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6E546DFE" w:rsidR="005F6AD4" w:rsidRPr="0066138C" w:rsidRDefault="1F0F8072" w:rsidP="6584CC8F">
      <w:pPr>
        <w:tabs>
          <w:tab w:val="left" w:pos="7329"/>
        </w:tabs>
        <w:spacing w:after="0" w:line="240" w:lineRule="auto"/>
        <w:jc w:val="right"/>
        <w:rPr>
          <w:rFonts w:ascii="Garamond" w:hAnsi="Garamond" w:cs="Arial"/>
          <w:sz w:val="40"/>
          <w:szCs w:val="40"/>
        </w:rPr>
      </w:pPr>
      <w:r w:rsidRPr="53063514">
        <w:rPr>
          <w:rFonts w:ascii="Garamond" w:hAnsi="Garamond" w:cs="Arial"/>
          <w:sz w:val="40"/>
          <w:szCs w:val="40"/>
        </w:rPr>
        <w:t xml:space="preserve"> Midwest Water Resources</w:t>
      </w:r>
    </w:p>
    <w:p w14:paraId="5C53A2B7" w14:textId="5B5A23D0" w:rsidR="009830D6" w:rsidRPr="0066138C" w:rsidRDefault="25FFF834" w:rsidP="09D3FF61">
      <w:pPr>
        <w:spacing w:after="0" w:line="240" w:lineRule="auto"/>
        <w:jc w:val="right"/>
        <w:rPr>
          <w:rFonts w:ascii="Garamond" w:hAnsi="Garamond" w:cs="Arial"/>
          <w:sz w:val="28"/>
          <w:szCs w:val="28"/>
        </w:rPr>
      </w:pPr>
      <w:r w:rsidRPr="53063514">
        <w:rPr>
          <w:rFonts w:ascii="Garamond" w:hAnsi="Garamond" w:cs="Arial"/>
          <w:sz w:val="28"/>
          <w:szCs w:val="28"/>
        </w:rPr>
        <w:t xml:space="preserve">Developing an </w:t>
      </w:r>
      <w:r w:rsidR="2D86F84F" w:rsidRPr="53063514">
        <w:rPr>
          <w:rFonts w:ascii="Garamond" w:hAnsi="Garamond" w:cs="Arial"/>
          <w:sz w:val="28"/>
          <w:szCs w:val="28"/>
        </w:rPr>
        <w:t>E</w:t>
      </w:r>
      <w:r w:rsidRPr="53063514">
        <w:rPr>
          <w:rFonts w:ascii="Garamond" w:hAnsi="Garamond" w:cs="Arial"/>
          <w:sz w:val="28"/>
          <w:szCs w:val="28"/>
        </w:rPr>
        <w:t xml:space="preserve">vapotranspiration </w:t>
      </w:r>
      <w:r w:rsidR="0F84EF92" w:rsidRPr="53063514">
        <w:rPr>
          <w:rFonts w:ascii="Garamond" w:hAnsi="Garamond" w:cs="Arial"/>
          <w:sz w:val="28"/>
          <w:szCs w:val="28"/>
        </w:rPr>
        <w:t>C</w:t>
      </w:r>
      <w:r w:rsidRPr="53063514">
        <w:rPr>
          <w:rFonts w:ascii="Garamond" w:hAnsi="Garamond" w:cs="Arial"/>
          <w:sz w:val="28"/>
          <w:szCs w:val="28"/>
        </w:rPr>
        <w:t>limatology</w:t>
      </w:r>
      <w:r w:rsidR="393E1580" w:rsidRPr="53063514">
        <w:rPr>
          <w:rFonts w:ascii="Garamond" w:hAnsi="Garamond" w:cs="Arial"/>
          <w:sz w:val="28"/>
          <w:szCs w:val="28"/>
        </w:rPr>
        <w:t xml:space="preserve"> to </w:t>
      </w:r>
      <w:r w:rsidR="5509E4C4" w:rsidRPr="53063514">
        <w:rPr>
          <w:rFonts w:ascii="Garamond" w:hAnsi="Garamond" w:cs="Arial"/>
          <w:sz w:val="28"/>
          <w:szCs w:val="28"/>
        </w:rPr>
        <w:t>A</w:t>
      </w:r>
      <w:r w:rsidR="393E1580" w:rsidRPr="53063514">
        <w:rPr>
          <w:rFonts w:ascii="Garamond" w:hAnsi="Garamond" w:cs="Arial"/>
          <w:sz w:val="28"/>
          <w:szCs w:val="28"/>
        </w:rPr>
        <w:t xml:space="preserve">nalyze </w:t>
      </w:r>
      <w:r w:rsidR="4488D30C" w:rsidRPr="53063514">
        <w:rPr>
          <w:rFonts w:ascii="Garamond" w:hAnsi="Garamond" w:cs="Arial"/>
          <w:sz w:val="28"/>
          <w:szCs w:val="28"/>
        </w:rPr>
        <w:t>S</w:t>
      </w:r>
      <w:r w:rsidR="393E1580" w:rsidRPr="53063514">
        <w:rPr>
          <w:rFonts w:ascii="Garamond" w:hAnsi="Garamond" w:cs="Arial"/>
          <w:sz w:val="28"/>
          <w:szCs w:val="28"/>
        </w:rPr>
        <w:t xml:space="preserve">patiotemporal </w:t>
      </w:r>
      <w:r w:rsidR="18D2DC8E" w:rsidRPr="53063514">
        <w:rPr>
          <w:rFonts w:ascii="Garamond" w:hAnsi="Garamond" w:cs="Arial"/>
          <w:sz w:val="28"/>
          <w:szCs w:val="28"/>
        </w:rPr>
        <w:t>W</w:t>
      </w:r>
      <w:r w:rsidR="393E1580" w:rsidRPr="53063514">
        <w:rPr>
          <w:rFonts w:ascii="Garamond" w:hAnsi="Garamond" w:cs="Arial"/>
          <w:sz w:val="28"/>
          <w:szCs w:val="28"/>
        </w:rPr>
        <w:t xml:space="preserve">ater </w:t>
      </w:r>
      <w:r w:rsidR="2E1E660F" w:rsidRPr="53063514">
        <w:rPr>
          <w:rFonts w:ascii="Garamond" w:hAnsi="Garamond" w:cs="Arial"/>
          <w:sz w:val="28"/>
          <w:szCs w:val="28"/>
        </w:rPr>
        <w:t>B</w:t>
      </w:r>
      <w:r w:rsidR="393E1580" w:rsidRPr="53063514">
        <w:rPr>
          <w:rFonts w:ascii="Garamond" w:hAnsi="Garamond" w:cs="Arial"/>
          <w:sz w:val="28"/>
          <w:szCs w:val="28"/>
        </w:rPr>
        <w:t xml:space="preserve">udget </w:t>
      </w:r>
      <w:r w:rsidR="75E053AE" w:rsidRPr="53063514">
        <w:rPr>
          <w:rFonts w:ascii="Garamond" w:hAnsi="Garamond" w:cs="Arial"/>
          <w:sz w:val="28"/>
          <w:szCs w:val="28"/>
        </w:rPr>
        <w:t>P</w:t>
      </w:r>
      <w:r w:rsidR="393E1580" w:rsidRPr="53063514">
        <w:rPr>
          <w:rFonts w:ascii="Garamond" w:hAnsi="Garamond" w:cs="Arial"/>
          <w:sz w:val="28"/>
          <w:szCs w:val="28"/>
        </w:rPr>
        <w:t xml:space="preserve">atterns for </w:t>
      </w:r>
      <w:r w:rsidR="0EF1124D" w:rsidRPr="53063514">
        <w:rPr>
          <w:rFonts w:ascii="Garamond" w:hAnsi="Garamond" w:cs="Arial"/>
          <w:sz w:val="28"/>
          <w:szCs w:val="28"/>
        </w:rPr>
        <w:t>A</w:t>
      </w:r>
      <w:r w:rsidR="393E1580" w:rsidRPr="53063514">
        <w:rPr>
          <w:rFonts w:ascii="Garamond" w:hAnsi="Garamond" w:cs="Arial"/>
          <w:sz w:val="28"/>
          <w:szCs w:val="28"/>
        </w:rPr>
        <w:t xml:space="preserve">griculture and </w:t>
      </w:r>
      <w:r w:rsidR="06C6E3D2" w:rsidRPr="53063514">
        <w:rPr>
          <w:rFonts w:ascii="Garamond" w:hAnsi="Garamond" w:cs="Arial"/>
          <w:sz w:val="28"/>
          <w:szCs w:val="28"/>
        </w:rPr>
        <w:t>N</w:t>
      </w:r>
      <w:r w:rsidR="393E1580" w:rsidRPr="53063514">
        <w:rPr>
          <w:rFonts w:ascii="Garamond" w:hAnsi="Garamond" w:cs="Arial"/>
          <w:sz w:val="28"/>
          <w:szCs w:val="28"/>
        </w:rPr>
        <w:t xml:space="preserve">atural </w:t>
      </w:r>
      <w:r w:rsidR="572888A4" w:rsidRPr="53063514">
        <w:rPr>
          <w:rFonts w:ascii="Garamond" w:hAnsi="Garamond" w:cs="Arial"/>
          <w:sz w:val="28"/>
          <w:szCs w:val="28"/>
        </w:rPr>
        <w:t>R</w:t>
      </w:r>
      <w:r w:rsidR="393E1580" w:rsidRPr="53063514">
        <w:rPr>
          <w:rFonts w:ascii="Garamond" w:hAnsi="Garamond" w:cs="Arial"/>
          <w:sz w:val="28"/>
          <w:szCs w:val="28"/>
        </w:rPr>
        <w:t>esources</w:t>
      </w:r>
      <w:r w:rsidR="2D079FE6" w:rsidRPr="53063514">
        <w:rPr>
          <w:rFonts w:ascii="Garamond" w:hAnsi="Garamond" w:cs="Arial"/>
          <w:sz w:val="28"/>
          <w:szCs w:val="28"/>
        </w:rPr>
        <w:t xml:space="preserve"> </w:t>
      </w:r>
      <w:r w:rsidR="5087E8CC" w:rsidRPr="53063514">
        <w:rPr>
          <w:rFonts w:ascii="Garamond" w:hAnsi="Garamond" w:cs="Arial"/>
          <w:sz w:val="28"/>
          <w:szCs w:val="28"/>
        </w:rPr>
        <w:t>M</w:t>
      </w:r>
      <w:r w:rsidR="2D079FE6" w:rsidRPr="53063514">
        <w:rPr>
          <w:rFonts w:ascii="Garamond" w:hAnsi="Garamond" w:cs="Arial"/>
          <w:sz w:val="28"/>
          <w:szCs w:val="28"/>
        </w:rPr>
        <w:t>anagers in the Midwest</w:t>
      </w:r>
    </w:p>
    <w:p w14:paraId="0F963EE5" w14:textId="112B15D8" w:rsidR="009830D6" w:rsidRPr="0066138C" w:rsidRDefault="009830D6" w:rsidP="3ED0ACB6">
      <w:pPr>
        <w:spacing w:after="0" w:line="240" w:lineRule="auto"/>
        <w:jc w:val="right"/>
        <w:rPr>
          <w:rFonts w:ascii="Garamond" w:hAnsi="Garamond" w:cs="Arial"/>
          <w:sz w:val="32"/>
          <w:szCs w:val="32"/>
          <w:highlight w:val="yellow"/>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1ADA0D33">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044AF393" w:rsidRPr="5E2FCDBC">
        <w:rPr>
          <w:rFonts w:ascii="Garamond" w:hAnsi="Garamond" w:cs="Arial"/>
          <w:b/>
          <w:bCs/>
          <w:sz w:val="32"/>
          <w:szCs w:val="32"/>
        </w:rPr>
        <w:t xml:space="preserve">                 </w:t>
      </w:r>
      <w:r w:rsidR="311599FD" w:rsidRPr="5E2FCDBC">
        <w:rPr>
          <w:rFonts w:ascii="Garamond" w:hAnsi="Garamond" w:cs="Arial"/>
          <w:b/>
          <w:bCs/>
          <w:sz w:val="32"/>
          <w:szCs w:val="32"/>
        </w:rPr>
        <w:t>Technical Report</w:t>
      </w:r>
    </w:p>
    <w:p w14:paraId="00539928" w14:textId="259AFF94" w:rsidR="5362581A" w:rsidRDefault="5362581A" w:rsidP="09E69710">
      <w:pPr>
        <w:spacing w:after="0" w:line="240" w:lineRule="auto"/>
        <w:jc w:val="center"/>
        <w:rPr>
          <w:rFonts w:ascii="Garamond" w:hAnsi="Garamond" w:cs="Arial"/>
          <w:sz w:val="28"/>
          <w:szCs w:val="28"/>
        </w:rPr>
      </w:pPr>
      <w:r w:rsidRPr="249A2602">
        <w:rPr>
          <w:rFonts w:ascii="Garamond" w:hAnsi="Garamond" w:cs="Arial"/>
          <w:sz w:val="28"/>
          <w:szCs w:val="28"/>
        </w:rPr>
        <w:t>Final – November 18</w:t>
      </w:r>
      <w:r w:rsidRPr="249A2602">
        <w:rPr>
          <w:rFonts w:ascii="Garamond" w:hAnsi="Garamond" w:cs="Arial"/>
          <w:sz w:val="28"/>
          <w:szCs w:val="28"/>
          <w:vertAlign w:val="superscript"/>
        </w:rPr>
        <w:t>th</w:t>
      </w:r>
      <w:r w:rsidRPr="249A2602">
        <w:rPr>
          <w:rFonts w:ascii="Garamond" w:hAnsi="Garamond" w:cs="Arial"/>
          <w:sz w:val="28"/>
          <w:szCs w:val="28"/>
        </w:rPr>
        <w:t>, 2021</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770C3CA5" w:rsidR="0041150E" w:rsidRPr="004D75CF" w:rsidRDefault="25611ECB" w:rsidP="61988783">
      <w:pPr>
        <w:spacing w:after="0" w:line="240" w:lineRule="auto"/>
        <w:jc w:val="center"/>
        <w:rPr>
          <w:rFonts w:ascii="Garamond" w:hAnsi="Garamond" w:cs="Arial"/>
          <w:sz w:val="20"/>
          <w:szCs w:val="20"/>
        </w:rPr>
      </w:pPr>
      <w:r w:rsidRPr="61988783">
        <w:rPr>
          <w:rFonts w:ascii="Garamond" w:hAnsi="Garamond" w:cs="Arial"/>
          <w:sz w:val="20"/>
          <w:szCs w:val="20"/>
        </w:rPr>
        <w:t>Emma Myrick</w:t>
      </w:r>
      <w:r w:rsidR="00FC670A" w:rsidRPr="61988783">
        <w:rPr>
          <w:rFonts w:ascii="Garamond" w:hAnsi="Garamond" w:cs="Arial"/>
          <w:sz w:val="20"/>
          <w:szCs w:val="20"/>
        </w:rPr>
        <w:t xml:space="preserve"> </w:t>
      </w:r>
      <w:r w:rsidR="00BA41F7" w:rsidRPr="61988783">
        <w:rPr>
          <w:rFonts w:ascii="Garamond" w:hAnsi="Garamond" w:cs="Arial"/>
          <w:sz w:val="20"/>
          <w:szCs w:val="20"/>
        </w:rPr>
        <w:t>(Project L</w:t>
      </w:r>
      <w:r w:rsidR="00B265D9" w:rsidRPr="61988783">
        <w:rPr>
          <w:rFonts w:ascii="Garamond" w:hAnsi="Garamond" w:cs="Arial"/>
          <w:sz w:val="20"/>
          <w:szCs w:val="20"/>
        </w:rPr>
        <w:t>ead)</w:t>
      </w:r>
    </w:p>
    <w:p w14:paraId="0A6A3CFB" w14:textId="412B0B65" w:rsidR="00B265D9" w:rsidRPr="004D75CF" w:rsidRDefault="5BF24B0C" w:rsidP="5E2FCDBC">
      <w:pPr>
        <w:spacing w:after="0" w:line="240" w:lineRule="auto"/>
        <w:jc w:val="center"/>
        <w:rPr>
          <w:rFonts w:ascii="Garamond" w:hAnsi="Garamond" w:cs="Arial"/>
          <w:sz w:val="20"/>
          <w:szCs w:val="20"/>
        </w:rPr>
      </w:pPr>
      <w:r w:rsidRPr="61988783">
        <w:rPr>
          <w:rFonts w:ascii="Garamond" w:hAnsi="Garamond" w:cs="Arial"/>
          <w:sz w:val="20"/>
          <w:szCs w:val="20"/>
        </w:rPr>
        <w:t>Alec Solberg</w:t>
      </w:r>
    </w:p>
    <w:p w14:paraId="28B20EB9" w14:textId="623234BB" w:rsidR="00FC670A" w:rsidRPr="004D75CF" w:rsidRDefault="5BF24B0C" w:rsidP="61988783">
      <w:pPr>
        <w:spacing w:after="0" w:line="240" w:lineRule="auto"/>
        <w:jc w:val="center"/>
        <w:rPr>
          <w:rFonts w:ascii="Garamond" w:hAnsi="Garamond" w:cs="Arial"/>
          <w:sz w:val="20"/>
          <w:szCs w:val="20"/>
        </w:rPr>
      </w:pPr>
      <w:r w:rsidRPr="61988783">
        <w:rPr>
          <w:rFonts w:ascii="Garamond" w:hAnsi="Garamond" w:cs="Arial"/>
          <w:sz w:val="20"/>
          <w:szCs w:val="20"/>
        </w:rPr>
        <w:t>Erin Shives</w:t>
      </w:r>
    </w:p>
    <w:p w14:paraId="51EBA91F" w14:textId="60FA5F2A" w:rsidR="00FC670A" w:rsidRPr="004D75CF" w:rsidRDefault="5BF24B0C" w:rsidP="61988783">
      <w:pPr>
        <w:spacing w:after="0" w:line="240" w:lineRule="auto"/>
        <w:jc w:val="center"/>
        <w:rPr>
          <w:rFonts w:ascii="Garamond" w:hAnsi="Garamond" w:cs="Arial"/>
          <w:sz w:val="20"/>
          <w:szCs w:val="20"/>
        </w:rPr>
      </w:pPr>
      <w:r w:rsidRPr="61988783">
        <w:rPr>
          <w:rFonts w:ascii="Garamond" w:hAnsi="Garamond" w:cs="Arial"/>
          <w:sz w:val="20"/>
          <w:szCs w:val="20"/>
        </w:rPr>
        <w:t>Erica Barth-Naftilan</w:t>
      </w:r>
    </w:p>
    <w:p w14:paraId="58C3E2E7" w14:textId="647F2E1A" w:rsidR="00FC670A" w:rsidRDefault="00FC670A" w:rsidP="61988783">
      <w:pPr>
        <w:spacing w:after="0" w:line="240" w:lineRule="auto"/>
        <w:jc w:val="center"/>
        <w:rPr>
          <w:rFonts w:ascii="Garamond" w:hAnsi="Garamond" w:cs="Arial"/>
          <w:sz w:val="20"/>
          <w:szCs w:val="20"/>
        </w:rPr>
      </w:pPr>
    </w:p>
    <w:p w14:paraId="2EC41A39" w14:textId="6C29BC2D" w:rsidR="61988783" w:rsidRDefault="61988783" w:rsidP="61988783">
      <w:pPr>
        <w:spacing w:after="0" w:line="240" w:lineRule="auto"/>
        <w:jc w:val="center"/>
        <w:rPr>
          <w:rFonts w:ascii="Garamond" w:hAnsi="Garamond" w:cs="Arial"/>
          <w:sz w:val="20"/>
          <w:szCs w:val="20"/>
        </w:rPr>
      </w:pPr>
    </w:p>
    <w:p w14:paraId="7E187B46" w14:textId="40AE7AF6" w:rsidR="00611ACB" w:rsidRPr="00611ACB" w:rsidRDefault="00611ACB" w:rsidP="26A282E1">
      <w:pPr>
        <w:spacing w:after="0" w:line="240" w:lineRule="auto"/>
        <w:jc w:val="center"/>
        <w:rPr>
          <w:rFonts w:ascii="Garamond" w:hAnsi="Garamond" w:cs="Arial"/>
          <w:b/>
          <w:bCs/>
          <w:i/>
          <w:iCs/>
          <w:sz w:val="20"/>
          <w:szCs w:val="20"/>
        </w:rPr>
      </w:pPr>
      <w:r w:rsidRPr="26A282E1">
        <w:rPr>
          <w:rFonts w:ascii="Garamond" w:hAnsi="Garamond" w:cs="Arial"/>
          <w:b/>
          <w:bCs/>
          <w:i/>
          <w:iCs/>
          <w:sz w:val="20"/>
          <w:szCs w:val="20"/>
        </w:rPr>
        <w:t>Advisors:</w:t>
      </w:r>
    </w:p>
    <w:p w14:paraId="1F632BD3" w14:textId="0E885BF6" w:rsidR="5160B45B" w:rsidRDefault="5160B45B" w:rsidP="1716FBFB">
      <w:pPr>
        <w:spacing w:after="0" w:line="240" w:lineRule="auto"/>
        <w:jc w:val="center"/>
        <w:rPr>
          <w:rFonts w:ascii="Garamond" w:hAnsi="Garamond" w:cs="Arial"/>
          <w:sz w:val="20"/>
          <w:szCs w:val="20"/>
        </w:rPr>
      </w:pPr>
      <w:r w:rsidRPr="1716FBFB">
        <w:rPr>
          <w:rFonts w:ascii="Garamond" w:hAnsi="Garamond" w:cs="Arial"/>
          <w:sz w:val="20"/>
          <w:szCs w:val="20"/>
        </w:rPr>
        <w:t>Molly Woloszyn</w:t>
      </w:r>
      <w:r w:rsidR="206BA520" w:rsidRPr="1716FBFB">
        <w:rPr>
          <w:rFonts w:ascii="Garamond" w:hAnsi="Garamond" w:cs="Arial"/>
          <w:sz w:val="20"/>
          <w:szCs w:val="20"/>
        </w:rPr>
        <w:t>,</w:t>
      </w:r>
      <w:r w:rsidRPr="1716FBFB">
        <w:rPr>
          <w:rFonts w:ascii="Garamond" w:hAnsi="Garamond" w:cs="Arial"/>
          <w:sz w:val="20"/>
          <w:szCs w:val="20"/>
        </w:rPr>
        <w:t xml:space="preserve"> NOAA National Integrated Drought Information System</w:t>
      </w:r>
      <w:r w:rsidR="02716E53" w:rsidRPr="1716FBFB">
        <w:rPr>
          <w:rFonts w:ascii="Garamond" w:hAnsi="Garamond" w:cs="Arial"/>
          <w:sz w:val="20"/>
          <w:szCs w:val="20"/>
        </w:rPr>
        <w:t xml:space="preserve"> (Science Advisor)</w:t>
      </w:r>
    </w:p>
    <w:p w14:paraId="7CBEE0BD" w14:textId="4617F493" w:rsidR="006E2A1C" w:rsidRPr="004D75CF" w:rsidRDefault="1A0D844C" w:rsidP="61988783">
      <w:pPr>
        <w:spacing w:after="0" w:line="240" w:lineRule="auto"/>
        <w:jc w:val="center"/>
        <w:rPr>
          <w:rFonts w:ascii="Garamond" w:hAnsi="Garamond" w:cs="Arial"/>
          <w:sz w:val="20"/>
          <w:szCs w:val="20"/>
        </w:rPr>
      </w:pPr>
      <w:r w:rsidRPr="1716FBFB">
        <w:rPr>
          <w:rFonts w:ascii="Garamond" w:hAnsi="Garamond" w:cs="Arial"/>
          <w:sz w:val="20"/>
          <w:szCs w:val="20"/>
        </w:rPr>
        <w:t>Dr. Olivier Prat</w:t>
      </w:r>
      <w:r w:rsidR="6328227A" w:rsidRPr="1716FBFB">
        <w:rPr>
          <w:rFonts w:ascii="Garamond" w:hAnsi="Garamond" w:cs="Arial"/>
          <w:sz w:val="20"/>
          <w:szCs w:val="20"/>
        </w:rPr>
        <w:t>,</w:t>
      </w:r>
      <w:r w:rsidRPr="1716FBFB">
        <w:rPr>
          <w:rFonts w:ascii="Garamond" w:hAnsi="Garamond" w:cs="Arial"/>
          <w:sz w:val="20"/>
          <w:szCs w:val="20"/>
        </w:rPr>
        <w:t xml:space="preserve"> NOAA National Centers for Environmental Information, North Carolina Institute for Climate Studies</w:t>
      </w:r>
      <w:r w:rsidR="00A70324" w:rsidRPr="1716FBFB">
        <w:rPr>
          <w:rFonts w:ascii="Garamond" w:hAnsi="Garamond" w:cs="Arial"/>
          <w:sz w:val="20"/>
          <w:szCs w:val="20"/>
        </w:rPr>
        <w:t xml:space="preserve"> (Science Advisor)</w:t>
      </w:r>
    </w:p>
    <w:p w14:paraId="74093909" w14:textId="3746B596" w:rsidR="006E2A1C" w:rsidRPr="004D75CF" w:rsidRDefault="1A0D844C" w:rsidP="61988783">
      <w:pPr>
        <w:spacing w:after="0" w:line="240" w:lineRule="auto"/>
        <w:jc w:val="center"/>
        <w:rPr>
          <w:rFonts w:ascii="Garamond" w:hAnsi="Garamond" w:cs="Arial"/>
          <w:sz w:val="20"/>
          <w:szCs w:val="20"/>
        </w:rPr>
      </w:pPr>
      <w:r w:rsidRPr="1716FBFB">
        <w:rPr>
          <w:rFonts w:ascii="Garamond" w:hAnsi="Garamond" w:cs="Arial"/>
          <w:sz w:val="20"/>
          <w:szCs w:val="20"/>
        </w:rPr>
        <w:t>Dr. Brian Nelson</w:t>
      </w:r>
      <w:r w:rsidR="2FBDD166" w:rsidRPr="1716FBFB">
        <w:rPr>
          <w:rFonts w:ascii="Garamond" w:hAnsi="Garamond" w:cs="Arial"/>
          <w:sz w:val="20"/>
          <w:szCs w:val="20"/>
        </w:rPr>
        <w:t>,</w:t>
      </w:r>
      <w:r w:rsidRPr="1716FBFB">
        <w:rPr>
          <w:rFonts w:ascii="Garamond" w:hAnsi="Garamond" w:cs="Arial"/>
          <w:sz w:val="20"/>
          <w:szCs w:val="20"/>
        </w:rPr>
        <w:t xml:space="preserve"> NOAA National Centers for Environmental Information</w:t>
      </w:r>
      <w:r w:rsidR="40263D32" w:rsidRPr="1716FBFB">
        <w:rPr>
          <w:rFonts w:ascii="Garamond" w:hAnsi="Garamond" w:cs="Arial"/>
          <w:sz w:val="20"/>
          <w:szCs w:val="20"/>
        </w:rPr>
        <w:t xml:space="preserve"> (Science Advisor)</w:t>
      </w: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2ABA52D9" w:rsidR="006E2A1C" w:rsidRPr="0066138C" w:rsidRDefault="5DFCDEA9" w:rsidP="0066138C">
      <w:pPr>
        <w:pStyle w:val="Heading1"/>
        <w:spacing w:before="0" w:line="240" w:lineRule="auto"/>
        <w:rPr>
          <w:rFonts w:ascii="Garamond" w:hAnsi="Garamond"/>
        </w:rPr>
      </w:pPr>
      <w:r w:rsidRPr="22CFD8F4">
        <w:rPr>
          <w:rFonts w:ascii="Garamond" w:hAnsi="Garamond"/>
        </w:rPr>
        <w:lastRenderedPageBreak/>
        <w:t>1</w:t>
      </w:r>
      <w:r w:rsidR="4217F912" w:rsidRPr="22CFD8F4">
        <w:rPr>
          <w:rFonts w:ascii="Garamond" w:hAnsi="Garamond"/>
        </w:rPr>
        <w:t xml:space="preserve">. </w:t>
      </w:r>
      <w:r w:rsidR="12D62B05" w:rsidRPr="22CFD8F4">
        <w:rPr>
          <w:rFonts w:ascii="Garamond" w:hAnsi="Garamond"/>
        </w:rPr>
        <w:t>Abstract</w:t>
      </w:r>
    </w:p>
    <w:p w14:paraId="00721E94" w14:textId="5C33ABA3" w:rsidR="00D3013B" w:rsidRPr="0066138C" w:rsidRDefault="12DAF525" w:rsidP="09E69710">
      <w:pPr>
        <w:spacing w:after="0" w:line="240" w:lineRule="auto"/>
        <w:rPr>
          <w:rFonts w:ascii="Garamond" w:eastAsia="Garamond" w:hAnsi="Garamond" w:cs="Garamond"/>
          <w:highlight w:val="yellow"/>
        </w:rPr>
      </w:pPr>
      <w:r w:rsidRPr="22CFD8F4">
        <w:rPr>
          <w:rFonts w:ascii="Garamond" w:eastAsia="Garamond" w:hAnsi="Garamond" w:cs="Garamond"/>
        </w:rPr>
        <w:t xml:space="preserve">Evapotranspiration (ET) is a climatic variable critical to the hydrologic cycle and is used to evaluate spatiotemporal trends in drought conditions. Although </w:t>
      </w:r>
      <w:r w:rsidRPr="22CFD8F4">
        <w:rPr>
          <w:rFonts w:ascii="Garamond" w:eastAsia="Garamond" w:hAnsi="Garamond" w:cs="Garamond"/>
          <w:i/>
          <w:iCs/>
        </w:rPr>
        <w:t>in-situ</w:t>
      </w:r>
      <w:r w:rsidRPr="22CFD8F4">
        <w:rPr>
          <w:rFonts w:ascii="Garamond" w:eastAsia="Garamond" w:hAnsi="Garamond" w:cs="Garamond"/>
        </w:rPr>
        <w:t xml:space="preserve"> observations provide accurate ET information, these records are spatially sparse. The United States Department of Agriculture (USDA) Midwest Climate Hub, National Integrated Drought Information System, Minnesota Department of Agriculture, Michigan State University, and the USDA Foreign Agricultural Service have partnered with DEVELOP to gain new insights on spatiotemporal patterns of ET with NASA satellite data. This project evaluates the feasibility of using remotely sensed ET data products to understand trends from 2001 through 2020. Actual ET (aET) data were sourced from NASA’s Terra Moderate Resolution Imaging Spectroradiometer (MODIS), and reference ET (refET) and precipitation data were sourced from the Gridded Surface Meteorological Dataset (gridMET). Spatial and temporal differences in the MODIS and gridMET data sets were resolved such that gridded data could be compared. These data sets were then used to produce monthly Normals maps of mm/8-day of precipitation, aET, and refET. Using precipitation and ET Normals maps, hydrologic state maps were produced by subtracting either refET or aET from precipitation. These hydrologic state maps provide a proxy water balance by summarizing the difference between water entering and leaving the ground surface. Additionally, the ET products were compared in timeseries plots. The ET products from this project provided partners with comparable datasets to assess potential drought and flooding conditions to support Midwest agricultural and natural resource managers in decision-making.</w:t>
      </w:r>
    </w:p>
    <w:p w14:paraId="1245936C" w14:textId="0B58043E" w:rsidR="09E69710" w:rsidRDefault="09E69710" w:rsidP="09E69710">
      <w:pPr>
        <w:spacing w:after="0" w:line="240" w:lineRule="auto"/>
        <w:rPr>
          <w:rFonts w:ascii="Garamond" w:eastAsia="Garamond" w:hAnsi="Garamond" w:cs="Garamond"/>
        </w:rPr>
      </w:pPr>
    </w:p>
    <w:p w14:paraId="6796F65C" w14:textId="118A2A27" w:rsidR="6701561F" w:rsidRDefault="6701561F" w:rsidP="65B895E0">
      <w:pPr>
        <w:spacing w:after="0" w:line="240" w:lineRule="auto"/>
        <w:rPr>
          <w:rFonts w:ascii="Garamond" w:hAnsi="Garamond" w:cs="Arial"/>
          <w:b/>
          <w:bCs/>
        </w:rPr>
      </w:pPr>
      <w:r w:rsidRPr="65B895E0">
        <w:rPr>
          <w:rFonts w:ascii="Garamond" w:hAnsi="Garamond" w:cs="Arial"/>
          <w:b/>
          <w:bCs/>
        </w:rPr>
        <w:t>Key</w:t>
      </w:r>
      <w:r w:rsidR="30AA3682" w:rsidRPr="65B895E0">
        <w:rPr>
          <w:rFonts w:ascii="Garamond" w:hAnsi="Garamond" w:cs="Arial"/>
          <w:b/>
          <w:bCs/>
        </w:rPr>
        <w:t xml:space="preserve"> Terms</w:t>
      </w:r>
      <w:bookmarkStart w:id="0" w:name="_Toc334198720"/>
    </w:p>
    <w:p w14:paraId="12AB3859" w14:textId="0A99E077" w:rsidR="0066138C" w:rsidRPr="0066138C" w:rsidRDefault="005AC13D" w:rsidP="37FCA893">
      <w:pPr>
        <w:spacing w:after="0" w:line="240" w:lineRule="auto"/>
        <w:rPr>
          <w:rFonts w:ascii="Garamond" w:hAnsi="Garamond" w:cs="Arial"/>
        </w:rPr>
      </w:pPr>
      <w:r w:rsidRPr="249A2602">
        <w:rPr>
          <w:rFonts w:ascii="Garamond" w:hAnsi="Garamond" w:cs="Arial"/>
        </w:rPr>
        <w:t>Terra</w:t>
      </w:r>
      <w:r w:rsidR="27F284A6" w:rsidRPr="249A2602">
        <w:rPr>
          <w:rFonts w:ascii="Garamond" w:hAnsi="Garamond" w:cs="Arial"/>
        </w:rPr>
        <w:t xml:space="preserve"> </w:t>
      </w:r>
      <w:r w:rsidR="1894101C" w:rsidRPr="249A2602">
        <w:rPr>
          <w:rFonts w:ascii="Garamond" w:hAnsi="Garamond" w:cs="Arial"/>
        </w:rPr>
        <w:t xml:space="preserve">MODIS, </w:t>
      </w:r>
      <w:r w:rsidR="35101197" w:rsidRPr="249A2602">
        <w:rPr>
          <w:rFonts w:ascii="Garamond" w:hAnsi="Garamond" w:cs="Arial"/>
        </w:rPr>
        <w:t>grid</w:t>
      </w:r>
      <w:r w:rsidR="1BD0A2A6" w:rsidRPr="249A2602">
        <w:rPr>
          <w:rFonts w:ascii="Garamond" w:hAnsi="Garamond" w:cs="Arial"/>
        </w:rPr>
        <w:t xml:space="preserve">MET, timeseries, </w:t>
      </w:r>
      <w:r w:rsidR="40E1E031" w:rsidRPr="249A2602">
        <w:rPr>
          <w:rFonts w:ascii="Garamond" w:hAnsi="Garamond" w:cs="Arial"/>
        </w:rPr>
        <w:t xml:space="preserve">climatology, </w:t>
      </w:r>
      <w:r w:rsidR="1BD0A2A6" w:rsidRPr="249A2602">
        <w:rPr>
          <w:rFonts w:ascii="Garamond" w:hAnsi="Garamond" w:cs="Arial"/>
        </w:rPr>
        <w:t>evapotranspiration,</w:t>
      </w:r>
      <w:r w:rsidR="211774A2" w:rsidRPr="249A2602">
        <w:rPr>
          <w:rFonts w:ascii="Garamond" w:hAnsi="Garamond" w:cs="Arial"/>
        </w:rPr>
        <w:t xml:space="preserve"> </w:t>
      </w:r>
      <w:r w:rsidR="7CC801A9" w:rsidRPr="249A2602">
        <w:rPr>
          <w:rFonts w:ascii="Garamond" w:hAnsi="Garamond" w:cs="Arial"/>
        </w:rPr>
        <w:t>precipitation,</w:t>
      </w:r>
      <w:r w:rsidR="1BD0A2A6" w:rsidRPr="249A2602">
        <w:rPr>
          <w:rFonts w:ascii="Garamond" w:hAnsi="Garamond" w:cs="Arial"/>
        </w:rPr>
        <w:t xml:space="preserve"> </w:t>
      </w:r>
      <w:r w:rsidR="405841C0" w:rsidRPr="249A2602">
        <w:rPr>
          <w:rFonts w:ascii="Garamond" w:hAnsi="Garamond" w:cs="Arial"/>
        </w:rPr>
        <w:t>Midwest, water balance</w:t>
      </w:r>
    </w:p>
    <w:p w14:paraId="27612E41" w14:textId="0441CA4A" w:rsidR="61988783" w:rsidRDefault="61988783" w:rsidP="61988783">
      <w:pPr>
        <w:spacing w:after="0" w:line="240" w:lineRule="auto"/>
        <w:rPr>
          <w:rFonts w:ascii="Garamond" w:hAnsi="Garamond" w:cs="Arial"/>
        </w:rPr>
      </w:pPr>
    </w:p>
    <w:p w14:paraId="24D6C1A2" w14:textId="20F85D86" w:rsidR="00E03B8E" w:rsidRPr="0066138C" w:rsidRDefault="186A4081" w:rsidP="1ADA0D33">
      <w:pPr>
        <w:pStyle w:val="Heading1"/>
        <w:spacing w:before="0" w:line="240" w:lineRule="auto"/>
        <w:rPr>
          <w:rFonts w:ascii="Garamond" w:hAnsi="Garamond"/>
        </w:rPr>
      </w:pPr>
      <w:r w:rsidRPr="162E2C9D">
        <w:rPr>
          <w:rFonts w:ascii="Garamond" w:hAnsi="Garamond"/>
        </w:rPr>
        <w:t>2</w:t>
      </w:r>
      <w:r w:rsidR="1BD4BB84" w:rsidRPr="162E2C9D">
        <w:rPr>
          <w:rFonts w:ascii="Garamond" w:hAnsi="Garamond"/>
        </w:rPr>
        <w:t xml:space="preserve">. </w:t>
      </w:r>
      <w:r w:rsidR="3B08CC0A" w:rsidRPr="162E2C9D">
        <w:rPr>
          <w:rFonts w:ascii="Garamond" w:hAnsi="Garamond"/>
        </w:rPr>
        <w:t>Introduction</w:t>
      </w:r>
      <w:bookmarkEnd w:id="0"/>
    </w:p>
    <w:p w14:paraId="53F72CE1" w14:textId="31CB1704" w:rsidR="00C15E9C" w:rsidRPr="0066138C" w:rsidRDefault="18F5A1B2" w:rsidP="1ADA0D33">
      <w:pPr>
        <w:spacing w:after="0" w:line="240" w:lineRule="auto"/>
        <w:rPr>
          <w:rFonts w:ascii="Garamond" w:hAnsi="Garamond"/>
          <w:b/>
          <w:bCs/>
          <w:i/>
          <w:iCs/>
          <w:highlight w:val="cyan"/>
        </w:rPr>
      </w:pPr>
      <w:bookmarkStart w:id="1" w:name="_Toc334198721"/>
      <w:r w:rsidRPr="1ADA0D33">
        <w:rPr>
          <w:rFonts w:ascii="Garamond" w:hAnsi="Garamond"/>
          <w:b/>
          <w:bCs/>
          <w:i/>
          <w:iCs/>
        </w:rPr>
        <w:t xml:space="preserve">2.1 </w:t>
      </w:r>
      <w:r w:rsidR="2DB74F7D" w:rsidRPr="1ADA0D33">
        <w:rPr>
          <w:rFonts w:ascii="Garamond" w:hAnsi="Garamond"/>
          <w:b/>
          <w:bCs/>
          <w:i/>
          <w:iCs/>
        </w:rPr>
        <w:t>Background Information</w:t>
      </w:r>
    </w:p>
    <w:p w14:paraId="60F1E8F7" w14:textId="26278F70" w:rsidR="65B895E0" w:rsidRDefault="5F21E89D" w:rsidP="1ADA0D33">
      <w:pPr>
        <w:spacing w:after="0" w:line="240" w:lineRule="auto"/>
        <w:rPr>
          <w:rFonts w:ascii="Garamond" w:hAnsi="Garamond"/>
        </w:rPr>
      </w:pPr>
      <w:r w:rsidRPr="22CFD8F4">
        <w:rPr>
          <w:rFonts w:ascii="Garamond" w:hAnsi="Garamond"/>
        </w:rPr>
        <w:t xml:space="preserve">The Midwest region of the United States </w:t>
      </w:r>
      <w:r w:rsidR="747505F3" w:rsidRPr="22CFD8F4">
        <w:rPr>
          <w:rFonts w:ascii="Garamond" w:hAnsi="Garamond"/>
        </w:rPr>
        <w:t xml:space="preserve">encompasses some of the most agriculturally productive land in the nation. The availability of resources provided by Midwest agriculture </w:t>
      </w:r>
      <w:r w:rsidR="75A10DDF" w:rsidRPr="22CFD8F4">
        <w:rPr>
          <w:rFonts w:ascii="Garamond" w:hAnsi="Garamond"/>
        </w:rPr>
        <w:t>is</w:t>
      </w:r>
      <w:r w:rsidR="747505F3" w:rsidRPr="22CFD8F4">
        <w:rPr>
          <w:rFonts w:ascii="Garamond" w:hAnsi="Garamond"/>
        </w:rPr>
        <w:t xml:space="preserve"> hea</w:t>
      </w:r>
      <w:r w:rsidR="0D7B4DCD" w:rsidRPr="22CFD8F4">
        <w:rPr>
          <w:rFonts w:ascii="Garamond" w:hAnsi="Garamond"/>
        </w:rPr>
        <w:t xml:space="preserve">vily influenced by seasonal climatic shifts and hydrologic conditions. </w:t>
      </w:r>
      <w:r w:rsidR="797D3927" w:rsidRPr="22CFD8F4">
        <w:rPr>
          <w:rFonts w:ascii="Garamond" w:hAnsi="Garamond"/>
        </w:rPr>
        <w:t xml:space="preserve">Evapotranspiration (ET) is a climatic variable critical to the hydrologic </w:t>
      </w:r>
      <w:r w:rsidR="46DD9865" w:rsidRPr="22CFD8F4">
        <w:rPr>
          <w:rFonts w:ascii="Garamond" w:hAnsi="Garamond"/>
        </w:rPr>
        <w:t xml:space="preserve">cycle and can be used to evaluate </w:t>
      </w:r>
      <w:r w:rsidR="6329E0BE" w:rsidRPr="22CFD8F4">
        <w:rPr>
          <w:rFonts w:ascii="Garamond" w:hAnsi="Garamond"/>
        </w:rPr>
        <w:t xml:space="preserve">potential </w:t>
      </w:r>
      <w:r w:rsidR="46DD9865" w:rsidRPr="22CFD8F4">
        <w:rPr>
          <w:rFonts w:ascii="Garamond" w:hAnsi="Garamond"/>
        </w:rPr>
        <w:t>drought conditions</w:t>
      </w:r>
      <w:r w:rsidR="0B0D6F68" w:rsidRPr="22CFD8F4">
        <w:rPr>
          <w:rFonts w:ascii="Garamond" w:hAnsi="Garamond"/>
        </w:rPr>
        <w:t xml:space="preserve"> (</w:t>
      </w:r>
      <w:r w:rsidR="104C3A04" w:rsidRPr="22CFD8F4">
        <w:rPr>
          <w:rFonts w:ascii="Garamond" w:hAnsi="Garamond"/>
        </w:rPr>
        <w:t>Hussain et al., 2019)</w:t>
      </w:r>
      <w:r w:rsidR="2C36DB5A" w:rsidRPr="22CFD8F4">
        <w:rPr>
          <w:rFonts w:ascii="Garamond" w:hAnsi="Garamond"/>
        </w:rPr>
        <w:t>.</w:t>
      </w:r>
      <w:r w:rsidR="57BA060D" w:rsidRPr="22CFD8F4">
        <w:rPr>
          <w:rFonts w:ascii="Garamond" w:hAnsi="Garamond"/>
          <w:b/>
          <w:bCs/>
        </w:rPr>
        <w:t xml:space="preserve"> </w:t>
      </w:r>
      <w:r w:rsidR="1BF28E9D" w:rsidRPr="22CFD8F4">
        <w:rPr>
          <w:rFonts w:ascii="Garamond" w:hAnsi="Garamond"/>
        </w:rPr>
        <w:t xml:space="preserve">ET </w:t>
      </w:r>
      <w:r w:rsidR="03F078C8" w:rsidRPr="22CFD8F4">
        <w:rPr>
          <w:rFonts w:ascii="Garamond" w:hAnsi="Garamond"/>
        </w:rPr>
        <w:t>is a measure of water vapor’s return to the atmosphere via</w:t>
      </w:r>
      <w:r w:rsidR="04814663" w:rsidRPr="22CFD8F4">
        <w:rPr>
          <w:rFonts w:ascii="Garamond" w:hAnsi="Garamond"/>
        </w:rPr>
        <w:t xml:space="preserve"> evaporation from the ground surface </w:t>
      </w:r>
      <w:r w:rsidR="6295584C" w:rsidRPr="22CFD8F4">
        <w:rPr>
          <w:rFonts w:ascii="Garamond" w:hAnsi="Garamond"/>
        </w:rPr>
        <w:t>or</w:t>
      </w:r>
      <w:r w:rsidR="04814663" w:rsidRPr="22CFD8F4">
        <w:rPr>
          <w:rFonts w:ascii="Garamond" w:hAnsi="Garamond"/>
        </w:rPr>
        <w:t xml:space="preserve"> transpiration from plants</w:t>
      </w:r>
      <w:r w:rsidR="473E17EF" w:rsidRPr="22CFD8F4">
        <w:rPr>
          <w:rFonts w:ascii="Garamond" w:hAnsi="Garamond"/>
        </w:rPr>
        <w:t xml:space="preserve"> (USGS, 2021)</w:t>
      </w:r>
      <w:r w:rsidR="69C4A559" w:rsidRPr="22CFD8F4">
        <w:rPr>
          <w:rFonts w:ascii="Garamond" w:hAnsi="Garamond"/>
        </w:rPr>
        <w:t>.</w:t>
      </w:r>
      <w:r w:rsidR="04814663" w:rsidRPr="22CFD8F4">
        <w:rPr>
          <w:rFonts w:ascii="Garamond" w:hAnsi="Garamond"/>
        </w:rPr>
        <w:t xml:space="preserve"> </w:t>
      </w:r>
      <w:r w:rsidR="57BA060D" w:rsidRPr="22CFD8F4">
        <w:rPr>
          <w:rFonts w:ascii="Garamond" w:hAnsi="Garamond"/>
        </w:rPr>
        <w:t xml:space="preserve">Reference ET (refET) is </w:t>
      </w:r>
      <w:r w:rsidR="2AF354DF" w:rsidRPr="22CFD8F4">
        <w:rPr>
          <w:rFonts w:ascii="Garamond" w:hAnsi="Garamond"/>
        </w:rPr>
        <w:t xml:space="preserve">a measure of atmospheric demand </w:t>
      </w:r>
      <w:r w:rsidR="57BA060D" w:rsidRPr="22CFD8F4">
        <w:rPr>
          <w:rFonts w:ascii="Garamond" w:hAnsi="Garamond"/>
        </w:rPr>
        <w:t xml:space="preserve">calculated </w:t>
      </w:r>
      <w:r w:rsidR="7499EA84" w:rsidRPr="22CFD8F4">
        <w:rPr>
          <w:rFonts w:ascii="Garamond" w:hAnsi="Garamond"/>
        </w:rPr>
        <w:t>from</w:t>
      </w:r>
      <w:r w:rsidR="57BA060D" w:rsidRPr="22CFD8F4">
        <w:rPr>
          <w:rFonts w:ascii="Garamond" w:hAnsi="Garamond"/>
        </w:rPr>
        <w:t xml:space="preserve"> meteorological variables and </w:t>
      </w:r>
      <w:r w:rsidR="3517D068" w:rsidRPr="22CFD8F4">
        <w:rPr>
          <w:rFonts w:ascii="Garamond" w:hAnsi="Garamond"/>
        </w:rPr>
        <w:t>based on the</w:t>
      </w:r>
      <w:r w:rsidR="57BA060D" w:rsidRPr="22CFD8F4">
        <w:rPr>
          <w:rFonts w:ascii="Garamond" w:hAnsi="Garamond"/>
        </w:rPr>
        <w:t xml:space="preserve"> assumption that water</w:t>
      </w:r>
      <w:r w:rsidR="7C3F7FC5" w:rsidRPr="22CFD8F4">
        <w:rPr>
          <w:rFonts w:ascii="Garamond" w:hAnsi="Garamond"/>
        </w:rPr>
        <w:t xml:space="preserve"> </w:t>
      </w:r>
      <w:r w:rsidR="57BA060D" w:rsidRPr="22CFD8F4">
        <w:rPr>
          <w:rFonts w:ascii="Garamond" w:hAnsi="Garamond"/>
        </w:rPr>
        <w:t xml:space="preserve">is not limited </w:t>
      </w:r>
      <w:r w:rsidR="7FE91956" w:rsidRPr="22CFD8F4">
        <w:rPr>
          <w:rFonts w:ascii="Garamond" w:hAnsi="Garamond"/>
        </w:rPr>
        <w:t>in the subsurface</w:t>
      </w:r>
      <w:r w:rsidR="64AEB131" w:rsidRPr="22CFD8F4">
        <w:rPr>
          <w:rFonts w:ascii="Garamond" w:hAnsi="Garamond"/>
        </w:rPr>
        <w:t xml:space="preserve">. Due to this assumption, refET </w:t>
      </w:r>
      <w:r w:rsidR="6A46654A" w:rsidRPr="22CFD8F4">
        <w:rPr>
          <w:rFonts w:ascii="Garamond" w:hAnsi="Garamond"/>
        </w:rPr>
        <w:t>generally</w:t>
      </w:r>
      <w:r w:rsidR="64AEB131" w:rsidRPr="22CFD8F4">
        <w:rPr>
          <w:rFonts w:ascii="Garamond" w:hAnsi="Garamond"/>
        </w:rPr>
        <w:t xml:space="preserve"> overestimates the actual evapotranspiration (aET). </w:t>
      </w:r>
      <w:r w:rsidR="39FDBD77" w:rsidRPr="22CFD8F4">
        <w:rPr>
          <w:rFonts w:ascii="Garamond" w:hAnsi="Garamond"/>
        </w:rPr>
        <w:t xml:space="preserve">Actual ET is </w:t>
      </w:r>
      <w:r w:rsidR="0445AA45" w:rsidRPr="22CFD8F4">
        <w:rPr>
          <w:rFonts w:ascii="Garamond" w:hAnsi="Garamond"/>
        </w:rPr>
        <w:t xml:space="preserve">more difficult to measure as it requires more variables </w:t>
      </w:r>
      <w:r w:rsidR="0142B8CE" w:rsidRPr="22CFD8F4">
        <w:rPr>
          <w:rFonts w:ascii="Garamond" w:hAnsi="Garamond"/>
        </w:rPr>
        <w:t>to be</w:t>
      </w:r>
      <w:r w:rsidR="0445AA45" w:rsidRPr="22CFD8F4">
        <w:rPr>
          <w:rFonts w:ascii="Garamond" w:hAnsi="Garamond"/>
        </w:rPr>
        <w:t xml:space="preserve"> accounted for</w:t>
      </w:r>
      <w:r w:rsidR="77410425" w:rsidRPr="22CFD8F4">
        <w:rPr>
          <w:rFonts w:ascii="Garamond" w:hAnsi="Garamond"/>
        </w:rPr>
        <w:t>,</w:t>
      </w:r>
      <w:r w:rsidR="0445AA45" w:rsidRPr="22CFD8F4">
        <w:rPr>
          <w:rFonts w:ascii="Garamond" w:hAnsi="Garamond"/>
        </w:rPr>
        <w:t xml:space="preserve"> including interception of rainfall by plants</w:t>
      </w:r>
      <w:r w:rsidR="15E07DF3" w:rsidRPr="22CFD8F4">
        <w:rPr>
          <w:rFonts w:ascii="Garamond" w:hAnsi="Garamond"/>
        </w:rPr>
        <w:t xml:space="preserve">, </w:t>
      </w:r>
      <w:r w:rsidR="0445AA45" w:rsidRPr="22CFD8F4">
        <w:rPr>
          <w:rFonts w:ascii="Garamond" w:hAnsi="Garamond"/>
        </w:rPr>
        <w:t>availability of soil moisture</w:t>
      </w:r>
      <w:r w:rsidR="1FDCD6F7" w:rsidRPr="22CFD8F4">
        <w:rPr>
          <w:rFonts w:ascii="Garamond" w:hAnsi="Garamond"/>
        </w:rPr>
        <w:t>,</w:t>
      </w:r>
      <w:r w:rsidR="0445AA45" w:rsidRPr="22CFD8F4">
        <w:rPr>
          <w:rFonts w:ascii="Garamond" w:hAnsi="Garamond"/>
        </w:rPr>
        <w:t xml:space="preserve"> or access of plant</w:t>
      </w:r>
      <w:r w:rsidR="16CBC013" w:rsidRPr="22CFD8F4">
        <w:rPr>
          <w:rFonts w:ascii="Garamond" w:hAnsi="Garamond"/>
        </w:rPr>
        <w:t xml:space="preserve"> roots</w:t>
      </w:r>
      <w:r w:rsidR="0445AA45" w:rsidRPr="22CFD8F4">
        <w:rPr>
          <w:rFonts w:ascii="Garamond" w:hAnsi="Garamond"/>
        </w:rPr>
        <w:t xml:space="preserve"> to the water table</w:t>
      </w:r>
      <w:r w:rsidR="145A9E11" w:rsidRPr="22CFD8F4">
        <w:rPr>
          <w:rFonts w:ascii="Garamond" w:hAnsi="Garamond"/>
        </w:rPr>
        <w:t>,</w:t>
      </w:r>
      <w:r w:rsidR="40766717" w:rsidRPr="22CFD8F4">
        <w:rPr>
          <w:rFonts w:ascii="Garamond" w:hAnsi="Garamond"/>
        </w:rPr>
        <w:t xml:space="preserve"> among others</w:t>
      </w:r>
      <w:r w:rsidR="6720C771" w:rsidRPr="22CFD8F4">
        <w:rPr>
          <w:rFonts w:ascii="Garamond" w:hAnsi="Garamond"/>
        </w:rPr>
        <w:t xml:space="preserve"> (</w:t>
      </w:r>
      <w:r w:rsidR="20EEEE93" w:rsidRPr="22CFD8F4">
        <w:rPr>
          <w:rFonts w:ascii="Garamond" w:hAnsi="Garamond"/>
        </w:rPr>
        <w:t>Fetter</w:t>
      </w:r>
      <w:r w:rsidR="13161B99" w:rsidRPr="22CFD8F4">
        <w:rPr>
          <w:rFonts w:ascii="Garamond" w:hAnsi="Garamond"/>
        </w:rPr>
        <w:t>, 20</w:t>
      </w:r>
      <w:r w:rsidR="12EFB858" w:rsidRPr="22CFD8F4">
        <w:rPr>
          <w:rFonts w:ascii="Garamond" w:hAnsi="Garamond"/>
        </w:rPr>
        <w:t>0</w:t>
      </w:r>
      <w:r w:rsidR="13161B99" w:rsidRPr="22CFD8F4">
        <w:rPr>
          <w:rFonts w:ascii="Garamond" w:hAnsi="Garamond"/>
        </w:rPr>
        <w:t>1</w:t>
      </w:r>
      <w:r w:rsidR="6720C771" w:rsidRPr="22CFD8F4">
        <w:rPr>
          <w:rFonts w:ascii="Garamond" w:hAnsi="Garamond"/>
        </w:rPr>
        <w:t>)</w:t>
      </w:r>
      <w:r w:rsidR="0445AA45" w:rsidRPr="22CFD8F4">
        <w:rPr>
          <w:rFonts w:ascii="Garamond" w:hAnsi="Garamond"/>
        </w:rPr>
        <w:t xml:space="preserve">. </w:t>
      </w:r>
      <w:r w:rsidR="269959DE" w:rsidRPr="22CFD8F4">
        <w:rPr>
          <w:rFonts w:ascii="Garamond" w:hAnsi="Garamond"/>
        </w:rPr>
        <w:t xml:space="preserve">As a result, aET is primarily measured </w:t>
      </w:r>
      <w:r w:rsidR="71D2B7C1" w:rsidRPr="22CFD8F4">
        <w:rPr>
          <w:rFonts w:ascii="Garamond" w:hAnsi="Garamond"/>
        </w:rPr>
        <w:t xml:space="preserve">at </w:t>
      </w:r>
      <w:r w:rsidR="71D2B7C1" w:rsidRPr="22CFD8F4">
        <w:rPr>
          <w:rFonts w:ascii="Garamond" w:hAnsi="Garamond"/>
          <w:i/>
          <w:iCs/>
        </w:rPr>
        <w:t>in-situ</w:t>
      </w:r>
      <w:r w:rsidR="71D2B7C1" w:rsidRPr="22CFD8F4">
        <w:rPr>
          <w:rFonts w:ascii="Garamond" w:hAnsi="Garamond"/>
        </w:rPr>
        <w:t xml:space="preserve"> stations</w:t>
      </w:r>
      <w:r w:rsidR="494B5BF4" w:rsidRPr="22CFD8F4">
        <w:rPr>
          <w:rFonts w:ascii="Garamond" w:hAnsi="Garamond"/>
        </w:rPr>
        <w:t>, which</w:t>
      </w:r>
      <w:r w:rsidR="71D2B7C1" w:rsidRPr="22CFD8F4">
        <w:rPr>
          <w:rFonts w:ascii="Garamond" w:hAnsi="Garamond"/>
        </w:rPr>
        <w:t xml:space="preserve"> limits the availability of </w:t>
      </w:r>
      <w:r w:rsidR="67BC2398" w:rsidRPr="22CFD8F4">
        <w:rPr>
          <w:rFonts w:ascii="Garamond" w:hAnsi="Garamond"/>
        </w:rPr>
        <w:t xml:space="preserve">aET data across space. </w:t>
      </w:r>
    </w:p>
    <w:p w14:paraId="746B8D74" w14:textId="28354995" w:rsidR="65B895E0" w:rsidRDefault="65B895E0" w:rsidP="1ADA0D33">
      <w:pPr>
        <w:spacing w:after="0" w:line="240" w:lineRule="auto"/>
        <w:rPr>
          <w:rFonts w:ascii="Garamond" w:hAnsi="Garamond"/>
        </w:rPr>
      </w:pPr>
    </w:p>
    <w:bookmarkEnd w:id="1"/>
    <w:p w14:paraId="05D80465" w14:textId="73942BE6" w:rsidR="35CC1F64" w:rsidRDefault="35CC1F64" w:rsidP="3ED0ACB6">
      <w:pPr>
        <w:spacing w:after="0" w:line="240" w:lineRule="auto"/>
        <w:rPr>
          <w:rFonts w:ascii="Garamond" w:hAnsi="Garamond"/>
        </w:rPr>
      </w:pPr>
      <w:r w:rsidRPr="22CFD8F4">
        <w:rPr>
          <w:rFonts w:ascii="Garamond" w:hAnsi="Garamond"/>
        </w:rPr>
        <w:t>Prior research</w:t>
      </w:r>
      <w:r w:rsidR="67BC2398" w:rsidRPr="22CFD8F4">
        <w:rPr>
          <w:rFonts w:ascii="Garamond" w:hAnsi="Garamond"/>
        </w:rPr>
        <w:t xml:space="preserve"> suggest</w:t>
      </w:r>
      <w:r w:rsidR="58331CB7" w:rsidRPr="22CFD8F4">
        <w:rPr>
          <w:rFonts w:ascii="Garamond" w:hAnsi="Garamond"/>
        </w:rPr>
        <w:t>s</w:t>
      </w:r>
      <w:r w:rsidR="67BC2398" w:rsidRPr="22CFD8F4">
        <w:rPr>
          <w:rFonts w:ascii="Garamond" w:hAnsi="Garamond"/>
        </w:rPr>
        <w:t xml:space="preserve"> that remotely sensed aET products may allow for estimates of </w:t>
      </w:r>
      <w:r w:rsidR="0339E801" w:rsidRPr="22CFD8F4">
        <w:rPr>
          <w:rFonts w:ascii="Garamond" w:hAnsi="Garamond"/>
        </w:rPr>
        <w:t>aET across a larger spatial extent (</w:t>
      </w:r>
      <w:r w:rsidR="79EE8AAB" w:rsidRPr="22CFD8F4">
        <w:rPr>
          <w:rFonts w:ascii="Garamond" w:hAnsi="Garamond"/>
        </w:rPr>
        <w:t>Niyogi et al., 2020</w:t>
      </w:r>
      <w:r w:rsidR="0339E801" w:rsidRPr="22CFD8F4">
        <w:rPr>
          <w:rFonts w:ascii="Garamond" w:hAnsi="Garamond"/>
        </w:rPr>
        <w:t>).</w:t>
      </w:r>
      <w:r w:rsidR="6B9C12E9" w:rsidRPr="22CFD8F4">
        <w:rPr>
          <w:rFonts w:ascii="Garamond" w:hAnsi="Garamond"/>
          <w:b/>
          <w:bCs/>
        </w:rPr>
        <w:t xml:space="preserve"> </w:t>
      </w:r>
      <w:r w:rsidR="2F4A08D2" w:rsidRPr="22CFD8F4">
        <w:rPr>
          <w:rFonts w:ascii="Garamond" w:hAnsi="Garamond"/>
        </w:rPr>
        <w:t xml:space="preserve">For example, </w:t>
      </w:r>
      <w:r w:rsidR="609D133E" w:rsidRPr="22CFD8F4">
        <w:rPr>
          <w:rFonts w:ascii="Garamond" w:hAnsi="Garamond"/>
        </w:rPr>
        <w:t xml:space="preserve">Niyogi et al. </w:t>
      </w:r>
      <w:r w:rsidR="28F1A929" w:rsidRPr="22CFD8F4">
        <w:rPr>
          <w:rFonts w:ascii="Garamond" w:hAnsi="Garamond"/>
        </w:rPr>
        <w:t>(</w:t>
      </w:r>
      <w:r w:rsidR="609D133E" w:rsidRPr="22CFD8F4">
        <w:rPr>
          <w:rFonts w:ascii="Garamond" w:hAnsi="Garamond"/>
        </w:rPr>
        <w:t xml:space="preserve">2020) evaluated climatological trends of </w:t>
      </w:r>
      <w:r w:rsidR="7D75A223" w:rsidRPr="22CFD8F4">
        <w:rPr>
          <w:rFonts w:ascii="Garamond" w:hAnsi="Garamond"/>
        </w:rPr>
        <w:t>a</w:t>
      </w:r>
      <w:r w:rsidR="609D133E" w:rsidRPr="22CFD8F4">
        <w:rPr>
          <w:rFonts w:ascii="Garamond" w:hAnsi="Garamond"/>
        </w:rPr>
        <w:t>ET</w:t>
      </w:r>
      <w:r w:rsidR="5303D99B" w:rsidRPr="22CFD8F4">
        <w:rPr>
          <w:rFonts w:ascii="Garamond" w:hAnsi="Garamond"/>
        </w:rPr>
        <w:t xml:space="preserve"> in the state of Indiana</w:t>
      </w:r>
      <w:r w:rsidR="685864F5" w:rsidRPr="22CFD8F4">
        <w:rPr>
          <w:rFonts w:ascii="Garamond" w:hAnsi="Garamond"/>
        </w:rPr>
        <w:t xml:space="preserve"> and compared them with </w:t>
      </w:r>
      <w:r w:rsidR="685864F5" w:rsidRPr="22CFD8F4">
        <w:rPr>
          <w:rFonts w:ascii="Garamond" w:hAnsi="Garamond"/>
          <w:i/>
          <w:iCs/>
        </w:rPr>
        <w:t>in-situ</w:t>
      </w:r>
      <w:r w:rsidR="685864F5" w:rsidRPr="22CFD8F4">
        <w:rPr>
          <w:rFonts w:ascii="Garamond" w:hAnsi="Garamond"/>
        </w:rPr>
        <w:t xml:space="preserve"> measurements</w:t>
      </w:r>
      <w:r w:rsidR="2D252135" w:rsidRPr="22CFD8F4">
        <w:rPr>
          <w:rFonts w:ascii="Garamond" w:hAnsi="Garamond"/>
        </w:rPr>
        <w:t>.</w:t>
      </w:r>
      <w:r w:rsidR="4EE111B7" w:rsidRPr="22CFD8F4">
        <w:rPr>
          <w:rFonts w:ascii="Garamond" w:hAnsi="Garamond"/>
        </w:rPr>
        <w:t xml:space="preserve"> Based on </w:t>
      </w:r>
      <w:r w:rsidR="47C85751" w:rsidRPr="22CFD8F4">
        <w:rPr>
          <w:rFonts w:ascii="Garamond" w:hAnsi="Garamond"/>
        </w:rPr>
        <w:t>the</w:t>
      </w:r>
      <w:r w:rsidR="391CA94D" w:rsidRPr="22CFD8F4">
        <w:rPr>
          <w:rFonts w:ascii="Garamond" w:hAnsi="Garamond"/>
        </w:rPr>
        <w:t xml:space="preserve"> </w:t>
      </w:r>
      <w:r w:rsidR="47C85751" w:rsidRPr="22CFD8F4">
        <w:rPr>
          <w:rFonts w:ascii="Garamond" w:hAnsi="Garamond"/>
        </w:rPr>
        <w:t xml:space="preserve">Niyogi et al. (2020) findings, aET measurements derived from </w:t>
      </w:r>
      <w:r w:rsidR="2ECF6AC2" w:rsidRPr="22CFD8F4">
        <w:rPr>
          <w:rFonts w:ascii="Garamond" w:hAnsi="Garamond"/>
        </w:rPr>
        <w:t>M</w:t>
      </w:r>
      <w:r w:rsidR="0A1CBCB8" w:rsidRPr="22CFD8F4">
        <w:rPr>
          <w:rFonts w:ascii="Garamond" w:hAnsi="Garamond"/>
        </w:rPr>
        <w:t>oderate Resolution Imaging Spectroradiometer (M</w:t>
      </w:r>
      <w:r w:rsidR="2ECF6AC2" w:rsidRPr="22CFD8F4">
        <w:rPr>
          <w:rFonts w:ascii="Garamond" w:hAnsi="Garamond"/>
        </w:rPr>
        <w:t>ODIS</w:t>
      </w:r>
      <w:r w:rsidR="66B8D23D" w:rsidRPr="22CFD8F4">
        <w:rPr>
          <w:rFonts w:ascii="Garamond" w:hAnsi="Garamond"/>
        </w:rPr>
        <w:t>)</w:t>
      </w:r>
      <w:r w:rsidR="2ECF6AC2" w:rsidRPr="22CFD8F4">
        <w:rPr>
          <w:rFonts w:ascii="Garamond" w:hAnsi="Garamond"/>
        </w:rPr>
        <w:t xml:space="preserve"> sensors can provide a reasonable estimation of aET. This project use</w:t>
      </w:r>
      <w:r w:rsidR="24D7F4DC" w:rsidRPr="22CFD8F4">
        <w:rPr>
          <w:rFonts w:ascii="Garamond" w:hAnsi="Garamond"/>
        </w:rPr>
        <w:t>d</w:t>
      </w:r>
      <w:r w:rsidR="2ECF6AC2" w:rsidRPr="22CFD8F4">
        <w:rPr>
          <w:rFonts w:ascii="Garamond" w:hAnsi="Garamond"/>
        </w:rPr>
        <w:t xml:space="preserve"> T</w:t>
      </w:r>
      <w:r w:rsidR="406F2869" w:rsidRPr="22CFD8F4">
        <w:rPr>
          <w:rFonts w:ascii="Garamond" w:hAnsi="Garamond"/>
        </w:rPr>
        <w:t xml:space="preserve">erra </w:t>
      </w:r>
      <w:r w:rsidR="2ECF6AC2" w:rsidRPr="22CFD8F4">
        <w:rPr>
          <w:rFonts w:ascii="Garamond" w:hAnsi="Garamond"/>
        </w:rPr>
        <w:t>MODIS da</w:t>
      </w:r>
      <w:r w:rsidR="7A73376B" w:rsidRPr="22CFD8F4">
        <w:rPr>
          <w:rFonts w:ascii="Garamond" w:hAnsi="Garamond"/>
        </w:rPr>
        <w:t xml:space="preserve">ta from the start of the MODIS </w:t>
      </w:r>
      <w:r w:rsidR="0A2EA0A9" w:rsidRPr="22CFD8F4">
        <w:rPr>
          <w:rFonts w:ascii="Garamond" w:hAnsi="Garamond"/>
        </w:rPr>
        <w:t xml:space="preserve">period of record </w:t>
      </w:r>
      <w:r w:rsidR="7A73376B" w:rsidRPr="22CFD8F4">
        <w:rPr>
          <w:rFonts w:ascii="Garamond" w:hAnsi="Garamond"/>
        </w:rPr>
        <w:t xml:space="preserve">(2001) to the </w:t>
      </w:r>
      <w:r w:rsidR="3BA35068" w:rsidRPr="22CFD8F4">
        <w:rPr>
          <w:rFonts w:ascii="Garamond" w:hAnsi="Garamond"/>
        </w:rPr>
        <w:t>most recent</w:t>
      </w:r>
      <w:r w:rsidR="7A73376B" w:rsidRPr="22CFD8F4">
        <w:rPr>
          <w:rFonts w:ascii="Garamond" w:hAnsi="Garamond"/>
        </w:rPr>
        <w:t xml:space="preserve"> complete year of data (2020) to </w:t>
      </w:r>
      <w:r w:rsidR="0935A388" w:rsidRPr="22CFD8F4">
        <w:rPr>
          <w:rFonts w:ascii="Garamond" w:hAnsi="Garamond"/>
        </w:rPr>
        <w:t>create an average aET record for</w:t>
      </w:r>
      <w:r w:rsidR="783A8059" w:rsidRPr="22CFD8F4">
        <w:rPr>
          <w:rFonts w:ascii="Garamond" w:hAnsi="Garamond"/>
        </w:rPr>
        <w:t xml:space="preserve"> the</w:t>
      </w:r>
      <w:r w:rsidR="0935A388" w:rsidRPr="22CFD8F4">
        <w:rPr>
          <w:rFonts w:ascii="Garamond" w:hAnsi="Garamond"/>
        </w:rPr>
        <w:t xml:space="preserve"> Midwest </w:t>
      </w:r>
      <w:r w:rsidR="4F9C943F" w:rsidRPr="22CFD8F4">
        <w:rPr>
          <w:rFonts w:ascii="Garamond" w:hAnsi="Garamond"/>
        </w:rPr>
        <w:t>region</w:t>
      </w:r>
      <w:r w:rsidR="0935A388" w:rsidRPr="22CFD8F4">
        <w:rPr>
          <w:rFonts w:ascii="Garamond" w:hAnsi="Garamond"/>
        </w:rPr>
        <w:t xml:space="preserve">. </w:t>
      </w:r>
      <w:r w:rsidR="477C0374" w:rsidRPr="22CFD8F4">
        <w:rPr>
          <w:rFonts w:ascii="Garamond" w:hAnsi="Garamond"/>
        </w:rPr>
        <w:t xml:space="preserve">The Gridded Surface </w:t>
      </w:r>
      <w:r w:rsidR="74779D05" w:rsidRPr="22CFD8F4">
        <w:rPr>
          <w:rFonts w:ascii="Garamond" w:hAnsi="Garamond"/>
        </w:rPr>
        <w:t>Meteorological (gri</w:t>
      </w:r>
      <w:r w:rsidR="0803143A" w:rsidRPr="22CFD8F4">
        <w:rPr>
          <w:rFonts w:ascii="Garamond" w:hAnsi="Garamond"/>
        </w:rPr>
        <w:t>d</w:t>
      </w:r>
      <w:r w:rsidR="74779D05" w:rsidRPr="22CFD8F4">
        <w:rPr>
          <w:rFonts w:ascii="Garamond" w:hAnsi="Garamond"/>
        </w:rPr>
        <w:t xml:space="preserve">MET) </w:t>
      </w:r>
      <w:r w:rsidR="4DE7AB5C" w:rsidRPr="22CFD8F4">
        <w:rPr>
          <w:rFonts w:ascii="Garamond" w:hAnsi="Garamond"/>
        </w:rPr>
        <w:t xml:space="preserve">dataset offered suitable refET and precipitation data </w:t>
      </w:r>
      <w:r w:rsidR="251E85DA" w:rsidRPr="22CFD8F4">
        <w:rPr>
          <w:rFonts w:ascii="Garamond" w:hAnsi="Garamond"/>
        </w:rPr>
        <w:t>for this research. This dataset aims to provide high resolution and spatiotemporally comprehensive climate data</w:t>
      </w:r>
      <w:r w:rsidR="7896C676" w:rsidRPr="22CFD8F4">
        <w:rPr>
          <w:rFonts w:ascii="Garamond" w:hAnsi="Garamond"/>
        </w:rPr>
        <w:t xml:space="preserve"> (Abatzoglou, 2013). </w:t>
      </w:r>
    </w:p>
    <w:p w14:paraId="514F647B" w14:textId="7965C3A2" w:rsidR="4D4A1B21" w:rsidRDefault="4D4A1B21" w:rsidP="4D4A1B21">
      <w:pPr>
        <w:spacing w:after="0" w:line="240" w:lineRule="auto"/>
        <w:rPr>
          <w:rFonts w:ascii="Garamond" w:hAnsi="Garamond"/>
        </w:rPr>
      </w:pPr>
    </w:p>
    <w:p w14:paraId="070BE7CF" w14:textId="445A0249" w:rsidR="57666160" w:rsidRDefault="50F317A1" w:rsidP="4349A2A8">
      <w:pPr>
        <w:spacing w:after="0" w:line="240" w:lineRule="auto"/>
        <w:rPr>
          <w:rFonts w:ascii="Garamond" w:hAnsi="Garamond"/>
          <w:b/>
          <w:bCs/>
          <w:i/>
          <w:iCs/>
          <w:highlight w:val="green"/>
        </w:rPr>
      </w:pPr>
      <w:r w:rsidRPr="4349A2A8">
        <w:rPr>
          <w:rFonts w:ascii="Garamond" w:hAnsi="Garamond"/>
          <w:b/>
          <w:bCs/>
          <w:i/>
          <w:iCs/>
        </w:rPr>
        <w:t>2.2 Community Concerns</w:t>
      </w:r>
      <w:r w:rsidR="0A2EFC54" w:rsidRPr="4349A2A8">
        <w:rPr>
          <w:rFonts w:ascii="Garamond" w:hAnsi="Garamond"/>
          <w:b/>
          <w:bCs/>
          <w:i/>
          <w:iCs/>
        </w:rPr>
        <w:t xml:space="preserve"> </w:t>
      </w:r>
    </w:p>
    <w:p w14:paraId="6980162D" w14:textId="5A17DC83" w:rsidR="5F9BDF3C" w:rsidRDefault="4D4962CB" w:rsidP="265E028E">
      <w:pPr>
        <w:spacing w:after="0" w:line="240" w:lineRule="auto"/>
        <w:rPr>
          <w:rFonts w:ascii="Garamond" w:hAnsi="Garamond"/>
        </w:rPr>
      </w:pPr>
      <w:r w:rsidRPr="22CFD8F4">
        <w:rPr>
          <w:rFonts w:ascii="Garamond" w:hAnsi="Garamond"/>
        </w:rPr>
        <w:t>Often referred to as the “Corn Belt</w:t>
      </w:r>
      <w:r w:rsidR="6B309870" w:rsidRPr="22CFD8F4">
        <w:rPr>
          <w:rFonts w:ascii="Garamond" w:hAnsi="Garamond"/>
        </w:rPr>
        <w:t>,</w:t>
      </w:r>
      <w:r w:rsidRPr="22CFD8F4">
        <w:rPr>
          <w:rFonts w:ascii="Garamond" w:hAnsi="Garamond"/>
        </w:rPr>
        <w:t xml:space="preserve">” the Midwest </w:t>
      </w:r>
      <w:r w:rsidR="798079F0" w:rsidRPr="22CFD8F4">
        <w:rPr>
          <w:rFonts w:ascii="Garamond" w:hAnsi="Garamond"/>
        </w:rPr>
        <w:t>generate</w:t>
      </w:r>
      <w:r w:rsidR="78A582BB" w:rsidRPr="22CFD8F4">
        <w:rPr>
          <w:rFonts w:ascii="Garamond" w:hAnsi="Garamond"/>
        </w:rPr>
        <w:t>s</w:t>
      </w:r>
      <w:r w:rsidR="798079F0" w:rsidRPr="22CFD8F4">
        <w:rPr>
          <w:rFonts w:ascii="Garamond" w:hAnsi="Garamond"/>
        </w:rPr>
        <w:t xml:space="preserve"> </w:t>
      </w:r>
      <w:r w:rsidR="6BC07442" w:rsidRPr="22CFD8F4">
        <w:rPr>
          <w:rFonts w:ascii="Garamond" w:hAnsi="Garamond"/>
        </w:rPr>
        <w:t>over $76 billion in</w:t>
      </w:r>
      <w:r w:rsidR="3120AC2F" w:rsidRPr="22CFD8F4">
        <w:rPr>
          <w:rFonts w:ascii="Garamond" w:hAnsi="Garamond"/>
        </w:rPr>
        <w:t xml:space="preserve"> crop and livestock</w:t>
      </w:r>
      <w:r w:rsidR="6BC07442" w:rsidRPr="22CFD8F4">
        <w:rPr>
          <w:rFonts w:ascii="Garamond" w:hAnsi="Garamond"/>
        </w:rPr>
        <w:t xml:space="preserve"> production</w:t>
      </w:r>
      <w:r w:rsidR="2A1FD6DB" w:rsidRPr="22CFD8F4">
        <w:rPr>
          <w:rFonts w:ascii="Garamond" w:hAnsi="Garamond"/>
        </w:rPr>
        <w:t xml:space="preserve"> per year</w:t>
      </w:r>
      <w:r w:rsidR="3AA51CD3" w:rsidRPr="22CFD8F4">
        <w:rPr>
          <w:rFonts w:ascii="Garamond" w:hAnsi="Garamond"/>
        </w:rPr>
        <w:t xml:space="preserve"> </w:t>
      </w:r>
      <w:r w:rsidR="1CC522CA" w:rsidRPr="22CFD8F4">
        <w:rPr>
          <w:rFonts w:ascii="Garamond" w:hAnsi="Garamond"/>
        </w:rPr>
        <w:t>(USDA, 2017).</w:t>
      </w:r>
      <w:r w:rsidRPr="22CFD8F4">
        <w:rPr>
          <w:rFonts w:ascii="Garamond" w:hAnsi="Garamond"/>
        </w:rPr>
        <w:t xml:space="preserve"> </w:t>
      </w:r>
      <w:r w:rsidR="2CC938E8" w:rsidRPr="22CFD8F4">
        <w:rPr>
          <w:rFonts w:ascii="Garamond" w:hAnsi="Garamond"/>
        </w:rPr>
        <w:t>The impact</w:t>
      </w:r>
      <w:r w:rsidR="6F0AFB37" w:rsidRPr="22CFD8F4">
        <w:rPr>
          <w:rFonts w:ascii="Garamond" w:hAnsi="Garamond"/>
        </w:rPr>
        <w:t>s</w:t>
      </w:r>
      <w:r w:rsidR="2CC938E8" w:rsidRPr="22CFD8F4">
        <w:rPr>
          <w:rFonts w:ascii="Garamond" w:hAnsi="Garamond"/>
        </w:rPr>
        <w:t xml:space="preserve"> of extreme weather events and </w:t>
      </w:r>
      <w:r w:rsidR="668ABD58" w:rsidRPr="22CFD8F4">
        <w:rPr>
          <w:rFonts w:ascii="Garamond" w:hAnsi="Garamond"/>
        </w:rPr>
        <w:t xml:space="preserve">other consequences of </w:t>
      </w:r>
      <w:r w:rsidR="2CC938E8" w:rsidRPr="22CFD8F4">
        <w:rPr>
          <w:rFonts w:ascii="Garamond" w:hAnsi="Garamond"/>
        </w:rPr>
        <w:t xml:space="preserve">climate change </w:t>
      </w:r>
      <w:r w:rsidR="3104CA33" w:rsidRPr="22CFD8F4">
        <w:rPr>
          <w:rFonts w:ascii="Garamond" w:hAnsi="Garamond"/>
        </w:rPr>
        <w:t>create</w:t>
      </w:r>
      <w:r w:rsidR="2CC938E8" w:rsidRPr="22CFD8F4">
        <w:rPr>
          <w:rFonts w:ascii="Garamond" w:hAnsi="Garamond"/>
        </w:rPr>
        <w:t xml:space="preserve"> adverse effects </w:t>
      </w:r>
      <w:r w:rsidR="4CF576F3" w:rsidRPr="22CFD8F4">
        <w:rPr>
          <w:rFonts w:ascii="Garamond" w:hAnsi="Garamond"/>
        </w:rPr>
        <w:t>on</w:t>
      </w:r>
      <w:r w:rsidR="2CC938E8" w:rsidRPr="22CFD8F4">
        <w:rPr>
          <w:rFonts w:ascii="Garamond" w:hAnsi="Garamond"/>
        </w:rPr>
        <w:t xml:space="preserve"> agricultur</w:t>
      </w:r>
      <w:r w:rsidR="1F4C0618" w:rsidRPr="22CFD8F4">
        <w:rPr>
          <w:rFonts w:ascii="Garamond" w:hAnsi="Garamond"/>
        </w:rPr>
        <w:t>al</w:t>
      </w:r>
      <w:r w:rsidR="2CC938E8" w:rsidRPr="22CFD8F4">
        <w:rPr>
          <w:rFonts w:ascii="Garamond" w:hAnsi="Garamond"/>
        </w:rPr>
        <w:t xml:space="preserve"> </w:t>
      </w:r>
      <w:r w:rsidR="3BBD0808" w:rsidRPr="22CFD8F4">
        <w:rPr>
          <w:rFonts w:ascii="Garamond" w:hAnsi="Garamond"/>
        </w:rPr>
        <w:t>productivity in the Midwest.</w:t>
      </w:r>
      <w:r w:rsidR="6CD0C326" w:rsidRPr="22CFD8F4">
        <w:rPr>
          <w:rFonts w:ascii="Garamond" w:hAnsi="Garamond"/>
        </w:rPr>
        <w:t xml:space="preserve"> </w:t>
      </w:r>
      <w:r w:rsidR="66F9E3DB" w:rsidRPr="22CFD8F4">
        <w:rPr>
          <w:rFonts w:ascii="Garamond" w:hAnsi="Garamond"/>
        </w:rPr>
        <w:t>E</w:t>
      </w:r>
      <w:r w:rsidR="1BED454F" w:rsidRPr="22CFD8F4">
        <w:rPr>
          <w:rFonts w:ascii="Garamond" w:hAnsi="Garamond"/>
        </w:rPr>
        <w:t>T</w:t>
      </w:r>
      <w:r w:rsidR="66F9E3DB" w:rsidRPr="22CFD8F4">
        <w:rPr>
          <w:rFonts w:ascii="Garamond" w:hAnsi="Garamond"/>
        </w:rPr>
        <w:t xml:space="preserve"> plays a major role </w:t>
      </w:r>
      <w:r w:rsidR="541D9798" w:rsidRPr="22CFD8F4">
        <w:rPr>
          <w:rFonts w:ascii="Garamond" w:hAnsi="Garamond"/>
        </w:rPr>
        <w:t xml:space="preserve">in </w:t>
      </w:r>
      <w:r w:rsidR="66F9E3DB" w:rsidRPr="22CFD8F4">
        <w:rPr>
          <w:rFonts w:ascii="Garamond" w:hAnsi="Garamond"/>
        </w:rPr>
        <w:t xml:space="preserve">the water cycle and </w:t>
      </w:r>
      <w:r w:rsidR="285FF26E" w:rsidRPr="22CFD8F4">
        <w:rPr>
          <w:rFonts w:ascii="Garamond" w:hAnsi="Garamond"/>
        </w:rPr>
        <w:t>is</w:t>
      </w:r>
      <w:r w:rsidR="4E1826A1" w:rsidRPr="22CFD8F4">
        <w:rPr>
          <w:rFonts w:ascii="Garamond" w:hAnsi="Garamond"/>
        </w:rPr>
        <w:t xml:space="preserve"> affected by rising temperatures, limited canopy co</w:t>
      </w:r>
      <w:r w:rsidR="66C02DA9" w:rsidRPr="22CFD8F4">
        <w:rPr>
          <w:rFonts w:ascii="Garamond" w:hAnsi="Garamond"/>
        </w:rPr>
        <w:t>nductance</w:t>
      </w:r>
      <w:r w:rsidR="4E1826A1" w:rsidRPr="22CFD8F4">
        <w:rPr>
          <w:rFonts w:ascii="Garamond" w:hAnsi="Garamond"/>
        </w:rPr>
        <w:t xml:space="preserve">, </w:t>
      </w:r>
      <w:r w:rsidR="67FC5550" w:rsidRPr="22CFD8F4">
        <w:rPr>
          <w:rFonts w:ascii="Garamond" w:hAnsi="Garamond"/>
        </w:rPr>
        <w:t xml:space="preserve">increasing atmospheric carbon dioxide, and </w:t>
      </w:r>
      <w:r w:rsidR="67FC5550" w:rsidRPr="22CFD8F4">
        <w:rPr>
          <w:rFonts w:ascii="Garamond" w:hAnsi="Garamond"/>
        </w:rPr>
        <w:lastRenderedPageBreak/>
        <w:t>changes in land</w:t>
      </w:r>
      <w:r w:rsidR="3659AA5F" w:rsidRPr="22CFD8F4">
        <w:rPr>
          <w:rFonts w:ascii="Garamond" w:hAnsi="Garamond"/>
        </w:rPr>
        <w:t xml:space="preserve"> </w:t>
      </w:r>
      <w:r w:rsidR="3FE087A0" w:rsidRPr="22CFD8F4">
        <w:rPr>
          <w:rFonts w:ascii="Garamond" w:hAnsi="Garamond"/>
        </w:rPr>
        <w:t>use</w:t>
      </w:r>
      <w:r w:rsidR="4CFAC2E5" w:rsidRPr="22CFD8F4">
        <w:rPr>
          <w:rFonts w:ascii="Garamond" w:hAnsi="Garamond"/>
        </w:rPr>
        <w:t xml:space="preserve"> </w:t>
      </w:r>
      <w:r w:rsidR="3FE087A0" w:rsidRPr="22CFD8F4">
        <w:rPr>
          <w:rFonts w:ascii="Garamond" w:hAnsi="Garamond"/>
        </w:rPr>
        <w:t xml:space="preserve">(Katul et </w:t>
      </w:r>
      <w:r w:rsidR="08DC338B" w:rsidRPr="22CFD8F4">
        <w:rPr>
          <w:rFonts w:ascii="Garamond" w:hAnsi="Garamond"/>
        </w:rPr>
        <w:t xml:space="preserve">al., </w:t>
      </w:r>
      <w:r w:rsidR="3FE087A0" w:rsidRPr="22CFD8F4">
        <w:rPr>
          <w:rFonts w:ascii="Garamond" w:hAnsi="Garamond"/>
        </w:rPr>
        <w:t>2009).</w:t>
      </w:r>
      <w:r w:rsidR="66F9E3DB" w:rsidRPr="22CFD8F4">
        <w:rPr>
          <w:rFonts w:ascii="Garamond" w:hAnsi="Garamond"/>
        </w:rPr>
        <w:t xml:space="preserve"> </w:t>
      </w:r>
      <w:r w:rsidR="6D48EC2C" w:rsidRPr="22CFD8F4">
        <w:rPr>
          <w:rFonts w:ascii="Garamond" w:hAnsi="Garamond"/>
        </w:rPr>
        <w:t>T</w:t>
      </w:r>
      <w:r w:rsidR="2B9D7EBB" w:rsidRPr="22CFD8F4">
        <w:rPr>
          <w:rFonts w:ascii="Garamond" w:hAnsi="Garamond"/>
        </w:rPr>
        <w:t xml:space="preserve">hese effects will continue to </w:t>
      </w:r>
      <w:r w:rsidR="1C8FCC4F" w:rsidRPr="22CFD8F4">
        <w:rPr>
          <w:rFonts w:ascii="Garamond" w:hAnsi="Garamond"/>
        </w:rPr>
        <w:t xml:space="preserve">disrupt irrigation schedules, growing seasons, and </w:t>
      </w:r>
      <w:r w:rsidR="7A044478" w:rsidRPr="22CFD8F4">
        <w:rPr>
          <w:rFonts w:ascii="Garamond" w:hAnsi="Garamond"/>
        </w:rPr>
        <w:t xml:space="preserve">overall </w:t>
      </w:r>
      <w:r w:rsidR="1C8FCC4F" w:rsidRPr="22CFD8F4">
        <w:rPr>
          <w:rFonts w:ascii="Garamond" w:hAnsi="Garamond"/>
        </w:rPr>
        <w:t xml:space="preserve">ecosystem health </w:t>
      </w:r>
      <w:r w:rsidR="01B40A52" w:rsidRPr="22CFD8F4">
        <w:rPr>
          <w:rFonts w:ascii="Garamond" w:hAnsi="Garamond"/>
        </w:rPr>
        <w:t>(Konapala et al., 2020)</w:t>
      </w:r>
      <w:r w:rsidR="1BFF7EAA" w:rsidRPr="22CFD8F4">
        <w:rPr>
          <w:rFonts w:ascii="Garamond" w:hAnsi="Garamond"/>
        </w:rPr>
        <w:t xml:space="preserve"> in one of the most agricultur</w:t>
      </w:r>
      <w:r w:rsidR="6200A606" w:rsidRPr="22CFD8F4">
        <w:rPr>
          <w:rFonts w:ascii="Garamond" w:hAnsi="Garamond"/>
        </w:rPr>
        <w:t xml:space="preserve">ally </w:t>
      </w:r>
      <w:r w:rsidR="1BFF7EAA" w:rsidRPr="22CFD8F4">
        <w:rPr>
          <w:rFonts w:ascii="Garamond" w:hAnsi="Garamond"/>
        </w:rPr>
        <w:t>intensive regions in the world</w:t>
      </w:r>
      <w:r w:rsidR="1C8FCC4F" w:rsidRPr="22CFD8F4">
        <w:rPr>
          <w:rFonts w:ascii="Garamond" w:hAnsi="Garamond"/>
        </w:rPr>
        <w:t xml:space="preserve">. </w:t>
      </w:r>
      <w:r w:rsidR="756C7ACD" w:rsidRPr="22CFD8F4">
        <w:rPr>
          <w:rFonts w:ascii="Garamond" w:hAnsi="Garamond"/>
        </w:rPr>
        <w:t>The assessment of</w:t>
      </w:r>
      <w:r w:rsidR="2F712F38" w:rsidRPr="22CFD8F4">
        <w:rPr>
          <w:rFonts w:ascii="Garamond" w:hAnsi="Garamond"/>
        </w:rPr>
        <w:t xml:space="preserve"> </w:t>
      </w:r>
      <w:r w:rsidR="11B52DE1" w:rsidRPr="22CFD8F4">
        <w:rPr>
          <w:rFonts w:ascii="Garamond" w:hAnsi="Garamond"/>
        </w:rPr>
        <w:t xml:space="preserve">seasonal variability in </w:t>
      </w:r>
      <w:r w:rsidR="21E32D6C" w:rsidRPr="22CFD8F4">
        <w:rPr>
          <w:rFonts w:ascii="Garamond" w:hAnsi="Garamond"/>
        </w:rPr>
        <w:t>ET</w:t>
      </w:r>
      <w:r w:rsidR="2F712F38" w:rsidRPr="22CFD8F4">
        <w:rPr>
          <w:rFonts w:ascii="Garamond" w:hAnsi="Garamond"/>
        </w:rPr>
        <w:t xml:space="preserve"> </w:t>
      </w:r>
      <w:r w:rsidR="3E388E1A" w:rsidRPr="22CFD8F4">
        <w:rPr>
          <w:rFonts w:ascii="Garamond" w:hAnsi="Garamond"/>
        </w:rPr>
        <w:t>suppor</w:t>
      </w:r>
      <w:r w:rsidR="72800461" w:rsidRPr="22CFD8F4">
        <w:rPr>
          <w:rFonts w:ascii="Garamond" w:hAnsi="Garamond"/>
        </w:rPr>
        <w:t>t</w:t>
      </w:r>
      <w:r w:rsidR="321BEEED" w:rsidRPr="22CFD8F4">
        <w:rPr>
          <w:rFonts w:ascii="Garamond" w:hAnsi="Garamond"/>
        </w:rPr>
        <w:t>s</w:t>
      </w:r>
      <w:r w:rsidR="3E388E1A" w:rsidRPr="22CFD8F4">
        <w:rPr>
          <w:rFonts w:ascii="Garamond" w:hAnsi="Garamond"/>
        </w:rPr>
        <w:t xml:space="preserve"> agricultur</w:t>
      </w:r>
      <w:r w:rsidR="1AFF1E69" w:rsidRPr="22CFD8F4">
        <w:rPr>
          <w:rFonts w:ascii="Garamond" w:hAnsi="Garamond"/>
        </w:rPr>
        <w:t>al</w:t>
      </w:r>
      <w:r w:rsidR="3E388E1A" w:rsidRPr="22CFD8F4">
        <w:rPr>
          <w:rFonts w:ascii="Garamond" w:hAnsi="Garamond"/>
        </w:rPr>
        <w:t xml:space="preserve"> and natural resource managers in decision making</w:t>
      </w:r>
      <w:r w:rsidR="25B58903" w:rsidRPr="22CFD8F4">
        <w:rPr>
          <w:rFonts w:ascii="Garamond" w:hAnsi="Garamond"/>
        </w:rPr>
        <w:t xml:space="preserve"> related </w:t>
      </w:r>
      <w:r w:rsidR="0DEE993F" w:rsidRPr="22CFD8F4">
        <w:rPr>
          <w:rFonts w:ascii="Garamond" w:hAnsi="Garamond"/>
        </w:rPr>
        <w:t xml:space="preserve">to </w:t>
      </w:r>
      <w:r w:rsidR="25B58903" w:rsidRPr="22CFD8F4">
        <w:rPr>
          <w:rFonts w:ascii="Garamond" w:hAnsi="Garamond"/>
        </w:rPr>
        <w:t xml:space="preserve">issues such as land use practices, water resource management, and drought mitigation </w:t>
      </w:r>
      <w:r w:rsidR="7515D08C" w:rsidRPr="22CFD8F4">
        <w:rPr>
          <w:rFonts w:ascii="Garamond" w:hAnsi="Garamond"/>
        </w:rPr>
        <w:t>strategies</w:t>
      </w:r>
      <w:r w:rsidR="3E388E1A" w:rsidRPr="22CFD8F4">
        <w:rPr>
          <w:rFonts w:ascii="Garamond" w:hAnsi="Garamond"/>
        </w:rPr>
        <w:t>.</w:t>
      </w:r>
    </w:p>
    <w:p w14:paraId="5E9F6F06" w14:textId="5B46FF47" w:rsidR="57666160" w:rsidRDefault="57666160" w:rsidP="57666160">
      <w:pPr>
        <w:spacing w:after="0" w:line="240" w:lineRule="auto"/>
        <w:rPr>
          <w:rFonts w:ascii="Garamond" w:hAnsi="Garamond"/>
        </w:rPr>
      </w:pPr>
    </w:p>
    <w:p w14:paraId="7C9D709B" w14:textId="10265AB1" w:rsidR="00C15E9C" w:rsidRPr="0066138C" w:rsidRDefault="3A31B916" w:rsidP="567A184F">
      <w:pPr>
        <w:spacing w:after="0" w:line="240" w:lineRule="auto"/>
        <w:rPr>
          <w:rFonts w:ascii="Garamond" w:hAnsi="Garamond"/>
          <w:b/>
          <w:bCs/>
          <w:i/>
          <w:iCs/>
        </w:rPr>
      </w:pPr>
      <w:r w:rsidRPr="02FD84DD">
        <w:rPr>
          <w:rFonts w:ascii="Garamond" w:hAnsi="Garamond"/>
          <w:b/>
          <w:bCs/>
          <w:i/>
          <w:iCs/>
        </w:rPr>
        <w:t>2.</w:t>
      </w:r>
      <w:r w:rsidR="72703E65" w:rsidRPr="02FD84DD">
        <w:rPr>
          <w:rFonts w:ascii="Garamond" w:hAnsi="Garamond"/>
          <w:b/>
          <w:bCs/>
          <w:i/>
          <w:iCs/>
        </w:rPr>
        <w:t>3</w:t>
      </w:r>
      <w:r w:rsidRPr="02FD84DD">
        <w:rPr>
          <w:rFonts w:ascii="Garamond" w:hAnsi="Garamond"/>
          <w:b/>
          <w:bCs/>
          <w:i/>
          <w:iCs/>
        </w:rPr>
        <w:t xml:space="preserve"> </w:t>
      </w:r>
      <w:r w:rsidR="070115DF" w:rsidRPr="02FD84DD">
        <w:rPr>
          <w:rFonts w:ascii="Garamond" w:hAnsi="Garamond"/>
          <w:b/>
          <w:bCs/>
          <w:i/>
          <w:iCs/>
        </w:rPr>
        <w:t xml:space="preserve">Project </w:t>
      </w:r>
      <w:r w:rsidR="22919770" w:rsidRPr="02FD84DD">
        <w:rPr>
          <w:rFonts w:ascii="Garamond" w:hAnsi="Garamond"/>
          <w:b/>
          <w:bCs/>
          <w:i/>
          <w:iCs/>
        </w:rPr>
        <w:t>Partners &amp; Objectives</w:t>
      </w:r>
      <w:r w:rsidR="12FA7FD7" w:rsidRPr="02FD84DD">
        <w:rPr>
          <w:rFonts w:ascii="Garamond" w:hAnsi="Garamond"/>
          <w:b/>
          <w:bCs/>
          <w:i/>
          <w:iCs/>
        </w:rPr>
        <w:t xml:space="preserve"> </w:t>
      </w:r>
    </w:p>
    <w:p w14:paraId="259434A6" w14:textId="40A3AEFC" w:rsidR="09D3FF61" w:rsidRDefault="55E06140" w:rsidP="02FD84DD">
      <w:pPr>
        <w:spacing w:after="0" w:line="240" w:lineRule="auto"/>
        <w:rPr>
          <w:rFonts w:ascii="Garamond" w:hAnsi="Garamond"/>
        </w:rPr>
      </w:pPr>
      <w:r w:rsidRPr="22CFD8F4">
        <w:rPr>
          <w:rFonts w:ascii="Garamond" w:hAnsi="Garamond"/>
        </w:rPr>
        <w:t>Partners for this project include</w:t>
      </w:r>
      <w:r w:rsidR="053F2458" w:rsidRPr="22CFD8F4">
        <w:rPr>
          <w:rFonts w:ascii="Garamond" w:hAnsi="Garamond"/>
        </w:rPr>
        <w:t>d</w:t>
      </w:r>
      <w:r w:rsidRPr="22CFD8F4">
        <w:rPr>
          <w:rFonts w:ascii="Garamond" w:hAnsi="Garamond"/>
        </w:rPr>
        <w:t xml:space="preserve">: </w:t>
      </w:r>
      <w:r w:rsidR="55377857" w:rsidRPr="22CFD8F4">
        <w:rPr>
          <w:rFonts w:ascii="Garamond" w:hAnsi="Garamond"/>
        </w:rPr>
        <w:t>i</w:t>
      </w:r>
      <w:r w:rsidRPr="22CFD8F4">
        <w:rPr>
          <w:rFonts w:ascii="Garamond" w:hAnsi="Garamond"/>
        </w:rPr>
        <w:t>) the United States Department o</w:t>
      </w:r>
      <w:r w:rsidR="23DF45D7" w:rsidRPr="22CFD8F4">
        <w:rPr>
          <w:rFonts w:ascii="Garamond" w:hAnsi="Garamond"/>
        </w:rPr>
        <w:t xml:space="preserve">f Agriculture (USDA) Midwest Climate </w:t>
      </w:r>
      <w:r w:rsidR="22D753CE" w:rsidRPr="22CFD8F4">
        <w:rPr>
          <w:rFonts w:ascii="Garamond" w:hAnsi="Garamond"/>
        </w:rPr>
        <w:t>H</w:t>
      </w:r>
      <w:r w:rsidR="23DF45D7" w:rsidRPr="22CFD8F4">
        <w:rPr>
          <w:rFonts w:ascii="Garamond" w:hAnsi="Garamond"/>
        </w:rPr>
        <w:t xml:space="preserve">ub; ii) the NOAA </w:t>
      </w:r>
      <w:r w:rsidR="62A52C9E" w:rsidRPr="22CFD8F4">
        <w:rPr>
          <w:rFonts w:ascii="Garamond" w:hAnsi="Garamond"/>
        </w:rPr>
        <w:t>National Integrated Drought Information System (NIDIS) Midwest Drought Early Warning System; iii) the Minnesota Department of Agriculture, Pesticide and Fertilizer Management Division;</w:t>
      </w:r>
      <w:r w:rsidR="65938F15" w:rsidRPr="22CFD8F4">
        <w:rPr>
          <w:rFonts w:ascii="Garamond" w:hAnsi="Garamond"/>
        </w:rPr>
        <w:t xml:space="preserve"> iv) Michigan State University, Department of Geography, Environment</w:t>
      </w:r>
      <w:r w:rsidR="404F0A97" w:rsidRPr="22CFD8F4">
        <w:rPr>
          <w:rFonts w:ascii="Garamond" w:hAnsi="Garamond"/>
        </w:rPr>
        <w:t>,</w:t>
      </w:r>
      <w:r w:rsidR="65938F15" w:rsidRPr="22CFD8F4">
        <w:rPr>
          <w:rFonts w:ascii="Garamond" w:hAnsi="Garamond"/>
        </w:rPr>
        <w:t xml:space="preserve"> and Spatial Sciences</w:t>
      </w:r>
      <w:r w:rsidR="1CA332C9" w:rsidRPr="22CFD8F4">
        <w:rPr>
          <w:rFonts w:ascii="Garamond" w:hAnsi="Garamond"/>
        </w:rPr>
        <w:t>;</w:t>
      </w:r>
      <w:r w:rsidR="3946833C" w:rsidRPr="22CFD8F4">
        <w:rPr>
          <w:rFonts w:ascii="Garamond" w:hAnsi="Garamond"/>
        </w:rPr>
        <w:t xml:space="preserve"> and v)</w:t>
      </w:r>
      <w:r w:rsidR="21D4A9CC" w:rsidRPr="22CFD8F4">
        <w:rPr>
          <w:rFonts w:ascii="Garamond" w:hAnsi="Garamond"/>
        </w:rPr>
        <w:t xml:space="preserve"> the USDA Foreign Agricultur</w:t>
      </w:r>
      <w:r w:rsidR="669B2BE2" w:rsidRPr="22CFD8F4">
        <w:rPr>
          <w:rFonts w:ascii="Garamond" w:hAnsi="Garamond"/>
        </w:rPr>
        <w:t>al</w:t>
      </w:r>
      <w:r w:rsidR="21D4A9CC" w:rsidRPr="22CFD8F4">
        <w:rPr>
          <w:rFonts w:ascii="Garamond" w:hAnsi="Garamond"/>
        </w:rPr>
        <w:t xml:space="preserve"> Service</w:t>
      </w:r>
      <w:r w:rsidR="65938F15" w:rsidRPr="22CFD8F4">
        <w:rPr>
          <w:rFonts w:ascii="Garamond" w:hAnsi="Garamond"/>
        </w:rPr>
        <w:t xml:space="preserve">. </w:t>
      </w:r>
      <w:r w:rsidR="1E5EE672" w:rsidRPr="22CFD8F4">
        <w:rPr>
          <w:rFonts w:ascii="Garamond" w:eastAsia="Garamond" w:hAnsi="Garamond" w:cs="Garamond"/>
          <w:color w:val="000000" w:themeColor="text1"/>
        </w:rPr>
        <w:t xml:space="preserve">The Midwest lacks sufficient historical climate context of </w:t>
      </w:r>
      <w:r w:rsidR="43062FC9" w:rsidRPr="22CFD8F4">
        <w:rPr>
          <w:rFonts w:ascii="Garamond" w:eastAsia="Garamond" w:hAnsi="Garamond" w:cs="Garamond"/>
          <w:color w:val="000000" w:themeColor="text1"/>
        </w:rPr>
        <w:t>ET</w:t>
      </w:r>
      <w:r w:rsidR="1E5EE672" w:rsidRPr="22CFD8F4">
        <w:rPr>
          <w:rFonts w:ascii="Garamond" w:eastAsia="Garamond" w:hAnsi="Garamond" w:cs="Garamond"/>
          <w:color w:val="000000" w:themeColor="text1"/>
        </w:rPr>
        <w:t xml:space="preserve">. The partners were interested in exploring </w:t>
      </w:r>
      <w:r w:rsidR="5B5B270A" w:rsidRPr="22CFD8F4">
        <w:rPr>
          <w:rFonts w:ascii="Garamond" w:eastAsia="Garamond" w:hAnsi="Garamond" w:cs="Garamond"/>
          <w:color w:val="000000" w:themeColor="text1"/>
        </w:rPr>
        <w:t>the change</w:t>
      </w:r>
      <w:r w:rsidR="4B78D1EF" w:rsidRPr="22CFD8F4">
        <w:rPr>
          <w:rFonts w:ascii="Garamond" w:eastAsia="Garamond" w:hAnsi="Garamond" w:cs="Garamond"/>
          <w:color w:val="000000" w:themeColor="text1"/>
        </w:rPr>
        <w:t>s</w:t>
      </w:r>
      <w:r w:rsidR="5B5B270A" w:rsidRPr="22CFD8F4">
        <w:rPr>
          <w:rFonts w:ascii="Garamond" w:eastAsia="Garamond" w:hAnsi="Garamond" w:cs="Garamond"/>
          <w:color w:val="000000" w:themeColor="text1"/>
        </w:rPr>
        <w:t xml:space="preserve"> in </w:t>
      </w:r>
      <w:r w:rsidR="01895EB8" w:rsidRPr="22CFD8F4">
        <w:rPr>
          <w:rFonts w:ascii="Garamond" w:eastAsia="Garamond" w:hAnsi="Garamond" w:cs="Garamond"/>
          <w:color w:val="000000" w:themeColor="text1"/>
        </w:rPr>
        <w:t>ET</w:t>
      </w:r>
      <w:r w:rsidR="1E5EE672" w:rsidRPr="22CFD8F4">
        <w:rPr>
          <w:rFonts w:ascii="Garamond" w:eastAsia="Garamond" w:hAnsi="Garamond" w:cs="Garamond"/>
          <w:color w:val="000000" w:themeColor="text1"/>
        </w:rPr>
        <w:t xml:space="preserve"> over time to </w:t>
      </w:r>
      <w:r w:rsidR="750A8859" w:rsidRPr="22CFD8F4">
        <w:rPr>
          <w:rFonts w:ascii="Garamond" w:eastAsia="Garamond" w:hAnsi="Garamond" w:cs="Garamond"/>
          <w:color w:val="000000" w:themeColor="text1"/>
        </w:rPr>
        <w:t xml:space="preserve">better </w:t>
      </w:r>
      <w:r w:rsidR="1E5EE672" w:rsidRPr="22CFD8F4">
        <w:rPr>
          <w:rFonts w:ascii="Garamond" w:eastAsia="Garamond" w:hAnsi="Garamond" w:cs="Garamond"/>
          <w:color w:val="000000" w:themeColor="text1"/>
        </w:rPr>
        <w:t>understand its impacts.</w:t>
      </w:r>
      <w:r w:rsidR="095F4C8F" w:rsidRPr="22CFD8F4">
        <w:rPr>
          <w:rFonts w:ascii="Garamond" w:eastAsia="Garamond" w:hAnsi="Garamond" w:cs="Garamond"/>
          <w:color w:val="000000" w:themeColor="text1"/>
        </w:rPr>
        <w:t xml:space="preserve"> Given the partners</w:t>
      </w:r>
      <w:r w:rsidR="6F23882B" w:rsidRPr="22CFD8F4">
        <w:rPr>
          <w:rFonts w:ascii="Garamond" w:eastAsia="Garamond" w:hAnsi="Garamond" w:cs="Garamond"/>
          <w:color w:val="000000" w:themeColor="text1"/>
        </w:rPr>
        <w:t>’</w:t>
      </w:r>
      <w:r w:rsidR="095F4C8F" w:rsidRPr="22CFD8F4">
        <w:rPr>
          <w:rFonts w:ascii="Garamond" w:eastAsia="Garamond" w:hAnsi="Garamond" w:cs="Garamond"/>
          <w:color w:val="000000" w:themeColor="text1"/>
        </w:rPr>
        <w:t xml:space="preserve"> needs, three objective</w:t>
      </w:r>
      <w:r w:rsidR="46489887" w:rsidRPr="22CFD8F4">
        <w:rPr>
          <w:rFonts w:ascii="Garamond" w:eastAsia="Garamond" w:hAnsi="Garamond" w:cs="Garamond"/>
          <w:color w:val="000000" w:themeColor="text1"/>
        </w:rPr>
        <w:t>s</w:t>
      </w:r>
      <w:r w:rsidR="095F4C8F" w:rsidRPr="22CFD8F4">
        <w:rPr>
          <w:rFonts w:ascii="Garamond" w:eastAsia="Garamond" w:hAnsi="Garamond" w:cs="Garamond"/>
          <w:color w:val="000000" w:themeColor="text1"/>
        </w:rPr>
        <w:t xml:space="preserve"> were defined for this project.</w:t>
      </w:r>
      <w:r w:rsidR="6BB0C618" w:rsidRPr="22CFD8F4">
        <w:rPr>
          <w:rFonts w:ascii="Garamond" w:eastAsia="Garamond" w:hAnsi="Garamond" w:cs="Garamond"/>
          <w:color w:val="000000" w:themeColor="text1"/>
        </w:rPr>
        <w:t xml:space="preserve"> </w:t>
      </w:r>
      <w:r w:rsidR="6BB0C618" w:rsidRPr="22CFD8F4">
        <w:rPr>
          <w:rFonts w:ascii="Garamond" w:hAnsi="Garamond"/>
        </w:rPr>
        <w:t>The first objective was to</w:t>
      </w:r>
      <w:r w:rsidR="52BCA701" w:rsidRPr="22CFD8F4">
        <w:rPr>
          <w:rFonts w:ascii="Garamond" w:hAnsi="Garamond"/>
        </w:rPr>
        <w:t xml:space="preserve"> create </w:t>
      </w:r>
      <w:r w:rsidR="3834BD48" w:rsidRPr="22CFD8F4">
        <w:rPr>
          <w:rFonts w:ascii="Garamond" w:hAnsi="Garamond"/>
        </w:rPr>
        <w:t>aET, refET</w:t>
      </w:r>
      <w:r w:rsidR="167B2DA3" w:rsidRPr="22CFD8F4">
        <w:rPr>
          <w:rFonts w:ascii="Garamond" w:hAnsi="Garamond"/>
        </w:rPr>
        <w:t xml:space="preserve">, and precipitation climatology maps </w:t>
      </w:r>
      <w:r w:rsidR="023B3CB3" w:rsidRPr="22CFD8F4">
        <w:rPr>
          <w:rFonts w:ascii="Garamond" w:hAnsi="Garamond"/>
        </w:rPr>
        <w:t xml:space="preserve">derived </w:t>
      </w:r>
      <w:r w:rsidR="5D2BD1AD" w:rsidRPr="22CFD8F4">
        <w:rPr>
          <w:rFonts w:ascii="Garamond" w:hAnsi="Garamond"/>
        </w:rPr>
        <w:t>from</w:t>
      </w:r>
      <w:r w:rsidR="41D8B17E" w:rsidRPr="22CFD8F4">
        <w:rPr>
          <w:rFonts w:ascii="Garamond" w:hAnsi="Garamond"/>
        </w:rPr>
        <w:t xml:space="preserve"> </w:t>
      </w:r>
      <w:r w:rsidR="55D155F2" w:rsidRPr="22CFD8F4">
        <w:rPr>
          <w:rFonts w:ascii="Garamond" w:hAnsi="Garamond"/>
        </w:rPr>
        <w:t xml:space="preserve">Terra </w:t>
      </w:r>
      <w:r w:rsidR="023B3CB3" w:rsidRPr="22CFD8F4">
        <w:rPr>
          <w:rFonts w:ascii="Garamond" w:hAnsi="Garamond"/>
        </w:rPr>
        <w:t>M</w:t>
      </w:r>
      <w:r w:rsidR="32270B99" w:rsidRPr="22CFD8F4">
        <w:rPr>
          <w:rFonts w:ascii="Garamond" w:hAnsi="Garamond"/>
        </w:rPr>
        <w:t>oderate Resolution Imaging Spectroradiometer (M</w:t>
      </w:r>
      <w:r w:rsidR="023B3CB3" w:rsidRPr="22CFD8F4">
        <w:rPr>
          <w:rFonts w:ascii="Garamond" w:hAnsi="Garamond"/>
        </w:rPr>
        <w:t>ODIS</w:t>
      </w:r>
      <w:r w:rsidR="56E01D14" w:rsidRPr="22CFD8F4">
        <w:rPr>
          <w:rFonts w:ascii="Garamond" w:hAnsi="Garamond"/>
        </w:rPr>
        <w:t>)</w:t>
      </w:r>
      <w:r w:rsidR="023B3CB3" w:rsidRPr="22CFD8F4">
        <w:rPr>
          <w:rFonts w:ascii="Garamond" w:hAnsi="Garamond"/>
        </w:rPr>
        <w:t xml:space="preserve"> and </w:t>
      </w:r>
      <w:r w:rsidR="447B005D" w:rsidRPr="22CFD8F4">
        <w:rPr>
          <w:rFonts w:ascii="Garamond" w:hAnsi="Garamond"/>
        </w:rPr>
        <w:t xml:space="preserve">the </w:t>
      </w:r>
      <w:r w:rsidR="666AC516" w:rsidRPr="22CFD8F4">
        <w:rPr>
          <w:rFonts w:ascii="Garamond" w:hAnsi="Garamond"/>
        </w:rPr>
        <w:t xml:space="preserve">University of Idaho </w:t>
      </w:r>
      <w:r w:rsidR="023B3CB3" w:rsidRPr="22CFD8F4">
        <w:rPr>
          <w:rFonts w:ascii="Garamond" w:hAnsi="Garamond"/>
        </w:rPr>
        <w:t xml:space="preserve">gridMET </w:t>
      </w:r>
      <w:r w:rsidR="6422ED0D" w:rsidRPr="22CFD8F4">
        <w:rPr>
          <w:rFonts w:ascii="Garamond" w:hAnsi="Garamond"/>
        </w:rPr>
        <w:t>dataset</w:t>
      </w:r>
      <w:r w:rsidR="023B3CB3" w:rsidRPr="22CFD8F4">
        <w:rPr>
          <w:rFonts w:ascii="Garamond" w:hAnsi="Garamond"/>
        </w:rPr>
        <w:t xml:space="preserve">. </w:t>
      </w:r>
      <w:r w:rsidR="26F0CB1A" w:rsidRPr="22CFD8F4">
        <w:rPr>
          <w:rFonts w:ascii="Garamond" w:hAnsi="Garamond"/>
        </w:rPr>
        <w:t xml:space="preserve">The second objective </w:t>
      </w:r>
      <w:r w:rsidR="655E4CF4" w:rsidRPr="22CFD8F4">
        <w:rPr>
          <w:rFonts w:ascii="Garamond" w:hAnsi="Garamond"/>
        </w:rPr>
        <w:t xml:space="preserve">was to </w:t>
      </w:r>
      <w:r w:rsidR="43D918C2" w:rsidRPr="22CFD8F4">
        <w:rPr>
          <w:rFonts w:ascii="Garamond" w:hAnsi="Garamond"/>
        </w:rPr>
        <w:t xml:space="preserve">create a timeseries for the aET and refET products </w:t>
      </w:r>
      <w:r w:rsidR="320DBEE3" w:rsidRPr="22CFD8F4">
        <w:rPr>
          <w:rFonts w:ascii="Garamond" w:hAnsi="Garamond"/>
        </w:rPr>
        <w:t>to visualize</w:t>
      </w:r>
      <w:r w:rsidR="7CCC5574" w:rsidRPr="22CFD8F4">
        <w:rPr>
          <w:rFonts w:ascii="Garamond" w:hAnsi="Garamond"/>
        </w:rPr>
        <w:t xml:space="preserve"> trends over the study period.</w:t>
      </w:r>
      <w:r w:rsidR="26F0CB1A" w:rsidRPr="22CFD8F4">
        <w:rPr>
          <w:rFonts w:ascii="Garamond" w:hAnsi="Garamond"/>
        </w:rPr>
        <w:t xml:space="preserve"> </w:t>
      </w:r>
      <w:r w:rsidR="24614EDE" w:rsidRPr="22CFD8F4">
        <w:rPr>
          <w:rFonts w:ascii="Garamond" w:hAnsi="Garamond"/>
        </w:rPr>
        <w:t>The</w:t>
      </w:r>
      <w:r w:rsidR="4DF59991" w:rsidRPr="22CFD8F4">
        <w:rPr>
          <w:rFonts w:ascii="Garamond" w:hAnsi="Garamond"/>
        </w:rPr>
        <w:t xml:space="preserve"> </w:t>
      </w:r>
      <w:r w:rsidR="6AF2AA0D" w:rsidRPr="22CFD8F4">
        <w:rPr>
          <w:rFonts w:ascii="Garamond" w:hAnsi="Garamond"/>
        </w:rPr>
        <w:t>thir</w:t>
      </w:r>
      <w:r w:rsidR="4DF59991" w:rsidRPr="22CFD8F4">
        <w:rPr>
          <w:rFonts w:ascii="Garamond" w:hAnsi="Garamond"/>
        </w:rPr>
        <w:t xml:space="preserve">d objective </w:t>
      </w:r>
      <w:r w:rsidR="20FE0301" w:rsidRPr="22CFD8F4">
        <w:rPr>
          <w:rFonts w:ascii="Garamond" w:hAnsi="Garamond"/>
        </w:rPr>
        <w:t>was to u</w:t>
      </w:r>
      <w:r w:rsidR="5C0E95A3" w:rsidRPr="22CFD8F4">
        <w:rPr>
          <w:rFonts w:ascii="Garamond" w:hAnsi="Garamond"/>
        </w:rPr>
        <w:t xml:space="preserve">tilize </w:t>
      </w:r>
      <w:r w:rsidR="4DF59991" w:rsidRPr="22CFD8F4">
        <w:rPr>
          <w:rFonts w:ascii="Garamond" w:hAnsi="Garamond"/>
        </w:rPr>
        <w:t>these products to calculate actual and potential hydrologic state maps</w:t>
      </w:r>
      <w:r w:rsidR="06DEEA18" w:rsidRPr="22CFD8F4">
        <w:rPr>
          <w:rFonts w:ascii="Garamond" w:hAnsi="Garamond"/>
        </w:rPr>
        <w:t xml:space="preserve"> which identify areas historically prone to floods or drought</w:t>
      </w:r>
      <w:r w:rsidR="73CA4C34" w:rsidRPr="22CFD8F4">
        <w:rPr>
          <w:rFonts w:ascii="Garamond" w:hAnsi="Garamond"/>
        </w:rPr>
        <w:t xml:space="preserve">. </w:t>
      </w:r>
      <w:r w:rsidR="32BF8CC4" w:rsidRPr="22CFD8F4">
        <w:rPr>
          <w:rFonts w:ascii="Garamond" w:hAnsi="Garamond"/>
        </w:rPr>
        <w:t>Together</w:t>
      </w:r>
      <w:r w:rsidR="767FB45F" w:rsidRPr="22CFD8F4">
        <w:rPr>
          <w:rFonts w:ascii="Garamond" w:hAnsi="Garamond"/>
        </w:rPr>
        <w:t>, these products provide partners with a temporally and spatially comprehensive ET assessment</w:t>
      </w:r>
      <w:r w:rsidR="7CD4A6F3" w:rsidRPr="22CFD8F4">
        <w:rPr>
          <w:rFonts w:ascii="Garamond" w:hAnsi="Garamond"/>
        </w:rPr>
        <w:t xml:space="preserve"> of the region</w:t>
      </w:r>
      <w:r w:rsidR="767FB45F" w:rsidRPr="22CFD8F4">
        <w:rPr>
          <w:rFonts w:ascii="Garamond" w:hAnsi="Garamond"/>
        </w:rPr>
        <w:t>.</w:t>
      </w:r>
    </w:p>
    <w:p w14:paraId="14F0A0F4" w14:textId="42A8DD72" w:rsidR="4D4A1B21" w:rsidRDefault="4D4A1B21" w:rsidP="265E028E">
      <w:pPr>
        <w:spacing w:after="0" w:line="240" w:lineRule="auto"/>
        <w:rPr>
          <w:rFonts w:ascii="Garamond" w:hAnsi="Garamond"/>
        </w:rPr>
      </w:pPr>
    </w:p>
    <w:p w14:paraId="0A4539A1" w14:textId="62483FBE" w:rsidR="2962AECA" w:rsidRDefault="2962AECA" w:rsidP="567A184F">
      <w:pPr>
        <w:spacing w:after="0" w:line="240" w:lineRule="auto"/>
        <w:rPr>
          <w:rFonts w:ascii="Garamond" w:hAnsi="Garamond"/>
          <w:b/>
          <w:bCs/>
          <w:i/>
          <w:iCs/>
          <w:highlight w:val="green"/>
        </w:rPr>
      </w:pPr>
      <w:r w:rsidRPr="567A184F">
        <w:rPr>
          <w:rFonts w:ascii="Garamond" w:hAnsi="Garamond"/>
          <w:b/>
          <w:bCs/>
          <w:i/>
          <w:iCs/>
        </w:rPr>
        <w:t xml:space="preserve">2.4 Study Area &amp; Period </w:t>
      </w:r>
    </w:p>
    <w:p w14:paraId="7CD2D029" w14:textId="41E124ED" w:rsidR="65B895E0" w:rsidRDefault="5BBE3489" w:rsidP="265E028E">
      <w:pPr>
        <w:spacing w:after="0" w:line="240" w:lineRule="auto"/>
        <w:rPr>
          <w:rFonts w:ascii="Garamond" w:hAnsi="Garamond"/>
        </w:rPr>
      </w:pPr>
      <w:r w:rsidRPr="22CFD8F4">
        <w:rPr>
          <w:rFonts w:ascii="Garamond" w:hAnsi="Garamond"/>
        </w:rPr>
        <w:t>Remotely sensed data w</w:t>
      </w:r>
      <w:r w:rsidR="29C732A3" w:rsidRPr="22CFD8F4">
        <w:rPr>
          <w:rFonts w:ascii="Garamond" w:hAnsi="Garamond"/>
        </w:rPr>
        <w:t>ere</w:t>
      </w:r>
      <w:r w:rsidRPr="22CFD8F4">
        <w:rPr>
          <w:rFonts w:ascii="Garamond" w:hAnsi="Garamond"/>
        </w:rPr>
        <w:t xml:space="preserve"> </w:t>
      </w:r>
      <w:r w:rsidR="6FC0D5EA" w:rsidRPr="22CFD8F4">
        <w:rPr>
          <w:rFonts w:ascii="Garamond" w:hAnsi="Garamond"/>
        </w:rPr>
        <w:t>collected</w:t>
      </w:r>
      <w:r w:rsidRPr="22CFD8F4">
        <w:rPr>
          <w:rFonts w:ascii="Garamond" w:hAnsi="Garamond"/>
        </w:rPr>
        <w:t xml:space="preserve"> in </w:t>
      </w:r>
      <w:r w:rsidR="6CEDACFB" w:rsidRPr="22CFD8F4">
        <w:rPr>
          <w:rFonts w:ascii="Garamond" w:hAnsi="Garamond"/>
        </w:rPr>
        <w:t>nine</w:t>
      </w:r>
      <w:r w:rsidRPr="22CFD8F4">
        <w:rPr>
          <w:rFonts w:ascii="Garamond" w:hAnsi="Garamond"/>
        </w:rPr>
        <w:t xml:space="preserve"> Midwestern states </w:t>
      </w:r>
      <w:r w:rsidR="77439706" w:rsidRPr="22CFD8F4">
        <w:rPr>
          <w:rFonts w:ascii="Garamond" w:hAnsi="Garamond"/>
        </w:rPr>
        <w:t>includ</w:t>
      </w:r>
      <w:r w:rsidR="326A5693" w:rsidRPr="22CFD8F4">
        <w:rPr>
          <w:rFonts w:ascii="Garamond" w:hAnsi="Garamond"/>
        </w:rPr>
        <w:t>ing</w:t>
      </w:r>
      <w:r w:rsidR="77439706" w:rsidRPr="22CFD8F4">
        <w:rPr>
          <w:rFonts w:ascii="Garamond" w:hAnsi="Garamond"/>
        </w:rPr>
        <w:t xml:space="preserve"> </w:t>
      </w:r>
      <w:r w:rsidR="61137A24" w:rsidRPr="22CFD8F4">
        <w:rPr>
          <w:rFonts w:ascii="Garamond" w:hAnsi="Garamond"/>
        </w:rPr>
        <w:t xml:space="preserve">Minnesota, </w:t>
      </w:r>
      <w:r w:rsidR="4242483C" w:rsidRPr="22CFD8F4">
        <w:rPr>
          <w:rFonts w:ascii="Garamond" w:hAnsi="Garamond"/>
        </w:rPr>
        <w:t xml:space="preserve">Michigan, Ohio, Wisconsin, </w:t>
      </w:r>
      <w:r w:rsidR="0F92B61D" w:rsidRPr="22CFD8F4">
        <w:rPr>
          <w:rFonts w:ascii="Garamond" w:hAnsi="Garamond"/>
        </w:rPr>
        <w:t xml:space="preserve">Iowa, </w:t>
      </w:r>
      <w:r w:rsidR="4242483C" w:rsidRPr="22CFD8F4">
        <w:rPr>
          <w:rFonts w:ascii="Garamond" w:hAnsi="Garamond"/>
        </w:rPr>
        <w:t xml:space="preserve">Indiana, </w:t>
      </w:r>
      <w:r w:rsidR="0F93A704" w:rsidRPr="22CFD8F4">
        <w:rPr>
          <w:rFonts w:ascii="Garamond" w:hAnsi="Garamond"/>
        </w:rPr>
        <w:t>Illinois, Missouri, and Kentucky</w:t>
      </w:r>
      <w:r w:rsidR="427F558A" w:rsidRPr="22CFD8F4">
        <w:rPr>
          <w:rFonts w:ascii="Garamond" w:hAnsi="Garamond"/>
        </w:rPr>
        <w:t xml:space="preserve"> </w:t>
      </w:r>
      <w:r w:rsidR="30A308DD" w:rsidRPr="22CFD8F4">
        <w:rPr>
          <w:rFonts w:ascii="Garamond" w:hAnsi="Garamond"/>
        </w:rPr>
        <w:t>(Figure 1)</w:t>
      </w:r>
      <w:r w:rsidR="30F89E50" w:rsidRPr="22CFD8F4">
        <w:rPr>
          <w:rFonts w:ascii="Garamond" w:hAnsi="Garamond"/>
        </w:rPr>
        <w:t>.</w:t>
      </w:r>
      <w:r w:rsidR="4C1833F1" w:rsidRPr="22CFD8F4">
        <w:rPr>
          <w:rFonts w:ascii="Garamond" w:hAnsi="Garamond"/>
        </w:rPr>
        <w:t xml:space="preserve"> </w:t>
      </w:r>
      <w:r w:rsidR="67C1EB32" w:rsidRPr="22CFD8F4">
        <w:rPr>
          <w:rFonts w:ascii="Garamond" w:hAnsi="Garamond"/>
        </w:rPr>
        <w:t>The study period cover</w:t>
      </w:r>
      <w:r w:rsidR="71CC7CB8" w:rsidRPr="22CFD8F4">
        <w:rPr>
          <w:rFonts w:ascii="Garamond" w:hAnsi="Garamond"/>
        </w:rPr>
        <w:t>ed</w:t>
      </w:r>
      <w:r w:rsidR="58251208" w:rsidRPr="22CFD8F4">
        <w:rPr>
          <w:rFonts w:ascii="Garamond" w:hAnsi="Garamond"/>
        </w:rPr>
        <w:t xml:space="preserve"> </w:t>
      </w:r>
      <w:r w:rsidR="4E9CB1AD" w:rsidRPr="22CFD8F4">
        <w:rPr>
          <w:rFonts w:ascii="Garamond" w:hAnsi="Garamond"/>
        </w:rPr>
        <w:t>20</w:t>
      </w:r>
      <w:r w:rsidR="58251208" w:rsidRPr="22CFD8F4">
        <w:rPr>
          <w:rFonts w:ascii="Garamond" w:hAnsi="Garamond"/>
        </w:rPr>
        <w:t xml:space="preserve"> years</w:t>
      </w:r>
      <w:r w:rsidR="680CCEF8" w:rsidRPr="22CFD8F4">
        <w:rPr>
          <w:rFonts w:ascii="Garamond" w:hAnsi="Garamond"/>
        </w:rPr>
        <w:t xml:space="preserve"> from </w:t>
      </w:r>
      <w:r w:rsidR="005E3DF8" w:rsidRPr="22CFD8F4">
        <w:rPr>
          <w:rFonts w:ascii="Garamond" w:hAnsi="Garamond"/>
        </w:rPr>
        <w:t xml:space="preserve">January </w:t>
      </w:r>
      <w:r w:rsidR="4A0FD80E" w:rsidRPr="22CFD8F4">
        <w:rPr>
          <w:rFonts w:ascii="Garamond" w:hAnsi="Garamond"/>
        </w:rPr>
        <w:t>2001</w:t>
      </w:r>
      <w:r w:rsidR="680CCEF8" w:rsidRPr="22CFD8F4">
        <w:rPr>
          <w:rFonts w:ascii="Garamond" w:hAnsi="Garamond"/>
        </w:rPr>
        <w:t xml:space="preserve"> to </w:t>
      </w:r>
      <w:r w:rsidR="46DAC7D5" w:rsidRPr="22CFD8F4">
        <w:rPr>
          <w:rFonts w:ascii="Garamond" w:hAnsi="Garamond"/>
        </w:rPr>
        <w:t xml:space="preserve">December </w:t>
      </w:r>
      <w:r w:rsidR="00E979D4" w:rsidRPr="22CFD8F4">
        <w:rPr>
          <w:rFonts w:ascii="Garamond" w:hAnsi="Garamond"/>
        </w:rPr>
        <w:t>2020.</w:t>
      </w:r>
      <w:r w:rsidR="72EC18F3" w:rsidRPr="22CFD8F4">
        <w:rPr>
          <w:rFonts w:ascii="Garamond" w:hAnsi="Garamond"/>
        </w:rPr>
        <w:t xml:space="preserve"> </w:t>
      </w:r>
      <w:r w:rsidR="0A94CF26" w:rsidRPr="22CFD8F4">
        <w:rPr>
          <w:rFonts w:ascii="Garamond" w:hAnsi="Garamond"/>
        </w:rPr>
        <w:t>To provide</w:t>
      </w:r>
      <w:r w:rsidR="5FCA929F" w:rsidRPr="22CFD8F4">
        <w:rPr>
          <w:rFonts w:ascii="Garamond" w:hAnsi="Garamond"/>
        </w:rPr>
        <w:t xml:space="preserve"> background</w:t>
      </w:r>
      <w:r w:rsidR="51B99E50" w:rsidRPr="22CFD8F4">
        <w:rPr>
          <w:rFonts w:ascii="Garamond" w:hAnsi="Garamond"/>
        </w:rPr>
        <w:t xml:space="preserve"> on the study area</w:t>
      </w:r>
      <w:r w:rsidR="5FCA929F" w:rsidRPr="22CFD8F4">
        <w:rPr>
          <w:rFonts w:ascii="Garamond" w:hAnsi="Garamond"/>
        </w:rPr>
        <w:t>, Figure 1 shows land cover classifications according to t</w:t>
      </w:r>
      <w:r w:rsidR="38B961FB" w:rsidRPr="22CFD8F4">
        <w:rPr>
          <w:rFonts w:ascii="Garamond" w:hAnsi="Garamond"/>
        </w:rPr>
        <w:t xml:space="preserve">he </w:t>
      </w:r>
      <w:r w:rsidR="08256710" w:rsidRPr="22CFD8F4">
        <w:rPr>
          <w:rFonts w:ascii="Garamond" w:hAnsi="Garamond"/>
        </w:rPr>
        <w:t xml:space="preserve">2019 </w:t>
      </w:r>
      <w:r w:rsidR="38B961FB" w:rsidRPr="22CFD8F4">
        <w:rPr>
          <w:rFonts w:ascii="Garamond" w:hAnsi="Garamond"/>
        </w:rPr>
        <w:t>National Land Cover Database</w:t>
      </w:r>
      <w:r w:rsidR="38E37B43" w:rsidRPr="22CFD8F4">
        <w:rPr>
          <w:rFonts w:ascii="Garamond" w:hAnsi="Garamond"/>
        </w:rPr>
        <w:t xml:space="preserve">. </w:t>
      </w:r>
      <w:r w:rsidR="6E5ECE37" w:rsidRPr="22CFD8F4">
        <w:rPr>
          <w:rFonts w:ascii="Garamond" w:hAnsi="Garamond"/>
        </w:rPr>
        <w:t>The majority of land cover in the study area is classified as cultivated crops</w:t>
      </w:r>
      <w:r w:rsidR="2A32FA31" w:rsidRPr="22CFD8F4">
        <w:rPr>
          <w:rFonts w:ascii="Garamond" w:hAnsi="Garamond"/>
        </w:rPr>
        <w:t>,</w:t>
      </w:r>
      <w:r w:rsidR="6E5ECE37" w:rsidRPr="22CFD8F4">
        <w:rPr>
          <w:rFonts w:ascii="Garamond" w:hAnsi="Garamond"/>
        </w:rPr>
        <w:t xml:space="preserve"> shown in light green.</w:t>
      </w:r>
    </w:p>
    <w:p w14:paraId="0B6E4ECE" w14:textId="53CEB693" w:rsidR="02FD84DD" w:rsidRDefault="02FD84DD" w:rsidP="02FD84DD">
      <w:pPr>
        <w:spacing w:after="0" w:line="240" w:lineRule="auto"/>
        <w:rPr>
          <w:rFonts w:ascii="Garamond" w:hAnsi="Garamond"/>
        </w:rPr>
      </w:pPr>
    </w:p>
    <w:p w14:paraId="54868324" w14:textId="11C6E4C5" w:rsidR="65B895E0" w:rsidRDefault="3B1A91D5" w:rsidP="265E028E">
      <w:pPr>
        <w:spacing w:after="0" w:line="240" w:lineRule="auto"/>
        <w:jc w:val="center"/>
      </w:pPr>
      <w:r>
        <w:rPr>
          <w:noProof/>
        </w:rPr>
        <w:lastRenderedPageBreak/>
        <w:drawing>
          <wp:inline distT="0" distB="0" distL="0" distR="0" wp14:anchorId="3C8BEC6C" wp14:editId="017D3E5E">
            <wp:extent cx="4088759" cy="5290038"/>
            <wp:effectExtent l="0" t="0" r="0" b="0"/>
            <wp:docPr id="645812196" name="Picture 645812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88759" cy="5290038"/>
                    </a:xfrm>
                    <a:prstGeom prst="rect">
                      <a:avLst/>
                    </a:prstGeom>
                  </pic:spPr>
                </pic:pic>
              </a:graphicData>
            </a:graphic>
          </wp:inline>
        </w:drawing>
      </w:r>
    </w:p>
    <w:p w14:paraId="35619A6A" w14:textId="0D7AC5B7" w:rsidR="527DD60A" w:rsidRDefault="7ECD3147" w:rsidP="22CFD8F4">
      <w:pPr>
        <w:spacing w:after="0" w:line="240" w:lineRule="auto"/>
        <w:jc w:val="center"/>
        <w:rPr>
          <w:rFonts w:ascii="Garamond" w:hAnsi="Garamond"/>
          <w:i/>
          <w:iCs/>
        </w:rPr>
      </w:pPr>
      <w:r w:rsidRPr="22CFD8F4">
        <w:rPr>
          <w:rFonts w:ascii="Garamond" w:hAnsi="Garamond"/>
          <w:i/>
          <w:iCs/>
        </w:rPr>
        <w:t xml:space="preserve">Figure 1. </w:t>
      </w:r>
      <w:r w:rsidR="1473AD92" w:rsidRPr="22CFD8F4">
        <w:rPr>
          <w:rFonts w:ascii="Garamond" w:hAnsi="Garamond"/>
        </w:rPr>
        <w:t xml:space="preserve">Study area map with the National Land Cover Database </w:t>
      </w:r>
      <w:r w:rsidR="12A859BC" w:rsidRPr="22CFD8F4">
        <w:rPr>
          <w:rFonts w:ascii="Garamond" w:hAnsi="Garamond"/>
        </w:rPr>
        <w:t>classification</w:t>
      </w:r>
      <w:r w:rsidR="1473AD92" w:rsidRPr="22CFD8F4">
        <w:rPr>
          <w:rFonts w:ascii="Garamond" w:hAnsi="Garamond"/>
        </w:rPr>
        <w:t xml:space="preserve"> across the Midwest.</w:t>
      </w:r>
    </w:p>
    <w:p w14:paraId="60606C5A" w14:textId="6A0E1626" w:rsidR="4D4A1B21" w:rsidRDefault="4D4A1B21" w:rsidP="1A790EA3">
      <w:pPr>
        <w:spacing w:after="0" w:line="240" w:lineRule="auto"/>
        <w:rPr>
          <w:rFonts w:ascii="Garamond" w:hAnsi="Garamond"/>
          <w:b/>
          <w:bCs/>
          <w:i/>
          <w:iCs/>
        </w:rPr>
      </w:pPr>
    </w:p>
    <w:p w14:paraId="23775DFD" w14:textId="2DE3E38D" w:rsidR="7CA13D0F" w:rsidRDefault="7CA13D0F" w:rsidP="02FD84DD">
      <w:pPr>
        <w:pStyle w:val="Heading1"/>
        <w:spacing w:before="0" w:line="240" w:lineRule="auto"/>
        <w:rPr>
          <w:rFonts w:ascii="Garamond" w:hAnsi="Garamond"/>
        </w:rPr>
      </w:pPr>
      <w:bookmarkStart w:id="2" w:name="_Toc334198726"/>
      <w:r w:rsidRPr="02FD84DD">
        <w:rPr>
          <w:rFonts w:ascii="Garamond" w:hAnsi="Garamond"/>
        </w:rPr>
        <w:t>3</w:t>
      </w:r>
      <w:r w:rsidR="20E6781D" w:rsidRPr="02FD84DD">
        <w:rPr>
          <w:rFonts w:ascii="Garamond" w:hAnsi="Garamond"/>
        </w:rPr>
        <w:t xml:space="preserve">. </w:t>
      </w:r>
      <w:r w:rsidR="73A44B30" w:rsidRPr="02FD84DD">
        <w:rPr>
          <w:rFonts w:ascii="Garamond" w:hAnsi="Garamond"/>
        </w:rPr>
        <w:t>Methodology</w:t>
      </w:r>
      <w:bookmarkEnd w:id="2"/>
    </w:p>
    <w:p w14:paraId="745870BA" w14:textId="2640D89B" w:rsidR="491D24DD" w:rsidRDefault="42580BEC" w:rsidP="265E028E">
      <w:pPr>
        <w:spacing w:after="0" w:line="240" w:lineRule="auto"/>
        <w:rPr>
          <w:rFonts w:ascii="Garamond" w:eastAsia="Garamond" w:hAnsi="Garamond" w:cs="Garamond"/>
        </w:rPr>
      </w:pPr>
      <w:r w:rsidRPr="1A790EA3">
        <w:rPr>
          <w:rFonts w:ascii="Garamond" w:eastAsia="Garamond" w:hAnsi="Garamond" w:cs="Garamond"/>
          <w:b/>
          <w:bCs/>
          <w:i/>
          <w:iCs/>
        </w:rPr>
        <w:t xml:space="preserve">3.1 Data Acquisition </w:t>
      </w:r>
    </w:p>
    <w:p w14:paraId="4E088157" w14:textId="6E722FAA" w:rsidR="491D24DD" w:rsidRDefault="79621AF6" w:rsidP="02FD84DD">
      <w:pPr>
        <w:spacing w:after="0" w:line="240" w:lineRule="auto"/>
        <w:rPr>
          <w:rFonts w:ascii="Garamond" w:eastAsia="Garamond" w:hAnsi="Garamond" w:cs="Garamond"/>
        </w:rPr>
      </w:pPr>
      <w:r w:rsidRPr="22CFD8F4">
        <w:rPr>
          <w:rFonts w:ascii="Garamond" w:eastAsia="Garamond" w:hAnsi="Garamond" w:cs="Garamond"/>
        </w:rPr>
        <w:t xml:space="preserve">The ET data product MOD16A2 Version 6 is </w:t>
      </w:r>
      <w:r w:rsidR="0D3C8869" w:rsidRPr="22CFD8F4">
        <w:rPr>
          <w:rFonts w:ascii="Garamond" w:eastAsia="Garamond" w:hAnsi="Garamond" w:cs="Garamond"/>
        </w:rPr>
        <w:t xml:space="preserve">an ET dataset </w:t>
      </w:r>
      <w:r w:rsidRPr="22CFD8F4">
        <w:rPr>
          <w:rFonts w:ascii="Garamond" w:eastAsia="Garamond" w:hAnsi="Garamond" w:cs="Garamond"/>
        </w:rPr>
        <w:t>derived</w:t>
      </w:r>
      <w:r w:rsidR="17D3E6B9" w:rsidRPr="22CFD8F4">
        <w:rPr>
          <w:rFonts w:ascii="Garamond" w:eastAsia="Garamond" w:hAnsi="Garamond" w:cs="Garamond"/>
        </w:rPr>
        <w:t xml:space="preserve"> using a Penman-Montieth</w:t>
      </w:r>
      <w:r w:rsidR="514D3EED" w:rsidRPr="22CFD8F4">
        <w:rPr>
          <w:rFonts w:ascii="Garamond" w:eastAsia="Garamond" w:hAnsi="Garamond" w:cs="Garamond"/>
        </w:rPr>
        <w:t>-</w:t>
      </w:r>
      <w:r w:rsidR="17D3E6B9" w:rsidRPr="22CFD8F4">
        <w:rPr>
          <w:rFonts w:ascii="Garamond" w:eastAsia="Garamond" w:hAnsi="Garamond" w:cs="Garamond"/>
        </w:rPr>
        <w:t>based algorithm</w:t>
      </w:r>
      <w:r w:rsidRPr="22CFD8F4">
        <w:rPr>
          <w:rFonts w:ascii="Garamond" w:eastAsia="Garamond" w:hAnsi="Garamond" w:cs="Garamond"/>
        </w:rPr>
        <w:t xml:space="preserve"> to process data from NASA’s Terra MODIS</w:t>
      </w:r>
      <w:r w:rsidR="308DE244" w:rsidRPr="22CFD8F4">
        <w:rPr>
          <w:rFonts w:ascii="Garamond" w:eastAsia="Garamond" w:hAnsi="Garamond" w:cs="Garamond"/>
        </w:rPr>
        <w:t xml:space="preserve"> (Running et al., 2017)</w:t>
      </w:r>
      <w:r w:rsidR="424C7BDA" w:rsidRPr="22CFD8F4">
        <w:rPr>
          <w:rFonts w:ascii="Garamond" w:eastAsia="Garamond" w:hAnsi="Garamond" w:cs="Garamond"/>
        </w:rPr>
        <w:t xml:space="preserve">. </w:t>
      </w:r>
      <w:r w:rsidR="7E2E7C36" w:rsidRPr="22CFD8F4">
        <w:rPr>
          <w:rFonts w:ascii="Garamond" w:eastAsia="Garamond" w:hAnsi="Garamond" w:cs="Garamond"/>
        </w:rPr>
        <w:t>The algorithm uses r</w:t>
      </w:r>
      <w:r w:rsidR="761D9670" w:rsidRPr="22CFD8F4">
        <w:rPr>
          <w:rFonts w:ascii="Garamond" w:eastAsia="Garamond" w:hAnsi="Garamond" w:cs="Garamond"/>
        </w:rPr>
        <w:t>emote sensing inputs</w:t>
      </w:r>
      <w:r w:rsidR="15645A33" w:rsidRPr="22CFD8F4">
        <w:rPr>
          <w:rFonts w:ascii="Garamond" w:eastAsia="Garamond" w:hAnsi="Garamond" w:cs="Garamond"/>
        </w:rPr>
        <w:t>,</w:t>
      </w:r>
      <w:r w:rsidR="3D2D9DD4" w:rsidRPr="22CFD8F4">
        <w:rPr>
          <w:rFonts w:ascii="Garamond" w:eastAsia="Garamond" w:hAnsi="Garamond" w:cs="Garamond"/>
        </w:rPr>
        <w:t xml:space="preserve"> including landcover and albedo</w:t>
      </w:r>
      <w:r w:rsidR="7D69E497" w:rsidRPr="22CFD8F4">
        <w:rPr>
          <w:rFonts w:ascii="Garamond" w:eastAsia="Garamond" w:hAnsi="Garamond" w:cs="Garamond"/>
        </w:rPr>
        <w:t>,</w:t>
      </w:r>
      <w:r w:rsidR="3D2D9DD4" w:rsidRPr="22CFD8F4">
        <w:rPr>
          <w:rFonts w:ascii="Garamond" w:eastAsia="Garamond" w:hAnsi="Garamond" w:cs="Garamond"/>
        </w:rPr>
        <w:t xml:space="preserve"> a</w:t>
      </w:r>
      <w:r w:rsidR="04A55CB3" w:rsidRPr="22CFD8F4">
        <w:rPr>
          <w:rFonts w:ascii="Garamond" w:eastAsia="Garamond" w:hAnsi="Garamond" w:cs="Garamond"/>
        </w:rPr>
        <w:t>nd</w:t>
      </w:r>
      <w:r w:rsidR="3D2D9DD4" w:rsidRPr="22CFD8F4">
        <w:rPr>
          <w:rFonts w:ascii="Garamond" w:eastAsia="Garamond" w:hAnsi="Garamond" w:cs="Garamond"/>
        </w:rPr>
        <w:t xml:space="preserve"> combine</w:t>
      </w:r>
      <w:r w:rsidR="6E5ED6B6" w:rsidRPr="22CFD8F4">
        <w:rPr>
          <w:rFonts w:ascii="Garamond" w:eastAsia="Garamond" w:hAnsi="Garamond" w:cs="Garamond"/>
        </w:rPr>
        <w:t>s them</w:t>
      </w:r>
      <w:r w:rsidR="3D2D9DD4" w:rsidRPr="22CFD8F4">
        <w:rPr>
          <w:rFonts w:ascii="Garamond" w:eastAsia="Garamond" w:hAnsi="Garamond" w:cs="Garamond"/>
        </w:rPr>
        <w:t xml:space="preserve"> with meteorological inputs to derive an 8-day composite (sum) of ET. </w:t>
      </w:r>
      <w:r w:rsidR="7D8DFA25" w:rsidRPr="22CFD8F4">
        <w:rPr>
          <w:rFonts w:ascii="Garamond" w:eastAsia="Garamond" w:hAnsi="Garamond" w:cs="Garamond"/>
        </w:rPr>
        <w:t xml:space="preserve">The team analyzed </w:t>
      </w:r>
      <w:r w:rsidR="4A1F775D" w:rsidRPr="22CFD8F4">
        <w:rPr>
          <w:rFonts w:ascii="Garamond" w:eastAsia="Garamond" w:hAnsi="Garamond" w:cs="Garamond"/>
        </w:rPr>
        <w:t>MOD</w:t>
      </w:r>
      <w:r w:rsidR="6A37BA3F" w:rsidRPr="22CFD8F4">
        <w:rPr>
          <w:rFonts w:ascii="Garamond" w:eastAsia="Garamond" w:hAnsi="Garamond" w:cs="Garamond"/>
        </w:rPr>
        <w:t>16A2</w:t>
      </w:r>
      <w:r w:rsidR="4A1F775D" w:rsidRPr="22CFD8F4">
        <w:rPr>
          <w:rFonts w:ascii="Garamond" w:eastAsia="Garamond" w:hAnsi="Garamond" w:cs="Garamond"/>
        </w:rPr>
        <w:t xml:space="preserve"> </w:t>
      </w:r>
      <w:r w:rsidR="35B5D18F" w:rsidRPr="22CFD8F4">
        <w:rPr>
          <w:rFonts w:ascii="Garamond" w:eastAsia="Garamond" w:hAnsi="Garamond" w:cs="Garamond"/>
        </w:rPr>
        <w:t>images</w:t>
      </w:r>
      <w:r w:rsidR="7D8DFA25" w:rsidRPr="22CFD8F4">
        <w:rPr>
          <w:rFonts w:ascii="Garamond" w:eastAsia="Garamond" w:hAnsi="Garamond" w:cs="Garamond"/>
        </w:rPr>
        <w:t xml:space="preserve"> from January 1, 2001</w:t>
      </w:r>
      <w:r w:rsidR="38C683AE" w:rsidRPr="22CFD8F4">
        <w:rPr>
          <w:rFonts w:ascii="Garamond" w:eastAsia="Garamond" w:hAnsi="Garamond" w:cs="Garamond"/>
        </w:rPr>
        <w:t xml:space="preserve"> (</w:t>
      </w:r>
      <w:r w:rsidR="7D8DFA25" w:rsidRPr="22CFD8F4">
        <w:rPr>
          <w:rFonts w:ascii="Garamond" w:eastAsia="Garamond" w:hAnsi="Garamond" w:cs="Garamond"/>
        </w:rPr>
        <w:t>the earliest available</w:t>
      </w:r>
      <w:r w:rsidR="6E377EB5" w:rsidRPr="22CFD8F4">
        <w:rPr>
          <w:rFonts w:ascii="Garamond" w:eastAsia="Garamond" w:hAnsi="Garamond" w:cs="Garamond"/>
        </w:rPr>
        <w:t xml:space="preserve">) to </w:t>
      </w:r>
      <w:r w:rsidR="4842E673" w:rsidRPr="22CFD8F4">
        <w:rPr>
          <w:rFonts w:ascii="Garamond" w:eastAsia="Garamond" w:hAnsi="Garamond" w:cs="Garamond"/>
        </w:rPr>
        <w:t>December 31, 2020</w:t>
      </w:r>
      <w:r w:rsidR="1D9A53AD" w:rsidRPr="22CFD8F4">
        <w:rPr>
          <w:rFonts w:ascii="Garamond" w:eastAsia="Garamond" w:hAnsi="Garamond" w:cs="Garamond"/>
        </w:rPr>
        <w:t xml:space="preserve"> </w:t>
      </w:r>
      <w:r w:rsidR="785A4C8E" w:rsidRPr="22CFD8F4">
        <w:rPr>
          <w:rFonts w:ascii="Garamond" w:eastAsia="Garamond" w:hAnsi="Garamond" w:cs="Garamond"/>
        </w:rPr>
        <w:t>using the Python API for Go</w:t>
      </w:r>
      <w:r w:rsidR="1D9A53AD" w:rsidRPr="22CFD8F4">
        <w:rPr>
          <w:rFonts w:ascii="Garamond" w:eastAsia="Garamond" w:hAnsi="Garamond" w:cs="Garamond"/>
        </w:rPr>
        <w:t>ogle Earth Engine (GEE)</w:t>
      </w:r>
      <w:r w:rsidR="4842E673" w:rsidRPr="22CFD8F4">
        <w:rPr>
          <w:rFonts w:ascii="Garamond" w:eastAsia="Garamond" w:hAnsi="Garamond" w:cs="Garamond"/>
        </w:rPr>
        <w:t xml:space="preserve">. </w:t>
      </w:r>
      <w:r w:rsidR="29F94B70" w:rsidRPr="22CFD8F4">
        <w:rPr>
          <w:rFonts w:ascii="Garamond" w:eastAsia="Garamond" w:hAnsi="Garamond" w:cs="Garamond"/>
        </w:rPr>
        <w:t>This temporal range</w:t>
      </w:r>
      <w:r w:rsidR="33C7E7C9" w:rsidRPr="22CFD8F4">
        <w:rPr>
          <w:rFonts w:ascii="Garamond" w:eastAsia="Garamond" w:hAnsi="Garamond" w:cs="Garamond"/>
        </w:rPr>
        <w:t xml:space="preserve"> </w:t>
      </w:r>
      <w:r w:rsidR="17252774" w:rsidRPr="22CFD8F4">
        <w:rPr>
          <w:rFonts w:ascii="Garamond" w:eastAsia="Garamond" w:hAnsi="Garamond" w:cs="Garamond"/>
        </w:rPr>
        <w:t xml:space="preserve">only </w:t>
      </w:r>
      <w:r w:rsidR="3F207A81" w:rsidRPr="22CFD8F4">
        <w:rPr>
          <w:rFonts w:ascii="Garamond" w:eastAsia="Garamond" w:hAnsi="Garamond" w:cs="Garamond"/>
        </w:rPr>
        <w:t xml:space="preserve">included </w:t>
      </w:r>
      <w:r w:rsidR="1F137437" w:rsidRPr="22CFD8F4">
        <w:rPr>
          <w:rFonts w:ascii="Garamond" w:eastAsia="Garamond" w:hAnsi="Garamond" w:cs="Garamond"/>
        </w:rPr>
        <w:t>complete</w:t>
      </w:r>
      <w:r w:rsidR="17252774" w:rsidRPr="22CFD8F4">
        <w:rPr>
          <w:rFonts w:ascii="Garamond" w:eastAsia="Garamond" w:hAnsi="Garamond" w:cs="Garamond"/>
        </w:rPr>
        <w:t xml:space="preserve"> years of data.</w:t>
      </w:r>
      <w:r w:rsidR="566FB6A5" w:rsidRPr="22CFD8F4">
        <w:rPr>
          <w:rFonts w:ascii="Garamond" w:eastAsia="Garamond" w:hAnsi="Garamond" w:cs="Garamond"/>
        </w:rPr>
        <w:t xml:space="preserve"> </w:t>
      </w:r>
      <w:r w:rsidR="684C19C9" w:rsidRPr="22CFD8F4">
        <w:rPr>
          <w:rFonts w:ascii="Garamond" w:eastAsia="Garamond" w:hAnsi="Garamond" w:cs="Garamond"/>
        </w:rPr>
        <w:t>The MOD16A2 data were used for the project’s estimated aET data.</w:t>
      </w:r>
    </w:p>
    <w:p w14:paraId="45245D7F" w14:textId="70A38BF7" w:rsidR="491D24DD" w:rsidRDefault="491D24DD" w:rsidP="65B895E0">
      <w:pPr>
        <w:spacing w:after="0" w:line="240" w:lineRule="auto"/>
        <w:rPr>
          <w:rFonts w:ascii="Garamond" w:hAnsi="Garamond" w:cs="Arial"/>
        </w:rPr>
      </w:pPr>
    </w:p>
    <w:p w14:paraId="3BDF25DB" w14:textId="00A8E007" w:rsidR="405E8C49" w:rsidRDefault="42C8E0A2" w:rsidP="405E8C49">
      <w:pPr>
        <w:spacing w:after="0" w:line="240" w:lineRule="auto"/>
        <w:rPr>
          <w:rFonts w:ascii="Garamond" w:hAnsi="Garamond" w:cs="Arial"/>
        </w:rPr>
      </w:pPr>
      <w:r w:rsidRPr="22CFD8F4">
        <w:rPr>
          <w:rFonts w:ascii="Garamond" w:hAnsi="Garamond" w:cs="Arial"/>
        </w:rPr>
        <w:t>The team a</w:t>
      </w:r>
      <w:r w:rsidR="4C433925" w:rsidRPr="22CFD8F4">
        <w:rPr>
          <w:rFonts w:ascii="Garamond" w:hAnsi="Garamond" w:cs="Arial"/>
        </w:rPr>
        <w:t>lso</w:t>
      </w:r>
      <w:r w:rsidR="647DB92E" w:rsidRPr="22CFD8F4">
        <w:rPr>
          <w:rFonts w:ascii="Garamond" w:hAnsi="Garamond" w:cs="Arial"/>
        </w:rPr>
        <w:t xml:space="preserve"> </w:t>
      </w:r>
      <w:r w:rsidR="0D780FD9" w:rsidRPr="22CFD8F4">
        <w:rPr>
          <w:rFonts w:ascii="Garamond" w:hAnsi="Garamond" w:cs="Arial"/>
        </w:rPr>
        <w:t xml:space="preserve">used </w:t>
      </w:r>
      <w:r w:rsidR="16CD7D26" w:rsidRPr="22CFD8F4">
        <w:rPr>
          <w:rFonts w:ascii="Garamond" w:hAnsi="Garamond" w:cs="Arial"/>
        </w:rPr>
        <w:t xml:space="preserve">the </w:t>
      </w:r>
      <w:r w:rsidR="14876B57" w:rsidRPr="22CFD8F4">
        <w:rPr>
          <w:rFonts w:ascii="Garamond" w:hAnsi="Garamond" w:cs="Arial"/>
        </w:rPr>
        <w:t>g</w:t>
      </w:r>
      <w:r w:rsidR="770EA085" w:rsidRPr="22CFD8F4">
        <w:rPr>
          <w:rFonts w:ascii="Garamond" w:hAnsi="Garamond" w:cs="Arial"/>
        </w:rPr>
        <w:t>ridMET</w:t>
      </w:r>
      <w:r w:rsidR="4677FA9D" w:rsidRPr="22CFD8F4">
        <w:rPr>
          <w:rFonts w:ascii="Garamond" w:hAnsi="Garamond" w:cs="Arial"/>
        </w:rPr>
        <w:t xml:space="preserve"> </w:t>
      </w:r>
      <w:r w:rsidR="165B84E3" w:rsidRPr="22CFD8F4">
        <w:rPr>
          <w:rFonts w:ascii="Garamond" w:hAnsi="Garamond" w:cs="Arial"/>
        </w:rPr>
        <w:t>d</w:t>
      </w:r>
      <w:r w:rsidR="41E30C06" w:rsidRPr="22CFD8F4">
        <w:rPr>
          <w:rFonts w:ascii="Garamond" w:hAnsi="Garamond" w:cs="Arial"/>
        </w:rPr>
        <w:t>ataset</w:t>
      </w:r>
      <w:r w:rsidR="2BBABFAA" w:rsidRPr="22CFD8F4">
        <w:rPr>
          <w:rFonts w:ascii="Garamond" w:hAnsi="Garamond" w:cs="Arial"/>
        </w:rPr>
        <w:t>, w</w:t>
      </w:r>
      <w:r w:rsidR="480A1AC6" w:rsidRPr="22CFD8F4">
        <w:rPr>
          <w:rFonts w:ascii="Garamond" w:hAnsi="Garamond" w:cs="Arial"/>
        </w:rPr>
        <w:t>hich</w:t>
      </w:r>
      <w:r w:rsidR="33F2B5F3" w:rsidRPr="22CFD8F4">
        <w:rPr>
          <w:rFonts w:ascii="Garamond" w:hAnsi="Garamond" w:cs="Arial"/>
        </w:rPr>
        <w:t xml:space="preserve"> is derived from</w:t>
      </w:r>
      <w:r w:rsidR="480A1AC6" w:rsidRPr="22CFD8F4">
        <w:rPr>
          <w:rFonts w:ascii="Garamond" w:hAnsi="Garamond" w:cs="Arial"/>
        </w:rPr>
        <w:t xml:space="preserve"> merg</w:t>
      </w:r>
      <w:r w:rsidR="06EBA4DA" w:rsidRPr="22CFD8F4">
        <w:rPr>
          <w:rFonts w:ascii="Garamond" w:hAnsi="Garamond" w:cs="Arial"/>
        </w:rPr>
        <w:t>ing</w:t>
      </w:r>
      <w:r w:rsidR="480A1AC6" w:rsidRPr="22CFD8F4">
        <w:rPr>
          <w:rFonts w:ascii="Garamond" w:hAnsi="Garamond" w:cs="Arial"/>
        </w:rPr>
        <w:t xml:space="preserve"> </w:t>
      </w:r>
      <w:r w:rsidR="01DF8B54" w:rsidRPr="22CFD8F4">
        <w:rPr>
          <w:rFonts w:ascii="Garamond" w:hAnsi="Garamond" w:cs="Arial"/>
        </w:rPr>
        <w:t>high</w:t>
      </w:r>
      <w:r w:rsidR="68632DEA" w:rsidRPr="22CFD8F4">
        <w:rPr>
          <w:rFonts w:ascii="Garamond" w:hAnsi="Garamond" w:cs="Arial"/>
        </w:rPr>
        <w:t xml:space="preserve"> spatial </w:t>
      </w:r>
      <w:r w:rsidR="01DF8B54" w:rsidRPr="22CFD8F4">
        <w:rPr>
          <w:rFonts w:ascii="Garamond" w:hAnsi="Garamond" w:cs="Arial"/>
        </w:rPr>
        <w:t>resolution</w:t>
      </w:r>
      <w:r w:rsidR="1199ADEF" w:rsidRPr="22CFD8F4">
        <w:rPr>
          <w:rFonts w:ascii="Garamond" w:hAnsi="Garamond" w:cs="Arial"/>
        </w:rPr>
        <w:t xml:space="preserve"> data from P</w:t>
      </w:r>
      <w:r w:rsidR="27450DF9" w:rsidRPr="22CFD8F4">
        <w:rPr>
          <w:rFonts w:ascii="Garamond" w:hAnsi="Garamond" w:cs="Arial"/>
        </w:rPr>
        <w:t>arameter-elevation Regressions on Independent Slopes Model</w:t>
      </w:r>
      <w:r w:rsidR="61672745" w:rsidRPr="22CFD8F4">
        <w:rPr>
          <w:rFonts w:ascii="Garamond" w:hAnsi="Garamond" w:cs="Arial"/>
        </w:rPr>
        <w:t xml:space="preserve"> (PRISM)</w:t>
      </w:r>
      <w:r w:rsidR="27450DF9" w:rsidRPr="22CFD8F4">
        <w:rPr>
          <w:rFonts w:ascii="Garamond" w:hAnsi="Garamond" w:cs="Arial"/>
        </w:rPr>
        <w:t xml:space="preserve"> </w:t>
      </w:r>
      <w:r w:rsidR="1199ADEF" w:rsidRPr="22CFD8F4">
        <w:rPr>
          <w:rFonts w:ascii="Garamond" w:hAnsi="Garamond" w:cs="Arial"/>
        </w:rPr>
        <w:t xml:space="preserve">and high temporal resolution </w:t>
      </w:r>
      <w:r w:rsidR="4BC2D0A5" w:rsidRPr="22CFD8F4">
        <w:rPr>
          <w:rFonts w:ascii="Garamond" w:hAnsi="Garamond" w:cs="Arial"/>
        </w:rPr>
        <w:t xml:space="preserve">data </w:t>
      </w:r>
      <w:r w:rsidR="1199ADEF" w:rsidRPr="22CFD8F4">
        <w:rPr>
          <w:rFonts w:ascii="Garamond" w:hAnsi="Garamond" w:cs="Arial"/>
        </w:rPr>
        <w:t xml:space="preserve">from </w:t>
      </w:r>
      <w:r w:rsidR="0A8582CD" w:rsidRPr="22CFD8F4">
        <w:rPr>
          <w:rFonts w:ascii="Garamond" w:hAnsi="Garamond" w:cs="Arial"/>
        </w:rPr>
        <w:t xml:space="preserve">Phase 2 of </w:t>
      </w:r>
      <w:r w:rsidR="1199ADEF" w:rsidRPr="22CFD8F4">
        <w:rPr>
          <w:rFonts w:ascii="Garamond" w:hAnsi="Garamond" w:cs="Arial"/>
        </w:rPr>
        <w:t xml:space="preserve">the </w:t>
      </w:r>
      <w:r w:rsidR="4275DF8F" w:rsidRPr="22CFD8F4">
        <w:rPr>
          <w:rFonts w:ascii="Garamond" w:hAnsi="Garamond" w:cs="Arial"/>
        </w:rPr>
        <w:t>North American</w:t>
      </w:r>
      <w:r w:rsidR="1199ADEF" w:rsidRPr="22CFD8F4">
        <w:rPr>
          <w:rFonts w:ascii="Garamond" w:hAnsi="Garamond" w:cs="Arial"/>
        </w:rPr>
        <w:t xml:space="preserve"> Land Data Assimilation System</w:t>
      </w:r>
      <w:r w:rsidR="1810EBC5" w:rsidRPr="22CFD8F4">
        <w:rPr>
          <w:rFonts w:ascii="Garamond" w:hAnsi="Garamond" w:cs="Arial"/>
        </w:rPr>
        <w:t xml:space="preserve"> (NLDAS</w:t>
      </w:r>
      <w:r w:rsidR="5F8C5526" w:rsidRPr="22CFD8F4">
        <w:rPr>
          <w:rFonts w:ascii="Garamond" w:hAnsi="Garamond" w:cs="Arial"/>
        </w:rPr>
        <w:t>-2</w:t>
      </w:r>
      <w:r w:rsidR="1810EBC5" w:rsidRPr="22CFD8F4">
        <w:rPr>
          <w:rFonts w:ascii="Garamond" w:hAnsi="Garamond" w:cs="Arial"/>
        </w:rPr>
        <w:t>)</w:t>
      </w:r>
      <w:r w:rsidR="2811FD8B" w:rsidRPr="22CFD8F4">
        <w:rPr>
          <w:rFonts w:ascii="Garamond" w:hAnsi="Garamond" w:cs="Arial"/>
        </w:rPr>
        <w:t>. This</w:t>
      </w:r>
      <w:r w:rsidR="56FA9FF0" w:rsidRPr="22CFD8F4">
        <w:rPr>
          <w:rFonts w:ascii="Garamond" w:hAnsi="Garamond" w:cs="Arial"/>
        </w:rPr>
        <w:t xml:space="preserve"> </w:t>
      </w:r>
      <w:r w:rsidR="4806556F" w:rsidRPr="22CFD8F4">
        <w:rPr>
          <w:rFonts w:ascii="Garamond" w:hAnsi="Garamond" w:cs="Arial"/>
        </w:rPr>
        <w:t>provide</w:t>
      </w:r>
      <w:r w:rsidR="17554C66" w:rsidRPr="22CFD8F4">
        <w:rPr>
          <w:rFonts w:ascii="Garamond" w:hAnsi="Garamond" w:cs="Arial"/>
        </w:rPr>
        <w:t>d</w:t>
      </w:r>
      <w:r w:rsidR="4806556F" w:rsidRPr="22CFD8F4">
        <w:rPr>
          <w:rFonts w:ascii="Garamond" w:hAnsi="Garamond" w:cs="Arial"/>
        </w:rPr>
        <w:t xml:space="preserve"> gridded meteorological data and derived variables at a </w:t>
      </w:r>
      <w:r w:rsidR="1191245D" w:rsidRPr="22CFD8F4">
        <w:rPr>
          <w:rFonts w:ascii="Garamond" w:hAnsi="Garamond" w:cs="Arial"/>
        </w:rPr>
        <w:t>1/24th degree (</w:t>
      </w:r>
      <w:r w:rsidR="466EA61A" w:rsidRPr="22CFD8F4">
        <w:rPr>
          <w:rFonts w:ascii="Garamond" w:hAnsi="Garamond" w:cs="Arial"/>
        </w:rPr>
        <w:t>~4km</w:t>
      </w:r>
      <w:r w:rsidR="52AAAC17" w:rsidRPr="22CFD8F4">
        <w:rPr>
          <w:rFonts w:ascii="Garamond" w:hAnsi="Garamond" w:cs="Arial"/>
        </w:rPr>
        <w:t>)</w:t>
      </w:r>
      <w:r w:rsidR="466EA61A" w:rsidRPr="22CFD8F4">
        <w:rPr>
          <w:rFonts w:ascii="Garamond" w:hAnsi="Garamond" w:cs="Arial"/>
        </w:rPr>
        <w:t xml:space="preserve"> spatial resolution and daily temporal re</w:t>
      </w:r>
      <w:r w:rsidR="51B3D49D" w:rsidRPr="22CFD8F4">
        <w:rPr>
          <w:rFonts w:ascii="Garamond" w:hAnsi="Garamond" w:cs="Arial"/>
        </w:rPr>
        <w:t>solution</w:t>
      </w:r>
      <w:r w:rsidR="5DDD0C94" w:rsidRPr="22CFD8F4">
        <w:rPr>
          <w:rFonts w:ascii="Garamond" w:hAnsi="Garamond" w:cs="Arial"/>
        </w:rPr>
        <w:t xml:space="preserve"> (</w:t>
      </w:r>
      <w:r w:rsidR="5DDD0C94" w:rsidRPr="22CFD8F4">
        <w:rPr>
          <w:rFonts w:ascii="Garamond" w:eastAsia="Garamond" w:hAnsi="Garamond" w:cs="Garamond"/>
          <w:color w:val="000000" w:themeColor="text1"/>
        </w:rPr>
        <w:t>Abatzoglou, 201</w:t>
      </w:r>
      <w:r w:rsidR="565BD6B0" w:rsidRPr="22CFD8F4">
        <w:rPr>
          <w:rFonts w:ascii="Garamond" w:eastAsia="Garamond" w:hAnsi="Garamond" w:cs="Garamond"/>
          <w:color w:val="000000" w:themeColor="text1"/>
        </w:rPr>
        <w:t>3</w:t>
      </w:r>
      <w:r w:rsidR="5DDD0C94" w:rsidRPr="22CFD8F4">
        <w:rPr>
          <w:rFonts w:ascii="Garamond" w:eastAsia="Garamond" w:hAnsi="Garamond" w:cs="Garamond"/>
          <w:color w:val="000000" w:themeColor="text1"/>
        </w:rPr>
        <w:t>)</w:t>
      </w:r>
      <w:r w:rsidR="51B3D49D" w:rsidRPr="22CFD8F4">
        <w:rPr>
          <w:rFonts w:ascii="Garamond" w:hAnsi="Garamond" w:cs="Arial"/>
        </w:rPr>
        <w:t>.</w:t>
      </w:r>
      <w:r w:rsidR="14718BBE" w:rsidRPr="22CFD8F4">
        <w:rPr>
          <w:rFonts w:ascii="Garamond" w:hAnsi="Garamond" w:cs="Arial"/>
        </w:rPr>
        <w:t xml:space="preserve"> Variables used from gridMET</w:t>
      </w:r>
      <w:r w:rsidR="4B6CF24D" w:rsidRPr="22CFD8F4">
        <w:rPr>
          <w:rFonts w:ascii="Garamond" w:hAnsi="Garamond" w:cs="Arial"/>
        </w:rPr>
        <w:t xml:space="preserve"> </w:t>
      </w:r>
      <w:r w:rsidR="14718BBE" w:rsidRPr="22CFD8F4">
        <w:rPr>
          <w:rFonts w:ascii="Garamond" w:hAnsi="Garamond" w:cs="Arial"/>
        </w:rPr>
        <w:t>included precipitation (‘pr’)</w:t>
      </w:r>
      <w:r w:rsidR="4025147E" w:rsidRPr="22CFD8F4">
        <w:rPr>
          <w:rFonts w:ascii="Garamond" w:hAnsi="Garamond" w:cs="Arial"/>
        </w:rPr>
        <w:t xml:space="preserve"> </w:t>
      </w:r>
      <w:r w:rsidR="55099948" w:rsidRPr="22CFD8F4">
        <w:rPr>
          <w:rFonts w:ascii="Garamond" w:hAnsi="Garamond" w:cs="Arial"/>
        </w:rPr>
        <w:t>and evapotransp</w:t>
      </w:r>
      <w:r w:rsidR="3632166A" w:rsidRPr="22CFD8F4">
        <w:rPr>
          <w:rFonts w:ascii="Garamond" w:hAnsi="Garamond" w:cs="Arial"/>
        </w:rPr>
        <w:t>ir</w:t>
      </w:r>
      <w:r w:rsidR="55099948" w:rsidRPr="22CFD8F4">
        <w:rPr>
          <w:rFonts w:ascii="Garamond" w:hAnsi="Garamond" w:cs="Arial"/>
        </w:rPr>
        <w:t>ation with reference to alfalfa (‘etr’).</w:t>
      </w:r>
      <w:r w:rsidR="4FC0EE72" w:rsidRPr="22CFD8F4">
        <w:rPr>
          <w:rFonts w:ascii="Garamond" w:hAnsi="Garamond" w:cs="Arial"/>
        </w:rPr>
        <w:t xml:space="preserve"> </w:t>
      </w:r>
      <w:r w:rsidR="4F760CA9" w:rsidRPr="22CFD8F4">
        <w:rPr>
          <w:rFonts w:ascii="Garamond" w:hAnsi="Garamond" w:cs="Arial"/>
        </w:rPr>
        <w:t>The ET data f</w:t>
      </w:r>
      <w:r w:rsidR="556876FB" w:rsidRPr="22CFD8F4">
        <w:rPr>
          <w:rFonts w:ascii="Garamond" w:hAnsi="Garamond" w:cs="Arial"/>
        </w:rPr>
        <w:t>r</w:t>
      </w:r>
      <w:r w:rsidR="4F760CA9" w:rsidRPr="22CFD8F4">
        <w:rPr>
          <w:rFonts w:ascii="Garamond" w:hAnsi="Garamond" w:cs="Arial"/>
        </w:rPr>
        <w:t>om gridMET were used for the project’s refET data.</w:t>
      </w:r>
    </w:p>
    <w:p w14:paraId="26867372" w14:textId="46578175" w:rsidR="67F156DA" w:rsidRDefault="67F156DA" w:rsidP="67F156DA">
      <w:pPr>
        <w:spacing w:after="0" w:line="240" w:lineRule="auto"/>
        <w:rPr>
          <w:rFonts w:ascii="Garamond" w:hAnsi="Garamond" w:cs="Arial"/>
        </w:rPr>
      </w:pPr>
    </w:p>
    <w:p w14:paraId="26C3DC48" w14:textId="43548A32" w:rsidR="56BC676C" w:rsidRDefault="2ABB2D0D" w:rsidP="3B9AC69C">
      <w:pPr>
        <w:spacing w:after="0" w:line="240" w:lineRule="auto"/>
        <w:rPr>
          <w:rFonts w:ascii="Garamond" w:hAnsi="Garamond" w:cs="Arial"/>
        </w:rPr>
      </w:pPr>
      <w:r w:rsidRPr="22CFD8F4">
        <w:rPr>
          <w:rFonts w:ascii="Garamond" w:hAnsi="Garamond" w:cs="Arial"/>
        </w:rPr>
        <w:t xml:space="preserve">In addition to imagery, sampling points </w:t>
      </w:r>
      <w:r w:rsidR="0D1F8F7C" w:rsidRPr="22CFD8F4">
        <w:rPr>
          <w:rFonts w:ascii="Garamond" w:hAnsi="Garamond" w:cs="Arial"/>
        </w:rPr>
        <w:t xml:space="preserve">were needed </w:t>
      </w:r>
      <w:r w:rsidR="2CD62C8D" w:rsidRPr="22CFD8F4">
        <w:rPr>
          <w:rFonts w:ascii="Garamond" w:hAnsi="Garamond" w:cs="Arial"/>
        </w:rPr>
        <w:t>to</w:t>
      </w:r>
      <w:r w:rsidR="17FC4DD8" w:rsidRPr="22CFD8F4">
        <w:rPr>
          <w:rFonts w:ascii="Garamond" w:hAnsi="Garamond" w:cs="Arial"/>
        </w:rPr>
        <w:t xml:space="preserve"> creat</w:t>
      </w:r>
      <w:r w:rsidR="4317A2DD" w:rsidRPr="22CFD8F4">
        <w:rPr>
          <w:rFonts w:ascii="Garamond" w:hAnsi="Garamond" w:cs="Arial"/>
        </w:rPr>
        <w:t>e</w:t>
      </w:r>
      <w:r w:rsidRPr="22CFD8F4">
        <w:rPr>
          <w:rFonts w:ascii="Garamond" w:hAnsi="Garamond" w:cs="Arial"/>
        </w:rPr>
        <w:t xml:space="preserve"> </w:t>
      </w:r>
      <w:r w:rsidR="3047CB72" w:rsidRPr="22CFD8F4">
        <w:rPr>
          <w:rFonts w:ascii="Garamond" w:hAnsi="Garamond" w:cs="Arial"/>
        </w:rPr>
        <w:t xml:space="preserve">timeseries plots. </w:t>
      </w:r>
      <w:r w:rsidR="30CC1AB0" w:rsidRPr="22CFD8F4">
        <w:rPr>
          <w:rFonts w:ascii="Garamond" w:hAnsi="Garamond" w:cs="Arial"/>
        </w:rPr>
        <w:t xml:space="preserve">The team selected </w:t>
      </w:r>
      <w:r w:rsidR="5B60AFF6" w:rsidRPr="22CFD8F4">
        <w:rPr>
          <w:rFonts w:ascii="Garamond" w:hAnsi="Garamond" w:cs="Arial"/>
        </w:rPr>
        <w:t>o</w:t>
      </w:r>
      <w:r w:rsidR="3CE3518F" w:rsidRPr="22CFD8F4">
        <w:rPr>
          <w:rFonts w:ascii="Garamond" w:hAnsi="Garamond" w:cs="Arial"/>
        </w:rPr>
        <w:t xml:space="preserve">ne research station from each state in the study area. </w:t>
      </w:r>
      <w:r w:rsidR="6190B2C0" w:rsidRPr="22CFD8F4">
        <w:rPr>
          <w:rFonts w:ascii="Garamond" w:hAnsi="Garamond" w:cs="Arial"/>
        </w:rPr>
        <w:t>These</w:t>
      </w:r>
      <w:r w:rsidR="48949CE6" w:rsidRPr="22CFD8F4">
        <w:rPr>
          <w:rFonts w:ascii="Garamond" w:hAnsi="Garamond" w:cs="Arial"/>
        </w:rPr>
        <w:t xml:space="preserve"> station</w:t>
      </w:r>
      <w:r w:rsidR="3227F1CE" w:rsidRPr="22CFD8F4">
        <w:rPr>
          <w:rFonts w:ascii="Garamond" w:hAnsi="Garamond" w:cs="Arial"/>
        </w:rPr>
        <w:t>s</w:t>
      </w:r>
      <w:r w:rsidR="48949CE6" w:rsidRPr="22CFD8F4">
        <w:rPr>
          <w:rFonts w:ascii="Garamond" w:hAnsi="Garamond" w:cs="Arial"/>
        </w:rPr>
        <w:t xml:space="preserve"> were chosen </w:t>
      </w:r>
      <w:r w:rsidR="59CAD6C1" w:rsidRPr="22CFD8F4">
        <w:rPr>
          <w:rFonts w:ascii="Garamond" w:hAnsi="Garamond" w:cs="Arial"/>
        </w:rPr>
        <w:t xml:space="preserve">such that </w:t>
      </w:r>
      <w:r w:rsidR="606BAA82" w:rsidRPr="22CFD8F4">
        <w:rPr>
          <w:rFonts w:ascii="Garamond" w:hAnsi="Garamond" w:cs="Arial"/>
        </w:rPr>
        <w:t xml:space="preserve">agricultural </w:t>
      </w:r>
      <w:r w:rsidR="59CAD6C1" w:rsidRPr="22CFD8F4">
        <w:rPr>
          <w:rFonts w:ascii="Garamond" w:hAnsi="Garamond" w:cs="Arial"/>
        </w:rPr>
        <w:t>land cover would be consistent amongst the timeseries points.</w:t>
      </w:r>
    </w:p>
    <w:p w14:paraId="21CC9DF7" w14:textId="288C160B" w:rsidR="33313A69" w:rsidRDefault="33313A69" w:rsidP="33313A69">
      <w:pPr>
        <w:spacing w:after="0" w:line="240" w:lineRule="auto"/>
        <w:rPr>
          <w:rFonts w:ascii="Garamond" w:hAnsi="Garamond"/>
          <w:i/>
          <w:iCs/>
        </w:rPr>
      </w:pPr>
    </w:p>
    <w:p w14:paraId="3FF77676" w14:textId="4720DF3B" w:rsidR="6CCBEE4B" w:rsidRDefault="6CCBEE4B" w:rsidP="33313A69">
      <w:pPr>
        <w:spacing w:after="0" w:line="240" w:lineRule="auto"/>
        <w:rPr>
          <w:rFonts w:ascii="Garamond" w:hAnsi="Garamond"/>
        </w:rPr>
      </w:pPr>
      <w:r w:rsidRPr="22CFD8F4">
        <w:rPr>
          <w:rFonts w:ascii="Garamond" w:hAnsi="Garamond"/>
          <w:i/>
          <w:iCs/>
        </w:rPr>
        <w:t>Table 1</w:t>
      </w:r>
      <w:r w:rsidRPr="22CFD8F4">
        <w:rPr>
          <w:rFonts w:ascii="Garamond" w:hAnsi="Garamond"/>
        </w:rPr>
        <w:t xml:space="preserve">: </w:t>
      </w:r>
      <w:r w:rsidR="4353F881" w:rsidRPr="22CFD8F4">
        <w:rPr>
          <w:rFonts w:ascii="Garamond" w:hAnsi="Garamond"/>
        </w:rPr>
        <w:t xml:space="preserve">Research stations </w:t>
      </w:r>
      <w:r w:rsidR="60FC9756" w:rsidRPr="22CFD8F4">
        <w:rPr>
          <w:rFonts w:ascii="Garamond" w:hAnsi="Garamond"/>
        </w:rPr>
        <w:t>in</w:t>
      </w:r>
      <w:r w:rsidR="4353F881" w:rsidRPr="22CFD8F4">
        <w:rPr>
          <w:rFonts w:ascii="Garamond" w:hAnsi="Garamond"/>
        </w:rPr>
        <w:t xml:space="preserve"> each Midwestern state gathered for timeseries plots.</w:t>
      </w:r>
    </w:p>
    <w:tbl>
      <w:tblPr>
        <w:tblStyle w:val="TableGrid"/>
        <w:tblW w:w="0" w:type="auto"/>
        <w:tblInd w:w="0" w:type="dxa"/>
        <w:tblLayout w:type="fixed"/>
        <w:tblLook w:val="06A0" w:firstRow="1" w:lastRow="0" w:firstColumn="1" w:lastColumn="0" w:noHBand="1" w:noVBand="1"/>
      </w:tblPr>
      <w:tblGrid>
        <w:gridCol w:w="1440"/>
        <w:gridCol w:w="7920"/>
      </w:tblGrid>
      <w:tr w:rsidR="33313A69" w14:paraId="0F8A9539" w14:textId="77777777" w:rsidTr="22CFD8F4">
        <w:trPr>
          <w:trHeight w:val="300"/>
        </w:trPr>
        <w:tc>
          <w:tcPr>
            <w:tcW w:w="1440" w:type="dxa"/>
          </w:tcPr>
          <w:p w14:paraId="12AD4597" w14:textId="2E458D8D" w:rsidR="452865E9" w:rsidRDefault="452865E9" w:rsidP="33313A69">
            <w:pPr>
              <w:rPr>
                <w:rFonts w:ascii="Garamond" w:hAnsi="Garamond" w:cs="Arial"/>
                <w:b/>
                <w:bCs/>
                <w:u w:val="single"/>
              </w:rPr>
            </w:pPr>
            <w:r w:rsidRPr="33313A69">
              <w:rPr>
                <w:rFonts w:ascii="Garamond" w:hAnsi="Garamond" w:cs="Arial"/>
                <w:b/>
                <w:bCs/>
                <w:u w:val="single"/>
              </w:rPr>
              <w:t>State</w:t>
            </w:r>
          </w:p>
        </w:tc>
        <w:tc>
          <w:tcPr>
            <w:tcW w:w="7920" w:type="dxa"/>
          </w:tcPr>
          <w:p w14:paraId="704ABD8B" w14:textId="089BEFDE" w:rsidR="452865E9" w:rsidRDefault="452865E9" w:rsidP="33313A69">
            <w:pPr>
              <w:rPr>
                <w:rFonts w:ascii="Garamond" w:hAnsi="Garamond" w:cs="Arial"/>
                <w:b/>
                <w:bCs/>
                <w:u w:val="single"/>
              </w:rPr>
            </w:pPr>
            <w:r w:rsidRPr="33313A69">
              <w:rPr>
                <w:rFonts w:ascii="Garamond" w:hAnsi="Garamond" w:cs="Arial"/>
                <w:b/>
                <w:bCs/>
                <w:u w:val="single"/>
              </w:rPr>
              <w:t>Research Station</w:t>
            </w:r>
          </w:p>
        </w:tc>
      </w:tr>
      <w:tr w:rsidR="33313A69" w14:paraId="206A8658" w14:textId="77777777" w:rsidTr="22CFD8F4">
        <w:trPr>
          <w:trHeight w:val="300"/>
        </w:trPr>
        <w:tc>
          <w:tcPr>
            <w:tcW w:w="1440" w:type="dxa"/>
          </w:tcPr>
          <w:p w14:paraId="58B13897" w14:textId="7A2B5958" w:rsidR="39BEBCA7" w:rsidRDefault="39BEBCA7" w:rsidP="33313A69">
            <w:pPr>
              <w:rPr>
                <w:rFonts w:ascii="Garamond" w:hAnsi="Garamond" w:cs="Arial"/>
              </w:rPr>
            </w:pPr>
            <w:r w:rsidRPr="33313A69">
              <w:rPr>
                <w:rFonts w:ascii="Garamond" w:hAnsi="Garamond" w:cs="Arial"/>
              </w:rPr>
              <w:t>Minnesota</w:t>
            </w:r>
          </w:p>
        </w:tc>
        <w:tc>
          <w:tcPr>
            <w:tcW w:w="7920" w:type="dxa"/>
          </w:tcPr>
          <w:p w14:paraId="4BC9064F" w14:textId="5A924DBE" w:rsidR="6D8F04A3" w:rsidRDefault="6D8F04A3" w:rsidP="33313A69">
            <w:pPr>
              <w:rPr>
                <w:rFonts w:ascii="Garamond" w:hAnsi="Garamond" w:cs="Arial"/>
              </w:rPr>
            </w:pPr>
            <w:r w:rsidRPr="33313A69">
              <w:rPr>
                <w:rFonts w:ascii="Garamond" w:hAnsi="Garamond" w:cs="Arial"/>
              </w:rPr>
              <w:t>University of Minnesota Southwest Research and Outreach Center</w:t>
            </w:r>
          </w:p>
        </w:tc>
      </w:tr>
      <w:tr w:rsidR="33313A69" w14:paraId="7A10A9AB" w14:textId="77777777" w:rsidTr="22CFD8F4">
        <w:tc>
          <w:tcPr>
            <w:tcW w:w="1440" w:type="dxa"/>
          </w:tcPr>
          <w:p w14:paraId="46C8AFAB" w14:textId="570A4AA8" w:rsidR="39BEBCA7" w:rsidRDefault="39BEBCA7" w:rsidP="33313A69">
            <w:pPr>
              <w:rPr>
                <w:rFonts w:ascii="Garamond" w:hAnsi="Garamond" w:cs="Arial"/>
              </w:rPr>
            </w:pPr>
            <w:r w:rsidRPr="33313A69">
              <w:rPr>
                <w:rFonts w:ascii="Garamond" w:hAnsi="Garamond" w:cs="Arial"/>
              </w:rPr>
              <w:t>Michigan</w:t>
            </w:r>
          </w:p>
        </w:tc>
        <w:tc>
          <w:tcPr>
            <w:tcW w:w="7920" w:type="dxa"/>
          </w:tcPr>
          <w:p w14:paraId="15851931" w14:textId="25B31D1E" w:rsidR="15275A91" w:rsidRDefault="15275A91" w:rsidP="33313A69">
            <w:pPr>
              <w:rPr>
                <w:rFonts w:ascii="Garamond" w:hAnsi="Garamond" w:cs="Arial"/>
              </w:rPr>
            </w:pPr>
            <w:r w:rsidRPr="33313A69">
              <w:rPr>
                <w:rFonts w:ascii="Garamond" w:hAnsi="Garamond" w:cs="Arial"/>
              </w:rPr>
              <w:t>Michigan State University W.K. Kellogg Biological Station</w:t>
            </w:r>
          </w:p>
        </w:tc>
      </w:tr>
      <w:tr w:rsidR="33313A69" w14:paraId="2D6692EE" w14:textId="77777777" w:rsidTr="22CFD8F4">
        <w:tc>
          <w:tcPr>
            <w:tcW w:w="1440" w:type="dxa"/>
          </w:tcPr>
          <w:p w14:paraId="2895FCF8" w14:textId="4FF18D68" w:rsidR="39BEBCA7" w:rsidRDefault="39BEBCA7" w:rsidP="33313A69">
            <w:pPr>
              <w:rPr>
                <w:rFonts w:ascii="Garamond" w:hAnsi="Garamond" w:cs="Arial"/>
              </w:rPr>
            </w:pPr>
            <w:r w:rsidRPr="33313A69">
              <w:rPr>
                <w:rFonts w:ascii="Garamond" w:hAnsi="Garamond" w:cs="Arial"/>
              </w:rPr>
              <w:t>Ohio</w:t>
            </w:r>
          </w:p>
        </w:tc>
        <w:tc>
          <w:tcPr>
            <w:tcW w:w="7920" w:type="dxa"/>
          </w:tcPr>
          <w:p w14:paraId="09FD006A" w14:textId="678B8FD9" w:rsidR="3A53AEC0" w:rsidRDefault="3A53AEC0" w:rsidP="33313A69">
            <w:pPr>
              <w:rPr>
                <w:rFonts w:ascii="Garamond" w:hAnsi="Garamond" w:cs="Arial"/>
              </w:rPr>
            </w:pPr>
            <w:r w:rsidRPr="33313A69">
              <w:rPr>
                <w:rFonts w:ascii="Garamond" w:hAnsi="Garamond" w:cs="Arial"/>
              </w:rPr>
              <w:t>Ohio State University Northwest Agriculture Research Station</w:t>
            </w:r>
          </w:p>
        </w:tc>
      </w:tr>
      <w:tr w:rsidR="33313A69" w14:paraId="34A482C8" w14:textId="77777777" w:rsidTr="22CFD8F4">
        <w:tc>
          <w:tcPr>
            <w:tcW w:w="1440" w:type="dxa"/>
          </w:tcPr>
          <w:p w14:paraId="4E2EBEDE" w14:textId="7279F4E8" w:rsidR="39BEBCA7" w:rsidRDefault="39BEBCA7" w:rsidP="33313A69">
            <w:pPr>
              <w:rPr>
                <w:rFonts w:ascii="Garamond" w:hAnsi="Garamond" w:cs="Arial"/>
              </w:rPr>
            </w:pPr>
            <w:r w:rsidRPr="33313A69">
              <w:rPr>
                <w:rFonts w:ascii="Garamond" w:hAnsi="Garamond" w:cs="Arial"/>
              </w:rPr>
              <w:t>Wisconsin</w:t>
            </w:r>
          </w:p>
        </w:tc>
        <w:tc>
          <w:tcPr>
            <w:tcW w:w="7920" w:type="dxa"/>
          </w:tcPr>
          <w:p w14:paraId="43131009" w14:textId="0F10C374" w:rsidR="6487A21A" w:rsidRDefault="6487A21A" w:rsidP="33313A69">
            <w:pPr>
              <w:rPr>
                <w:rFonts w:ascii="Garamond" w:hAnsi="Garamond" w:cs="Arial"/>
              </w:rPr>
            </w:pPr>
            <w:r w:rsidRPr="33313A69">
              <w:rPr>
                <w:rFonts w:ascii="Garamond" w:hAnsi="Garamond" w:cs="Arial"/>
              </w:rPr>
              <w:t>University of Wisconsin Landcaster Research Station</w:t>
            </w:r>
          </w:p>
        </w:tc>
      </w:tr>
      <w:tr w:rsidR="33313A69" w14:paraId="6624A000" w14:textId="77777777" w:rsidTr="22CFD8F4">
        <w:tc>
          <w:tcPr>
            <w:tcW w:w="1440" w:type="dxa"/>
          </w:tcPr>
          <w:p w14:paraId="5BBF23AD" w14:textId="2CF9207C" w:rsidR="39BEBCA7" w:rsidRDefault="39BEBCA7" w:rsidP="33313A69">
            <w:pPr>
              <w:rPr>
                <w:rFonts w:ascii="Garamond" w:hAnsi="Garamond" w:cs="Arial"/>
              </w:rPr>
            </w:pPr>
            <w:r w:rsidRPr="33313A69">
              <w:rPr>
                <w:rFonts w:ascii="Garamond" w:hAnsi="Garamond" w:cs="Arial"/>
              </w:rPr>
              <w:t>Iowa</w:t>
            </w:r>
          </w:p>
        </w:tc>
        <w:tc>
          <w:tcPr>
            <w:tcW w:w="7920" w:type="dxa"/>
          </w:tcPr>
          <w:p w14:paraId="0685043D" w14:textId="446F9B71" w:rsidR="645F7221" w:rsidRDefault="645F7221" w:rsidP="33313A69">
            <w:pPr>
              <w:rPr>
                <w:rFonts w:ascii="Garamond" w:hAnsi="Garamond" w:cs="Arial"/>
              </w:rPr>
            </w:pPr>
            <w:r w:rsidRPr="33313A69">
              <w:rPr>
                <w:rFonts w:ascii="Garamond" w:hAnsi="Garamond" w:cs="Arial"/>
              </w:rPr>
              <w:t>Iowa State University Horticulture Research Station</w:t>
            </w:r>
          </w:p>
        </w:tc>
      </w:tr>
      <w:tr w:rsidR="33313A69" w14:paraId="26CAAEE9" w14:textId="77777777" w:rsidTr="22CFD8F4">
        <w:tc>
          <w:tcPr>
            <w:tcW w:w="1440" w:type="dxa"/>
          </w:tcPr>
          <w:p w14:paraId="304D9ADB" w14:textId="79CE5BED" w:rsidR="39BEBCA7" w:rsidRDefault="39BEBCA7" w:rsidP="33313A69">
            <w:pPr>
              <w:rPr>
                <w:rFonts w:ascii="Garamond" w:hAnsi="Garamond" w:cs="Arial"/>
              </w:rPr>
            </w:pPr>
            <w:r w:rsidRPr="33313A69">
              <w:rPr>
                <w:rFonts w:ascii="Garamond" w:hAnsi="Garamond" w:cs="Arial"/>
              </w:rPr>
              <w:t>Indiana</w:t>
            </w:r>
          </w:p>
        </w:tc>
        <w:tc>
          <w:tcPr>
            <w:tcW w:w="7920" w:type="dxa"/>
          </w:tcPr>
          <w:p w14:paraId="0613DD62" w14:textId="218F7398" w:rsidR="0210313B" w:rsidRDefault="35AB2791" w:rsidP="33313A69">
            <w:pPr>
              <w:rPr>
                <w:rFonts w:ascii="Garamond" w:hAnsi="Garamond" w:cs="Arial"/>
              </w:rPr>
            </w:pPr>
            <w:r w:rsidRPr="22CFD8F4">
              <w:rPr>
                <w:rFonts w:ascii="Garamond" w:hAnsi="Garamond" w:cs="Arial"/>
              </w:rPr>
              <w:t>Indiana University New</w:t>
            </w:r>
            <w:r w:rsidR="339A3771" w:rsidRPr="22CFD8F4">
              <w:rPr>
                <w:rFonts w:ascii="Garamond" w:hAnsi="Garamond" w:cs="Arial"/>
              </w:rPr>
              <w:t xml:space="preserve"> </w:t>
            </w:r>
            <w:r w:rsidRPr="22CFD8F4">
              <w:rPr>
                <w:rFonts w:ascii="Garamond" w:hAnsi="Garamond" w:cs="Arial"/>
              </w:rPr>
              <w:t>Castle Research Station</w:t>
            </w:r>
          </w:p>
        </w:tc>
      </w:tr>
      <w:tr w:rsidR="33313A69" w14:paraId="7F5FE77F" w14:textId="77777777" w:rsidTr="22CFD8F4">
        <w:tc>
          <w:tcPr>
            <w:tcW w:w="1440" w:type="dxa"/>
          </w:tcPr>
          <w:p w14:paraId="08FA297E" w14:textId="36B0B2AA" w:rsidR="39BEBCA7" w:rsidRDefault="39BEBCA7" w:rsidP="33313A69">
            <w:pPr>
              <w:rPr>
                <w:rFonts w:ascii="Garamond" w:hAnsi="Garamond" w:cs="Arial"/>
              </w:rPr>
            </w:pPr>
            <w:r w:rsidRPr="33313A69">
              <w:rPr>
                <w:rFonts w:ascii="Garamond" w:hAnsi="Garamond" w:cs="Arial"/>
              </w:rPr>
              <w:t>Illinois</w:t>
            </w:r>
          </w:p>
        </w:tc>
        <w:tc>
          <w:tcPr>
            <w:tcW w:w="7920" w:type="dxa"/>
          </w:tcPr>
          <w:p w14:paraId="68FDA1CC" w14:textId="4E9CD0E4" w:rsidR="1F4FFB39" w:rsidRDefault="1F4FFB39" w:rsidP="33313A69">
            <w:pPr>
              <w:rPr>
                <w:rFonts w:ascii="Garamond" w:hAnsi="Garamond" w:cs="Arial"/>
              </w:rPr>
            </w:pPr>
            <w:r w:rsidRPr="33313A69">
              <w:rPr>
                <w:rFonts w:ascii="Garamond" w:hAnsi="Garamond" w:cs="Arial"/>
              </w:rPr>
              <w:t xml:space="preserve">Southern </w:t>
            </w:r>
            <w:r w:rsidR="116FF10E" w:rsidRPr="33313A69">
              <w:rPr>
                <w:rFonts w:ascii="Garamond" w:hAnsi="Garamond" w:cs="Arial"/>
              </w:rPr>
              <w:t xml:space="preserve">Illinois </w:t>
            </w:r>
            <w:r w:rsidR="055C1178" w:rsidRPr="33313A69">
              <w:rPr>
                <w:rFonts w:ascii="Garamond" w:hAnsi="Garamond" w:cs="Arial"/>
              </w:rPr>
              <w:t xml:space="preserve">University </w:t>
            </w:r>
            <w:r w:rsidR="116FF10E" w:rsidRPr="33313A69">
              <w:rPr>
                <w:rFonts w:ascii="Garamond" w:hAnsi="Garamond" w:cs="Arial"/>
              </w:rPr>
              <w:t>Belleville Research Center</w:t>
            </w:r>
          </w:p>
        </w:tc>
      </w:tr>
      <w:tr w:rsidR="33313A69" w14:paraId="2153A2C7" w14:textId="77777777" w:rsidTr="22CFD8F4">
        <w:tc>
          <w:tcPr>
            <w:tcW w:w="1440" w:type="dxa"/>
          </w:tcPr>
          <w:p w14:paraId="26D43AE6" w14:textId="6B1F0C63" w:rsidR="39BEBCA7" w:rsidRDefault="39BEBCA7" w:rsidP="33313A69">
            <w:pPr>
              <w:rPr>
                <w:rFonts w:ascii="Garamond" w:hAnsi="Garamond" w:cs="Arial"/>
              </w:rPr>
            </w:pPr>
            <w:r w:rsidRPr="33313A69">
              <w:rPr>
                <w:rFonts w:ascii="Garamond" w:hAnsi="Garamond" w:cs="Arial"/>
              </w:rPr>
              <w:t>Missouri</w:t>
            </w:r>
          </w:p>
        </w:tc>
        <w:tc>
          <w:tcPr>
            <w:tcW w:w="7920" w:type="dxa"/>
          </w:tcPr>
          <w:p w14:paraId="3649EA51" w14:textId="576E0B1B" w:rsidR="33107941" w:rsidRDefault="33107941" w:rsidP="33313A69">
            <w:pPr>
              <w:rPr>
                <w:rFonts w:ascii="Garamond" w:hAnsi="Garamond" w:cs="Arial"/>
              </w:rPr>
            </w:pPr>
            <w:r w:rsidRPr="33313A69">
              <w:rPr>
                <w:rFonts w:ascii="Garamond" w:hAnsi="Garamond" w:cs="Arial"/>
              </w:rPr>
              <w:t>University of Missouri Jefferson Farm and Gardens Weather Station</w:t>
            </w:r>
          </w:p>
        </w:tc>
      </w:tr>
      <w:tr w:rsidR="33313A69" w14:paraId="28E2EEBA" w14:textId="77777777" w:rsidTr="22CFD8F4">
        <w:trPr>
          <w:trHeight w:val="300"/>
        </w:trPr>
        <w:tc>
          <w:tcPr>
            <w:tcW w:w="1440" w:type="dxa"/>
          </w:tcPr>
          <w:p w14:paraId="602796EA" w14:textId="130E81CE" w:rsidR="39BEBCA7" w:rsidRDefault="39BEBCA7" w:rsidP="33313A69">
            <w:pPr>
              <w:rPr>
                <w:rFonts w:ascii="Garamond" w:hAnsi="Garamond" w:cs="Arial"/>
              </w:rPr>
            </w:pPr>
            <w:r w:rsidRPr="33313A69">
              <w:rPr>
                <w:rFonts w:ascii="Garamond" w:hAnsi="Garamond" w:cs="Arial"/>
              </w:rPr>
              <w:t>Kentucky</w:t>
            </w:r>
          </w:p>
        </w:tc>
        <w:tc>
          <w:tcPr>
            <w:tcW w:w="7920" w:type="dxa"/>
          </w:tcPr>
          <w:p w14:paraId="73CDDB9D" w14:textId="1ECAFA19" w:rsidR="3394AB63" w:rsidRDefault="3394AB63" w:rsidP="33313A69">
            <w:pPr>
              <w:rPr>
                <w:rFonts w:ascii="Garamond" w:hAnsi="Garamond" w:cs="Arial"/>
              </w:rPr>
            </w:pPr>
            <w:r w:rsidRPr="33313A69">
              <w:rPr>
                <w:rFonts w:ascii="Garamond" w:hAnsi="Garamond" w:cs="Arial"/>
              </w:rPr>
              <w:t>University of Kentucky North Farm Research Facility</w:t>
            </w:r>
          </w:p>
        </w:tc>
      </w:tr>
    </w:tbl>
    <w:p w14:paraId="7E6F3030" w14:textId="5AE2220A" w:rsidR="00A43059" w:rsidRPr="0066138C" w:rsidRDefault="00A43059" w:rsidP="265E028E">
      <w:pPr>
        <w:spacing w:after="0" w:line="240" w:lineRule="auto"/>
        <w:rPr>
          <w:rFonts w:ascii="Garamond" w:hAnsi="Garamond" w:cs="Arial"/>
        </w:rPr>
      </w:pPr>
    </w:p>
    <w:p w14:paraId="76007EF6" w14:textId="3D5AB2C0" w:rsidR="00A43059" w:rsidRPr="0066138C" w:rsidRDefault="34324D60" w:rsidP="22CFD8F4">
      <w:pPr>
        <w:spacing w:after="0" w:line="240" w:lineRule="auto"/>
        <w:rPr>
          <w:rFonts w:ascii="Garamond" w:hAnsi="Garamond" w:cs="Arial"/>
          <w:b/>
          <w:bCs/>
          <w:i/>
          <w:iCs/>
        </w:rPr>
      </w:pPr>
      <w:r w:rsidRPr="22CFD8F4">
        <w:rPr>
          <w:rFonts w:ascii="Garamond" w:hAnsi="Garamond" w:cs="Arial"/>
          <w:b/>
          <w:bCs/>
          <w:i/>
          <w:iCs/>
        </w:rPr>
        <w:t>3.2 Data Processing</w:t>
      </w:r>
    </w:p>
    <w:p w14:paraId="01E70605" w14:textId="4941D5C4" w:rsidR="4F779485" w:rsidRDefault="4F779485" w:rsidP="67F156DA">
      <w:pPr>
        <w:keepNext/>
        <w:spacing w:after="0" w:line="240" w:lineRule="auto"/>
        <w:rPr>
          <w:rFonts w:ascii="Garamond" w:eastAsia="Times New Roman" w:hAnsi="Garamond" w:cs="Arial"/>
        </w:rPr>
      </w:pPr>
      <w:r w:rsidRPr="22CFD8F4">
        <w:rPr>
          <w:rFonts w:ascii="Garamond" w:eastAsia="Times New Roman" w:hAnsi="Garamond" w:cs="Arial"/>
        </w:rPr>
        <w:t xml:space="preserve">The MOD16A2 data product </w:t>
      </w:r>
      <w:r w:rsidR="5BF0FC9B" w:rsidRPr="22CFD8F4">
        <w:rPr>
          <w:rFonts w:ascii="Garamond" w:eastAsia="Times New Roman" w:hAnsi="Garamond" w:cs="Arial"/>
        </w:rPr>
        <w:t>was</w:t>
      </w:r>
      <w:r w:rsidRPr="22CFD8F4">
        <w:rPr>
          <w:rFonts w:ascii="Garamond" w:eastAsia="Times New Roman" w:hAnsi="Garamond" w:cs="Arial"/>
        </w:rPr>
        <w:t xml:space="preserve"> available at a 500m 8-day composite spatial and temporal resolution, whereas the gridMET data</w:t>
      </w:r>
      <w:r w:rsidR="694189C4" w:rsidRPr="22CFD8F4">
        <w:rPr>
          <w:rFonts w:ascii="Garamond" w:eastAsia="Times New Roman" w:hAnsi="Garamond" w:cs="Arial"/>
        </w:rPr>
        <w:t xml:space="preserve"> </w:t>
      </w:r>
      <w:r w:rsidR="0BE42F12" w:rsidRPr="22CFD8F4">
        <w:rPr>
          <w:rFonts w:ascii="Garamond" w:eastAsia="Times New Roman" w:hAnsi="Garamond" w:cs="Arial"/>
        </w:rPr>
        <w:t>were</w:t>
      </w:r>
      <w:r w:rsidR="694189C4" w:rsidRPr="22CFD8F4">
        <w:rPr>
          <w:rFonts w:ascii="Garamond" w:eastAsia="Times New Roman" w:hAnsi="Garamond" w:cs="Arial"/>
        </w:rPr>
        <w:t xml:space="preserve"> available at a ~4000m daily resolution. </w:t>
      </w:r>
      <w:r w:rsidR="71F1F6A9" w:rsidRPr="22CFD8F4">
        <w:rPr>
          <w:rFonts w:ascii="Garamond" w:eastAsia="Times New Roman" w:hAnsi="Garamond" w:cs="Arial"/>
        </w:rPr>
        <w:t>I</w:t>
      </w:r>
      <w:r w:rsidR="02A9E007" w:rsidRPr="22CFD8F4">
        <w:rPr>
          <w:rFonts w:ascii="Garamond" w:eastAsia="Times New Roman" w:hAnsi="Garamond" w:cs="Arial"/>
        </w:rPr>
        <w:t>n order to generate comparable datasets, standardization of both temporal and spatial resolution was necessary.</w:t>
      </w:r>
      <w:r w:rsidR="401CF95F" w:rsidRPr="22CFD8F4">
        <w:rPr>
          <w:rFonts w:ascii="Garamond" w:eastAsia="Times New Roman" w:hAnsi="Garamond" w:cs="Arial"/>
        </w:rPr>
        <w:t xml:space="preserve"> The</w:t>
      </w:r>
      <w:r w:rsidR="28B08295" w:rsidRPr="22CFD8F4">
        <w:rPr>
          <w:rFonts w:ascii="Garamond" w:eastAsia="Times New Roman" w:hAnsi="Garamond" w:cs="Arial"/>
        </w:rPr>
        <w:t xml:space="preserve"> team summed</w:t>
      </w:r>
      <w:r w:rsidR="401CF95F" w:rsidRPr="22CFD8F4">
        <w:rPr>
          <w:rFonts w:ascii="Garamond" w:eastAsia="Times New Roman" w:hAnsi="Garamond" w:cs="Arial"/>
        </w:rPr>
        <w:t xml:space="preserve"> daily gridMET</w:t>
      </w:r>
      <w:r w:rsidR="23887478" w:rsidRPr="22CFD8F4">
        <w:rPr>
          <w:rFonts w:ascii="Garamond" w:eastAsia="Times New Roman" w:hAnsi="Garamond" w:cs="Arial"/>
        </w:rPr>
        <w:t xml:space="preserve"> data </w:t>
      </w:r>
      <w:r w:rsidR="42259C43" w:rsidRPr="22CFD8F4">
        <w:rPr>
          <w:rFonts w:ascii="Garamond" w:eastAsia="Times New Roman" w:hAnsi="Garamond" w:cs="Arial"/>
        </w:rPr>
        <w:t>across the same 8-day periods from which MOD16A2 composites were available.</w:t>
      </w:r>
      <w:r w:rsidR="0F23E1B7" w:rsidRPr="22CFD8F4">
        <w:rPr>
          <w:rFonts w:ascii="Garamond" w:eastAsia="Times New Roman" w:hAnsi="Garamond" w:cs="Arial"/>
        </w:rPr>
        <w:t xml:space="preserve"> These composites begin on January 1 of each year, and the final composite</w:t>
      </w:r>
      <w:r w:rsidR="7ABF4EF5" w:rsidRPr="22CFD8F4">
        <w:rPr>
          <w:rFonts w:ascii="Garamond" w:eastAsia="Times New Roman" w:hAnsi="Garamond" w:cs="Arial"/>
        </w:rPr>
        <w:t xml:space="preserve"> for each year at the end of December is only either five or six days depending on whether it was a leap year.</w:t>
      </w:r>
    </w:p>
    <w:p w14:paraId="79690D88" w14:textId="4BF63ADB" w:rsidR="67F156DA" w:rsidRDefault="67F156DA" w:rsidP="67F156DA">
      <w:pPr>
        <w:keepNext/>
        <w:spacing w:after="0" w:line="240" w:lineRule="auto"/>
        <w:rPr>
          <w:rFonts w:ascii="Garamond" w:eastAsia="Times New Roman" w:hAnsi="Garamond" w:cs="Arial"/>
        </w:rPr>
      </w:pPr>
    </w:p>
    <w:p w14:paraId="0ED349CC" w14:textId="33981A9C" w:rsidR="11D30E98" w:rsidRDefault="68F2564F" w:rsidP="67F156DA">
      <w:pPr>
        <w:keepNext/>
        <w:spacing w:after="0" w:line="240" w:lineRule="auto"/>
        <w:rPr>
          <w:rFonts w:ascii="Garamond" w:eastAsia="Times New Roman" w:hAnsi="Garamond" w:cs="Arial"/>
        </w:rPr>
      </w:pPr>
      <w:r w:rsidRPr="22CFD8F4">
        <w:rPr>
          <w:rFonts w:ascii="Garamond" w:eastAsia="Times New Roman" w:hAnsi="Garamond" w:cs="Arial"/>
        </w:rPr>
        <w:t>Spatially, MOD16A2 composites were down-sampled from the native 500</w:t>
      </w:r>
      <w:r w:rsidR="38B8AC83" w:rsidRPr="22CFD8F4">
        <w:rPr>
          <w:rFonts w:ascii="Garamond" w:eastAsia="Times New Roman" w:hAnsi="Garamond" w:cs="Arial"/>
        </w:rPr>
        <w:t>m</w:t>
      </w:r>
      <w:r w:rsidRPr="22CFD8F4">
        <w:rPr>
          <w:rFonts w:ascii="Garamond" w:eastAsia="Times New Roman" w:hAnsi="Garamond" w:cs="Arial"/>
        </w:rPr>
        <w:t xml:space="preserve"> resolution to the 4638.3m resolution of the gridMET dataset. </w:t>
      </w:r>
      <w:r w:rsidR="23B2A2D9" w:rsidRPr="22CFD8F4">
        <w:rPr>
          <w:rFonts w:ascii="Garamond" w:eastAsia="Times New Roman" w:hAnsi="Garamond" w:cs="Arial"/>
        </w:rPr>
        <w:t>Prior to resampling, the</w:t>
      </w:r>
      <w:r w:rsidR="7BB9FA87" w:rsidRPr="22CFD8F4">
        <w:rPr>
          <w:rFonts w:ascii="Garamond" w:eastAsia="Times New Roman" w:hAnsi="Garamond" w:cs="Arial"/>
        </w:rPr>
        <w:t xml:space="preserve"> team transferred</w:t>
      </w:r>
      <w:r w:rsidR="23B2A2D9" w:rsidRPr="22CFD8F4">
        <w:rPr>
          <w:rFonts w:ascii="Garamond" w:eastAsia="Times New Roman" w:hAnsi="Garamond" w:cs="Arial"/>
        </w:rPr>
        <w:t xml:space="preserve"> MOD16A2 data to</w:t>
      </w:r>
      <w:r w:rsidR="6A2F9B27" w:rsidRPr="22CFD8F4">
        <w:rPr>
          <w:rFonts w:ascii="Garamond" w:eastAsia="Times New Roman" w:hAnsi="Garamond" w:cs="Arial"/>
        </w:rPr>
        <w:t xml:space="preserve"> the</w:t>
      </w:r>
      <w:r w:rsidR="23B2A2D9" w:rsidRPr="22CFD8F4">
        <w:rPr>
          <w:rFonts w:ascii="Garamond" w:eastAsia="Times New Roman" w:hAnsi="Garamond" w:cs="Arial"/>
        </w:rPr>
        <w:t xml:space="preserve"> WGS84 (EPSG 4326) </w:t>
      </w:r>
      <w:r w:rsidR="32827D56" w:rsidRPr="22CFD8F4">
        <w:rPr>
          <w:rFonts w:ascii="Garamond" w:eastAsia="Times New Roman" w:hAnsi="Garamond" w:cs="Arial"/>
        </w:rPr>
        <w:t xml:space="preserve">geographic coordinate system </w:t>
      </w:r>
      <w:r w:rsidR="23B2A2D9" w:rsidRPr="22CFD8F4">
        <w:rPr>
          <w:rFonts w:ascii="Garamond" w:eastAsia="Times New Roman" w:hAnsi="Garamond" w:cs="Arial"/>
        </w:rPr>
        <w:t xml:space="preserve">to match gridMET. The GEE </w:t>
      </w:r>
      <w:r w:rsidR="1D02BB0F" w:rsidRPr="22CFD8F4">
        <w:rPr>
          <w:rFonts w:ascii="Garamond" w:eastAsia="Times New Roman" w:hAnsi="Garamond" w:cs="Arial"/>
        </w:rPr>
        <w:t>“</w:t>
      </w:r>
      <w:r w:rsidR="23B2A2D9" w:rsidRPr="22CFD8F4">
        <w:rPr>
          <w:rFonts w:ascii="Garamond" w:eastAsia="Times New Roman" w:hAnsi="Garamond" w:cs="Arial"/>
        </w:rPr>
        <w:t>reduce resolution</w:t>
      </w:r>
      <w:r w:rsidR="0D641834" w:rsidRPr="22CFD8F4">
        <w:rPr>
          <w:rFonts w:ascii="Garamond" w:eastAsia="Times New Roman" w:hAnsi="Garamond" w:cs="Arial"/>
        </w:rPr>
        <w:t>”</w:t>
      </w:r>
      <w:r w:rsidR="23B2A2D9" w:rsidRPr="22CFD8F4">
        <w:rPr>
          <w:rFonts w:ascii="Garamond" w:eastAsia="Times New Roman" w:hAnsi="Garamond" w:cs="Arial"/>
        </w:rPr>
        <w:t xml:space="preserve"> function</w:t>
      </w:r>
      <w:r w:rsidR="209C171B" w:rsidRPr="22CFD8F4">
        <w:rPr>
          <w:rFonts w:ascii="Garamond" w:eastAsia="Times New Roman" w:hAnsi="Garamond" w:cs="Arial"/>
        </w:rPr>
        <w:t xml:space="preserve"> average</w:t>
      </w:r>
      <w:r w:rsidR="05795AF1" w:rsidRPr="22CFD8F4">
        <w:rPr>
          <w:rFonts w:ascii="Garamond" w:eastAsia="Times New Roman" w:hAnsi="Garamond" w:cs="Arial"/>
        </w:rPr>
        <w:t>d</w:t>
      </w:r>
      <w:r w:rsidR="209C171B" w:rsidRPr="22CFD8F4">
        <w:rPr>
          <w:rFonts w:ascii="Garamond" w:eastAsia="Times New Roman" w:hAnsi="Garamond" w:cs="Arial"/>
        </w:rPr>
        <w:t xml:space="preserve"> all of the MOD16A2</w:t>
      </w:r>
      <w:r w:rsidR="23BADD97" w:rsidRPr="22CFD8F4">
        <w:rPr>
          <w:rFonts w:ascii="Garamond" w:eastAsia="Times New Roman" w:hAnsi="Garamond" w:cs="Arial"/>
        </w:rPr>
        <w:t xml:space="preserve"> pixels</w:t>
      </w:r>
      <w:r w:rsidR="209C171B" w:rsidRPr="22CFD8F4">
        <w:rPr>
          <w:rFonts w:ascii="Garamond" w:eastAsia="Times New Roman" w:hAnsi="Garamond" w:cs="Arial"/>
        </w:rPr>
        <w:t xml:space="preserve"> </w:t>
      </w:r>
      <w:r w:rsidR="6A7DB4A4" w:rsidRPr="22CFD8F4">
        <w:rPr>
          <w:rFonts w:ascii="Garamond" w:eastAsia="Times New Roman" w:hAnsi="Garamond" w:cs="Arial"/>
        </w:rPr>
        <w:t>that</w:t>
      </w:r>
      <w:r w:rsidR="209C171B" w:rsidRPr="22CFD8F4">
        <w:rPr>
          <w:rFonts w:ascii="Garamond" w:eastAsia="Times New Roman" w:hAnsi="Garamond" w:cs="Arial"/>
        </w:rPr>
        <w:t xml:space="preserve"> correspond</w:t>
      </w:r>
      <w:r w:rsidR="6A7C272F" w:rsidRPr="22CFD8F4">
        <w:rPr>
          <w:rFonts w:ascii="Garamond" w:eastAsia="Times New Roman" w:hAnsi="Garamond" w:cs="Arial"/>
        </w:rPr>
        <w:t>ed to each</w:t>
      </w:r>
      <w:r w:rsidR="209C171B" w:rsidRPr="22CFD8F4">
        <w:rPr>
          <w:rFonts w:ascii="Garamond" w:eastAsia="Times New Roman" w:hAnsi="Garamond" w:cs="Arial"/>
        </w:rPr>
        <w:t xml:space="preserve"> </w:t>
      </w:r>
      <w:r w:rsidR="62666627" w:rsidRPr="22CFD8F4">
        <w:rPr>
          <w:rFonts w:ascii="Garamond" w:eastAsia="Times New Roman" w:hAnsi="Garamond" w:cs="Arial"/>
        </w:rPr>
        <w:t xml:space="preserve">single </w:t>
      </w:r>
      <w:r w:rsidR="209C171B" w:rsidRPr="22CFD8F4">
        <w:rPr>
          <w:rFonts w:ascii="Garamond" w:eastAsia="Times New Roman" w:hAnsi="Garamond" w:cs="Arial"/>
        </w:rPr>
        <w:t>pixel of the</w:t>
      </w:r>
      <w:r w:rsidR="5D59A96E" w:rsidRPr="22CFD8F4">
        <w:rPr>
          <w:rFonts w:ascii="Garamond" w:eastAsia="Times New Roman" w:hAnsi="Garamond" w:cs="Arial"/>
        </w:rPr>
        <w:t xml:space="preserve"> lower resolution</w:t>
      </w:r>
      <w:r w:rsidR="209C171B" w:rsidRPr="22CFD8F4">
        <w:rPr>
          <w:rFonts w:ascii="Garamond" w:eastAsia="Times New Roman" w:hAnsi="Garamond" w:cs="Arial"/>
        </w:rPr>
        <w:t xml:space="preserve"> gridMET </w:t>
      </w:r>
      <w:r w:rsidR="003066CC" w:rsidRPr="22CFD8F4">
        <w:rPr>
          <w:rFonts w:ascii="Garamond" w:eastAsia="Times New Roman" w:hAnsi="Garamond" w:cs="Arial"/>
        </w:rPr>
        <w:t>raster</w:t>
      </w:r>
      <w:r w:rsidR="209C171B" w:rsidRPr="22CFD8F4">
        <w:rPr>
          <w:rFonts w:ascii="Garamond" w:eastAsia="Times New Roman" w:hAnsi="Garamond" w:cs="Arial"/>
        </w:rPr>
        <w:t xml:space="preserve">. </w:t>
      </w:r>
      <w:r w:rsidR="3A3BF964" w:rsidRPr="22CFD8F4">
        <w:rPr>
          <w:rFonts w:ascii="Garamond" w:eastAsia="Times New Roman" w:hAnsi="Garamond" w:cs="Arial"/>
        </w:rPr>
        <w:t xml:space="preserve">This process </w:t>
      </w:r>
      <w:r w:rsidR="1C1564AF" w:rsidRPr="22CFD8F4">
        <w:rPr>
          <w:rFonts w:ascii="Garamond" w:eastAsia="Times New Roman" w:hAnsi="Garamond" w:cs="Arial"/>
        </w:rPr>
        <w:t>re</w:t>
      </w:r>
      <w:r w:rsidR="3A3BF964" w:rsidRPr="22CFD8F4">
        <w:rPr>
          <w:rFonts w:ascii="Garamond" w:eastAsia="Times New Roman" w:hAnsi="Garamond" w:cs="Arial"/>
        </w:rPr>
        <w:t xml:space="preserve">produced the MOD16A2 data in </w:t>
      </w:r>
      <w:r w:rsidR="75FCDA15" w:rsidRPr="22CFD8F4">
        <w:rPr>
          <w:rFonts w:ascii="Garamond" w:eastAsia="Times New Roman" w:hAnsi="Garamond" w:cs="Arial"/>
        </w:rPr>
        <w:t xml:space="preserve">a </w:t>
      </w:r>
      <w:r w:rsidR="3A3BF964" w:rsidRPr="22CFD8F4">
        <w:rPr>
          <w:rFonts w:ascii="Garamond" w:eastAsia="Times New Roman" w:hAnsi="Garamond" w:cs="Arial"/>
        </w:rPr>
        <w:t xml:space="preserve">grid comparable with the gridMET spatial resolution, though </w:t>
      </w:r>
      <w:r w:rsidR="079FB92D" w:rsidRPr="22CFD8F4">
        <w:rPr>
          <w:rFonts w:ascii="Garamond" w:eastAsia="Times New Roman" w:hAnsi="Garamond" w:cs="Arial"/>
        </w:rPr>
        <w:t xml:space="preserve">some spatial detail was lost due </w:t>
      </w:r>
      <w:r w:rsidR="4F7B9FD4" w:rsidRPr="22CFD8F4">
        <w:rPr>
          <w:rFonts w:ascii="Garamond" w:eastAsia="Times New Roman" w:hAnsi="Garamond" w:cs="Arial"/>
        </w:rPr>
        <w:t>to resampling</w:t>
      </w:r>
      <w:r w:rsidRPr="22CFD8F4">
        <w:rPr>
          <w:rFonts w:ascii="Garamond" w:eastAsia="Times New Roman" w:hAnsi="Garamond" w:cs="Arial"/>
        </w:rPr>
        <w:t>.</w:t>
      </w:r>
      <w:r w:rsidR="783E32E4" w:rsidRPr="22CFD8F4">
        <w:rPr>
          <w:rFonts w:ascii="Garamond" w:eastAsia="Times New Roman" w:hAnsi="Garamond" w:cs="Arial"/>
        </w:rPr>
        <w:t xml:space="preserve"> </w:t>
      </w:r>
      <w:r w:rsidR="552A08DE" w:rsidRPr="22CFD8F4">
        <w:rPr>
          <w:rFonts w:ascii="Garamond" w:eastAsia="Times New Roman" w:hAnsi="Garamond" w:cs="Arial"/>
        </w:rPr>
        <w:t>The team completed a</w:t>
      </w:r>
      <w:r w:rsidR="783E32E4" w:rsidRPr="22CFD8F4">
        <w:rPr>
          <w:rFonts w:ascii="Garamond" w:eastAsia="Times New Roman" w:hAnsi="Garamond" w:cs="Arial"/>
        </w:rPr>
        <w:t xml:space="preserve">ll data processing using the Python API in a single Google Colab notebook. </w:t>
      </w:r>
      <w:r w:rsidR="64FDFDB0" w:rsidRPr="22CFD8F4">
        <w:rPr>
          <w:rFonts w:ascii="Garamond" w:eastAsia="Times New Roman" w:hAnsi="Garamond" w:cs="Arial"/>
        </w:rPr>
        <w:t xml:space="preserve">Comparable maps produced according to these methods were viewed and </w:t>
      </w:r>
      <w:r w:rsidR="212DEE9A" w:rsidRPr="22CFD8F4">
        <w:rPr>
          <w:rFonts w:ascii="Garamond" w:eastAsia="Times New Roman" w:hAnsi="Garamond" w:cs="Arial"/>
        </w:rPr>
        <w:t xml:space="preserve">put through </w:t>
      </w:r>
      <w:r w:rsidR="64FDFDB0" w:rsidRPr="22CFD8F4">
        <w:rPr>
          <w:rFonts w:ascii="Garamond" w:eastAsia="Times New Roman" w:hAnsi="Garamond" w:cs="Arial"/>
        </w:rPr>
        <w:t>quality control using the</w:t>
      </w:r>
      <w:r w:rsidR="5B55EE79" w:rsidRPr="22CFD8F4">
        <w:rPr>
          <w:rFonts w:ascii="Garamond" w:eastAsia="Times New Roman" w:hAnsi="Garamond" w:cs="Arial"/>
        </w:rPr>
        <w:t xml:space="preserve"> </w:t>
      </w:r>
      <w:r w:rsidR="4AB2C317" w:rsidRPr="22CFD8F4">
        <w:rPr>
          <w:rFonts w:ascii="Garamond" w:eastAsia="Times New Roman" w:hAnsi="Garamond" w:cs="Arial"/>
        </w:rPr>
        <w:t>“</w:t>
      </w:r>
      <w:r w:rsidR="5B55EE79" w:rsidRPr="22CFD8F4">
        <w:rPr>
          <w:rFonts w:ascii="Garamond" w:eastAsia="Times New Roman" w:hAnsi="Garamond" w:cs="Arial"/>
        </w:rPr>
        <w:t>geemap</w:t>
      </w:r>
      <w:r w:rsidR="76AE115D" w:rsidRPr="22CFD8F4">
        <w:rPr>
          <w:rFonts w:ascii="Garamond" w:eastAsia="Times New Roman" w:hAnsi="Garamond" w:cs="Arial"/>
        </w:rPr>
        <w:t>”</w:t>
      </w:r>
      <w:r w:rsidR="5B55EE79" w:rsidRPr="22CFD8F4">
        <w:rPr>
          <w:rFonts w:ascii="Garamond" w:eastAsia="Times New Roman" w:hAnsi="Garamond" w:cs="Arial"/>
        </w:rPr>
        <w:t xml:space="preserve"> python library (Wu, 2021). </w:t>
      </w:r>
    </w:p>
    <w:p w14:paraId="37DB4BC8" w14:textId="32B9F355" w:rsidR="67F156DA" w:rsidRDefault="67F156DA" w:rsidP="67F156DA">
      <w:pPr>
        <w:keepNext/>
        <w:spacing w:after="0" w:line="240" w:lineRule="auto"/>
        <w:rPr>
          <w:rFonts w:ascii="Garamond" w:eastAsia="Times New Roman" w:hAnsi="Garamond" w:cs="Arial"/>
        </w:rPr>
      </w:pPr>
    </w:p>
    <w:p w14:paraId="66F2D326" w14:textId="54C7BD13" w:rsidR="4B9A2F1A" w:rsidRDefault="6D293A28" w:rsidP="1A790EA3">
      <w:pPr>
        <w:keepNext/>
        <w:spacing w:after="0" w:line="240" w:lineRule="auto"/>
        <w:rPr>
          <w:rFonts w:ascii="Garamond" w:eastAsia="Times New Roman" w:hAnsi="Garamond" w:cs="Arial"/>
        </w:rPr>
      </w:pPr>
      <w:r w:rsidRPr="22CFD8F4">
        <w:rPr>
          <w:rFonts w:ascii="Garamond" w:eastAsia="Times New Roman" w:hAnsi="Garamond" w:cs="Arial"/>
        </w:rPr>
        <w:t>The</w:t>
      </w:r>
      <w:r w:rsidR="23CE072F" w:rsidRPr="22CFD8F4">
        <w:rPr>
          <w:rFonts w:ascii="Garamond" w:eastAsia="Times New Roman" w:hAnsi="Garamond" w:cs="Arial"/>
        </w:rPr>
        <w:t xml:space="preserve"> team identified the</w:t>
      </w:r>
      <w:r w:rsidRPr="22CFD8F4">
        <w:rPr>
          <w:rFonts w:ascii="Garamond" w:eastAsia="Times New Roman" w:hAnsi="Garamond" w:cs="Arial"/>
        </w:rPr>
        <w:t xml:space="preserve"> geographic coordinates of nine research stations</w:t>
      </w:r>
      <w:r w:rsidR="4CEA756B" w:rsidRPr="22CFD8F4">
        <w:rPr>
          <w:rFonts w:ascii="Garamond" w:eastAsia="Times New Roman" w:hAnsi="Garamond" w:cs="Arial"/>
        </w:rPr>
        <w:t xml:space="preserve">, one for each state in the study area, </w:t>
      </w:r>
      <w:r w:rsidR="54557F2C" w:rsidRPr="22CFD8F4">
        <w:rPr>
          <w:rFonts w:ascii="Garamond" w:eastAsia="Times New Roman" w:hAnsi="Garamond" w:cs="Arial"/>
        </w:rPr>
        <w:t xml:space="preserve">and </w:t>
      </w:r>
      <w:r w:rsidR="64B6CBD4" w:rsidRPr="22CFD8F4">
        <w:rPr>
          <w:rFonts w:ascii="Garamond" w:eastAsia="Times New Roman" w:hAnsi="Garamond" w:cs="Arial"/>
        </w:rPr>
        <w:t xml:space="preserve">used </w:t>
      </w:r>
      <w:r w:rsidR="54557F2C" w:rsidRPr="22CFD8F4">
        <w:rPr>
          <w:rFonts w:ascii="Garamond" w:eastAsia="Times New Roman" w:hAnsi="Garamond" w:cs="Arial"/>
        </w:rPr>
        <w:t>Google Earth Pro</w:t>
      </w:r>
      <w:r w:rsidR="0B2091F3" w:rsidRPr="22CFD8F4">
        <w:rPr>
          <w:rFonts w:ascii="Garamond" w:eastAsia="Times New Roman" w:hAnsi="Garamond" w:cs="Arial"/>
        </w:rPr>
        <w:t xml:space="preserve"> </w:t>
      </w:r>
      <w:r w:rsidR="54557F2C" w:rsidRPr="22CFD8F4">
        <w:rPr>
          <w:rFonts w:ascii="Garamond" w:eastAsia="Times New Roman" w:hAnsi="Garamond" w:cs="Arial"/>
        </w:rPr>
        <w:t>to</w:t>
      </w:r>
      <w:r w:rsidR="2D6D3A89" w:rsidRPr="22CFD8F4">
        <w:rPr>
          <w:rFonts w:ascii="Garamond" w:eastAsia="Times New Roman" w:hAnsi="Garamond" w:cs="Arial"/>
        </w:rPr>
        <w:t xml:space="preserve"> </w:t>
      </w:r>
      <w:r w:rsidR="150358DA" w:rsidRPr="22CFD8F4">
        <w:rPr>
          <w:rFonts w:ascii="Garamond" w:eastAsia="Times New Roman" w:hAnsi="Garamond" w:cs="Arial"/>
        </w:rPr>
        <w:t>ensure th</w:t>
      </w:r>
      <w:r w:rsidR="60EC2B4D" w:rsidRPr="22CFD8F4">
        <w:rPr>
          <w:rFonts w:ascii="Garamond" w:eastAsia="Times New Roman" w:hAnsi="Garamond" w:cs="Arial"/>
        </w:rPr>
        <w:t>at each</w:t>
      </w:r>
      <w:r w:rsidR="150358DA" w:rsidRPr="22CFD8F4">
        <w:rPr>
          <w:rFonts w:ascii="Garamond" w:eastAsia="Times New Roman" w:hAnsi="Garamond" w:cs="Arial"/>
        </w:rPr>
        <w:t xml:space="preserve"> location</w:t>
      </w:r>
      <w:r w:rsidR="69952AC3" w:rsidRPr="22CFD8F4">
        <w:rPr>
          <w:rFonts w:ascii="Garamond" w:eastAsia="Times New Roman" w:hAnsi="Garamond" w:cs="Arial"/>
        </w:rPr>
        <w:t>’</w:t>
      </w:r>
      <w:r w:rsidR="150358DA" w:rsidRPr="22CFD8F4">
        <w:rPr>
          <w:rFonts w:ascii="Garamond" w:eastAsia="Times New Roman" w:hAnsi="Garamond" w:cs="Arial"/>
        </w:rPr>
        <w:t>s</w:t>
      </w:r>
      <w:r w:rsidR="634547DA" w:rsidRPr="22CFD8F4">
        <w:rPr>
          <w:rFonts w:ascii="Garamond" w:eastAsia="Times New Roman" w:hAnsi="Garamond" w:cs="Arial"/>
        </w:rPr>
        <w:t xml:space="preserve"> land cover was agricultural. </w:t>
      </w:r>
      <w:r w:rsidR="00E745EF" w:rsidRPr="22CFD8F4">
        <w:rPr>
          <w:rFonts w:ascii="Garamond" w:eastAsia="Times New Roman" w:hAnsi="Garamond" w:cs="Arial"/>
        </w:rPr>
        <w:t>Using ArcGIS Pro, the team converted t</w:t>
      </w:r>
      <w:r w:rsidR="3E370EA1" w:rsidRPr="22CFD8F4">
        <w:rPr>
          <w:rFonts w:ascii="Garamond" w:eastAsia="Times New Roman" w:hAnsi="Garamond" w:cs="Arial"/>
        </w:rPr>
        <w:t xml:space="preserve">he CSV of coordinates into a shapefile and labeled </w:t>
      </w:r>
      <w:r w:rsidR="75227D6A" w:rsidRPr="22CFD8F4">
        <w:rPr>
          <w:rFonts w:ascii="Garamond" w:eastAsia="Times New Roman" w:hAnsi="Garamond" w:cs="Arial"/>
        </w:rPr>
        <w:t xml:space="preserve">coordinates </w:t>
      </w:r>
      <w:r w:rsidR="3E370EA1" w:rsidRPr="22CFD8F4">
        <w:rPr>
          <w:rFonts w:ascii="Garamond" w:eastAsia="Times New Roman" w:hAnsi="Garamond" w:cs="Arial"/>
        </w:rPr>
        <w:t xml:space="preserve">with their respective names </w:t>
      </w:r>
      <w:r w:rsidR="49C57724" w:rsidRPr="22CFD8F4">
        <w:rPr>
          <w:rFonts w:ascii="Garamond" w:eastAsia="Times New Roman" w:hAnsi="Garamond" w:cs="Arial"/>
        </w:rPr>
        <w:t>such that they could be used in</w:t>
      </w:r>
      <w:r w:rsidR="2DA3C28A" w:rsidRPr="22CFD8F4">
        <w:rPr>
          <w:rFonts w:ascii="Garamond" w:eastAsia="Times New Roman" w:hAnsi="Garamond" w:cs="Arial"/>
        </w:rPr>
        <w:t xml:space="preserve"> GEE</w:t>
      </w:r>
      <w:r w:rsidR="21930101" w:rsidRPr="22CFD8F4">
        <w:rPr>
          <w:rFonts w:ascii="Garamond" w:eastAsia="Times New Roman" w:hAnsi="Garamond" w:cs="Arial"/>
        </w:rPr>
        <w:t xml:space="preserve"> </w:t>
      </w:r>
      <w:r w:rsidR="791C210C" w:rsidRPr="22CFD8F4">
        <w:rPr>
          <w:rFonts w:ascii="Garamond" w:eastAsia="Times New Roman" w:hAnsi="Garamond" w:cs="Arial"/>
        </w:rPr>
        <w:t>as</w:t>
      </w:r>
      <w:r w:rsidR="21930101" w:rsidRPr="22CFD8F4">
        <w:rPr>
          <w:rFonts w:ascii="Garamond" w:eastAsia="Times New Roman" w:hAnsi="Garamond" w:cs="Arial"/>
        </w:rPr>
        <w:t xml:space="preserve"> locations from which to collect</w:t>
      </w:r>
      <w:r w:rsidR="2DA3C28A" w:rsidRPr="22CFD8F4">
        <w:rPr>
          <w:rFonts w:ascii="Garamond" w:eastAsia="Times New Roman" w:hAnsi="Garamond" w:cs="Arial"/>
        </w:rPr>
        <w:t xml:space="preserve"> timeseries.</w:t>
      </w:r>
    </w:p>
    <w:p w14:paraId="5F330EF2" w14:textId="74810E9B" w:rsidR="567A184F" w:rsidRDefault="567A184F" w:rsidP="567A184F">
      <w:pPr>
        <w:spacing w:after="0" w:line="240" w:lineRule="auto"/>
        <w:rPr>
          <w:rFonts w:ascii="Garamond" w:hAnsi="Garamond" w:cs="Arial"/>
          <w:b/>
          <w:bCs/>
        </w:rPr>
      </w:pPr>
    </w:p>
    <w:p w14:paraId="1DDDE9C8" w14:textId="6B377AC9" w:rsidR="65B895E0" w:rsidRDefault="35DD8E53" w:rsidP="22CFD8F4">
      <w:pPr>
        <w:spacing w:after="0" w:line="240" w:lineRule="auto"/>
        <w:rPr>
          <w:rFonts w:ascii="Garamond" w:hAnsi="Garamond" w:cs="Arial"/>
          <w:b/>
          <w:bCs/>
          <w:i/>
          <w:iCs/>
        </w:rPr>
      </w:pPr>
      <w:r w:rsidRPr="22CFD8F4">
        <w:rPr>
          <w:rFonts w:ascii="Garamond" w:hAnsi="Garamond" w:cs="Arial"/>
          <w:b/>
          <w:bCs/>
          <w:i/>
          <w:iCs/>
        </w:rPr>
        <w:t>3.3 Data Analysis</w:t>
      </w:r>
    </w:p>
    <w:p w14:paraId="7EAE9B72" w14:textId="0D1058EB" w:rsidR="15619081" w:rsidRDefault="756E890A" w:rsidP="1A790EA3">
      <w:pPr>
        <w:spacing w:after="0" w:line="240" w:lineRule="auto"/>
        <w:rPr>
          <w:rFonts w:ascii="Garamond" w:hAnsi="Garamond" w:cs="Arial"/>
        </w:rPr>
      </w:pPr>
      <w:r w:rsidRPr="1A790EA3">
        <w:rPr>
          <w:rFonts w:ascii="Garamond" w:hAnsi="Garamond" w:cs="Arial"/>
        </w:rPr>
        <w:t>3.3.1 Climatology</w:t>
      </w:r>
    </w:p>
    <w:p w14:paraId="21FA9425" w14:textId="7E1E2AC8" w:rsidR="53F86F9E" w:rsidRDefault="48C3641C" w:rsidP="67F156DA">
      <w:pPr>
        <w:keepNext/>
        <w:spacing w:after="0" w:line="240" w:lineRule="auto"/>
        <w:rPr>
          <w:rFonts w:ascii="Garamond" w:eastAsia="Times New Roman" w:hAnsi="Garamond" w:cs="Arial"/>
        </w:rPr>
      </w:pPr>
      <w:r w:rsidRPr="22CFD8F4">
        <w:rPr>
          <w:rFonts w:ascii="Garamond" w:eastAsia="Times New Roman" w:hAnsi="Garamond" w:cs="Arial"/>
        </w:rPr>
        <w:t>The team organized d</w:t>
      </w:r>
      <w:r w:rsidR="53F86F9E" w:rsidRPr="22CFD8F4">
        <w:rPr>
          <w:rFonts w:ascii="Garamond" w:eastAsia="Times New Roman" w:hAnsi="Garamond" w:cs="Arial"/>
        </w:rPr>
        <w:t>ata for aET</w:t>
      </w:r>
      <w:r w:rsidR="458716CC" w:rsidRPr="22CFD8F4">
        <w:rPr>
          <w:rFonts w:ascii="Garamond" w:eastAsia="Times New Roman" w:hAnsi="Garamond" w:cs="Arial"/>
        </w:rPr>
        <w:t>,</w:t>
      </w:r>
      <w:r w:rsidR="53F86F9E" w:rsidRPr="22CFD8F4">
        <w:rPr>
          <w:rFonts w:ascii="Garamond" w:eastAsia="Times New Roman" w:hAnsi="Garamond" w:cs="Arial"/>
        </w:rPr>
        <w:t xml:space="preserve"> refET</w:t>
      </w:r>
      <w:r w:rsidR="0F856385" w:rsidRPr="22CFD8F4">
        <w:rPr>
          <w:rFonts w:ascii="Garamond" w:eastAsia="Times New Roman" w:hAnsi="Garamond" w:cs="Arial"/>
        </w:rPr>
        <w:t>, and precipitation</w:t>
      </w:r>
      <w:r w:rsidR="53F86F9E" w:rsidRPr="22CFD8F4">
        <w:rPr>
          <w:rFonts w:ascii="Garamond" w:eastAsia="Times New Roman" w:hAnsi="Garamond" w:cs="Arial"/>
        </w:rPr>
        <w:t xml:space="preserve"> climatology maps into image collections </w:t>
      </w:r>
      <w:r w:rsidR="0CCBC63B" w:rsidRPr="22CFD8F4">
        <w:rPr>
          <w:rFonts w:ascii="Garamond" w:eastAsia="Times New Roman" w:hAnsi="Garamond" w:cs="Arial"/>
        </w:rPr>
        <w:t>by month and year</w:t>
      </w:r>
      <w:r w:rsidR="785F8402" w:rsidRPr="22CFD8F4">
        <w:rPr>
          <w:rFonts w:ascii="Garamond" w:eastAsia="Times New Roman" w:hAnsi="Garamond" w:cs="Arial"/>
        </w:rPr>
        <w:t xml:space="preserve">. </w:t>
      </w:r>
      <w:r w:rsidR="273F3751" w:rsidRPr="22CFD8F4">
        <w:rPr>
          <w:rFonts w:ascii="Garamond" w:eastAsia="Times New Roman" w:hAnsi="Garamond" w:cs="Arial"/>
        </w:rPr>
        <w:t xml:space="preserve">For example, all aET 8-day composites with a start date in January 2001 were organized into an image collection and averaged into a single image using the </w:t>
      </w:r>
      <w:r w:rsidR="15DA5922" w:rsidRPr="22CFD8F4">
        <w:rPr>
          <w:rFonts w:ascii="Garamond" w:eastAsia="Times New Roman" w:hAnsi="Garamond" w:cs="Arial"/>
        </w:rPr>
        <w:t xml:space="preserve">GEE </w:t>
      </w:r>
      <w:r w:rsidR="1627C624" w:rsidRPr="22CFD8F4">
        <w:rPr>
          <w:rFonts w:ascii="Garamond" w:eastAsia="Times New Roman" w:hAnsi="Garamond" w:cs="Arial"/>
        </w:rPr>
        <w:t>“</w:t>
      </w:r>
      <w:r w:rsidR="15DA5922" w:rsidRPr="22CFD8F4">
        <w:rPr>
          <w:rFonts w:ascii="Garamond" w:eastAsia="Times New Roman" w:hAnsi="Garamond" w:cs="Arial"/>
        </w:rPr>
        <w:t>reduce</w:t>
      </w:r>
      <w:r w:rsidR="298999C5" w:rsidRPr="22CFD8F4">
        <w:rPr>
          <w:rFonts w:ascii="Garamond" w:eastAsia="Times New Roman" w:hAnsi="Garamond" w:cs="Arial"/>
        </w:rPr>
        <w:t>”</w:t>
      </w:r>
      <w:r w:rsidR="15DA5922" w:rsidRPr="22CFD8F4">
        <w:rPr>
          <w:rFonts w:ascii="Garamond" w:eastAsia="Times New Roman" w:hAnsi="Garamond" w:cs="Arial"/>
        </w:rPr>
        <w:t xml:space="preserve"> function. Using this method, </w:t>
      </w:r>
      <w:r w:rsidR="586E93A5" w:rsidRPr="22CFD8F4">
        <w:rPr>
          <w:rFonts w:ascii="Garamond" w:eastAsia="Times New Roman" w:hAnsi="Garamond" w:cs="Arial"/>
        </w:rPr>
        <w:t xml:space="preserve">the team produced </w:t>
      </w:r>
      <w:r w:rsidR="096645CA" w:rsidRPr="22CFD8F4">
        <w:rPr>
          <w:rFonts w:ascii="Garamond" w:eastAsia="Times New Roman" w:hAnsi="Garamond" w:cs="Arial"/>
        </w:rPr>
        <w:t xml:space="preserve">monthly </w:t>
      </w:r>
      <w:r w:rsidR="15DA5922" w:rsidRPr="22CFD8F4">
        <w:rPr>
          <w:rFonts w:ascii="Garamond" w:eastAsia="Times New Roman" w:hAnsi="Garamond" w:cs="Arial"/>
        </w:rPr>
        <w:t xml:space="preserve">average images </w:t>
      </w:r>
      <w:r w:rsidR="20C90B89" w:rsidRPr="22CFD8F4">
        <w:rPr>
          <w:rFonts w:ascii="Garamond" w:eastAsia="Times New Roman" w:hAnsi="Garamond" w:cs="Arial"/>
        </w:rPr>
        <w:t>from 2001 to 2020</w:t>
      </w:r>
      <w:r w:rsidR="15DA5922" w:rsidRPr="22CFD8F4">
        <w:rPr>
          <w:rFonts w:ascii="Garamond" w:eastAsia="Times New Roman" w:hAnsi="Garamond" w:cs="Arial"/>
        </w:rPr>
        <w:t xml:space="preserve"> for each of the three variables, all </w:t>
      </w:r>
      <w:r w:rsidR="752CCBBA" w:rsidRPr="22CFD8F4">
        <w:rPr>
          <w:rFonts w:ascii="Garamond" w:eastAsia="Times New Roman" w:hAnsi="Garamond" w:cs="Arial"/>
        </w:rPr>
        <w:t xml:space="preserve">with units of mm/8-days. </w:t>
      </w:r>
      <w:r w:rsidR="300044D9" w:rsidRPr="22CFD8F4">
        <w:rPr>
          <w:rFonts w:ascii="Garamond" w:eastAsia="Times New Roman" w:hAnsi="Garamond" w:cs="Arial"/>
        </w:rPr>
        <w:t>The</w:t>
      </w:r>
      <w:r w:rsidR="78CE4A66" w:rsidRPr="22CFD8F4">
        <w:rPr>
          <w:rFonts w:ascii="Garamond" w:eastAsia="Times New Roman" w:hAnsi="Garamond" w:cs="Arial"/>
        </w:rPr>
        <w:t xml:space="preserve"> team generated</w:t>
      </w:r>
      <w:r w:rsidR="300044D9" w:rsidRPr="22CFD8F4">
        <w:rPr>
          <w:rFonts w:ascii="Garamond" w:eastAsia="Times New Roman" w:hAnsi="Garamond" w:cs="Arial"/>
        </w:rPr>
        <w:t xml:space="preserve"> climatology map</w:t>
      </w:r>
      <w:r w:rsidR="3BED4907" w:rsidRPr="22CFD8F4">
        <w:rPr>
          <w:rFonts w:ascii="Garamond" w:eastAsia="Times New Roman" w:hAnsi="Garamond" w:cs="Arial"/>
        </w:rPr>
        <w:t xml:space="preserve">s, also referred to as Normals, by averaging all years of a single month. For example, the </w:t>
      </w:r>
      <w:r w:rsidR="48BA75CF" w:rsidRPr="22CFD8F4">
        <w:rPr>
          <w:rFonts w:ascii="Garamond" w:eastAsia="Times New Roman" w:hAnsi="Garamond" w:cs="Arial"/>
        </w:rPr>
        <w:t xml:space="preserve">maps for January 2001, January 2002, etc., were averaged again using the </w:t>
      </w:r>
      <w:r w:rsidR="2AF016BC" w:rsidRPr="22CFD8F4">
        <w:rPr>
          <w:rFonts w:ascii="Garamond" w:eastAsia="Times New Roman" w:hAnsi="Garamond" w:cs="Arial"/>
        </w:rPr>
        <w:t>“</w:t>
      </w:r>
      <w:r w:rsidR="48BA75CF" w:rsidRPr="22CFD8F4">
        <w:rPr>
          <w:rFonts w:ascii="Garamond" w:eastAsia="Times New Roman" w:hAnsi="Garamond" w:cs="Arial"/>
        </w:rPr>
        <w:t>reduce</w:t>
      </w:r>
      <w:r w:rsidR="123B981D" w:rsidRPr="22CFD8F4">
        <w:rPr>
          <w:rFonts w:ascii="Garamond" w:eastAsia="Times New Roman" w:hAnsi="Garamond" w:cs="Arial"/>
        </w:rPr>
        <w:t>”</w:t>
      </w:r>
      <w:r w:rsidR="48BA75CF" w:rsidRPr="22CFD8F4">
        <w:rPr>
          <w:rFonts w:ascii="Garamond" w:eastAsia="Times New Roman" w:hAnsi="Garamond" w:cs="Arial"/>
        </w:rPr>
        <w:t xml:space="preserve"> function to create the January Nor</w:t>
      </w:r>
      <w:r w:rsidR="0A6D8A4C" w:rsidRPr="22CFD8F4">
        <w:rPr>
          <w:rFonts w:ascii="Garamond" w:eastAsia="Times New Roman" w:hAnsi="Garamond" w:cs="Arial"/>
        </w:rPr>
        <w:t>mals map for each of the three variables. Actual ET Normals maps were produced using the resampled MOD16A2 data, and</w:t>
      </w:r>
      <w:r w:rsidR="2659C9EE" w:rsidRPr="22CFD8F4">
        <w:rPr>
          <w:rFonts w:ascii="Garamond" w:eastAsia="Times New Roman" w:hAnsi="Garamond" w:cs="Arial"/>
        </w:rPr>
        <w:t xml:space="preserve"> refET and precipitation Normals maps were produced using the temporally adjusted gridMET data.</w:t>
      </w:r>
      <w:r w:rsidR="3DEA8B54" w:rsidRPr="22CFD8F4">
        <w:rPr>
          <w:rFonts w:ascii="Garamond" w:eastAsia="Times New Roman" w:hAnsi="Garamond" w:cs="Arial"/>
        </w:rPr>
        <w:t xml:space="preserve"> </w:t>
      </w:r>
      <w:r w:rsidR="1655CA1A" w:rsidRPr="22CFD8F4">
        <w:rPr>
          <w:rFonts w:ascii="Garamond" w:eastAsia="Times New Roman" w:hAnsi="Garamond" w:cs="Arial"/>
        </w:rPr>
        <w:t xml:space="preserve">The team produced </w:t>
      </w:r>
      <w:r w:rsidR="23ECBCCA" w:rsidRPr="22CFD8F4">
        <w:rPr>
          <w:rFonts w:ascii="Garamond" w:eastAsia="Times New Roman" w:hAnsi="Garamond" w:cs="Arial"/>
        </w:rPr>
        <w:t>c</w:t>
      </w:r>
      <w:r w:rsidR="3DEA8B54" w:rsidRPr="22CFD8F4">
        <w:rPr>
          <w:rFonts w:ascii="Garamond" w:eastAsia="Times New Roman" w:hAnsi="Garamond" w:cs="Arial"/>
        </w:rPr>
        <w:t xml:space="preserve">limatology maps for all twelve months of the year and exported </w:t>
      </w:r>
      <w:r w:rsidR="5A43A93B" w:rsidRPr="22CFD8F4">
        <w:rPr>
          <w:rFonts w:ascii="Garamond" w:eastAsia="Times New Roman" w:hAnsi="Garamond" w:cs="Arial"/>
        </w:rPr>
        <w:t xml:space="preserve">them </w:t>
      </w:r>
      <w:r w:rsidR="3DEA8B54" w:rsidRPr="22CFD8F4">
        <w:rPr>
          <w:rFonts w:ascii="Garamond" w:eastAsia="Times New Roman" w:hAnsi="Garamond" w:cs="Arial"/>
        </w:rPr>
        <w:t>to ArcGIS and Adobe Illustrator to add color bars and compile</w:t>
      </w:r>
      <w:r w:rsidR="704675DF" w:rsidRPr="22CFD8F4">
        <w:rPr>
          <w:rFonts w:ascii="Garamond" w:eastAsia="Times New Roman" w:hAnsi="Garamond" w:cs="Arial"/>
        </w:rPr>
        <w:t xml:space="preserve"> </w:t>
      </w:r>
      <w:r w:rsidR="7C0ED316" w:rsidRPr="22CFD8F4">
        <w:rPr>
          <w:rFonts w:ascii="Garamond" w:eastAsia="Times New Roman" w:hAnsi="Garamond" w:cs="Arial"/>
        </w:rPr>
        <w:t xml:space="preserve">them </w:t>
      </w:r>
      <w:r w:rsidR="704675DF" w:rsidRPr="22CFD8F4">
        <w:rPr>
          <w:rFonts w:ascii="Garamond" w:eastAsia="Times New Roman" w:hAnsi="Garamond" w:cs="Arial"/>
        </w:rPr>
        <w:lastRenderedPageBreak/>
        <w:t>into a single document</w:t>
      </w:r>
      <w:r w:rsidR="3DEA8B54" w:rsidRPr="22CFD8F4">
        <w:rPr>
          <w:rFonts w:ascii="Garamond" w:eastAsia="Times New Roman" w:hAnsi="Garamond" w:cs="Arial"/>
        </w:rPr>
        <w:t xml:space="preserve">. </w:t>
      </w:r>
      <w:r w:rsidR="181CB0EB" w:rsidRPr="22CFD8F4">
        <w:rPr>
          <w:rFonts w:ascii="Garamond" w:eastAsia="Times New Roman" w:hAnsi="Garamond" w:cs="Arial"/>
        </w:rPr>
        <w:t>F</w:t>
      </w:r>
      <w:r w:rsidR="3B3455B7" w:rsidRPr="22CFD8F4">
        <w:rPr>
          <w:rFonts w:ascii="Garamond" w:eastAsia="Times New Roman" w:hAnsi="Garamond" w:cs="Arial"/>
        </w:rPr>
        <w:t xml:space="preserve">or each </w:t>
      </w:r>
      <w:r w:rsidR="4C55F712" w:rsidRPr="22CFD8F4">
        <w:rPr>
          <w:rFonts w:ascii="Garamond" w:eastAsia="Times New Roman" w:hAnsi="Garamond" w:cs="Arial"/>
        </w:rPr>
        <w:t>month of</w:t>
      </w:r>
      <w:r w:rsidR="3B3455B7" w:rsidRPr="22CFD8F4">
        <w:rPr>
          <w:rFonts w:ascii="Garamond" w:eastAsia="Times New Roman" w:hAnsi="Garamond" w:cs="Arial"/>
        </w:rPr>
        <w:t xml:space="preserve"> the aET and refET Normals maps</w:t>
      </w:r>
      <w:r w:rsidR="2D0575CE" w:rsidRPr="22CFD8F4">
        <w:rPr>
          <w:rFonts w:ascii="Garamond" w:eastAsia="Times New Roman" w:hAnsi="Garamond" w:cs="Arial"/>
        </w:rPr>
        <w:t>, the team standardized color bar minima and maxima</w:t>
      </w:r>
      <w:r w:rsidR="3B3455B7" w:rsidRPr="22CFD8F4">
        <w:rPr>
          <w:rFonts w:ascii="Garamond" w:eastAsia="Times New Roman" w:hAnsi="Garamond" w:cs="Arial"/>
        </w:rPr>
        <w:t xml:space="preserve"> to allow for easy comparison between variables. </w:t>
      </w:r>
      <w:r w:rsidR="3803F9B3" w:rsidRPr="22CFD8F4">
        <w:rPr>
          <w:rFonts w:ascii="Garamond" w:eastAsia="Times New Roman" w:hAnsi="Garamond" w:cs="Arial"/>
        </w:rPr>
        <w:t>The single-</w:t>
      </w:r>
      <w:r w:rsidR="73D051BF" w:rsidRPr="22CFD8F4">
        <w:rPr>
          <w:rFonts w:ascii="Garamond" w:eastAsia="Times New Roman" w:hAnsi="Garamond" w:cs="Arial"/>
        </w:rPr>
        <w:t>hue</w:t>
      </w:r>
      <w:r w:rsidR="3803F9B3" w:rsidRPr="22CFD8F4">
        <w:rPr>
          <w:rFonts w:ascii="Garamond" w:eastAsia="Times New Roman" w:hAnsi="Garamond" w:cs="Arial"/>
        </w:rPr>
        <w:t xml:space="preserve"> scale </w:t>
      </w:r>
      <w:r w:rsidR="7F0C6D4A" w:rsidRPr="22CFD8F4">
        <w:rPr>
          <w:rFonts w:ascii="Garamond" w:eastAsia="Times New Roman" w:hAnsi="Garamond" w:cs="Arial"/>
        </w:rPr>
        <w:t xml:space="preserve">given to </w:t>
      </w:r>
      <w:r w:rsidR="20ED5EB4" w:rsidRPr="22CFD8F4">
        <w:rPr>
          <w:rFonts w:ascii="Garamond" w:eastAsia="Times New Roman" w:hAnsi="Garamond" w:cs="Arial"/>
        </w:rPr>
        <w:t xml:space="preserve">Precipitation Normals </w:t>
      </w:r>
      <w:r w:rsidR="01FB9C9B" w:rsidRPr="22CFD8F4">
        <w:rPr>
          <w:rFonts w:ascii="Garamond" w:eastAsia="Times New Roman" w:hAnsi="Garamond" w:cs="Arial"/>
        </w:rPr>
        <w:t>was</w:t>
      </w:r>
      <w:r w:rsidR="20ED5EB4" w:rsidRPr="22CFD8F4">
        <w:rPr>
          <w:rFonts w:ascii="Garamond" w:eastAsia="Times New Roman" w:hAnsi="Garamond" w:cs="Arial"/>
        </w:rPr>
        <w:t xml:space="preserve"> applicable to all months. </w:t>
      </w:r>
      <w:r w:rsidR="34D08A52" w:rsidRPr="22CFD8F4">
        <w:rPr>
          <w:rFonts w:ascii="Garamond" w:eastAsia="Times New Roman" w:hAnsi="Garamond" w:cs="Arial"/>
        </w:rPr>
        <w:t xml:space="preserve">An interactive mapping tool </w:t>
      </w:r>
      <w:r w:rsidR="7C18B575" w:rsidRPr="22CFD8F4">
        <w:rPr>
          <w:rFonts w:ascii="Garamond" w:eastAsia="Times New Roman" w:hAnsi="Garamond" w:cs="Arial"/>
        </w:rPr>
        <w:t>was</w:t>
      </w:r>
      <w:r w:rsidR="34D08A52" w:rsidRPr="22CFD8F4">
        <w:rPr>
          <w:rFonts w:ascii="Garamond" w:eastAsia="Times New Roman" w:hAnsi="Garamond" w:cs="Arial"/>
        </w:rPr>
        <w:t xml:space="preserve"> built into the end of the script to allow for the display of any maps created as </w:t>
      </w:r>
      <w:r w:rsidR="4EBB4397" w:rsidRPr="22CFD8F4">
        <w:rPr>
          <w:rFonts w:ascii="Garamond" w:eastAsia="Times New Roman" w:hAnsi="Garamond" w:cs="Arial"/>
        </w:rPr>
        <w:t xml:space="preserve">a </w:t>
      </w:r>
      <w:r w:rsidR="34D08A52" w:rsidRPr="22CFD8F4">
        <w:rPr>
          <w:rFonts w:ascii="Garamond" w:eastAsia="Times New Roman" w:hAnsi="Garamond" w:cs="Arial"/>
        </w:rPr>
        <w:t>part of this project: individual 8-day composites, monthly averages</w:t>
      </w:r>
      <w:r w:rsidR="48795EBB" w:rsidRPr="22CFD8F4">
        <w:rPr>
          <w:rFonts w:ascii="Garamond" w:eastAsia="Times New Roman" w:hAnsi="Garamond" w:cs="Arial"/>
        </w:rPr>
        <w:t>,</w:t>
      </w:r>
      <w:r w:rsidR="34D08A52" w:rsidRPr="22CFD8F4">
        <w:rPr>
          <w:rFonts w:ascii="Garamond" w:eastAsia="Times New Roman" w:hAnsi="Garamond" w:cs="Arial"/>
        </w:rPr>
        <w:t xml:space="preserve"> or Normals of any of the three variables. </w:t>
      </w:r>
    </w:p>
    <w:p w14:paraId="7087DFCD" w14:textId="6FC2E372" w:rsidR="405E8C49" w:rsidRDefault="405E8C49" w:rsidP="1A790EA3">
      <w:pPr>
        <w:keepNext/>
        <w:spacing w:after="0" w:line="240" w:lineRule="auto"/>
        <w:rPr>
          <w:rFonts w:ascii="Garamond" w:hAnsi="Garamond" w:cs="Arial"/>
        </w:rPr>
      </w:pPr>
    </w:p>
    <w:p w14:paraId="747EAAAA" w14:textId="0C0D9533" w:rsidR="27614CB9" w:rsidRDefault="756E890A" w:rsidP="37FCA893">
      <w:pPr>
        <w:spacing w:after="0" w:line="240" w:lineRule="auto"/>
        <w:rPr>
          <w:rFonts w:ascii="Garamond" w:hAnsi="Garamond" w:cs="Arial"/>
        </w:rPr>
      </w:pPr>
      <w:r w:rsidRPr="22CFD8F4">
        <w:rPr>
          <w:rFonts w:ascii="Garamond" w:hAnsi="Garamond" w:cs="Arial"/>
        </w:rPr>
        <w:t>3.</w:t>
      </w:r>
      <w:r w:rsidR="578495EC" w:rsidRPr="22CFD8F4">
        <w:rPr>
          <w:rFonts w:ascii="Garamond" w:hAnsi="Garamond" w:cs="Arial"/>
        </w:rPr>
        <w:t>3</w:t>
      </w:r>
      <w:r w:rsidRPr="22CFD8F4">
        <w:rPr>
          <w:rFonts w:ascii="Garamond" w:hAnsi="Garamond" w:cs="Arial"/>
        </w:rPr>
        <w:t>.2</w:t>
      </w:r>
      <w:r w:rsidR="70443796" w:rsidRPr="22CFD8F4">
        <w:rPr>
          <w:rFonts w:ascii="Garamond" w:hAnsi="Garamond" w:cs="Arial"/>
        </w:rPr>
        <w:t xml:space="preserve"> Hydrologic State Maps</w:t>
      </w:r>
    </w:p>
    <w:p w14:paraId="199E959D" w14:textId="36B8E309" w:rsidR="27614CB9" w:rsidRDefault="10EED972" w:rsidP="1A790EA3">
      <w:pPr>
        <w:spacing w:after="0" w:line="240" w:lineRule="auto"/>
        <w:rPr>
          <w:rFonts w:ascii="Garamond" w:hAnsi="Garamond" w:cs="Arial"/>
        </w:rPr>
      </w:pPr>
      <w:r w:rsidRPr="22CFD8F4">
        <w:rPr>
          <w:rFonts w:ascii="Garamond" w:hAnsi="Garamond" w:cs="Arial"/>
        </w:rPr>
        <w:t xml:space="preserve">For the purpose of this project, hydrologic state refers to a </w:t>
      </w:r>
      <w:r w:rsidR="5ACF2D5D" w:rsidRPr="22CFD8F4">
        <w:rPr>
          <w:rFonts w:ascii="Garamond" w:hAnsi="Garamond" w:cs="Arial"/>
        </w:rPr>
        <w:t>partial</w:t>
      </w:r>
      <w:r w:rsidRPr="22CFD8F4">
        <w:rPr>
          <w:rFonts w:ascii="Garamond" w:hAnsi="Garamond" w:cs="Arial"/>
        </w:rPr>
        <w:t xml:space="preserve"> </w:t>
      </w:r>
      <w:r w:rsidR="4C1DC826" w:rsidRPr="22CFD8F4">
        <w:rPr>
          <w:rFonts w:ascii="Garamond" w:hAnsi="Garamond" w:cs="Arial"/>
        </w:rPr>
        <w:t xml:space="preserve">water </w:t>
      </w:r>
      <w:r w:rsidR="0A5744AD" w:rsidRPr="22CFD8F4">
        <w:rPr>
          <w:rFonts w:ascii="Garamond" w:hAnsi="Garamond" w:cs="Arial"/>
        </w:rPr>
        <w:t xml:space="preserve">balance calculated </w:t>
      </w:r>
      <w:r w:rsidR="7EDDFA49" w:rsidRPr="22CFD8F4">
        <w:rPr>
          <w:rFonts w:ascii="Garamond" w:hAnsi="Garamond" w:cs="Arial"/>
        </w:rPr>
        <w:t>as</w:t>
      </w:r>
      <w:r w:rsidR="0A5744AD" w:rsidRPr="22CFD8F4">
        <w:rPr>
          <w:rFonts w:ascii="Garamond" w:hAnsi="Garamond" w:cs="Arial"/>
        </w:rPr>
        <w:t xml:space="preserve"> the difference between precipitation </w:t>
      </w:r>
      <w:r w:rsidR="52FE60B6" w:rsidRPr="22CFD8F4">
        <w:rPr>
          <w:rFonts w:ascii="Garamond" w:hAnsi="Garamond" w:cs="Arial"/>
        </w:rPr>
        <w:t>Normals</w:t>
      </w:r>
      <w:r w:rsidR="0A5744AD" w:rsidRPr="22CFD8F4">
        <w:rPr>
          <w:rFonts w:ascii="Garamond" w:hAnsi="Garamond" w:cs="Arial"/>
        </w:rPr>
        <w:t xml:space="preserve"> and ET </w:t>
      </w:r>
      <w:r w:rsidR="0FEF50E2" w:rsidRPr="22CFD8F4">
        <w:rPr>
          <w:rFonts w:ascii="Garamond" w:hAnsi="Garamond" w:cs="Arial"/>
        </w:rPr>
        <w:t>Normals</w:t>
      </w:r>
      <w:r w:rsidR="0A5744AD" w:rsidRPr="22CFD8F4">
        <w:rPr>
          <w:rFonts w:ascii="Garamond" w:hAnsi="Garamond" w:cs="Arial"/>
        </w:rPr>
        <w:t xml:space="preserve">. </w:t>
      </w:r>
      <w:r w:rsidR="0195E0EF" w:rsidRPr="22CFD8F4">
        <w:rPr>
          <w:rFonts w:ascii="Garamond" w:hAnsi="Garamond" w:cs="Arial"/>
        </w:rPr>
        <w:t>Using the GEE Python API, t</w:t>
      </w:r>
      <w:r w:rsidR="74C8B426" w:rsidRPr="22CFD8F4">
        <w:rPr>
          <w:rFonts w:ascii="Garamond" w:hAnsi="Garamond" w:cs="Arial"/>
        </w:rPr>
        <w:t xml:space="preserve">he team </w:t>
      </w:r>
      <w:r w:rsidR="0A5744AD" w:rsidRPr="22CFD8F4">
        <w:rPr>
          <w:rFonts w:ascii="Garamond" w:hAnsi="Garamond" w:cs="Arial"/>
        </w:rPr>
        <w:t xml:space="preserve">performed </w:t>
      </w:r>
      <w:r w:rsidR="07784531" w:rsidRPr="22CFD8F4">
        <w:rPr>
          <w:rFonts w:ascii="Garamond" w:hAnsi="Garamond" w:cs="Arial"/>
        </w:rPr>
        <w:t xml:space="preserve">raster math </w:t>
      </w:r>
      <w:r w:rsidR="004F3D74" w:rsidRPr="22CFD8F4">
        <w:rPr>
          <w:rFonts w:ascii="Garamond" w:hAnsi="Garamond" w:cs="Arial"/>
        </w:rPr>
        <w:t xml:space="preserve">on </w:t>
      </w:r>
      <w:r w:rsidR="63E6B878" w:rsidRPr="22CFD8F4">
        <w:rPr>
          <w:rFonts w:ascii="Garamond" w:hAnsi="Garamond" w:cs="Arial"/>
        </w:rPr>
        <w:t>each</w:t>
      </w:r>
      <w:r w:rsidR="009F338B" w:rsidRPr="22CFD8F4">
        <w:rPr>
          <w:rFonts w:ascii="Garamond" w:hAnsi="Garamond" w:cs="Arial"/>
        </w:rPr>
        <w:t xml:space="preserve"> </w:t>
      </w:r>
      <w:r w:rsidR="6AAB98DD" w:rsidRPr="22CFD8F4">
        <w:rPr>
          <w:rFonts w:ascii="Garamond" w:hAnsi="Garamond" w:cs="Arial"/>
        </w:rPr>
        <w:t xml:space="preserve">Normals map </w:t>
      </w:r>
      <w:r w:rsidR="69BDCC93" w:rsidRPr="22CFD8F4">
        <w:rPr>
          <w:rFonts w:ascii="Garamond" w:hAnsi="Garamond" w:cs="Arial"/>
        </w:rPr>
        <w:t xml:space="preserve">to generate </w:t>
      </w:r>
      <w:r w:rsidR="7EE8D7E0" w:rsidRPr="22CFD8F4">
        <w:rPr>
          <w:rFonts w:ascii="Garamond" w:hAnsi="Garamond" w:cs="Arial"/>
        </w:rPr>
        <w:t>a grid showing p</w:t>
      </w:r>
      <w:r w:rsidR="629000C2" w:rsidRPr="22CFD8F4">
        <w:rPr>
          <w:rFonts w:ascii="Garamond" w:hAnsi="Garamond" w:cs="Arial"/>
        </w:rPr>
        <w:t xml:space="preserve">recipitation minus aET </w:t>
      </w:r>
      <w:r w:rsidR="1A514DCC" w:rsidRPr="22CFD8F4">
        <w:rPr>
          <w:rFonts w:ascii="Garamond" w:hAnsi="Garamond" w:cs="Arial"/>
        </w:rPr>
        <w:t xml:space="preserve">for actual hydrologic state maps and precipitation minus refET for reference hydrologic state maps. </w:t>
      </w:r>
      <w:r w:rsidR="1F8D38B9" w:rsidRPr="22CFD8F4">
        <w:rPr>
          <w:rFonts w:ascii="Garamond" w:hAnsi="Garamond" w:cs="Arial"/>
        </w:rPr>
        <w:t>R</w:t>
      </w:r>
      <w:r w:rsidR="05ECBB0B" w:rsidRPr="22CFD8F4">
        <w:rPr>
          <w:rFonts w:ascii="Garamond" w:hAnsi="Garamond" w:cs="Arial"/>
        </w:rPr>
        <w:t>esulting map files were then exported to ArcGIS and Ad</w:t>
      </w:r>
      <w:r w:rsidR="29C67717" w:rsidRPr="22CFD8F4">
        <w:rPr>
          <w:rFonts w:ascii="Garamond" w:hAnsi="Garamond" w:cs="Arial"/>
        </w:rPr>
        <w:t xml:space="preserve">obe Illustrator. </w:t>
      </w:r>
      <w:r w:rsidR="55E8BC1B" w:rsidRPr="22CFD8F4">
        <w:rPr>
          <w:rFonts w:ascii="Garamond" w:hAnsi="Garamond" w:cs="Arial"/>
        </w:rPr>
        <w:t>The team completed a</w:t>
      </w:r>
      <w:r w:rsidR="2A4AA939" w:rsidRPr="22CFD8F4">
        <w:rPr>
          <w:rFonts w:ascii="Garamond" w:hAnsi="Garamond" w:cs="Arial"/>
        </w:rPr>
        <w:t xml:space="preserve"> data processing check in ArcGIS where the raster math on Normals maps was </w:t>
      </w:r>
      <w:r w:rsidR="756E890A" w:rsidRPr="22CFD8F4">
        <w:rPr>
          <w:rFonts w:ascii="Garamond" w:hAnsi="Garamond" w:cs="Arial"/>
        </w:rPr>
        <w:t>duplicated</w:t>
      </w:r>
      <w:r w:rsidR="2A4AA939" w:rsidRPr="22CFD8F4">
        <w:rPr>
          <w:rFonts w:ascii="Garamond" w:hAnsi="Garamond" w:cs="Arial"/>
        </w:rPr>
        <w:t xml:space="preserve"> to check </w:t>
      </w:r>
      <w:r w:rsidR="520E740A" w:rsidRPr="22CFD8F4">
        <w:rPr>
          <w:rFonts w:ascii="Garamond" w:hAnsi="Garamond" w:cs="Arial"/>
        </w:rPr>
        <w:t xml:space="preserve">that </w:t>
      </w:r>
      <w:r w:rsidR="2A4AA939" w:rsidRPr="22CFD8F4">
        <w:rPr>
          <w:rFonts w:ascii="Garamond" w:hAnsi="Garamond" w:cs="Arial"/>
        </w:rPr>
        <w:t>the raster math functions in</w:t>
      </w:r>
      <w:r w:rsidR="099D1BD2" w:rsidRPr="22CFD8F4">
        <w:rPr>
          <w:rFonts w:ascii="Garamond" w:hAnsi="Garamond" w:cs="Arial"/>
        </w:rPr>
        <w:t xml:space="preserve"> the GEE Python API were working as expected. </w:t>
      </w:r>
    </w:p>
    <w:p w14:paraId="5656F6BB" w14:textId="335CB612" w:rsidR="405E8C49" w:rsidRDefault="405E8C49" w:rsidP="1A790EA3">
      <w:pPr>
        <w:spacing w:after="0" w:line="240" w:lineRule="auto"/>
        <w:rPr>
          <w:rFonts w:ascii="Garamond" w:hAnsi="Garamond" w:cs="Arial"/>
          <w:highlight w:val="yellow"/>
        </w:rPr>
      </w:pPr>
    </w:p>
    <w:p w14:paraId="437EE44D" w14:textId="1FFDF8D8" w:rsidR="6C98B396" w:rsidRDefault="2917E9BD" w:rsidP="67F156DA">
      <w:pPr>
        <w:spacing w:after="0" w:line="240" w:lineRule="auto"/>
        <w:rPr>
          <w:rFonts w:ascii="Garamond" w:hAnsi="Garamond" w:cs="Arial"/>
        </w:rPr>
      </w:pPr>
      <w:r w:rsidRPr="3ED0ACB6">
        <w:rPr>
          <w:rFonts w:ascii="Garamond" w:hAnsi="Garamond" w:cs="Arial"/>
        </w:rPr>
        <w:t>3.3.</w:t>
      </w:r>
      <w:r w:rsidR="6415E1F8" w:rsidRPr="3ED0ACB6">
        <w:rPr>
          <w:rFonts w:ascii="Garamond" w:hAnsi="Garamond" w:cs="Arial"/>
        </w:rPr>
        <w:t>3 Timeseries Analysis</w:t>
      </w:r>
    </w:p>
    <w:p w14:paraId="20EDF32C" w14:textId="35FB2F74" w:rsidR="6C98B396" w:rsidRDefault="2126E4D1" w:rsidP="02FD84DD">
      <w:pPr>
        <w:spacing w:after="0" w:line="240" w:lineRule="auto"/>
        <w:rPr>
          <w:rFonts w:ascii="Garamond" w:hAnsi="Garamond" w:cs="Arial"/>
        </w:rPr>
      </w:pPr>
      <w:r w:rsidRPr="22CFD8F4">
        <w:rPr>
          <w:rFonts w:ascii="Garamond" w:hAnsi="Garamond" w:cs="Arial"/>
        </w:rPr>
        <w:t>The team chronologically stacked a</w:t>
      </w:r>
      <w:r w:rsidR="7838AD38" w:rsidRPr="22CFD8F4">
        <w:rPr>
          <w:rFonts w:ascii="Garamond" w:hAnsi="Garamond" w:cs="Arial"/>
        </w:rPr>
        <w:t xml:space="preserve">ll 8-day composites </w:t>
      </w:r>
      <w:r w:rsidR="6348DF99" w:rsidRPr="22CFD8F4">
        <w:rPr>
          <w:rFonts w:ascii="Garamond" w:hAnsi="Garamond" w:cs="Arial"/>
        </w:rPr>
        <w:t xml:space="preserve">of both aET and refET </w:t>
      </w:r>
      <w:r w:rsidR="7838AD38" w:rsidRPr="22CFD8F4">
        <w:rPr>
          <w:rFonts w:ascii="Garamond" w:hAnsi="Garamond" w:cs="Arial"/>
        </w:rPr>
        <w:t xml:space="preserve">for the study period into </w:t>
      </w:r>
      <w:r w:rsidR="54299F36" w:rsidRPr="22CFD8F4">
        <w:rPr>
          <w:rFonts w:ascii="Garamond" w:hAnsi="Garamond" w:cs="Arial"/>
        </w:rPr>
        <w:t xml:space="preserve">GEE </w:t>
      </w:r>
      <w:r w:rsidR="7838AD38" w:rsidRPr="22CFD8F4">
        <w:rPr>
          <w:rFonts w:ascii="Garamond" w:hAnsi="Garamond" w:cs="Arial"/>
        </w:rPr>
        <w:t xml:space="preserve">Image Collections. </w:t>
      </w:r>
      <w:r w:rsidR="67764224" w:rsidRPr="22CFD8F4">
        <w:rPr>
          <w:rFonts w:ascii="Garamond" w:hAnsi="Garamond" w:cs="Arial"/>
        </w:rPr>
        <w:t>Research</w:t>
      </w:r>
      <w:r w:rsidR="29D4B031" w:rsidRPr="22CFD8F4">
        <w:rPr>
          <w:rFonts w:ascii="Garamond" w:hAnsi="Garamond" w:cs="Arial"/>
        </w:rPr>
        <w:t xml:space="preserve"> station</w:t>
      </w:r>
      <w:r w:rsidR="7E7A1191" w:rsidRPr="22CFD8F4">
        <w:rPr>
          <w:rFonts w:ascii="Garamond" w:hAnsi="Garamond" w:cs="Arial"/>
        </w:rPr>
        <w:t>s</w:t>
      </w:r>
      <w:r w:rsidR="29D4B031" w:rsidRPr="22CFD8F4">
        <w:rPr>
          <w:rFonts w:ascii="Garamond" w:hAnsi="Garamond" w:cs="Arial"/>
        </w:rPr>
        <w:t xml:space="preserve"> </w:t>
      </w:r>
      <w:r w:rsidR="59F872AA" w:rsidRPr="22CFD8F4">
        <w:rPr>
          <w:rFonts w:ascii="Garamond" w:hAnsi="Garamond" w:cs="Arial"/>
        </w:rPr>
        <w:t xml:space="preserve">served </w:t>
      </w:r>
      <w:r w:rsidR="29D4B031" w:rsidRPr="22CFD8F4">
        <w:rPr>
          <w:rFonts w:ascii="Garamond" w:hAnsi="Garamond" w:cs="Arial"/>
        </w:rPr>
        <w:t>as extraction points to create</w:t>
      </w:r>
      <w:r w:rsidR="36DD926A" w:rsidRPr="22CFD8F4">
        <w:rPr>
          <w:rFonts w:ascii="Garamond" w:hAnsi="Garamond" w:cs="Arial"/>
        </w:rPr>
        <w:t xml:space="preserve"> </w:t>
      </w:r>
      <w:r w:rsidR="0616C118" w:rsidRPr="22CFD8F4">
        <w:rPr>
          <w:rFonts w:ascii="Garamond" w:hAnsi="Garamond" w:cs="Arial"/>
        </w:rPr>
        <w:t xml:space="preserve">timeseries </w:t>
      </w:r>
      <w:r w:rsidR="36DD926A" w:rsidRPr="22CFD8F4">
        <w:rPr>
          <w:rFonts w:ascii="Garamond" w:hAnsi="Garamond" w:cs="Arial"/>
        </w:rPr>
        <w:t>GEE arrays</w:t>
      </w:r>
      <w:r w:rsidR="384A2B83" w:rsidRPr="22CFD8F4">
        <w:rPr>
          <w:rFonts w:ascii="Garamond" w:hAnsi="Garamond" w:cs="Arial"/>
        </w:rPr>
        <w:t xml:space="preserve">, which </w:t>
      </w:r>
      <w:r w:rsidR="2AC8B6C4" w:rsidRPr="22CFD8F4">
        <w:rPr>
          <w:rFonts w:ascii="Garamond" w:hAnsi="Garamond" w:cs="Arial"/>
        </w:rPr>
        <w:t>the team</w:t>
      </w:r>
      <w:r w:rsidR="384A2B83" w:rsidRPr="22CFD8F4">
        <w:rPr>
          <w:rFonts w:ascii="Garamond" w:hAnsi="Garamond" w:cs="Arial"/>
        </w:rPr>
        <w:t xml:space="preserve"> converted into </w:t>
      </w:r>
      <w:r w:rsidR="2B7F22EF" w:rsidRPr="22CFD8F4">
        <w:rPr>
          <w:rFonts w:ascii="Garamond" w:hAnsi="Garamond" w:cs="Arial"/>
        </w:rPr>
        <w:t>“</w:t>
      </w:r>
      <w:r w:rsidR="384A2B83" w:rsidRPr="22CFD8F4">
        <w:rPr>
          <w:rFonts w:ascii="Garamond" w:hAnsi="Garamond" w:cs="Arial"/>
        </w:rPr>
        <w:t>pandas</w:t>
      </w:r>
      <w:r w:rsidR="48562A6A" w:rsidRPr="22CFD8F4">
        <w:rPr>
          <w:rFonts w:ascii="Garamond" w:hAnsi="Garamond" w:cs="Arial"/>
        </w:rPr>
        <w:t>”</w:t>
      </w:r>
      <w:r w:rsidR="384A2B83" w:rsidRPr="22CFD8F4">
        <w:rPr>
          <w:rFonts w:ascii="Garamond" w:hAnsi="Garamond" w:cs="Arial"/>
        </w:rPr>
        <w:t xml:space="preserve"> arrays and plotted using the </w:t>
      </w:r>
      <w:r w:rsidR="725C5D50" w:rsidRPr="22CFD8F4">
        <w:rPr>
          <w:rFonts w:ascii="Garamond" w:hAnsi="Garamond" w:cs="Arial"/>
        </w:rPr>
        <w:t>“</w:t>
      </w:r>
      <w:r w:rsidR="384A2B83" w:rsidRPr="22CFD8F4">
        <w:rPr>
          <w:rFonts w:ascii="Garamond" w:hAnsi="Garamond" w:cs="Arial"/>
        </w:rPr>
        <w:t>matplotlib</w:t>
      </w:r>
      <w:r w:rsidR="1EBCA0B9" w:rsidRPr="22CFD8F4">
        <w:rPr>
          <w:rFonts w:ascii="Garamond" w:hAnsi="Garamond" w:cs="Arial"/>
        </w:rPr>
        <w:t>”</w:t>
      </w:r>
      <w:r w:rsidR="384A2B83" w:rsidRPr="22CFD8F4">
        <w:rPr>
          <w:rFonts w:ascii="Garamond" w:hAnsi="Garamond" w:cs="Arial"/>
        </w:rPr>
        <w:t xml:space="preserve"> python library</w:t>
      </w:r>
      <w:r w:rsidR="54D4EA34" w:rsidRPr="22CFD8F4">
        <w:rPr>
          <w:rFonts w:ascii="Garamond" w:hAnsi="Garamond" w:cs="Arial"/>
        </w:rPr>
        <w:t>.</w:t>
      </w:r>
      <w:r w:rsidR="0644774A" w:rsidRPr="22CFD8F4">
        <w:rPr>
          <w:rFonts w:ascii="Garamond" w:hAnsi="Garamond" w:cs="Arial"/>
        </w:rPr>
        <w:t xml:space="preserve"> </w:t>
      </w:r>
      <w:r w:rsidR="25C8E977" w:rsidRPr="22CFD8F4">
        <w:rPr>
          <w:rFonts w:ascii="Garamond" w:hAnsi="Garamond" w:cs="Arial"/>
        </w:rPr>
        <w:t>P</w:t>
      </w:r>
      <w:r w:rsidR="08DA014B" w:rsidRPr="22CFD8F4">
        <w:rPr>
          <w:rFonts w:ascii="Garamond" w:hAnsi="Garamond" w:cs="Arial"/>
        </w:rPr>
        <w:t xml:space="preserve">oints </w:t>
      </w:r>
      <w:r w:rsidR="13838176" w:rsidRPr="22CFD8F4">
        <w:rPr>
          <w:rFonts w:ascii="Garamond" w:hAnsi="Garamond" w:cs="Arial"/>
        </w:rPr>
        <w:t xml:space="preserve">in the timeseries </w:t>
      </w:r>
      <w:r w:rsidR="08DA014B" w:rsidRPr="22CFD8F4">
        <w:rPr>
          <w:rFonts w:ascii="Garamond" w:hAnsi="Garamond" w:cs="Arial"/>
        </w:rPr>
        <w:t xml:space="preserve">were plotted according to </w:t>
      </w:r>
      <w:r w:rsidR="6E06DF13" w:rsidRPr="22CFD8F4">
        <w:rPr>
          <w:rFonts w:ascii="Garamond" w:hAnsi="Garamond" w:cs="Arial"/>
        </w:rPr>
        <w:t xml:space="preserve">the </w:t>
      </w:r>
      <w:r w:rsidR="08DA014B" w:rsidRPr="22CFD8F4">
        <w:rPr>
          <w:rFonts w:ascii="Garamond" w:hAnsi="Garamond" w:cs="Arial"/>
        </w:rPr>
        <w:t>start date of each 8-day composite</w:t>
      </w:r>
      <w:r w:rsidR="136B964C" w:rsidRPr="22CFD8F4">
        <w:rPr>
          <w:rFonts w:ascii="Garamond" w:hAnsi="Garamond" w:cs="Arial"/>
        </w:rPr>
        <w:t>, and aET and refET were plotted together to allow for direct comparison</w:t>
      </w:r>
      <w:r w:rsidR="08DA014B" w:rsidRPr="22CFD8F4">
        <w:rPr>
          <w:rFonts w:ascii="Garamond" w:hAnsi="Garamond" w:cs="Arial"/>
        </w:rPr>
        <w:t xml:space="preserve">. </w:t>
      </w:r>
      <w:r w:rsidR="65FF1536" w:rsidRPr="22CFD8F4">
        <w:rPr>
          <w:rFonts w:ascii="Garamond" w:hAnsi="Garamond" w:cs="Arial"/>
        </w:rPr>
        <w:t>The</w:t>
      </w:r>
      <w:r w:rsidR="4E480431" w:rsidRPr="22CFD8F4">
        <w:rPr>
          <w:rFonts w:ascii="Garamond" w:hAnsi="Garamond" w:cs="Arial"/>
        </w:rPr>
        <w:t xml:space="preserve"> team used the</w:t>
      </w:r>
      <w:r w:rsidR="65FF1536" w:rsidRPr="22CFD8F4">
        <w:rPr>
          <w:rFonts w:ascii="Garamond" w:hAnsi="Garamond" w:cs="Arial"/>
        </w:rPr>
        <w:t xml:space="preserve"> </w:t>
      </w:r>
      <w:r w:rsidR="2E241D6D" w:rsidRPr="22CFD8F4">
        <w:rPr>
          <w:rFonts w:ascii="Garamond" w:hAnsi="Garamond" w:cs="Arial"/>
        </w:rPr>
        <w:t>“</w:t>
      </w:r>
      <w:r w:rsidR="65FF1536" w:rsidRPr="22CFD8F4">
        <w:rPr>
          <w:rFonts w:ascii="Garamond" w:hAnsi="Garamond" w:cs="Arial"/>
        </w:rPr>
        <w:t>altair</w:t>
      </w:r>
      <w:r w:rsidR="55983AD1" w:rsidRPr="22CFD8F4">
        <w:rPr>
          <w:rFonts w:ascii="Garamond" w:hAnsi="Garamond" w:cs="Arial"/>
        </w:rPr>
        <w:t>”</w:t>
      </w:r>
      <w:r w:rsidR="65FF1536" w:rsidRPr="22CFD8F4">
        <w:rPr>
          <w:rFonts w:ascii="Garamond" w:hAnsi="Garamond" w:cs="Arial"/>
        </w:rPr>
        <w:t xml:space="preserve"> python library create interactive timeseries plots in which the time axis </w:t>
      </w:r>
      <w:r w:rsidR="03F5E961" w:rsidRPr="22CFD8F4">
        <w:rPr>
          <w:rFonts w:ascii="Garamond" w:hAnsi="Garamond" w:cs="Arial"/>
        </w:rPr>
        <w:t xml:space="preserve">scale </w:t>
      </w:r>
      <w:r w:rsidR="17EBB378" w:rsidRPr="22CFD8F4">
        <w:rPr>
          <w:rFonts w:ascii="Garamond" w:hAnsi="Garamond" w:cs="Arial"/>
        </w:rPr>
        <w:t xml:space="preserve">can be customized </w:t>
      </w:r>
      <w:r w:rsidR="17B68F0B" w:rsidRPr="22CFD8F4">
        <w:rPr>
          <w:rFonts w:ascii="Garamond" w:hAnsi="Garamond" w:cs="Arial"/>
        </w:rPr>
        <w:t>prior to exporting a plot</w:t>
      </w:r>
      <w:r w:rsidR="04F7A0E7" w:rsidRPr="22CFD8F4">
        <w:rPr>
          <w:rFonts w:ascii="Garamond" w:hAnsi="Garamond" w:cs="Arial"/>
        </w:rPr>
        <w:t xml:space="preserve">. </w:t>
      </w:r>
      <w:r w:rsidR="2B0A90CC" w:rsidRPr="22CFD8F4">
        <w:rPr>
          <w:rFonts w:ascii="Garamond" w:hAnsi="Garamond" w:cs="Arial"/>
        </w:rPr>
        <w:t xml:space="preserve">Widgets built into the script also </w:t>
      </w:r>
      <w:r w:rsidR="34F39ABB" w:rsidRPr="22CFD8F4">
        <w:rPr>
          <w:rFonts w:ascii="Garamond" w:hAnsi="Garamond" w:cs="Arial"/>
        </w:rPr>
        <w:t xml:space="preserve">allow </w:t>
      </w:r>
      <w:r w:rsidR="66D6166E" w:rsidRPr="22CFD8F4">
        <w:rPr>
          <w:rFonts w:ascii="Garamond" w:hAnsi="Garamond" w:cs="Arial"/>
        </w:rPr>
        <w:t xml:space="preserve">users </w:t>
      </w:r>
      <w:r w:rsidR="2E271F72" w:rsidRPr="22CFD8F4">
        <w:rPr>
          <w:rFonts w:ascii="Garamond" w:hAnsi="Garamond" w:cs="Arial"/>
        </w:rPr>
        <w:t xml:space="preserve">to extract timeseries plots by </w:t>
      </w:r>
      <w:r w:rsidR="4831477C" w:rsidRPr="22CFD8F4">
        <w:rPr>
          <w:rFonts w:ascii="Garamond" w:hAnsi="Garamond" w:cs="Arial"/>
        </w:rPr>
        <w:t>select</w:t>
      </w:r>
      <w:r w:rsidR="7C9946C0" w:rsidRPr="22CFD8F4">
        <w:rPr>
          <w:rFonts w:ascii="Garamond" w:hAnsi="Garamond" w:cs="Arial"/>
        </w:rPr>
        <w:t>ing</w:t>
      </w:r>
      <w:r w:rsidR="4831477C" w:rsidRPr="22CFD8F4">
        <w:rPr>
          <w:rFonts w:ascii="Garamond" w:hAnsi="Garamond" w:cs="Arial"/>
        </w:rPr>
        <w:t xml:space="preserve"> specific locations</w:t>
      </w:r>
      <w:r w:rsidR="40D6B07C" w:rsidRPr="22CFD8F4">
        <w:rPr>
          <w:rFonts w:ascii="Garamond" w:hAnsi="Garamond" w:cs="Arial"/>
        </w:rPr>
        <w:t xml:space="preserve">. Users can choose locations by entering </w:t>
      </w:r>
      <w:r w:rsidR="72CC41FE" w:rsidRPr="22CFD8F4">
        <w:rPr>
          <w:rFonts w:ascii="Garamond" w:hAnsi="Garamond" w:cs="Arial"/>
        </w:rPr>
        <w:t xml:space="preserve">a geographic coordinate or </w:t>
      </w:r>
      <w:r w:rsidR="21655643" w:rsidRPr="22CFD8F4">
        <w:rPr>
          <w:rFonts w:ascii="Garamond" w:hAnsi="Garamond" w:cs="Arial"/>
        </w:rPr>
        <w:t xml:space="preserve">by </w:t>
      </w:r>
      <w:r w:rsidR="72CC41FE" w:rsidRPr="22CFD8F4">
        <w:rPr>
          <w:rFonts w:ascii="Garamond" w:hAnsi="Garamond" w:cs="Arial"/>
        </w:rPr>
        <w:t xml:space="preserve">clicking </w:t>
      </w:r>
      <w:r w:rsidR="5200DB7E" w:rsidRPr="22CFD8F4">
        <w:rPr>
          <w:rFonts w:ascii="Garamond" w:hAnsi="Garamond" w:cs="Arial"/>
        </w:rPr>
        <w:t>a location</w:t>
      </w:r>
      <w:r w:rsidR="72CC41FE" w:rsidRPr="22CFD8F4">
        <w:rPr>
          <w:rFonts w:ascii="Garamond" w:hAnsi="Garamond" w:cs="Arial"/>
        </w:rPr>
        <w:t xml:space="preserve"> on a reference map</w:t>
      </w:r>
      <w:r w:rsidR="39DFF133" w:rsidRPr="22CFD8F4">
        <w:rPr>
          <w:rFonts w:ascii="Garamond" w:hAnsi="Garamond" w:cs="Arial"/>
        </w:rPr>
        <w:t>.</w:t>
      </w:r>
      <w:r w:rsidR="4831477C" w:rsidRPr="22CFD8F4">
        <w:rPr>
          <w:rFonts w:ascii="Garamond" w:hAnsi="Garamond" w:cs="Arial"/>
        </w:rPr>
        <w:t xml:space="preserve"> </w:t>
      </w:r>
    </w:p>
    <w:p w14:paraId="2C7B7404" w14:textId="4B84F7EE" w:rsidR="6C98B396" w:rsidRDefault="6C98B396" w:rsidP="1A790EA3">
      <w:pPr>
        <w:spacing w:after="0" w:line="240" w:lineRule="auto"/>
        <w:rPr>
          <w:rFonts w:ascii="Garamond" w:hAnsi="Garamond" w:cs="Arial"/>
          <w:highlight w:val="yellow"/>
        </w:rPr>
      </w:pPr>
    </w:p>
    <w:p w14:paraId="03527992" w14:textId="6AB58C34" w:rsidR="4D4A1B21" w:rsidRDefault="00621AB9" w:rsidP="405E8C49">
      <w:pPr>
        <w:pStyle w:val="Heading1"/>
        <w:spacing w:before="0" w:line="240" w:lineRule="auto"/>
        <w:rPr>
          <w:rFonts w:ascii="Garamond" w:hAnsi="Garamond"/>
        </w:rPr>
      </w:pPr>
      <w:bookmarkStart w:id="3" w:name="_Toc334198730"/>
      <w:r w:rsidRPr="405E8C49">
        <w:rPr>
          <w:rFonts w:ascii="Garamond" w:hAnsi="Garamond"/>
        </w:rPr>
        <w:t>4</w:t>
      </w:r>
      <w:r w:rsidR="008B7071" w:rsidRPr="405E8C49">
        <w:rPr>
          <w:rFonts w:ascii="Garamond" w:hAnsi="Garamond"/>
        </w:rPr>
        <w:t xml:space="preserve">. </w:t>
      </w:r>
      <w:r w:rsidR="00E41324" w:rsidRPr="405E8C49">
        <w:rPr>
          <w:rFonts w:ascii="Garamond" w:hAnsi="Garamond"/>
        </w:rPr>
        <w:t>Results</w:t>
      </w:r>
      <w:bookmarkEnd w:id="3"/>
      <w:r w:rsidR="001F1328" w:rsidRPr="405E8C49">
        <w:rPr>
          <w:rFonts w:ascii="Garamond" w:hAnsi="Garamond"/>
        </w:rPr>
        <w:t xml:space="preserve"> &amp; Discussion</w:t>
      </w:r>
    </w:p>
    <w:p w14:paraId="3AB7CD2F" w14:textId="60757352" w:rsidR="00E41324" w:rsidRPr="0066138C" w:rsidRDefault="0AF1EF72" w:rsidP="405E8C49">
      <w:pPr>
        <w:spacing w:after="0" w:line="240" w:lineRule="auto"/>
        <w:rPr>
          <w:rFonts w:ascii="Garamond" w:hAnsi="Garamond"/>
          <w:b/>
          <w:bCs/>
          <w:i/>
          <w:iCs/>
        </w:rPr>
      </w:pPr>
      <w:r w:rsidRPr="405E8C49">
        <w:rPr>
          <w:rFonts w:ascii="Garamond" w:hAnsi="Garamond"/>
          <w:b/>
          <w:bCs/>
          <w:i/>
          <w:iCs/>
        </w:rPr>
        <w:t>4.</w:t>
      </w:r>
      <w:r w:rsidR="190175C2" w:rsidRPr="405E8C49">
        <w:rPr>
          <w:rFonts w:ascii="Garamond" w:hAnsi="Garamond"/>
          <w:b/>
          <w:bCs/>
          <w:i/>
          <w:iCs/>
        </w:rPr>
        <w:t>1</w:t>
      </w:r>
      <w:r w:rsidRPr="405E8C49">
        <w:rPr>
          <w:rFonts w:ascii="Garamond" w:hAnsi="Garamond"/>
          <w:b/>
          <w:bCs/>
          <w:i/>
          <w:iCs/>
        </w:rPr>
        <w:t xml:space="preserve"> </w:t>
      </w:r>
      <w:r w:rsidR="05FC09E4" w:rsidRPr="405E8C49">
        <w:rPr>
          <w:rFonts w:ascii="Garamond" w:hAnsi="Garamond"/>
          <w:b/>
          <w:bCs/>
          <w:i/>
          <w:iCs/>
        </w:rPr>
        <w:t>Climatology Results</w:t>
      </w:r>
    </w:p>
    <w:p w14:paraId="1D720708" w14:textId="66376575" w:rsidR="65B895E0" w:rsidRDefault="3155D330" w:rsidP="405E8C49">
      <w:pPr>
        <w:spacing w:after="0" w:line="240" w:lineRule="auto"/>
        <w:rPr>
          <w:rFonts w:ascii="Garamond" w:hAnsi="Garamond" w:cs="Arial"/>
        </w:rPr>
      </w:pPr>
      <w:bookmarkStart w:id="4" w:name="_Toc334198734"/>
      <w:r w:rsidRPr="22CFD8F4">
        <w:rPr>
          <w:rFonts w:ascii="Garamond" w:hAnsi="Garamond" w:cs="Arial"/>
        </w:rPr>
        <w:t xml:space="preserve">Normals maps of aET and refET show that </w:t>
      </w:r>
      <w:r w:rsidR="22B0E16E" w:rsidRPr="22CFD8F4">
        <w:rPr>
          <w:rFonts w:ascii="Garamond" w:hAnsi="Garamond" w:cs="Arial"/>
        </w:rPr>
        <w:t xml:space="preserve">aET values </w:t>
      </w:r>
      <w:r w:rsidR="4F7BAFEE" w:rsidRPr="22CFD8F4">
        <w:rPr>
          <w:rFonts w:ascii="Garamond" w:hAnsi="Garamond" w:cs="Arial"/>
        </w:rPr>
        <w:t xml:space="preserve">are overall lower </w:t>
      </w:r>
      <w:r w:rsidR="22B0E16E" w:rsidRPr="22CFD8F4">
        <w:rPr>
          <w:rFonts w:ascii="Garamond" w:hAnsi="Garamond" w:cs="Arial"/>
        </w:rPr>
        <w:t>compared to refET</w:t>
      </w:r>
      <w:r w:rsidR="66AC1D4D" w:rsidRPr="22CFD8F4">
        <w:rPr>
          <w:rFonts w:ascii="Garamond" w:hAnsi="Garamond" w:cs="Arial"/>
        </w:rPr>
        <w:t>,</w:t>
      </w:r>
      <w:r w:rsidR="22B0E16E" w:rsidRPr="22CFD8F4">
        <w:rPr>
          <w:rFonts w:ascii="Garamond" w:hAnsi="Garamond" w:cs="Arial"/>
        </w:rPr>
        <w:t xml:space="preserve"> as </w:t>
      </w:r>
      <w:r w:rsidR="45040A8A" w:rsidRPr="22CFD8F4">
        <w:rPr>
          <w:rFonts w:ascii="Garamond" w:hAnsi="Garamond" w:cs="Arial"/>
        </w:rPr>
        <w:t xml:space="preserve">would be </w:t>
      </w:r>
      <w:r w:rsidR="22B0E16E" w:rsidRPr="22CFD8F4">
        <w:rPr>
          <w:rFonts w:ascii="Garamond" w:hAnsi="Garamond" w:cs="Arial"/>
        </w:rPr>
        <w:t xml:space="preserve">expected </w:t>
      </w:r>
      <w:r w:rsidR="0DBA75FD" w:rsidRPr="22CFD8F4">
        <w:rPr>
          <w:rFonts w:ascii="Garamond" w:hAnsi="Garamond" w:cs="Arial"/>
        </w:rPr>
        <w:t xml:space="preserve">given water limitations in the </w:t>
      </w:r>
      <w:r w:rsidR="5DB2A573" w:rsidRPr="22CFD8F4">
        <w:rPr>
          <w:rFonts w:ascii="Garamond" w:hAnsi="Garamond" w:cs="Arial"/>
        </w:rPr>
        <w:t xml:space="preserve">actual </w:t>
      </w:r>
      <w:r w:rsidR="0DBA75FD" w:rsidRPr="22CFD8F4">
        <w:rPr>
          <w:rFonts w:ascii="Garamond" w:hAnsi="Garamond" w:cs="Arial"/>
        </w:rPr>
        <w:t>environment</w:t>
      </w:r>
      <w:r w:rsidR="6DEDC6C4" w:rsidRPr="22CFD8F4">
        <w:rPr>
          <w:rFonts w:ascii="Garamond" w:hAnsi="Garamond" w:cs="Arial"/>
        </w:rPr>
        <w:t xml:space="preserve"> (Figures 2 and 3)</w:t>
      </w:r>
      <w:r w:rsidR="0DBA75FD" w:rsidRPr="22CFD8F4">
        <w:rPr>
          <w:rFonts w:ascii="Garamond" w:hAnsi="Garamond" w:cs="Arial"/>
        </w:rPr>
        <w:t xml:space="preserve">. </w:t>
      </w:r>
      <w:r w:rsidR="0BC253DA" w:rsidRPr="22CFD8F4">
        <w:rPr>
          <w:rFonts w:ascii="Garamond" w:hAnsi="Garamond" w:cs="Arial"/>
        </w:rPr>
        <w:t xml:space="preserve">Color bars for the aET and refET maps are standardized by month to allow direct comparison between the aET and refET maps. </w:t>
      </w:r>
      <w:r w:rsidR="42B8223D" w:rsidRPr="22CFD8F4">
        <w:rPr>
          <w:rFonts w:ascii="Garamond" w:hAnsi="Garamond" w:cs="Arial"/>
        </w:rPr>
        <w:t>In the aET maps, d</w:t>
      </w:r>
      <w:r w:rsidR="22B0E16E" w:rsidRPr="22CFD8F4">
        <w:rPr>
          <w:rFonts w:ascii="Garamond" w:hAnsi="Garamond" w:cs="Arial"/>
        </w:rPr>
        <w:t xml:space="preserve">ark areas </w:t>
      </w:r>
      <w:r w:rsidR="17909070" w:rsidRPr="22CFD8F4">
        <w:rPr>
          <w:rFonts w:ascii="Garamond" w:hAnsi="Garamond" w:cs="Arial"/>
        </w:rPr>
        <w:t>in urban centers are actually no data values</w:t>
      </w:r>
      <w:r w:rsidR="3CC12FF2" w:rsidRPr="22CFD8F4">
        <w:rPr>
          <w:rFonts w:ascii="Garamond" w:hAnsi="Garamond" w:cs="Arial"/>
        </w:rPr>
        <w:t>;</w:t>
      </w:r>
      <w:r w:rsidR="17909070" w:rsidRPr="22CFD8F4">
        <w:rPr>
          <w:rFonts w:ascii="Garamond" w:hAnsi="Garamond" w:cs="Arial"/>
        </w:rPr>
        <w:t xml:space="preserve"> the MOD16A2 product is not computed in areas where landcover is defined as impervious surface.</w:t>
      </w:r>
      <w:r w:rsidR="32DBCF9E" w:rsidRPr="22CFD8F4">
        <w:rPr>
          <w:rFonts w:ascii="Garamond" w:hAnsi="Garamond" w:cs="Arial"/>
        </w:rPr>
        <w:t xml:space="preserve"> In addition, many of the </w:t>
      </w:r>
      <w:r w:rsidR="26D65DB3" w:rsidRPr="22CFD8F4">
        <w:rPr>
          <w:rFonts w:ascii="Garamond" w:hAnsi="Garamond" w:cs="Arial"/>
        </w:rPr>
        <w:t xml:space="preserve">MOD16A2 </w:t>
      </w:r>
      <w:r w:rsidR="32DBCF9E" w:rsidRPr="22CFD8F4">
        <w:rPr>
          <w:rFonts w:ascii="Garamond" w:hAnsi="Garamond" w:cs="Arial"/>
        </w:rPr>
        <w:t xml:space="preserve">raw 8-day composite maps had missing </w:t>
      </w:r>
      <w:r w:rsidR="24A9A6AF" w:rsidRPr="22CFD8F4">
        <w:rPr>
          <w:rFonts w:ascii="Garamond" w:hAnsi="Garamond" w:cs="Arial"/>
        </w:rPr>
        <w:t xml:space="preserve">data for a portion of the study area in winter months. </w:t>
      </w:r>
      <w:r w:rsidR="22B0E16E" w:rsidRPr="22CFD8F4">
        <w:rPr>
          <w:rFonts w:ascii="Garamond" w:hAnsi="Garamond" w:cs="Arial"/>
        </w:rPr>
        <w:t xml:space="preserve">The refET </w:t>
      </w:r>
      <w:r w:rsidR="5C303E59" w:rsidRPr="22CFD8F4">
        <w:rPr>
          <w:rFonts w:ascii="Garamond" w:hAnsi="Garamond" w:cs="Arial"/>
        </w:rPr>
        <w:t xml:space="preserve">Normals </w:t>
      </w:r>
      <w:r w:rsidR="22B0E16E" w:rsidRPr="22CFD8F4">
        <w:rPr>
          <w:rFonts w:ascii="Garamond" w:hAnsi="Garamond" w:cs="Arial"/>
        </w:rPr>
        <w:t>maps</w:t>
      </w:r>
      <w:r w:rsidR="1EE7F3ED" w:rsidRPr="22CFD8F4">
        <w:rPr>
          <w:rFonts w:ascii="Garamond" w:hAnsi="Garamond" w:cs="Arial"/>
        </w:rPr>
        <w:t xml:space="preserve"> </w:t>
      </w:r>
      <w:r w:rsidR="2A3ABBFA" w:rsidRPr="22CFD8F4">
        <w:rPr>
          <w:rFonts w:ascii="Garamond" w:hAnsi="Garamond" w:cs="Arial"/>
        </w:rPr>
        <w:t xml:space="preserve">across the full year show a regional gradient of increasing ET from north to south, as would be expected </w:t>
      </w:r>
      <w:r w:rsidR="0074F569" w:rsidRPr="22CFD8F4">
        <w:rPr>
          <w:rFonts w:ascii="Garamond" w:hAnsi="Garamond" w:cs="Arial"/>
        </w:rPr>
        <w:t>for th</w:t>
      </w:r>
      <w:r w:rsidR="3681DBD1" w:rsidRPr="22CFD8F4">
        <w:rPr>
          <w:rFonts w:ascii="Garamond" w:hAnsi="Garamond" w:cs="Arial"/>
        </w:rPr>
        <w:t>is</w:t>
      </w:r>
      <w:r w:rsidR="0074F569" w:rsidRPr="22CFD8F4">
        <w:rPr>
          <w:rFonts w:ascii="Garamond" w:hAnsi="Garamond" w:cs="Arial"/>
        </w:rPr>
        <w:t xml:space="preserve"> </w:t>
      </w:r>
      <w:r w:rsidR="79A82F7B" w:rsidRPr="22CFD8F4">
        <w:rPr>
          <w:rFonts w:ascii="Garamond" w:hAnsi="Garamond" w:cs="Arial"/>
        </w:rPr>
        <w:t>meteorologically</w:t>
      </w:r>
      <w:r w:rsidR="0074F569" w:rsidRPr="22CFD8F4">
        <w:rPr>
          <w:rFonts w:ascii="Garamond" w:hAnsi="Garamond" w:cs="Arial"/>
        </w:rPr>
        <w:t xml:space="preserve"> derived variable </w:t>
      </w:r>
      <w:r w:rsidR="1EE7F3ED" w:rsidRPr="22CFD8F4">
        <w:rPr>
          <w:rFonts w:ascii="Garamond" w:hAnsi="Garamond" w:cs="Arial"/>
        </w:rPr>
        <w:t>(</w:t>
      </w:r>
      <w:r w:rsidR="298540A9" w:rsidRPr="22CFD8F4">
        <w:rPr>
          <w:rFonts w:ascii="Garamond" w:hAnsi="Garamond" w:cs="Arial"/>
        </w:rPr>
        <w:t>Figure A2)</w:t>
      </w:r>
      <w:r w:rsidR="7399E568" w:rsidRPr="22CFD8F4">
        <w:rPr>
          <w:rFonts w:ascii="Garamond" w:hAnsi="Garamond" w:cs="Arial"/>
        </w:rPr>
        <w:t>.</w:t>
      </w:r>
      <w:r w:rsidR="22B0E16E" w:rsidRPr="22CFD8F4">
        <w:rPr>
          <w:rFonts w:ascii="Garamond" w:hAnsi="Garamond" w:cs="Arial"/>
        </w:rPr>
        <w:t xml:space="preserve"> </w:t>
      </w:r>
      <w:r w:rsidR="7883935F" w:rsidRPr="22CFD8F4">
        <w:rPr>
          <w:rFonts w:ascii="Garamond" w:hAnsi="Garamond" w:cs="Arial"/>
        </w:rPr>
        <w:t>However</w:t>
      </w:r>
      <w:r w:rsidR="5A6A4FB0" w:rsidRPr="22CFD8F4">
        <w:rPr>
          <w:rFonts w:ascii="Garamond" w:hAnsi="Garamond" w:cs="Arial"/>
        </w:rPr>
        <w:t xml:space="preserve">, this gradient is less pronounced from May through July. </w:t>
      </w:r>
      <w:r w:rsidR="06D7CCDE" w:rsidRPr="22CFD8F4">
        <w:rPr>
          <w:rFonts w:ascii="Garamond" w:hAnsi="Garamond" w:cs="Arial"/>
        </w:rPr>
        <w:t>Actual ET Normals maps show less of a regional gradient and demonstrate more regional variability</w:t>
      </w:r>
      <w:r w:rsidR="407726C8" w:rsidRPr="22CFD8F4">
        <w:rPr>
          <w:rFonts w:ascii="Garamond" w:hAnsi="Garamond" w:cs="Arial"/>
        </w:rPr>
        <w:t xml:space="preserve"> (Figure A1)</w:t>
      </w:r>
      <w:r w:rsidR="06D7CCDE" w:rsidRPr="22CFD8F4">
        <w:rPr>
          <w:rFonts w:ascii="Garamond" w:hAnsi="Garamond" w:cs="Arial"/>
        </w:rPr>
        <w:t>. This relatively higher regional variability is maintained in the aET data despite the sm</w:t>
      </w:r>
      <w:r w:rsidR="04F8C651" w:rsidRPr="22CFD8F4">
        <w:rPr>
          <w:rFonts w:ascii="Garamond" w:hAnsi="Garamond" w:cs="Arial"/>
        </w:rPr>
        <w:t xml:space="preserve">oothing that occurred </w:t>
      </w:r>
      <w:r w:rsidR="70B4236A" w:rsidRPr="22CFD8F4">
        <w:rPr>
          <w:rFonts w:ascii="Garamond" w:hAnsi="Garamond" w:cs="Arial"/>
        </w:rPr>
        <w:t>from</w:t>
      </w:r>
      <w:r w:rsidR="04F8C651" w:rsidRPr="22CFD8F4">
        <w:rPr>
          <w:rFonts w:ascii="Garamond" w:hAnsi="Garamond" w:cs="Arial"/>
        </w:rPr>
        <w:t xml:space="preserve"> resampling the MOD16A2 data to a lower resolution grid. </w:t>
      </w:r>
      <w:r w:rsidR="22B0E16E" w:rsidRPr="22CFD8F4">
        <w:rPr>
          <w:rFonts w:ascii="Garamond" w:hAnsi="Garamond" w:cs="Arial"/>
        </w:rPr>
        <w:t xml:space="preserve">The </w:t>
      </w:r>
      <w:r w:rsidR="53BAAED2" w:rsidRPr="22CFD8F4">
        <w:rPr>
          <w:rFonts w:ascii="Garamond" w:hAnsi="Garamond" w:cs="Arial"/>
        </w:rPr>
        <w:t>a</w:t>
      </w:r>
      <w:r w:rsidR="22B0E16E" w:rsidRPr="22CFD8F4">
        <w:rPr>
          <w:rFonts w:ascii="Garamond" w:hAnsi="Garamond" w:cs="Arial"/>
        </w:rPr>
        <w:t xml:space="preserve">ET maps </w:t>
      </w:r>
      <w:r w:rsidR="0284B43F" w:rsidRPr="22CFD8F4">
        <w:rPr>
          <w:rFonts w:ascii="Garamond" w:hAnsi="Garamond" w:cs="Arial"/>
        </w:rPr>
        <w:t xml:space="preserve">suggest that estimated actual ET is relatively low throughout the study area for </w:t>
      </w:r>
      <w:r w:rsidR="713C6E23" w:rsidRPr="22CFD8F4">
        <w:rPr>
          <w:rFonts w:ascii="Garamond" w:hAnsi="Garamond" w:cs="Arial"/>
        </w:rPr>
        <w:t>October through April</w:t>
      </w:r>
      <w:r w:rsidR="1F7CD810" w:rsidRPr="22CFD8F4">
        <w:rPr>
          <w:rFonts w:ascii="Garamond" w:hAnsi="Garamond" w:cs="Arial"/>
        </w:rPr>
        <w:t xml:space="preserve">. In contrast, during </w:t>
      </w:r>
      <w:r w:rsidR="22B0E16E" w:rsidRPr="22CFD8F4">
        <w:rPr>
          <w:rFonts w:ascii="Garamond" w:hAnsi="Garamond" w:cs="Arial"/>
        </w:rPr>
        <w:t xml:space="preserve">the </w:t>
      </w:r>
      <w:r w:rsidR="3BD46BF8" w:rsidRPr="22CFD8F4">
        <w:rPr>
          <w:rFonts w:ascii="Garamond" w:hAnsi="Garamond" w:cs="Arial"/>
        </w:rPr>
        <w:t xml:space="preserve">majority of the growing season, May through September, aET values notably increase. </w:t>
      </w:r>
      <w:r w:rsidR="6BACE7DE" w:rsidRPr="22CFD8F4">
        <w:rPr>
          <w:rFonts w:ascii="Garamond" w:hAnsi="Garamond" w:cs="Arial"/>
        </w:rPr>
        <w:t>This increase likely reflects the transpiration of crops throughout the growing season</w:t>
      </w:r>
      <w:r w:rsidR="6AB336C5" w:rsidRPr="22CFD8F4">
        <w:rPr>
          <w:rFonts w:ascii="Garamond" w:hAnsi="Garamond" w:cs="Arial"/>
        </w:rPr>
        <w:t>. These seasonal ET signals also correlate with higher seasonal temperatures in late spring and summer as well as increased precipitation during this time of year (</w:t>
      </w:r>
      <w:r w:rsidR="5120672C" w:rsidRPr="22CFD8F4">
        <w:rPr>
          <w:rFonts w:ascii="Garamond" w:hAnsi="Garamond" w:cs="Arial"/>
        </w:rPr>
        <w:t>Figures 4 and A3)</w:t>
      </w:r>
      <w:r w:rsidR="6AB336C5" w:rsidRPr="22CFD8F4">
        <w:rPr>
          <w:rFonts w:ascii="Garamond" w:hAnsi="Garamond" w:cs="Arial"/>
        </w:rPr>
        <w:t xml:space="preserve">. </w:t>
      </w:r>
      <w:r w:rsidR="22B0E16E" w:rsidRPr="22CFD8F4">
        <w:rPr>
          <w:rFonts w:ascii="Garamond" w:hAnsi="Garamond" w:cs="Arial"/>
        </w:rPr>
        <w:t xml:space="preserve">The precipitation </w:t>
      </w:r>
      <w:r w:rsidR="1ECD3DA3" w:rsidRPr="22CFD8F4">
        <w:rPr>
          <w:rFonts w:ascii="Garamond" w:hAnsi="Garamond" w:cs="Arial"/>
        </w:rPr>
        <w:t xml:space="preserve">Normals </w:t>
      </w:r>
      <w:r w:rsidR="22B0E16E" w:rsidRPr="22CFD8F4">
        <w:rPr>
          <w:rFonts w:ascii="Garamond" w:hAnsi="Garamond" w:cs="Arial"/>
        </w:rPr>
        <w:t>maps show a low to high gradient from the northwest to the southeast of the study area</w:t>
      </w:r>
      <w:r w:rsidR="5EB6D30C" w:rsidRPr="22CFD8F4">
        <w:rPr>
          <w:rFonts w:ascii="Garamond" w:hAnsi="Garamond" w:cs="Arial"/>
        </w:rPr>
        <w:t>, except during summer months when localized storms likely dominate precipitation patterns</w:t>
      </w:r>
      <w:r w:rsidR="22B0E16E" w:rsidRPr="22CFD8F4">
        <w:rPr>
          <w:rFonts w:ascii="Garamond" w:hAnsi="Garamond" w:cs="Arial"/>
        </w:rPr>
        <w:t>.</w:t>
      </w:r>
      <w:r w:rsidR="5CC33EA7" w:rsidRPr="22CFD8F4">
        <w:rPr>
          <w:rFonts w:ascii="Garamond" w:hAnsi="Garamond" w:cs="Arial"/>
        </w:rPr>
        <w:t xml:space="preserve"> </w:t>
      </w:r>
      <w:r w:rsidR="0CC981BC" w:rsidRPr="22CFD8F4">
        <w:rPr>
          <w:rFonts w:ascii="Garamond" w:hAnsi="Garamond" w:cs="Arial"/>
        </w:rPr>
        <w:t>Comparisons between precipitation and ET patterns can be seen more directly in the hydrologic state maps.</w:t>
      </w:r>
    </w:p>
    <w:p w14:paraId="4F14EF9F" w14:textId="60CFD1C1" w:rsidR="405E8C49" w:rsidRDefault="405E8C49" w:rsidP="405E8C49">
      <w:pPr>
        <w:spacing w:after="0" w:line="240" w:lineRule="auto"/>
        <w:rPr>
          <w:rFonts w:ascii="Garamond" w:hAnsi="Garamond" w:cs="Arial"/>
        </w:rPr>
      </w:pPr>
    </w:p>
    <w:p w14:paraId="2E921FC5" w14:textId="78B35B9D" w:rsidR="5191728A" w:rsidRDefault="5191728A" w:rsidP="1A790EA3">
      <w:pPr>
        <w:pStyle w:val="Caption"/>
        <w:spacing w:after="0"/>
        <w:jc w:val="center"/>
        <w:rPr>
          <w:rFonts w:ascii="Garamond" w:hAnsi="Garamond"/>
          <w:color w:val="auto"/>
          <w:sz w:val="22"/>
          <w:szCs w:val="22"/>
        </w:rPr>
      </w:pPr>
      <w:r>
        <w:rPr>
          <w:noProof/>
        </w:rPr>
        <w:lastRenderedPageBreak/>
        <w:drawing>
          <wp:inline distT="0" distB="0" distL="0" distR="0" wp14:anchorId="5DA8EC2F" wp14:editId="3E4E3724">
            <wp:extent cx="4572000" cy="1905000"/>
            <wp:effectExtent l="0" t="0" r="0" b="0"/>
            <wp:docPr id="1114755055" name="Picture 1114755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14:paraId="3239251B" w14:textId="157D362C" w:rsidR="4D9B4B5E" w:rsidRDefault="0C77A794" w:rsidP="1A790EA3">
      <w:pPr>
        <w:pStyle w:val="Caption"/>
        <w:spacing w:after="0"/>
        <w:jc w:val="center"/>
        <w:rPr>
          <w:rFonts w:ascii="Garamond" w:hAnsi="Garamond"/>
          <w:color w:val="auto"/>
          <w:sz w:val="22"/>
          <w:szCs w:val="22"/>
        </w:rPr>
      </w:pPr>
      <w:r w:rsidRPr="22CFD8F4">
        <w:rPr>
          <w:rFonts w:ascii="Garamond" w:hAnsi="Garamond"/>
          <w:color w:val="auto"/>
          <w:sz w:val="22"/>
          <w:szCs w:val="22"/>
        </w:rPr>
        <w:t xml:space="preserve">Figure </w:t>
      </w:r>
      <w:r w:rsidR="04266651" w:rsidRPr="22CFD8F4">
        <w:rPr>
          <w:rFonts w:ascii="Garamond" w:hAnsi="Garamond"/>
          <w:color w:val="auto"/>
          <w:sz w:val="22"/>
          <w:szCs w:val="22"/>
        </w:rPr>
        <w:t>2</w:t>
      </w:r>
      <w:r w:rsidRPr="22CFD8F4">
        <w:rPr>
          <w:rFonts w:ascii="Garamond" w:hAnsi="Garamond"/>
          <w:color w:val="auto"/>
          <w:sz w:val="22"/>
          <w:szCs w:val="22"/>
        </w:rPr>
        <w:t xml:space="preserve">. </w:t>
      </w:r>
      <w:r w:rsidR="16549FEC" w:rsidRPr="22CFD8F4">
        <w:rPr>
          <w:rFonts w:ascii="Garamond" w:hAnsi="Garamond"/>
          <w:i w:val="0"/>
          <w:iCs w:val="0"/>
          <w:color w:val="auto"/>
          <w:sz w:val="22"/>
          <w:szCs w:val="22"/>
        </w:rPr>
        <w:t>Estimated a</w:t>
      </w:r>
      <w:r w:rsidR="5EAF7388" w:rsidRPr="22CFD8F4">
        <w:rPr>
          <w:rFonts w:ascii="Garamond" w:hAnsi="Garamond"/>
          <w:i w:val="0"/>
          <w:iCs w:val="0"/>
          <w:color w:val="auto"/>
          <w:sz w:val="22"/>
          <w:szCs w:val="22"/>
        </w:rPr>
        <w:t xml:space="preserve">ET climatology </w:t>
      </w:r>
      <w:r w:rsidR="20899574" w:rsidRPr="22CFD8F4">
        <w:rPr>
          <w:rFonts w:ascii="Garamond" w:hAnsi="Garamond"/>
          <w:i w:val="0"/>
          <w:iCs w:val="0"/>
          <w:color w:val="auto"/>
          <w:sz w:val="22"/>
          <w:szCs w:val="22"/>
        </w:rPr>
        <w:t>for the</w:t>
      </w:r>
      <w:r w:rsidR="1D8E80E4" w:rsidRPr="22CFD8F4">
        <w:rPr>
          <w:rFonts w:ascii="Garamond" w:eastAsia="Arial" w:hAnsi="Garamond" w:cs="Arial"/>
          <w:i w:val="0"/>
          <w:iCs w:val="0"/>
          <w:color w:val="000000" w:themeColor="text1"/>
          <w:sz w:val="22"/>
          <w:szCs w:val="22"/>
        </w:rPr>
        <w:t xml:space="preserve"> Midwest</w:t>
      </w:r>
      <w:r w:rsidR="3AFD9D73" w:rsidRPr="22CFD8F4">
        <w:rPr>
          <w:rFonts w:ascii="Garamond" w:eastAsia="Arial" w:hAnsi="Garamond" w:cs="Arial"/>
          <w:i w:val="0"/>
          <w:iCs w:val="0"/>
          <w:color w:val="000000" w:themeColor="text1"/>
          <w:sz w:val="22"/>
          <w:szCs w:val="22"/>
        </w:rPr>
        <w:t>ern</w:t>
      </w:r>
      <w:r w:rsidR="1D8E80E4" w:rsidRPr="22CFD8F4">
        <w:rPr>
          <w:rFonts w:ascii="Garamond" w:eastAsia="Arial" w:hAnsi="Garamond" w:cs="Arial"/>
          <w:i w:val="0"/>
          <w:iCs w:val="0"/>
          <w:color w:val="000000" w:themeColor="text1"/>
          <w:sz w:val="22"/>
          <w:szCs w:val="22"/>
        </w:rPr>
        <w:t xml:space="preserve"> study area</w:t>
      </w:r>
      <w:r w:rsidR="3369930B" w:rsidRPr="22CFD8F4">
        <w:rPr>
          <w:rFonts w:ascii="Garamond" w:eastAsia="Arial" w:hAnsi="Garamond" w:cs="Arial"/>
          <w:i w:val="0"/>
          <w:iCs w:val="0"/>
          <w:color w:val="000000" w:themeColor="text1"/>
          <w:sz w:val="22"/>
          <w:szCs w:val="22"/>
        </w:rPr>
        <w:t xml:space="preserve"> from May</w:t>
      </w:r>
      <w:r w:rsidR="338A852B" w:rsidRPr="22CFD8F4">
        <w:rPr>
          <w:rFonts w:ascii="Garamond" w:eastAsia="Arial" w:hAnsi="Garamond" w:cs="Arial"/>
          <w:i w:val="0"/>
          <w:iCs w:val="0"/>
          <w:color w:val="000000" w:themeColor="text1"/>
          <w:sz w:val="22"/>
          <w:szCs w:val="22"/>
        </w:rPr>
        <w:t xml:space="preserve"> to </w:t>
      </w:r>
      <w:r w:rsidR="3369930B" w:rsidRPr="22CFD8F4">
        <w:rPr>
          <w:rFonts w:ascii="Garamond" w:eastAsia="Arial" w:hAnsi="Garamond" w:cs="Arial"/>
          <w:i w:val="0"/>
          <w:iCs w:val="0"/>
          <w:color w:val="000000" w:themeColor="text1"/>
          <w:sz w:val="22"/>
          <w:szCs w:val="22"/>
        </w:rPr>
        <w:t>July</w:t>
      </w:r>
      <w:r w:rsidR="1D8E80E4" w:rsidRPr="22CFD8F4">
        <w:rPr>
          <w:rFonts w:ascii="Garamond" w:eastAsia="Arial" w:hAnsi="Garamond" w:cs="Arial"/>
          <w:i w:val="0"/>
          <w:iCs w:val="0"/>
          <w:color w:val="000000" w:themeColor="text1"/>
          <w:sz w:val="22"/>
          <w:szCs w:val="22"/>
        </w:rPr>
        <w:t>.</w:t>
      </w:r>
    </w:p>
    <w:p w14:paraId="130E5C32" w14:textId="503F9E25" w:rsidR="1A790EA3" w:rsidRDefault="1A790EA3" w:rsidP="1A790EA3"/>
    <w:p w14:paraId="6275DC06" w14:textId="7FC80059" w:rsidR="47A90C39" w:rsidRDefault="3505ECBA" w:rsidP="1A790EA3">
      <w:pPr>
        <w:jc w:val="center"/>
      </w:pPr>
      <w:r>
        <w:rPr>
          <w:noProof/>
        </w:rPr>
        <w:drawing>
          <wp:inline distT="0" distB="0" distL="0" distR="0" wp14:anchorId="4021D092" wp14:editId="7A2A231C">
            <wp:extent cx="4572000" cy="1809750"/>
            <wp:effectExtent l="0" t="0" r="0" b="0"/>
            <wp:docPr id="1533651909" name="Picture 1533651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1809750"/>
                    </a:xfrm>
                    <a:prstGeom prst="rect">
                      <a:avLst/>
                    </a:prstGeom>
                  </pic:spPr>
                </pic:pic>
              </a:graphicData>
            </a:graphic>
          </wp:inline>
        </w:drawing>
      </w:r>
    </w:p>
    <w:p w14:paraId="7D476683" w14:textId="141A1D2A" w:rsidR="133DEDF2" w:rsidRDefault="133DEDF2" w:rsidP="1A790EA3">
      <w:pPr>
        <w:jc w:val="center"/>
        <w:rPr>
          <w:rFonts w:ascii="Garamond" w:eastAsia="Arial" w:hAnsi="Garamond" w:cs="Arial"/>
          <w:color w:val="000000" w:themeColor="text1"/>
        </w:rPr>
      </w:pPr>
      <w:r w:rsidRPr="22CFD8F4">
        <w:rPr>
          <w:rFonts w:ascii="Garamond" w:hAnsi="Garamond"/>
          <w:i/>
          <w:iCs/>
        </w:rPr>
        <w:t xml:space="preserve">Figure </w:t>
      </w:r>
      <w:r w:rsidR="020EE0E9" w:rsidRPr="22CFD8F4">
        <w:rPr>
          <w:rFonts w:ascii="Garamond" w:hAnsi="Garamond"/>
          <w:i/>
          <w:iCs/>
        </w:rPr>
        <w:t>3</w:t>
      </w:r>
      <w:r w:rsidRPr="22CFD8F4">
        <w:rPr>
          <w:rFonts w:ascii="Garamond" w:hAnsi="Garamond"/>
          <w:i/>
          <w:iCs/>
        </w:rPr>
        <w:t xml:space="preserve">. </w:t>
      </w:r>
      <w:r w:rsidRPr="22CFD8F4">
        <w:rPr>
          <w:rFonts w:ascii="Garamond" w:hAnsi="Garamond"/>
        </w:rPr>
        <w:t xml:space="preserve">RefET </w:t>
      </w:r>
      <w:r w:rsidR="2D4D8C7C" w:rsidRPr="22CFD8F4">
        <w:rPr>
          <w:rFonts w:ascii="Garamond" w:hAnsi="Garamond"/>
        </w:rPr>
        <w:t>climatology</w:t>
      </w:r>
      <w:r w:rsidRPr="22CFD8F4">
        <w:rPr>
          <w:rFonts w:ascii="Garamond" w:hAnsi="Garamond"/>
        </w:rPr>
        <w:t xml:space="preserve"> for the</w:t>
      </w:r>
      <w:r w:rsidRPr="22CFD8F4">
        <w:rPr>
          <w:rFonts w:ascii="Garamond" w:eastAsia="Arial" w:hAnsi="Garamond" w:cs="Arial"/>
          <w:color w:val="000000" w:themeColor="text1"/>
        </w:rPr>
        <w:t xml:space="preserve"> Midwest</w:t>
      </w:r>
      <w:r w:rsidR="72321D47" w:rsidRPr="22CFD8F4">
        <w:rPr>
          <w:rFonts w:ascii="Garamond" w:eastAsia="Arial" w:hAnsi="Garamond" w:cs="Arial"/>
          <w:color w:val="000000" w:themeColor="text1"/>
        </w:rPr>
        <w:t>ern</w:t>
      </w:r>
      <w:r w:rsidRPr="22CFD8F4">
        <w:rPr>
          <w:rFonts w:ascii="Garamond" w:eastAsia="Arial" w:hAnsi="Garamond" w:cs="Arial"/>
          <w:color w:val="000000" w:themeColor="text1"/>
        </w:rPr>
        <w:t xml:space="preserve"> study area from May</w:t>
      </w:r>
      <w:r w:rsidR="5592A9AC" w:rsidRPr="22CFD8F4">
        <w:rPr>
          <w:rFonts w:ascii="Garamond" w:eastAsia="Arial" w:hAnsi="Garamond" w:cs="Arial"/>
          <w:color w:val="000000" w:themeColor="text1"/>
        </w:rPr>
        <w:t xml:space="preserve"> to </w:t>
      </w:r>
      <w:r w:rsidRPr="22CFD8F4">
        <w:rPr>
          <w:rFonts w:ascii="Garamond" w:eastAsia="Arial" w:hAnsi="Garamond" w:cs="Arial"/>
          <w:color w:val="000000" w:themeColor="text1"/>
        </w:rPr>
        <w:t>July.</w:t>
      </w:r>
    </w:p>
    <w:p w14:paraId="2CF961A9" w14:textId="182DD45E" w:rsidR="66B278B4" w:rsidRDefault="66B278B4" w:rsidP="1A790EA3">
      <w:pPr>
        <w:jc w:val="center"/>
      </w:pPr>
      <w:r>
        <w:rPr>
          <w:noProof/>
        </w:rPr>
        <w:drawing>
          <wp:inline distT="0" distB="0" distL="0" distR="0" wp14:anchorId="18F59BED" wp14:editId="3D80AD93">
            <wp:extent cx="4572000" cy="1838325"/>
            <wp:effectExtent l="0" t="0" r="0" b="0"/>
            <wp:docPr id="1806288508" name="Picture 1806288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1838325"/>
                    </a:xfrm>
                    <a:prstGeom prst="rect">
                      <a:avLst/>
                    </a:prstGeom>
                  </pic:spPr>
                </pic:pic>
              </a:graphicData>
            </a:graphic>
          </wp:inline>
        </w:drawing>
      </w:r>
    </w:p>
    <w:p w14:paraId="7C685294" w14:textId="6BB2FDB4" w:rsidR="66B278B4" w:rsidRDefault="6A191C7A" w:rsidP="1A790EA3">
      <w:pPr>
        <w:jc w:val="center"/>
        <w:rPr>
          <w:rFonts w:ascii="Garamond" w:eastAsia="Arial" w:hAnsi="Garamond" w:cs="Arial"/>
          <w:color w:val="000000" w:themeColor="text1"/>
        </w:rPr>
      </w:pPr>
      <w:r w:rsidRPr="22CFD8F4">
        <w:rPr>
          <w:rFonts w:ascii="Garamond" w:eastAsia="Arial" w:hAnsi="Garamond" w:cs="Arial"/>
          <w:i/>
          <w:iCs/>
          <w:color w:val="000000" w:themeColor="text1"/>
        </w:rPr>
        <w:t xml:space="preserve">Figure </w:t>
      </w:r>
      <w:r w:rsidR="2D1C7CC9" w:rsidRPr="22CFD8F4">
        <w:rPr>
          <w:rFonts w:ascii="Garamond" w:eastAsia="Arial" w:hAnsi="Garamond" w:cs="Arial"/>
          <w:i/>
          <w:iCs/>
          <w:color w:val="000000" w:themeColor="text1"/>
        </w:rPr>
        <w:t>4</w:t>
      </w:r>
      <w:r w:rsidRPr="22CFD8F4">
        <w:rPr>
          <w:rFonts w:ascii="Garamond" w:eastAsia="Arial" w:hAnsi="Garamond" w:cs="Arial"/>
          <w:color w:val="000000" w:themeColor="text1"/>
        </w:rPr>
        <w:t>. Precipitation climatology for the Midwestern study area from May</w:t>
      </w:r>
      <w:r w:rsidR="12DCF7C4" w:rsidRPr="22CFD8F4">
        <w:rPr>
          <w:rFonts w:ascii="Garamond" w:eastAsia="Arial" w:hAnsi="Garamond" w:cs="Arial"/>
          <w:color w:val="000000" w:themeColor="text1"/>
        </w:rPr>
        <w:t xml:space="preserve"> to </w:t>
      </w:r>
      <w:r w:rsidRPr="22CFD8F4">
        <w:rPr>
          <w:rFonts w:ascii="Garamond" w:eastAsia="Arial" w:hAnsi="Garamond" w:cs="Arial"/>
          <w:color w:val="000000" w:themeColor="text1"/>
        </w:rPr>
        <w:t>July.</w:t>
      </w:r>
    </w:p>
    <w:p w14:paraId="2F5E7639" w14:textId="1ECE04AB" w:rsidR="23D1AE3E" w:rsidRDefault="23D1AE3E" w:rsidP="405E8C49">
      <w:pPr>
        <w:spacing w:after="0" w:line="240" w:lineRule="auto"/>
        <w:rPr>
          <w:rFonts w:ascii="Garamond" w:hAnsi="Garamond" w:cs="Arial"/>
          <w:b/>
          <w:bCs/>
          <w:i/>
          <w:iCs/>
        </w:rPr>
      </w:pPr>
      <w:r w:rsidRPr="405E8C49">
        <w:rPr>
          <w:rFonts w:ascii="Garamond" w:hAnsi="Garamond" w:cs="Arial"/>
          <w:b/>
          <w:bCs/>
          <w:i/>
          <w:iCs/>
        </w:rPr>
        <w:t>4.2</w:t>
      </w:r>
      <w:r w:rsidR="25C29B76" w:rsidRPr="405E8C49">
        <w:rPr>
          <w:rFonts w:ascii="Garamond" w:hAnsi="Garamond" w:cs="Arial"/>
          <w:b/>
          <w:bCs/>
          <w:i/>
          <w:iCs/>
        </w:rPr>
        <w:t xml:space="preserve"> Hydrologic State Results</w:t>
      </w:r>
    </w:p>
    <w:p w14:paraId="7200695F" w14:textId="073EB24B" w:rsidR="1A790EA3" w:rsidRDefault="17545D65" w:rsidP="1A790EA3">
      <w:pPr>
        <w:spacing w:after="0" w:line="240" w:lineRule="auto"/>
        <w:rPr>
          <w:rFonts w:ascii="Garamond" w:hAnsi="Garamond" w:cs="Arial"/>
        </w:rPr>
      </w:pPr>
      <w:r w:rsidRPr="22CFD8F4">
        <w:rPr>
          <w:rFonts w:ascii="Garamond" w:hAnsi="Garamond" w:cs="Arial"/>
        </w:rPr>
        <w:t>H</w:t>
      </w:r>
      <w:r w:rsidR="2B706F38" w:rsidRPr="22CFD8F4">
        <w:rPr>
          <w:rFonts w:ascii="Garamond" w:hAnsi="Garamond" w:cs="Arial"/>
        </w:rPr>
        <w:t>ydrologic state maps provide</w:t>
      </w:r>
      <w:r w:rsidR="711730FB" w:rsidRPr="22CFD8F4">
        <w:rPr>
          <w:rFonts w:ascii="Garamond" w:hAnsi="Garamond" w:cs="Arial"/>
        </w:rPr>
        <w:t xml:space="preserve"> a partial picture of the water budget in the region by subtracting the main output from agricultural regions, ET, from </w:t>
      </w:r>
      <w:r w:rsidR="0AA5E94D" w:rsidRPr="22CFD8F4">
        <w:rPr>
          <w:rFonts w:ascii="Garamond" w:hAnsi="Garamond" w:cs="Arial"/>
        </w:rPr>
        <w:t>the main input</w:t>
      </w:r>
      <w:r w:rsidR="711730FB" w:rsidRPr="22CFD8F4">
        <w:rPr>
          <w:rFonts w:ascii="Garamond" w:hAnsi="Garamond" w:cs="Arial"/>
        </w:rPr>
        <w:t xml:space="preserve">, </w:t>
      </w:r>
      <w:r w:rsidR="0FBD2C63" w:rsidRPr="22CFD8F4">
        <w:rPr>
          <w:rFonts w:ascii="Garamond" w:hAnsi="Garamond" w:cs="Arial"/>
        </w:rPr>
        <w:t>precipitation</w:t>
      </w:r>
      <w:r w:rsidR="3CF884A0" w:rsidRPr="22CFD8F4">
        <w:rPr>
          <w:rFonts w:ascii="Garamond" w:hAnsi="Garamond" w:cs="Arial"/>
        </w:rPr>
        <w:t xml:space="preserve">. </w:t>
      </w:r>
      <w:r w:rsidR="2B706F38" w:rsidRPr="22CFD8F4">
        <w:rPr>
          <w:rFonts w:ascii="Garamond" w:hAnsi="Garamond" w:cs="Arial"/>
        </w:rPr>
        <w:t xml:space="preserve">The aET hydrologic state </w:t>
      </w:r>
      <w:r w:rsidR="5B51ACD1" w:rsidRPr="22CFD8F4">
        <w:rPr>
          <w:rFonts w:ascii="Garamond" w:hAnsi="Garamond" w:cs="Arial"/>
        </w:rPr>
        <w:t>maps show nearly identical values for the months of January, February, Nove</w:t>
      </w:r>
      <w:r w:rsidR="3462099B" w:rsidRPr="22CFD8F4">
        <w:rPr>
          <w:rFonts w:ascii="Garamond" w:hAnsi="Garamond" w:cs="Arial"/>
        </w:rPr>
        <w:t>mber</w:t>
      </w:r>
      <w:r w:rsidR="02CE4930" w:rsidRPr="22CFD8F4">
        <w:rPr>
          <w:rFonts w:ascii="Garamond" w:hAnsi="Garamond" w:cs="Arial"/>
        </w:rPr>
        <w:t>,</w:t>
      </w:r>
      <w:r w:rsidR="3462099B" w:rsidRPr="22CFD8F4">
        <w:rPr>
          <w:rFonts w:ascii="Garamond" w:hAnsi="Garamond" w:cs="Arial"/>
        </w:rPr>
        <w:t xml:space="preserve"> and December</w:t>
      </w:r>
      <w:r w:rsidR="0B8AAAFF" w:rsidRPr="22CFD8F4">
        <w:rPr>
          <w:rFonts w:ascii="Garamond" w:hAnsi="Garamond" w:cs="Arial"/>
        </w:rPr>
        <w:t xml:space="preserve"> (Figure B1)</w:t>
      </w:r>
      <w:r w:rsidR="3462099B" w:rsidRPr="22CFD8F4">
        <w:rPr>
          <w:rFonts w:ascii="Garamond" w:hAnsi="Garamond" w:cs="Arial"/>
        </w:rPr>
        <w:t xml:space="preserve">. Hydrologic state values during these months </w:t>
      </w:r>
      <w:r w:rsidR="183C4D5E" w:rsidRPr="22CFD8F4">
        <w:rPr>
          <w:rFonts w:ascii="Garamond" w:hAnsi="Garamond" w:cs="Arial"/>
        </w:rPr>
        <w:t xml:space="preserve">show a slight water deficit for the majority of the region with the exception of Kentucky, where there is a surplus of water. This surplus appears to be due to increased precipitation in the region shown in the precipitation Normals maps. </w:t>
      </w:r>
      <w:r w:rsidR="6D935334" w:rsidRPr="22CFD8F4">
        <w:rPr>
          <w:rFonts w:ascii="Garamond" w:hAnsi="Garamond" w:cs="Arial"/>
        </w:rPr>
        <w:t xml:space="preserve">In </w:t>
      </w:r>
      <w:r w:rsidR="63FB0531" w:rsidRPr="22CFD8F4">
        <w:rPr>
          <w:rFonts w:ascii="Garamond" w:hAnsi="Garamond" w:cs="Arial"/>
        </w:rPr>
        <w:t xml:space="preserve">the </w:t>
      </w:r>
      <w:r w:rsidR="6D935334" w:rsidRPr="22CFD8F4">
        <w:rPr>
          <w:rFonts w:ascii="Garamond" w:hAnsi="Garamond" w:cs="Arial"/>
        </w:rPr>
        <w:t xml:space="preserve">spring months of March and April, </w:t>
      </w:r>
      <w:r w:rsidR="199E10D4" w:rsidRPr="22CFD8F4">
        <w:rPr>
          <w:rFonts w:ascii="Garamond" w:hAnsi="Garamond" w:cs="Arial"/>
        </w:rPr>
        <w:t xml:space="preserve">aET maps show </w:t>
      </w:r>
      <w:r w:rsidR="6D935334" w:rsidRPr="22CFD8F4">
        <w:rPr>
          <w:rFonts w:ascii="Garamond" w:hAnsi="Garamond" w:cs="Arial"/>
        </w:rPr>
        <w:t>a water surplus</w:t>
      </w:r>
      <w:r w:rsidR="0BBBBB71" w:rsidRPr="22CFD8F4">
        <w:rPr>
          <w:rFonts w:ascii="Garamond" w:hAnsi="Garamond" w:cs="Arial"/>
        </w:rPr>
        <w:t xml:space="preserve"> </w:t>
      </w:r>
      <w:r w:rsidR="38D36424" w:rsidRPr="22CFD8F4">
        <w:rPr>
          <w:rFonts w:ascii="Garamond" w:hAnsi="Garamond" w:cs="Arial"/>
        </w:rPr>
        <w:t xml:space="preserve">that </w:t>
      </w:r>
      <w:r w:rsidR="0BBBBB71" w:rsidRPr="22CFD8F4">
        <w:rPr>
          <w:rFonts w:ascii="Garamond" w:hAnsi="Garamond" w:cs="Arial"/>
        </w:rPr>
        <w:t xml:space="preserve">moves across the study area beginning in the southeast in March </w:t>
      </w:r>
      <w:r w:rsidR="0BBBBB71" w:rsidRPr="22CFD8F4">
        <w:rPr>
          <w:rFonts w:ascii="Garamond" w:hAnsi="Garamond" w:cs="Arial"/>
        </w:rPr>
        <w:lastRenderedPageBreak/>
        <w:t>and moving across the full study area by April</w:t>
      </w:r>
      <w:r w:rsidR="2B706F38" w:rsidRPr="22CFD8F4">
        <w:rPr>
          <w:rFonts w:ascii="Garamond" w:hAnsi="Garamond" w:cs="Arial"/>
        </w:rPr>
        <w:t xml:space="preserve"> (Figure </w:t>
      </w:r>
      <w:r w:rsidR="04E3F0F8" w:rsidRPr="22CFD8F4">
        <w:rPr>
          <w:rFonts w:ascii="Garamond" w:hAnsi="Garamond" w:cs="Arial"/>
        </w:rPr>
        <w:t>5</w:t>
      </w:r>
      <w:r w:rsidR="2B706F38" w:rsidRPr="22CFD8F4">
        <w:rPr>
          <w:rFonts w:ascii="Garamond" w:hAnsi="Garamond" w:cs="Arial"/>
        </w:rPr>
        <w:t xml:space="preserve">). </w:t>
      </w:r>
      <w:r w:rsidR="7FCE785C" w:rsidRPr="22CFD8F4">
        <w:rPr>
          <w:rFonts w:ascii="Garamond" w:hAnsi="Garamond" w:cs="Arial"/>
        </w:rPr>
        <w:t xml:space="preserve">Interestingly, during the bulk of the growing season (May to September) aET hydrologic state maps show </w:t>
      </w:r>
      <w:r w:rsidR="0C863BAD" w:rsidRPr="22CFD8F4">
        <w:rPr>
          <w:rFonts w:ascii="Garamond" w:hAnsi="Garamond" w:cs="Arial"/>
        </w:rPr>
        <w:t>high regional variability, especially in compar</w:t>
      </w:r>
      <w:r w:rsidR="0EFF7051" w:rsidRPr="22CFD8F4">
        <w:rPr>
          <w:rFonts w:ascii="Garamond" w:hAnsi="Garamond" w:cs="Arial"/>
        </w:rPr>
        <w:t>i</w:t>
      </w:r>
      <w:r w:rsidR="0C863BAD" w:rsidRPr="22CFD8F4">
        <w:rPr>
          <w:rFonts w:ascii="Garamond" w:hAnsi="Garamond" w:cs="Arial"/>
        </w:rPr>
        <w:t xml:space="preserve">son to months outside the growing season. </w:t>
      </w:r>
      <w:r w:rsidR="2B706F38" w:rsidRPr="22CFD8F4">
        <w:rPr>
          <w:rFonts w:ascii="Garamond" w:hAnsi="Garamond" w:cs="Arial"/>
        </w:rPr>
        <w:t xml:space="preserve">The refET </w:t>
      </w:r>
      <w:r w:rsidR="689E4686" w:rsidRPr="22CFD8F4">
        <w:rPr>
          <w:rFonts w:ascii="Garamond" w:hAnsi="Garamond" w:cs="Arial"/>
        </w:rPr>
        <w:t xml:space="preserve">hydrologic state </w:t>
      </w:r>
      <w:r w:rsidR="2B706F38" w:rsidRPr="22CFD8F4">
        <w:rPr>
          <w:rFonts w:ascii="Garamond" w:hAnsi="Garamond" w:cs="Arial"/>
        </w:rPr>
        <w:t xml:space="preserve">maps </w:t>
      </w:r>
      <w:r w:rsidR="7735DE7D" w:rsidRPr="22CFD8F4">
        <w:rPr>
          <w:rFonts w:ascii="Garamond" w:hAnsi="Garamond" w:cs="Arial"/>
        </w:rPr>
        <w:t>give an idea of the difference between the precipitation and the amount of water that could be evaporated or transpired given unlimited supply in t</w:t>
      </w:r>
      <w:r w:rsidR="14A90426" w:rsidRPr="22CFD8F4">
        <w:rPr>
          <w:rFonts w:ascii="Garamond" w:hAnsi="Garamond" w:cs="Arial"/>
        </w:rPr>
        <w:t xml:space="preserve">he subsurface </w:t>
      </w:r>
      <w:r w:rsidR="45B3BD21" w:rsidRPr="22CFD8F4">
        <w:rPr>
          <w:rFonts w:ascii="Garamond" w:hAnsi="Garamond" w:cs="Arial"/>
        </w:rPr>
        <w:t>(Figure 6)</w:t>
      </w:r>
      <w:r w:rsidR="2B706F38" w:rsidRPr="22CFD8F4">
        <w:rPr>
          <w:rFonts w:ascii="Garamond" w:hAnsi="Garamond" w:cs="Arial"/>
        </w:rPr>
        <w:t>.</w:t>
      </w:r>
      <w:r w:rsidR="0DD18E5E" w:rsidRPr="22CFD8F4">
        <w:rPr>
          <w:rFonts w:ascii="Garamond" w:hAnsi="Garamond" w:cs="Arial"/>
        </w:rPr>
        <w:t xml:space="preserve"> </w:t>
      </w:r>
    </w:p>
    <w:p w14:paraId="354E03A7" w14:textId="43333B65" w:rsidR="33313A69" w:rsidRDefault="33313A69" w:rsidP="33313A69">
      <w:pPr>
        <w:spacing w:after="0" w:line="240" w:lineRule="auto"/>
        <w:rPr>
          <w:rFonts w:ascii="Garamond" w:hAnsi="Garamond" w:cs="Arial"/>
        </w:rPr>
      </w:pPr>
    </w:p>
    <w:p w14:paraId="6728523A" w14:textId="44B8D207" w:rsidR="405E8C49" w:rsidRDefault="4D8A4DC9" w:rsidP="1A790EA3">
      <w:pPr>
        <w:spacing w:after="0" w:line="240" w:lineRule="auto"/>
        <w:jc w:val="center"/>
      </w:pPr>
      <w:r>
        <w:rPr>
          <w:noProof/>
        </w:rPr>
        <w:drawing>
          <wp:inline distT="0" distB="0" distL="0" distR="0" wp14:anchorId="0A6216E2" wp14:editId="25AC16D8">
            <wp:extent cx="4572000" cy="1905000"/>
            <wp:effectExtent l="0" t="0" r="0" b="0"/>
            <wp:docPr id="159163468" name="Picture 159163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14:paraId="101912A6" w14:textId="54490CD9" w:rsidR="117D96F9" w:rsidRDefault="10D3C001" w:rsidP="1A790EA3">
      <w:pPr>
        <w:pStyle w:val="Caption"/>
        <w:spacing w:after="0"/>
        <w:jc w:val="center"/>
        <w:rPr>
          <w:rFonts w:ascii="Garamond" w:hAnsi="Garamond"/>
          <w:color w:val="auto"/>
          <w:sz w:val="22"/>
          <w:szCs w:val="22"/>
        </w:rPr>
      </w:pPr>
      <w:r w:rsidRPr="22CFD8F4">
        <w:rPr>
          <w:rFonts w:ascii="Garamond" w:hAnsi="Garamond"/>
          <w:color w:val="auto"/>
          <w:sz w:val="22"/>
          <w:szCs w:val="22"/>
        </w:rPr>
        <w:t xml:space="preserve">Figure </w:t>
      </w:r>
      <w:r w:rsidR="17A1BFBA" w:rsidRPr="22CFD8F4">
        <w:rPr>
          <w:rFonts w:ascii="Garamond" w:hAnsi="Garamond"/>
          <w:color w:val="auto"/>
          <w:sz w:val="22"/>
          <w:szCs w:val="22"/>
        </w:rPr>
        <w:t>5</w:t>
      </w:r>
      <w:r w:rsidR="0DCFB283" w:rsidRPr="22CFD8F4">
        <w:rPr>
          <w:rFonts w:ascii="Garamond" w:hAnsi="Garamond"/>
          <w:color w:val="auto"/>
          <w:sz w:val="22"/>
          <w:szCs w:val="22"/>
        </w:rPr>
        <w:t>.</w:t>
      </w:r>
      <w:r w:rsidRPr="22CFD8F4">
        <w:rPr>
          <w:rFonts w:ascii="Garamond" w:hAnsi="Garamond"/>
          <w:color w:val="auto"/>
          <w:sz w:val="22"/>
          <w:szCs w:val="22"/>
        </w:rPr>
        <w:t xml:space="preserve"> </w:t>
      </w:r>
      <w:r w:rsidR="55B85085" w:rsidRPr="22CFD8F4">
        <w:rPr>
          <w:rFonts w:ascii="Garamond" w:hAnsi="Garamond"/>
          <w:i w:val="0"/>
          <w:iCs w:val="0"/>
          <w:color w:val="auto"/>
          <w:sz w:val="22"/>
          <w:szCs w:val="22"/>
        </w:rPr>
        <w:t>Estimated a</w:t>
      </w:r>
      <w:r w:rsidR="6623C017" w:rsidRPr="22CFD8F4">
        <w:rPr>
          <w:rFonts w:ascii="Garamond" w:hAnsi="Garamond"/>
          <w:i w:val="0"/>
          <w:iCs w:val="0"/>
          <w:color w:val="auto"/>
          <w:sz w:val="22"/>
          <w:szCs w:val="22"/>
        </w:rPr>
        <w:t>ET</w:t>
      </w:r>
      <w:r w:rsidR="4A37B3B6" w:rsidRPr="22CFD8F4">
        <w:rPr>
          <w:rFonts w:ascii="Garamond" w:hAnsi="Garamond"/>
          <w:i w:val="0"/>
          <w:iCs w:val="0"/>
          <w:color w:val="auto"/>
          <w:sz w:val="22"/>
          <w:szCs w:val="22"/>
        </w:rPr>
        <w:t xml:space="preserve"> </w:t>
      </w:r>
      <w:r w:rsidR="7DC0F02D" w:rsidRPr="22CFD8F4">
        <w:rPr>
          <w:rFonts w:ascii="Garamond" w:hAnsi="Garamond"/>
          <w:i w:val="0"/>
          <w:iCs w:val="0"/>
          <w:color w:val="auto"/>
          <w:sz w:val="22"/>
          <w:szCs w:val="22"/>
        </w:rPr>
        <w:t>h</w:t>
      </w:r>
      <w:r w:rsidRPr="22CFD8F4">
        <w:rPr>
          <w:rFonts w:ascii="Garamond" w:hAnsi="Garamond"/>
          <w:i w:val="0"/>
          <w:iCs w:val="0"/>
          <w:color w:val="auto"/>
          <w:sz w:val="22"/>
          <w:szCs w:val="22"/>
        </w:rPr>
        <w:t xml:space="preserve">ydrologic </w:t>
      </w:r>
      <w:r w:rsidR="787309A8" w:rsidRPr="22CFD8F4">
        <w:rPr>
          <w:rFonts w:ascii="Garamond" w:hAnsi="Garamond"/>
          <w:i w:val="0"/>
          <w:iCs w:val="0"/>
          <w:color w:val="auto"/>
          <w:sz w:val="22"/>
          <w:szCs w:val="22"/>
        </w:rPr>
        <w:t>s</w:t>
      </w:r>
      <w:r w:rsidRPr="22CFD8F4">
        <w:rPr>
          <w:rFonts w:ascii="Garamond" w:hAnsi="Garamond"/>
          <w:i w:val="0"/>
          <w:iCs w:val="0"/>
          <w:color w:val="auto"/>
          <w:sz w:val="22"/>
          <w:szCs w:val="22"/>
        </w:rPr>
        <w:t xml:space="preserve">tate </w:t>
      </w:r>
      <w:r w:rsidR="120AECF4" w:rsidRPr="22CFD8F4">
        <w:rPr>
          <w:rFonts w:ascii="Garamond" w:hAnsi="Garamond"/>
          <w:i w:val="0"/>
          <w:iCs w:val="0"/>
          <w:color w:val="auto"/>
          <w:sz w:val="22"/>
          <w:szCs w:val="22"/>
        </w:rPr>
        <w:t>m</w:t>
      </w:r>
      <w:r w:rsidRPr="22CFD8F4">
        <w:rPr>
          <w:rFonts w:ascii="Garamond" w:hAnsi="Garamond"/>
          <w:i w:val="0"/>
          <w:iCs w:val="0"/>
          <w:color w:val="auto"/>
          <w:sz w:val="22"/>
          <w:szCs w:val="22"/>
        </w:rPr>
        <w:t>aps for the</w:t>
      </w:r>
      <w:r w:rsidRPr="22CFD8F4">
        <w:rPr>
          <w:rFonts w:ascii="Garamond" w:eastAsia="Arial" w:hAnsi="Garamond" w:cs="Arial"/>
          <w:i w:val="0"/>
          <w:iCs w:val="0"/>
          <w:color w:val="000000" w:themeColor="text1"/>
          <w:sz w:val="22"/>
          <w:szCs w:val="22"/>
        </w:rPr>
        <w:t xml:space="preserve"> Midwest study area</w:t>
      </w:r>
      <w:r w:rsidR="17F250B3" w:rsidRPr="22CFD8F4">
        <w:rPr>
          <w:rFonts w:ascii="Garamond" w:eastAsia="Arial" w:hAnsi="Garamond" w:cs="Arial"/>
          <w:i w:val="0"/>
          <w:iCs w:val="0"/>
          <w:color w:val="000000" w:themeColor="text1"/>
          <w:sz w:val="22"/>
          <w:szCs w:val="22"/>
        </w:rPr>
        <w:t xml:space="preserve"> from May</w:t>
      </w:r>
      <w:r w:rsidR="60810D38" w:rsidRPr="22CFD8F4">
        <w:rPr>
          <w:rFonts w:ascii="Garamond" w:eastAsia="Arial" w:hAnsi="Garamond" w:cs="Arial"/>
          <w:i w:val="0"/>
          <w:iCs w:val="0"/>
          <w:color w:val="000000" w:themeColor="text1"/>
          <w:sz w:val="22"/>
          <w:szCs w:val="22"/>
        </w:rPr>
        <w:t xml:space="preserve"> to </w:t>
      </w:r>
      <w:r w:rsidR="17F250B3" w:rsidRPr="22CFD8F4">
        <w:rPr>
          <w:rFonts w:ascii="Garamond" w:eastAsia="Arial" w:hAnsi="Garamond" w:cs="Arial"/>
          <w:i w:val="0"/>
          <w:iCs w:val="0"/>
          <w:color w:val="000000" w:themeColor="text1"/>
          <w:sz w:val="22"/>
          <w:szCs w:val="22"/>
        </w:rPr>
        <w:t>July</w:t>
      </w:r>
      <w:r w:rsidRPr="22CFD8F4">
        <w:rPr>
          <w:rFonts w:ascii="Garamond" w:eastAsia="Arial" w:hAnsi="Garamond" w:cs="Arial"/>
          <w:i w:val="0"/>
          <w:iCs w:val="0"/>
          <w:color w:val="000000" w:themeColor="text1"/>
          <w:sz w:val="22"/>
          <w:szCs w:val="22"/>
        </w:rPr>
        <w:t>.</w:t>
      </w:r>
    </w:p>
    <w:p w14:paraId="12F32ED5" w14:textId="05B40207" w:rsidR="1A790EA3" w:rsidRDefault="1A790EA3" w:rsidP="1A790EA3"/>
    <w:p w14:paraId="313AB5AB" w14:textId="490D8B7F" w:rsidR="3CFE1C4E" w:rsidRDefault="6023A8DC" w:rsidP="1A790EA3">
      <w:pPr>
        <w:jc w:val="center"/>
      </w:pPr>
      <w:r>
        <w:rPr>
          <w:noProof/>
        </w:rPr>
        <w:drawing>
          <wp:inline distT="0" distB="0" distL="0" distR="0" wp14:anchorId="57C42F92" wp14:editId="2DF9633E">
            <wp:extent cx="4572000" cy="1838325"/>
            <wp:effectExtent l="0" t="0" r="0" b="0"/>
            <wp:docPr id="1614069728" name="Picture 1614069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4069728"/>
                    <pic:cNvPicPr/>
                  </pic:nvPicPr>
                  <pic:blipFill>
                    <a:blip r:embed="rId17">
                      <a:extLst>
                        <a:ext uri="{28A0092B-C50C-407E-A947-70E740481C1C}">
                          <a14:useLocalDpi xmlns:a14="http://schemas.microsoft.com/office/drawing/2010/main" val="0"/>
                        </a:ext>
                      </a:extLst>
                    </a:blip>
                    <a:stretch>
                      <a:fillRect/>
                    </a:stretch>
                  </pic:blipFill>
                  <pic:spPr>
                    <a:xfrm>
                      <a:off x="0" y="0"/>
                      <a:ext cx="4572000" cy="1838325"/>
                    </a:xfrm>
                    <a:prstGeom prst="rect">
                      <a:avLst/>
                    </a:prstGeom>
                  </pic:spPr>
                </pic:pic>
              </a:graphicData>
            </a:graphic>
          </wp:inline>
        </w:drawing>
      </w:r>
    </w:p>
    <w:p w14:paraId="580585F5" w14:textId="2E2FC0A2" w:rsidR="7F7A3261" w:rsidRDefault="35FC42D7" w:rsidP="1A790EA3">
      <w:pPr>
        <w:jc w:val="center"/>
        <w:rPr>
          <w:rFonts w:ascii="Garamond" w:eastAsia="Arial" w:hAnsi="Garamond" w:cs="Arial"/>
          <w:color w:val="000000" w:themeColor="text1"/>
        </w:rPr>
      </w:pPr>
      <w:r w:rsidRPr="22CFD8F4">
        <w:rPr>
          <w:rFonts w:ascii="Garamond" w:hAnsi="Garamond"/>
          <w:i/>
          <w:iCs/>
        </w:rPr>
        <w:t>Figure 6.</w:t>
      </w:r>
      <w:r w:rsidRPr="22CFD8F4">
        <w:rPr>
          <w:rFonts w:ascii="Garamond" w:hAnsi="Garamond"/>
        </w:rPr>
        <w:t xml:space="preserve"> </w:t>
      </w:r>
      <w:r w:rsidR="17FDEDC6" w:rsidRPr="22CFD8F4">
        <w:rPr>
          <w:rFonts w:ascii="Garamond" w:hAnsi="Garamond"/>
        </w:rPr>
        <w:t>RefET</w:t>
      </w:r>
      <w:r w:rsidRPr="22CFD8F4">
        <w:rPr>
          <w:rFonts w:ascii="Garamond" w:hAnsi="Garamond"/>
        </w:rPr>
        <w:t xml:space="preserve"> hydrologic state maps for the</w:t>
      </w:r>
      <w:r w:rsidRPr="22CFD8F4">
        <w:rPr>
          <w:rFonts w:ascii="Garamond" w:eastAsia="Arial" w:hAnsi="Garamond" w:cs="Arial"/>
          <w:color w:val="000000" w:themeColor="text1"/>
        </w:rPr>
        <w:t xml:space="preserve"> Midwest</w:t>
      </w:r>
      <w:r w:rsidR="64A2406A" w:rsidRPr="22CFD8F4">
        <w:rPr>
          <w:rFonts w:ascii="Garamond" w:eastAsia="Arial" w:hAnsi="Garamond" w:cs="Arial"/>
          <w:color w:val="000000" w:themeColor="text1"/>
        </w:rPr>
        <w:t>ern</w:t>
      </w:r>
      <w:r w:rsidRPr="22CFD8F4">
        <w:rPr>
          <w:rFonts w:ascii="Garamond" w:eastAsia="Arial" w:hAnsi="Garamond" w:cs="Arial"/>
          <w:color w:val="000000" w:themeColor="text1"/>
        </w:rPr>
        <w:t xml:space="preserve"> study area from May</w:t>
      </w:r>
      <w:r w:rsidR="68A5606B" w:rsidRPr="22CFD8F4">
        <w:rPr>
          <w:rFonts w:ascii="Garamond" w:eastAsia="Arial" w:hAnsi="Garamond" w:cs="Arial"/>
          <w:color w:val="000000" w:themeColor="text1"/>
        </w:rPr>
        <w:t xml:space="preserve"> to </w:t>
      </w:r>
      <w:r w:rsidRPr="22CFD8F4">
        <w:rPr>
          <w:rFonts w:ascii="Garamond" w:eastAsia="Arial" w:hAnsi="Garamond" w:cs="Arial"/>
          <w:color w:val="000000" w:themeColor="text1"/>
        </w:rPr>
        <w:t>July.</w:t>
      </w:r>
    </w:p>
    <w:p w14:paraId="5B8F7C5D" w14:textId="634A5181" w:rsidR="6B1404C7" w:rsidRDefault="647FAF98" w:rsidP="1A790EA3">
      <w:pPr>
        <w:spacing w:after="0" w:line="240" w:lineRule="auto"/>
        <w:rPr>
          <w:rFonts w:ascii="Garamond" w:hAnsi="Garamond" w:cs="Arial"/>
          <w:b/>
          <w:bCs/>
          <w:i/>
          <w:iCs/>
        </w:rPr>
      </w:pPr>
      <w:r w:rsidRPr="1A790EA3">
        <w:rPr>
          <w:rFonts w:ascii="Garamond" w:hAnsi="Garamond" w:cs="Arial"/>
          <w:b/>
          <w:bCs/>
          <w:i/>
          <w:iCs/>
        </w:rPr>
        <w:t>4.3</w:t>
      </w:r>
      <w:r w:rsidR="05F32362" w:rsidRPr="1A790EA3">
        <w:rPr>
          <w:rFonts w:ascii="Garamond" w:hAnsi="Garamond" w:cs="Arial"/>
          <w:b/>
          <w:bCs/>
          <w:i/>
          <w:iCs/>
        </w:rPr>
        <w:t xml:space="preserve"> Timeseries Results</w:t>
      </w:r>
    </w:p>
    <w:p w14:paraId="30185EC3" w14:textId="77B7629F" w:rsidR="7BFBEF59" w:rsidRDefault="61F6824B" w:rsidP="2C1C01F0">
      <w:pPr>
        <w:spacing w:after="0" w:line="240" w:lineRule="auto"/>
        <w:rPr>
          <w:rFonts w:ascii="Garamond" w:hAnsi="Garamond" w:cs="Arial"/>
        </w:rPr>
      </w:pPr>
      <w:r w:rsidRPr="22CFD8F4">
        <w:rPr>
          <w:rFonts w:ascii="Garamond" w:hAnsi="Garamond" w:cs="Arial"/>
        </w:rPr>
        <w:t>Timeseries plots</w:t>
      </w:r>
      <w:r w:rsidR="18D36B73" w:rsidRPr="22CFD8F4">
        <w:rPr>
          <w:rFonts w:ascii="Garamond" w:hAnsi="Garamond" w:cs="Arial"/>
        </w:rPr>
        <w:t xml:space="preserve"> </w:t>
      </w:r>
      <w:r w:rsidR="439D37CA" w:rsidRPr="22CFD8F4">
        <w:rPr>
          <w:rFonts w:ascii="Garamond" w:hAnsi="Garamond" w:cs="Arial"/>
        </w:rPr>
        <w:t xml:space="preserve">showing </w:t>
      </w:r>
      <w:r w:rsidR="3075C823" w:rsidRPr="22CFD8F4">
        <w:rPr>
          <w:rFonts w:ascii="Garamond" w:hAnsi="Garamond" w:cs="Arial"/>
        </w:rPr>
        <w:t xml:space="preserve">both </w:t>
      </w:r>
      <w:r w:rsidR="439D37CA" w:rsidRPr="22CFD8F4">
        <w:rPr>
          <w:rFonts w:ascii="Garamond" w:hAnsi="Garamond" w:cs="Arial"/>
        </w:rPr>
        <w:t xml:space="preserve">aET and refET </w:t>
      </w:r>
      <w:r w:rsidR="73734184" w:rsidRPr="22CFD8F4">
        <w:rPr>
          <w:rFonts w:ascii="Garamond" w:hAnsi="Garamond" w:cs="Arial"/>
        </w:rPr>
        <w:t xml:space="preserve">trends from </w:t>
      </w:r>
      <w:r w:rsidR="439D37CA" w:rsidRPr="22CFD8F4">
        <w:rPr>
          <w:rFonts w:ascii="Garamond" w:hAnsi="Garamond" w:cs="Arial"/>
        </w:rPr>
        <w:t xml:space="preserve">2001 </w:t>
      </w:r>
      <w:r w:rsidR="5FCD8358" w:rsidRPr="22CFD8F4">
        <w:rPr>
          <w:rFonts w:ascii="Garamond" w:hAnsi="Garamond" w:cs="Arial"/>
        </w:rPr>
        <w:t>to</w:t>
      </w:r>
      <w:r w:rsidR="439D37CA" w:rsidRPr="22CFD8F4">
        <w:rPr>
          <w:rFonts w:ascii="Garamond" w:hAnsi="Garamond" w:cs="Arial"/>
        </w:rPr>
        <w:t xml:space="preserve"> 2020 </w:t>
      </w:r>
      <w:r w:rsidR="18D36B73" w:rsidRPr="22CFD8F4">
        <w:rPr>
          <w:rFonts w:ascii="Garamond" w:hAnsi="Garamond" w:cs="Arial"/>
        </w:rPr>
        <w:t>w</w:t>
      </w:r>
      <w:r w:rsidR="0E6C262B" w:rsidRPr="22CFD8F4">
        <w:rPr>
          <w:rFonts w:ascii="Garamond" w:hAnsi="Garamond" w:cs="Arial"/>
        </w:rPr>
        <w:t>ere</w:t>
      </w:r>
      <w:r w:rsidR="18D36B73" w:rsidRPr="22CFD8F4">
        <w:rPr>
          <w:rFonts w:ascii="Garamond" w:hAnsi="Garamond" w:cs="Arial"/>
        </w:rPr>
        <w:t xml:space="preserve"> created for </w:t>
      </w:r>
      <w:r w:rsidR="1B0F60E8" w:rsidRPr="22CFD8F4">
        <w:rPr>
          <w:rFonts w:ascii="Garamond" w:hAnsi="Garamond" w:cs="Arial"/>
        </w:rPr>
        <w:t xml:space="preserve">one research station in each of the nine </w:t>
      </w:r>
      <w:r w:rsidR="67DE08C3" w:rsidRPr="22CFD8F4">
        <w:rPr>
          <w:rFonts w:ascii="Garamond" w:hAnsi="Garamond" w:cs="Arial"/>
        </w:rPr>
        <w:t xml:space="preserve">studied </w:t>
      </w:r>
      <w:r w:rsidR="1B0F60E8" w:rsidRPr="22CFD8F4">
        <w:rPr>
          <w:rFonts w:ascii="Garamond" w:hAnsi="Garamond" w:cs="Arial"/>
        </w:rPr>
        <w:t>states</w:t>
      </w:r>
      <w:r w:rsidR="33CF2220" w:rsidRPr="22CFD8F4">
        <w:rPr>
          <w:rFonts w:ascii="Garamond" w:hAnsi="Garamond" w:cs="Arial"/>
        </w:rPr>
        <w:t>.</w:t>
      </w:r>
      <w:r w:rsidR="4B74B2F1" w:rsidRPr="22CFD8F4">
        <w:rPr>
          <w:rFonts w:ascii="Garamond" w:hAnsi="Garamond" w:cs="Arial"/>
        </w:rPr>
        <w:t xml:space="preserve"> </w:t>
      </w:r>
      <w:r w:rsidR="273433C6" w:rsidRPr="22CFD8F4">
        <w:rPr>
          <w:rFonts w:ascii="Garamond" w:hAnsi="Garamond" w:cs="Arial"/>
        </w:rPr>
        <w:t xml:space="preserve">Actual ET results show </w:t>
      </w:r>
      <w:r w:rsidR="7D38C9D2" w:rsidRPr="22CFD8F4">
        <w:rPr>
          <w:rFonts w:ascii="Garamond" w:hAnsi="Garamond" w:cs="Arial"/>
        </w:rPr>
        <w:t>an approximate</w:t>
      </w:r>
      <w:r w:rsidR="3E331722" w:rsidRPr="22CFD8F4">
        <w:rPr>
          <w:rFonts w:ascii="Garamond" w:hAnsi="Garamond" w:cs="Arial"/>
        </w:rPr>
        <w:t xml:space="preserve"> </w:t>
      </w:r>
      <w:r w:rsidR="26ED9D78" w:rsidRPr="22CFD8F4">
        <w:rPr>
          <w:rFonts w:ascii="Garamond" w:hAnsi="Garamond" w:cs="Arial"/>
        </w:rPr>
        <w:t xml:space="preserve">annual </w:t>
      </w:r>
      <w:r w:rsidR="3E331722" w:rsidRPr="22CFD8F4">
        <w:rPr>
          <w:rFonts w:ascii="Garamond" w:hAnsi="Garamond" w:cs="Arial"/>
        </w:rPr>
        <w:t xml:space="preserve">peak </w:t>
      </w:r>
      <w:r w:rsidR="22E9F3DE" w:rsidRPr="22CFD8F4">
        <w:rPr>
          <w:rFonts w:ascii="Garamond" w:hAnsi="Garamond" w:cs="Arial"/>
        </w:rPr>
        <w:t>of</w:t>
      </w:r>
      <w:r w:rsidR="3E331722" w:rsidRPr="22CFD8F4">
        <w:rPr>
          <w:rFonts w:ascii="Garamond" w:hAnsi="Garamond" w:cs="Arial"/>
        </w:rPr>
        <w:t xml:space="preserve"> 40 </w:t>
      </w:r>
      <w:r w:rsidR="3C98DC91" w:rsidRPr="22CFD8F4">
        <w:rPr>
          <w:rFonts w:ascii="Garamond" w:hAnsi="Garamond" w:cs="Arial"/>
        </w:rPr>
        <w:t>mm/8</w:t>
      </w:r>
      <w:r w:rsidR="3E331722" w:rsidRPr="22CFD8F4">
        <w:rPr>
          <w:rFonts w:ascii="Garamond" w:hAnsi="Garamond" w:cs="Arial"/>
        </w:rPr>
        <w:t>-days</w:t>
      </w:r>
      <w:r w:rsidR="3C342987" w:rsidRPr="22CFD8F4">
        <w:rPr>
          <w:rFonts w:ascii="Garamond" w:hAnsi="Garamond" w:cs="Arial"/>
        </w:rPr>
        <w:t xml:space="preserve"> each summer</w:t>
      </w:r>
      <w:r w:rsidR="3E331722" w:rsidRPr="22CFD8F4">
        <w:rPr>
          <w:rFonts w:ascii="Garamond" w:hAnsi="Garamond" w:cs="Arial"/>
        </w:rPr>
        <w:t xml:space="preserve">. </w:t>
      </w:r>
      <w:r w:rsidR="7E281AE5" w:rsidRPr="22CFD8F4">
        <w:rPr>
          <w:rFonts w:ascii="Garamond" w:hAnsi="Garamond" w:cs="Arial"/>
        </w:rPr>
        <w:t xml:space="preserve">Missouri deviates from these results with average annual peak values </w:t>
      </w:r>
      <w:r w:rsidR="0855FE2E" w:rsidRPr="22CFD8F4">
        <w:rPr>
          <w:rFonts w:ascii="Garamond" w:hAnsi="Garamond" w:cs="Arial"/>
        </w:rPr>
        <w:t>of approximately</w:t>
      </w:r>
      <w:r w:rsidR="715750A7" w:rsidRPr="22CFD8F4">
        <w:rPr>
          <w:rFonts w:ascii="Garamond" w:hAnsi="Garamond" w:cs="Arial"/>
        </w:rPr>
        <w:t xml:space="preserve"> </w:t>
      </w:r>
      <w:r w:rsidR="3859DDFE" w:rsidRPr="22CFD8F4">
        <w:rPr>
          <w:rFonts w:ascii="Garamond" w:hAnsi="Garamond" w:cs="Arial"/>
        </w:rPr>
        <w:t xml:space="preserve">30 </w:t>
      </w:r>
      <w:r w:rsidR="3C98DC91" w:rsidRPr="22CFD8F4">
        <w:rPr>
          <w:rFonts w:ascii="Garamond" w:hAnsi="Garamond" w:cs="Arial"/>
        </w:rPr>
        <w:t>mm/8</w:t>
      </w:r>
      <w:r w:rsidR="3859DDFE" w:rsidRPr="22CFD8F4">
        <w:rPr>
          <w:rFonts w:ascii="Garamond" w:hAnsi="Garamond" w:cs="Arial"/>
        </w:rPr>
        <w:t>-days</w:t>
      </w:r>
      <w:r w:rsidR="6E478302" w:rsidRPr="22CFD8F4">
        <w:rPr>
          <w:rFonts w:ascii="Garamond" w:hAnsi="Garamond" w:cs="Arial"/>
        </w:rPr>
        <w:t>.</w:t>
      </w:r>
      <w:r w:rsidR="7874DDF8" w:rsidRPr="22CFD8F4">
        <w:rPr>
          <w:rFonts w:ascii="Garamond" w:hAnsi="Garamond" w:cs="Arial"/>
        </w:rPr>
        <w:t xml:space="preserve"> </w:t>
      </w:r>
      <w:r w:rsidR="61659EE7" w:rsidRPr="22CFD8F4">
        <w:rPr>
          <w:rFonts w:ascii="Garamond" w:hAnsi="Garamond" w:cs="Arial"/>
        </w:rPr>
        <w:t xml:space="preserve">Kentucky </w:t>
      </w:r>
      <w:r w:rsidR="73AC6AC9" w:rsidRPr="22CFD8F4">
        <w:rPr>
          <w:rFonts w:ascii="Garamond" w:hAnsi="Garamond" w:cs="Arial"/>
        </w:rPr>
        <w:t>also</w:t>
      </w:r>
      <w:r w:rsidR="61659EE7" w:rsidRPr="22CFD8F4">
        <w:rPr>
          <w:rFonts w:ascii="Garamond" w:hAnsi="Garamond" w:cs="Arial"/>
        </w:rPr>
        <w:t xml:space="preserve"> had </w:t>
      </w:r>
      <w:r w:rsidR="3E8F56E3" w:rsidRPr="22CFD8F4">
        <w:rPr>
          <w:rFonts w:ascii="Garamond" w:hAnsi="Garamond" w:cs="Arial"/>
        </w:rPr>
        <w:t xml:space="preserve">annual </w:t>
      </w:r>
      <w:r w:rsidR="61659EE7" w:rsidRPr="22CFD8F4">
        <w:rPr>
          <w:rFonts w:ascii="Garamond" w:hAnsi="Garamond" w:cs="Arial"/>
        </w:rPr>
        <w:t xml:space="preserve">peaks at </w:t>
      </w:r>
      <w:r w:rsidR="0D4F9E78" w:rsidRPr="22CFD8F4">
        <w:rPr>
          <w:rFonts w:ascii="Garamond" w:hAnsi="Garamond" w:cs="Arial"/>
        </w:rPr>
        <w:t>approximately 35</w:t>
      </w:r>
      <w:r w:rsidR="61659EE7" w:rsidRPr="22CFD8F4">
        <w:rPr>
          <w:rFonts w:ascii="Garamond" w:hAnsi="Garamond" w:cs="Arial"/>
        </w:rPr>
        <w:t xml:space="preserve"> </w:t>
      </w:r>
      <w:r w:rsidR="3C98DC91" w:rsidRPr="22CFD8F4">
        <w:rPr>
          <w:rFonts w:ascii="Garamond" w:hAnsi="Garamond" w:cs="Arial"/>
        </w:rPr>
        <w:t>mm/8</w:t>
      </w:r>
      <w:r w:rsidR="61659EE7" w:rsidRPr="22CFD8F4">
        <w:rPr>
          <w:rFonts w:ascii="Garamond" w:hAnsi="Garamond" w:cs="Arial"/>
        </w:rPr>
        <w:t>-days</w:t>
      </w:r>
      <w:r w:rsidR="3859DDFE" w:rsidRPr="22CFD8F4">
        <w:rPr>
          <w:rFonts w:ascii="Garamond" w:hAnsi="Garamond" w:cs="Arial"/>
        </w:rPr>
        <w:t xml:space="preserve">. </w:t>
      </w:r>
      <w:r w:rsidR="1B4956E2" w:rsidRPr="22CFD8F4">
        <w:rPr>
          <w:rFonts w:ascii="Garamond" w:hAnsi="Garamond" w:cs="Arial"/>
        </w:rPr>
        <w:t>All states</w:t>
      </w:r>
      <w:r w:rsidR="023217EB" w:rsidRPr="22CFD8F4">
        <w:rPr>
          <w:rFonts w:ascii="Garamond" w:hAnsi="Garamond" w:cs="Arial"/>
        </w:rPr>
        <w:t xml:space="preserve"> show </w:t>
      </w:r>
      <w:r w:rsidR="147C4101" w:rsidRPr="22CFD8F4">
        <w:rPr>
          <w:rFonts w:ascii="Garamond" w:hAnsi="Garamond" w:cs="Arial"/>
        </w:rPr>
        <w:t xml:space="preserve">notable </w:t>
      </w:r>
      <w:r w:rsidR="0812AA0A" w:rsidRPr="22CFD8F4">
        <w:rPr>
          <w:rFonts w:ascii="Garamond" w:hAnsi="Garamond" w:cs="Arial"/>
        </w:rPr>
        <w:t>disparities in</w:t>
      </w:r>
      <w:r w:rsidR="023217EB" w:rsidRPr="22CFD8F4">
        <w:rPr>
          <w:rFonts w:ascii="Garamond" w:hAnsi="Garamond" w:cs="Arial"/>
        </w:rPr>
        <w:t xml:space="preserve"> refET and aET during 2012 </w:t>
      </w:r>
      <w:r w:rsidR="646B3103" w:rsidRPr="22CFD8F4">
        <w:rPr>
          <w:rFonts w:ascii="Garamond" w:hAnsi="Garamond" w:cs="Arial"/>
        </w:rPr>
        <w:t>when the Midwest was affected by a</w:t>
      </w:r>
      <w:r w:rsidR="78A9D240" w:rsidRPr="22CFD8F4">
        <w:rPr>
          <w:rFonts w:ascii="Garamond" w:hAnsi="Garamond" w:cs="Arial"/>
        </w:rPr>
        <w:t>n</w:t>
      </w:r>
      <w:r w:rsidR="646B3103" w:rsidRPr="22CFD8F4">
        <w:rPr>
          <w:rFonts w:ascii="Garamond" w:hAnsi="Garamond" w:cs="Arial"/>
        </w:rPr>
        <w:t xml:space="preserve"> historical drought event. </w:t>
      </w:r>
      <w:r w:rsidR="593DF89A" w:rsidRPr="22CFD8F4">
        <w:rPr>
          <w:rFonts w:ascii="Garamond" w:hAnsi="Garamond" w:cs="Arial"/>
        </w:rPr>
        <w:t xml:space="preserve">Iowa, Missouri, and </w:t>
      </w:r>
      <w:r w:rsidR="42D30450" w:rsidRPr="22CFD8F4">
        <w:rPr>
          <w:rFonts w:ascii="Garamond" w:hAnsi="Garamond" w:cs="Arial"/>
        </w:rPr>
        <w:t xml:space="preserve">Illinois </w:t>
      </w:r>
      <w:r w:rsidR="58529B52" w:rsidRPr="22CFD8F4">
        <w:rPr>
          <w:rFonts w:ascii="Garamond" w:hAnsi="Garamond" w:cs="Arial"/>
        </w:rPr>
        <w:t>timeseries products appear to capture this event more acutely than other plots</w:t>
      </w:r>
      <w:r w:rsidR="359F2C3E" w:rsidRPr="22CFD8F4">
        <w:rPr>
          <w:rFonts w:ascii="Garamond" w:hAnsi="Garamond" w:cs="Arial"/>
        </w:rPr>
        <w:t xml:space="preserve"> (Figure 7)</w:t>
      </w:r>
      <w:r w:rsidR="58529B52" w:rsidRPr="22CFD8F4">
        <w:rPr>
          <w:rFonts w:ascii="Garamond" w:hAnsi="Garamond" w:cs="Arial"/>
        </w:rPr>
        <w:t xml:space="preserve">. </w:t>
      </w:r>
      <w:r w:rsidR="55A860A2" w:rsidRPr="22CFD8F4">
        <w:rPr>
          <w:rFonts w:ascii="Garamond" w:hAnsi="Garamond" w:cs="Arial"/>
        </w:rPr>
        <w:t>A</w:t>
      </w:r>
      <w:r w:rsidR="5E897F0F" w:rsidRPr="22CFD8F4">
        <w:rPr>
          <w:rFonts w:ascii="Garamond" w:hAnsi="Garamond" w:cs="Arial"/>
        </w:rPr>
        <w:t>dditionally, an</w:t>
      </w:r>
      <w:r w:rsidR="55A860A2" w:rsidRPr="22CFD8F4">
        <w:rPr>
          <w:rFonts w:ascii="Garamond" w:hAnsi="Garamond" w:cs="Arial"/>
        </w:rPr>
        <w:t xml:space="preserve"> anomalous peak is recorded at the Ohio station in 2013 exceeding values recorded in 2012</w:t>
      </w:r>
      <w:r w:rsidR="074891B7" w:rsidRPr="22CFD8F4">
        <w:rPr>
          <w:rFonts w:ascii="Garamond" w:hAnsi="Garamond" w:cs="Arial"/>
        </w:rPr>
        <w:t xml:space="preserve"> (Figure C1)</w:t>
      </w:r>
      <w:r w:rsidR="55A860A2" w:rsidRPr="22CFD8F4">
        <w:rPr>
          <w:rFonts w:ascii="Garamond" w:hAnsi="Garamond" w:cs="Arial"/>
        </w:rPr>
        <w:t xml:space="preserve">. </w:t>
      </w:r>
      <w:r w:rsidR="009D872C" w:rsidRPr="22CFD8F4">
        <w:rPr>
          <w:rFonts w:ascii="Garamond" w:hAnsi="Garamond" w:cs="Arial"/>
        </w:rPr>
        <w:t xml:space="preserve">Plots at climate stations in </w:t>
      </w:r>
      <w:r w:rsidR="39941CA4" w:rsidRPr="22CFD8F4">
        <w:rPr>
          <w:rFonts w:ascii="Garamond" w:hAnsi="Garamond" w:cs="Arial"/>
        </w:rPr>
        <w:t>Michigan</w:t>
      </w:r>
      <w:r w:rsidR="2CB3D4C0" w:rsidRPr="22CFD8F4">
        <w:rPr>
          <w:rFonts w:ascii="Garamond" w:hAnsi="Garamond" w:cs="Arial"/>
        </w:rPr>
        <w:t xml:space="preserve">, Wisconsin, and </w:t>
      </w:r>
      <w:r w:rsidR="39941CA4" w:rsidRPr="22CFD8F4">
        <w:rPr>
          <w:rFonts w:ascii="Garamond" w:hAnsi="Garamond" w:cs="Arial"/>
        </w:rPr>
        <w:t xml:space="preserve">Indiana </w:t>
      </w:r>
      <w:r w:rsidR="231FA6F4" w:rsidRPr="22CFD8F4">
        <w:rPr>
          <w:rFonts w:ascii="Garamond" w:hAnsi="Garamond" w:cs="Arial"/>
        </w:rPr>
        <w:t>reveal</w:t>
      </w:r>
      <w:r w:rsidR="0FE691AF" w:rsidRPr="22CFD8F4">
        <w:rPr>
          <w:rFonts w:ascii="Garamond" w:hAnsi="Garamond" w:cs="Arial"/>
        </w:rPr>
        <w:t xml:space="preserve"> periods during which refET and aET are close in range with one another</w:t>
      </w:r>
      <w:r w:rsidR="53851EDC" w:rsidRPr="22CFD8F4">
        <w:rPr>
          <w:rFonts w:ascii="Garamond" w:hAnsi="Garamond" w:cs="Arial"/>
        </w:rPr>
        <w:t xml:space="preserve">, likely reflecting conditions when atmospheric demand and surface water availability were </w:t>
      </w:r>
      <w:r w:rsidR="60272D3A" w:rsidRPr="22CFD8F4">
        <w:rPr>
          <w:rFonts w:ascii="Garamond" w:hAnsi="Garamond" w:cs="Arial"/>
        </w:rPr>
        <w:t>similar in value</w:t>
      </w:r>
      <w:r w:rsidR="212C1A02" w:rsidRPr="22CFD8F4">
        <w:rPr>
          <w:rFonts w:ascii="Garamond" w:hAnsi="Garamond" w:cs="Arial"/>
        </w:rPr>
        <w:t xml:space="preserve"> (Figure C1)</w:t>
      </w:r>
      <w:r w:rsidR="699652FB" w:rsidRPr="22CFD8F4">
        <w:rPr>
          <w:rFonts w:ascii="Garamond" w:hAnsi="Garamond" w:cs="Arial"/>
        </w:rPr>
        <w:t xml:space="preserve">. </w:t>
      </w:r>
    </w:p>
    <w:p w14:paraId="5FB14D2C" w14:textId="63FDFF22" w:rsidR="4778E9A0" w:rsidRDefault="4778E9A0" w:rsidP="4778E9A0">
      <w:pPr>
        <w:spacing w:after="0" w:line="240" w:lineRule="auto"/>
        <w:rPr>
          <w:rFonts w:ascii="Garamond" w:hAnsi="Garamond" w:cs="Arial"/>
        </w:rPr>
      </w:pPr>
    </w:p>
    <w:p w14:paraId="228D7819" w14:textId="7958E19A" w:rsidR="35B621E3" w:rsidRDefault="4580FF6E" w:rsidP="3ED0ACB6">
      <w:pPr>
        <w:spacing w:after="0" w:line="240" w:lineRule="auto"/>
      </w:pPr>
      <w:r>
        <w:rPr>
          <w:noProof/>
        </w:rPr>
        <w:lastRenderedPageBreak/>
        <w:drawing>
          <wp:inline distT="0" distB="0" distL="0" distR="0" wp14:anchorId="138CAC2A" wp14:editId="2415BA96">
            <wp:extent cx="6601362" cy="1320272"/>
            <wp:effectExtent l="0" t="0" r="0" b="0"/>
            <wp:docPr id="1362120523" name="Picture 1362120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212052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01362" cy="1320272"/>
                    </a:xfrm>
                    <a:prstGeom prst="rect">
                      <a:avLst/>
                    </a:prstGeom>
                  </pic:spPr>
                </pic:pic>
              </a:graphicData>
            </a:graphic>
          </wp:inline>
        </w:drawing>
      </w:r>
    </w:p>
    <w:p w14:paraId="2A11ECBD" w14:textId="05887589" w:rsidR="35B621E3" w:rsidRDefault="35B621E3" w:rsidP="1A790EA3">
      <w:pPr>
        <w:pStyle w:val="Caption"/>
        <w:spacing w:after="0"/>
        <w:jc w:val="center"/>
      </w:pPr>
    </w:p>
    <w:p w14:paraId="40176D21" w14:textId="5D1C9C57" w:rsidR="1A790EA3" w:rsidRDefault="52DCC893" w:rsidP="02FD84DD">
      <w:pPr>
        <w:jc w:val="center"/>
        <w:rPr>
          <w:rFonts w:ascii="Garamond" w:eastAsia="Garamond" w:hAnsi="Garamond" w:cs="Garamond"/>
          <w:color w:val="000000" w:themeColor="text1"/>
        </w:rPr>
      </w:pPr>
      <w:r w:rsidRPr="22CFD8F4">
        <w:rPr>
          <w:rFonts w:ascii="Garamond" w:hAnsi="Garamond"/>
          <w:i/>
          <w:iCs/>
        </w:rPr>
        <w:t xml:space="preserve">Figure </w:t>
      </w:r>
      <w:r w:rsidR="18275AF8" w:rsidRPr="22CFD8F4">
        <w:rPr>
          <w:rFonts w:ascii="Garamond" w:hAnsi="Garamond"/>
          <w:i/>
          <w:iCs/>
        </w:rPr>
        <w:t>7</w:t>
      </w:r>
      <w:r w:rsidR="7922B635" w:rsidRPr="22CFD8F4">
        <w:rPr>
          <w:rFonts w:ascii="Garamond" w:hAnsi="Garamond"/>
        </w:rPr>
        <w:t>.</w:t>
      </w:r>
      <w:r w:rsidRPr="22CFD8F4">
        <w:rPr>
          <w:rFonts w:ascii="Garamond" w:hAnsi="Garamond"/>
        </w:rPr>
        <w:t xml:space="preserve"> T</w:t>
      </w:r>
      <w:r w:rsidRPr="22CFD8F4">
        <w:rPr>
          <w:rFonts w:ascii="Garamond" w:eastAsia="Arial" w:hAnsi="Garamond" w:cs="Arial"/>
          <w:color w:val="000000" w:themeColor="text1"/>
        </w:rPr>
        <w:t xml:space="preserve">imeseries of </w:t>
      </w:r>
      <w:r w:rsidR="381E952A" w:rsidRPr="22CFD8F4">
        <w:rPr>
          <w:rFonts w:ascii="Garamond" w:eastAsia="Arial" w:hAnsi="Garamond" w:cs="Arial"/>
          <w:color w:val="000000" w:themeColor="text1"/>
        </w:rPr>
        <w:t xml:space="preserve">the </w:t>
      </w:r>
      <w:r w:rsidR="4D809F9C" w:rsidRPr="22CFD8F4">
        <w:rPr>
          <w:rFonts w:ascii="Garamond" w:eastAsia="Arial" w:hAnsi="Garamond" w:cs="Arial"/>
          <w:color w:val="000000" w:themeColor="text1"/>
        </w:rPr>
        <w:t>r</w:t>
      </w:r>
      <w:r w:rsidR="381E952A" w:rsidRPr="22CFD8F4">
        <w:rPr>
          <w:rFonts w:ascii="Garamond" w:eastAsia="Arial" w:hAnsi="Garamond" w:cs="Arial"/>
          <w:color w:val="000000" w:themeColor="text1"/>
        </w:rPr>
        <w:t xml:space="preserve">esearch </w:t>
      </w:r>
      <w:r w:rsidR="4058F094" w:rsidRPr="22CFD8F4">
        <w:rPr>
          <w:rFonts w:ascii="Garamond" w:eastAsia="Arial" w:hAnsi="Garamond" w:cs="Arial"/>
          <w:color w:val="000000" w:themeColor="text1"/>
        </w:rPr>
        <w:t>s</w:t>
      </w:r>
      <w:r w:rsidR="381E952A" w:rsidRPr="22CFD8F4">
        <w:rPr>
          <w:rFonts w:ascii="Garamond" w:eastAsia="Arial" w:hAnsi="Garamond" w:cs="Arial"/>
          <w:color w:val="000000" w:themeColor="text1"/>
        </w:rPr>
        <w:t>tation</w:t>
      </w:r>
      <w:r w:rsidR="0DECF3E0" w:rsidRPr="22CFD8F4">
        <w:rPr>
          <w:rFonts w:ascii="Garamond" w:eastAsia="Arial" w:hAnsi="Garamond" w:cs="Arial"/>
          <w:color w:val="000000" w:themeColor="text1"/>
        </w:rPr>
        <w:t>s</w:t>
      </w:r>
      <w:r w:rsidR="381E952A" w:rsidRPr="22CFD8F4">
        <w:rPr>
          <w:rFonts w:ascii="Garamond" w:eastAsia="Arial" w:hAnsi="Garamond" w:cs="Arial"/>
          <w:color w:val="000000" w:themeColor="text1"/>
        </w:rPr>
        <w:t xml:space="preserve"> in </w:t>
      </w:r>
      <w:r w:rsidR="6AFC094E" w:rsidRPr="22CFD8F4">
        <w:rPr>
          <w:rFonts w:ascii="Garamond" w:eastAsia="Arial" w:hAnsi="Garamond" w:cs="Arial"/>
          <w:color w:val="000000" w:themeColor="text1"/>
        </w:rPr>
        <w:t xml:space="preserve">Illinois, Missouri, and </w:t>
      </w:r>
      <w:r w:rsidR="381E952A" w:rsidRPr="22CFD8F4">
        <w:rPr>
          <w:rFonts w:ascii="Garamond" w:eastAsia="Arial" w:hAnsi="Garamond" w:cs="Arial"/>
          <w:color w:val="000000" w:themeColor="text1"/>
        </w:rPr>
        <w:t>Iowa</w:t>
      </w:r>
      <w:r w:rsidRPr="22CFD8F4">
        <w:rPr>
          <w:rFonts w:ascii="Garamond" w:eastAsia="Arial" w:hAnsi="Garamond" w:cs="Arial"/>
          <w:color w:val="000000" w:themeColor="text1"/>
        </w:rPr>
        <w:t>.</w:t>
      </w:r>
      <w:r w:rsidR="7C1ABEEA" w:rsidRPr="22CFD8F4">
        <w:rPr>
          <w:rFonts w:ascii="Garamond" w:eastAsia="Arial" w:hAnsi="Garamond" w:cs="Arial"/>
          <w:color w:val="000000" w:themeColor="text1"/>
        </w:rPr>
        <w:t xml:space="preserve"> </w:t>
      </w:r>
      <w:r w:rsidR="7C1ABEEA" w:rsidRPr="22CFD8F4">
        <w:rPr>
          <w:rFonts w:ascii="Garamond" w:eastAsia="Garamond" w:hAnsi="Garamond" w:cs="Garamond"/>
          <w:color w:val="000000" w:themeColor="text1"/>
        </w:rPr>
        <w:t>The x-axis display</w:t>
      </w:r>
      <w:r w:rsidR="30889345" w:rsidRPr="22CFD8F4">
        <w:rPr>
          <w:rFonts w:ascii="Garamond" w:eastAsia="Garamond" w:hAnsi="Garamond" w:cs="Garamond"/>
          <w:color w:val="000000" w:themeColor="text1"/>
        </w:rPr>
        <w:t>s</w:t>
      </w:r>
      <w:r w:rsidR="7C1ABEEA" w:rsidRPr="22CFD8F4">
        <w:rPr>
          <w:rFonts w:ascii="Garamond" w:eastAsia="Garamond" w:hAnsi="Garamond" w:cs="Garamond"/>
          <w:color w:val="000000" w:themeColor="text1"/>
        </w:rPr>
        <w:t xml:space="preserve"> the time period and the y-axis show</w:t>
      </w:r>
      <w:r w:rsidR="6ABB10C4" w:rsidRPr="22CFD8F4">
        <w:rPr>
          <w:rFonts w:ascii="Garamond" w:eastAsia="Garamond" w:hAnsi="Garamond" w:cs="Garamond"/>
          <w:color w:val="000000" w:themeColor="text1"/>
        </w:rPr>
        <w:t>s</w:t>
      </w:r>
      <w:r w:rsidR="7C1ABEEA" w:rsidRPr="22CFD8F4">
        <w:rPr>
          <w:rFonts w:ascii="Garamond" w:eastAsia="Garamond" w:hAnsi="Garamond" w:cs="Garamond"/>
          <w:color w:val="000000" w:themeColor="text1"/>
        </w:rPr>
        <w:t xml:space="preserve"> </w:t>
      </w:r>
      <w:r w:rsidR="0A979C4F" w:rsidRPr="22CFD8F4">
        <w:rPr>
          <w:rFonts w:ascii="Garamond" w:eastAsia="Garamond" w:hAnsi="Garamond" w:cs="Garamond"/>
          <w:color w:val="000000" w:themeColor="text1"/>
        </w:rPr>
        <w:t xml:space="preserve">ET in </w:t>
      </w:r>
      <w:r w:rsidR="7C1ABEEA" w:rsidRPr="22CFD8F4">
        <w:rPr>
          <w:rFonts w:ascii="Garamond" w:eastAsia="Garamond" w:hAnsi="Garamond" w:cs="Garamond"/>
          <w:color w:val="000000" w:themeColor="text1"/>
        </w:rPr>
        <w:t>millimeter</w:t>
      </w:r>
      <w:r w:rsidR="01EBF6DA" w:rsidRPr="22CFD8F4">
        <w:rPr>
          <w:rFonts w:ascii="Garamond" w:eastAsia="Garamond" w:hAnsi="Garamond" w:cs="Garamond"/>
          <w:color w:val="000000" w:themeColor="text1"/>
        </w:rPr>
        <w:t>s</w:t>
      </w:r>
      <w:r w:rsidR="7C1ABEEA" w:rsidRPr="22CFD8F4">
        <w:rPr>
          <w:rFonts w:ascii="Garamond" w:eastAsia="Garamond" w:hAnsi="Garamond" w:cs="Garamond"/>
          <w:color w:val="000000" w:themeColor="text1"/>
        </w:rPr>
        <w:t xml:space="preserve"> per 8-day</w:t>
      </w:r>
      <w:r w:rsidR="5BF86153" w:rsidRPr="22CFD8F4">
        <w:rPr>
          <w:rFonts w:ascii="Garamond" w:eastAsia="Garamond" w:hAnsi="Garamond" w:cs="Garamond"/>
          <w:color w:val="000000" w:themeColor="text1"/>
        </w:rPr>
        <w:t xml:space="preserve"> composite</w:t>
      </w:r>
      <w:r w:rsidR="7C1ABEEA" w:rsidRPr="22CFD8F4">
        <w:rPr>
          <w:rFonts w:ascii="Garamond" w:eastAsia="Garamond" w:hAnsi="Garamond" w:cs="Garamond"/>
          <w:color w:val="000000" w:themeColor="text1"/>
        </w:rPr>
        <w:t xml:space="preserve">. The aET from MODIS </w:t>
      </w:r>
      <w:r w:rsidR="7D714569" w:rsidRPr="22CFD8F4">
        <w:rPr>
          <w:rFonts w:ascii="Garamond" w:eastAsia="Garamond" w:hAnsi="Garamond" w:cs="Garamond"/>
          <w:color w:val="000000" w:themeColor="text1"/>
        </w:rPr>
        <w:t>i</w:t>
      </w:r>
      <w:r w:rsidR="7C1ABEEA" w:rsidRPr="22CFD8F4">
        <w:rPr>
          <w:rFonts w:ascii="Garamond" w:eastAsia="Garamond" w:hAnsi="Garamond" w:cs="Garamond"/>
          <w:color w:val="000000" w:themeColor="text1"/>
        </w:rPr>
        <w:t xml:space="preserve">s represented in blue and the refET from gridMET </w:t>
      </w:r>
      <w:r w:rsidR="363E1344" w:rsidRPr="22CFD8F4">
        <w:rPr>
          <w:rFonts w:ascii="Garamond" w:eastAsia="Garamond" w:hAnsi="Garamond" w:cs="Garamond"/>
          <w:color w:val="000000" w:themeColor="text1"/>
        </w:rPr>
        <w:t>in</w:t>
      </w:r>
      <w:r w:rsidR="7C1ABEEA" w:rsidRPr="22CFD8F4">
        <w:rPr>
          <w:rFonts w:ascii="Garamond" w:eastAsia="Garamond" w:hAnsi="Garamond" w:cs="Garamond"/>
          <w:color w:val="000000" w:themeColor="text1"/>
        </w:rPr>
        <w:t xml:space="preserve"> orange.</w:t>
      </w:r>
    </w:p>
    <w:p w14:paraId="513131F1" w14:textId="48191B22" w:rsidR="10EBFE98" w:rsidRDefault="5C932BEA" w:rsidP="02FD84DD">
      <w:pPr>
        <w:pStyle w:val="NoSpacing"/>
        <w:rPr>
          <w:rFonts w:ascii="Garamond" w:hAnsi="Garamond"/>
          <w:b/>
          <w:bCs/>
          <w:i/>
          <w:iCs/>
        </w:rPr>
      </w:pPr>
      <w:r w:rsidRPr="02FD84DD">
        <w:rPr>
          <w:rFonts w:ascii="Garamond" w:hAnsi="Garamond"/>
          <w:b/>
          <w:bCs/>
          <w:i/>
          <w:iCs/>
        </w:rPr>
        <w:t>4.4 Errors &amp; Uncertainties</w:t>
      </w:r>
    </w:p>
    <w:p w14:paraId="197F7554" w14:textId="6314FBBE" w:rsidR="6B34B460" w:rsidRDefault="0A5BBB82" w:rsidP="33313A69">
      <w:pPr>
        <w:pStyle w:val="NoSpacing"/>
        <w:rPr>
          <w:rFonts w:ascii="Garamond" w:hAnsi="Garamond"/>
        </w:rPr>
      </w:pPr>
      <w:r w:rsidRPr="22CFD8F4">
        <w:rPr>
          <w:rFonts w:ascii="Garamond" w:hAnsi="Garamond"/>
        </w:rPr>
        <w:t>Analyses and results in this research were limited by differences in temporal and spatial resolution across remotely sensed datasets utilized. For example, MOD</w:t>
      </w:r>
      <w:r w:rsidR="60577582" w:rsidRPr="22CFD8F4">
        <w:rPr>
          <w:rFonts w:ascii="Garamond" w:hAnsi="Garamond"/>
        </w:rPr>
        <w:t>16A2</w:t>
      </w:r>
      <w:r w:rsidRPr="22CFD8F4">
        <w:rPr>
          <w:rFonts w:ascii="Garamond" w:hAnsi="Garamond"/>
        </w:rPr>
        <w:t xml:space="preserve"> ET data products are </w:t>
      </w:r>
      <w:r w:rsidR="63F88B5E" w:rsidRPr="22CFD8F4">
        <w:rPr>
          <w:rFonts w:ascii="Garamond" w:hAnsi="Garamond"/>
        </w:rPr>
        <w:t xml:space="preserve">collected in </w:t>
      </w:r>
      <w:r w:rsidRPr="22CFD8F4">
        <w:rPr>
          <w:rFonts w:ascii="Garamond" w:hAnsi="Garamond"/>
        </w:rPr>
        <w:t xml:space="preserve">8-day </w:t>
      </w:r>
      <w:r w:rsidR="63F88B5E" w:rsidRPr="22CFD8F4">
        <w:rPr>
          <w:rFonts w:ascii="Garamond" w:hAnsi="Garamond"/>
        </w:rPr>
        <w:t>summation intervals</w:t>
      </w:r>
      <w:r w:rsidRPr="22CFD8F4">
        <w:rPr>
          <w:rFonts w:ascii="Garamond" w:hAnsi="Garamond"/>
        </w:rPr>
        <w:t>, while gridMET measurements are available as daily values. Additionally, gridMET has a spatial resolution of 4,</w:t>
      </w:r>
      <w:r w:rsidR="0A9468B8" w:rsidRPr="22CFD8F4">
        <w:rPr>
          <w:rFonts w:ascii="Garamond" w:hAnsi="Garamond"/>
        </w:rPr>
        <w:t>638.3</w:t>
      </w:r>
      <w:r w:rsidRPr="22CFD8F4">
        <w:rPr>
          <w:rFonts w:ascii="Garamond" w:hAnsi="Garamond"/>
        </w:rPr>
        <w:t xml:space="preserve"> meters while MOD</w:t>
      </w:r>
      <w:r w:rsidR="6A2D5AE2" w:rsidRPr="22CFD8F4">
        <w:rPr>
          <w:rFonts w:ascii="Garamond" w:hAnsi="Garamond"/>
        </w:rPr>
        <w:t>16A2</w:t>
      </w:r>
      <w:r w:rsidRPr="22CFD8F4">
        <w:rPr>
          <w:rFonts w:ascii="Garamond" w:hAnsi="Garamond"/>
        </w:rPr>
        <w:t xml:space="preserve"> collects information at a 500-meter spatial resolution. Although the methodology </w:t>
      </w:r>
      <w:r w:rsidR="6E41206F" w:rsidRPr="22CFD8F4">
        <w:rPr>
          <w:rFonts w:ascii="Garamond" w:hAnsi="Garamond"/>
        </w:rPr>
        <w:t xml:space="preserve">allowed for comparison between datasets, </w:t>
      </w:r>
      <w:r w:rsidRPr="22CFD8F4">
        <w:rPr>
          <w:rFonts w:ascii="Garamond" w:hAnsi="Garamond"/>
        </w:rPr>
        <w:t xml:space="preserve">the </w:t>
      </w:r>
      <w:r w:rsidR="4C6E8C60" w:rsidRPr="22CFD8F4">
        <w:rPr>
          <w:rFonts w:ascii="Garamond" w:hAnsi="Garamond"/>
        </w:rPr>
        <w:t>uncertainty</w:t>
      </w:r>
      <w:r w:rsidR="52046D95" w:rsidRPr="22CFD8F4">
        <w:rPr>
          <w:rFonts w:ascii="Garamond" w:hAnsi="Garamond"/>
        </w:rPr>
        <w:t xml:space="preserve"> propagated by resampling </w:t>
      </w:r>
      <w:r w:rsidR="63F88B5E" w:rsidRPr="22CFD8F4">
        <w:rPr>
          <w:rFonts w:ascii="Garamond" w:hAnsi="Garamond"/>
        </w:rPr>
        <w:t xml:space="preserve">spatially </w:t>
      </w:r>
      <w:r w:rsidR="3AB9FCC1" w:rsidRPr="22CFD8F4">
        <w:rPr>
          <w:rFonts w:ascii="Garamond" w:hAnsi="Garamond"/>
        </w:rPr>
        <w:t xml:space="preserve">and </w:t>
      </w:r>
      <w:r w:rsidR="63F88B5E" w:rsidRPr="22CFD8F4">
        <w:rPr>
          <w:rFonts w:ascii="Garamond" w:hAnsi="Garamond"/>
        </w:rPr>
        <w:t xml:space="preserve">summing across time </w:t>
      </w:r>
      <w:r w:rsidR="4C6E8C60" w:rsidRPr="22CFD8F4">
        <w:rPr>
          <w:rFonts w:ascii="Garamond" w:hAnsi="Garamond"/>
        </w:rPr>
        <w:t>was not quantified</w:t>
      </w:r>
      <w:r w:rsidRPr="22CFD8F4">
        <w:rPr>
          <w:rFonts w:ascii="Garamond" w:hAnsi="Garamond"/>
        </w:rPr>
        <w:t>.</w:t>
      </w:r>
      <w:r w:rsidR="51304FEE" w:rsidRPr="22CFD8F4">
        <w:rPr>
          <w:rFonts w:ascii="Garamond" w:hAnsi="Garamond"/>
        </w:rPr>
        <w:t xml:space="preserve"> </w:t>
      </w:r>
      <w:r w:rsidR="1E2CB2E0" w:rsidRPr="22CFD8F4">
        <w:rPr>
          <w:rFonts w:ascii="Garamond" w:hAnsi="Garamond"/>
        </w:rPr>
        <w:t xml:space="preserve">This is an important consideration </w:t>
      </w:r>
      <w:r w:rsidR="09996A55" w:rsidRPr="22CFD8F4">
        <w:rPr>
          <w:rFonts w:ascii="Garamond" w:hAnsi="Garamond"/>
        </w:rPr>
        <w:t>for work that aims to expand upon this feasibility project</w:t>
      </w:r>
      <w:r w:rsidR="1E2CB2E0" w:rsidRPr="22CFD8F4">
        <w:rPr>
          <w:rFonts w:ascii="Garamond" w:hAnsi="Garamond"/>
        </w:rPr>
        <w:t>. Further,</w:t>
      </w:r>
      <w:r w:rsidR="1E2CB2E0" w:rsidRPr="22CFD8F4">
        <w:rPr>
          <w:rFonts w:ascii="Garamond" w:hAnsi="Garamond"/>
          <w:i/>
          <w:iCs/>
        </w:rPr>
        <w:t xml:space="preserve"> i</w:t>
      </w:r>
      <w:r w:rsidR="3D4BA457" w:rsidRPr="22CFD8F4">
        <w:rPr>
          <w:rFonts w:ascii="Garamond" w:hAnsi="Garamond"/>
          <w:i/>
          <w:iCs/>
        </w:rPr>
        <w:t>n-situ</w:t>
      </w:r>
      <w:r w:rsidR="3D4BA457" w:rsidRPr="22CFD8F4">
        <w:rPr>
          <w:rFonts w:ascii="Garamond" w:hAnsi="Garamond"/>
        </w:rPr>
        <w:t xml:space="preserve"> data comparison was not within the scope of this project</w:t>
      </w:r>
      <w:r w:rsidR="75C51036" w:rsidRPr="22CFD8F4">
        <w:rPr>
          <w:rFonts w:ascii="Garamond" w:hAnsi="Garamond"/>
        </w:rPr>
        <w:t>.</w:t>
      </w:r>
    </w:p>
    <w:p w14:paraId="40C332DE" w14:textId="2811AB0E" w:rsidR="33313A69" w:rsidRDefault="33313A69" w:rsidP="33313A69">
      <w:pPr>
        <w:pStyle w:val="NoSpacing"/>
        <w:rPr>
          <w:rFonts w:ascii="Garamond" w:hAnsi="Garamond"/>
        </w:rPr>
      </w:pPr>
    </w:p>
    <w:p w14:paraId="6186CB06" w14:textId="358AC586" w:rsidR="405E8C49" w:rsidRDefault="621DED30" w:rsidP="3BED9D70">
      <w:pPr>
        <w:pStyle w:val="NoSpacing"/>
        <w:rPr>
          <w:rFonts w:ascii="Garamond" w:hAnsi="Garamond"/>
        </w:rPr>
      </w:pPr>
      <w:r w:rsidRPr="22CFD8F4">
        <w:rPr>
          <w:rFonts w:ascii="Garamond" w:hAnsi="Garamond"/>
        </w:rPr>
        <w:t>During winter months</w:t>
      </w:r>
      <w:r w:rsidR="6CBBAC1F" w:rsidRPr="22CFD8F4">
        <w:rPr>
          <w:rFonts w:ascii="Garamond" w:hAnsi="Garamond"/>
        </w:rPr>
        <w:t>,</w:t>
      </w:r>
      <w:r w:rsidRPr="22CFD8F4">
        <w:rPr>
          <w:rFonts w:ascii="Garamond" w:hAnsi="Garamond"/>
        </w:rPr>
        <w:t xml:space="preserve"> several of the </w:t>
      </w:r>
      <w:r w:rsidR="132FFBF2" w:rsidRPr="22CFD8F4">
        <w:rPr>
          <w:rFonts w:ascii="Garamond" w:hAnsi="Garamond"/>
        </w:rPr>
        <w:t>MOD</w:t>
      </w:r>
      <w:r w:rsidR="5E5B8E70" w:rsidRPr="22CFD8F4">
        <w:rPr>
          <w:rFonts w:ascii="Garamond" w:hAnsi="Garamond"/>
        </w:rPr>
        <w:t>16A2</w:t>
      </w:r>
      <w:r w:rsidR="1F37F419" w:rsidRPr="22CFD8F4">
        <w:rPr>
          <w:rFonts w:ascii="Garamond" w:hAnsi="Garamond"/>
        </w:rPr>
        <w:t xml:space="preserve"> images are missing data for a portion of the study area. The worst of th</w:t>
      </w:r>
      <w:r w:rsidR="6D0A68F5" w:rsidRPr="22CFD8F4">
        <w:rPr>
          <w:rFonts w:ascii="Garamond" w:hAnsi="Garamond"/>
        </w:rPr>
        <w:t>ese</w:t>
      </w:r>
      <w:r w:rsidR="1F37F419" w:rsidRPr="22CFD8F4">
        <w:rPr>
          <w:rFonts w:ascii="Garamond" w:hAnsi="Garamond"/>
        </w:rPr>
        <w:t xml:space="preserve"> missing data issue</w:t>
      </w:r>
      <w:r w:rsidR="4CEC8DAB" w:rsidRPr="22CFD8F4">
        <w:rPr>
          <w:rFonts w:ascii="Garamond" w:hAnsi="Garamond"/>
        </w:rPr>
        <w:t>s</w:t>
      </w:r>
      <w:r w:rsidR="1F37F419" w:rsidRPr="22CFD8F4">
        <w:rPr>
          <w:rFonts w:ascii="Garamond" w:hAnsi="Garamond"/>
        </w:rPr>
        <w:t xml:space="preserve"> occurs in December</w:t>
      </w:r>
      <w:r w:rsidR="7AB3BE59" w:rsidRPr="22CFD8F4">
        <w:rPr>
          <w:rFonts w:ascii="Garamond" w:hAnsi="Garamond"/>
        </w:rPr>
        <w:t xml:space="preserve"> </w:t>
      </w:r>
      <w:r w:rsidR="0C900B72" w:rsidRPr="22CFD8F4">
        <w:rPr>
          <w:rFonts w:ascii="Garamond" w:hAnsi="Garamond"/>
        </w:rPr>
        <w:t>in</w:t>
      </w:r>
      <w:r w:rsidR="7AB3BE59" w:rsidRPr="22CFD8F4">
        <w:rPr>
          <w:rFonts w:ascii="Garamond" w:hAnsi="Garamond"/>
        </w:rPr>
        <w:t xml:space="preserve"> northern Minnesota</w:t>
      </w:r>
      <w:r w:rsidR="149B6B16" w:rsidRPr="22CFD8F4">
        <w:rPr>
          <w:rFonts w:ascii="Garamond" w:hAnsi="Garamond"/>
        </w:rPr>
        <w:t>, and an artifact from th</w:t>
      </w:r>
      <w:r w:rsidR="3CEC643D" w:rsidRPr="22CFD8F4">
        <w:rPr>
          <w:rFonts w:ascii="Garamond" w:hAnsi="Garamond"/>
        </w:rPr>
        <w:t xml:space="preserve">ese missing data is evident in the December aET Normals map. </w:t>
      </w:r>
      <w:r w:rsidR="6D0A2CBB" w:rsidRPr="22CFD8F4">
        <w:rPr>
          <w:rFonts w:ascii="Garamond" w:hAnsi="Garamond"/>
        </w:rPr>
        <w:t xml:space="preserve">Missing data in the MOD16A2 dataset occurs for several winter months throughout the study period in regions besides northern Minnesota. </w:t>
      </w:r>
      <w:r w:rsidR="7AB3BE59" w:rsidRPr="22CFD8F4">
        <w:rPr>
          <w:rFonts w:ascii="Garamond" w:hAnsi="Garamond"/>
        </w:rPr>
        <w:t>Additional investigation is necessary to</w:t>
      </w:r>
      <w:r w:rsidR="5FE6E718" w:rsidRPr="22CFD8F4">
        <w:rPr>
          <w:rFonts w:ascii="Garamond" w:hAnsi="Garamond"/>
        </w:rPr>
        <w:t xml:space="preserve"> better understand the </w:t>
      </w:r>
      <w:r w:rsidR="7AB3BE59" w:rsidRPr="22CFD8F4">
        <w:rPr>
          <w:rFonts w:ascii="Garamond" w:hAnsi="Garamond"/>
        </w:rPr>
        <w:t>cause of th</w:t>
      </w:r>
      <w:r w:rsidR="6246700C" w:rsidRPr="22CFD8F4">
        <w:rPr>
          <w:rFonts w:ascii="Garamond" w:hAnsi="Garamond"/>
        </w:rPr>
        <w:t>es</w:t>
      </w:r>
      <w:r w:rsidR="7AB3BE59" w:rsidRPr="22CFD8F4">
        <w:rPr>
          <w:rFonts w:ascii="Garamond" w:hAnsi="Garamond"/>
        </w:rPr>
        <w:t xml:space="preserve">e </w:t>
      </w:r>
      <w:r w:rsidR="2E623978" w:rsidRPr="22CFD8F4">
        <w:rPr>
          <w:rFonts w:ascii="Garamond" w:hAnsi="Garamond"/>
        </w:rPr>
        <w:t>missing</w:t>
      </w:r>
      <w:r w:rsidR="7AB3BE59" w:rsidRPr="22CFD8F4">
        <w:rPr>
          <w:rFonts w:ascii="Garamond" w:hAnsi="Garamond"/>
        </w:rPr>
        <w:t xml:space="preserve"> data</w:t>
      </w:r>
      <w:r w:rsidR="59F0D7A6" w:rsidRPr="22CFD8F4">
        <w:rPr>
          <w:rFonts w:ascii="Garamond" w:hAnsi="Garamond"/>
        </w:rPr>
        <w:t xml:space="preserve">. </w:t>
      </w:r>
      <w:r w:rsidR="5401424D" w:rsidRPr="22CFD8F4">
        <w:rPr>
          <w:rFonts w:ascii="Garamond" w:hAnsi="Garamond"/>
        </w:rPr>
        <w:t xml:space="preserve">Users of this tool should be aware that averages over time to produce Normals maps likely overemphasize measurements from specific dates on which data were not missing. </w:t>
      </w:r>
      <w:r w:rsidR="76ADD847" w:rsidRPr="22CFD8F4">
        <w:rPr>
          <w:rFonts w:ascii="Garamond" w:hAnsi="Garamond"/>
        </w:rPr>
        <w:t>Some missing data gaps are documented for the MOD16A2 data product and are associated with missing or flagged data throughout yearly data collection. Although modern instrumentation incorporates a gap filling algorithm to assign values to missing pixels, seasonal variability still exist</w:t>
      </w:r>
      <w:r w:rsidR="71D580F3" w:rsidRPr="22CFD8F4">
        <w:rPr>
          <w:rFonts w:ascii="Garamond" w:hAnsi="Garamond"/>
        </w:rPr>
        <w:t>s</w:t>
      </w:r>
      <w:r w:rsidR="76ADD847" w:rsidRPr="22CFD8F4">
        <w:rPr>
          <w:rFonts w:ascii="Garamond" w:hAnsi="Garamond"/>
        </w:rPr>
        <w:t xml:space="preserve"> within this dataset (Running et al., 2019). This is especially true during times of high albedo or in areas with limited vegetative cover. Despite limitations, this research establishes a framework for data mining and re-sampling techniques necessary for cross-dataset comparison of ET. </w:t>
      </w:r>
      <w:r w:rsidR="5F6DC009" w:rsidRPr="22CFD8F4">
        <w:rPr>
          <w:rFonts w:ascii="Garamond" w:hAnsi="Garamond"/>
        </w:rPr>
        <w:t>Quantifying</w:t>
      </w:r>
      <w:r w:rsidR="76ADD847" w:rsidRPr="22CFD8F4">
        <w:rPr>
          <w:rFonts w:ascii="Garamond" w:hAnsi="Garamond"/>
        </w:rPr>
        <w:t xml:space="preserve"> </w:t>
      </w:r>
      <w:r w:rsidR="2FC45FED" w:rsidRPr="22CFD8F4">
        <w:rPr>
          <w:rFonts w:ascii="Garamond" w:hAnsi="Garamond"/>
        </w:rPr>
        <w:t>these</w:t>
      </w:r>
      <w:r w:rsidR="76ADD847" w:rsidRPr="22CFD8F4">
        <w:rPr>
          <w:rFonts w:ascii="Garamond" w:hAnsi="Garamond"/>
        </w:rPr>
        <w:t xml:space="preserve"> sources of uncertainty</w:t>
      </w:r>
      <w:r w:rsidR="19527B8B" w:rsidRPr="22CFD8F4">
        <w:rPr>
          <w:rFonts w:ascii="Garamond" w:hAnsi="Garamond"/>
        </w:rPr>
        <w:t xml:space="preserve"> is</w:t>
      </w:r>
      <w:r w:rsidR="76ADD847" w:rsidRPr="22CFD8F4">
        <w:rPr>
          <w:rFonts w:ascii="Garamond" w:hAnsi="Garamond"/>
        </w:rPr>
        <w:t xml:space="preserve"> </w:t>
      </w:r>
      <w:r w:rsidR="738EFBC1" w:rsidRPr="22CFD8F4">
        <w:rPr>
          <w:rFonts w:ascii="Garamond" w:hAnsi="Garamond"/>
        </w:rPr>
        <w:t xml:space="preserve">a </w:t>
      </w:r>
      <w:r w:rsidR="76ADD847" w:rsidRPr="22CFD8F4">
        <w:rPr>
          <w:rFonts w:ascii="Garamond" w:hAnsi="Garamond"/>
        </w:rPr>
        <w:t xml:space="preserve">complex </w:t>
      </w:r>
      <w:r w:rsidR="2B863C1A" w:rsidRPr="22CFD8F4">
        <w:rPr>
          <w:rFonts w:ascii="Garamond" w:hAnsi="Garamond"/>
        </w:rPr>
        <w:t xml:space="preserve">issue </w:t>
      </w:r>
      <w:r w:rsidR="6DF9B3D5" w:rsidRPr="22CFD8F4">
        <w:rPr>
          <w:rFonts w:ascii="Garamond" w:hAnsi="Garamond"/>
        </w:rPr>
        <w:t>that should be</w:t>
      </w:r>
      <w:r w:rsidR="76ADD847" w:rsidRPr="22CFD8F4">
        <w:rPr>
          <w:rFonts w:ascii="Garamond" w:hAnsi="Garamond"/>
        </w:rPr>
        <w:t xml:space="preserve"> address</w:t>
      </w:r>
      <w:r w:rsidR="68F87507" w:rsidRPr="22CFD8F4">
        <w:rPr>
          <w:rFonts w:ascii="Garamond" w:hAnsi="Garamond"/>
        </w:rPr>
        <w:t>ed</w:t>
      </w:r>
      <w:r w:rsidR="76ADD847" w:rsidRPr="22CFD8F4">
        <w:rPr>
          <w:rFonts w:ascii="Garamond" w:hAnsi="Garamond"/>
        </w:rPr>
        <w:t xml:space="preserve"> in future research.</w:t>
      </w:r>
    </w:p>
    <w:p w14:paraId="73517771" w14:textId="02444813" w:rsidR="405E8C49" w:rsidRDefault="405E8C49" w:rsidP="33313A69">
      <w:pPr>
        <w:pStyle w:val="NoSpacing"/>
        <w:rPr>
          <w:rFonts w:ascii="Garamond" w:hAnsi="Garamond"/>
        </w:rPr>
      </w:pPr>
    </w:p>
    <w:p w14:paraId="4EB6DFAB" w14:textId="12255728" w:rsidR="00621AB9" w:rsidRPr="0066138C" w:rsidRDefault="73BFAD43" w:rsidP="3BED9D70">
      <w:pPr>
        <w:pStyle w:val="NoSpacing"/>
        <w:rPr>
          <w:rFonts w:ascii="Garamond" w:hAnsi="Garamond"/>
          <w:b/>
          <w:bCs/>
          <w:i/>
          <w:iCs/>
        </w:rPr>
      </w:pPr>
      <w:r w:rsidRPr="3BED9D70">
        <w:rPr>
          <w:rFonts w:ascii="Garamond" w:hAnsi="Garamond"/>
          <w:b/>
          <w:bCs/>
          <w:i/>
          <w:iCs/>
        </w:rPr>
        <w:t>4.</w:t>
      </w:r>
      <w:r w:rsidR="0125B219" w:rsidRPr="3BED9D70">
        <w:rPr>
          <w:rFonts w:ascii="Garamond" w:hAnsi="Garamond"/>
          <w:b/>
          <w:bCs/>
          <w:i/>
          <w:iCs/>
        </w:rPr>
        <w:t>5</w:t>
      </w:r>
      <w:r w:rsidR="37DAA990" w:rsidRPr="3BED9D70">
        <w:rPr>
          <w:rFonts w:ascii="Garamond" w:hAnsi="Garamond"/>
          <w:b/>
          <w:bCs/>
          <w:i/>
          <w:iCs/>
        </w:rPr>
        <w:t xml:space="preserve"> </w:t>
      </w:r>
      <w:r w:rsidRPr="3BED9D70">
        <w:rPr>
          <w:rFonts w:ascii="Garamond" w:hAnsi="Garamond"/>
          <w:b/>
          <w:bCs/>
          <w:i/>
          <w:iCs/>
        </w:rPr>
        <w:t>Future Work</w:t>
      </w:r>
      <w:r w:rsidR="6361C61A" w:rsidRPr="3BED9D70">
        <w:rPr>
          <w:rFonts w:ascii="Garamond" w:hAnsi="Garamond"/>
          <w:b/>
          <w:bCs/>
          <w:i/>
          <w:iCs/>
        </w:rPr>
        <w:t xml:space="preserve"> </w:t>
      </w:r>
      <w:bookmarkEnd w:id="4"/>
    </w:p>
    <w:p w14:paraId="5F1E7F44" w14:textId="170CDE62" w:rsidR="0781D52B" w:rsidRDefault="1A532460" w:rsidP="22CFD8F4">
      <w:pPr>
        <w:pStyle w:val="NoSpacing"/>
        <w:rPr>
          <w:rFonts w:ascii="Garamond" w:hAnsi="Garamond"/>
        </w:rPr>
      </w:pPr>
      <w:r w:rsidRPr="22CFD8F4">
        <w:rPr>
          <w:rFonts w:ascii="Garamond" w:hAnsi="Garamond"/>
        </w:rPr>
        <w:t>F</w:t>
      </w:r>
      <w:r w:rsidR="4A6F5912" w:rsidRPr="22CFD8F4">
        <w:rPr>
          <w:rFonts w:ascii="Garamond" w:hAnsi="Garamond"/>
        </w:rPr>
        <w:t xml:space="preserve">uture studies </w:t>
      </w:r>
      <w:r w:rsidR="4E7D4CA0" w:rsidRPr="22CFD8F4">
        <w:rPr>
          <w:rFonts w:ascii="Garamond" w:hAnsi="Garamond"/>
        </w:rPr>
        <w:t xml:space="preserve">may utilize ground station </w:t>
      </w:r>
      <w:r w:rsidR="6A755F40" w:rsidRPr="22CFD8F4">
        <w:rPr>
          <w:rFonts w:ascii="Garamond" w:hAnsi="Garamond"/>
          <w:i/>
          <w:iCs/>
        </w:rPr>
        <w:t>in-situ</w:t>
      </w:r>
      <w:r w:rsidR="6A755F40" w:rsidRPr="22CFD8F4">
        <w:rPr>
          <w:rFonts w:ascii="Garamond" w:hAnsi="Garamond"/>
        </w:rPr>
        <w:t xml:space="preserve"> data </w:t>
      </w:r>
      <w:r w:rsidR="4E7D4CA0" w:rsidRPr="22CFD8F4">
        <w:rPr>
          <w:rFonts w:ascii="Garamond" w:hAnsi="Garamond"/>
        </w:rPr>
        <w:t xml:space="preserve">measurements and relevant validation methods to </w:t>
      </w:r>
      <w:r w:rsidR="1B9B3C17" w:rsidRPr="22CFD8F4">
        <w:rPr>
          <w:rFonts w:ascii="Garamond" w:hAnsi="Garamond"/>
        </w:rPr>
        <w:t>assess</w:t>
      </w:r>
      <w:r w:rsidR="08BB78B0" w:rsidRPr="22CFD8F4">
        <w:rPr>
          <w:rFonts w:ascii="Garamond" w:hAnsi="Garamond"/>
        </w:rPr>
        <w:t xml:space="preserve"> the accuracy of the MOD</w:t>
      </w:r>
      <w:r w:rsidR="4F3189E7" w:rsidRPr="22CFD8F4">
        <w:rPr>
          <w:rFonts w:ascii="Garamond" w:hAnsi="Garamond"/>
        </w:rPr>
        <w:t>16A2</w:t>
      </w:r>
      <w:r w:rsidR="08BB78B0" w:rsidRPr="22CFD8F4">
        <w:rPr>
          <w:rFonts w:ascii="Garamond" w:hAnsi="Garamond"/>
        </w:rPr>
        <w:t xml:space="preserve"> data</w:t>
      </w:r>
      <w:r w:rsidR="4E7D4CA0" w:rsidRPr="22CFD8F4">
        <w:rPr>
          <w:rFonts w:ascii="Garamond" w:hAnsi="Garamond"/>
        </w:rPr>
        <w:t xml:space="preserve">. </w:t>
      </w:r>
      <w:r w:rsidR="70B1544F" w:rsidRPr="22CFD8F4">
        <w:rPr>
          <w:rFonts w:ascii="Garamond" w:hAnsi="Garamond"/>
        </w:rPr>
        <w:t xml:space="preserve">Additionally, </w:t>
      </w:r>
      <w:r w:rsidR="41139386" w:rsidRPr="22CFD8F4">
        <w:rPr>
          <w:rFonts w:ascii="Garamond" w:hAnsi="Garamond"/>
        </w:rPr>
        <w:t>further investigat</w:t>
      </w:r>
      <w:r w:rsidR="5250C7A8" w:rsidRPr="22CFD8F4">
        <w:rPr>
          <w:rFonts w:ascii="Garamond" w:hAnsi="Garamond"/>
        </w:rPr>
        <w:t>ion of</w:t>
      </w:r>
      <w:r w:rsidR="41139386" w:rsidRPr="22CFD8F4">
        <w:rPr>
          <w:rFonts w:ascii="Garamond" w:hAnsi="Garamond"/>
        </w:rPr>
        <w:t xml:space="preserve"> </w:t>
      </w:r>
      <w:r w:rsidR="5F7223E5" w:rsidRPr="22CFD8F4">
        <w:rPr>
          <w:rFonts w:ascii="Garamond" w:hAnsi="Garamond"/>
        </w:rPr>
        <w:t xml:space="preserve">seasonal </w:t>
      </w:r>
      <w:r w:rsidR="6738C46F" w:rsidRPr="22CFD8F4">
        <w:rPr>
          <w:rFonts w:ascii="Garamond" w:hAnsi="Garamond"/>
        </w:rPr>
        <w:t xml:space="preserve">ET </w:t>
      </w:r>
      <w:r w:rsidR="5F7223E5" w:rsidRPr="22CFD8F4">
        <w:rPr>
          <w:rFonts w:ascii="Garamond" w:hAnsi="Garamond"/>
        </w:rPr>
        <w:t xml:space="preserve">variability </w:t>
      </w:r>
      <w:r w:rsidR="4C48305E" w:rsidRPr="22CFD8F4">
        <w:rPr>
          <w:rFonts w:ascii="Garamond" w:hAnsi="Garamond"/>
        </w:rPr>
        <w:t>in relation to</w:t>
      </w:r>
      <w:r w:rsidR="5F7223E5" w:rsidRPr="22CFD8F4">
        <w:rPr>
          <w:rFonts w:ascii="Garamond" w:hAnsi="Garamond"/>
        </w:rPr>
        <w:t xml:space="preserve"> </w:t>
      </w:r>
      <w:r w:rsidR="70B1544F" w:rsidRPr="22CFD8F4">
        <w:rPr>
          <w:rFonts w:ascii="Garamond" w:hAnsi="Garamond"/>
        </w:rPr>
        <w:t>crop type</w:t>
      </w:r>
      <w:r w:rsidR="3F17FA94" w:rsidRPr="22CFD8F4">
        <w:rPr>
          <w:rFonts w:ascii="Garamond" w:hAnsi="Garamond"/>
        </w:rPr>
        <w:t xml:space="preserve"> and growing cycles would </w:t>
      </w:r>
      <w:r w:rsidR="46613BE5" w:rsidRPr="22CFD8F4">
        <w:rPr>
          <w:rFonts w:ascii="Garamond" w:hAnsi="Garamond"/>
        </w:rPr>
        <w:t xml:space="preserve">provide information to guide agricultural planting practices based on </w:t>
      </w:r>
      <w:r w:rsidR="39BE3DA6" w:rsidRPr="22CFD8F4">
        <w:rPr>
          <w:rFonts w:ascii="Garamond" w:hAnsi="Garamond"/>
        </w:rPr>
        <w:t>crop</w:t>
      </w:r>
      <w:r w:rsidR="098DF2A6" w:rsidRPr="22CFD8F4">
        <w:rPr>
          <w:rFonts w:ascii="Garamond" w:hAnsi="Garamond"/>
        </w:rPr>
        <w:t>-</w:t>
      </w:r>
      <w:r w:rsidR="39BE3DA6" w:rsidRPr="22CFD8F4">
        <w:rPr>
          <w:rFonts w:ascii="Garamond" w:hAnsi="Garamond"/>
        </w:rPr>
        <w:t>specific ET response</w:t>
      </w:r>
      <w:r w:rsidR="578EDB14" w:rsidRPr="22CFD8F4">
        <w:rPr>
          <w:rFonts w:ascii="Garamond" w:hAnsi="Garamond"/>
        </w:rPr>
        <w:t xml:space="preserve">. This would require calculation </w:t>
      </w:r>
      <w:r w:rsidR="423C7C78" w:rsidRPr="22CFD8F4">
        <w:rPr>
          <w:rFonts w:ascii="Garamond" w:hAnsi="Garamond"/>
        </w:rPr>
        <w:t>of</w:t>
      </w:r>
      <w:r w:rsidR="578EDB14" w:rsidRPr="22CFD8F4">
        <w:rPr>
          <w:rFonts w:ascii="Garamond" w:hAnsi="Garamond"/>
        </w:rPr>
        <w:t xml:space="preserve"> seasonal </w:t>
      </w:r>
      <w:r w:rsidR="2BABEA53" w:rsidRPr="22CFD8F4">
        <w:rPr>
          <w:rFonts w:ascii="Garamond" w:hAnsi="Garamond"/>
        </w:rPr>
        <w:t xml:space="preserve">crop </w:t>
      </w:r>
      <w:r w:rsidR="578EDB14" w:rsidRPr="22CFD8F4">
        <w:rPr>
          <w:rFonts w:ascii="Garamond" w:hAnsi="Garamond"/>
        </w:rPr>
        <w:t>maps to represent the tim</w:t>
      </w:r>
      <w:r w:rsidR="40286B80" w:rsidRPr="22CFD8F4">
        <w:rPr>
          <w:rFonts w:ascii="Garamond" w:hAnsi="Garamond"/>
        </w:rPr>
        <w:t>ing</w:t>
      </w:r>
      <w:r w:rsidR="578EDB14" w:rsidRPr="22CFD8F4">
        <w:rPr>
          <w:rFonts w:ascii="Garamond" w:hAnsi="Garamond"/>
        </w:rPr>
        <w:t>, growth cycle, and water cycle effects based on crop</w:t>
      </w:r>
      <w:r w:rsidR="54ED99E5" w:rsidRPr="22CFD8F4">
        <w:rPr>
          <w:rFonts w:ascii="Garamond" w:hAnsi="Garamond"/>
        </w:rPr>
        <w:t xml:space="preserve"> </w:t>
      </w:r>
      <w:r w:rsidR="578EDB14" w:rsidRPr="22CFD8F4">
        <w:rPr>
          <w:rFonts w:ascii="Garamond" w:hAnsi="Garamond"/>
        </w:rPr>
        <w:t xml:space="preserve">type. </w:t>
      </w:r>
      <w:r w:rsidR="3C36C45B" w:rsidRPr="22CFD8F4">
        <w:rPr>
          <w:rFonts w:ascii="Garamond" w:hAnsi="Garamond"/>
        </w:rPr>
        <w:t>This include</w:t>
      </w:r>
      <w:r w:rsidR="72545455" w:rsidRPr="22CFD8F4">
        <w:rPr>
          <w:rFonts w:ascii="Garamond" w:hAnsi="Garamond"/>
        </w:rPr>
        <w:t>s</w:t>
      </w:r>
      <w:r w:rsidR="3C36C45B" w:rsidRPr="22CFD8F4">
        <w:rPr>
          <w:rFonts w:ascii="Garamond" w:hAnsi="Garamond"/>
        </w:rPr>
        <w:t xml:space="preserve"> </w:t>
      </w:r>
      <w:r w:rsidR="4110B190" w:rsidRPr="22CFD8F4">
        <w:rPr>
          <w:rFonts w:ascii="Garamond" w:hAnsi="Garamond"/>
        </w:rPr>
        <w:t xml:space="preserve">looking at </w:t>
      </w:r>
      <w:r w:rsidR="7309F28D" w:rsidRPr="22CFD8F4">
        <w:rPr>
          <w:rFonts w:ascii="Garamond" w:hAnsi="Garamond"/>
        </w:rPr>
        <w:t>variations in</w:t>
      </w:r>
      <w:r w:rsidR="7D8DA6A9" w:rsidRPr="22CFD8F4">
        <w:rPr>
          <w:rFonts w:ascii="Garamond" w:hAnsi="Garamond"/>
        </w:rPr>
        <w:t xml:space="preserve"> ET between winter and spring to examine possible anomalies </w:t>
      </w:r>
      <w:r w:rsidR="5AD1B443" w:rsidRPr="22CFD8F4">
        <w:rPr>
          <w:rFonts w:ascii="Garamond" w:hAnsi="Garamond"/>
        </w:rPr>
        <w:t>with crops</w:t>
      </w:r>
      <w:r w:rsidR="314616FB" w:rsidRPr="22CFD8F4">
        <w:rPr>
          <w:rFonts w:ascii="Garamond" w:hAnsi="Garamond"/>
        </w:rPr>
        <w:t>, such as corns and beans</w:t>
      </w:r>
      <w:r w:rsidR="0597FB04" w:rsidRPr="22CFD8F4">
        <w:rPr>
          <w:rFonts w:ascii="Garamond" w:hAnsi="Garamond"/>
        </w:rPr>
        <w:t>,</w:t>
      </w:r>
      <w:r w:rsidR="0E388C5C" w:rsidRPr="22CFD8F4">
        <w:rPr>
          <w:rFonts w:ascii="Garamond" w:hAnsi="Garamond"/>
        </w:rPr>
        <w:t xml:space="preserve"> </w:t>
      </w:r>
      <w:r w:rsidR="40D850DB" w:rsidRPr="22CFD8F4">
        <w:rPr>
          <w:rFonts w:ascii="Garamond" w:hAnsi="Garamond"/>
        </w:rPr>
        <w:t xml:space="preserve">that </w:t>
      </w:r>
      <w:r w:rsidR="0E388C5C" w:rsidRPr="22CFD8F4">
        <w:rPr>
          <w:rFonts w:ascii="Garamond" w:hAnsi="Garamond"/>
        </w:rPr>
        <w:t xml:space="preserve">are harvested </w:t>
      </w:r>
      <w:r w:rsidR="603D54A0" w:rsidRPr="22CFD8F4">
        <w:rPr>
          <w:rFonts w:ascii="Garamond" w:hAnsi="Garamond"/>
        </w:rPr>
        <w:t>at different times in the year</w:t>
      </w:r>
      <w:r w:rsidR="6F47E59B" w:rsidRPr="22CFD8F4">
        <w:rPr>
          <w:rFonts w:ascii="Garamond" w:hAnsi="Garamond"/>
        </w:rPr>
        <w:t>.</w:t>
      </w:r>
    </w:p>
    <w:p w14:paraId="37942EC5" w14:textId="3E8EF70A" w:rsidR="02FD84DD" w:rsidRDefault="02FD84DD" w:rsidP="02FD84DD">
      <w:pPr>
        <w:pStyle w:val="NoSpacing"/>
        <w:rPr>
          <w:rFonts w:ascii="Garamond" w:hAnsi="Garamond"/>
        </w:rPr>
      </w:pPr>
    </w:p>
    <w:p w14:paraId="1F27666A" w14:textId="65BEDEC3" w:rsidR="406992B4" w:rsidRDefault="53693094" w:rsidP="02FD84DD">
      <w:pPr>
        <w:pStyle w:val="NoSpacing"/>
        <w:rPr>
          <w:rFonts w:ascii="Garamond" w:hAnsi="Garamond"/>
        </w:rPr>
      </w:pPr>
      <w:r w:rsidRPr="22CFD8F4">
        <w:rPr>
          <w:rFonts w:ascii="Garamond" w:hAnsi="Garamond"/>
        </w:rPr>
        <w:t xml:space="preserve">This research can also be expanded through calculating weekly </w:t>
      </w:r>
      <w:r w:rsidR="1FA10030" w:rsidRPr="22CFD8F4">
        <w:rPr>
          <w:rFonts w:ascii="Garamond" w:hAnsi="Garamond"/>
        </w:rPr>
        <w:t>N</w:t>
      </w:r>
      <w:r w:rsidRPr="22CFD8F4">
        <w:rPr>
          <w:rFonts w:ascii="Garamond" w:hAnsi="Garamond"/>
        </w:rPr>
        <w:t xml:space="preserve">ormals. ET is a dynamic climate variable </w:t>
      </w:r>
      <w:r w:rsidR="32D55256" w:rsidRPr="22CFD8F4">
        <w:rPr>
          <w:rFonts w:ascii="Garamond" w:hAnsi="Garamond"/>
        </w:rPr>
        <w:t xml:space="preserve">which can impact local conditions on a </w:t>
      </w:r>
      <w:r w:rsidR="313E4043" w:rsidRPr="22CFD8F4">
        <w:rPr>
          <w:rFonts w:ascii="Garamond" w:hAnsi="Garamond"/>
        </w:rPr>
        <w:t>short-term</w:t>
      </w:r>
      <w:r w:rsidR="0411F3EE" w:rsidRPr="22CFD8F4">
        <w:rPr>
          <w:rFonts w:ascii="Garamond" w:hAnsi="Garamond"/>
        </w:rPr>
        <w:t xml:space="preserve"> basis</w:t>
      </w:r>
      <w:r w:rsidR="32D55256" w:rsidRPr="22CFD8F4">
        <w:rPr>
          <w:rFonts w:ascii="Garamond" w:hAnsi="Garamond"/>
        </w:rPr>
        <w:t xml:space="preserve">. Weekly </w:t>
      </w:r>
      <w:r w:rsidR="3299694B" w:rsidRPr="22CFD8F4">
        <w:rPr>
          <w:rFonts w:ascii="Garamond" w:hAnsi="Garamond"/>
        </w:rPr>
        <w:t>N</w:t>
      </w:r>
      <w:r w:rsidR="32D55256" w:rsidRPr="22CFD8F4">
        <w:rPr>
          <w:rFonts w:ascii="Garamond" w:hAnsi="Garamond"/>
        </w:rPr>
        <w:t>ormals will allow project partners an opportunity to analyze s</w:t>
      </w:r>
      <w:r w:rsidR="30446547" w:rsidRPr="22CFD8F4">
        <w:rPr>
          <w:rFonts w:ascii="Garamond" w:hAnsi="Garamond"/>
        </w:rPr>
        <w:t>hort</w:t>
      </w:r>
      <w:r w:rsidR="3FE913A7" w:rsidRPr="22CFD8F4">
        <w:rPr>
          <w:rFonts w:ascii="Garamond" w:hAnsi="Garamond"/>
        </w:rPr>
        <w:t>-</w:t>
      </w:r>
      <w:r w:rsidR="30446547" w:rsidRPr="22CFD8F4">
        <w:rPr>
          <w:rFonts w:ascii="Garamond" w:hAnsi="Garamond"/>
        </w:rPr>
        <w:t>term ET trends</w:t>
      </w:r>
      <w:r w:rsidR="221AAC31" w:rsidRPr="22CFD8F4">
        <w:rPr>
          <w:rFonts w:ascii="Garamond" w:hAnsi="Garamond"/>
        </w:rPr>
        <w:t>. These weekly products</w:t>
      </w:r>
      <w:r w:rsidR="79002EFE" w:rsidRPr="22CFD8F4">
        <w:rPr>
          <w:rFonts w:ascii="Garamond" w:hAnsi="Garamond"/>
        </w:rPr>
        <w:t xml:space="preserve"> may </w:t>
      </w:r>
      <w:r w:rsidR="3430EB8D" w:rsidRPr="22CFD8F4">
        <w:rPr>
          <w:rFonts w:ascii="Garamond" w:hAnsi="Garamond"/>
        </w:rPr>
        <w:t>capture the immediate and lasting impacts of extreme events throughout the Midwest</w:t>
      </w:r>
      <w:r w:rsidR="1DD8A2D4" w:rsidRPr="22CFD8F4">
        <w:rPr>
          <w:rFonts w:ascii="Garamond" w:hAnsi="Garamond"/>
        </w:rPr>
        <w:t xml:space="preserve"> that are not represented in monthly climate Normals.</w:t>
      </w:r>
      <w:r w:rsidR="6F3592C8" w:rsidRPr="22CFD8F4">
        <w:rPr>
          <w:rFonts w:ascii="Garamond" w:hAnsi="Garamond"/>
        </w:rPr>
        <w:t xml:space="preserve"> In </w:t>
      </w:r>
      <w:r w:rsidR="6F3592C8" w:rsidRPr="22CFD8F4">
        <w:rPr>
          <w:rFonts w:ascii="Garamond" w:hAnsi="Garamond"/>
        </w:rPr>
        <w:lastRenderedPageBreak/>
        <w:t xml:space="preserve">addition, </w:t>
      </w:r>
      <w:r w:rsidR="2132DC86" w:rsidRPr="22CFD8F4">
        <w:rPr>
          <w:rFonts w:ascii="Garamond" w:hAnsi="Garamond"/>
        </w:rPr>
        <w:t xml:space="preserve">this work can further explore extreme events by calculating anomalies from Normals for specific events such as the 2012 drought. </w:t>
      </w:r>
    </w:p>
    <w:p w14:paraId="491C17AB" w14:textId="3011307F" w:rsidR="26A282E1" w:rsidRDefault="26A282E1" w:rsidP="26A282E1">
      <w:pPr>
        <w:pStyle w:val="NoSpacing"/>
        <w:rPr>
          <w:rFonts w:ascii="Garamond" w:hAnsi="Garamond"/>
        </w:rPr>
      </w:pPr>
      <w:bookmarkStart w:id="5" w:name="_Toc334198735"/>
    </w:p>
    <w:p w14:paraId="2177AADA" w14:textId="478759A0" w:rsidR="00E41324" w:rsidRPr="0066138C" w:rsidRDefault="6A7098CA" w:rsidP="0066138C">
      <w:pPr>
        <w:pStyle w:val="Heading1"/>
        <w:spacing w:before="0" w:line="240" w:lineRule="auto"/>
        <w:rPr>
          <w:rFonts w:ascii="Garamond" w:hAnsi="Garamond"/>
        </w:rPr>
      </w:pPr>
      <w:r w:rsidRPr="3BED9D70">
        <w:rPr>
          <w:rFonts w:ascii="Garamond" w:hAnsi="Garamond"/>
        </w:rPr>
        <w:t>5</w:t>
      </w:r>
      <w:r w:rsidR="34E87EE0" w:rsidRPr="3BED9D70">
        <w:rPr>
          <w:rFonts w:ascii="Garamond" w:hAnsi="Garamond"/>
        </w:rPr>
        <w:t xml:space="preserve">. </w:t>
      </w:r>
      <w:r w:rsidR="367902F3" w:rsidRPr="3BED9D70">
        <w:rPr>
          <w:rFonts w:ascii="Garamond" w:hAnsi="Garamond"/>
        </w:rPr>
        <w:t>Conclusions</w:t>
      </w:r>
      <w:bookmarkEnd w:id="5"/>
    </w:p>
    <w:p w14:paraId="7EF42CEC" w14:textId="1BB36C22" w:rsidR="0056152E" w:rsidRPr="00040AE0" w:rsidRDefault="5C1171CF" w:rsidP="02FD84DD">
      <w:pPr>
        <w:spacing w:after="0" w:line="240" w:lineRule="auto"/>
        <w:rPr>
          <w:rFonts w:ascii="Garamond" w:hAnsi="Garamond"/>
        </w:rPr>
      </w:pPr>
      <w:r w:rsidRPr="22CFD8F4">
        <w:rPr>
          <w:rFonts w:ascii="Garamond" w:hAnsi="Garamond"/>
        </w:rPr>
        <w:t xml:space="preserve">The results of this project show the feasibility of measuring ET using remotely sensed data products across the Midwest. </w:t>
      </w:r>
      <w:r w:rsidR="7A7EB3C0" w:rsidRPr="22CFD8F4">
        <w:rPr>
          <w:rFonts w:ascii="Garamond" w:hAnsi="Garamond"/>
        </w:rPr>
        <w:t xml:space="preserve">The team found that resampling and data mining techniques allowed for a </w:t>
      </w:r>
      <w:r w:rsidR="6CC87DDD" w:rsidRPr="22CFD8F4">
        <w:rPr>
          <w:rFonts w:ascii="Garamond" w:hAnsi="Garamond"/>
        </w:rPr>
        <w:t>comparison</w:t>
      </w:r>
      <w:r w:rsidR="7A7EB3C0" w:rsidRPr="22CFD8F4">
        <w:rPr>
          <w:rFonts w:ascii="Garamond" w:hAnsi="Garamond"/>
        </w:rPr>
        <w:t xml:space="preserve"> between MODIS and gridMET products. </w:t>
      </w:r>
      <w:r w:rsidR="2A65A7E9" w:rsidRPr="22CFD8F4">
        <w:rPr>
          <w:rFonts w:ascii="Garamond" w:hAnsi="Garamond"/>
        </w:rPr>
        <w:t xml:space="preserve">The remotely sensed data, aET, compared as expected with refET </w:t>
      </w:r>
      <w:r w:rsidR="32BD865F" w:rsidRPr="22CFD8F4">
        <w:rPr>
          <w:rFonts w:ascii="Garamond" w:hAnsi="Garamond"/>
        </w:rPr>
        <w:t>data,</w:t>
      </w:r>
      <w:r w:rsidR="0D8A4E30" w:rsidRPr="22CFD8F4">
        <w:rPr>
          <w:rFonts w:ascii="Garamond" w:hAnsi="Garamond"/>
        </w:rPr>
        <w:t xml:space="preserve"> the latter of</w:t>
      </w:r>
      <w:r w:rsidR="32BD865F" w:rsidRPr="22CFD8F4">
        <w:rPr>
          <w:rFonts w:ascii="Garamond" w:hAnsi="Garamond"/>
        </w:rPr>
        <w:t xml:space="preserve"> which is greater due to the assumption of unlimited water in the subsurface.</w:t>
      </w:r>
      <w:r w:rsidR="2A65A7E9" w:rsidRPr="22CFD8F4">
        <w:rPr>
          <w:rFonts w:ascii="Garamond" w:hAnsi="Garamond"/>
        </w:rPr>
        <w:t xml:space="preserve"> </w:t>
      </w:r>
      <w:r w:rsidR="190C8424" w:rsidRPr="22CFD8F4">
        <w:rPr>
          <w:rFonts w:ascii="Garamond" w:hAnsi="Garamond"/>
        </w:rPr>
        <w:t xml:space="preserve">Work shown here also demonstrates some of the useful insights that can be gleaned from a remotely sensed ET climatology and timeseries products. </w:t>
      </w:r>
      <w:r w:rsidR="7A7EB3C0" w:rsidRPr="22CFD8F4">
        <w:rPr>
          <w:rFonts w:ascii="Garamond" w:hAnsi="Garamond"/>
        </w:rPr>
        <w:t>This</w:t>
      </w:r>
      <w:r w:rsidR="76062246" w:rsidRPr="22CFD8F4">
        <w:rPr>
          <w:rFonts w:ascii="Garamond" w:hAnsi="Garamond"/>
        </w:rPr>
        <w:t xml:space="preserve"> project and the associated script</w:t>
      </w:r>
      <w:r w:rsidR="7A7EB3C0" w:rsidRPr="22CFD8F4">
        <w:rPr>
          <w:rFonts w:ascii="Garamond" w:hAnsi="Garamond"/>
        </w:rPr>
        <w:t xml:space="preserve"> </w:t>
      </w:r>
      <w:r w:rsidR="41C3A076" w:rsidRPr="22CFD8F4">
        <w:rPr>
          <w:rFonts w:ascii="Garamond" w:hAnsi="Garamond"/>
        </w:rPr>
        <w:t>provide</w:t>
      </w:r>
      <w:r w:rsidR="7A7EB3C0" w:rsidRPr="22CFD8F4">
        <w:rPr>
          <w:rFonts w:ascii="Garamond" w:hAnsi="Garamond"/>
        </w:rPr>
        <w:t xml:space="preserve"> a framework of how satellite data can be access</w:t>
      </w:r>
      <w:r w:rsidR="31527F49" w:rsidRPr="22CFD8F4">
        <w:rPr>
          <w:rFonts w:ascii="Garamond" w:hAnsi="Garamond"/>
        </w:rPr>
        <w:t xml:space="preserve">ed, manipulated, and displayed in a manner useful to project partners. </w:t>
      </w:r>
      <w:r w:rsidR="7FDA51C6" w:rsidRPr="22CFD8F4">
        <w:rPr>
          <w:rFonts w:ascii="Garamond" w:hAnsi="Garamond"/>
        </w:rPr>
        <w:t>The products generated allow for a qualitative look at ET rates in an agriculturally significant region which can be built upon with continuing research.</w:t>
      </w:r>
    </w:p>
    <w:p w14:paraId="38B8AF44" w14:textId="1DB0ED99" w:rsidR="405E8C49" w:rsidRDefault="405E8C49" w:rsidP="405E8C49">
      <w:pPr>
        <w:spacing w:after="0" w:line="240" w:lineRule="auto"/>
        <w:rPr>
          <w:rFonts w:ascii="Garamond" w:hAnsi="Garamond"/>
        </w:rPr>
      </w:pPr>
    </w:p>
    <w:p w14:paraId="5CAE1581" w14:textId="4F23E7C8" w:rsidR="0A703386" w:rsidRDefault="3D4CCEAB" w:rsidP="405E8C49">
      <w:pPr>
        <w:spacing w:after="0" w:line="240" w:lineRule="auto"/>
        <w:rPr>
          <w:rFonts w:ascii="Garamond" w:hAnsi="Garamond"/>
        </w:rPr>
      </w:pPr>
      <w:r w:rsidRPr="22CFD8F4">
        <w:rPr>
          <w:rFonts w:ascii="Garamond" w:hAnsi="Garamond"/>
        </w:rPr>
        <w:t xml:space="preserve">Previous studies </w:t>
      </w:r>
      <w:r w:rsidR="2AE51A34" w:rsidRPr="22CFD8F4">
        <w:rPr>
          <w:rFonts w:ascii="Garamond" w:hAnsi="Garamond"/>
        </w:rPr>
        <w:t>sugges</w:t>
      </w:r>
      <w:r w:rsidRPr="22CFD8F4">
        <w:rPr>
          <w:rFonts w:ascii="Garamond" w:hAnsi="Garamond"/>
        </w:rPr>
        <w:t>t extreme drought and flooding events will become more frequent in the coming decades</w:t>
      </w:r>
      <w:r w:rsidR="65404FA0" w:rsidRPr="22CFD8F4">
        <w:rPr>
          <w:rFonts w:ascii="Garamond" w:hAnsi="Garamond"/>
        </w:rPr>
        <w:t xml:space="preserve">, emphasizing the importance of </w:t>
      </w:r>
      <w:r w:rsidR="290C2897" w:rsidRPr="22CFD8F4">
        <w:rPr>
          <w:rFonts w:ascii="Garamond" w:hAnsi="Garamond"/>
        </w:rPr>
        <w:t xml:space="preserve">predictive and preparative research on ET. </w:t>
      </w:r>
      <w:r w:rsidR="4F4C5BE4" w:rsidRPr="22CFD8F4">
        <w:rPr>
          <w:rFonts w:ascii="Garamond" w:hAnsi="Garamond"/>
        </w:rPr>
        <w:t>NASA E</w:t>
      </w:r>
      <w:r w:rsidR="56CF9574" w:rsidRPr="22CFD8F4">
        <w:rPr>
          <w:rFonts w:ascii="Garamond" w:hAnsi="Garamond"/>
        </w:rPr>
        <w:t>arth observation</w:t>
      </w:r>
      <w:r w:rsidR="4F4C5BE4" w:rsidRPr="22CFD8F4">
        <w:rPr>
          <w:rFonts w:ascii="Garamond" w:hAnsi="Garamond"/>
        </w:rPr>
        <w:t xml:space="preserve"> </w:t>
      </w:r>
      <w:r w:rsidR="1871DF1D" w:rsidRPr="22CFD8F4">
        <w:rPr>
          <w:rFonts w:ascii="Garamond" w:hAnsi="Garamond"/>
        </w:rPr>
        <w:t>data present an opportunity for a spatially complete and reliable data set for ET.</w:t>
      </w:r>
      <w:r w:rsidR="5597A962" w:rsidRPr="22CFD8F4">
        <w:rPr>
          <w:rFonts w:ascii="Garamond" w:hAnsi="Garamond"/>
        </w:rPr>
        <w:t xml:space="preserve"> </w:t>
      </w:r>
      <w:r w:rsidR="57B9777B" w:rsidRPr="22CFD8F4">
        <w:rPr>
          <w:rFonts w:ascii="Garamond" w:hAnsi="Garamond"/>
        </w:rPr>
        <w:t>This project represents t</w:t>
      </w:r>
      <w:r w:rsidR="290C2897" w:rsidRPr="22CFD8F4">
        <w:rPr>
          <w:rFonts w:ascii="Garamond" w:hAnsi="Garamond"/>
        </w:rPr>
        <w:t>he</w:t>
      </w:r>
      <w:r w:rsidR="195C4D6A" w:rsidRPr="22CFD8F4">
        <w:rPr>
          <w:rFonts w:ascii="Garamond" w:hAnsi="Garamond"/>
        </w:rPr>
        <w:t xml:space="preserve"> first steps towards an ET climatology product based on satellite data </w:t>
      </w:r>
      <w:r w:rsidR="1099D6E3" w:rsidRPr="22CFD8F4">
        <w:rPr>
          <w:rFonts w:ascii="Garamond" w:hAnsi="Garamond"/>
        </w:rPr>
        <w:t xml:space="preserve">that </w:t>
      </w:r>
      <w:r w:rsidR="164E1458" w:rsidRPr="22CFD8F4">
        <w:rPr>
          <w:rFonts w:ascii="Garamond" w:hAnsi="Garamond"/>
        </w:rPr>
        <w:t>may</w:t>
      </w:r>
      <w:r w:rsidR="1099D6E3" w:rsidRPr="22CFD8F4">
        <w:rPr>
          <w:rFonts w:ascii="Garamond" w:hAnsi="Garamond"/>
        </w:rPr>
        <w:t xml:space="preserve"> be a valuable </w:t>
      </w:r>
      <w:r w:rsidR="290C2897" w:rsidRPr="22CFD8F4">
        <w:rPr>
          <w:rFonts w:ascii="Garamond" w:hAnsi="Garamond"/>
        </w:rPr>
        <w:t>contribut</w:t>
      </w:r>
      <w:r w:rsidR="764358FB" w:rsidRPr="22CFD8F4">
        <w:rPr>
          <w:rFonts w:ascii="Garamond" w:hAnsi="Garamond"/>
        </w:rPr>
        <w:t>ion</w:t>
      </w:r>
      <w:r w:rsidR="290C2897" w:rsidRPr="22CFD8F4">
        <w:rPr>
          <w:rFonts w:ascii="Garamond" w:hAnsi="Garamond"/>
        </w:rPr>
        <w:t xml:space="preserve"> to </w:t>
      </w:r>
      <w:r w:rsidR="1E4071F1" w:rsidRPr="22CFD8F4">
        <w:rPr>
          <w:rFonts w:ascii="Garamond" w:hAnsi="Garamond"/>
        </w:rPr>
        <w:t xml:space="preserve">our understanding of water </w:t>
      </w:r>
      <w:r w:rsidR="64BED13D" w:rsidRPr="22CFD8F4">
        <w:rPr>
          <w:rFonts w:ascii="Garamond" w:hAnsi="Garamond"/>
        </w:rPr>
        <w:t>resources and</w:t>
      </w:r>
      <w:r w:rsidR="494C3D52" w:rsidRPr="22CFD8F4">
        <w:rPr>
          <w:rFonts w:ascii="Garamond" w:hAnsi="Garamond"/>
        </w:rPr>
        <w:t xml:space="preserve"> help </w:t>
      </w:r>
      <w:r w:rsidR="290C2897" w:rsidRPr="22CFD8F4">
        <w:rPr>
          <w:rFonts w:ascii="Garamond" w:hAnsi="Garamond"/>
        </w:rPr>
        <w:t>ensur</w:t>
      </w:r>
      <w:r w:rsidR="421FF30C" w:rsidRPr="22CFD8F4">
        <w:rPr>
          <w:rFonts w:ascii="Garamond" w:hAnsi="Garamond"/>
        </w:rPr>
        <w:t xml:space="preserve">e </w:t>
      </w:r>
      <w:r w:rsidR="14C4D500" w:rsidRPr="22CFD8F4">
        <w:rPr>
          <w:rFonts w:ascii="Garamond" w:hAnsi="Garamond"/>
        </w:rPr>
        <w:t>water and food security in local communities</w:t>
      </w:r>
      <w:r w:rsidR="0035D286" w:rsidRPr="22CFD8F4">
        <w:rPr>
          <w:rFonts w:ascii="Garamond" w:hAnsi="Garamond"/>
        </w:rPr>
        <w:t xml:space="preserve"> into the future</w:t>
      </w:r>
      <w:r w:rsidR="14C4D500" w:rsidRPr="22CFD8F4">
        <w:rPr>
          <w:rFonts w:ascii="Garamond" w:hAnsi="Garamond"/>
        </w:rPr>
        <w:t>.</w:t>
      </w:r>
      <w:r w:rsidR="0AD08F9F" w:rsidRPr="22CFD8F4">
        <w:rPr>
          <w:rFonts w:ascii="Garamond" w:hAnsi="Garamond"/>
        </w:rPr>
        <w:t xml:space="preserve"> </w:t>
      </w:r>
    </w:p>
    <w:p w14:paraId="5992F32E" w14:textId="150CD152" w:rsidR="405E8C49" w:rsidRDefault="405E8C49" w:rsidP="405E8C49">
      <w:pPr>
        <w:spacing w:after="0" w:line="240" w:lineRule="auto"/>
        <w:rPr>
          <w:rFonts w:ascii="Garamond" w:hAnsi="Garamond"/>
        </w:rPr>
      </w:pPr>
      <w:bookmarkStart w:id="6" w:name="_Toc334198736"/>
    </w:p>
    <w:p w14:paraId="2BF53931" w14:textId="2887DB48" w:rsidR="00E41324" w:rsidRPr="0066138C" w:rsidRDefault="00621AB9" w:rsidP="0066138C">
      <w:pPr>
        <w:pStyle w:val="Heading1"/>
        <w:spacing w:before="0" w:line="240" w:lineRule="auto"/>
        <w:rPr>
          <w:rFonts w:ascii="Garamond" w:hAnsi="Garamond"/>
        </w:rPr>
      </w:pPr>
      <w:r w:rsidRPr="405E8C49">
        <w:rPr>
          <w:rFonts w:ascii="Garamond" w:hAnsi="Garamond"/>
        </w:rPr>
        <w:t>6</w:t>
      </w:r>
      <w:r w:rsidR="008B7071" w:rsidRPr="405E8C49">
        <w:rPr>
          <w:rFonts w:ascii="Garamond" w:hAnsi="Garamond"/>
        </w:rPr>
        <w:t xml:space="preserve">. </w:t>
      </w:r>
      <w:r w:rsidR="00E41324" w:rsidRPr="405E8C49">
        <w:rPr>
          <w:rFonts w:ascii="Garamond" w:hAnsi="Garamond"/>
        </w:rPr>
        <w:t>Acknowledgments</w:t>
      </w:r>
      <w:bookmarkEnd w:id="6"/>
    </w:p>
    <w:p w14:paraId="5966039A" w14:textId="0A57FC79" w:rsidR="6B0DB33E" w:rsidRDefault="61A0FEA0" w:rsidP="33313A69">
      <w:pPr>
        <w:spacing w:after="0" w:line="240" w:lineRule="auto"/>
        <w:rPr>
          <w:rFonts w:ascii="Garamond" w:hAnsi="Garamond" w:cs="Arial"/>
          <w:color w:val="000000" w:themeColor="text1"/>
        </w:rPr>
      </w:pPr>
      <w:r w:rsidRPr="2C1C01F0">
        <w:rPr>
          <w:rFonts w:ascii="Garamond" w:hAnsi="Garamond" w:cs="Arial"/>
          <w:color w:val="000000" w:themeColor="text1"/>
        </w:rPr>
        <w:t>The Midwest Water Resources team would like</w:t>
      </w:r>
      <w:r w:rsidR="4ABFCF9A" w:rsidRPr="2C1C01F0">
        <w:rPr>
          <w:rFonts w:ascii="Garamond" w:hAnsi="Garamond" w:cs="Arial"/>
          <w:color w:val="000000" w:themeColor="text1"/>
        </w:rPr>
        <w:t xml:space="preserve"> to thank everyone involved for th</w:t>
      </w:r>
      <w:r w:rsidR="238CEA32" w:rsidRPr="2C1C01F0">
        <w:rPr>
          <w:rFonts w:ascii="Garamond" w:hAnsi="Garamond" w:cs="Arial"/>
          <w:color w:val="000000" w:themeColor="text1"/>
        </w:rPr>
        <w:t>eir</w:t>
      </w:r>
      <w:r w:rsidR="4ABFCF9A" w:rsidRPr="2C1C01F0">
        <w:rPr>
          <w:rFonts w:ascii="Garamond" w:hAnsi="Garamond" w:cs="Arial"/>
          <w:color w:val="000000" w:themeColor="text1"/>
        </w:rPr>
        <w:t xml:space="preserve"> support a</w:t>
      </w:r>
      <w:r w:rsidR="739E88B2" w:rsidRPr="2C1C01F0">
        <w:rPr>
          <w:rFonts w:ascii="Garamond" w:hAnsi="Garamond" w:cs="Arial"/>
          <w:color w:val="000000" w:themeColor="text1"/>
        </w:rPr>
        <w:t xml:space="preserve">nd guidance throughout this term. </w:t>
      </w:r>
      <w:r w:rsidR="1B3F17B2" w:rsidRPr="2C1C01F0">
        <w:rPr>
          <w:rFonts w:ascii="Garamond" w:hAnsi="Garamond" w:cs="Arial"/>
          <w:color w:val="000000" w:themeColor="text1"/>
        </w:rPr>
        <w:t>This includes our node Fellow Kat</w:t>
      </w:r>
      <w:r w:rsidR="043045F7" w:rsidRPr="2C1C01F0">
        <w:rPr>
          <w:rFonts w:ascii="Garamond" w:hAnsi="Garamond" w:cs="Arial"/>
          <w:color w:val="000000" w:themeColor="text1"/>
        </w:rPr>
        <w:t>ie</w:t>
      </w:r>
      <w:r w:rsidR="1B3F17B2" w:rsidRPr="2C1C01F0">
        <w:rPr>
          <w:rFonts w:ascii="Garamond" w:hAnsi="Garamond" w:cs="Arial"/>
          <w:color w:val="000000" w:themeColor="text1"/>
        </w:rPr>
        <w:t xml:space="preserve"> Lange (NASA DEVELOP National Program); </w:t>
      </w:r>
      <w:r w:rsidR="0E99B68F" w:rsidRPr="2C1C01F0">
        <w:rPr>
          <w:rFonts w:ascii="Garamond" w:hAnsi="Garamond" w:cs="Arial"/>
          <w:color w:val="000000" w:themeColor="text1"/>
        </w:rPr>
        <w:t xml:space="preserve">science advisors Dr. Olivier Prat </w:t>
      </w:r>
      <w:r w:rsidR="1E9FBA18" w:rsidRPr="2C1C01F0">
        <w:rPr>
          <w:rFonts w:ascii="Garamond" w:hAnsi="Garamond" w:cs="Arial"/>
          <w:color w:val="000000" w:themeColor="text1"/>
        </w:rPr>
        <w:t xml:space="preserve">(NCEI, North Carolina Institute for Climate Studies) </w:t>
      </w:r>
      <w:r w:rsidR="0E99B68F" w:rsidRPr="2C1C01F0">
        <w:rPr>
          <w:rFonts w:ascii="Garamond" w:hAnsi="Garamond" w:cs="Arial"/>
          <w:color w:val="000000" w:themeColor="text1"/>
        </w:rPr>
        <w:t xml:space="preserve">and Dr. Brian Nelson (NCEI, North Carolina Institute for Climate Studies); </w:t>
      </w:r>
      <w:r w:rsidR="2AC70CC7" w:rsidRPr="2C1C01F0">
        <w:rPr>
          <w:rFonts w:ascii="Garamond" w:hAnsi="Garamond" w:cs="Arial"/>
          <w:color w:val="000000" w:themeColor="text1"/>
        </w:rPr>
        <w:t xml:space="preserve">and project partners </w:t>
      </w:r>
      <w:r w:rsidR="362949BD" w:rsidRPr="2C1C01F0">
        <w:rPr>
          <w:rFonts w:ascii="Garamond" w:hAnsi="Garamond" w:cs="Arial"/>
          <w:color w:val="000000" w:themeColor="text1"/>
        </w:rPr>
        <w:t>Dr. Dennis T</w:t>
      </w:r>
      <w:r w:rsidR="68966F5F" w:rsidRPr="2C1C01F0">
        <w:rPr>
          <w:rFonts w:ascii="Garamond" w:hAnsi="Garamond" w:cs="Arial"/>
          <w:color w:val="000000" w:themeColor="text1"/>
        </w:rPr>
        <w:t>odey (USDA Midwest Climate Hub</w:t>
      </w:r>
      <w:r w:rsidR="6C638252" w:rsidRPr="2C1C01F0">
        <w:rPr>
          <w:rFonts w:ascii="Garamond" w:hAnsi="Garamond" w:cs="Arial"/>
          <w:color w:val="000000" w:themeColor="text1"/>
        </w:rPr>
        <w:t>)</w:t>
      </w:r>
      <w:r w:rsidR="362949BD" w:rsidRPr="2C1C01F0">
        <w:rPr>
          <w:rFonts w:ascii="Garamond" w:hAnsi="Garamond" w:cs="Arial"/>
          <w:color w:val="000000" w:themeColor="text1"/>
        </w:rPr>
        <w:t>, Molly Woloszyn</w:t>
      </w:r>
      <w:r w:rsidR="6C178F93" w:rsidRPr="2C1C01F0">
        <w:rPr>
          <w:rFonts w:ascii="Garamond" w:hAnsi="Garamond" w:cs="Arial"/>
          <w:color w:val="000000" w:themeColor="text1"/>
        </w:rPr>
        <w:t xml:space="preserve"> (NOAA, N</w:t>
      </w:r>
      <w:r w:rsidR="1D47FA2B" w:rsidRPr="2C1C01F0">
        <w:rPr>
          <w:rFonts w:ascii="Garamond" w:hAnsi="Garamond" w:cs="Arial"/>
          <w:color w:val="000000" w:themeColor="text1"/>
        </w:rPr>
        <w:t>ational Integrated Drought Information System, Midwest Drought Early Warning System</w:t>
      </w:r>
      <w:r w:rsidR="6C178F93" w:rsidRPr="2C1C01F0">
        <w:rPr>
          <w:rFonts w:ascii="Garamond" w:hAnsi="Garamond" w:cs="Arial"/>
          <w:color w:val="000000" w:themeColor="text1"/>
        </w:rPr>
        <w:t>)</w:t>
      </w:r>
      <w:r w:rsidR="362949BD" w:rsidRPr="2C1C01F0">
        <w:rPr>
          <w:rFonts w:ascii="Garamond" w:hAnsi="Garamond" w:cs="Arial"/>
          <w:color w:val="000000" w:themeColor="text1"/>
        </w:rPr>
        <w:t>, Dr. Jeppe Kjaersgaard</w:t>
      </w:r>
      <w:r w:rsidR="3508F888" w:rsidRPr="2C1C01F0">
        <w:rPr>
          <w:rFonts w:ascii="Garamond" w:hAnsi="Garamond" w:cs="Arial"/>
          <w:color w:val="000000" w:themeColor="text1"/>
        </w:rPr>
        <w:t xml:space="preserve"> </w:t>
      </w:r>
      <w:r w:rsidR="7C1FF5A6" w:rsidRPr="2C1C01F0">
        <w:rPr>
          <w:rFonts w:ascii="Garamond" w:hAnsi="Garamond" w:cs="Arial"/>
          <w:color w:val="000000" w:themeColor="text1"/>
        </w:rPr>
        <w:t>(</w:t>
      </w:r>
      <w:r w:rsidR="1BEEE916" w:rsidRPr="2C1C01F0">
        <w:rPr>
          <w:rFonts w:ascii="Garamond" w:hAnsi="Garamond" w:cs="Arial"/>
          <w:color w:val="000000" w:themeColor="text1"/>
        </w:rPr>
        <w:t xml:space="preserve">Minnesota </w:t>
      </w:r>
      <w:r w:rsidR="2555A5C9" w:rsidRPr="2C1C01F0">
        <w:rPr>
          <w:rFonts w:ascii="Garamond" w:hAnsi="Garamond" w:cs="Arial"/>
          <w:color w:val="000000" w:themeColor="text1"/>
        </w:rPr>
        <w:t>Department of Agriculture)</w:t>
      </w:r>
      <w:r w:rsidR="362949BD" w:rsidRPr="2C1C01F0">
        <w:rPr>
          <w:rFonts w:ascii="Garamond" w:hAnsi="Garamond" w:cs="Arial"/>
          <w:color w:val="000000" w:themeColor="text1"/>
        </w:rPr>
        <w:t>, Dr. Jeffery Anderson</w:t>
      </w:r>
      <w:r w:rsidR="49E4CC5B" w:rsidRPr="2C1C01F0">
        <w:rPr>
          <w:rFonts w:ascii="Garamond" w:hAnsi="Garamond" w:cs="Arial"/>
          <w:color w:val="000000" w:themeColor="text1"/>
        </w:rPr>
        <w:t xml:space="preserve"> (Michigan State University, Department of Geography)</w:t>
      </w:r>
      <w:r w:rsidR="52A36511" w:rsidRPr="2C1C01F0">
        <w:rPr>
          <w:rFonts w:ascii="Garamond" w:hAnsi="Garamond" w:cs="Arial"/>
          <w:color w:val="000000" w:themeColor="text1"/>
        </w:rPr>
        <w:t xml:space="preserve"> and Dr. Sunita Yadav-Pauletti (USDA Foreign Agricultural Service</w:t>
      </w:r>
      <w:r w:rsidR="29F14AA6" w:rsidRPr="2C1C01F0">
        <w:rPr>
          <w:rFonts w:ascii="Garamond" w:hAnsi="Garamond" w:cs="Arial"/>
          <w:color w:val="000000" w:themeColor="text1"/>
        </w:rPr>
        <w:t>)</w:t>
      </w:r>
      <w:r w:rsidR="52A36511" w:rsidRPr="2C1C01F0">
        <w:rPr>
          <w:rFonts w:ascii="Garamond" w:hAnsi="Garamond" w:cs="Arial"/>
          <w:color w:val="000000" w:themeColor="text1"/>
        </w:rPr>
        <w:t>.</w:t>
      </w:r>
    </w:p>
    <w:p w14:paraId="61BF6C8E" w14:textId="575A8A28" w:rsidR="26A282E1" w:rsidRDefault="26A282E1" w:rsidP="26A282E1">
      <w:pPr>
        <w:spacing w:after="0" w:line="240" w:lineRule="auto"/>
        <w:rPr>
          <w:rFonts w:ascii="Garamond" w:hAnsi="Garamond" w:cs="Arial"/>
          <w:color w:val="000000" w:themeColor="text1"/>
        </w:rPr>
      </w:pPr>
    </w:p>
    <w:p w14:paraId="33DBD467" w14:textId="7E82DA90" w:rsidR="000057A6" w:rsidRPr="0066138C" w:rsidRDefault="08C557AD" w:rsidP="0066138C">
      <w:pPr>
        <w:spacing w:after="0" w:line="240" w:lineRule="auto"/>
        <w:rPr>
          <w:rFonts w:ascii="Garamond" w:hAnsi="Garamond" w:cs="Arial"/>
          <w:color w:val="000000"/>
        </w:rPr>
      </w:pPr>
      <w:r w:rsidRPr="22CFD8F4">
        <w:rPr>
          <w:rFonts w:ascii="Garamond" w:hAnsi="Garamond" w:cs="Arial"/>
          <w:color w:val="000000" w:themeColor="text1"/>
        </w:rPr>
        <w:t>A</w:t>
      </w:r>
      <w:r w:rsidR="028CF45D" w:rsidRPr="22CFD8F4">
        <w:rPr>
          <w:rFonts w:ascii="Garamond" w:hAnsi="Garamond" w:cs="Arial"/>
          <w:color w:val="000000" w:themeColor="text1"/>
        </w:rPr>
        <w:t>ny opinions, findings, and conclusions or recommendations expressed in this material are those of the author</w:t>
      </w:r>
      <w:r w:rsidR="00171796" w:rsidRPr="22CFD8F4">
        <w:rPr>
          <w:rFonts w:ascii="Garamond" w:hAnsi="Garamond" w:cs="Arial"/>
          <w:color w:val="000000" w:themeColor="text1"/>
        </w:rPr>
        <w:t>(</w:t>
      </w:r>
      <w:r w:rsidR="028CF45D" w:rsidRPr="22CFD8F4">
        <w:rPr>
          <w:rFonts w:ascii="Garamond" w:hAnsi="Garamond" w:cs="Arial"/>
          <w:color w:val="000000" w:themeColor="text1"/>
        </w:rPr>
        <w:t>s</w:t>
      </w:r>
      <w:r w:rsidR="00171796" w:rsidRPr="22CFD8F4">
        <w:rPr>
          <w:rFonts w:ascii="Garamond" w:hAnsi="Garamond" w:cs="Arial"/>
          <w:color w:val="000000" w:themeColor="text1"/>
        </w:rPr>
        <w:t>)</w:t>
      </w:r>
      <w:r w:rsidR="028CF45D" w:rsidRPr="22CFD8F4">
        <w:rPr>
          <w:rFonts w:ascii="Garamond" w:hAnsi="Garamond" w:cs="Arial"/>
          <w:color w:val="000000" w:themeColor="text1"/>
        </w:rPr>
        <w:t xml:space="preserve">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00FC670A" w:rsidP="0066138C">
      <w:pPr>
        <w:spacing w:after="0" w:line="240" w:lineRule="auto"/>
        <w:rPr>
          <w:rFonts w:ascii="Garamond" w:hAnsi="Garamond"/>
        </w:rPr>
      </w:pPr>
      <w:r w:rsidRPr="26A282E1">
        <w:rPr>
          <w:rFonts w:ascii="Garamond" w:hAnsi="Garamond"/>
        </w:rPr>
        <w:t xml:space="preserve">This material is based upon work supported by NASA </w:t>
      </w:r>
      <w:r w:rsidR="00855532" w:rsidRPr="26A282E1">
        <w:rPr>
          <w:rFonts w:ascii="Garamond" w:hAnsi="Garamond"/>
        </w:rPr>
        <w:t>through</w:t>
      </w:r>
      <w:r w:rsidR="000F2ADA" w:rsidRPr="26A282E1">
        <w:rPr>
          <w:rFonts w:ascii="Garamond" w:hAnsi="Garamond"/>
        </w:rPr>
        <w:t xml:space="preserve"> contract NNL16AA05C</w:t>
      </w:r>
      <w:r w:rsidRPr="26A282E1">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7" w:name="_Toc334198737"/>
    </w:p>
    <w:p w14:paraId="5E048FEB" w14:textId="699BFED3" w:rsidR="001A67C2" w:rsidRPr="0066138C" w:rsidRDefault="00621AB9" w:rsidP="0066138C">
      <w:pPr>
        <w:pStyle w:val="Heading1"/>
        <w:spacing w:before="0" w:line="240" w:lineRule="auto"/>
        <w:rPr>
          <w:rFonts w:ascii="Garamond" w:hAnsi="Garamond"/>
        </w:rPr>
      </w:pPr>
      <w:r w:rsidRPr="26A282E1">
        <w:rPr>
          <w:rFonts w:ascii="Garamond" w:hAnsi="Garamond"/>
        </w:rPr>
        <w:t>7</w:t>
      </w:r>
      <w:r w:rsidR="008B7071" w:rsidRPr="26A282E1">
        <w:rPr>
          <w:rFonts w:ascii="Garamond" w:hAnsi="Garamond"/>
        </w:rPr>
        <w:t xml:space="preserve">. </w:t>
      </w:r>
      <w:r w:rsidR="001A67C2" w:rsidRPr="26A282E1">
        <w:rPr>
          <w:rFonts w:ascii="Garamond" w:hAnsi="Garamond"/>
        </w:rPr>
        <w:t>Glossary</w:t>
      </w:r>
    </w:p>
    <w:p w14:paraId="66F58327" w14:textId="3D144CF9" w:rsidR="58AF48D3" w:rsidRDefault="58AF48D3" w:rsidP="79EEC4E0">
      <w:pPr>
        <w:spacing w:after="0" w:line="240" w:lineRule="auto"/>
        <w:rPr>
          <w:rFonts w:ascii="Garamond" w:hAnsi="Garamond"/>
          <w:b/>
          <w:bCs/>
        </w:rPr>
      </w:pPr>
      <w:r w:rsidRPr="1716FBFB">
        <w:rPr>
          <w:rFonts w:ascii="Garamond" w:hAnsi="Garamond"/>
          <w:b/>
          <w:bCs/>
        </w:rPr>
        <w:t xml:space="preserve">Climatology </w:t>
      </w:r>
      <w:r w:rsidR="5B4DFAAF" w:rsidRPr="1716FBFB">
        <w:rPr>
          <w:rFonts w:ascii="Garamond" w:hAnsi="Garamond"/>
        </w:rPr>
        <w:t>–</w:t>
      </w:r>
      <w:r w:rsidRPr="1716FBFB">
        <w:rPr>
          <w:rFonts w:ascii="Garamond" w:hAnsi="Garamond"/>
        </w:rPr>
        <w:t xml:space="preserve"> </w:t>
      </w:r>
      <w:r w:rsidR="0B448EE4" w:rsidRPr="1716FBFB">
        <w:rPr>
          <w:rFonts w:ascii="Garamond" w:hAnsi="Garamond"/>
        </w:rPr>
        <w:t>The study of climate and its change across time</w:t>
      </w:r>
    </w:p>
    <w:p w14:paraId="26EF3A67" w14:textId="69FA943C" w:rsidR="58AF48D3" w:rsidRDefault="58AF48D3" w:rsidP="65B895E0">
      <w:pPr>
        <w:spacing w:after="0" w:line="240" w:lineRule="auto"/>
        <w:rPr>
          <w:rFonts w:ascii="Garamond" w:hAnsi="Garamond"/>
          <w:b/>
          <w:bCs/>
        </w:rPr>
      </w:pPr>
      <w:r w:rsidRPr="1716FBFB">
        <w:rPr>
          <w:rFonts w:ascii="Garamond" w:hAnsi="Garamond"/>
          <w:b/>
          <w:bCs/>
        </w:rPr>
        <w:t xml:space="preserve">Anomaly </w:t>
      </w:r>
      <w:r w:rsidR="4F1A6981" w:rsidRPr="1716FBFB">
        <w:rPr>
          <w:rFonts w:ascii="Garamond" w:hAnsi="Garamond"/>
        </w:rPr>
        <w:t>–</w:t>
      </w:r>
      <w:r w:rsidR="6C9296A2" w:rsidRPr="1716FBFB">
        <w:rPr>
          <w:rFonts w:ascii="Garamond" w:hAnsi="Garamond"/>
        </w:rPr>
        <w:t xml:space="preserve"> </w:t>
      </w:r>
      <w:r w:rsidR="4E132D4C" w:rsidRPr="1716FBFB">
        <w:rPr>
          <w:rFonts w:ascii="Garamond" w:hAnsi="Garamond"/>
        </w:rPr>
        <w:t>A deviation from the standard or expected outcome within a system</w:t>
      </w:r>
    </w:p>
    <w:p w14:paraId="0D30A8C5" w14:textId="10388601" w:rsidR="58AF48D3" w:rsidRDefault="58AF48D3" w:rsidP="33313A69">
      <w:pPr>
        <w:spacing w:after="0" w:line="240" w:lineRule="auto"/>
        <w:rPr>
          <w:rFonts w:ascii="Garamond" w:hAnsi="Garamond"/>
        </w:rPr>
      </w:pPr>
      <w:r w:rsidRPr="33313A69">
        <w:rPr>
          <w:rFonts w:ascii="Garamond" w:hAnsi="Garamond"/>
          <w:b/>
          <w:bCs/>
        </w:rPr>
        <w:t xml:space="preserve">Hydrologic State </w:t>
      </w:r>
      <w:r w:rsidR="23A37924" w:rsidRPr="33313A69">
        <w:rPr>
          <w:rFonts w:ascii="Garamond" w:hAnsi="Garamond"/>
        </w:rPr>
        <w:t>–</w:t>
      </w:r>
      <w:r w:rsidR="286EF444" w:rsidRPr="33313A69">
        <w:rPr>
          <w:rFonts w:ascii="Garamond" w:hAnsi="Garamond"/>
          <w:b/>
          <w:bCs/>
        </w:rPr>
        <w:t xml:space="preserve"> </w:t>
      </w:r>
      <w:r w:rsidR="5DDB5743" w:rsidRPr="33313A69">
        <w:rPr>
          <w:rFonts w:ascii="Garamond" w:hAnsi="Garamond"/>
        </w:rPr>
        <w:t>Proxy measurement for the water budget that is the difference between precipitation and ET</w:t>
      </w:r>
    </w:p>
    <w:p w14:paraId="043E6CBB" w14:textId="6323271F" w:rsidR="000501ED" w:rsidRPr="0066138C" w:rsidRDefault="763281C6" w:rsidP="0066138C">
      <w:pPr>
        <w:spacing w:after="0" w:line="240" w:lineRule="auto"/>
        <w:rPr>
          <w:rFonts w:ascii="Garamond" w:hAnsi="Garamond"/>
        </w:rPr>
      </w:pPr>
      <w:r w:rsidRPr="47D988AF">
        <w:rPr>
          <w:rFonts w:ascii="Garamond" w:hAnsi="Garamond"/>
          <w:b/>
          <w:bCs/>
        </w:rPr>
        <w:t>Earth observations</w:t>
      </w:r>
      <w:r w:rsidRPr="47D988AF">
        <w:rPr>
          <w:rFonts w:ascii="Garamond" w:hAnsi="Garamond"/>
        </w:rPr>
        <w:t xml:space="preserve"> </w:t>
      </w:r>
      <w:r w:rsidR="417F0399" w:rsidRPr="47D988AF">
        <w:rPr>
          <w:rFonts w:ascii="Garamond" w:hAnsi="Garamond"/>
        </w:rPr>
        <w:t>–</w:t>
      </w:r>
      <w:r w:rsidRPr="47D988AF">
        <w:rPr>
          <w:rFonts w:ascii="Garamond" w:hAnsi="Garamond"/>
        </w:rPr>
        <w:t xml:space="preserve"> </w:t>
      </w:r>
      <w:r w:rsidR="417F0399" w:rsidRPr="47D988AF">
        <w:rPr>
          <w:rFonts w:ascii="Garamond" w:hAnsi="Garamond"/>
        </w:rPr>
        <w:t>Satellites and sensors that collect information about the Earth’s physical, chemical, and biological systems over space and time</w:t>
      </w:r>
    </w:p>
    <w:p w14:paraId="59F726E4" w14:textId="349930ED" w:rsidR="30381A9A" w:rsidRDefault="30381A9A" w:rsidP="567A184F">
      <w:pPr>
        <w:spacing w:after="0" w:line="240" w:lineRule="auto"/>
        <w:rPr>
          <w:rFonts w:ascii="Garamond" w:hAnsi="Garamond"/>
        </w:rPr>
      </w:pPr>
      <w:r w:rsidRPr="567A184F">
        <w:rPr>
          <w:rFonts w:ascii="Garamond" w:hAnsi="Garamond"/>
          <w:b/>
          <w:bCs/>
        </w:rPr>
        <w:t>Evaporation</w:t>
      </w:r>
      <w:r w:rsidR="791C2A2C" w:rsidRPr="567A184F">
        <w:rPr>
          <w:rFonts w:ascii="Garamond" w:hAnsi="Garamond"/>
        </w:rPr>
        <w:t xml:space="preserve"> – The process by which water changes from a liquid form to gas vapor; the primary pathway liquid water moves back into the atmosphere in the water cycle</w:t>
      </w:r>
    </w:p>
    <w:p w14:paraId="6E4A45F1" w14:textId="68C8868C" w:rsidR="3849637B" w:rsidRDefault="68EB63EB" w:rsidP="65B895E0">
      <w:pPr>
        <w:spacing w:after="0" w:line="240" w:lineRule="auto"/>
        <w:rPr>
          <w:rFonts w:ascii="Garamond" w:hAnsi="Garamond"/>
        </w:rPr>
      </w:pPr>
      <w:r w:rsidRPr="22CFD8F4">
        <w:rPr>
          <w:rFonts w:ascii="Garamond" w:hAnsi="Garamond"/>
          <w:b/>
          <w:bCs/>
        </w:rPr>
        <w:t>Evapotranspiration</w:t>
      </w:r>
      <w:r w:rsidR="6B9D7F43" w:rsidRPr="22CFD8F4">
        <w:rPr>
          <w:rFonts w:ascii="Garamond" w:hAnsi="Garamond"/>
          <w:b/>
          <w:bCs/>
        </w:rPr>
        <w:t xml:space="preserve"> (ET)</w:t>
      </w:r>
      <w:r w:rsidRPr="22CFD8F4">
        <w:rPr>
          <w:rFonts w:ascii="Garamond" w:hAnsi="Garamond"/>
        </w:rPr>
        <w:t xml:space="preserve"> </w:t>
      </w:r>
      <w:r w:rsidR="0BB2C77E" w:rsidRPr="22CFD8F4">
        <w:rPr>
          <w:rFonts w:ascii="Garamond" w:hAnsi="Garamond"/>
        </w:rPr>
        <w:t>–</w:t>
      </w:r>
      <w:r w:rsidRPr="22CFD8F4">
        <w:rPr>
          <w:rFonts w:ascii="Garamond" w:hAnsi="Garamond"/>
        </w:rPr>
        <w:t xml:space="preserve"> </w:t>
      </w:r>
      <w:r w:rsidR="3DEEFE88" w:rsidRPr="22CFD8F4">
        <w:rPr>
          <w:rFonts w:ascii="Garamond" w:hAnsi="Garamond"/>
        </w:rPr>
        <w:t xml:space="preserve">The sum of water lost to the atmosphere by evaporation </w:t>
      </w:r>
      <w:r w:rsidR="30DDCBBC" w:rsidRPr="22CFD8F4">
        <w:rPr>
          <w:rFonts w:ascii="Garamond" w:hAnsi="Garamond"/>
        </w:rPr>
        <w:t>and</w:t>
      </w:r>
      <w:r w:rsidR="3DEEFE88" w:rsidRPr="22CFD8F4">
        <w:rPr>
          <w:rFonts w:ascii="Garamond" w:hAnsi="Garamond"/>
        </w:rPr>
        <w:t xml:space="preserve"> transpiration</w:t>
      </w:r>
    </w:p>
    <w:p w14:paraId="52743687" w14:textId="2D43E56C" w:rsidR="3ED2B172" w:rsidRDefault="3B214238" w:rsidP="33313A69">
      <w:pPr>
        <w:spacing w:after="0" w:line="240" w:lineRule="auto"/>
        <w:rPr>
          <w:rFonts w:ascii="Garamond" w:hAnsi="Garamond"/>
        </w:rPr>
      </w:pPr>
      <w:r w:rsidRPr="22CFD8F4">
        <w:rPr>
          <w:rFonts w:ascii="Garamond" w:hAnsi="Garamond"/>
          <w:b/>
          <w:bCs/>
        </w:rPr>
        <w:t>Actual ET (</w:t>
      </w:r>
      <w:r w:rsidR="31FD1E95" w:rsidRPr="22CFD8F4">
        <w:rPr>
          <w:rFonts w:ascii="Garamond" w:hAnsi="Garamond"/>
          <w:b/>
          <w:bCs/>
        </w:rPr>
        <w:t>a</w:t>
      </w:r>
      <w:r w:rsidR="37EBCE66" w:rsidRPr="22CFD8F4">
        <w:rPr>
          <w:rFonts w:ascii="Garamond" w:hAnsi="Garamond"/>
          <w:b/>
          <w:bCs/>
        </w:rPr>
        <w:t>ET</w:t>
      </w:r>
      <w:r w:rsidR="43C10C75" w:rsidRPr="22CFD8F4">
        <w:rPr>
          <w:rFonts w:ascii="Garamond" w:hAnsi="Garamond"/>
          <w:b/>
          <w:bCs/>
        </w:rPr>
        <w:t>)</w:t>
      </w:r>
      <w:r w:rsidR="1B1360C1" w:rsidRPr="22CFD8F4">
        <w:rPr>
          <w:rFonts w:ascii="Garamond" w:hAnsi="Garamond"/>
          <w:b/>
          <w:bCs/>
        </w:rPr>
        <w:t xml:space="preserve"> </w:t>
      </w:r>
      <w:r w:rsidR="79B73F1B" w:rsidRPr="22CFD8F4">
        <w:rPr>
          <w:rFonts w:ascii="Garamond" w:hAnsi="Garamond"/>
        </w:rPr>
        <w:t>–</w:t>
      </w:r>
      <w:r w:rsidR="7307D9F7" w:rsidRPr="22CFD8F4">
        <w:rPr>
          <w:rFonts w:ascii="Garamond" w:hAnsi="Garamond"/>
        </w:rPr>
        <w:t xml:space="preserve"> </w:t>
      </w:r>
      <w:r w:rsidR="5B26EBE4" w:rsidRPr="22CFD8F4">
        <w:rPr>
          <w:rFonts w:ascii="Garamond" w:hAnsi="Garamond"/>
        </w:rPr>
        <w:t>The amount of ET that occurs under</w:t>
      </w:r>
      <w:r w:rsidR="14146701" w:rsidRPr="22CFD8F4">
        <w:rPr>
          <w:rFonts w:ascii="Garamond" w:hAnsi="Garamond"/>
        </w:rPr>
        <w:t xml:space="preserve"> true</w:t>
      </w:r>
      <w:r w:rsidR="5B26EBE4" w:rsidRPr="22CFD8F4">
        <w:rPr>
          <w:rFonts w:ascii="Garamond" w:hAnsi="Garamond"/>
        </w:rPr>
        <w:t xml:space="preserve"> field conditions</w:t>
      </w:r>
    </w:p>
    <w:p w14:paraId="739EBB1F" w14:textId="4E2F9094" w:rsidR="3ED2B172" w:rsidRDefault="44B13072" w:rsidP="2C1C01F0">
      <w:pPr>
        <w:spacing w:after="0" w:line="240" w:lineRule="auto"/>
        <w:rPr>
          <w:rFonts w:ascii="Garamond" w:hAnsi="Garamond"/>
        </w:rPr>
      </w:pPr>
      <w:r w:rsidRPr="22CFD8F4">
        <w:rPr>
          <w:rFonts w:ascii="Garamond" w:hAnsi="Garamond"/>
          <w:b/>
          <w:bCs/>
        </w:rPr>
        <w:t>Reference ET (</w:t>
      </w:r>
      <w:r w:rsidR="085CDE2E" w:rsidRPr="22CFD8F4">
        <w:rPr>
          <w:rFonts w:ascii="Garamond" w:hAnsi="Garamond"/>
          <w:b/>
          <w:bCs/>
        </w:rPr>
        <w:t>ref</w:t>
      </w:r>
      <w:r w:rsidR="3B32BC41" w:rsidRPr="22CFD8F4">
        <w:rPr>
          <w:rFonts w:ascii="Garamond" w:hAnsi="Garamond"/>
          <w:b/>
          <w:bCs/>
        </w:rPr>
        <w:t>ET</w:t>
      </w:r>
      <w:r w:rsidR="3CA38A1E" w:rsidRPr="22CFD8F4">
        <w:rPr>
          <w:rFonts w:ascii="Garamond" w:hAnsi="Garamond"/>
          <w:b/>
          <w:bCs/>
        </w:rPr>
        <w:t>)</w:t>
      </w:r>
      <w:r w:rsidR="71948F0F" w:rsidRPr="22CFD8F4">
        <w:rPr>
          <w:rFonts w:ascii="Garamond" w:hAnsi="Garamond"/>
          <w:b/>
          <w:bCs/>
        </w:rPr>
        <w:t xml:space="preserve"> </w:t>
      </w:r>
      <w:r w:rsidR="7025159E" w:rsidRPr="22CFD8F4">
        <w:rPr>
          <w:rFonts w:ascii="Garamond" w:hAnsi="Garamond"/>
        </w:rPr>
        <w:t>–</w:t>
      </w:r>
      <w:r w:rsidR="6293EAAF" w:rsidRPr="22CFD8F4">
        <w:rPr>
          <w:rFonts w:ascii="Garamond" w:hAnsi="Garamond"/>
        </w:rPr>
        <w:t xml:space="preserve"> The amount of water lost to the atmosphere based on atmospheric demand and assuming unlimited water resources in the subsurface</w:t>
      </w:r>
    </w:p>
    <w:p w14:paraId="00E0B8C0" w14:textId="0CA08A24" w:rsidR="0056152E" w:rsidRPr="00040AE0" w:rsidRDefault="1E499E1F" w:rsidP="65B895E0">
      <w:pPr>
        <w:spacing w:after="0" w:line="240" w:lineRule="auto"/>
        <w:rPr>
          <w:rFonts w:ascii="Garamond" w:hAnsi="Garamond"/>
        </w:rPr>
      </w:pPr>
      <w:r w:rsidRPr="65B895E0">
        <w:rPr>
          <w:rFonts w:ascii="Garamond" w:hAnsi="Garamond"/>
          <w:b/>
          <w:bCs/>
        </w:rPr>
        <w:t>MODIS</w:t>
      </w:r>
      <w:r w:rsidRPr="65B895E0">
        <w:rPr>
          <w:rFonts w:ascii="Garamond" w:hAnsi="Garamond"/>
        </w:rPr>
        <w:t xml:space="preserve"> – </w:t>
      </w:r>
      <w:r w:rsidR="1A3144C5" w:rsidRPr="65B895E0">
        <w:rPr>
          <w:rFonts w:ascii="Garamond" w:hAnsi="Garamond"/>
        </w:rPr>
        <w:t>Moderate</w:t>
      </w:r>
      <w:r w:rsidRPr="65B895E0">
        <w:rPr>
          <w:rFonts w:ascii="Garamond" w:hAnsi="Garamond"/>
        </w:rPr>
        <w:t xml:space="preserve"> resolution Imaging Spectroradiometer</w:t>
      </w:r>
    </w:p>
    <w:p w14:paraId="0E9F1B9F" w14:textId="54B2DE0B" w:rsidR="2306CE03" w:rsidRDefault="33887994" w:rsidP="567A184F">
      <w:pPr>
        <w:spacing w:after="0" w:line="240" w:lineRule="auto"/>
        <w:rPr>
          <w:rFonts w:ascii="Garamond" w:hAnsi="Garamond"/>
        </w:rPr>
      </w:pPr>
      <w:r w:rsidRPr="22CFD8F4">
        <w:rPr>
          <w:rFonts w:ascii="Garamond" w:hAnsi="Garamond"/>
          <w:b/>
          <w:bCs/>
        </w:rPr>
        <w:lastRenderedPageBreak/>
        <w:t>Normals</w:t>
      </w:r>
      <w:r w:rsidR="2961AA57" w:rsidRPr="22CFD8F4">
        <w:rPr>
          <w:rFonts w:ascii="Garamond" w:hAnsi="Garamond"/>
          <w:b/>
          <w:bCs/>
        </w:rPr>
        <w:t xml:space="preserve"> – </w:t>
      </w:r>
      <w:r w:rsidR="4DE1E231" w:rsidRPr="22CFD8F4">
        <w:rPr>
          <w:rFonts w:ascii="Garamond" w:hAnsi="Garamond"/>
        </w:rPr>
        <w:t>Month-by-month a</w:t>
      </w:r>
      <w:r w:rsidR="2961AA57" w:rsidRPr="22CFD8F4">
        <w:rPr>
          <w:rFonts w:ascii="Garamond" w:hAnsi="Garamond"/>
        </w:rPr>
        <w:t xml:space="preserve">verages across 20 to 30 years are referred to as </w:t>
      </w:r>
      <w:r w:rsidR="36CDF9B1" w:rsidRPr="22CFD8F4">
        <w:rPr>
          <w:rFonts w:ascii="Garamond" w:hAnsi="Garamond"/>
        </w:rPr>
        <w:t>N</w:t>
      </w:r>
      <w:r w:rsidR="2961AA57" w:rsidRPr="22CFD8F4">
        <w:rPr>
          <w:rFonts w:ascii="Garamond" w:hAnsi="Garamond"/>
        </w:rPr>
        <w:t>ormals</w:t>
      </w:r>
      <w:r w:rsidR="59335A24" w:rsidRPr="22CFD8F4">
        <w:rPr>
          <w:rFonts w:ascii="Garamond" w:hAnsi="Garamond"/>
        </w:rPr>
        <w:t>;</w:t>
      </w:r>
      <w:r w:rsidR="2961AA57" w:rsidRPr="22CFD8F4">
        <w:rPr>
          <w:rFonts w:ascii="Garamond" w:hAnsi="Garamond"/>
        </w:rPr>
        <w:t xml:space="preserve"> data from an </w:t>
      </w:r>
      <w:r w:rsidR="622F6B78" w:rsidRPr="22CFD8F4">
        <w:rPr>
          <w:rFonts w:ascii="Garamond" w:hAnsi="Garamond"/>
        </w:rPr>
        <w:t>individual</w:t>
      </w:r>
      <w:r w:rsidR="2961AA57" w:rsidRPr="22CFD8F4">
        <w:rPr>
          <w:rFonts w:ascii="Garamond" w:hAnsi="Garamond"/>
        </w:rPr>
        <w:t xml:space="preserve"> year can be compared with these </w:t>
      </w:r>
      <w:r w:rsidR="263EF516" w:rsidRPr="22CFD8F4">
        <w:rPr>
          <w:rFonts w:ascii="Garamond" w:hAnsi="Garamond"/>
        </w:rPr>
        <w:t>N</w:t>
      </w:r>
      <w:r w:rsidR="02EFAD86" w:rsidRPr="22CFD8F4">
        <w:rPr>
          <w:rFonts w:ascii="Garamond" w:hAnsi="Garamond"/>
        </w:rPr>
        <w:t>ormals</w:t>
      </w:r>
    </w:p>
    <w:p w14:paraId="5734586E" w14:textId="7F77315F" w:rsidR="49645A33" w:rsidRDefault="49645A33" w:rsidP="65B895E0">
      <w:pPr>
        <w:spacing w:after="0" w:line="240" w:lineRule="auto"/>
        <w:rPr>
          <w:rFonts w:ascii="Garamond" w:hAnsi="Garamond"/>
          <w:b/>
          <w:bCs/>
        </w:rPr>
      </w:pPr>
      <w:r w:rsidRPr="567A184F">
        <w:rPr>
          <w:rFonts w:ascii="Garamond" w:hAnsi="Garamond"/>
          <w:b/>
          <w:bCs/>
        </w:rPr>
        <w:t>NIDIS</w:t>
      </w:r>
      <w:r w:rsidR="482D5570" w:rsidRPr="567A184F">
        <w:rPr>
          <w:rFonts w:ascii="Garamond" w:hAnsi="Garamond"/>
          <w:b/>
          <w:bCs/>
        </w:rPr>
        <w:t xml:space="preserve"> – </w:t>
      </w:r>
      <w:r w:rsidR="482D5570" w:rsidRPr="567A184F">
        <w:rPr>
          <w:rFonts w:ascii="Garamond" w:hAnsi="Garamond"/>
        </w:rPr>
        <w:t xml:space="preserve">National Integrated Drought Information Systems </w:t>
      </w:r>
    </w:p>
    <w:p w14:paraId="45183222" w14:textId="39D1837B" w:rsidR="65B895E0" w:rsidRDefault="57C2F1D2" w:rsidP="405E8C49">
      <w:pPr>
        <w:spacing w:after="0" w:line="240" w:lineRule="auto"/>
        <w:rPr>
          <w:rFonts w:ascii="Garamond" w:hAnsi="Garamond"/>
        </w:rPr>
      </w:pPr>
      <w:r w:rsidRPr="33313A69">
        <w:rPr>
          <w:rFonts w:ascii="Garamond" w:hAnsi="Garamond"/>
          <w:b/>
          <w:bCs/>
        </w:rPr>
        <w:t>Transpiration</w:t>
      </w:r>
      <w:r w:rsidR="0CB4778A" w:rsidRPr="33313A69">
        <w:rPr>
          <w:rFonts w:ascii="Garamond" w:hAnsi="Garamond"/>
        </w:rPr>
        <w:t xml:space="preserve"> – The</w:t>
      </w:r>
      <w:r w:rsidR="5F3D1AB9" w:rsidRPr="33313A69">
        <w:rPr>
          <w:rFonts w:ascii="Garamond" w:hAnsi="Garamond"/>
        </w:rPr>
        <w:t xml:space="preserve"> evaporation of water from plant stomata</w:t>
      </w:r>
    </w:p>
    <w:p w14:paraId="716FA7C3" w14:textId="78E56276" w:rsidR="65B895E0" w:rsidRDefault="65B895E0" w:rsidP="65B895E0">
      <w:pPr>
        <w:pStyle w:val="Heading1"/>
        <w:spacing w:before="0" w:line="240" w:lineRule="auto"/>
        <w:rPr>
          <w:rFonts w:ascii="Garamond" w:hAnsi="Garamond"/>
        </w:rPr>
      </w:pPr>
    </w:p>
    <w:p w14:paraId="5BA00B08" w14:textId="688AD5FE" w:rsidR="65B895E0" w:rsidRDefault="001A67C2" w:rsidP="1ADA0D33">
      <w:pPr>
        <w:pStyle w:val="Heading1"/>
        <w:spacing w:before="0" w:line="240" w:lineRule="auto"/>
        <w:rPr>
          <w:rFonts w:ascii="Garamond" w:hAnsi="Garamond"/>
        </w:rPr>
      </w:pPr>
      <w:r w:rsidRPr="1ADA0D33">
        <w:rPr>
          <w:rFonts w:ascii="Garamond" w:hAnsi="Garamond"/>
        </w:rPr>
        <w:t xml:space="preserve">8. </w:t>
      </w:r>
      <w:r w:rsidR="00E41324" w:rsidRPr="1ADA0D33">
        <w:rPr>
          <w:rFonts w:ascii="Garamond" w:hAnsi="Garamond"/>
        </w:rPr>
        <w:t>References</w:t>
      </w:r>
      <w:bookmarkEnd w:id="7"/>
    </w:p>
    <w:p w14:paraId="08A8193B" w14:textId="12613062" w:rsidR="74322E39" w:rsidRDefault="297A1572" w:rsidP="3B9AC69C">
      <w:pPr>
        <w:spacing w:after="0"/>
        <w:ind w:left="720" w:hanging="720"/>
        <w:rPr>
          <w:rFonts w:ascii="Garamond" w:eastAsia="Garamond" w:hAnsi="Garamond" w:cs="Garamond"/>
          <w:color w:val="000000" w:themeColor="text1"/>
        </w:rPr>
      </w:pPr>
      <w:r w:rsidRPr="1716FBFB">
        <w:rPr>
          <w:rFonts w:ascii="Garamond" w:eastAsia="Garamond" w:hAnsi="Garamond" w:cs="Garamond"/>
          <w:color w:val="000000" w:themeColor="text1"/>
        </w:rPr>
        <w:t>Abatzoglou, J.</w:t>
      </w:r>
      <w:r w:rsidR="322FEE66" w:rsidRPr="2C1C01F0">
        <w:rPr>
          <w:rFonts w:ascii="Garamond" w:eastAsia="Garamond" w:hAnsi="Garamond" w:cs="Garamond"/>
          <w:color w:val="000000" w:themeColor="text1"/>
        </w:rPr>
        <w:t xml:space="preserve"> </w:t>
      </w:r>
      <w:r w:rsidRPr="1716FBFB">
        <w:rPr>
          <w:rFonts w:ascii="Garamond" w:eastAsia="Garamond" w:hAnsi="Garamond" w:cs="Garamond"/>
          <w:color w:val="000000" w:themeColor="text1"/>
        </w:rPr>
        <w:t>T. (201</w:t>
      </w:r>
      <w:r w:rsidR="3F1DED1E" w:rsidRPr="2C1C01F0">
        <w:rPr>
          <w:rFonts w:ascii="Garamond" w:eastAsia="Garamond" w:hAnsi="Garamond" w:cs="Garamond"/>
          <w:color w:val="000000" w:themeColor="text1"/>
        </w:rPr>
        <w:t>3</w:t>
      </w:r>
      <w:r w:rsidRPr="1716FBFB">
        <w:rPr>
          <w:rFonts w:ascii="Garamond" w:eastAsia="Garamond" w:hAnsi="Garamond" w:cs="Garamond"/>
          <w:color w:val="000000" w:themeColor="text1"/>
        </w:rPr>
        <w:t xml:space="preserve">). </w:t>
      </w:r>
      <w:r w:rsidR="3BEB38D7" w:rsidRPr="1716FBFB">
        <w:rPr>
          <w:rFonts w:ascii="Garamond" w:eastAsia="Garamond" w:hAnsi="Garamond" w:cs="Garamond"/>
          <w:color w:val="000000" w:themeColor="text1"/>
        </w:rPr>
        <w:t>Development of gridded</w:t>
      </w:r>
      <w:r w:rsidR="2B7FED79" w:rsidRPr="2C1C01F0">
        <w:rPr>
          <w:rFonts w:ascii="Garamond" w:eastAsia="Garamond" w:hAnsi="Garamond" w:cs="Garamond"/>
          <w:color w:val="000000" w:themeColor="text1"/>
        </w:rPr>
        <w:t xml:space="preserve"> surface</w:t>
      </w:r>
      <w:r w:rsidR="3BEB38D7" w:rsidRPr="1716FBFB">
        <w:rPr>
          <w:rFonts w:ascii="Garamond" w:eastAsia="Garamond" w:hAnsi="Garamond" w:cs="Garamond"/>
          <w:color w:val="000000" w:themeColor="text1"/>
        </w:rPr>
        <w:t xml:space="preserve"> meteorological data for ecological applications and mode</w:t>
      </w:r>
      <w:r w:rsidR="46E54B48" w:rsidRPr="2C1C01F0">
        <w:rPr>
          <w:rFonts w:ascii="Garamond" w:eastAsia="Garamond" w:hAnsi="Garamond" w:cs="Garamond"/>
          <w:color w:val="000000" w:themeColor="text1"/>
        </w:rPr>
        <w:t>l</w:t>
      </w:r>
      <w:r w:rsidR="3BEB38D7" w:rsidRPr="1716FBFB">
        <w:rPr>
          <w:rFonts w:ascii="Garamond" w:eastAsia="Garamond" w:hAnsi="Garamond" w:cs="Garamond"/>
          <w:color w:val="000000" w:themeColor="text1"/>
        </w:rPr>
        <w:t>ling</w:t>
      </w:r>
      <w:r w:rsidR="3BEB38D7" w:rsidRPr="4771A5B6">
        <w:rPr>
          <w:rFonts w:ascii="Garamond" w:eastAsia="Garamond" w:hAnsi="Garamond" w:cs="Garamond"/>
          <w:i/>
          <w:iCs/>
          <w:color w:val="000000" w:themeColor="text1"/>
        </w:rPr>
        <w:t xml:space="preserve">. </w:t>
      </w:r>
      <w:r w:rsidR="5BC250F2" w:rsidRPr="4771A5B6">
        <w:rPr>
          <w:rFonts w:ascii="Garamond" w:eastAsia="Garamond" w:hAnsi="Garamond" w:cs="Garamond"/>
          <w:i/>
          <w:iCs/>
          <w:color w:val="000000" w:themeColor="text1"/>
        </w:rPr>
        <w:t>International Journal of Climatology</w:t>
      </w:r>
      <w:r w:rsidR="44E1513F" w:rsidRPr="4771A5B6">
        <w:rPr>
          <w:rFonts w:ascii="Garamond" w:eastAsia="Garamond" w:hAnsi="Garamond" w:cs="Garamond"/>
          <w:color w:val="000000" w:themeColor="text1"/>
        </w:rPr>
        <w:t>,</w:t>
      </w:r>
      <w:r w:rsidR="5BC250F2" w:rsidRPr="4771A5B6">
        <w:rPr>
          <w:rFonts w:ascii="Garamond" w:eastAsia="Garamond" w:hAnsi="Garamond" w:cs="Garamond"/>
          <w:i/>
          <w:iCs/>
          <w:color w:val="000000" w:themeColor="text1"/>
          <w:shd w:val="clear" w:color="auto" w:fill="E6E6E6"/>
        </w:rPr>
        <w:t xml:space="preserve"> </w:t>
      </w:r>
      <w:r w:rsidR="479DDE20" w:rsidRPr="4771A5B6">
        <w:rPr>
          <w:rFonts w:ascii="Garamond" w:eastAsia="Garamond" w:hAnsi="Garamond" w:cs="Garamond"/>
          <w:i/>
          <w:iCs/>
          <w:color w:val="000000" w:themeColor="text1"/>
          <w:shd w:val="clear" w:color="auto" w:fill="E6E6E6"/>
        </w:rPr>
        <w:t>3</w:t>
      </w:r>
      <w:r w:rsidR="56E2A49D" w:rsidRPr="4771A5B6">
        <w:rPr>
          <w:rFonts w:ascii="Garamond" w:eastAsia="Garamond" w:hAnsi="Garamond" w:cs="Garamond"/>
          <w:i/>
          <w:iCs/>
          <w:color w:val="000000" w:themeColor="text1"/>
        </w:rPr>
        <w:t>3</w:t>
      </w:r>
      <w:r w:rsidR="479DDE20" w:rsidRPr="1716FBFB">
        <w:rPr>
          <w:rFonts w:ascii="Garamond" w:eastAsia="Garamond" w:hAnsi="Garamond" w:cs="Garamond"/>
          <w:color w:val="000000" w:themeColor="text1"/>
        </w:rPr>
        <w:t>(1)</w:t>
      </w:r>
      <w:r w:rsidR="60809620" w:rsidRPr="1716FBFB">
        <w:rPr>
          <w:rFonts w:ascii="Garamond" w:eastAsia="Garamond" w:hAnsi="Garamond" w:cs="Garamond"/>
          <w:color w:val="000000" w:themeColor="text1"/>
        </w:rPr>
        <w:t>,</w:t>
      </w:r>
      <w:r w:rsidR="479DDE20" w:rsidRPr="1716FBFB">
        <w:rPr>
          <w:rFonts w:ascii="Garamond" w:eastAsia="Garamond" w:hAnsi="Garamond" w:cs="Garamond"/>
          <w:color w:val="000000" w:themeColor="text1"/>
        </w:rPr>
        <w:t xml:space="preserve"> 121</w:t>
      </w:r>
      <w:r w:rsidR="781CE88C" w:rsidRPr="1716FBFB">
        <w:rPr>
          <w:rFonts w:ascii="Garamond" w:hAnsi="Garamond"/>
        </w:rPr>
        <w:t>–</w:t>
      </w:r>
      <w:r w:rsidR="479DDE20" w:rsidRPr="1716FBFB">
        <w:rPr>
          <w:rFonts w:ascii="Garamond" w:eastAsia="Garamond" w:hAnsi="Garamond" w:cs="Garamond"/>
          <w:color w:val="000000" w:themeColor="text1"/>
        </w:rPr>
        <w:t>131.</w:t>
      </w:r>
      <w:r w:rsidR="3BEE20A6" w:rsidRPr="1716FBFB">
        <w:rPr>
          <w:rFonts w:ascii="Garamond" w:eastAsia="Garamond" w:hAnsi="Garamond" w:cs="Garamond"/>
          <w:color w:val="000000" w:themeColor="text1"/>
        </w:rPr>
        <w:t xml:space="preserve"> </w:t>
      </w:r>
      <w:r w:rsidR="479DDE20" w:rsidRPr="3B9AC69C">
        <w:rPr>
          <w:rFonts w:ascii="Garamond" w:eastAsia="Garamond" w:hAnsi="Garamond" w:cs="Garamond"/>
        </w:rPr>
        <w:t>http://dx.doi.org/10.1002/joc.3413</w:t>
      </w:r>
    </w:p>
    <w:p w14:paraId="7299FDF2" w14:textId="78DA5398" w:rsidR="3B9AC69C" w:rsidRDefault="3B9AC69C" w:rsidP="3B9AC69C">
      <w:pPr>
        <w:spacing w:after="0"/>
        <w:ind w:left="720" w:hanging="720"/>
        <w:rPr>
          <w:rFonts w:ascii="Garamond" w:eastAsia="Garamond" w:hAnsi="Garamond" w:cs="Garamond"/>
        </w:rPr>
      </w:pPr>
    </w:p>
    <w:p w14:paraId="24A3B106" w14:textId="1BADDA58" w:rsidR="4BD0CF93" w:rsidRDefault="4BD0CF93" w:rsidP="22CFD8F4">
      <w:pPr>
        <w:spacing w:after="0"/>
        <w:ind w:left="720" w:hanging="720"/>
        <w:rPr>
          <w:rFonts w:ascii="Garamond" w:eastAsia="Garamond" w:hAnsi="Garamond" w:cs="Garamond"/>
          <w:color w:val="000000" w:themeColor="text1"/>
        </w:rPr>
      </w:pPr>
      <w:r w:rsidRPr="22CFD8F4">
        <w:rPr>
          <w:rFonts w:ascii="Garamond" w:eastAsia="Garamond" w:hAnsi="Garamond" w:cs="Garamond"/>
          <w:color w:val="000000" w:themeColor="text1"/>
        </w:rPr>
        <w:t>Fetter, C.</w:t>
      </w:r>
      <w:r w:rsidR="10419C85" w:rsidRPr="22CFD8F4">
        <w:rPr>
          <w:rFonts w:ascii="Garamond" w:eastAsia="Garamond" w:hAnsi="Garamond" w:cs="Garamond"/>
          <w:color w:val="000000" w:themeColor="text1"/>
        </w:rPr>
        <w:t xml:space="preserve"> </w:t>
      </w:r>
      <w:r w:rsidRPr="22CFD8F4">
        <w:rPr>
          <w:rFonts w:ascii="Garamond" w:eastAsia="Garamond" w:hAnsi="Garamond" w:cs="Garamond"/>
          <w:color w:val="000000" w:themeColor="text1"/>
        </w:rPr>
        <w:t xml:space="preserve">W. (2001). </w:t>
      </w:r>
      <w:r w:rsidR="0C20BAFB" w:rsidRPr="22CFD8F4">
        <w:rPr>
          <w:rFonts w:ascii="Garamond" w:eastAsia="Garamond" w:hAnsi="Garamond" w:cs="Garamond"/>
          <w:color w:val="000000" w:themeColor="text1"/>
        </w:rPr>
        <w:t xml:space="preserve">Elements of the </w:t>
      </w:r>
      <w:r w:rsidR="54EAD1BC" w:rsidRPr="22CFD8F4">
        <w:rPr>
          <w:rFonts w:ascii="Garamond" w:eastAsia="Garamond" w:hAnsi="Garamond" w:cs="Garamond"/>
          <w:color w:val="000000" w:themeColor="text1"/>
        </w:rPr>
        <w:t>h</w:t>
      </w:r>
      <w:r w:rsidR="0C20BAFB" w:rsidRPr="22CFD8F4">
        <w:rPr>
          <w:rFonts w:ascii="Garamond" w:eastAsia="Garamond" w:hAnsi="Garamond" w:cs="Garamond"/>
          <w:color w:val="000000" w:themeColor="text1"/>
        </w:rPr>
        <w:t xml:space="preserve">ydrologic </w:t>
      </w:r>
      <w:r w:rsidR="34B700EA" w:rsidRPr="22CFD8F4">
        <w:rPr>
          <w:rFonts w:ascii="Garamond" w:eastAsia="Garamond" w:hAnsi="Garamond" w:cs="Garamond"/>
          <w:color w:val="000000" w:themeColor="text1"/>
        </w:rPr>
        <w:t>c</w:t>
      </w:r>
      <w:r w:rsidR="0C20BAFB" w:rsidRPr="22CFD8F4">
        <w:rPr>
          <w:rFonts w:ascii="Garamond" w:eastAsia="Garamond" w:hAnsi="Garamond" w:cs="Garamond"/>
          <w:color w:val="000000" w:themeColor="text1"/>
        </w:rPr>
        <w:t xml:space="preserve">ycle. </w:t>
      </w:r>
      <w:r w:rsidR="12D6F213" w:rsidRPr="22CFD8F4">
        <w:rPr>
          <w:rFonts w:ascii="Garamond" w:eastAsia="Garamond" w:hAnsi="Garamond" w:cs="Garamond"/>
          <w:color w:val="000000" w:themeColor="text1"/>
        </w:rPr>
        <w:t xml:space="preserve">In </w:t>
      </w:r>
      <w:r w:rsidRPr="22CFD8F4">
        <w:rPr>
          <w:rFonts w:ascii="Garamond" w:eastAsia="Garamond" w:hAnsi="Garamond" w:cs="Garamond"/>
          <w:i/>
          <w:iCs/>
          <w:color w:val="000000" w:themeColor="text1"/>
        </w:rPr>
        <w:t xml:space="preserve">Applied </w:t>
      </w:r>
      <w:r w:rsidR="58940225" w:rsidRPr="22CFD8F4">
        <w:rPr>
          <w:rFonts w:ascii="Garamond" w:eastAsia="Garamond" w:hAnsi="Garamond" w:cs="Garamond"/>
          <w:i/>
          <w:iCs/>
          <w:color w:val="000000" w:themeColor="text1"/>
        </w:rPr>
        <w:t>h</w:t>
      </w:r>
      <w:r w:rsidRPr="22CFD8F4">
        <w:rPr>
          <w:rFonts w:ascii="Garamond" w:eastAsia="Garamond" w:hAnsi="Garamond" w:cs="Garamond"/>
          <w:i/>
          <w:iCs/>
          <w:color w:val="000000" w:themeColor="text1"/>
        </w:rPr>
        <w:t>ydrogeology</w:t>
      </w:r>
      <w:r w:rsidR="0180E369" w:rsidRPr="22CFD8F4">
        <w:rPr>
          <w:rFonts w:ascii="Garamond" w:eastAsia="Garamond" w:hAnsi="Garamond" w:cs="Garamond"/>
          <w:color w:val="000000" w:themeColor="text1"/>
        </w:rPr>
        <w:t xml:space="preserve"> </w:t>
      </w:r>
      <w:r w:rsidR="4E485DD8" w:rsidRPr="22CFD8F4">
        <w:rPr>
          <w:rFonts w:ascii="Garamond" w:eastAsia="Garamond" w:hAnsi="Garamond" w:cs="Garamond"/>
          <w:color w:val="000000" w:themeColor="text1"/>
        </w:rPr>
        <w:t xml:space="preserve">(pp. 28-32). </w:t>
      </w:r>
      <w:r w:rsidR="5E60424E" w:rsidRPr="22CFD8F4">
        <w:rPr>
          <w:rFonts w:ascii="Garamond" w:eastAsia="Garamond" w:hAnsi="Garamond" w:cs="Garamond"/>
          <w:color w:val="000000" w:themeColor="text1"/>
        </w:rPr>
        <w:t>Prentice Hall.</w:t>
      </w:r>
    </w:p>
    <w:p w14:paraId="6A33B44D" w14:textId="42C98B04" w:rsidR="22CFD8F4" w:rsidRDefault="22CFD8F4" w:rsidP="22CFD8F4">
      <w:pPr>
        <w:spacing w:after="0" w:line="240" w:lineRule="auto"/>
        <w:ind w:left="720" w:hanging="720"/>
        <w:rPr>
          <w:rFonts w:ascii="Garamond" w:eastAsia="Garamond" w:hAnsi="Garamond" w:cs="Garamond"/>
          <w:color w:val="000000" w:themeColor="text1"/>
        </w:rPr>
      </w:pPr>
    </w:p>
    <w:p w14:paraId="505F7040" w14:textId="54C8A4C9" w:rsidR="65B895E0" w:rsidRDefault="1A4A9CFD" w:rsidP="2C1C01F0">
      <w:pPr>
        <w:spacing w:after="0" w:line="240" w:lineRule="auto"/>
        <w:ind w:left="720" w:hanging="720"/>
        <w:rPr>
          <w:rFonts w:ascii="Garamond" w:eastAsia="Garamond" w:hAnsi="Garamond" w:cs="Garamond"/>
        </w:rPr>
      </w:pPr>
      <w:r w:rsidRPr="22CFD8F4">
        <w:rPr>
          <w:rFonts w:ascii="Garamond" w:eastAsia="Garamond" w:hAnsi="Garamond" w:cs="Garamond"/>
          <w:color w:val="000000" w:themeColor="text1"/>
        </w:rPr>
        <w:t>Hussain</w:t>
      </w:r>
      <w:r w:rsidR="0B8F44B0" w:rsidRPr="22CFD8F4">
        <w:rPr>
          <w:rFonts w:ascii="Garamond" w:eastAsia="Garamond" w:hAnsi="Garamond" w:cs="Garamond"/>
          <w:color w:val="000000" w:themeColor="text1"/>
        </w:rPr>
        <w:t>,</w:t>
      </w:r>
      <w:r w:rsidRPr="22CFD8F4">
        <w:rPr>
          <w:rFonts w:ascii="Garamond" w:eastAsia="Garamond" w:hAnsi="Garamond" w:cs="Garamond"/>
          <w:color w:val="000000" w:themeColor="text1"/>
        </w:rPr>
        <w:t xml:space="preserve"> Z. M., Hamilton</w:t>
      </w:r>
      <w:r w:rsidR="25A86D12" w:rsidRPr="22CFD8F4">
        <w:rPr>
          <w:rFonts w:ascii="Garamond" w:eastAsia="Garamond" w:hAnsi="Garamond" w:cs="Garamond"/>
          <w:color w:val="000000" w:themeColor="text1"/>
        </w:rPr>
        <w:t>,</w:t>
      </w:r>
      <w:r w:rsidRPr="22CFD8F4">
        <w:rPr>
          <w:rFonts w:ascii="Garamond" w:eastAsia="Garamond" w:hAnsi="Garamond" w:cs="Garamond"/>
          <w:color w:val="000000" w:themeColor="text1"/>
        </w:rPr>
        <w:t xml:space="preserve"> S. K., Bhardwaj</w:t>
      </w:r>
      <w:r w:rsidR="6C998BA9" w:rsidRPr="22CFD8F4">
        <w:rPr>
          <w:rFonts w:ascii="Garamond" w:eastAsia="Garamond" w:hAnsi="Garamond" w:cs="Garamond"/>
          <w:color w:val="000000" w:themeColor="text1"/>
        </w:rPr>
        <w:t>,</w:t>
      </w:r>
      <w:r w:rsidRPr="22CFD8F4">
        <w:rPr>
          <w:rFonts w:ascii="Garamond" w:eastAsia="Garamond" w:hAnsi="Garamond" w:cs="Garamond"/>
          <w:color w:val="000000" w:themeColor="text1"/>
        </w:rPr>
        <w:t xml:space="preserve"> A. K., Basso</w:t>
      </w:r>
      <w:r w:rsidR="400FA0F0" w:rsidRPr="22CFD8F4">
        <w:rPr>
          <w:rFonts w:ascii="Garamond" w:eastAsia="Garamond" w:hAnsi="Garamond" w:cs="Garamond"/>
          <w:color w:val="000000" w:themeColor="text1"/>
        </w:rPr>
        <w:t>,</w:t>
      </w:r>
      <w:r w:rsidRPr="22CFD8F4">
        <w:rPr>
          <w:rFonts w:ascii="Garamond" w:eastAsia="Garamond" w:hAnsi="Garamond" w:cs="Garamond"/>
          <w:color w:val="000000" w:themeColor="text1"/>
        </w:rPr>
        <w:t xml:space="preserve"> B., Thelen</w:t>
      </w:r>
      <w:r w:rsidR="6C08D969" w:rsidRPr="22CFD8F4">
        <w:rPr>
          <w:rFonts w:ascii="Garamond" w:eastAsia="Garamond" w:hAnsi="Garamond" w:cs="Garamond"/>
          <w:color w:val="000000" w:themeColor="text1"/>
        </w:rPr>
        <w:t>,</w:t>
      </w:r>
      <w:r w:rsidRPr="22CFD8F4">
        <w:rPr>
          <w:rFonts w:ascii="Garamond" w:eastAsia="Garamond" w:hAnsi="Garamond" w:cs="Garamond"/>
          <w:color w:val="000000" w:themeColor="text1"/>
        </w:rPr>
        <w:t xml:space="preserve"> K. D., </w:t>
      </w:r>
      <w:r w:rsidR="501F015D" w:rsidRPr="22CFD8F4">
        <w:rPr>
          <w:rFonts w:ascii="Garamond" w:eastAsia="Garamond" w:hAnsi="Garamond" w:cs="Garamond"/>
          <w:color w:val="000000" w:themeColor="text1"/>
        </w:rPr>
        <w:t xml:space="preserve">&amp; </w:t>
      </w:r>
      <w:r w:rsidRPr="22CFD8F4">
        <w:rPr>
          <w:rFonts w:ascii="Garamond" w:eastAsia="Garamond" w:hAnsi="Garamond" w:cs="Garamond"/>
          <w:color w:val="000000" w:themeColor="text1"/>
        </w:rPr>
        <w:t>Robertson</w:t>
      </w:r>
      <w:r w:rsidR="002FFCC1" w:rsidRPr="22CFD8F4">
        <w:rPr>
          <w:rFonts w:ascii="Garamond" w:eastAsia="Garamond" w:hAnsi="Garamond" w:cs="Garamond"/>
          <w:color w:val="000000" w:themeColor="text1"/>
        </w:rPr>
        <w:t>,</w:t>
      </w:r>
      <w:r w:rsidRPr="22CFD8F4">
        <w:rPr>
          <w:rFonts w:ascii="Garamond" w:eastAsia="Garamond" w:hAnsi="Garamond" w:cs="Garamond"/>
          <w:color w:val="000000" w:themeColor="text1"/>
        </w:rPr>
        <w:t xml:space="preserve"> G. P. (2019). Evapotranspiration and water use efficiency of continuous maize and maize and soybean in rotation in the upper Midwest U.S. </w:t>
      </w:r>
      <w:r w:rsidRPr="22CFD8F4">
        <w:rPr>
          <w:rFonts w:ascii="Garamond" w:eastAsia="Garamond" w:hAnsi="Garamond" w:cs="Garamond"/>
          <w:i/>
          <w:iCs/>
          <w:color w:val="000000" w:themeColor="text1"/>
        </w:rPr>
        <w:t>Agricultural Water Management</w:t>
      </w:r>
      <w:r w:rsidRPr="22CFD8F4">
        <w:rPr>
          <w:rFonts w:ascii="Garamond" w:eastAsia="Garamond" w:hAnsi="Garamond" w:cs="Garamond"/>
          <w:color w:val="000000" w:themeColor="text1"/>
        </w:rPr>
        <w:t xml:space="preserve">, </w:t>
      </w:r>
      <w:r w:rsidRPr="22CFD8F4">
        <w:rPr>
          <w:rFonts w:ascii="Garamond" w:eastAsia="Garamond" w:hAnsi="Garamond" w:cs="Garamond"/>
          <w:i/>
          <w:iCs/>
          <w:color w:val="000000" w:themeColor="text1"/>
        </w:rPr>
        <w:t>221</w:t>
      </w:r>
      <w:r w:rsidRPr="22CFD8F4">
        <w:rPr>
          <w:rFonts w:ascii="Garamond" w:eastAsia="Garamond" w:hAnsi="Garamond" w:cs="Garamond"/>
          <w:color w:val="000000" w:themeColor="text1"/>
        </w:rPr>
        <w:t>, 92</w:t>
      </w:r>
      <w:r w:rsidR="7C8959EB" w:rsidRPr="22CFD8F4">
        <w:rPr>
          <w:rFonts w:ascii="Garamond" w:eastAsia="Garamond" w:hAnsi="Garamond" w:cs="Garamond"/>
          <w:color w:val="000000" w:themeColor="text1"/>
        </w:rPr>
        <w:t>–</w:t>
      </w:r>
      <w:r w:rsidR="6A0F7DB9" w:rsidRPr="22CFD8F4">
        <w:rPr>
          <w:rFonts w:ascii="Garamond" w:eastAsia="Garamond" w:hAnsi="Garamond" w:cs="Garamond"/>
          <w:color w:val="000000" w:themeColor="text1"/>
        </w:rPr>
        <w:t>98.</w:t>
      </w:r>
      <w:r w:rsidRPr="22CFD8F4">
        <w:rPr>
          <w:rFonts w:ascii="Garamond" w:eastAsia="Garamond" w:hAnsi="Garamond" w:cs="Garamond"/>
          <w:color w:val="000000" w:themeColor="text1"/>
        </w:rPr>
        <w:t xml:space="preserve">  </w:t>
      </w:r>
      <w:r w:rsidR="79C62769" w:rsidRPr="22CFD8F4">
        <w:rPr>
          <w:rFonts w:ascii="Garamond" w:eastAsia="Garamond" w:hAnsi="Garamond" w:cs="Garamond"/>
        </w:rPr>
        <w:t>https://doi.org/10.1016/j.agwat.2019.02.049</w:t>
      </w:r>
    </w:p>
    <w:p w14:paraId="5DECF185" w14:textId="14DE5196" w:rsidR="1A790EA3" w:rsidRDefault="1A790EA3" w:rsidP="09E69710">
      <w:pPr>
        <w:spacing w:after="0" w:line="240" w:lineRule="auto"/>
        <w:rPr>
          <w:rFonts w:ascii="Garamond" w:eastAsia="Garamond" w:hAnsi="Garamond" w:cs="Garamond"/>
          <w:color w:val="222222"/>
        </w:rPr>
      </w:pPr>
    </w:p>
    <w:p w14:paraId="046E3227" w14:textId="76FB94FE" w:rsidR="03DA0BA3" w:rsidRDefault="4EA3483A" w:rsidP="09E69710">
      <w:pPr>
        <w:spacing w:after="0" w:line="240" w:lineRule="auto"/>
        <w:rPr>
          <w:rFonts w:ascii="Garamond" w:eastAsia="Garamond" w:hAnsi="Garamond" w:cs="Garamond"/>
        </w:rPr>
      </w:pPr>
      <w:r w:rsidRPr="09E69710">
        <w:rPr>
          <w:rFonts w:ascii="Garamond" w:eastAsia="Garamond" w:hAnsi="Garamond" w:cs="Garamond"/>
          <w:color w:val="222222"/>
        </w:rPr>
        <w:t xml:space="preserve">Katul, G., Novick, K. </w:t>
      </w:r>
      <w:r w:rsidRPr="09E69710">
        <w:rPr>
          <w:rFonts w:ascii="Garamond" w:eastAsia="Garamond" w:hAnsi="Garamond" w:cs="Garamond"/>
          <w:i/>
          <w:iCs/>
          <w:color w:val="222222"/>
        </w:rPr>
        <w:t>et al</w:t>
      </w:r>
      <w:r w:rsidRPr="09E69710">
        <w:rPr>
          <w:rFonts w:ascii="Garamond" w:eastAsia="Garamond" w:hAnsi="Garamond" w:cs="Garamond"/>
          <w:color w:val="222222"/>
        </w:rPr>
        <w:t>.</w:t>
      </w:r>
      <w:r w:rsidR="346FD4DF" w:rsidRPr="09E69710">
        <w:rPr>
          <w:rFonts w:ascii="Garamond" w:eastAsia="Garamond" w:hAnsi="Garamond" w:cs="Garamond"/>
          <w:color w:val="222222"/>
        </w:rPr>
        <w:t xml:space="preserve"> (2009)</w:t>
      </w:r>
      <w:r w:rsidRPr="09E69710">
        <w:rPr>
          <w:rFonts w:ascii="Garamond" w:eastAsia="Garamond" w:hAnsi="Garamond" w:cs="Garamond"/>
          <w:color w:val="222222"/>
        </w:rPr>
        <w:t xml:space="preserve"> </w:t>
      </w:r>
      <w:r w:rsidR="474B546A" w:rsidRPr="09E69710">
        <w:rPr>
          <w:rFonts w:ascii="Garamond" w:eastAsia="Garamond" w:hAnsi="Garamond" w:cs="Garamond"/>
          <w:i/>
          <w:iCs/>
          <w:color w:val="222222"/>
        </w:rPr>
        <w:t>Encyclopedia of Inland Waters.</w:t>
      </w:r>
      <w:r w:rsidR="474B546A" w:rsidRPr="09E69710">
        <w:rPr>
          <w:rFonts w:ascii="Garamond" w:eastAsia="Garamond" w:hAnsi="Garamond" w:cs="Garamond"/>
          <w:color w:val="222222"/>
        </w:rPr>
        <w:t xml:space="preserve"> Academic</w:t>
      </w:r>
      <w:r w:rsidR="1170F41C" w:rsidRPr="09E69710">
        <w:rPr>
          <w:rFonts w:ascii="Garamond" w:eastAsia="Garamond" w:hAnsi="Garamond" w:cs="Garamond"/>
          <w:color w:val="222222"/>
        </w:rPr>
        <w:t xml:space="preserve"> P</w:t>
      </w:r>
      <w:r w:rsidR="474B546A" w:rsidRPr="09E69710">
        <w:rPr>
          <w:rFonts w:ascii="Garamond" w:eastAsia="Garamond" w:hAnsi="Garamond" w:cs="Garamond"/>
          <w:color w:val="222222"/>
        </w:rPr>
        <w:t>ress</w:t>
      </w:r>
      <w:r w:rsidR="4FD5772E" w:rsidRPr="09E69710">
        <w:rPr>
          <w:rFonts w:ascii="Garamond" w:eastAsia="Garamond" w:hAnsi="Garamond" w:cs="Garamond"/>
          <w:color w:val="222222"/>
        </w:rPr>
        <w:t>.</w:t>
      </w:r>
    </w:p>
    <w:p w14:paraId="057AA7F3" w14:textId="44CA1080" w:rsidR="7325D9A8" w:rsidRDefault="7325D9A8" w:rsidP="09E69710">
      <w:pPr>
        <w:spacing w:after="0" w:line="240" w:lineRule="auto"/>
        <w:ind w:firstLine="720"/>
        <w:rPr>
          <w:rFonts w:ascii="Garamond" w:eastAsia="Garamond" w:hAnsi="Garamond" w:cs="Garamond"/>
        </w:rPr>
      </w:pPr>
      <w:r w:rsidRPr="37FCA893">
        <w:rPr>
          <w:rFonts w:ascii="Garamond" w:eastAsia="Garamond" w:hAnsi="Garamond" w:cs="Garamond"/>
        </w:rPr>
        <w:t>https://www.sciencedirect.com/science/article/pii/B9780123706263000120?via%3Dihub</w:t>
      </w:r>
    </w:p>
    <w:p w14:paraId="38718392" w14:textId="73E92991" w:rsidR="65B895E0" w:rsidRDefault="65B895E0" w:rsidP="09E69710">
      <w:pPr>
        <w:spacing w:after="0" w:line="240" w:lineRule="auto"/>
        <w:rPr>
          <w:rFonts w:ascii="Garamond" w:eastAsia="Garamond" w:hAnsi="Garamond" w:cs="Garamond"/>
          <w:color w:val="222222"/>
        </w:rPr>
      </w:pPr>
    </w:p>
    <w:p w14:paraId="57D943D1" w14:textId="16498896" w:rsidR="53B78365" w:rsidRDefault="3702E084" w:rsidP="09E69710">
      <w:pPr>
        <w:spacing w:after="0" w:line="240" w:lineRule="auto"/>
        <w:ind w:left="720" w:hanging="720"/>
        <w:rPr>
          <w:rFonts w:ascii="Garamond" w:eastAsia="Garamond" w:hAnsi="Garamond" w:cs="Garamond"/>
          <w:color w:val="222222"/>
        </w:rPr>
      </w:pPr>
      <w:r w:rsidRPr="09E69710">
        <w:rPr>
          <w:rFonts w:ascii="Garamond" w:eastAsia="Garamond" w:hAnsi="Garamond" w:cs="Garamond"/>
          <w:color w:val="222222"/>
        </w:rPr>
        <w:t>Konapala, G., Mishra, A.</w:t>
      </w:r>
      <w:r w:rsidR="6F87C299" w:rsidRPr="09E69710">
        <w:rPr>
          <w:rFonts w:ascii="Garamond" w:eastAsia="Garamond" w:hAnsi="Garamond" w:cs="Garamond"/>
          <w:color w:val="222222"/>
        </w:rPr>
        <w:t xml:space="preserve"> </w:t>
      </w:r>
      <w:r w:rsidRPr="09E69710">
        <w:rPr>
          <w:rFonts w:ascii="Garamond" w:eastAsia="Garamond" w:hAnsi="Garamond" w:cs="Garamond"/>
          <w:color w:val="222222"/>
        </w:rPr>
        <w:t>K., Wada, Y.</w:t>
      </w:r>
      <w:r w:rsidR="090D0758" w:rsidRPr="09E69710">
        <w:rPr>
          <w:rFonts w:ascii="Garamond" w:eastAsia="Garamond" w:hAnsi="Garamond" w:cs="Garamond"/>
          <w:color w:val="222222"/>
        </w:rPr>
        <w:t>, &amp; Mann, M. E.</w:t>
      </w:r>
      <w:r w:rsidRPr="09E69710">
        <w:rPr>
          <w:rFonts w:ascii="Garamond" w:eastAsia="Garamond" w:hAnsi="Garamond" w:cs="Garamond"/>
          <w:color w:val="222222"/>
        </w:rPr>
        <w:t xml:space="preserve"> </w:t>
      </w:r>
      <w:r w:rsidR="634198B3" w:rsidRPr="09E69710">
        <w:rPr>
          <w:rFonts w:ascii="Garamond" w:eastAsia="Garamond" w:hAnsi="Garamond" w:cs="Garamond"/>
          <w:color w:val="222222"/>
        </w:rPr>
        <w:t xml:space="preserve">(2020). </w:t>
      </w:r>
      <w:r w:rsidRPr="09E69710">
        <w:rPr>
          <w:rFonts w:ascii="Garamond" w:eastAsia="Garamond" w:hAnsi="Garamond" w:cs="Garamond"/>
          <w:color w:val="222222"/>
        </w:rPr>
        <w:t xml:space="preserve">Climate change will affect global water availability through compounding changes in seasonal precipitation and evaporation. </w:t>
      </w:r>
      <w:r w:rsidRPr="4771A5B6">
        <w:rPr>
          <w:rFonts w:ascii="Garamond" w:eastAsia="Garamond" w:hAnsi="Garamond" w:cs="Garamond"/>
          <w:i/>
          <w:iCs/>
          <w:color w:val="222222"/>
        </w:rPr>
        <w:t>Nat</w:t>
      </w:r>
      <w:r w:rsidR="1FBC3F69" w:rsidRPr="4771A5B6">
        <w:rPr>
          <w:rFonts w:ascii="Garamond" w:eastAsia="Garamond" w:hAnsi="Garamond" w:cs="Garamond"/>
          <w:i/>
          <w:iCs/>
          <w:color w:val="222222"/>
        </w:rPr>
        <w:t>ure</w:t>
      </w:r>
      <w:r w:rsidRPr="4771A5B6">
        <w:rPr>
          <w:rFonts w:ascii="Garamond" w:eastAsia="Garamond" w:hAnsi="Garamond" w:cs="Garamond"/>
          <w:i/>
          <w:iCs/>
          <w:color w:val="222222"/>
        </w:rPr>
        <w:t xml:space="preserve"> Commun</w:t>
      </w:r>
      <w:r w:rsidR="7527433A" w:rsidRPr="4771A5B6">
        <w:rPr>
          <w:rFonts w:ascii="Garamond" w:eastAsia="Garamond" w:hAnsi="Garamond" w:cs="Garamond"/>
          <w:i/>
          <w:iCs/>
          <w:color w:val="222222"/>
        </w:rPr>
        <w:t>ications</w:t>
      </w:r>
      <w:r w:rsidR="3F17892A" w:rsidRPr="4771A5B6">
        <w:rPr>
          <w:rFonts w:ascii="Garamond" w:eastAsia="Garamond" w:hAnsi="Garamond" w:cs="Garamond"/>
          <w:color w:val="222222"/>
        </w:rPr>
        <w:t>,</w:t>
      </w:r>
      <w:r w:rsidRPr="4771A5B6">
        <w:rPr>
          <w:rFonts w:ascii="Garamond" w:eastAsia="Garamond" w:hAnsi="Garamond" w:cs="Garamond"/>
          <w:i/>
          <w:iCs/>
          <w:color w:val="222222"/>
          <w:shd w:val="clear" w:color="auto" w:fill="E6E6E6"/>
        </w:rPr>
        <w:t xml:space="preserve"> 11</w:t>
      </w:r>
      <w:r w:rsidRPr="09E69710">
        <w:rPr>
          <w:rFonts w:ascii="Garamond" w:eastAsia="Garamond" w:hAnsi="Garamond" w:cs="Garamond"/>
          <w:color w:val="222222"/>
          <w:shd w:val="clear" w:color="auto" w:fill="E6E6E6"/>
        </w:rPr>
        <w:t>,</w:t>
      </w:r>
      <w:r w:rsidRPr="09E69710">
        <w:rPr>
          <w:rFonts w:ascii="Garamond" w:eastAsia="Garamond" w:hAnsi="Garamond" w:cs="Garamond"/>
          <w:b/>
          <w:bCs/>
          <w:color w:val="222222"/>
        </w:rPr>
        <w:t xml:space="preserve"> </w:t>
      </w:r>
      <w:r w:rsidR="55D53559" w:rsidRPr="22CFD8F4">
        <w:rPr>
          <w:rFonts w:ascii="Garamond" w:eastAsia="Garamond" w:hAnsi="Garamond" w:cs="Garamond"/>
          <w:color w:val="222222"/>
        </w:rPr>
        <w:t xml:space="preserve">Article </w:t>
      </w:r>
      <w:r w:rsidRPr="09E69710">
        <w:rPr>
          <w:rFonts w:ascii="Garamond" w:eastAsia="Garamond" w:hAnsi="Garamond" w:cs="Garamond"/>
          <w:color w:val="222222"/>
        </w:rPr>
        <w:t xml:space="preserve">3044. </w:t>
      </w:r>
      <w:r w:rsidRPr="09E69710">
        <w:rPr>
          <w:rFonts w:ascii="Garamond" w:eastAsia="Garamond" w:hAnsi="Garamond" w:cs="Garamond"/>
        </w:rPr>
        <w:t>https://doi.org/10.1038/s41467-020-16757-w</w:t>
      </w:r>
    </w:p>
    <w:p w14:paraId="341432DF" w14:textId="7E8EE346" w:rsidR="65B895E0" w:rsidRDefault="65B895E0" w:rsidP="09E69710">
      <w:pPr>
        <w:spacing w:after="0" w:line="240" w:lineRule="auto"/>
        <w:ind w:firstLine="720"/>
        <w:rPr>
          <w:rFonts w:ascii="Garamond" w:eastAsia="Garamond" w:hAnsi="Garamond" w:cs="Garamond"/>
          <w:color w:val="222222"/>
        </w:rPr>
      </w:pPr>
    </w:p>
    <w:p w14:paraId="3BD6EC15" w14:textId="358DEBFF" w:rsidR="2DBD11D3" w:rsidRDefault="38A2FBF7" w:rsidP="22CFD8F4">
      <w:pPr>
        <w:spacing w:after="0" w:line="240" w:lineRule="auto"/>
        <w:ind w:left="720" w:hanging="720"/>
        <w:rPr>
          <w:rFonts w:ascii="Garamond" w:hAnsi="Garamond"/>
        </w:rPr>
      </w:pPr>
      <w:r w:rsidRPr="22CFD8F4">
        <w:rPr>
          <w:rFonts w:ascii="Garamond" w:hAnsi="Garamond"/>
        </w:rPr>
        <w:t xml:space="preserve">Niyogi, D., Jamshidi, S., Smith, D., </w:t>
      </w:r>
      <w:r w:rsidR="14D83677" w:rsidRPr="22CFD8F4">
        <w:rPr>
          <w:rFonts w:ascii="Garamond" w:hAnsi="Garamond"/>
        </w:rPr>
        <w:t xml:space="preserve">&amp; </w:t>
      </w:r>
      <w:r w:rsidRPr="22CFD8F4">
        <w:rPr>
          <w:rFonts w:ascii="Garamond" w:hAnsi="Garamond"/>
        </w:rPr>
        <w:t xml:space="preserve">Kellner, O. </w:t>
      </w:r>
      <w:r w:rsidR="0205E20A" w:rsidRPr="22CFD8F4">
        <w:rPr>
          <w:rFonts w:ascii="Garamond" w:hAnsi="Garamond"/>
        </w:rPr>
        <w:t>(</w:t>
      </w:r>
      <w:r w:rsidRPr="22CFD8F4">
        <w:rPr>
          <w:rFonts w:ascii="Garamond" w:hAnsi="Garamond"/>
        </w:rPr>
        <w:t>2020</w:t>
      </w:r>
      <w:r w:rsidR="011BB873" w:rsidRPr="22CFD8F4">
        <w:rPr>
          <w:rFonts w:ascii="Garamond" w:hAnsi="Garamond"/>
        </w:rPr>
        <w:t>)</w:t>
      </w:r>
      <w:r w:rsidRPr="22CFD8F4">
        <w:rPr>
          <w:rFonts w:ascii="Garamond" w:hAnsi="Garamond"/>
        </w:rPr>
        <w:t>.</w:t>
      </w:r>
      <w:r w:rsidR="2DBD11D3" w:rsidRPr="22CFD8F4">
        <w:rPr>
          <w:rFonts w:ascii="Garamond" w:hAnsi="Garamond"/>
        </w:rPr>
        <w:t xml:space="preserve"> Evapotranspiration </w:t>
      </w:r>
      <w:r w:rsidR="4F775DC6" w:rsidRPr="22CFD8F4">
        <w:rPr>
          <w:rFonts w:ascii="Garamond" w:hAnsi="Garamond"/>
        </w:rPr>
        <w:t>c</w:t>
      </w:r>
      <w:r w:rsidR="2DBD11D3" w:rsidRPr="22CFD8F4">
        <w:rPr>
          <w:rFonts w:ascii="Garamond" w:hAnsi="Garamond"/>
        </w:rPr>
        <w:t xml:space="preserve">limatology of Indiana </w:t>
      </w:r>
      <w:r w:rsidR="794283DB" w:rsidRPr="22CFD8F4">
        <w:rPr>
          <w:rFonts w:ascii="Garamond" w:hAnsi="Garamond"/>
        </w:rPr>
        <w:t>u</w:t>
      </w:r>
      <w:r w:rsidR="2DBD11D3" w:rsidRPr="22CFD8F4">
        <w:rPr>
          <w:rFonts w:ascii="Garamond" w:hAnsi="Garamond"/>
        </w:rPr>
        <w:t xml:space="preserve">sing </w:t>
      </w:r>
      <w:r w:rsidR="7024EB2D" w:rsidRPr="22CFD8F4">
        <w:rPr>
          <w:rFonts w:ascii="Garamond" w:hAnsi="Garamond"/>
        </w:rPr>
        <w:t>i</w:t>
      </w:r>
      <w:r w:rsidR="2DBD11D3" w:rsidRPr="22CFD8F4">
        <w:rPr>
          <w:rFonts w:ascii="Garamond" w:hAnsi="Garamond"/>
        </w:rPr>
        <w:t>n</w:t>
      </w:r>
      <w:r w:rsidR="79908A5A" w:rsidRPr="22CFD8F4">
        <w:rPr>
          <w:rFonts w:ascii="Garamond" w:hAnsi="Garamond"/>
        </w:rPr>
        <w:t xml:space="preserve"> </w:t>
      </w:r>
      <w:r w:rsidR="09C4F2C2" w:rsidRPr="22CFD8F4">
        <w:rPr>
          <w:rFonts w:ascii="Garamond" w:hAnsi="Garamond"/>
        </w:rPr>
        <w:t>s</w:t>
      </w:r>
      <w:r w:rsidR="7B4A7B48" w:rsidRPr="22CFD8F4">
        <w:rPr>
          <w:rFonts w:ascii="Garamond" w:hAnsi="Garamond"/>
        </w:rPr>
        <w:t xml:space="preserve">itu and </w:t>
      </w:r>
      <w:r w:rsidR="79DC18DE" w:rsidRPr="22CFD8F4">
        <w:rPr>
          <w:rFonts w:ascii="Garamond" w:hAnsi="Garamond"/>
        </w:rPr>
        <w:t>r</w:t>
      </w:r>
      <w:r w:rsidR="7B4A7B48" w:rsidRPr="22CFD8F4">
        <w:rPr>
          <w:rFonts w:ascii="Garamond" w:hAnsi="Garamond"/>
        </w:rPr>
        <w:t xml:space="preserve">emotely </w:t>
      </w:r>
      <w:r w:rsidR="387010A2" w:rsidRPr="22CFD8F4">
        <w:rPr>
          <w:rFonts w:ascii="Garamond" w:hAnsi="Garamond"/>
        </w:rPr>
        <w:t>s</w:t>
      </w:r>
      <w:r w:rsidR="7B4A7B48" w:rsidRPr="22CFD8F4">
        <w:rPr>
          <w:rFonts w:ascii="Garamond" w:hAnsi="Garamond"/>
        </w:rPr>
        <w:t xml:space="preserve">ensed </w:t>
      </w:r>
      <w:r w:rsidR="7EAC9B90" w:rsidRPr="22CFD8F4">
        <w:rPr>
          <w:rFonts w:ascii="Garamond" w:hAnsi="Garamond"/>
        </w:rPr>
        <w:t>p</w:t>
      </w:r>
      <w:r w:rsidR="16678D19" w:rsidRPr="22CFD8F4">
        <w:rPr>
          <w:rFonts w:ascii="Garamond" w:hAnsi="Garamond"/>
        </w:rPr>
        <w:t>roducts.</w:t>
      </w:r>
      <w:r w:rsidR="16678D19" w:rsidRPr="22CFD8F4">
        <w:rPr>
          <w:rFonts w:ascii="Garamond" w:hAnsi="Garamond"/>
          <w:i/>
          <w:iCs/>
        </w:rPr>
        <w:t xml:space="preserve"> Journal of Applied Meteor</w:t>
      </w:r>
      <w:r w:rsidR="08800A72" w:rsidRPr="22CFD8F4">
        <w:rPr>
          <w:rFonts w:ascii="Garamond" w:hAnsi="Garamond"/>
          <w:i/>
          <w:iCs/>
        </w:rPr>
        <w:t>ology and Climatology</w:t>
      </w:r>
      <w:r w:rsidR="08800A72" w:rsidRPr="22CFD8F4">
        <w:rPr>
          <w:rFonts w:ascii="Garamond" w:hAnsi="Garamond"/>
        </w:rPr>
        <w:t xml:space="preserve">, </w:t>
      </w:r>
      <w:r w:rsidR="6E1C8E7E" w:rsidRPr="22CFD8F4">
        <w:rPr>
          <w:rFonts w:ascii="Garamond" w:hAnsi="Garamond"/>
          <w:i/>
          <w:iCs/>
        </w:rPr>
        <w:t>59</w:t>
      </w:r>
      <w:r w:rsidR="21E769D9" w:rsidRPr="22CFD8F4">
        <w:rPr>
          <w:rFonts w:ascii="Garamond" w:hAnsi="Garamond"/>
        </w:rPr>
        <w:t xml:space="preserve">(12), </w:t>
      </w:r>
      <w:r w:rsidR="2A14B9E4" w:rsidRPr="22CFD8F4">
        <w:rPr>
          <w:rFonts w:ascii="Garamond" w:hAnsi="Garamond"/>
        </w:rPr>
        <w:t>2093–2111</w:t>
      </w:r>
      <w:r w:rsidR="21E769D9" w:rsidRPr="22CFD8F4">
        <w:rPr>
          <w:rFonts w:ascii="Garamond" w:hAnsi="Garamond"/>
        </w:rPr>
        <w:t>.</w:t>
      </w:r>
      <w:r w:rsidR="4F964FFF" w:rsidRPr="22CFD8F4">
        <w:rPr>
          <w:rFonts w:ascii="Garamond" w:hAnsi="Garamond"/>
        </w:rPr>
        <w:t xml:space="preserve"> </w:t>
      </w:r>
      <w:hyperlink r:id="rId19" w:history="1"/>
      <w:r w:rsidR="51ABE498" w:rsidRPr="22CFD8F4">
        <w:rPr>
          <w:rFonts w:ascii="Garamond" w:hAnsi="Garamond"/>
        </w:rPr>
        <w:t>http</w:t>
      </w:r>
      <w:r w:rsidR="7FD1231A" w:rsidRPr="22CFD8F4">
        <w:rPr>
          <w:rFonts w:ascii="Garamond" w:hAnsi="Garamond"/>
        </w:rPr>
        <w:t>s</w:t>
      </w:r>
      <w:r w:rsidR="21E769D9" w:rsidRPr="22CFD8F4">
        <w:rPr>
          <w:rFonts w:ascii="Garamond" w:hAnsi="Garamond"/>
        </w:rPr>
        <w:t xml:space="preserve">://doi.org/10.1175/JAMC-D-20-0024.1 </w:t>
      </w:r>
    </w:p>
    <w:p w14:paraId="16795BCF" w14:textId="5E0B72BF" w:rsidR="65B895E0" w:rsidRDefault="65B895E0" w:rsidP="65B895E0">
      <w:pPr>
        <w:spacing w:after="0" w:line="240" w:lineRule="auto"/>
        <w:ind w:firstLine="720"/>
        <w:rPr>
          <w:rFonts w:ascii="Garamond" w:hAnsi="Garamond"/>
        </w:rPr>
      </w:pPr>
    </w:p>
    <w:p w14:paraId="7124AA29" w14:textId="12CC8878" w:rsidR="5E96ED0E" w:rsidRDefault="0740D92B" w:rsidP="65B895E0">
      <w:pPr>
        <w:spacing w:after="0" w:line="240" w:lineRule="auto"/>
        <w:ind w:left="720" w:hanging="720"/>
        <w:rPr>
          <w:rFonts w:ascii="Garamond" w:eastAsia="Garamond" w:hAnsi="Garamond" w:cs="Garamond"/>
        </w:rPr>
      </w:pPr>
      <w:r w:rsidRPr="22CFD8F4">
        <w:rPr>
          <w:rFonts w:ascii="Garamond" w:eastAsia="Garamond" w:hAnsi="Garamond" w:cs="Garamond"/>
        </w:rPr>
        <w:t xml:space="preserve">Running, S., Mu, Q., </w:t>
      </w:r>
      <w:r w:rsidR="534BB3F1" w:rsidRPr="22CFD8F4">
        <w:rPr>
          <w:rFonts w:ascii="Garamond" w:eastAsia="Garamond" w:hAnsi="Garamond" w:cs="Garamond"/>
        </w:rPr>
        <w:t xml:space="preserve">&amp; </w:t>
      </w:r>
      <w:r w:rsidRPr="22CFD8F4">
        <w:rPr>
          <w:rFonts w:ascii="Garamond" w:eastAsia="Garamond" w:hAnsi="Garamond" w:cs="Garamond"/>
        </w:rPr>
        <w:t xml:space="preserve">Zhao, M. (2017). </w:t>
      </w:r>
      <w:r w:rsidRPr="22CFD8F4">
        <w:rPr>
          <w:rFonts w:ascii="Garamond" w:eastAsia="Garamond" w:hAnsi="Garamond" w:cs="Garamond"/>
          <w:i/>
          <w:iCs/>
        </w:rPr>
        <w:t>MOD16A2 MODIS/Terra Net Evapotranspiration 8-Day L4 Global 500m SIN Grid V006</w:t>
      </w:r>
      <w:r w:rsidRPr="22CFD8F4">
        <w:rPr>
          <w:rFonts w:ascii="Garamond" w:eastAsia="Garamond" w:hAnsi="Garamond" w:cs="Garamond"/>
        </w:rPr>
        <w:t xml:space="preserve"> [Data set]. NASA EOSDIS Land Processes DAAC. Accessed 2021-10-06 from https://doi.org/10.5067/MODIS/MOD16A2.006</w:t>
      </w:r>
    </w:p>
    <w:p w14:paraId="6D0B75B2" w14:textId="40BDE82B" w:rsidR="290BCCBB" w:rsidRDefault="290BCCBB" w:rsidP="65B895E0">
      <w:pPr>
        <w:spacing w:after="0" w:line="240" w:lineRule="auto"/>
        <w:rPr>
          <w:rFonts w:ascii="Garamond" w:hAnsi="Garamond"/>
        </w:rPr>
      </w:pPr>
    </w:p>
    <w:p w14:paraId="0E6B6E46" w14:textId="564F1B2D" w:rsidR="68CD8301" w:rsidRDefault="68CD8301" w:rsidP="65B895E0">
      <w:pPr>
        <w:spacing w:after="0" w:line="240" w:lineRule="auto"/>
        <w:rPr>
          <w:rFonts w:ascii="Garamond" w:hAnsi="Garamond"/>
        </w:rPr>
      </w:pPr>
      <w:r w:rsidRPr="65B895E0">
        <w:rPr>
          <w:rFonts w:ascii="Garamond" w:hAnsi="Garamond"/>
        </w:rPr>
        <w:t>United States Department of Agriculture</w:t>
      </w:r>
      <w:r w:rsidR="27726833" w:rsidRPr="65B895E0">
        <w:rPr>
          <w:rFonts w:ascii="Garamond" w:hAnsi="Garamond"/>
        </w:rPr>
        <w:t xml:space="preserve">. (2017). </w:t>
      </w:r>
      <w:r w:rsidR="27726833" w:rsidRPr="65B895E0">
        <w:rPr>
          <w:rFonts w:ascii="Garamond" w:hAnsi="Garamond"/>
          <w:i/>
          <w:iCs/>
        </w:rPr>
        <w:t>Agriculture in the Midwest.</w:t>
      </w:r>
    </w:p>
    <w:p w14:paraId="5EDB73BD" w14:textId="67B2962B" w:rsidR="17E6CD33" w:rsidRDefault="17E6CD33" w:rsidP="02FD84DD">
      <w:pPr>
        <w:spacing w:after="0" w:line="240" w:lineRule="auto"/>
        <w:ind w:firstLine="720"/>
        <w:rPr>
          <w:rFonts w:ascii="Segoe UI" w:eastAsia="Segoe UI" w:hAnsi="Segoe UI" w:cs="Segoe UI"/>
          <w:color w:val="9EA2FF"/>
          <w:sz w:val="21"/>
          <w:szCs w:val="21"/>
          <w:u w:val="single"/>
        </w:rPr>
      </w:pPr>
      <w:r w:rsidRPr="02FD84DD">
        <w:rPr>
          <w:rFonts w:ascii="Garamond" w:hAnsi="Garamond"/>
        </w:rPr>
        <w:t>https://www.climatehubs.usda.gov/hubs/midwest/topic/agriculture-midwest</w:t>
      </w:r>
    </w:p>
    <w:p w14:paraId="42D7B33E" w14:textId="1CCCF452" w:rsidR="02FD84DD" w:rsidRDefault="02FD84DD" w:rsidP="02FD84DD">
      <w:pPr>
        <w:spacing w:after="0" w:line="240" w:lineRule="auto"/>
        <w:ind w:firstLine="720"/>
        <w:rPr>
          <w:rFonts w:ascii="Garamond" w:hAnsi="Garamond"/>
        </w:rPr>
      </w:pPr>
    </w:p>
    <w:p w14:paraId="5E8FC3E4" w14:textId="061444D1" w:rsidR="7A42F48C" w:rsidRDefault="7A42F48C" w:rsidP="567A184F">
      <w:pPr>
        <w:spacing w:after="0" w:line="240" w:lineRule="auto"/>
        <w:rPr>
          <w:rFonts w:ascii="Garamond" w:eastAsia="Garamond" w:hAnsi="Garamond" w:cs="Garamond"/>
        </w:rPr>
      </w:pPr>
      <w:r w:rsidRPr="22CFD8F4">
        <w:rPr>
          <w:rFonts w:ascii="Garamond" w:eastAsia="Garamond" w:hAnsi="Garamond" w:cs="Garamond"/>
        </w:rPr>
        <w:t>United States Geological Survey. (2021). Evapo</w:t>
      </w:r>
      <w:r w:rsidR="70D862A9" w:rsidRPr="22CFD8F4">
        <w:rPr>
          <w:rFonts w:ascii="Garamond" w:eastAsia="Garamond" w:hAnsi="Garamond" w:cs="Garamond"/>
        </w:rPr>
        <w:t xml:space="preserve">transpiration and the Water Cycle. </w:t>
      </w:r>
      <w:r w:rsidR="142AEC90" w:rsidRPr="22CFD8F4">
        <w:rPr>
          <w:rFonts w:ascii="Garamond" w:eastAsia="Garamond" w:hAnsi="Garamond" w:cs="Garamond"/>
          <w:i/>
          <w:iCs/>
        </w:rPr>
        <w:t xml:space="preserve">Water Science School. </w:t>
      </w:r>
    </w:p>
    <w:p w14:paraId="303FE74C" w14:textId="590EEDC0" w:rsidR="567A184F" w:rsidRDefault="1F232121" w:rsidP="22CFD8F4">
      <w:pPr>
        <w:spacing w:after="0" w:line="240" w:lineRule="auto"/>
        <w:ind w:firstLine="720"/>
      </w:pPr>
      <w:r w:rsidRPr="22CFD8F4">
        <w:rPr>
          <w:rFonts w:ascii="Garamond" w:eastAsia="Garamond" w:hAnsi="Garamond" w:cs="Garamond"/>
        </w:rPr>
        <w:t>https://www.usgs.gov/special-topic/water-science-school/science/evapotranspiration-and-water-</w:t>
      </w:r>
      <w:r w:rsidR="00012A53">
        <w:tab/>
      </w:r>
      <w:r w:rsidRPr="22CFD8F4">
        <w:rPr>
          <w:rStyle w:val="Hyperlink"/>
          <w:rFonts w:ascii="Garamond" w:eastAsia="Garamond" w:hAnsi="Garamond" w:cs="Garamond"/>
          <w:color w:val="auto"/>
          <w:u w:val="none"/>
        </w:rPr>
        <w:t>cycle?qt-science_center_objects=0#qt-science_center_objects</w:t>
      </w:r>
    </w:p>
    <w:p w14:paraId="3C148822" w14:textId="77777777" w:rsidR="009A20ED" w:rsidRPr="0066138C" w:rsidRDefault="009A20ED" w:rsidP="0066138C">
      <w:pPr>
        <w:spacing w:after="0" w:line="240" w:lineRule="auto"/>
        <w:rPr>
          <w:rFonts w:ascii="Garamond" w:hAnsi="Garamond"/>
          <w:szCs w:val="24"/>
        </w:rPr>
      </w:pPr>
    </w:p>
    <w:p w14:paraId="7B4DC020" w14:textId="77777777" w:rsidR="00E013EA" w:rsidRDefault="2002DA1B" w:rsidP="1A790EA3">
      <w:pPr>
        <w:spacing w:after="0" w:line="240" w:lineRule="auto"/>
        <w:rPr>
          <w:rFonts w:ascii="Garamond" w:eastAsia="Garamond" w:hAnsi="Garamond" w:cs="Garamond"/>
        </w:rPr>
      </w:pPr>
      <w:r w:rsidRPr="1A790EA3">
        <w:rPr>
          <w:rFonts w:ascii="Garamond" w:hAnsi="Garamond"/>
        </w:rPr>
        <w:t>Wu Q</w:t>
      </w:r>
      <w:r w:rsidRPr="1A790EA3">
        <w:rPr>
          <w:rFonts w:ascii="Garamond" w:eastAsia="Garamond" w:hAnsi="Garamond" w:cs="Garamond"/>
        </w:rPr>
        <w:t xml:space="preserve">iusheng (2021). A Python package for interactive mapping with Google Earth Engine, ipyleaflet, and </w:t>
      </w:r>
    </w:p>
    <w:p w14:paraId="13390BA5" w14:textId="6F001187" w:rsidR="00AB0A19" w:rsidRPr="00E23B37" w:rsidRDefault="402272B4" w:rsidP="00E23B37">
      <w:pPr>
        <w:spacing w:after="0" w:line="240" w:lineRule="auto"/>
        <w:ind w:firstLine="720"/>
        <w:rPr>
          <w:rFonts w:ascii="Garamond" w:eastAsia="Garamond" w:hAnsi="Garamond" w:cs="Garamond"/>
        </w:rPr>
      </w:pPr>
      <w:r w:rsidRPr="3B9AC69C">
        <w:rPr>
          <w:rFonts w:ascii="Garamond" w:eastAsia="Garamond" w:hAnsi="Garamond" w:cs="Garamond"/>
        </w:rPr>
        <w:t>ipywidgets. https://geemap.readthedocs.io/en/latest/readme.html</w:t>
      </w:r>
    </w:p>
    <w:p w14:paraId="45C1BF03" w14:textId="77777777" w:rsidR="00E23B37" w:rsidRDefault="00E23B37">
      <w:pPr>
        <w:rPr>
          <w:rFonts w:ascii="Garamond" w:eastAsiaTheme="majorEastAsia" w:hAnsi="Garamond" w:cstheme="majorBidi"/>
          <w:b/>
          <w:bCs/>
          <w:color w:val="365F91" w:themeColor="accent1" w:themeShade="BF"/>
          <w:sz w:val="28"/>
          <w:szCs w:val="28"/>
        </w:rPr>
      </w:pPr>
      <w:r>
        <w:rPr>
          <w:rFonts w:ascii="Garamond" w:hAnsi="Garamond"/>
        </w:rPr>
        <w:br w:type="page"/>
      </w:r>
    </w:p>
    <w:p w14:paraId="7CA9A253" w14:textId="70AD5C7B" w:rsidR="00615E3A" w:rsidRPr="0066138C" w:rsidRDefault="70B35FDB" w:rsidP="0066138C">
      <w:pPr>
        <w:pStyle w:val="Heading1"/>
        <w:spacing w:before="0" w:line="240" w:lineRule="auto"/>
        <w:rPr>
          <w:rFonts w:ascii="Garamond" w:hAnsi="Garamond"/>
        </w:rPr>
      </w:pPr>
      <w:r w:rsidRPr="33313A69">
        <w:rPr>
          <w:rFonts w:ascii="Garamond" w:hAnsi="Garamond"/>
        </w:rPr>
        <w:lastRenderedPageBreak/>
        <w:t>9</w:t>
      </w:r>
      <w:r w:rsidR="14F1F32B" w:rsidRPr="33313A69">
        <w:rPr>
          <w:rFonts w:ascii="Garamond" w:hAnsi="Garamond"/>
        </w:rPr>
        <w:t>. Appendices</w:t>
      </w:r>
    </w:p>
    <w:p w14:paraId="1C23688E" w14:textId="56A44FD0" w:rsidR="331E0ABA" w:rsidRDefault="331E0ABA" w:rsidP="00E23B37">
      <w:pPr>
        <w:spacing w:after="0"/>
        <w:jc w:val="center"/>
        <w:rPr>
          <w:b/>
          <w:bCs/>
        </w:rPr>
      </w:pPr>
      <w:r w:rsidRPr="405E8C49">
        <w:rPr>
          <w:rFonts w:ascii="Garamond" w:eastAsia="Garamond" w:hAnsi="Garamond" w:cs="Garamond"/>
          <w:b/>
          <w:bCs/>
        </w:rPr>
        <w:t>Appendix A</w:t>
      </w:r>
    </w:p>
    <w:p w14:paraId="221E5BEC" w14:textId="2E1E65AB" w:rsidR="510ED323" w:rsidRDefault="15F07BED" w:rsidP="3ED0ACB6">
      <w:pPr>
        <w:jc w:val="center"/>
      </w:pPr>
      <w:r>
        <w:rPr>
          <w:noProof/>
        </w:rPr>
        <w:drawing>
          <wp:inline distT="0" distB="0" distL="0" distR="0" wp14:anchorId="3333B284" wp14:editId="21B268A5">
            <wp:extent cx="5486400" cy="7098303"/>
            <wp:effectExtent l="0" t="0" r="0" b="7620"/>
            <wp:docPr id="1094288746" name="Picture 1094288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428874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7098303"/>
                    </a:xfrm>
                    <a:prstGeom prst="rect">
                      <a:avLst/>
                    </a:prstGeom>
                  </pic:spPr>
                </pic:pic>
              </a:graphicData>
            </a:graphic>
          </wp:inline>
        </w:drawing>
      </w:r>
    </w:p>
    <w:p w14:paraId="51BE6E9D" w14:textId="15A059B4" w:rsidR="5D1461AA" w:rsidRDefault="05561E8B" w:rsidP="22CFD8F4">
      <w:pPr>
        <w:rPr>
          <w:rFonts w:ascii="Garamond" w:eastAsia="Garamond" w:hAnsi="Garamond" w:cs="Garamond"/>
          <w:i/>
          <w:iCs/>
        </w:rPr>
      </w:pPr>
      <w:r w:rsidRPr="22CFD8F4">
        <w:rPr>
          <w:rFonts w:ascii="Garamond" w:eastAsia="Garamond" w:hAnsi="Garamond" w:cs="Garamond"/>
          <w:i/>
          <w:iCs/>
        </w:rPr>
        <w:t xml:space="preserve">Figure A1. </w:t>
      </w:r>
      <w:r w:rsidRPr="22CFD8F4">
        <w:rPr>
          <w:rFonts w:ascii="Garamond" w:eastAsia="Garamond" w:hAnsi="Garamond" w:cs="Garamond"/>
        </w:rPr>
        <w:t xml:space="preserve">Estimated aET </w:t>
      </w:r>
      <w:r w:rsidR="06384F17" w:rsidRPr="22CFD8F4">
        <w:rPr>
          <w:rFonts w:ascii="Garamond" w:eastAsia="Garamond" w:hAnsi="Garamond" w:cs="Garamond"/>
        </w:rPr>
        <w:t>N</w:t>
      </w:r>
      <w:r w:rsidRPr="22CFD8F4">
        <w:rPr>
          <w:rFonts w:ascii="Garamond" w:eastAsia="Garamond" w:hAnsi="Garamond" w:cs="Garamond"/>
        </w:rPr>
        <w:t>ormals derived from MOD</w:t>
      </w:r>
      <w:r w:rsidR="2A9BAD8E" w:rsidRPr="22CFD8F4">
        <w:rPr>
          <w:rFonts w:ascii="Garamond" w:eastAsia="Garamond" w:hAnsi="Garamond" w:cs="Garamond"/>
        </w:rPr>
        <w:t xml:space="preserve">IS </w:t>
      </w:r>
      <w:r w:rsidR="6C1682D5" w:rsidRPr="22CFD8F4">
        <w:rPr>
          <w:rFonts w:ascii="Garamond" w:eastAsia="Garamond" w:hAnsi="Garamond" w:cs="Garamond"/>
        </w:rPr>
        <w:t>for</w:t>
      </w:r>
      <w:r w:rsidR="2A9BAD8E" w:rsidRPr="22CFD8F4">
        <w:rPr>
          <w:rFonts w:ascii="Garamond" w:eastAsia="Garamond" w:hAnsi="Garamond" w:cs="Garamond"/>
        </w:rPr>
        <w:t xml:space="preserve"> 2001</w:t>
      </w:r>
      <w:r w:rsidR="19E87417" w:rsidRPr="22CFD8F4">
        <w:rPr>
          <w:rFonts w:ascii="Garamond" w:eastAsia="Garamond" w:hAnsi="Garamond" w:cs="Garamond"/>
        </w:rPr>
        <w:t>–</w:t>
      </w:r>
      <w:r w:rsidR="2A9BAD8E" w:rsidRPr="22CFD8F4">
        <w:rPr>
          <w:rFonts w:ascii="Garamond" w:eastAsia="Garamond" w:hAnsi="Garamond" w:cs="Garamond"/>
        </w:rPr>
        <w:t>2020</w:t>
      </w:r>
      <w:r w:rsidR="35DE1BAE" w:rsidRPr="22CFD8F4">
        <w:rPr>
          <w:rFonts w:ascii="Garamond" w:eastAsia="Garamond" w:hAnsi="Garamond" w:cs="Garamond"/>
        </w:rPr>
        <w:t xml:space="preserve">. </w:t>
      </w:r>
      <w:r w:rsidR="38E4E370" w:rsidRPr="22CFD8F4">
        <w:rPr>
          <w:rFonts w:ascii="Garamond" w:eastAsia="Garamond" w:hAnsi="Garamond" w:cs="Garamond"/>
        </w:rPr>
        <w:t xml:space="preserve">Each month has a </w:t>
      </w:r>
      <w:r w:rsidR="7439B4C3" w:rsidRPr="22CFD8F4">
        <w:rPr>
          <w:rFonts w:ascii="Garamond" w:eastAsia="Garamond" w:hAnsi="Garamond" w:cs="Garamond"/>
        </w:rPr>
        <w:t>value range to match the respective refET map.</w:t>
      </w:r>
      <w:r w:rsidR="37FD3550" w:rsidRPr="22CFD8F4">
        <w:rPr>
          <w:rFonts w:ascii="Garamond" w:eastAsia="Garamond" w:hAnsi="Garamond" w:cs="Garamond"/>
        </w:rPr>
        <w:t xml:space="preserve"> </w:t>
      </w:r>
      <w:r w:rsidR="420DB3FB" w:rsidRPr="22CFD8F4">
        <w:rPr>
          <w:rFonts w:ascii="Garamond" w:eastAsia="Garamond" w:hAnsi="Garamond" w:cs="Garamond"/>
        </w:rPr>
        <w:t>D</w:t>
      </w:r>
      <w:r w:rsidR="37FD3550" w:rsidRPr="22CFD8F4">
        <w:rPr>
          <w:rFonts w:ascii="Garamond" w:eastAsia="Garamond" w:hAnsi="Garamond" w:cs="Garamond"/>
        </w:rPr>
        <w:t>ark brown represent</w:t>
      </w:r>
      <w:r w:rsidR="10B471B0" w:rsidRPr="22CFD8F4">
        <w:rPr>
          <w:rFonts w:ascii="Garamond" w:eastAsia="Garamond" w:hAnsi="Garamond" w:cs="Garamond"/>
        </w:rPr>
        <w:t>s</w:t>
      </w:r>
      <w:r w:rsidR="37FD3550" w:rsidRPr="22CFD8F4">
        <w:rPr>
          <w:rFonts w:ascii="Garamond" w:eastAsia="Garamond" w:hAnsi="Garamond" w:cs="Garamond"/>
        </w:rPr>
        <w:t xml:space="preserve"> low ET </w:t>
      </w:r>
      <w:r w:rsidR="3440BBB4" w:rsidRPr="22CFD8F4">
        <w:rPr>
          <w:rFonts w:ascii="Garamond" w:eastAsia="Garamond" w:hAnsi="Garamond" w:cs="Garamond"/>
        </w:rPr>
        <w:t xml:space="preserve">and </w:t>
      </w:r>
      <w:r w:rsidR="2ED96FAC" w:rsidRPr="22CFD8F4">
        <w:rPr>
          <w:rFonts w:ascii="Garamond" w:eastAsia="Garamond" w:hAnsi="Garamond" w:cs="Garamond"/>
        </w:rPr>
        <w:t xml:space="preserve">gradually </w:t>
      </w:r>
      <w:r w:rsidR="5783A6C0" w:rsidRPr="22CFD8F4">
        <w:rPr>
          <w:rFonts w:ascii="Garamond" w:eastAsia="Garamond" w:hAnsi="Garamond" w:cs="Garamond"/>
        </w:rPr>
        <w:t>shifts</w:t>
      </w:r>
      <w:r w:rsidR="2ED96FAC" w:rsidRPr="22CFD8F4">
        <w:rPr>
          <w:rFonts w:ascii="Garamond" w:eastAsia="Garamond" w:hAnsi="Garamond" w:cs="Garamond"/>
        </w:rPr>
        <w:t xml:space="preserve"> to dark blue </w:t>
      </w:r>
      <w:r w:rsidR="650063C5" w:rsidRPr="22CFD8F4">
        <w:rPr>
          <w:rFonts w:ascii="Garamond" w:eastAsia="Garamond" w:hAnsi="Garamond" w:cs="Garamond"/>
        </w:rPr>
        <w:t>where</w:t>
      </w:r>
      <w:r w:rsidR="2ED96FAC" w:rsidRPr="22CFD8F4">
        <w:rPr>
          <w:rFonts w:ascii="Garamond" w:eastAsia="Garamond" w:hAnsi="Garamond" w:cs="Garamond"/>
        </w:rPr>
        <w:t xml:space="preserve"> ET </w:t>
      </w:r>
      <w:r w:rsidR="54401131" w:rsidRPr="22CFD8F4">
        <w:rPr>
          <w:rFonts w:ascii="Garamond" w:eastAsia="Garamond" w:hAnsi="Garamond" w:cs="Garamond"/>
        </w:rPr>
        <w:t>is greater</w:t>
      </w:r>
      <w:r w:rsidR="2ED96FAC" w:rsidRPr="22CFD8F4">
        <w:rPr>
          <w:rFonts w:ascii="Garamond" w:eastAsia="Garamond" w:hAnsi="Garamond" w:cs="Garamond"/>
        </w:rPr>
        <w:t>.</w:t>
      </w:r>
    </w:p>
    <w:p w14:paraId="375D0EEC" w14:textId="0582EE60" w:rsidR="42CDC00D" w:rsidRDefault="032595C4" w:rsidP="2B846BCE">
      <w:pPr>
        <w:jc w:val="center"/>
      </w:pPr>
      <w:r>
        <w:rPr>
          <w:noProof/>
        </w:rPr>
        <w:lastRenderedPageBreak/>
        <w:drawing>
          <wp:inline distT="0" distB="0" distL="0" distR="0" wp14:anchorId="0DACF72D" wp14:editId="07970868">
            <wp:extent cx="5486400" cy="7098307"/>
            <wp:effectExtent l="0" t="0" r="0" b="7620"/>
            <wp:docPr id="324232490" name="Picture 32423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232490"/>
                    <pic:cNvPicPr/>
                  </pic:nvPicPr>
                  <pic:blipFill>
                    <a:blip r:embed="rId21">
                      <a:extLst>
                        <a:ext uri="{28A0092B-C50C-407E-A947-70E740481C1C}">
                          <a14:useLocalDpi xmlns:a14="http://schemas.microsoft.com/office/drawing/2010/main" val="0"/>
                        </a:ext>
                      </a:extLst>
                    </a:blip>
                    <a:stretch>
                      <a:fillRect/>
                    </a:stretch>
                  </pic:blipFill>
                  <pic:spPr>
                    <a:xfrm>
                      <a:off x="0" y="0"/>
                      <a:ext cx="5486400" cy="7098307"/>
                    </a:xfrm>
                    <a:prstGeom prst="rect">
                      <a:avLst/>
                    </a:prstGeom>
                  </pic:spPr>
                </pic:pic>
              </a:graphicData>
            </a:graphic>
          </wp:inline>
        </w:drawing>
      </w:r>
    </w:p>
    <w:p w14:paraId="631C6FD8" w14:textId="59C3AC48" w:rsidR="3DD6F7C4" w:rsidRDefault="004EC64E" w:rsidP="3B9AC69C">
      <w:pPr>
        <w:rPr>
          <w:rFonts w:ascii="Garamond" w:eastAsia="Garamond" w:hAnsi="Garamond" w:cs="Garamond"/>
        </w:rPr>
      </w:pPr>
      <w:r w:rsidRPr="22CFD8F4">
        <w:rPr>
          <w:rFonts w:ascii="Garamond" w:eastAsia="Garamond" w:hAnsi="Garamond" w:cs="Garamond"/>
          <w:i/>
          <w:iCs/>
        </w:rPr>
        <w:t>Figure A2.</w:t>
      </w:r>
      <w:r w:rsidRPr="22CFD8F4">
        <w:rPr>
          <w:rFonts w:ascii="Garamond" w:eastAsia="Garamond" w:hAnsi="Garamond" w:cs="Garamond"/>
        </w:rPr>
        <w:t xml:space="preserve"> RefET </w:t>
      </w:r>
      <w:r w:rsidR="27670244" w:rsidRPr="22CFD8F4">
        <w:rPr>
          <w:rFonts w:ascii="Garamond" w:eastAsia="Garamond" w:hAnsi="Garamond" w:cs="Garamond"/>
        </w:rPr>
        <w:t>N</w:t>
      </w:r>
      <w:r w:rsidRPr="22CFD8F4">
        <w:rPr>
          <w:rFonts w:ascii="Garamond" w:eastAsia="Garamond" w:hAnsi="Garamond" w:cs="Garamond"/>
        </w:rPr>
        <w:t xml:space="preserve">ormals derived from gridMET </w:t>
      </w:r>
      <w:r w:rsidR="25109B46" w:rsidRPr="22CFD8F4">
        <w:rPr>
          <w:rFonts w:ascii="Garamond" w:eastAsia="Garamond" w:hAnsi="Garamond" w:cs="Garamond"/>
        </w:rPr>
        <w:t>for</w:t>
      </w:r>
      <w:r w:rsidRPr="22CFD8F4">
        <w:rPr>
          <w:rFonts w:ascii="Garamond" w:eastAsia="Garamond" w:hAnsi="Garamond" w:cs="Garamond"/>
        </w:rPr>
        <w:t xml:space="preserve"> 2001</w:t>
      </w:r>
      <w:r w:rsidR="503589C6" w:rsidRPr="22CFD8F4">
        <w:rPr>
          <w:rFonts w:ascii="Garamond" w:eastAsia="Garamond" w:hAnsi="Garamond" w:cs="Garamond"/>
        </w:rPr>
        <w:t>–</w:t>
      </w:r>
      <w:r w:rsidRPr="22CFD8F4">
        <w:rPr>
          <w:rFonts w:ascii="Garamond" w:eastAsia="Garamond" w:hAnsi="Garamond" w:cs="Garamond"/>
        </w:rPr>
        <w:t xml:space="preserve">2020. </w:t>
      </w:r>
      <w:r w:rsidR="3FC6A69B" w:rsidRPr="22CFD8F4">
        <w:rPr>
          <w:rFonts w:ascii="Garamond" w:eastAsia="Garamond" w:hAnsi="Garamond" w:cs="Garamond"/>
        </w:rPr>
        <w:t xml:space="preserve"> Each month has a value range to match the respective aET map.</w:t>
      </w:r>
      <w:r w:rsidRPr="22CFD8F4">
        <w:rPr>
          <w:rFonts w:ascii="Garamond" w:eastAsia="Garamond" w:hAnsi="Garamond" w:cs="Garamond"/>
        </w:rPr>
        <w:t xml:space="preserve"> </w:t>
      </w:r>
      <w:r w:rsidR="0A77639A" w:rsidRPr="22CFD8F4">
        <w:rPr>
          <w:rFonts w:ascii="Garamond" w:eastAsia="Garamond" w:hAnsi="Garamond" w:cs="Garamond"/>
        </w:rPr>
        <w:t>D</w:t>
      </w:r>
      <w:r w:rsidRPr="22CFD8F4">
        <w:rPr>
          <w:rFonts w:ascii="Garamond" w:eastAsia="Garamond" w:hAnsi="Garamond" w:cs="Garamond"/>
        </w:rPr>
        <w:t>ark brown represent</w:t>
      </w:r>
      <w:r w:rsidR="1C971BB9" w:rsidRPr="22CFD8F4">
        <w:rPr>
          <w:rFonts w:ascii="Garamond" w:eastAsia="Garamond" w:hAnsi="Garamond" w:cs="Garamond"/>
        </w:rPr>
        <w:t>s</w:t>
      </w:r>
      <w:r w:rsidRPr="22CFD8F4">
        <w:rPr>
          <w:rFonts w:ascii="Garamond" w:eastAsia="Garamond" w:hAnsi="Garamond" w:cs="Garamond"/>
        </w:rPr>
        <w:t xml:space="preserve"> low ET values </w:t>
      </w:r>
      <w:r w:rsidR="32F5AAF4" w:rsidRPr="22CFD8F4">
        <w:rPr>
          <w:rFonts w:ascii="Garamond" w:eastAsia="Garamond" w:hAnsi="Garamond" w:cs="Garamond"/>
        </w:rPr>
        <w:t xml:space="preserve">and </w:t>
      </w:r>
      <w:r w:rsidRPr="22CFD8F4">
        <w:rPr>
          <w:rFonts w:ascii="Garamond" w:eastAsia="Garamond" w:hAnsi="Garamond" w:cs="Garamond"/>
        </w:rPr>
        <w:t xml:space="preserve">gradually </w:t>
      </w:r>
      <w:r w:rsidR="21446954" w:rsidRPr="22CFD8F4">
        <w:rPr>
          <w:rFonts w:ascii="Garamond" w:eastAsia="Garamond" w:hAnsi="Garamond" w:cs="Garamond"/>
        </w:rPr>
        <w:t>shifts</w:t>
      </w:r>
      <w:r w:rsidRPr="22CFD8F4">
        <w:rPr>
          <w:rFonts w:ascii="Garamond" w:eastAsia="Garamond" w:hAnsi="Garamond" w:cs="Garamond"/>
        </w:rPr>
        <w:t xml:space="preserve"> to dark blue</w:t>
      </w:r>
      <w:r w:rsidR="37237F57" w:rsidRPr="22CFD8F4">
        <w:rPr>
          <w:rFonts w:ascii="Garamond" w:eastAsia="Garamond" w:hAnsi="Garamond" w:cs="Garamond"/>
        </w:rPr>
        <w:t xml:space="preserve"> where</w:t>
      </w:r>
      <w:r w:rsidRPr="22CFD8F4">
        <w:rPr>
          <w:rFonts w:ascii="Garamond" w:eastAsia="Garamond" w:hAnsi="Garamond" w:cs="Garamond"/>
        </w:rPr>
        <w:t xml:space="preserve"> ET </w:t>
      </w:r>
      <w:r w:rsidR="334AF30B" w:rsidRPr="22CFD8F4">
        <w:rPr>
          <w:rFonts w:ascii="Garamond" w:eastAsia="Garamond" w:hAnsi="Garamond" w:cs="Garamond"/>
        </w:rPr>
        <w:t>is greater</w:t>
      </w:r>
      <w:r w:rsidRPr="22CFD8F4">
        <w:rPr>
          <w:rFonts w:ascii="Garamond" w:eastAsia="Garamond" w:hAnsi="Garamond" w:cs="Garamond"/>
        </w:rPr>
        <w:t>.</w:t>
      </w:r>
    </w:p>
    <w:p w14:paraId="6F9D5DCB" w14:textId="568505AF" w:rsidR="24D95BE4" w:rsidRDefault="24D95BE4" w:rsidP="1A790EA3">
      <w:pPr>
        <w:jc w:val="center"/>
        <w:rPr>
          <w:rFonts w:ascii="Garamond" w:eastAsia="Garamond" w:hAnsi="Garamond" w:cs="Garamond"/>
        </w:rPr>
      </w:pPr>
      <w:r>
        <w:rPr>
          <w:noProof/>
        </w:rPr>
        <w:lastRenderedPageBreak/>
        <w:drawing>
          <wp:inline distT="0" distB="0" distL="0" distR="0" wp14:anchorId="32AEFBDE" wp14:editId="0BC07029">
            <wp:extent cx="5486400" cy="7098307"/>
            <wp:effectExtent l="0" t="0" r="0" b="7620"/>
            <wp:docPr id="256538294" name="Picture 256538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7098307"/>
                    </a:xfrm>
                    <a:prstGeom prst="rect">
                      <a:avLst/>
                    </a:prstGeom>
                  </pic:spPr>
                </pic:pic>
              </a:graphicData>
            </a:graphic>
          </wp:inline>
        </w:drawing>
      </w:r>
    </w:p>
    <w:p w14:paraId="3E647CD8" w14:textId="174D89A2" w:rsidR="405E8C49" w:rsidRPr="00F74ADA" w:rsidRDefault="00E77989" w:rsidP="00F74ADA">
      <w:pPr>
        <w:spacing w:after="0"/>
        <w:rPr>
          <w:rFonts w:ascii="Garamond" w:eastAsia="Garamond" w:hAnsi="Garamond" w:cs="Garamond"/>
        </w:rPr>
      </w:pPr>
      <w:r w:rsidRPr="22CFD8F4">
        <w:rPr>
          <w:rFonts w:ascii="Garamond" w:eastAsia="Garamond" w:hAnsi="Garamond" w:cs="Garamond"/>
          <w:i/>
          <w:iCs/>
        </w:rPr>
        <w:t>Figure A3.</w:t>
      </w:r>
      <w:r w:rsidRPr="22CFD8F4">
        <w:rPr>
          <w:rFonts w:ascii="Garamond" w:eastAsia="Garamond" w:hAnsi="Garamond" w:cs="Garamond"/>
        </w:rPr>
        <w:t xml:space="preserve"> Precipitation </w:t>
      </w:r>
      <w:r w:rsidR="67020FBB" w:rsidRPr="22CFD8F4">
        <w:rPr>
          <w:rFonts w:ascii="Garamond" w:eastAsia="Garamond" w:hAnsi="Garamond" w:cs="Garamond"/>
        </w:rPr>
        <w:t>N</w:t>
      </w:r>
      <w:r w:rsidRPr="22CFD8F4">
        <w:rPr>
          <w:rFonts w:ascii="Garamond" w:eastAsia="Garamond" w:hAnsi="Garamond" w:cs="Garamond"/>
        </w:rPr>
        <w:t xml:space="preserve">ormals derived from gridMET </w:t>
      </w:r>
      <w:r w:rsidR="27EC524E" w:rsidRPr="22CFD8F4">
        <w:rPr>
          <w:rFonts w:ascii="Garamond" w:eastAsia="Garamond" w:hAnsi="Garamond" w:cs="Garamond"/>
        </w:rPr>
        <w:t>for</w:t>
      </w:r>
      <w:r w:rsidRPr="22CFD8F4">
        <w:rPr>
          <w:rFonts w:ascii="Garamond" w:eastAsia="Garamond" w:hAnsi="Garamond" w:cs="Garamond"/>
        </w:rPr>
        <w:t xml:space="preserve"> 2001</w:t>
      </w:r>
      <w:r w:rsidR="73BD7CA2" w:rsidRPr="22CFD8F4">
        <w:rPr>
          <w:rFonts w:ascii="Garamond" w:eastAsia="Garamond" w:hAnsi="Garamond" w:cs="Garamond"/>
        </w:rPr>
        <w:t>–</w:t>
      </w:r>
      <w:r w:rsidRPr="22CFD8F4">
        <w:rPr>
          <w:rFonts w:ascii="Garamond" w:eastAsia="Garamond" w:hAnsi="Garamond" w:cs="Garamond"/>
        </w:rPr>
        <w:t xml:space="preserve">2020. Maps </w:t>
      </w:r>
      <w:r w:rsidR="36628EE2" w:rsidRPr="22CFD8F4">
        <w:rPr>
          <w:rFonts w:ascii="Garamond" w:eastAsia="Garamond" w:hAnsi="Garamond" w:cs="Garamond"/>
        </w:rPr>
        <w:t xml:space="preserve">are </w:t>
      </w:r>
      <w:r w:rsidRPr="22CFD8F4">
        <w:rPr>
          <w:rFonts w:ascii="Garamond" w:eastAsia="Garamond" w:hAnsi="Garamond" w:cs="Garamond"/>
        </w:rPr>
        <w:t xml:space="preserve">displayed with a scale </w:t>
      </w:r>
      <w:r w:rsidR="41E1E95B" w:rsidRPr="22CFD8F4">
        <w:rPr>
          <w:rFonts w:ascii="Garamond" w:eastAsia="Garamond" w:hAnsi="Garamond" w:cs="Garamond"/>
        </w:rPr>
        <w:t>from a</w:t>
      </w:r>
      <w:r w:rsidRPr="22CFD8F4">
        <w:rPr>
          <w:rFonts w:ascii="Garamond" w:eastAsia="Garamond" w:hAnsi="Garamond" w:cs="Garamond"/>
        </w:rPr>
        <w:t xml:space="preserve"> minimum</w:t>
      </w:r>
      <w:r w:rsidR="56AEB448" w:rsidRPr="22CFD8F4">
        <w:rPr>
          <w:rFonts w:ascii="Garamond" w:eastAsia="Garamond" w:hAnsi="Garamond" w:cs="Garamond"/>
        </w:rPr>
        <w:t xml:space="preserve"> </w:t>
      </w:r>
      <w:r w:rsidR="3E28F77A" w:rsidRPr="22CFD8F4">
        <w:rPr>
          <w:rFonts w:ascii="Garamond" w:eastAsia="Garamond" w:hAnsi="Garamond" w:cs="Garamond"/>
        </w:rPr>
        <w:t xml:space="preserve">of </w:t>
      </w:r>
      <w:r w:rsidR="56AEB448" w:rsidRPr="22CFD8F4">
        <w:rPr>
          <w:rFonts w:ascii="Garamond" w:eastAsia="Garamond" w:hAnsi="Garamond" w:cs="Garamond"/>
        </w:rPr>
        <w:t>1 m</w:t>
      </w:r>
      <w:r w:rsidR="4F062371" w:rsidRPr="22CFD8F4">
        <w:rPr>
          <w:rFonts w:ascii="Garamond" w:eastAsia="Garamond" w:hAnsi="Garamond" w:cs="Garamond"/>
        </w:rPr>
        <w:t>illimeter</w:t>
      </w:r>
      <w:r w:rsidR="4A68B08D" w:rsidRPr="22CFD8F4">
        <w:rPr>
          <w:rFonts w:ascii="Garamond" w:eastAsia="Garamond" w:hAnsi="Garamond" w:cs="Garamond"/>
        </w:rPr>
        <w:t xml:space="preserve"> to a</w:t>
      </w:r>
      <w:r w:rsidRPr="22CFD8F4">
        <w:rPr>
          <w:rFonts w:ascii="Garamond" w:eastAsia="Garamond" w:hAnsi="Garamond" w:cs="Garamond"/>
        </w:rPr>
        <w:t xml:space="preserve"> maximum</w:t>
      </w:r>
      <w:r w:rsidR="4B503E21" w:rsidRPr="22CFD8F4">
        <w:rPr>
          <w:rFonts w:ascii="Garamond" w:eastAsia="Garamond" w:hAnsi="Garamond" w:cs="Garamond"/>
        </w:rPr>
        <w:t xml:space="preserve"> of</w:t>
      </w:r>
      <w:r w:rsidR="20DFF51D" w:rsidRPr="22CFD8F4">
        <w:rPr>
          <w:rFonts w:ascii="Garamond" w:eastAsia="Garamond" w:hAnsi="Garamond" w:cs="Garamond"/>
        </w:rPr>
        <w:t xml:space="preserve"> 51 </w:t>
      </w:r>
      <w:r w:rsidR="7ABCEE6E" w:rsidRPr="22CFD8F4">
        <w:rPr>
          <w:rFonts w:ascii="Garamond" w:eastAsia="Garamond" w:hAnsi="Garamond" w:cs="Garamond"/>
        </w:rPr>
        <w:t>mm</w:t>
      </w:r>
      <w:r w:rsidR="74B2CB43" w:rsidRPr="22CFD8F4">
        <w:rPr>
          <w:rFonts w:ascii="Garamond" w:eastAsia="Garamond" w:hAnsi="Garamond" w:cs="Garamond"/>
        </w:rPr>
        <w:t xml:space="preserve"> precipitation</w:t>
      </w:r>
      <w:r w:rsidRPr="22CFD8F4">
        <w:rPr>
          <w:rFonts w:ascii="Garamond" w:eastAsia="Garamond" w:hAnsi="Garamond" w:cs="Garamond"/>
        </w:rPr>
        <w:t xml:space="preserve"> across </w:t>
      </w:r>
      <w:r w:rsidR="584F1633" w:rsidRPr="22CFD8F4">
        <w:rPr>
          <w:rFonts w:ascii="Garamond" w:eastAsia="Garamond" w:hAnsi="Garamond" w:cs="Garamond"/>
        </w:rPr>
        <w:t xml:space="preserve">the </w:t>
      </w:r>
      <w:r w:rsidRPr="22CFD8F4">
        <w:rPr>
          <w:rFonts w:ascii="Garamond" w:eastAsia="Garamond" w:hAnsi="Garamond" w:cs="Garamond"/>
        </w:rPr>
        <w:t xml:space="preserve">study period. </w:t>
      </w:r>
      <w:r w:rsidR="5B13C597" w:rsidRPr="22CFD8F4">
        <w:rPr>
          <w:rFonts w:ascii="Garamond" w:eastAsia="Garamond" w:hAnsi="Garamond" w:cs="Garamond"/>
        </w:rPr>
        <w:t>R</w:t>
      </w:r>
      <w:r w:rsidR="1B911A3A" w:rsidRPr="22CFD8F4">
        <w:rPr>
          <w:rFonts w:ascii="Garamond" w:eastAsia="Garamond" w:hAnsi="Garamond" w:cs="Garamond"/>
        </w:rPr>
        <w:t>ed represent</w:t>
      </w:r>
      <w:r w:rsidR="2C2E674A" w:rsidRPr="22CFD8F4">
        <w:rPr>
          <w:rFonts w:ascii="Garamond" w:eastAsia="Garamond" w:hAnsi="Garamond" w:cs="Garamond"/>
        </w:rPr>
        <w:t>s</w:t>
      </w:r>
      <w:r w:rsidR="1B911A3A" w:rsidRPr="22CFD8F4">
        <w:rPr>
          <w:rFonts w:ascii="Garamond" w:eastAsia="Garamond" w:hAnsi="Garamond" w:cs="Garamond"/>
        </w:rPr>
        <w:t xml:space="preserve"> low precipitation</w:t>
      </w:r>
      <w:r w:rsidR="23678624" w:rsidRPr="22CFD8F4">
        <w:rPr>
          <w:rFonts w:ascii="Garamond" w:eastAsia="Garamond" w:hAnsi="Garamond" w:cs="Garamond"/>
        </w:rPr>
        <w:t xml:space="preserve"> </w:t>
      </w:r>
      <w:r w:rsidR="131A26BD" w:rsidRPr="22CFD8F4">
        <w:rPr>
          <w:rFonts w:ascii="Garamond" w:eastAsia="Garamond" w:hAnsi="Garamond" w:cs="Garamond"/>
        </w:rPr>
        <w:t>and</w:t>
      </w:r>
      <w:r w:rsidR="46CAF5B2" w:rsidRPr="22CFD8F4">
        <w:rPr>
          <w:rFonts w:ascii="Garamond" w:eastAsia="Garamond" w:hAnsi="Garamond" w:cs="Garamond"/>
        </w:rPr>
        <w:t xml:space="preserve"> </w:t>
      </w:r>
      <w:r w:rsidR="3E310D1F" w:rsidRPr="22CFD8F4">
        <w:rPr>
          <w:rFonts w:ascii="Garamond" w:eastAsia="Garamond" w:hAnsi="Garamond" w:cs="Garamond"/>
        </w:rPr>
        <w:t>shifts</w:t>
      </w:r>
      <w:r w:rsidR="23678624" w:rsidRPr="22CFD8F4">
        <w:rPr>
          <w:rFonts w:ascii="Garamond" w:eastAsia="Garamond" w:hAnsi="Garamond" w:cs="Garamond"/>
        </w:rPr>
        <w:t xml:space="preserve"> to </w:t>
      </w:r>
      <w:r w:rsidR="0D60D91E" w:rsidRPr="22CFD8F4">
        <w:rPr>
          <w:rFonts w:ascii="Garamond" w:eastAsia="Garamond" w:hAnsi="Garamond" w:cs="Garamond"/>
        </w:rPr>
        <w:t>cool colors of green and blue w</w:t>
      </w:r>
      <w:r w:rsidR="5E66C67C" w:rsidRPr="22CFD8F4">
        <w:rPr>
          <w:rFonts w:ascii="Garamond" w:eastAsia="Garamond" w:hAnsi="Garamond" w:cs="Garamond"/>
        </w:rPr>
        <w:t>h</w:t>
      </w:r>
      <w:r w:rsidR="0D60D91E" w:rsidRPr="22CFD8F4">
        <w:rPr>
          <w:rFonts w:ascii="Garamond" w:eastAsia="Garamond" w:hAnsi="Garamond" w:cs="Garamond"/>
        </w:rPr>
        <w:t xml:space="preserve">ere </w:t>
      </w:r>
      <w:r w:rsidR="5A3C76B5" w:rsidRPr="22CFD8F4">
        <w:rPr>
          <w:rFonts w:ascii="Garamond" w:eastAsia="Garamond" w:hAnsi="Garamond" w:cs="Garamond"/>
        </w:rPr>
        <w:t xml:space="preserve">precipitation </w:t>
      </w:r>
      <w:r w:rsidR="62303DE4" w:rsidRPr="22CFD8F4">
        <w:rPr>
          <w:rFonts w:ascii="Garamond" w:eastAsia="Garamond" w:hAnsi="Garamond" w:cs="Garamond"/>
        </w:rPr>
        <w:t>is greater</w:t>
      </w:r>
      <w:r w:rsidR="03162A2B" w:rsidRPr="22CFD8F4">
        <w:rPr>
          <w:rFonts w:ascii="Garamond" w:eastAsia="Garamond" w:hAnsi="Garamond" w:cs="Garamond"/>
        </w:rPr>
        <w:t>.</w:t>
      </w:r>
    </w:p>
    <w:p w14:paraId="5B729F4D" w14:textId="77777777" w:rsidR="00F74ADA" w:rsidRDefault="00F74ADA">
      <w:pPr>
        <w:rPr>
          <w:rFonts w:ascii="Garamond" w:eastAsia="Garamond" w:hAnsi="Garamond" w:cs="Garamond"/>
          <w:b/>
          <w:bCs/>
        </w:rPr>
      </w:pPr>
      <w:r>
        <w:rPr>
          <w:rFonts w:ascii="Garamond" w:eastAsia="Garamond" w:hAnsi="Garamond" w:cs="Garamond"/>
          <w:b/>
          <w:bCs/>
        </w:rPr>
        <w:br w:type="page"/>
      </w:r>
    </w:p>
    <w:p w14:paraId="3177D7B4" w14:textId="5527303E" w:rsidR="3DD6F7C4" w:rsidRDefault="51020D16" w:rsidP="00AD21F3">
      <w:pPr>
        <w:spacing w:after="0"/>
        <w:jc w:val="center"/>
        <w:rPr>
          <w:rFonts w:ascii="Garamond" w:eastAsia="Garamond" w:hAnsi="Garamond" w:cs="Garamond"/>
          <w:b/>
          <w:bCs/>
        </w:rPr>
      </w:pPr>
      <w:r w:rsidRPr="3ED0ACB6">
        <w:rPr>
          <w:rFonts w:ascii="Garamond" w:eastAsia="Garamond" w:hAnsi="Garamond" w:cs="Garamond"/>
          <w:b/>
          <w:bCs/>
        </w:rPr>
        <w:lastRenderedPageBreak/>
        <w:t>Appendix B</w:t>
      </w:r>
    </w:p>
    <w:p w14:paraId="24D22702" w14:textId="125FF10A" w:rsidR="15F07BED" w:rsidRDefault="15F07BED" w:rsidP="3ED0ACB6">
      <w:pPr>
        <w:jc w:val="center"/>
      </w:pPr>
      <w:r>
        <w:rPr>
          <w:noProof/>
        </w:rPr>
        <w:drawing>
          <wp:inline distT="0" distB="0" distL="0" distR="0" wp14:anchorId="72A4F2AD" wp14:editId="7DC59E60">
            <wp:extent cx="5486400" cy="7175672"/>
            <wp:effectExtent l="0" t="0" r="0" b="0"/>
            <wp:docPr id="1645284402" name="Picture 164528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528440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86400" cy="7175672"/>
                    </a:xfrm>
                    <a:prstGeom prst="rect">
                      <a:avLst/>
                    </a:prstGeom>
                  </pic:spPr>
                </pic:pic>
              </a:graphicData>
            </a:graphic>
          </wp:inline>
        </w:drawing>
      </w:r>
    </w:p>
    <w:p w14:paraId="6798474F" w14:textId="77777777" w:rsidR="008B703E" w:rsidRDefault="71892920" w:rsidP="22CFD8F4">
      <w:pPr>
        <w:rPr>
          <w:rFonts w:ascii="Garamond" w:eastAsia="Garamond" w:hAnsi="Garamond" w:cs="Garamond"/>
        </w:rPr>
      </w:pPr>
      <w:r w:rsidRPr="22CFD8F4">
        <w:rPr>
          <w:rFonts w:ascii="Garamond" w:eastAsia="Garamond" w:hAnsi="Garamond" w:cs="Garamond"/>
          <w:i/>
          <w:iCs/>
        </w:rPr>
        <w:t>Figure B1.</w:t>
      </w:r>
      <w:r w:rsidRPr="22CFD8F4">
        <w:rPr>
          <w:rFonts w:ascii="Garamond" w:eastAsia="Garamond" w:hAnsi="Garamond" w:cs="Garamond"/>
        </w:rPr>
        <w:t xml:space="preserve"> </w:t>
      </w:r>
      <w:r w:rsidR="458F77EF" w:rsidRPr="22CFD8F4">
        <w:rPr>
          <w:rFonts w:ascii="Garamond" w:eastAsia="Garamond" w:hAnsi="Garamond" w:cs="Garamond"/>
        </w:rPr>
        <w:t>Estimated aET h</w:t>
      </w:r>
      <w:r w:rsidR="7BC0EB7C" w:rsidRPr="22CFD8F4">
        <w:rPr>
          <w:rFonts w:ascii="Garamond" w:eastAsia="Garamond" w:hAnsi="Garamond" w:cs="Garamond"/>
        </w:rPr>
        <w:t xml:space="preserve">ydrologic state map generated through calculation </w:t>
      </w:r>
      <w:r w:rsidR="0E0491D5" w:rsidRPr="22CFD8F4">
        <w:rPr>
          <w:rFonts w:ascii="Garamond" w:eastAsia="Garamond" w:hAnsi="Garamond" w:cs="Garamond"/>
        </w:rPr>
        <w:t xml:space="preserve">of </w:t>
      </w:r>
      <w:r w:rsidR="7BC0EB7C" w:rsidRPr="22CFD8F4">
        <w:rPr>
          <w:rFonts w:ascii="Garamond" w:eastAsia="Garamond" w:hAnsi="Garamond" w:cs="Garamond"/>
        </w:rPr>
        <w:t>“P</w:t>
      </w:r>
      <w:r w:rsidR="3920D7E1" w:rsidRPr="22CFD8F4">
        <w:rPr>
          <w:rFonts w:ascii="Garamond" w:eastAsia="Garamond" w:hAnsi="Garamond" w:cs="Garamond"/>
        </w:rPr>
        <w:t>recipitation</w:t>
      </w:r>
      <w:r w:rsidR="7BC0EB7C" w:rsidRPr="22CFD8F4">
        <w:rPr>
          <w:rFonts w:ascii="Garamond" w:eastAsia="Garamond" w:hAnsi="Garamond" w:cs="Garamond"/>
        </w:rPr>
        <w:t xml:space="preserve"> - aET</w:t>
      </w:r>
      <w:r w:rsidR="78A40AC2" w:rsidRPr="22CFD8F4">
        <w:rPr>
          <w:rFonts w:ascii="Garamond" w:eastAsia="Garamond" w:hAnsi="Garamond" w:cs="Garamond"/>
        </w:rPr>
        <w:t>.</w:t>
      </w:r>
      <w:r w:rsidR="7BC0EB7C" w:rsidRPr="22CFD8F4">
        <w:rPr>
          <w:rFonts w:ascii="Garamond" w:eastAsia="Garamond" w:hAnsi="Garamond" w:cs="Garamond"/>
        </w:rPr>
        <w:t xml:space="preserve">”  </w:t>
      </w:r>
      <w:r w:rsidR="7EBA9C56" w:rsidRPr="22CFD8F4">
        <w:rPr>
          <w:rFonts w:ascii="Garamond" w:eastAsia="Garamond" w:hAnsi="Garamond" w:cs="Garamond"/>
        </w:rPr>
        <w:t>Each month has a value range to match the respective reference hydrologic state map.</w:t>
      </w:r>
      <w:r w:rsidR="04B24245" w:rsidRPr="22CFD8F4">
        <w:rPr>
          <w:rFonts w:ascii="Garamond" w:eastAsia="Garamond" w:hAnsi="Garamond" w:cs="Garamond"/>
        </w:rPr>
        <w:t xml:space="preserve"> Dark brown represents low</w:t>
      </w:r>
      <w:r w:rsidR="00AD21F3">
        <w:rPr>
          <w:rFonts w:ascii="Garamond" w:eastAsia="Garamond" w:hAnsi="Garamond" w:cs="Garamond"/>
        </w:rPr>
        <w:t xml:space="preserve"> </w:t>
      </w:r>
      <w:r w:rsidR="04B24245" w:rsidRPr="22CFD8F4">
        <w:rPr>
          <w:rFonts w:ascii="Garamond" w:eastAsia="Garamond" w:hAnsi="Garamond" w:cs="Garamond"/>
        </w:rPr>
        <w:t>ET values and gradually shifts to dark blue where ET is greater.</w:t>
      </w:r>
    </w:p>
    <w:p w14:paraId="4DAFAEC9" w14:textId="4572FE72" w:rsidR="3F8F98AC" w:rsidRDefault="4431B479" w:rsidP="22CFD8F4">
      <w:r>
        <w:rPr>
          <w:noProof/>
        </w:rPr>
        <w:lastRenderedPageBreak/>
        <w:drawing>
          <wp:inline distT="0" distB="0" distL="0" distR="0" wp14:anchorId="75206FB9" wp14:editId="44BD6A5F">
            <wp:extent cx="5490597" cy="7103731"/>
            <wp:effectExtent l="0" t="0" r="0" b="0"/>
            <wp:docPr id="1368620113" name="Picture 1368620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620113"/>
                    <pic:cNvPicPr/>
                  </pic:nvPicPr>
                  <pic:blipFill>
                    <a:blip r:embed="rId24">
                      <a:extLst>
                        <a:ext uri="{28A0092B-C50C-407E-A947-70E740481C1C}">
                          <a14:useLocalDpi xmlns:a14="http://schemas.microsoft.com/office/drawing/2010/main" val="0"/>
                        </a:ext>
                      </a:extLst>
                    </a:blip>
                    <a:stretch>
                      <a:fillRect/>
                    </a:stretch>
                  </pic:blipFill>
                  <pic:spPr>
                    <a:xfrm>
                      <a:off x="0" y="0"/>
                      <a:ext cx="5490597" cy="7103731"/>
                    </a:xfrm>
                    <a:prstGeom prst="rect">
                      <a:avLst/>
                    </a:prstGeom>
                  </pic:spPr>
                </pic:pic>
              </a:graphicData>
            </a:graphic>
          </wp:inline>
        </w:drawing>
      </w:r>
    </w:p>
    <w:p w14:paraId="3408B40E" w14:textId="677C4086" w:rsidR="1A790EA3" w:rsidRDefault="37FD69E7" w:rsidP="008B703E">
      <w:pPr>
        <w:spacing w:after="0"/>
        <w:rPr>
          <w:rFonts w:ascii="Garamond" w:eastAsia="Garamond" w:hAnsi="Garamond" w:cs="Garamond"/>
        </w:rPr>
      </w:pPr>
      <w:r w:rsidRPr="22CFD8F4">
        <w:rPr>
          <w:rFonts w:ascii="Garamond" w:eastAsia="Garamond" w:hAnsi="Garamond" w:cs="Garamond"/>
          <w:i/>
          <w:iCs/>
        </w:rPr>
        <w:t xml:space="preserve">Figure B2. </w:t>
      </w:r>
      <w:r w:rsidRPr="22CFD8F4">
        <w:rPr>
          <w:rFonts w:ascii="Garamond" w:eastAsia="Garamond" w:hAnsi="Garamond" w:cs="Garamond"/>
        </w:rPr>
        <w:t>RefET hydrologic state map generated through calculation</w:t>
      </w:r>
      <w:r w:rsidR="0D37A508" w:rsidRPr="22CFD8F4">
        <w:rPr>
          <w:rFonts w:ascii="Garamond" w:eastAsia="Garamond" w:hAnsi="Garamond" w:cs="Garamond"/>
        </w:rPr>
        <w:t xml:space="preserve"> of</w:t>
      </w:r>
      <w:r w:rsidRPr="22CFD8F4">
        <w:rPr>
          <w:rFonts w:ascii="Garamond" w:eastAsia="Garamond" w:hAnsi="Garamond" w:cs="Garamond"/>
        </w:rPr>
        <w:t xml:space="preserve"> “P</w:t>
      </w:r>
      <w:r w:rsidR="1A2161AD" w:rsidRPr="22CFD8F4">
        <w:rPr>
          <w:rFonts w:ascii="Garamond" w:eastAsia="Garamond" w:hAnsi="Garamond" w:cs="Garamond"/>
        </w:rPr>
        <w:t>recipitation</w:t>
      </w:r>
      <w:r w:rsidRPr="22CFD8F4">
        <w:rPr>
          <w:rFonts w:ascii="Garamond" w:eastAsia="Garamond" w:hAnsi="Garamond" w:cs="Garamond"/>
        </w:rPr>
        <w:t xml:space="preserve"> - refET</w:t>
      </w:r>
      <w:r w:rsidR="1CF6F50D" w:rsidRPr="22CFD8F4">
        <w:rPr>
          <w:rFonts w:ascii="Garamond" w:eastAsia="Garamond" w:hAnsi="Garamond" w:cs="Garamond"/>
        </w:rPr>
        <w:t>.</w:t>
      </w:r>
      <w:r w:rsidRPr="22CFD8F4">
        <w:rPr>
          <w:rFonts w:ascii="Garamond" w:eastAsia="Garamond" w:hAnsi="Garamond" w:cs="Garamond"/>
        </w:rPr>
        <w:t xml:space="preserve">” </w:t>
      </w:r>
      <w:r w:rsidR="7DDE2CD1" w:rsidRPr="22CFD8F4">
        <w:rPr>
          <w:rFonts w:ascii="Garamond" w:eastAsia="Garamond" w:hAnsi="Garamond" w:cs="Garamond"/>
        </w:rPr>
        <w:t xml:space="preserve"> Each month has a value range to match the respective estimated actual hydrologic state map.</w:t>
      </w:r>
      <w:r w:rsidRPr="22CFD8F4">
        <w:rPr>
          <w:rFonts w:ascii="Garamond" w:eastAsia="Garamond" w:hAnsi="Garamond" w:cs="Garamond"/>
        </w:rPr>
        <w:t xml:space="preserve"> </w:t>
      </w:r>
      <w:r w:rsidR="42D9340F" w:rsidRPr="22CFD8F4">
        <w:rPr>
          <w:rFonts w:ascii="Garamond" w:eastAsia="Garamond" w:hAnsi="Garamond" w:cs="Garamond"/>
        </w:rPr>
        <w:t>Dark brown represents low ET values and gradually shifts to dark blue where ET is greater.</w:t>
      </w:r>
    </w:p>
    <w:p w14:paraId="0C614CE0" w14:textId="77777777" w:rsidR="008B703E" w:rsidRDefault="008B703E">
      <w:pPr>
        <w:rPr>
          <w:rFonts w:ascii="Garamond" w:eastAsia="Garamond" w:hAnsi="Garamond" w:cs="Garamond"/>
          <w:b/>
          <w:bCs/>
        </w:rPr>
      </w:pPr>
      <w:r>
        <w:rPr>
          <w:rFonts w:ascii="Garamond" w:eastAsia="Garamond" w:hAnsi="Garamond" w:cs="Garamond"/>
          <w:b/>
          <w:bCs/>
        </w:rPr>
        <w:br w:type="page"/>
      </w:r>
    </w:p>
    <w:p w14:paraId="7A0A6A9A" w14:textId="774AD1D8" w:rsidR="2501EF4C" w:rsidRDefault="2501EF4C" w:rsidP="1A790EA3">
      <w:pPr>
        <w:jc w:val="center"/>
        <w:rPr>
          <w:rFonts w:ascii="Garamond" w:eastAsia="Garamond" w:hAnsi="Garamond" w:cs="Garamond"/>
          <w:b/>
          <w:bCs/>
        </w:rPr>
      </w:pPr>
      <w:r w:rsidRPr="1A790EA3">
        <w:rPr>
          <w:rFonts w:ascii="Garamond" w:eastAsia="Garamond" w:hAnsi="Garamond" w:cs="Garamond"/>
          <w:b/>
          <w:bCs/>
        </w:rPr>
        <w:lastRenderedPageBreak/>
        <w:t>Appendix C</w:t>
      </w:r>
    </w:p>
    <w:p w14:paraId="5E105C59" w14:textId="59547BD2" w:rsidR="2501EF4C" w:rsidRDefault="51AB7C96" w:rsidP="1A790EA3">
      <w:r>
        <w:rPr>
          <w:noProof/>
        </w:rPr>
        <w:drawing>
          <wp:inline distT="0" distB="0" distL="0" distR="0" wp14:anchorId="7348C135" wp14:editId="3342F451">
            <wp:extent cx="6407296" cy="3537362"/>
            <wp:effectExtent l="0" t="0" r="0" b="0"/>
            <wp:docPr id="665773221" name="Picture 665773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07296" cy="3537362"/>
                    </a:xfrm>
                    <a:prstGeom prst="rect">
                      <a:avLst/>
                    </a:prstGeom>
                  </pic:spPr>
                </pic:pic>
              </a:graphicData>
            </a:graphic>
          </wp:inline>
        </w:drawing>
      </w:r>
    </w:p>
    <w:p w14:paraId="54CC1355" w14:textId="0E48532B" w:rsidR="16E5820A" w:rsidRDefault="4D98707F" w:rsidP="3B9AC69C">
      <w:pPr>
        <w:rPr>
          <w:rFonts w:ascii="Garamond" w:eastAsia="Garamond" w:hAnsi="Garamond" w:cs="Garamond"/>
          <w:color w:val="000000" w:themeColor="text1"/>
        </w:rPr>
      </w:pPr>
      <w:r w:rsidRPr="22CFD8F4">
        <w:rPr>
          <w:rFonts w:ascii="Garamond" w:eastAsia="Garamond" w:hAnsi="Garamond" w:cs="Garamond"/>
          <w:i/>
          <w:iCs/>
        </w:rPr>
        <w:t>Figure C1</w:t>
      </w:r>
      <w:r w:rsidR="0049385D">
        <w:rPr>
          <w:rFonts w:ascii="Garamond" w:eastAsia="Garamond" w:hAnsi="Garamond" w:cs="Garamond"/>
          <w:i/>
          <w:iCs/>
        </w:rPr>
        <w:t>.</w:t>
      </w:r>
      <w:r w:rsidRPr="22CFD8F4">
        <w:rPr>
          <w:rFonts w:ascii="Garamond" w:eastAsia="Garamond" w:hAnsi="Garamond" w:cs="Garamond"/>
          <w:i/>
          <w:iCs/>
        </w:rPr>
        <w:t xml:space="preserve"> </w:t>
      </w:r>
      <w:r w:rsidR="0083DDC0" w:rsidRPr="22CFD8F4">
        <w:rPr>
          <w:rFonts w:ascii="Garamond" w:eastAsia="Garamond" w:hAnsi="Garamond" w:cs="Garamond"/>
        </w:rPr>
        <w:t>Timeseries of</w:t>
      </w:r>
      <w:r w:rsidR="6BD91298" w:rsidRPr="22CFD8F4">
        <w:rPr>
          <w:rFonts w:ascii="Garamond" w:eastAsia="Garamond" w:hAnsi="Garamond" w:cs="Garamond"/>
        </w:rPr>
        <w:t xml:space="preserve"> ET at</w:t>
      </w:r>
      <w:r w:rsidR="0083DDC0" w:rsidRPr="22CFD8F4">
        <w:rPr>
          <w:rFonts w:ascii="Garamond" w:eastAsia="Garamond" w:hAnsi="Garamond" w:cs="Garamond"/>
        </w:rPr>
        <w:t xml:space="preserve"> each </w:t>
      </w:r>
      <w:r w:rsidR="46217B43" w:rsidRPr="22CFD8F4">
        <w:rPr>
          <w:rFonts w:ascii="Garamond" w:eastAsia="Garamond" w:hAnsi="Garamond" w:cs="Garamond"/>
        </w:rPr>
        <w:t xml:space="preserve">state’s </w:t>
      </w:r>
      <w:r w:rsidR="0083DDC0" w:rsidRPr="22CFD8F4">
        <w:rPr>
          <w:rFonts w:ascii="Garamond" w:eastAsia="Garamond" w:hAnsi="Garamond" w:cs="Garamond"/>
        </w:rPr>
        <w:t xml:space="preserve">research station. </w:t>
      </w:r>
      <w:r w:rsidR="5AE6839A" w:rsidRPr="22CFD8F4">
        <w:rPr>
          <w:rFonts w:ascii="Garamond" w:eastAsia="Garamond" w:hAnsi="Garamond" w:cs="Garamond"/>
          <w:color w:val="000000" w:themeColor="text1"/>
        </w:rPr>
        <w:t>The x</w:t>
      </w:r>
      <w:r w:rsidR="522D59B3" w:rsidRPr="22CFD8F4">
        <w:rPr>
          <w:rFonts w:ascii="Garamond" w:eastAsia="Garamond" w:hAnsi="Garamond" w:cs="Garamond"/>
          <w:color w:val="000000" w:themeColor="text1"/>
        </w:rPr>
        <w:t>-</w:t>
      </w:r>
      <w:r w:rsidR="5AE6839A" w:rsidRPr="22CFD8F4">
        <w:rPr>
          <w:rFonts w:ascii="Garamond" w:eastAsia="Garamond" w:hAnsi="Garamond" w:cs="Garamond"/>
          <w:color w:val="000000" w:themeColor="text1"/>
        </w:rPr>
        <w:t>axis display</w:t>
      </w:r>
      <w:r w:rsidR="00715CCF" w:rsidRPr="22CFD8F4">
        <w:rPr>
          <w:rFonts w:ascii="Garamond" w:eastAsia="Garamond" w:hAnsi="Garamond" w:cs="Garamond"/>
          <w:color w:val="000000" w:themeColor="text1"/>
        </w:rPr>
        <w:t>s</w:t>
      </w:r>
      <w:r w:rsidR="5AE6839A" w:rsidRPr="22CFD8F4">
        <w:rPr>
          <w:rFonts w:ascii="Garamond" w:eastAsia="Garamond" w:hAnsi="Garamond" w:cs="Garamond"/>
          <w:color w:val="000000" w:themeColor="text1"/>
        </w:rPr>
        <w:t xml:space="preserve"> the time period and the y</w:t>
      </w:r>
      <w:r w:rsidR="6B5DEF8E" w:rsidRPr="22CFD8F4">
        <w:rPr>
          <w:rFonts w:ascii="Garamond" w:eastAsia="Garamond" w:hAnsi="Garamond" w:cs="Garamond"/>
          <w:color w:val="000000" w:themeColor="text1"/>
        </w:rPr>
        <w:t>-</w:t>
      </w:r>
      <w:r w:rsidR="5AE6839A" w:rsidRPr="22CFD8F4">
        <w:rPr>
          <w:rFonts w:ascii="Garamond" w:eastAsia="Garamond" w:hAnsi="Garamond" w:cs="Garamond"/>
          <w:color w:val="000000" w:themeColor="text1"/>
        </w:rPr>
        <w:t>axis show</w:t>
      </w:r>
      <w:r w:rsidR="3E304F33" w:rsidRPr="22CFD8F4">
        <w:rPr>
          <w:rFonts w:ascii="Garamond" w:eastAsia="Garamond" w:hAnsi="Garamond" w:cs="Garamond"/>
          <w:color w:val="000000" w:themeColor="text1"/>
        </w:rPr>
        <w:t>s ET in</w:t>
      </w:r>
      <w:r w:rsidR="2A766B00" w:rsidRPr="22CFD8F4">
        <w:rPr>
          <w:rFonts w:ascii="Garamond" w:eastAsia="Garamond" w:hAnsi="Garamond" w:cs="Garamond"/>
          <w:color w:val="000000" w:themeColor="text1"/>
        </w:rPr>
        <w:t xml:space="preserve"> </w:t>
      </w:r>
      <w:r w:rsidR="5AE6839A" w:rsidRPr="22CFD8F4">
        <w:rPr>
          <w:rFonts w:ascii="Garamond" w:eastAsia="Garamond" w:hAnsi="Garamond" w:cs="Garamond"/>
          <w:color w:val="000000" w:themeColor="text1"/>
        </w:rPr>
        <w:t>millimeter</w:t>
      </w:r>
      <w:r w:rsidR="088CF4EA" w:rsidRPr="22CFD8F4">
        <w:rPr>
          <w:rFonts w:ascii="Garamond" w:eastAsia="Garamond" w:hAnsi="Garamond" w:cs="Garamond"/>
          <w:color w:val="000000" w:themeColor="text1"/>
        </w:rPr>
        <w:t>s</w:t>
      </w:r>
      <w:r w:rsidR="5AE6839A" w:rsidRPr="22CFD8F4">
        <w:rPr>
          <w:rFonts w:ascii="Garamond" w:eastAsia="Garamond" w:hAnsi="Garamond" w:cs="Garamond"/>
          <w:color w:val="000000" w:themeColor="text1"/>
        </w:rPr>
        <w:t xml:space="preserve"> per 8-day</w:t>
      </w:r>
      <w:r w:rsidR="50823ECE" w:rsidRPr="22CFD8F4">
        <w:rPr>
          <w:rFonts w:ascii="Garamond" w:eastAsia="Garamond" w:hAnsi="Garamond" w:cs="Garamond"/>
          <w:color w:val="000000" w:themeColor="text1"/>
        </w:rPr>
        <w:t xml:space="preserve"> composite</w:t>
      </w:r>
      <w:r w:rsidR="5AE6839A" w:rsidRPr="22CFD8F4">
        <w:rPr>
          <w:rFonts w:ascii="Garamond" w:eastAsia="Garamond" w:hAnsi="Garamond" w:cs="Garamond"/>
          <w:color w:val="000000" w:themeColor="text1"/>
        </w:rPr>
        <w:t xml:space="preserve">. The aET </w:t>
      </w:r>
      <w:r w:rsidR="21F9626A" w:rsidRPr="22CFD8F4">
        <w:rPr>
          <w:rFonts w:ascii="Garamond" w:eastAsia="Garamond" w:hAnsi="Garamond" w:cs="Garamond"/>
          <w:color w:val="000000" w:themeColor="text1"/>
        </w:rPr>
        <w:t xml:space="preserve">from MODIS </w:t>
      </w:r>
      <w:r w:rsidR="4405AB76" w:rsidRPr="22CFD8F4">
        <w:rPr>
          <w:rFonts w:ascii="Garamond" w:eastAsia="Garamond" w:hAnsi="Garamond" w:cs="Garamond"/>
          <w:color w:val="000000" w:themeColor="text1"/>
        </w:rPr>
        <w:t>is</w:t>
      </w:r>
      <w:r w:rsidR="5AE6839A" w:rsidRPr="22CFD8F4">
        <w:rPr>
          <w:rFonts w:ascii="Garamond" w:eastAsia="Garamond" w:hAnsi="Garamond" w:cs="Garamond"/>
          <w:color w:val="000000" w:themeColor="text1"/>
        </w:rPr>
        <w:t xml:space="preserve"> represented in blue and the refET from </w:t>
      </w:r>
      <w:r w:rsidR="4B94EDFE" w:rsidRPr="22CFD8F4">
        <w:rPr>
          <w:rFonts w:ascii="Garamond" w:eastAsia="Garamond" w:hAnsi="Garamond" w:cs="Garamond"/>
          <w:color w:val="000000" w:themeColor="text1"/>
        </w:rPr>
        <w:t>gridMET</w:t>
      </w:r>
      <w:r w:rsidR="5AE6839A" w:rsidRPr="22CFD8F4">
        <w:rPr>
          <w:rFonts w:ascii="Garamond" w:eastAsia="Garamond" w:hAnsi="Garamond" w:cs="Garamond"/>
          <w:color w:val="000000" w:themeColor="text1"/>
        </w:rPr>
        <w:t xml:space="preserve"> </w:t>
      </w:r>
      <w:r w:rsidR="29558B2A" w:rsidRPr="22CFD8F4">
        <w:rPr>
          <w:rFonts w:ascii="Garamond" w:eastAsia="Garamond" w:hAnsi="Garamond" w:cs="Garamond"/>
          <w:color w:val="000000" w:themeColor="text1"/>
        </w:rPr>
        <w:t>in</w:t>
      </w:r>
      <w:r w:rsidR="5AE6839A" w:rsidRPr="22CFD8F4">
        <w:rPr>
          <w:rFonts w:ascii="Garamond" w:eastAsia="Garamond" w:hAnsi="Garamond" w:cs="Garamond"/>
          <w:color w:val="000000" w:themeColor="text1"/>
        </w:rPr>
        <w:t xml:space="preserve"> orange.</w:t>
      </w:r>
    </w:p>
    <w:sectPr w:rsidR="16E5820A" w:rsidSect="0064280B">
      <w:headerReference w:type="default" r:id="rId26"/>
      <w:footerReference w:type="default" r:id="rId27"/>
      <w:headerReference w:type="first" r:id="rId28"/>
      <w:footerReference w:type="first" r:id="rId2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7A6135" w14:textId="77777777" w:rsidR="00592540" w:rsidRDefault="00592540" w:rsidP="00242822">
      <w:pPr>
        <w:spacing w:after="0" w:line="240" w:lineRule="auto"/>
      </w:pPr>
      <w:r>
        <w:separator/>
      </w:r>
    </w:p>
  </w:endnote>
  <w:endnote w:type="continuationSeparator" w:id="0">
    <w:p w14:paraId="159522CD" w14:textId="77777777" w:rsidR="00592540" w:rsidRDefault="00592540" w:rsidP="00242822">
      <w:pPr>
        <w:spacing w:after="0" w:line="240" w:lineRule="auto"/>
      </w:pPr>
      <w:r>
        <w:continuationSeparator/>
      </w:r>
    </w:p>
  </w:endnote>
  <w:endnote w:type="continuationNotice" w:id="1">
    <w:p w14:paraId="58AB6EB0" w14:textId="77777777" w:rsidR="00592540" w:rsidRDefault="005925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5942117"/>
      <w:docPartObj>
        <w:docPartGallery w:val="Page Numbers (Bottom of Page)"/>
        <w:docPartUnique/>
      </w:docPartObj>
    </w:sdtPr>
    <w:sdtEndPr>
      <w:rPr>
        <w:rFonts w:ascii="Garamond" w:hAnsi="Garamond"/>
        <w:noProof/>
      </w:rPr>
    </w:sdtEndPr>
    <w:sdtContent>
      <w:p w14:paraId="12C12ED8" w14:textId="552F66CB" w:rsidR="00E23B37" w:rsidRPr="00E23B37" w:rsidRDefault="00E23B37">
        <w:pPr>
          <w:pStyle w:val="Footer"/>
          <w:jc w:val="center"/>
          <w:rPr>
            <w:rFonts w:ascii="Garamond" w:hAnsi="Garamond"/>
          </w:rPr>
        </w:pPr>
        <w:r w:rsidRPr="00E23B37">
          <w:rPr>
            <w:rFonts w:ascii="Garamond" w:hAnsi="Garamond"/>
          </w:rPr>
          <w:fldChar w:fldCharType="begin"/>
        </w:r>
        <w:r w:rsidRPr="00E23B37">
          <w:rPr>
            <w:rFonts w:ascii="Garamond" w:hAnsi="Garamond"/>
          </w:rPr>
          <w:instrText xml:space="preserve"> PAGE   \* MERGEFORMAT </w:instrText>
        </w:r>
        <w:r w:rsidRPr="00E23B37">
          <w:rPr>
            <w:rFonts w:ascii="Garamond" w:hAnsi="Garamond"/>
          </w:rPr>
          <w:fldChar w:fldCharType="separate"/>
        </w:r>
        <w:r w:rsidRPr="00E23B37">
          <w:rPr>
            <w:rFonts w:ascii="Garamond" w:hAnsi="Garamond"/>
            <w:noProof/>
          </w:rPr>
          <w:t>2</w:t>
        </w:r>
        <w:r w:rsidRPr="00E23B37">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67D93" w14:textId="77777777" w:rsidR="00592540" w:rsidRDefault="00592540" w:rsidP="00242822">
      <w:pPr>
        <w:spacing w:after="0" w:line="240" w:lineRule="auto"/>
      </w:pPr>
      <w:r>
        <w:separator/>
      </w:r>
    </w:p>
  </w:footnote>
  <w:footnote w:type="continuationSeparator" w:id="0">
    <w:p w14:paraId="2742C214" w14:textId="77777777" w:rsidR="00592540" w:rsidRDefault="00592540" w:rsidP="00242822">
      <w:pPr>
        <w:spacing w:after="0" w:line="240" w:lineRule="auto"/>
      </w:pPr>
      <w:r>
        <w:continuationSeparator/>
      </w:r>
    </w:p>
  </w:footnote>
  <w:footnote w:type="continuationNotice" w:id="1">
    <w:p w14:paraId="2023B8BB" w14:textId="77777777" w:rsidR="00592540" w:rsidRDefault="005925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532E2AB" w14:paraId="78F8CAC6" w14:textId="77777777" w:rsidTr="2532E2AB">
      <w:tc>
        <w:tcPr>
          <w:tcW w:w="3120" w:type="dxa"/>
        </w:tcPr>
        <w:p w14:paraId="58F30ABF" w14:textId="43C30FF7" w:rsidR="2532E2AB" w:rsidRDefault="2532E2AB" w:rsidP="2532E2AB">
          <w:pPr>
            <w:pStyle w:val="Header"/>
            <w:ind w:left="-115"/>
          </w:pPr>
        </w:p>
      </w:tc>
      <w:tc>
        <w:tcPr>
          <w:tcW w:w="3120" w:type="dxa"/>
        </w:tcPr>
        <w:p w14:paraId="309C6A2D" w14:textId="4DEF0E31" w:rsidR="2532E2AB" w:rsidRDefault="2532E2AB" w:rsidP="2532E2AB">
          <w:pPr>
            <w:pStyle w:val="Header"/>
            <w:jc w:val="center"/>
          </w:pPr>
        </w:p>
      </w:tc>
      <w:tc>
        <w:tcPr>
          <w:tcW w:w="3120" w:type="dxa"/>
        </w:tcPr>
        <w:p w14:paraId="7AE6A53B" w14:textId="3C0E9BD9" w:rsidR="2532E2AB" w:rsidRDefault="2532E2AB" w:rsidP="2532E2AB">
          <w:pPr>
            <w:pStyle w:val="Header"/>
            <w:ind w:right="-115"/>
            <w:jc w:val="right"/>
          </w:pPr>
        </w:p>
      </w:tc>
    </w:tr>
  </w:tbl>
  <w:p w14:paraId="32D94339" w14:textId="662E7D8D" w:rsidR="2532E2AB" w:rsidRDefault="2532E2AB" w:rsidP="2532E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314A736B" w:rsidR="000B6E68" w:rsidRPr="00342891" w:rsidRDefault="0077554A" w:rsidP="79EEC4E0">
    <w:pPr>
      <w:spacing w:after="0" w:line="240" w:lineRule="auto"/>
      <w:jc w:val="right"/>
      <w:rPr>
        <w:rFonts w:ascii="Garamond" w:hAnsi="Garamond"/>
        <w:b/>
        <w:bCs/>
        <w:sz w:val="32"/>
        <w:szCs w:val="32"/>
      </w:rPr>
    </w:pPr>
    <w:r w:rsidRPr="00342891">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9E69710" w:rsidRPr="00342891">
      <w:rPr>
        <w:rFonts w:ascii="Garamond" w:hAnsi="Garamond"/>
        <w:b/>
        <w:bCs/>
        <w:sz w:val="32"/>
        <w:szCs w:val="32"/>
      </w:rPr>
      <w:t>North Carolina</w:t>
    </w:r>
    <w:r w:rsidR="09E69710" w:rsidRPr="09E69710">
      <w:rPr>
        <w:rFonts w:ascii="Garamond" w:hAnsi="Garamond"/>
        <w:b/>
        <w:bCs/>
        <w:sz w:val="32"/>
        <w:szCs w:val="32"/>
      </w:rPr>
      <w:t xml:space="preserve"> – </w:t>
    </w:r>
    <w:r w:rsidR="09E69710" w:rsidRPr="00342891">
      <w:rPr>
        <w:rFonts w:ascii="Garamond" w:hAnsi="Garamond"/>
        <w:b/>
        <w:bCs/>
        <w:sz w:val="32"/>
        <w:szCs w:val="32"/>
      </w:rPr>
      <w:t xml:space="preserve">NCEI </w:t>
    </w:r>
  </w:p>
  <w:p w14:paraId="77B49D9A" w14:textId="729AC224" w:rsidR="005F6AD4" w:rsidRDefault="00BC47BB" w:rsidP="000D5104">
    <w:pPr>
      <w:pStyle w:val="Header"/>
      <w:jc w:val="right"/>
      <w:rPr>
        <w:rFonts w:ascii="Garamond" w:hAnsi="Garamond"/>
        <w:i/>
        <w:sz w:val="32"/>
        <w:szCs w:val="32"/>
      </w:rPr>
    </w:pPr>
    <w:r>
      <w:rPr>
        <w:rFonts w:ascii="Garamond" w:hAnsi="Garamond"/>
        <w:i/>
        <w:sz w:val="32"/>
        <w:szCs w:val="32"/>
      </w:rPr>
      <w:t xml:space="preserve"> </w:t>
    </w:r>
    <w:r w:rsidR="00FD2B86">
      <w:rPr>
        <w:rFonts w:ascii="Garamond" w:hAnsi="Garamond"/>
        <w:i/>
        <w:sz w:val="32"/>
        <w:szCs w:val="32"/>
      </w:rPr>
      <w:t>Fall</w:t>
    </w:r>
    <w:r w:rsidR="00A84352">
      <w:rPr>
        <w:rFonts w:ascii="Garamond" w:hAnsi="Garamond"/>
        <w:i/>
        <w:sz w:val="32"/>
        <w:szCs w:val="32"/>
      </w:rPr>
      <w:t xml:space="preserve"> 202</w:t>
    </w:r>
    <w:r w:rsidR="00AF73E3">
      <w:rPr>
        <w:rFonts w:ascii="Garamond" w:hAnsi="Garamond"/>
        <w:i/>
        <w:sz w:val="32"/>
        <w:szCs w:val="32"/>
      </w:rPr>
      <w:t>1</w:t>
    </w:r>
  </w:p>
  <w:p w14:paraId="2F683015" w14:textId="77777777" w:rsidR="00AA4C5F" w:rsidRPr="0077554A" w:rsidRDefault="00AA4C5F"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WordHash hashCode="LakviWH6nJXxRR" id="30raU5wn"/>
    <int:WordHash hashCode="xSh0PpkdRsHu23" id="KVrflgRy"/>
    <int:WordHash hashCode="jetawDmn4Hm9qD" id="lbIJrM8f"/>
    <int:WordHash hashCode="xnZMb5xP+1k76p" id="ch7y7i4Y"/>
    <int:ParagraphRange paragraphId="87038335" textId="359791706" start="369" length="8" invalidationStart="369" invalidationLength="8" id="H/TYFNyG"/>
    <int:ParagraphRange paragraphId="1636223750" textId="1905305926" start="258" length="7" invalidationStart="258" invalidationLength="7" id="12OKdH1D"/>
  </int:Manifest>
  <int:Observations>
    <int:Content id="30raU5wn">
      <int:Rejection type="LegacyProofing"/>
    </int:Content>
    <int:Content id="KVrflgRy">
      <int:Rejection type="LegacyProofing"/>
    </int:Content>
    <int:Content id="lbIJrM8f">
      <int:Rejection type="LegacyProofing"/>
    </int:Content>
    <int:Content id="ch7y7i4Y">
      <int:Rejection type="LegacyProofing"/>
    </int:Content>
    <int:Content id="H/TYFNyG">
      <int:Rejection type="LegacyProofing"/>
    </int:Content>
    <int:Content id="12OKdH1D">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54D7B"/>
    <w:multiLevelType w:val="hybridMultilevel"/>
    <w:tmpl w:val="7D1C1DB0"/>
    <w:lvl w:ilvl="0" w:tplc="5F968FB2">
      <w:start w:val="1"/>
      <w:numFmt w:val="bullet"/>
      <w:lvlText w:val="-"/>
      <w:lvlJc w:val="left"/>
      <w:pPr>
        <w:ind w:left="720" w:hanging="360"/>
      </w:pPr>
      <w:rPr>
        <w:rFonts w:ascii="Calibri" w:hAnsi="Calibri" w:hint="default"/>
      </w:rPr>
    </w:lvl>
    <w:lvl w:ilvl="1" w:tplc="21EA8876">
      <w:start w:val="1"/>
      <w:numFmt w:val="bullet"/>
      <w:lvlText w:val="o"/>
      <w:lvlJc w:val="left"/>
      <w:pPr>
        <w:ind w:left="1440" w:hanging="360"/>
      </w:pPr>
      <w:rPr>
        <w:rFonts w:ascii="Courier New" w:hAnsi="Courier New" w:hint="default"/>
      </w:rPr>
    </w:lvl>
    <w:lvl w:ilvl="2" w:tplc="A704E26E">
      <w:start w:val="1"/>
      <w:numFmt w:val="bullet"/>
      <w:lvlText w:val=""/>
      <w:lvlJc w:val="left"/>
      <w:pPr>
        <w:ind w:left="2160" w:hanging="360"/>
      </w:pPr>
      <w:rPr>
        <w:rFonts w:ascii="Wingdings" w:hAnsi="Wingdings" w:hint="default"/>
      </w:rPr>
    </w:lvl>
    <w:lvl w:ilvl="3" w:tplc="45342950">
      <w:start w:val="1"/>
      <w:numFmt w:val="bullet"/>
      <w:lvlText w:val=""/>
      <w:lvlJc w:val="left"/>
      <w:pPr>
        <w:ind w:left="2880" w:hanging="360"/>
      </w:pPr>
      <w:rPr>
        <w:rFonts w:ascii="Symbol" w:hAnsi="Symbol" w:hint="default"/>
      </w:rPr>
    </w:lvl>
    <w:lvl w:ilvl="4" w:tplc="4C52363E">
      <w:start w:val="1"/>
      <w:numFmt w:val="bullet"/>
      <w:lvlText w:val="o"/>
      <w:lvlJc w:val="left"/>
      <w:pPr>
        <w:ind w:left="3600" w:hanging="360"/>
      </w:pPr>
      <w:rPr>
        <w:rFonts w:ascii="Courier New" w:hAnsi="Courier New" w:hint="default"/>
      </w:rPr>
    </w:lvl>
    <w:lvl w:ilvl="5" w:tplc="63B0DBD2">
      <w:start w:val="1"/>
      <w:numFmt w:val="bullet"/>
      <w:lvlText w:val=""/>
      <w:lvlJc w:val="left"/>
      <w:pPr>
        <w:ind w:left="4320" w:hanging="360"/>
      </w:pPr>
      <w:rPr>
        <w:rFonts w:ascii="Wingdings" w:hAnsi="Wingdings" w:hint="default"/>
      </w:rPr>
    </w:lvl>
    <w:lvl w:ilvl="6" w:tplc="AA18C8E0">
      <w:start w:val="1"/>
      <w:numFmt w:val="bullet"/>
      <w:lvlText w:val=""/>
      <w:lvlJc w:val="left"/>
      <w:pPr>
        <w:ind w:left="5040" w:hanging="360"/>
      </w:pPr>
      <w:rPr>
        <w:rFonts w:ascii="Symbol" w:hAnsi="Symbol" w:hint="default"/>
      </w:rPr>
    </w:lvl>
    <w:lvl w:ilvl="7" w:tplc="BA8C0898">
      <w:start w:val="1"/>
      <w:numFmt w:val="bullet"/>
      <w:lvlText w:val="o"/>
      <w:lvlJc w:val="left"/>
      <w:pPr>
        <w:ind w:left="5760" w:hanging="360"/>
      </w:pPr>
      <w:rPr>
        <w:rFonts w:ascii="Courier New" w:hAnsi="Courier New" w:hint="default"/>
      </w:rPr>
    </w:lvl>
    <w:lvl w:ilvl="8" w:tplc="1200EB2C">
      <w:start w:val="1"/>
      <w:numFmt w:val="bullet"/>
      <w:lvlText w:val=""/>
      <w:lvlJc w:val="left"/>
      <w:pPr>
        <w:ind w:left="6480" w:hanging="360"/>
      </w:pPr>
      <w:rPr>
        <w:rFonts w:ascii="Wingdings" w:hAnsi="Wingdings" w:hint="default"/>
      </w:rPr>
    </w:lvl>
  </w:abstractNum>
  <w:abstractNum w:abstractNumId="1"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42328C"/>
    <w:multiLevelType w:val="hybridMultilevel"/>
    <w:tmpl w:val="FFFFFFFF"/>
    <w:lvl w:ilvl="0" w:tplc="BD46B478">
      <w:start w:val="1"/>
      <w:numFmt w:val="bullet"/>
      <w:lvlText w:val="-"/>
      <w:lvlJc w:val="left"/>
      <w:pPr>
        <w:ind w:left="720" w:hanging="360"/>
      </w:pPr>
      <w:rPr>
        <w:rFonts w:ascii="Calibri" w:hAnsi="Calibri" w:hint="default"/>
      </w:rPr>
    </w:lvl>
    <w:lvl w:ilvl="1" w:tplc="055AA43A">
      <w:start w:val="1"/>
      <w:numFmt w:val="bullet"/>
      <w:lvlText w:val="o"/>
      <w:lvlJc w:val="left"/>
      <w:pPr>
        <w:ind w:left="1440" w:hanging="360"/>
      </w:pPr>
      <w:rPr>
        <w:rFonts w:ascii="Courier New" w:hAnsi="Courier New" w:hint="default"/>
      </w:rPr>
    </w:lvl>
    <w:lvl w:ilvl="2" w:tplc="D7DA861A">
      <w:start w:val="1"/>
      <w:numFmt w:val="bullet"/>
      <w:lvlText w:val=""/>
      <w:lvlJc w:val="left"/>
      <w:pPr>
        <w:ind w:left="2160" w:hanging="360"/>
      </w:pPr>
      <w:rPr>
        <w:rFonts w:ascii="Wingdings" w:hAnsi="Wingdings" w:hint="default"/>
      </w:rPr>
    </w:lvl>
    <w:lvl w:ilvl="3" w:tplc="1F7C626C">
      <w:start w:val="1"/>
      <w:numFmt w:val="bullet"/>
      <w:lvlText w:val=""/>
      <w:lvlJc w:val="left"/>
      <w:pPr>
        <w:ind w:left="2880" w:hanging="360"/>
      </w:pPr>
      <w:rPr>
        <w:rFonts w:ascii="Symbol" w:hAnsi="Symbol" w:hint="default"/>
      </w:rPr>
    </w:lvl>
    <w:lvl w:ilvl="4" w:tplc="271E1BF2">
      <w:start w:val="1"/>
      <w:numFmt w:val="bullet"/>
      <w:lvlText w:val="o"/>
      <w:lvlJc w:val="left"/>
      <w:pPr>
        <w:ind w:left="3600" w:hanging="360"/>
      </w:pPr>
      <w:rPr>
        <w:rFonts w:ascii="Courier New" w:hAnsi="Courier New" w:hint="default"/>
      </w:rPr>
    </w:lvl>
    <w:lvl w:ilvl="5" w:tplc="956E42D2">
      <w:start w:val="1"/>
      <w:numFmt w:val="bullet"/>
      <w:lvlText w:val=""/>
      <w:lvlJc w:val="left"/>
      <w:pPr>
        <w:ind w:left="4320" w:hanging="360"/>
      </w:pPr>
      <w:rPr>
        <w:rFonts w:ascii="Wingdings" w:hAnsi="Wingdings" w:hint="default"/>
      </w:rPr>
    </w:lvl>
    <w:lvl w:ilvl="6" w:tplc="C63211D6">
      <w:start w:val="1"/>
      <w:numFmt w:val="bullet"/>
      <w:lvlText w:val=""/>
      <w:lvlJc w:val="left"/>
      <w:pPr>
        <w:ind w:left="5040" w:hanging="360"/>
      </w:pPr>
      <w:rPr>
        <w:rFonts w:ascii="Symbol" w:hAnsi="Symbol" w:hint="default"/>
      </w:rPr>
    </w:lvl>
    <w:lvl w:ilvl="7" w:tplc="95E4F93C">
      <w:start w:val="1"/>
      <w:numFmt w:val="bullet"/>
      <w:lvlText w:val="o"/>
      <w:lvlJc w:val="left"/>
      <w:pPr>
        <w:ind w:left="5760" w:hanging="360"/>
      </w:pPr>
      <w:rPr>
        <w:rFonts w:ascii="Courier New" w:hAnsi="Courier New" w:hint="default"/>
      </w:rPr>
    </w:lvl>
    <w:lvl w:ilvl="8" w:tplc="2CC25F34">
      <w:start w:val="1"/>
      <w:numFmt w:val="bullet"/>
      <w:lvlText w:val=""/>
      <w:lvlJc w:val="left"/>
      <w:pPr>
        <w:ind w:left="6480" w:hanging="360"/>
      </w:pPr>
      <w:rPr>
        <w:rFonts w:ascii="Wingdings" w:hAnsi="Wingdings" w:hint="default"/>
      </w:rPr>
    </w:lvl>
  </w:abstractNum>
  <w:abstractNum w:abstractNumId="5"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4C5C2F"/>
    <w:multiLevelType w:val="hybridMultilevel"/>
    <w:tmpl w:val="FFFFFFFF"/>
    <w:lvl w:ilvl="0" w:tplc="8E8E7E08">
      <w:start w:val="1"/>
      <w:numFmt w:val="bullet"/>
      <w:lvlText w:val="-"/>
      <w:lvlJc w:val="left"/>
      <w:pPr>
        <w:ind w:left="720" w:hanging="360"/>
      </w:pPr>
      <w:rPr>
        <w:rFonts w:ascii="Calibri" w:hAnsi="Calibri" w:hint="default"/>
      </w:rPr>
    </w:lvl>
    <w:lvl w:ilvl="1" w:tplc="70641D68">
      <w:start w:val="1"/>
      <w:numFmt w:val="bullet"/>
      <w:lvlText w:val="o"/>
      <w:lvlJc w:val="left"/>
      <w:pPr>
        <w:ind w:left="1440" w:hanging="360"/>
      </w:pPr>
      <w:rPr>
        <w:rFonts w:ascii="Courier New" w:hAnsi="Courier New" w:hint="default"/>
      </w:rPr>
    </w:lvl>
    <w:lvl w:ilvl="2" w:tplc="75F82A72">
      <w:start w:val="1"/>
      <w:numFmt w:val="bullet"/>
      <w:lvlText w:val=""/>
      <w:lvlJc w:val="left"/>
      <w:pPr>
        <w:ind w:left="2160" w:hanging="360"/>
      </w:pPr>
      <w:rPr>
        <w:rFonts w:ascii="Wingdings" w:hAnsi="Wingdings" w:hint="default"/>
      </w:rPr>
    </w:lvl>
    <w:lvl w:ilvl="3" w:tplc="E3CEE170">
      <w:start w:val="1"/>
      <w:numFmt w:val="bullet"/>
      <w:lvlText w:val=""/>
      <w:lvlJc w:val="left"/>
      <w:pPr>
        <w:ind w:left="2880" w:hanging="360"/>
      </w:pPr>
      <w:rPr>
        <w:rFonts w:ascii="Symbol" w:hAnsi="Symbol" w:hint="default"/>
      </w:rPr>
    </w:lvl>
    <w:lvl w:ilvl="4" w:tplc="34529C38">
      <w:start w:val="1"/>
      <w:numFmt w:val="bullet"/>
      <w:lvlText w:val="o"/>
      <w:lvlJc w:val="left"/>
      <w:pPr>
        <w:ind w:left="3600" w:hanging="360"/>
      </w:pPr>
      <w:rPr>
        <w:rFonts w:ascii="Courier New" w:hAnsi="Courier New" w:hint="default"/>
      </w:rPr>
    </w:lvl>
    <w:lvl w:ilvl="5" w:tplc="7B665428">
      <w:start w:val="1"/>
      <w:numFmt w:val="bullet"/>
      <w:lvlText w:val=""/>
      <w:lvlJc w:val="left"/>
      <w:pPr>
        <w:ind w:left="4320" w:hanging="360"/>
      </w:pPr>
      <w:rPr>
        <w:rFonts w:ascii="Wingdings" w:hAnsi="Wingdings" w:hint="default"/>
      </w:rPr>
    </w:lvl>
    <w:lvl w:ilvl="6" w:tplc="0C00CB58">
      <w:start w:val="1"/>
      <w:numFmt w:val="bullet"/>
      <w:lvlText w:val=""/>
      <w:lvlJc w:val="left"/>
      <w:pPr>
        <w:ind w:left="5040" w:hanging="360"/>
      </w:pPr>
      <w:rPr>
        <w:rFonts w:ascii="Symbol" w:hAnsi="Symbol" w:hint="default"/>
      </w:rPr>
    </w:lvl>
    <w:lvl w:ilvl="7" w:tplc="79C4F116">
      <w:start w:val="1"/>
      <w:numFmt w:val="bullet"/>
      <w:lvlText w:val="o"/>
      <w:lvlJc w:val="left"/>
      <w:pPr>
        <w:ind w:left="5760" w:hanging="360"/>
      </w:pPr>
      <w:rPr>
        <w:rFonts w:ascii="Courier New" w:hAnsi="Courier New" w:hint="default"/>
      </w:rPr>
    </w:lvl>
    <w:lvl w:ilvl="8" w:tplc="7B4C810C">
      <w:start w:val="1"/>
      <w:numFmt w:val="bullet"/>
      <w:lvlText w:val=""/>
      <w:lvlJc w:val="left"/>
      <w:pPr>
        <w:ind w:left="6480" w:hanging="360"/>
      </w:pPr>
      <w:rPr>
        <w:rFonts w:ascii="Wingdings" w:hAnsi="Wingdings" w:hint="default"/>
      </w:rPr>
    </w:lvl>
  </w:abstractNum>
  <w:abstractNum w:abstractNumId="7" w15:restartNumberingAfterBreak="0">
    <w:nsid w:val="345D059D"/>
    <w:multiLevelType w:val="hybridMultilevel"/>
    <w:tmpl w:val="FFFFFFFF"/>
    <w:lvl w:ilvl="0" w:tplc="312CDFE4">
      <w:start w:val="1"/>
      <w:numFmt w:val="bullet"/>
      <w:lvlText w:val="-"/>
      <w:lvlJc w:val="left"/>
      <w:pPr>
        <w:ind w:left="720" w:hanging="360"/>
      </w:pPr>
      <w:rPr>
        <w:rFonts w:ascii="Calibri" w:hAnsi="Calibri" w:hint="default"/>
      </w:rPr>
    </w:lvl>
    <w:lvl w:ilvl="1" w:tplc="CE2C0E1C">
      <w:start w:val="1"/>
      <w:numFmt w:val="bullet"/>
      <w:lvlText w:val="o"/>
      <w:lvlJc w:val="left"/>
      <w:pPr>
        <w:ind w:left="1440" w:hanging="360"/>
      </w:pPr>
      <w:rPr>
        <w:rFonts w:ascii="Courier New" w:hAnsi="Courier New" w:hint="default"/>
      </w:rPr>
    </w:lvl>
    <w:lvl w:ilvl="2" w:tplc="CE4A62B0">
      <w:start w:val="1"/>
      <w:numFmt w:val="bullet"/>
      <w:lvlText w:val=""/>
      <w:lvlJc w:val="left"/>
      <w:pPr>
        <w:ind w:left="2160" w:hanging="360"/>
      </w:pPr>
      <w:rPr>
        <w:rFonts w:ascii="Wingdings" w:hAnsi="Wingdings" w:hint="default"/>
      </w:rPr>
    </w:lvl>
    <w:lvl w:ilvl="3" w:tplc="62BAF910">
      <w:start w:val="1"/>
      <w:numFmt w:val="bullet"/>
      <w:lvlText w:val=""/>
      <w:lvlJc w:val="left"/>
      <w:pPr>
        <w:ind w:left="2880" w:hanging="360"/>
      </w:pPr>
      <w:rPr>
        <w:rFonts w:ascii="Symbol" w:hAnsi="Symbol" w:hint="default"/>
      </w:rPr>
    </w:lvl>
    <w:lvl w:ilvl="4" w:tplc="8A100200">
      <w:start w:val="1"/>
      <w:numFmt w:val="bullet"/>
      <w:lvlText w:val="o"/>
      <w:lvlJc w:val="left"/>
      <w:pPr>
        <w:ind w:left="3600" w:hanging="360"/>
      </w:pPr>
      <w:rPr>
        <w:rFonts w:ascii="Courier New" w:hAnsi="Courier New" w:hint="default"/>
      </w:rPr>
    </w:lvl>
    <w:lvl w:ilvl="5" w:tplc="259AFD06">
      <w:start w:val="1"/>
      <w:numFmt w:val="bullet"/>
      <w:lvlText w:val=""/>
      <w:lvlJc w:val="left"/>
      <w:pPr>
        <w:ind w:left="4320" w:hanging="360"/>
      </w:pPr>
      <w:rPr>
        <w:rFonts w:ascii="Wingdings" w:hAnsi="Wingdings" w:hint="default"/>
      </w:rPr>
    </w:lvl>
    <w:lvl w:ilvl="6" w:tplc="82EAD1BE">
      <w:start w:val="1"/>
      <w:numFmt w:val="bullet"/>
      <w:lvlText w:val=""/>
      <w:lvlJc w:val="left"/>
      <w:pPr>
        <w:ind w:left="5040" w:hanging="360"/>
      </w:pPr>
      <w:rPr>
        <w:rFonts w:ascii="Symbol" w:hAnsi="Symbol" w:hint="default"/>
      </w:rPr>
    </w:lvl>
    <w:lvl w:ilvl="7" w:tplc="FC76066A">
      <w:start w:val="1"/>
      <w:numFmt w:val="bullet"/>
      <w:lvlText w:val="o"/>
      <w:lvlJc w:val="left"/>
      <w:pPr>
        <w:ind w:left="5760" w:hanging="360"/>
      </w:pPr>
      <w:rPr>
        <w:rFonts w:ascii="Courier New" w:hAnsi="Courier New" w:hint="default"/>
      </w:rPr>
    </w:lvl>
    <w:lvl w:ilvl="8" w:tplc="50682E9A">
      <w:start w:val="1"/>
      <w:numFmt w:val="bullet"/>
      <w:lvlText w:val=""/>
      <w:lvlJc w:val="left"/>
      <w:pPr>
        <w:ind w:left="6480" w:hanging="360"/>
      </w:pPr>
      <w:rPr>
        <w:rFonts w:ascii="Wingdings" w:hAnsi="Wingdings" w:hint="default"/>
      </w:rPr>
    </w:lvl>
  </w:abstractNum>
  <w:abstractNum w:abstractNumId="8"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0D000D"/>
    <w:multiLevelType w:val="hybridMultilevel"/>
    <w:tmpl w:val="FFFFFFFF"/>
    <w:lvl w:ilvl="0" w:tplc="619ADEFC">
      <w:start w:val="1"/>
      <w:numFmt w:val="bullet"/>
      <w:lvlText w:val="-"/>
      <w:lvlJc w:val="left"/>
      <w:pPr>
        <w:ind w:left="720" w:hanging="360"/>
      </w:pPr>
      <w:rPr>
        <w:rFonts w:ascii="Calibri" w:hAnsi="Calibri" w:hint="default"/>
      </w:rPr>
    </w:lvl>
    <w:lvl w:ilvl="1" w:tplc="1376DFBA">
      <w:start w:val="1"/>
      <w:numFmt w:val="bullet"/>
      <w:lvlText w:val="o"/>
      <w:lvlJc w:val="left"/>
      <w:pPr>
        <w:ind w:left="1440" w:hanging="360"/>
      </w:pPr>
      <w:rPr>
        <w:rFonts w:ascii="Courier New" w:hAnsi="Courier New" w:hint="default"/>
      </w:rPr>
    </w:lvl>
    <w:lvl w:ilvl="2" w:tplc="5CDA9CD8">
      <w:start w:val="1"/>
      <w:numFmt w:val="bullet"/>
      <w:lvlText w:val=""/>
      <w:lvlJc w:val="left"/>
      <w:pPr>
        <w:ind w:left="2160" w:hanging="360"/>
      </w:pPr>
      <w:rPr>
        <w:rFonts w:ascii="Wingdings" w:hAnsi="Wingdings" w:hint="default"/>
      </w:rPr>
    </w:lvl>
    <w:lvl w:ilvl="3" w:tplc="7556DAE6">
      <w:start w:val="1"/>
      <w:numFmt w:val="bullet"/>
      <w:lvlText w:val=""/>
      <w:lvlJc w:val="left"/>
      <w:pPr>
        <w:ind w:left="2880" w:hanging="360"/>
      </w:pPr>
      <w:rPr>
        <w:rFonts w:ascii="Symbol" w:hAnsi="Symbol" w:hint="default"/>
      </w:rPr>
    </w:lvl>
    <w:lvl w:ilvl="4" w:tplc="25B857AA">
      <w:start w:val="1"/>
      <w:numFmt w:val="bullet"/>
      <w:lvlText w:val="o"/>
      <w:lvlJc w:val="left"/>
      <w:pPr>
        <w:ind w:left="3600" w:hanging="360"/>
      </w:pPr>
      <w:rPr>
        <w:rFonts w:ascii="Courier New" w:hAnsi="Courier New" w:hint="default"/>
      </w:rPr>
    </w:lvl>
    <w:lvl w:ilvl="5" w:tplc="9EBACB74">
      <w:start w:val="1"/>
      <w:numFmt w:val="bullet"/>
      <w:lvlText w:val=""/>
      <w:lvlJc w:val="left"/>
      <w:pPr>
        <w:ind w:left="4320" w:hanging="360"/>
      </w:pPr>
      <w:rPr>
        <w:rFonts w:ascii="Wingdings" w:hAnsi="Wingdings" w:hint="default"/>
      </w:rPr>
    </w:lvl>
    <w:lvl w:ilvl="6" w:tplc="9B021C90">
      <w:start w:val="1"/>
      <w:numFmt w:val="bullet"/>
      <w:lvlText w:val=""/>
      <w:lvlJc w:val="left"/>
      <w:pPr>
        <w:ind w:left="5040" w:hanging="360"/>
      </w:pPr>
      <w:rPr>
        <w:rFonts w:ascii="Symbol" w:hAnsi="Symbol" w:hint="default"/>
      </w:rPr>
    </w:lvl>
    <w:lvl w:ilvl="7" w:tplc="44EA1F9A">
      <w:start w:val="1"/>
      <w:numFmt w:val="bullet"/>
      <w:lvlText w:val="o"/>
      <w:lvlJc w:val="left"/>
      <w:pPr>
        <w:ind w:left="5760" w:hanging="360"/>
      </w:pPr>
      <w:rPr>
        <w:rFonts w:ascii="Courier New" w:hAnsi="Courier New" w:hint="default"/>
      </w:rPr>
    </w:lvl>
    <w:lvl w:ilvl="8" w:tplc="E2A6BB7C">
      <w:start w:val="1"/>
      <w:numFmt w:val="bullet"/>
      <w:lvlText w:val=""/>
      <w:lvlJc w:val="left"/>
      <w:pPr>
        <w:ind w:left="6480" w:hanging="360"/>
      </w:pPr>
      <w:rPr>
        <w:rFonts w:ascii="Wingdings" w:hAnsi="Wingdings" w:hint="default"/>
      </w:rPr>
    </w:lvl>
  </w:abstractNum>
  <w:abstractNum w:abstractNumId="10"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30012"/>
    <w:multiLevelType w:val="hybridMultilevel"/>
    <w:tmpl w:val="FFFFFFFF"/>
    <w:lvl w:ilvl="0" w:tplc="B5400F3C">
      <w:start w:val="1"/>
      <w:numFmt w:val="bullet"/>
      <w:lvlText w:val="-"/>
      <w:lvlJc w:val="left"/>
      <w:pPr>
        <w:ind w:left="720" w:hanging="360"/>
      </w:pPr>
      <w:rPr>
        <w:rFonts w:ascii="Calibri" w:hAnsi="Calibri" w:hint="default"/>
      </w:rPr>
    </w:lvl>
    <w:lvl w:ilvl="1" w:tplc="D26867C8">
      <w:start w:val="1"/>
      <w:numFmt w:val="bullet"/>
      <w:lvlText w:val="o"/>
      <w:lvlJc w:val="left"/>
      <w:pPr>
        <w:ind w:left="1440" w:hanging="360"/>
      </w:pPr>
      <w:rPr>
        <w:rFonts w:ascii="Courier New" w:hAnsi="Courier New" w:hint="default"/>
      </w:rPr>
    </w:lvl>
    <w:lvl w:ilvl="2" w:tplc="F60231AA">
      <w:start w:val="1"/>
      <w:numFmt w:val="bullet"/>
      <w:lvlText w:val=""/>
      <w:lvlJc w:val="left"/>
      <w:pPr>
        <w:ind w:left="2160" w:hanging="360"/>
      </w:pPr>
      <w:rPr>
        <w:rFonts w:ascii="Wingdings" w:hAnsi="Wingdings" w:hint="default"/>
      </w:rPr>
    </w:lvl>
    <w:lvl w:ilvl="3" w:tplc="A294789C">
      <w:start w:val="1"/>
      <w:numFmt w:val="bullet"/>
      <w:lvlText w:val=""/>
      <w:lvlJc w:val="left"/>
      <w:pPr>
        <w:ind w:left="2880" w:hanging="360"/>
      </w:pPr>
      <w:rPr>
        <w:rFonts w:ascii="Symbol" w:hAnsi="Symbol" w:hint="default"/>
      </w:rPr>
    </w:lvl>
    <w:lvl w:ilvl="4" w:tplc="89C02EBE">
      <w:start w:val="1"/>
      <w:numFmt w:val="bullet"/>
      <w:lvlText w:val="o"/>
      <w:lvlJc w:val="left"/>
      <w:pPr>
        <w:ind w:left="3600" w:hanging="360"/>
      </w:pPr>
      <w:rPr>
        <w:rFonts w:ascii="Courier New" w:hAnsi="Courier New" w:hint="default"/>
      </w:rPr>
    </w:lvl>
    <w:lvl w:ilvl="5" w:tplc="98EE6326">
      <w:start w:val="1"/>
      <w:numFmt w:val="bullet"/>
      <w:lvlText w:val=""/>
      <w:lvlJc w:val="left"/>
      <w:pPr>
        <w:ind w:left="4320" w:hanging="360"/>
      </w:pPr>
      <w:rPr>
        <w:rFonts w:ascii="Wingdings" w:hAnsi="Wingdings" w:hint="default"/>
      </w:rPr>
    </w:lvl>
    <w:lvl w:ilvl="6" w:tplc="473E63AC">
      <w:start w:val="1"/>
      <w:numFmt w:val="bullet"/>
      <w:lvlText w:val=""/>
      <w:lvlJc w:val="left"/>
      <w:pPr>
        <w:ind w:left="5040" w:hanging="360"/>
      </w:pPr>
      <w:rPr>
        <w:rFonts w:ascii="Symbol" w:hAnsi="Symbol" w:hint="default"/>
      </w:rPr>
    </w:lvl>
    <w:lvl w:ilvl="7" w:tplc="25CA25A0">
      <w:start w:val="1"/>
      <w:numFmt w:val="bullet"/>
      <w:lvlText w:val="o"/>
      <w:lvlJc w:val="left"/>
      <w:pPr>
        <w:ind w:left="5760" w:hanging="360"/>
      </w:pPr>
      <w:rPr>
        <w:rFonts w:ascii="Courier New" w:hAnsi="Courier New" w:hint="default"/>
      </w:rPr>
    </w:lvl>
    <w:lvl w:ilvl="8" w:tplc="F4307A26">
      <w:start w:val="1"/>
      <w:numFmt w:val="bullet"/>
      <w:lvlText w:val=""/>
      <w:lvlJc w:val="left"/>
      <w:pPr>
        <w:ind w:left="6480" w:hanging="360"/>
      </w:pPr>
      <w:rPr>
        <w:rFonts w:ascii="Wingdings" w:hAnsi="Wingdings" w:hint="default"/>
      </w:rPr>
    </w:lvl>
  </w:abstractNum>
  <w:abstractNum w:abstractNumId="12"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EB02713"/>
    <w:multiLevelType w:val="hybridMultilevel"/>
    <w:tmpl w:val="FFFFFFFF"/>
    <w:lvl w:ilvl="0" w:tplc="72FEFFFA">
      <w:start w:val="1"/>
      <w:numFmt w:val="bullet"/>
      <w:lvlText w:val="-"/>
      <w:lvlJc w:val="left"/>
      <w:pPr>
        <w:ind w:left="720" w:hanging="360"/>
      </w:pPr>
      <w:rPr>
        <w:rFonts w:ascii="Calibri" w:hAnsi="Calibri" w:hint="default"/>
      </w:rPr>
    </w:lvl>
    <w:lvl w:ilvl="1" w:tplc="E4481FC2">
      <w:start w:val="1"/>
      <w:numFmt w:val="bullet"/>
      <w:lvlText w:val="o"/>
      <w:lvlJc w:val="left"/>
      <w:pPr>
        <w:ind w:left="1440" w:hanging="360"/>
      </w:pPr>
      <w:rPr>
        <w:rFonts w:ascii="Courier New" w:hAnsi="Courier New" w:hint="default"/>
      </w:rPr>
    </w:lvl>
    <w:lvl w:ilvl="2" w:tplc="9FCE08FC">
      <w:start w:val="1"/>
      <w:numFmt w:val="bullet"/>
      <w:lvlText w:val=""/>
      <w:lvlJc w:val="left"/>
      <w:pPr>
        <w:ind w:left="2160" w:hanging="360"/>
      </w:pPr>
      <w:rPr>
        <w:rFonts w:ascii="Wingdings" w:hAnsi="Wingdings" w:hint="default"/>
      </w:rPr>
    </w:lvl>
    <w:lvl w:ilvl="3" w:tplc="27462180">
      <w:start w:val="1"/>
      <w:numFmt w:val="bullet"/>
      <w:lvlText w:val=""/>
      <w:lvlJc w:val="left"/>
      <w:pPr>
        <w:ind w:left="2880" w:hanging="360"/>
      </w:pPr>
      <w:rPr>
        <w:rFonts w:ascii="Symbol" w:hAnsi="Symbol" w:hint="default"/>
      </w:rPr>
    </w:lvl>
    <w:lvl w:ilvl="4" w:tplc="9DE62206">
      <w:start w:val="1"/>
      <w:numFmt w:val="bullet"/>
      <w:lvlText w:val="o"/>
      <w:lvlJc w:val="left"/>
      <w:pPr>
        <w:ind w:left="3600" w:hanging="360"/>
      </w:pPr>
      <w:rPr>
        <w:rFonts w:ascii="Courier New" w:hAnsi="Courier New" w:hint="default"/>
      </w:rPr>
    </w:lvl>
    <w:lvl w:ilvl="5" w:tplc="9A00A15C">
      <w:start w:val="1"/>
      <w:numFmt w:val="bullet"/>
      <w:lvlText w:val=""/>
      <w:lvlJc w:val="left"/>
      <w:pPr>
        <w:ind w:left="4320" w:hanging="360"/>
      </w:pPr>
      <w:rPr>
        <w:rFonts w:ascii="Wingdings" w:hAnsi="Wingdings" w:hint="default"/>
      </w:rPr>
    </w:lvl>
    <w:lvl w:ilvl="6" w:tplc="C0609570">
      <w:start w:val="1"/>
      <w:numFmt w:val="bullet"/>
      <w:lvlText w:val=""/>
      <w:lvlJc w:val="left"/>
      <w:pPr>
        <w:ind w:left="5040" w:hanging="360"/>
      </w:pPr>
      <w:rPr>
        <w:rFonts w:ascii="Symbol" w:hAnsi="Symbol" w:hint="default"/>
      </w:rPr>
    </w:lvl>
    <w:lvl w:ilvl="7" w:tplc="6B3A17BA">
      <w:start w:val="1"/>
      <w:numFmt w:val="bullet"/>
      <w:lvlText w:val="o"/>
      <w:lvlJc w:val="left"/>
      <w:pPr>
        <w:ind w:left="5760" w:hanging="360"/>
      </w:pPr>
      <w:rPr>
        <w:rFonts w:ascii="Courier New" w:hAnsi="Courier New" w:hint="default"/>
      </w:rPr>
    </w:lvl>
    <w:lvl w:ilvl="8" w:tplc="89061CBA">
      <w:start w:val="1"/>
      <w:numFmt w:val="bullet"/>
      <w:lvlText w:val=""/>
      <w:lvlJc w:val="left"/>
      <w:pPr>
        <w:ind w:left="6480" w:hanging="360"/>
      </w:pPr>
      <w:rPr>
        <w:rFonts w:ascii="Wingdings" w:hAnsi="Wingdings" w:hint="default"/>
      </w:rPr>
    </w:lvl>
  </w:abstractNum>
  <w:abstractNum w:abstractNumId="16"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0"/>
  </w:num>
  <w:num w:numId="3">
    <w:abstractNumId w:val="2"/>
  </w:num>
  <w:num w:numId="4">
    <w:abstractNumId w:val="13"/>
  </w:num>
  <w:num w:numId="5">
    <w:abstractNumId w:val="3"/>
  </w:num>
  <w:num w:numId="6">
    <w:abstractNumId w:val="8"/>
  </w:num>
  <w:num w:numId="7">
    <w:abstractNumId w:val="10"/>
  </w:num>
  <w:num w:numId="8">
    <w:abstractNumId w:val="5"/>
  </w:num>
  <w:num w:numId="9">
    <w:abstractNumId w:val="17"/>
  </w:num>
  <w:num w:numId="10">
    <w:abstractNumId w:val="12"/>
  </w:num>
  <w:num w:numId="11">
    <w:abstractNumId w:val="16"/>
  </w:num>
  <w:num w:numId="12">
    <w:abstractNumId w:val="1"/>
  </w:num>
  <w:num w:numId="13">
    <w:abstractNumId w:val="18"/>
  </w:num>
  <w:num w:numId="14">
    <w:abstractNumId w:val="14"/>
  </w:num>
  <w:num w:numId="15">
    <w:abstractNumId w:val="7"/>
  </w:num>
  <w:num w:numId="16">
    <w:abstractNumId w:val="11"/>
  </w:num>
  <w:num w:numId="17">
    <w:abstractNumId w:val="6"/>
  </w:num>
  <w:num w:numId="18">
    <w:abstractNumId w:val="4"/>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DateAndTime/>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1D5D"/>
    <w:rsid w:val="00012A53"/>
    <w:rsid w:val="00014A39"/>
    <w:rsid w:val="00014DAF"/>
    <w:rsid w:val="00030B13"/>
    <w:rsid w:val="000328E4"/>
    <w:rsid w:val="00040AE0"/>
    <w:rsid w:val="00041B63"/>
    <w:rsid w:val="00042A35"/>
    <w:rsid w:val="000456D3"/>
    <w:rsid w:val="0004578B"/>
    <w:rsid w:val="0004B317"/>
    <w:rsid w:val="000501ED"/>
    <w:rsid w:val="00054474"/>
    <w:rsid w:val="00054A1A"/>
    <w:rsid w:val="00060130"/>
    <w:rsid w:val="000801F4"/>
    <w:rsid w:val="00086B7E"/>
    <w:rsid w:val="00093A57"/>
    <w:rsid w:val="00096016"/>
    <w:rsid w:val="000974CB"/>
    <w:rsid w:val="000A2CE0"/>
    <w:rsid w:val="000A6A7F"/>
    <w:rsid w:val="000B1B53"/>
    <w:rsid w:val="000B3F87"/>
    <w:rsid w:val="000B6E68"/>
    <w:rsid w:val="000B7142"/>
    <w:rsid w:val="000C1A45"/>
    <w:rsid w:val="000C5680"/>
    <w:rsid w:val="000C58B8"/>
    <w:rsid w:val="000C6399"/>
    <w:rsid w:val="000C64D1"/>
    <w:rsid w:val="000D2E4F"/>
    <w:rsid w:val="000D5104"/>
    <w:rsid w:val="000D668A"/>
    <w:rsid w:val="000D6939"/>
    <w:rsid w:val="000D718E"/>
    <w:rsid w:val="000D75D7"/>
    <w:rsid w:val="000D79AC"/>
    <w:rsid w:val="000E59F0"/>
    <w:rsid w:val="000F1545"/>
    <w:rsid w:val="000F1EE7"/>
    <w:rsid w:val="000F2ADA"/>
    <w:rsid w:val="000F7013"/>
    <w:rsid w:val="00101280"/>
    <w:rsid w:val="00104C53"/>
    <w:rsid w:val="00106FD6"/>
    <w:rsid w:val="00107E6E"/>
    <w:rsid w:val="00113004"/>
    <w:rsid w:val="00114EF7"/>
    <w:rsid w:val="0011565D"/>
    <w:rsid w:val="00124307"/>
    <w:rsid w:val="001250DF"/>
    <w:rsid w:val="001277EC"/>
    <w:rsid w:val="0013381D"/>
    <w:rsid w:val="0014039E"/>
    <w:rsid w:val="0014286F"/>
    <w:rsid w:val="00145C7E"/>
    <w:rsid w:val="00145FA8"/>
    <w:rsid w:val="0015019B"/>
    <w:rsid w:val="001556CC"/>
    <w:rsid w:val="00163111"/>
    <w:rsid w:val="00163EFB"/>
    <w:rsid w:val="001670A9"/>
    <w:rsid w:val="00171796"/>
    <w:rsid w:val="00171D9A"/>
    <w:rsid w:val="00173976"/>
    <w:rsid w:val="001821EB"/>
    <w:rsid w:val="00194FE1"/>
    <w:rsid w:val="00195D23"/>
    <w:rsid w:val="001A1532"/>
    <w:rsid w:val="001A2242"/>
    <w:rsid w:val="001A67C2"/>
    <w:rsid w:val="001B7453"/>
    <w:rsid w:val="001B7A36"/>
    <w:rsid w:val="001C0CA8"/>
    <w:rsid w:val="001E158F"/>
    <w:rsid w:val="001E2241"/>
    <w:rsid w:val="001E5F47"/>
    <w:rsid w:val="001F1328"/>
    <w:rsid w:val="001F2623"/>
    <w:rsid w:val="001F4E17"/>
    <w:rsid w:val="001F4FCE"/>
    <w:rsid w:val="001F5AE9"/>
    <w:rsid w:val="002022BC"/>
    <w:rsid w:val="00206AB6"/>
    <w:rsid w:val="00210348"/>
    <w:rsid w:val="00215C80"/>
    <w:rsid w:val="00217023"/>
    <w:rsid w:val="0022176E"/>
    <w:rsid w:val="00221CE5"/>
    <w:rsid w:val="00226CBD"/>
    <w:rsid w:val="00231176"/>
    <w:rsid w:val="00234F37"/>
    <w:rsid w:val="0023574D"/>
    <w:rsid w:val="00237BB2"/>
    <w:rsid w:val="00241424"/>
    <w:rsid w:val="00242822"/>
    <w:rsid w:val="00251542"/>
    <w:rsid w:val="002539A7"/>
    <w:rsid w:val="00255CDB"/>
    <w:rsid w:val="00263080"/>
    <w:rsid w:val="00265D20"/>
    <w:rsid w:val="00272D62"/>
    <w:rsid w:val="0027E932"/>
    <w:rsid w:val="00290703"/>
    <w:rsid w:val="0029214C"/>
    <w:rsid w:val="00293772"/>
    <w:rsid w:val="00293F47"/>
    <w:rsid w:val="00294547"/>
    <w:rsid w:val="00295DFD"/>
    <w:rsid w:val="002A2D97"/>
    <w:rsid w:val="002A37F8"/>
    <w:rsid w:val="002B0ACE"/>
    <w:rsid w:val="002B1159"/>
    <w:rsid w:val="002B276E"/>
    <w:rsid w:val="002B2BE4"/>
    <w:rsid w:val="002B5F2F"/>
    <w:rsid w:val="002C01DE"/>
    <w:rsid w:val="002C28E6"/>
    <w:rsid w:val="002C4C2E"/>
    <w:rsid w:val="002D5DCD"/>
    <w:rsid w:val="002D5F9B"/>
    <w:rsid w:val="002D6167"/>
    <w:rsid w:val="002E2A19"/>
    <w:rsid w:val="002F102E"/>
    <w:rsid w:val="002F204B"/>
    <w:rsid w:val="002F4D95"/>
    <w:rsid w:val="002FFCC1"/>
    <w:rsid w:val="003066CC"/>
    <w:rsid w:val="00307D86"/>
    <w:rsid w:val="00310C3F"/>
    <w:rsid w:val="003110EE"/>
    <w:rsid w:val="00312EB9"/>
    <w:rsid w:val="00313805"/>
    <w:rsid w:val="003364A0"/>
    <w:rsid w:val="00342891"/>
    <w:rsid w:val="0034412F"/>
    <w:rsid w:val="00350FE6"/>
    <w:rsid w:val="0035532B"/>
    <w:rsid w:val="0035D286"/>
    <w:rsid w:val="00360FC6"/>
    <w:rsid w:val="00366BA2"/>
    <w:rsid w:val="003890C9"/>
    <w:rsid w:val="003A6D33"/>
    <w:rsid w:val="003B035E"/>
    <w:rsid w:val="003B6D45"/>
    <w:rsid w:val="003B6E82"/>
    <w:rsid w:val="003C1630"/>
    <w:rsid w:val="003C3508"/>
    <w:rsid w:val="003C5BCA"/>
    <w:rsid w:val="003D3A5B"/>
    <w:rsid w:val="003D600B"/>
    <w:rsid w:val="003D7598"/>
    <w:rsid w:val="003E3070"/>
    <w:rsid w:val="003F318B"/>
    <w:rsid w:val="003F39BF"/>
    <w:rsid w:val="003F3C90"/>
    <w:rsid w:val="003F6E39"/>
    <w:rsid w:val="003FB7D2"/>
    <w:rsid w:val="00403DBF"/>
    <w:rsid w:val="00406178"/>
    <w:rsid w:val="0040789B"/>
    <w:rsid w:val="004083A3"/>
    <w:rsid w:val="00410EC6"/>
    <w:rsid w:val="0041150E"/>
    <w:rsid w:val="0041500B"/>
    <w:rsid w:val="004178B6"/>
    <w:rsid w:val="00417A61"/>
    <w:rsid w:val="00430130"/>
    <w:rsid w:val="0043112E"/>
    <w:rsid w:val="004318C5"/>
    <w:rsid w:val="00436161"/>
    <w:rsid w:val="004363F4"/>
    <w:rsid w:val="00436949"/>
    <w:rsid w:val="00436E69"/>
    <w:rsid w:val="00440B66"/>
    <w:rsid w:val="00441881"/>
    <w:rsid w:val="0044423A"/>
    <w:rsid w:val="00444BA4"/>
    <w:rsid w:val="00451695"/>
    <w:rsid w:val="00456672"/>
    <w:rsid w:val="004607B7"/>
    <w:rsid w:val="00460B51"/>
    <w:rsid w:val="00467D9D"/>
    <w:rsid w:val="00475021"/>
    <w:rsid w:val="00476B9F"/>
    <w:rsid w:val="00478F25"/>
    <w:rsid w:val="00482519"/>
    <w:rsid w:val="00482CE3"/>
    <w:rsid w:val="0048555C"/>
    <w:rsid w:val="0049385D"/>
    <w:rsid w:val="0049389B"/>
    <w:rsid w:val="00494746"/>
    <w:rsid w:val="004951A9"/>
    <w:rsid w:val="004A0EB2"/>
    <w:rsid w:val="004A2010"/>
    <w:rsid w:val="004A2389"/>
    <w:rsid w:val="004B3EDC"/>
    <w:rsid w:val="004C3AB5"/>
    <w:rsid w:val="004C4352"/>
    <w:rsid w:val="004D19D3"/>
    <w:rsid w:val="004D2720"/>
    <w:rsid w:val="004D4B6F"/>
    <w:rsid w:val="004D6587"/>
    <w:rsid w:val="004D7212"/>
    <w:rsid w:val="004D75BF"/>
    <w:rsid w:val="004D75CF"/>
    <w:rsid w:val="004E13DF"/>
    <w:rsid w:val="004E726C"/>
    <w:rsid w:val="004E730A"/>
    <w:rsid w:val="004EC64E"/>
    <w:rsid w:val="004F1646"/>
    <w:rsid w:val="004F3873"/>
    <w:rsid w:val="004F3D74"/>
    <w:rsid w:val="00507B52"/>
    <w:rsid w:val="005131DB"/>
    <w:rsid w:val="0052390D"/>
    <w:rsid w:val="00524715"/>
    <w:rsid w:val="00530113"/>
    <w:rsid w:val="00531279"/>
    <w:rsid w:val="005418C9"/>
    <w:rsid w:val="00542A1E"/>
    <w:rsid w:val="005447A6"/>
    <w:rsid w:val="0055005F"/>
    <w:rsid w:val="005508FC"/>
    <w:rsid w:val="00552C75"/>
    <w:rsid w:val="0056152E"/>
    <w:rsid w:val="00561C9E"/>
    <w:rsid w:val="00563C5D"/>
    <w:rsid w:val="00571F90"/>
    <w:rsid w:val="005805F1"/>
    <w:rsid w:val="00583B86"/>
    <w:rsid w:val="00585E60"/>
    <w:rsid w:val="00592540"/>
    <w:rsid w:val="00595DC4"/>
    <w:rsid w:val="005966AE"/>
    <w:rsid w:val="005974B9"/>
    <w:rsid w:val="005A43DB"/>
    <w:rsid w:val="005A457F"/>
    <w:rsid w:val="005A5711"/>
    <w:rsid w:val="005A78B0"/>
    <w:rsid w:val="005AC13D"/>
    <w:rsid w:val="005B6AE3"/>
    <w:rsid w:val="005B700F"/>
    <w:rsid w:val="005B9099"/>
    <w:rsid w:val="005C2198"/>
    <w:rsid w:val="005C723F"/>
    <w:rsid w:val="005D0278"/>
    <w:rsid w:val="005D377A"/>
    <w:rsid w:val="005D3AB3"/>
    <w:rsid w:val="005D5E63"/>
    <w:rsid w:val="005E3DF8"/>
    <w:rsid w:val="005E75E3"/>
    <w:rsid w:val="005F40BA"/>
    <w:rsid w:val="005F47A6"/>
    <w:rsid w:val="005F6188"/>
    <w:rsid w:val="005F6AD4"/>
    <w:rsid w:val="00600BFC"/>
    <w:rsid w:val="006026A0"/>
    <w:rsid w:val="006041E5"/>
    <w:rsid w:val="006043FF"/>
    <w:rsid w:val="00605411"/>
    <w:rsid w:val="0060542C"/>
    <w:rsid w:val="00607D4A"/>
    <w:rsid w:val="00611ACB"/>
    <w:rsid w:val="00615E3A"/>
    <w:rsid w:val="00617E1B"/>
    <w:rsid w:val="0061C89F"/>
    <w:rsid w:val="00621AB9"/>
    <w:rsid w:val="00621CFF"/>
    <w:rsid w:val="00624C6B"/>
    <w:rsid w:val="00624DA5"/>
    <w:rsid w:val="00624E1E"/>
    <w:rsid w:val="00630669"/>
    <w:rsid w:val="0063420A"/>
    <w:rsid w:val="006368EC"/>
    <w:rsid w:val="0064199A"/>
    <w:rsid w:val="0064280B"/>
    <w:rsid w:val="006528A0"/>
    <w:rsid w:val="00654A46"/>
    <w:rsid w:val="006552C2"/>
    <w:rsid w:val="00657863"/>
    <w:rsid w:val="0065E14F"/>
    <w:rsid w:val="0066075C"/>
    <w:rsid w:val="0066138C"/>
    <w:rsid w:val="006635D5"/>
    <w:rsid w:val="00666D96"/>
    <w:rsid w:val="0066727D"/>
    <w:rsid w:val="006822ED"/>
    <w:rsid w:val="00684FE5"/>
    <w:rsid w:val="00691A39"/>
    <w:rsid w:val="0069386C"/>
    <w:rsid w:val="00695331"/>
    <w:rsid w:val="006954B8"/>
    <w:rsid w:val="006A0A62"/>
    <w:rsid w:val="006A0BCE"/>
    <w:rsid w:val="006A440C"/>
    <w:rsid w:val="006A7100"/>
    <w:rsid w:val="006B6FAA"/>
    <w:rsid w:val="006C21D7"/>
    <w:rsid w:val="006C6154"/>
    <w:rsid w:val="006C7B8F"/>
    <w:rsid w:val="006D0DA0"/>
    <w:rsid w:val="006D1A28"/>
    <w:rsid w:val="006D28BF"/>
    <w:rsid w:val="006D5E8B"/>
    <w:rsid w:val="006E1497"/>
    <w:rsid w:val="006E2A1C"/>
    <w:rsid w:val="006E2B65"/>
    <w:rsid w:val="006E4ACC"/>
    <w:rsid w:val="006E5363"/>
    <w:rsid w:val="006E74BC"/>
    <w:rsid w:val="006E76DC"/>
    <w:rsid w:val="006E7E70"/>
    <w:rsid w:val="006F0FAB"/>
    <w:rsid w:val="006F4A28"/>
    <w:rsid w:val="006F4A8B"/>
    <w:rsid w:val="006F7B72"/>
    <w:rsid w:val="00703C4B"/>
    <w:rsid w:val="007152DE"/>
    <w:rsid w:val="00715CCF"/>
    <w:rsid w:val="00716586"/>
    <w:rsid w:val="0072613C"/>
    <w:rsid w:val="00731E99"/>
    <w:rsid w:val="00732B10"/>
    <w:rsid w:val="007347A4"/>
    <w:rsid w:val="0073748F"/>
    <w:rsid w:val="00738E68"/>
    <w:rsid w:val="00740096"/>
    <w:rsid w:val="0074104F"/>
    <w:rsid w:val="00742BD7"/>
    <w:rsid w:val="0074450E"/>
    <w:rsid w:val="007445EF"/>
    <w:rsid w:val="00744E00"/>
    <w:rsid w:val="0074F569"/>
    <w:rsid w:val="00752A80"/>
    <w:rsid w:val="00753B16"/>
    <w:rsid w:val="007566D3"/>
    <w:rsid w:val="00756C0F"/>
    <w:rsid w:val="00763927"/>
    <w:rsid w:val="00764C34"/>
    <w:rsid w:val="00765A93"/>
    <w:rsid w:val="00770650"/>
    <w:rsid w:val="00771691"/>
    <w:rsid w:val="00773014"/>
    <w:rsid w:val="0077435B"/>
    <w:rsid w:val="0077554A"/>
    <w:rsid w:val="0077712C"/>
    <w:rsid w:val="007775D4"/>
    <w:rsid w:val="00781908"/>
    <w:rsid w:val="00781C02"/>
    <w:rsid w:val="00782CB6"/>
    <w:rsid w:val="007839F6"/>
    <w:rsid w:val="0078C2C6"/>
    <w:rsid w:val="00793A53"/>
    <w:rsid w:val="00793FBF"/>
    <w:rsid w:val="00796279"/>
    <w:rsid w:val="007A20DC"/>
    <w:rsid w:val="007A6721"/>
    <w:rsid w:val="007B1C2F"/>
    <w:rsid w:val="007C053E"/>
    <w:rsid w:val="007C1474"/>
    <w:rsid w:val="007C1AEA"/>
    <w:rsid w:val="007C7728"/>
    <w:rsid w:val="007D0214"/>
    <w:rsid w:val="007D3602"/>
    <w:rsid w:val="007D56FB"/>
    <w:rsid w:val="007D6494"/>
    <w:rsid w:val="007DF287"/>
    <w:rsid w:val="007E0E4E"/>
    <w:rsid w:val="007E508C"/>
    <w:rsid w:val="007E68B5"/>
    <w:rsid w:val="007E7C44"/>
    <w:rsid w:val="007F0541"/>
    <w:rsid w:val="007F283A"/>
    <w:rsid w:val="007F5769"/>
    <w:rsid w:val="007F6093"/>
    <w:rsid w:val="008027A6"/>
    <w:rsid w:val="008044A0"/>
    <w:rsid w:val="00805108"/>
    <w:rsid w:val="0081261B"/>
    <w:rsid w:val="0082104E"/>
    <w:rsid w:val="00824CC4"/>
    <w:rsid w:val="00827B3D"/>
    <w:rsid w:val="008308D8"/>
    <w:rsid w:val="00832B48"/>
    <w:rsid w:val="0083391E"/>
    <w:rsid w:val="00833ABC"/>
    <w:rsid w:val="00836CCC"/>
    <w:rsid w:val="0083DDC0"/>
    <w:rsid w:val="0084125F"/>
    <w:rsid w:val="00843B0E"/>
    <w:rsid w:val="0084433F"/>
    <w:rsid w:val="00845A63"/>
    <w:rsid w:val="00852A98"/>
    <w:rsid w:val="00855532"/>
    <w:rsid w:val="00857536"/>
    <w:rsid w:val="00865A53"/>
    <w:rsid w:val="008672EB"/>
    <w:rsid w:val="0086D76E"/>
    <w:rsid w:val="00870E95"/>
    <w:rsid w:val="00871621"/>
    <w:rsid w:val="0087243A"/>
    <w:rsid w:val="00872A13"/>
    <w:rsid w:val="008741CE"/>
    <w:rsid w:val="00874945"/>
    <w:rsid w:val="00876DBF"/>
    <w:rsid w:val="00883510"/>
    <w:rsid w:val="00887B07"/>
    <w:rsid w:val="0089115A"/>
    <w:rsid w:val="008921B2"/>
    <w:rsid w:val="00893A40"/>
    <w:rsid w:val="008975BD"/>
    <w:rsid w:val="008A357F"/>
    <w:rsid w:val="008A6945"/>
    <w:rsid w:val="008B23A2"/>
    <w:rsid w:val="008B25AF"/>
    <w:rsid w:val="008B2FF6"/>
    <w:rsid w:val="008B703E"/>
    <w:rsid w:val="008B7071"/>
    <w:rsid w:val="008C0234"/>
    <w:rsid w:val="008C36E1"/>
    <w:rsid w:val="008C7380"/>
    <w:rsid w:val="008C783C"/>
    <w:rsid w:val="008D4B2B"/>
    <w:rsid w:val="008D5500"/>
    <w:rsid w:val="008E0D5A"/>
    <w:rsid w:val="008E14C4"/>
    <w:rsid w:val="008E5453"/>
    <w:rsid w:val="009046BB"/>
    <w:rsid w:val="009077E8"/>
    <w:rsid w:val="0091079C"/>
    <w:rsid w:val="00916AAB"/>
    <w:rsid w:val="009228EC"/>
    <w:rsid w:val="00922F76"/>
    <w:rsid w:val="009230CB"/>
    <w:rsid w:val="009267BD"/>
    <w:rsid w:val="00933965"/>
    <w:rsid w:val="00934204"/>
    <w:rsid w:val="00935394"/>
    <w:rsid w:val="009518A0"/>
    <w:rsid w:val="00953088"/>
    <w:rsid w:val="00962388"/>
    <w:rsid w:val="0097212D"/>
    <w:rsid w:val="00972D81"/>
    <w:rsid w:val="0097408D"/>
    <w:rsid w:val="009830D6"/>
    <w:rsid w:val="00985DD4"/>
    <w:rsid w:val="00992F1E"/>
    <w:rsid w:val="009A19B3"/>
    <w:rsid w:val="009A20C2"/>
    <w:rsid w:val="009A20ED"/>
    <w:rsid w:val="009A4203"/>
    <w:rsid w:val="009A5F2A"/>
    <w:rsid w:val="009B0301"/>
    <w:rsid w:val="009B2611"/>
    <w:rsid w:val="009C382D"/>
    <w:rsid w:val="009CA4B5"/>
    <w:rsid w:val="009D4612"/>
    <w:rsid w:val="009D52A0"/>
    <w:rsid w:val="009D6888"/>
    <w:rsid w:val="009D872C"/>
    <w:rsid w:val="009E13E2"/>
    <w:rsid w:val="009F10DC"/>
    <w:rsid w:val="009F338B"/>
    <w:rsid w:val="009F4B87"/>
    <w:rsid w:val="009F5966"/>
    <w:rsid w:val="009F5B6F"/>
    <w:rsid w:val="009F60A9"/>
    <w:rsid w:val="00A0128A"/>
    <w:rsid w:val="00A07429"/>
    <w:rsid w:val="00A11DB7"/>
    <w:rsid w:val="00A12C21"/>
    <w:rsid w:val="00A212CE"/>
    <w:rsid w:val="00A23EA9"/>
    <w:rsid w:val="00A2773A"/>
    <w:rsid w:val="00A32A80"/>
    <w:rsid w:val="00A402E2"/>
    <w:rsid w:val="00A43059"/>
    <w:rsid w:val="00A44FFF"/>
    <w:rsid w:val="00A45D20"/>
    <w:rsid w:val="00A462A1"/>
    <w:rsid w:val="00A5389D"/>
    <w:rsid w:val="00A53B3F"/>
    <w:rsid w:val="00A53D7C"/>
    <w:rsid w:val="00A53F59"/>
    <w:rsid w:val="00A542DA"/>
    <w:rsid w:val="00A56AAD"/>
    <w:rsid w:val="00A571A1"/>
    <w:rsid w:val="00A60645"/>
    <w:rsid w:val="00A70324"/>
    <w:rsid w:val="00A715D8"/>
    <w:rsid w:val="00A774D7"/>
    <w:rsid w:val="00A84352"/>
    <w:rsid w:val="00A88684"/>
    <w:rsid w:val="00A92E59"/>
    <w:rsid w:val="00A93706"/>
    <w:rsid w:val="00A93867"/>
    <w:rsid w:val="00A94438"/>
    <w:rsid w:val="00A95E7B"/>
    <w:rsid w:val="00A9E89E"/>
    <w:rsid w:val="00AA4C5F"/>
    <w:rsid w:val="00AB0A19"/>
    <w:rsid w:val="00AB12D0"/>
    <w:rsid w:val="00AB2CE2"/>
    <w:rsid w:val="00AB3028"/>
    <w:rsid w:val="00AB34E7"/>
    <w:rsid w:val="00AB6845"/>
    <w:rsid w:val="00AD195F"/>
    <w:rsid w:val="00AD2092"/>
    <w:rsid w:val="00AD21F3"/>
    <w:rsid w:val="00AD5D0D"/>
    <w:rsid w:val="00AD6E52"/>
    <w:rsid w:val="00AF02DA"/>
    <w:rsid w:val="00AF2478"/>
    <w:rsid w:val="00AF73E3"/>
    <w:rsid w:val="00B005D7"/>
    <w:rsid w:val="00B00BCB"/>
    <w:rsid w:val="00B07E78"/>
    <w:rsid w:val="00B0A3AF"/>
    <w:rsid w:val="00B10AAC"/>
    <w:rsid w:val="00B173A5"/>
    <w:rsid w:val="00B1778F"/>
    <w:rsid w:val="00B17AB7"/>
    <w:rsid w:val="00B2307C"/>
    <w:rsid w:val="00B24E61"/>
    <w:rsid w:val="00B25D8A"/>
    <w:rsid w:val="00B265D9"/>
    <w:rsid w:val="00B268F1"/>
    <w:rsid w:val="00B3322E"/>
    <w:rsid w:val="00B35100"/>
    <w:rsid w:val="00B35B60"/>
    <w:rsid w:val="00B365F0"/>
    <w:rsid w:val="00B468A3"/>
    <w:rsid w:val="00B4759A"/>
    <w:rsid w:val="00B546C5"/>
    <w:rsid w:val="00B55595"/>
    <w:rsid w:val="00B564AC"/>
    <w:rsid w:val="00B60BFC"/>
    <w:rsid w:val="00B64CCF"/>
    <w:rsid w:val="00B7124B"/>
    <w:rsid w:val="00B73D10"/>
    <w:rsid w:val="00B77494"/>
    <w:rsid w:val="00B80562"/>
    <w:rsid w:val="00B8577D"/>
    <w:rsid w:val="00BA1B79"/>
    <w:rsid w:val="00BA1E01"/>
    <w:rsid w:val="00BA3F07"/>
    <w:rsid w:val="00BA41F7"/>
    <w:rsid w:val="00BA4B6D"/>
    <w:rsid w:val="00BA643C"/>
    <w:rsid w:val="00BA7E76"/>
    <w:rsid w:val="00BB1B7B"/>
    <w:rsid w:val="00BB78A4"/>
    <w:rsid w:val="00BC113C"/>
    <w:rsid w:val="00BC2DAA"/>
    <w:rsid w:val="00BC47BB"/>
    <w:rsid w:val="00BC5578"/>
    <w:rsid w:val="00BD1A87"/>
    <w:rsid w:val="00BD2A0A"/>
    <w:rsid w:val="00BD332D"/>
    <w:rsid w:val="00BD38D8"/>
    <w:rsid w:val="00BE0345"/>
    <w:rsid w:val="00BF2838"/>
    <w:rsid w:val="00BF42BE"/>
    <w:rsid w:val="00C15BC5"/>
    <w:rsid w:val="00C15E9C"/>
    <w:rsid w:val="00C2199B"/>
    <w:rsid w:val="00C3045C"/>
    <w:rsid w:val="00C326E6"/>
    <w:rsid w:val="00C33FBC"/>
    <w:rsid w:val="00C46800"/>
    <w:rsid w:val="00C46DF0"/>
    <w:rsid w:val="00C50F66"/>
    <w:rsid w:val="00C51167"/>
    <w:rsid w:val="00C53F96"/>
    <w:rsid w:val="00C60F7D"/>
    <w:rsid w:val="00C71E0B"/>
    <w:rsid w:val="00C756A1"/>
    <w:rsid w:val="00C82473"/>
    <w:rsid w:val="00C8318C"/>
    <w:rsid w:val="00C8640C"/>
    <w:rsid w:val="00C86E0B"/>
    <w:rsid w:val="00C8C70F"/>
    <w:rsid w:val="00C96F4D"/>
    <w:rsid w:val="00CA0D14"/>
    <w:rsid w:val="00CA1B73"/>
    <w:rsid w:val="00CA3774"/>
    <w:rsid w:val="00CA6A66"/>
    <w:rsid w:val="00CB0C33"/>
    <w:rsid w:val="00CB1C0F"/>
    <w:rsid w:val="00CB4DE2"/>
    <w:rsid w:val="00CB7AFE"/>
    <w:rsid w:val="00CBE0C5"/>
    <w:rsid w:val="00CC6A0E"/>
    <w:rsid w:val="00CD092A"/>
    <w:rsid w:val="00CD2690"/>
    <w:rsid w:val="00CD5FCD"/>
    <w:rsid w:val="00CE7909"/>
    <w:rsid w:val="00CE7FDD"/>
    <w:rsid w:val="00CF17F8"/>
    <w:rsid w:val="00CF6083"/>
    <w:rsid w:val="00D1374C"/>
    <w:rsid w:val="00D14B52"/>
    <w:rsid w:val="00D15940"/>
    <w:rsid w:val="00D22E47"/>
    <w:rsid w:val="00D24285"/>
    <w:rsid w:val="00D3013B"/>
    <w:rsid w:val="00D34116"/>
    <w:rsid w:val="00D37248"/>
    <w:rsid w:val="00D37F4D"/>
    <w:rsid w:val="00D41203"/>
    <w:rsid w:val="00D41B46"/>
    <w:rsid w:val="00D422AE"/>
    <w:rsid w:val="00D45457"/>
    <w:rsid w:val="00D51412"/>
    <w:rsid w:val="00D523CD"/>
    <w:rsid w:val="00D5522E"/>
    <w:rsid w:val="00D5F9B8"/>
    <w:rsid w:val="00D608D5"/>
    <w:rsid w:val="00D61206"/>
    <w:rsid w:val="00D7041E"/>
    <w:rsid w:val="00D7644D"/>
    <w:rsid w:val="00D803E2"/>
    <w:rsid w:val="00D8100B"/>
    <w:rsid w:val="00D84768"/>
    <w:rsid w:val="00D9388A"/>
    <w:rsid w:val="00D94371"/>
    <w:rsid w:val="00DA4385"/>
    <w:rsid w:val="00DA5145"/>
    <w:rsid w:val="00DA613C"/>
    <w:rsid w:val="00DA6C24"/>
    <w:rsid w:val="00DA74B4"/>
    <w:rsid w:val="00DA7B77"/>
    <w:rsid w:val="00DA7F96"/>
    <w:rsid w:val="00DB1108"/>
    <w:rsid w:val="00DB15B2"/>
    <w:rsid w:val="00DB17D1"/>
    <w:rsid w:val="00DB3FB4"/>
    <w:rsid w:val="00DC52E2"/>
    <w:rsid w:val="00DD0033"/>
    <w:rsid w:val="00DD7286"/>
    <w:rsid w:val="00DE048E"/>
    <w:rsid w:val="00DE59ED"/>
    <w:rsid w:val="00E008FE"/>
    <w:rsid w:val="00E00E6B"/>
    <w:rsid w:val="00E013EA"/>
    <w:rsid w:val="00E02B08"/>
    <w:rsid w:val="00E03B8E"/>
    <w:rsid w:val="00E13096"/>
    <w:rsid w:val="00E139E4"/>
    <w:rsid w:val="00E13CCB"/>
    <w:rsid w:val="00E13EBA"/>
    <w:rsid w:val="00E149E7"/>
    <w:rsid w:val="00E15149"/>
    <w:rsid w:val="00E16257"/>
    <w:rsid w:val="00E23B37"/>
    <w:rsid w:val="00E40B9D"/>
    <w:rsid w:val="00E41324"/>
    <w:rsid w:val="00E41F51"/>
    <w:rsid w:val="00E43BB7"/>
    <w:rsid w:val="00E457F3"/>
    <w:rsid w:val="00E52C4D"/>
    <w:rsid w:val="00E578D6"/>
    <w:rsid w:val="00E6105B"/>
    <w:rsid w:val="00E64FEA"/>
    <w:rsid w:val="00E73F11"/>
    <w:rsid w:val="00E745C7"/>
    <w:rsid w:val="00E745EF"/>
    <w:rsid w:val="00E74845"/>
    <w:rsid w:val="00E757B6"/>
    <w:rsid w:val="00E75D54"/>
    <w:rsid w:val="00E77989"/>
    <w:rsid w:val="00E91B1A"/>
    <w:rsid w:val="00E91C8B"/>
    <w:rsid w:val="00E920FC"/>
    <w:rsid w:val="00E9575F"/>
    <w:rsid w:val="00E979D4"/>
    <w:rsid w:val="00EA1DA4"/>
    <w:rsid w:val="00EB1428"/>
    <w:rsid w:val="00EB2359"/>
    <w:rsid w:val="00EB36CB"/>
    <w:rsid w:val="00EB40AA"/>
    <w:rsid w:val="00EB565D"/>
    <w:rsid w:val="00EB68A5"/>
    <w:rsid w:val="00EC7C99"/>
    <w:rsid w:val="00ED281B"/>
    <w:rsid w:val="00ED4EBF"/>
    <w:rsid w:val="00EE6B1B"/>
    <w:rsid w:val="00EF3343"/>
    <w:rsid w:val="00EF47CF"/>
    <w:rsid w:val="00EF4E37"/>
    <w:rsid w:val="00F06FAE"/>
    <w:rsid w:val="00F078D6"/>
    <w:rsid w:val="00F1033D"/>
    <w:rsid w:val="00F121FB"/>
    <w:rsid w:val="00F12527"/>
    <w:rsid w:val="00F14693"/>
    <w:rsid w:val="00F20685"/>
    <w:rsid w:val="00F24FCE"/>
    <w:rsid w:val="00F27E90"/>
    <w:rsid w:val="00F2D2DF"/>
    <w:rsid w:val="00F30366"/>
    <w:rsid w:val="00F309D0"/>
    <w:rsid w:val="00F35934"/>
    <w:rsid w:val="00F37B0F"/>
    <w:rsid w:val="00F425A7"/>
    <w:rsid w:val="00F4404C"/>
    <w:rsid w:val="00F44611"/>
    <w:rsid w:val="00F5236C"/>
    <w:rsid w:val="00F54C5E"/>
    <w:rsid w:val="00F608C9"/>
    <w:rsid w:val="00F66CD8"/>
    <w:rsid w:val="00F7145B"/>
    <w:rsid w:val="00F74ADA"/>
    <w:rsid w:val="00F85D9B"/>
    <w:rsid w:val="00F86136"/>
    <w:rsid w:val="00F90ADD"/>
    <w:rsid w:val="00F99C80"/>
    <w:rsid w:val="00FA2B26"/>
    <w:rsid w:val="00FB2F9A"/>
    <w:rsid w:val="00FB3308"/>
    <w:rsid w:val="00FB51D6"/>
    <w:rsid w:val="00FB5846"/>
    <w:rsid w:val="00FB5D9B"/>
    <w:rsid w:val="00FC3A91"/>
    <w:rsid w:val="00FC670A"/>
    <w:rsid w:val="00FD2B86"/>
    <w:rsid w:val="00FD2E28"/>
    <w:rsid w:val="00FD3A5A"/>
    <w:rsid w:val="00FD6FC6"/>
    <w:rsid w:val="00FE08DD"/>
    <w:rsid w:val="00FE1071"/>
    <w:rsid w:val="00FE34F0"/>
    <w:rsid w:val="00FE4388"/>
    <w:rsid w:val="00FE5203"/>
    <w:rsid w:val="00FF0230"/>
    <w:rsid w:val="00FF1353"/>
    <w:rsid w:val="00FF3454"/>
    <w:rsid w:val="00FF393D"/>
    <w:rsid w:val="00FF594D"/>
    <w:rsid w:val="00FF6D9E"/>
    <w:rsid w:val="00FF74E7"/>
    <w:rsid w:val="00FF7D1E"/>
    <w:rsid w:val="00FF7EE9"/>
    <w:rsid w:val="0102D130"/>
    <w:rsid w:val="0107CE68"/>
    <w:rsid w:val="010FAFA8"/>
    <w:rsid w:val="010FD5F4"/>
    <w:rsid w:val="01156F96"/>
    <w:rsid w:val="011636C1"/>
    <w:rsid w:val="011AA1FC"/>
    <w:rsid w:val="011BB873"/>
    <w:rsid w:val="0120F02E"/>
    <w:rsid w:val="0123732A"/>
    <w:rsid w:val="0125B219"/>
    <w:rsid w:val="0126A15C"/>
    <w:rsid w:val="0126C975"/>
    <w:rsid w:val="0128B79C"/>
    <w:rsid w:val="012B3040"/>
    <w:rsid w:val="012BBA2D"/>
    <w:rsid w:val="012D1E80"/>
    <w:rsid w:val="012E59D0"/>
    <w:rsid w:val="0132173E"/>
    <w:rsid w:val="01360DBB"/>
    <w:rsid w:val="0138AB29"/>
    <w:rsid w:val="013E58AD"/>
    <w:rsid w:val="013FE062"/>
    <w:rsid w:val="0142B8CE"/>
    <w:rsid w:val="0143E1EF"/>
    <w:rsid w:val="014F9BD2"/>
    <w:rsid w:val="01558B92"/>
    <w:rsid w:val="01567C61"/>
    <w:rsid w:val="015D5C7C"/>
    <w:rsid w:val="015EBFD4"/>
    <w:rsid w:val="0160736E"/>
    <w:rsid w:val="0162DD9F"/>
    <w:rsid w:val="0162E664"/>
    <w:rsid w:val="016A28CF"/>
    <w:rsid w:val="016B13B1"/>
    <w:rsid w:val="016C0E5C"/>
    <w:rsid w:val="016ECA44"/>
    <w:rsid w:val="0172D9C7"/>
    <w:rsid w:val="0174DB79"/>
    <w:rsid w:val="0174FBEE"/>
    <w:rsid w:val="017CCE40"/>
    <w:rsid w:val="017CFFE1"/>
    <w:rsid w:val="017F18B8"/>
    <w:rsid w:val="0180E369"/>
    <w:rsid w:val="01842B92"/>
    <w:rsid w:val="0184CF77"/>
    <w:rsid w:val="018541E9"/>
    <w:rsid w:val="01883E69"/>
    <w:rsid w:val="01895EB8"/>
    <w:rsid w:val="01897537"/>
    <w:rsid w:val="018994A0"/>
    <w:rsid w:val="0194225D"/>
    <w:rsid w:val="0195E0EF"/>
    <w:rsid w:val="0198655E"/>
    <w:rsid w:val="019A16AA"/>
    <w:rsid w:val="01A378FA"/>
    <w:rsid w:val="01A909B8"/>
    <w:rsid w:val="01A936EB"/>
    <w:rsid w:val="01A9A4E4"/>
    <w:rsid w:val="01AF1027"/>
    <w:rsid w:val="01B40A52"/>
    <w:rsid w:val="01B5673F"/>
    <w:rsid w:val="01B63E7C"/>
    <w:rsid w:val="01B71C7F"/>
    <w:rsid w:val="01C7BECD"/>
    <w:rsid w:val="01CD4803"/>
    <w:rsid w:val="01D14E9E"/>
    <w:rsid w:val="01D600BF"/>
    <w:rsid w:val="01DC0949"/>
    <w:rsid w:val="01DF8B54"/>
    <w:rsid w:val="01DF9394"/>
    <w:rsid w:val="01E178B2"/>
    <w:rsid w:val="01E1E220"/>
    <w:rsid w:val="01E65E4C"/>
    <w:rsid w:val="01E85EE4"/>
    <w:rsid w:val="01EBF6DA"/>
    <w:rsid w:val="01F4026B"/>
    <w:rsid w:val="01FB9C9B"/>
    <w:rsid w:val="01FD0000"/>
    <w:rsid w:val="01FD69FC"/>
    <w:rsid w:val="02045C10"/>
    <w:rsid w:val="0205E20A"/>
    <w:rsid w:val="0208E67E"/>
    <w:rsid w:val="0208EF67"/>
    <w:rsid w:val="02091ED3"/>
    <w:rsid w:val="020AAF97"/>
    <w:rsid w:val="020EE0E9"/>
    <w:rsid w:val="0210313B"/>
    <w:rsid w:val="021556D5"/>
    <w:rsid w:val="02161801"/>
    <w:rsid w:val="021ADF07"/>
    <w:rsid w:val="021D76BB"/>
    <w:rsid w:val="021FC032"/>
    <w:rsid w:val="0225463E"/>
    <w:rsid w:val="0225A3DC"/>
    <w:rsid w:val="022CA716"/>
    <w:rsid w:val="023217EB"/>
    <w:rsid w:val="0233AD29"/>
    <w:rsid w:val="023B3CB3"/>
    <w:rsid w:val="023ED3B4"/>
    <w:rsid w:val="0241EBB6"/>
    <w:rsid w:val="0247F3C8"/>
    <w:rsid w:val="0248CC34"/>
    <w:rsid w:val="02559BC6"/>
    <w:rsid w:val="0257890F"/>
    <w:rsid w:val="025BCBFB"/>
    <w:rsid w:val="025C0E98"/>
    <w:rsid w:val="025CF8EC"/>
    <w:rsid w:val="026F3678"/>
    <w:rsid w:val="026F9A4F"/>
    <w:rsid w:val="026FF61A"/>
    <w:rsid w:val="02716E53"/>
    <w:rsid w:val="02746234"/>
    <w:rsid w:val="027C246F"/>
    <w:rsid w:val="027DE8C4"/>
    <w:rsid w:val="0284B43F"/>
    <w:rsid w:val="0284E765"/>
    <w:rsid w:val="028CF45D"/>
    <w:rsid w:val="02925899"/>
    <w:rsid w:val="0292D11F"/>
    <w:rsid w:val="0294AE87"/>
    <w:rsid w:val="02987245"/>
    <w:rsid w:val="029E721E"/>
    <w:rsid w:val="029FA63A"/>
    <w:rsid w:val="029FAE59"/>
    <w:rsid w:val="029FB850"/>
    <w:rsid w:val="02A9E007"/>
    <w:rsid w:val="02AD93F4"/>
    <w:rsid w:val="02BBD655"/>
    <w:rsid w:val="02BEFF3D"/>
    <w:rsid w:val="02C35355"/>
    <w:rsid w:val="02C482B0"/>
    <w:rsid w:val="02C5F89D"/>
    <w:rsid w:val="02C605BB"/>
    <w:rsid w:val="02C9E90B"/>
    <w:rsid w:val="02CE4930"/>
    <w:rsid w:val="02CEEC36"/>
    <w:rsid w:val="02D277D2"/>
    <w:rsid w:val="02D620A3"/>
    <w:rsid w:val="02D729D8"/>
    <w:rsid w:val="02D7CC44"/>
    <w:rsid w:val="02D83B8B"/>
    <w:rsid w:val="02DD0F1E"/>
    <w:rsid w:val="02E05A03"/>
    <w:rsid w:val="02E05FED"/>
    <w:rsid w:val="02E299D9"/>
    <w:rsid w:val="02E339FC"/>
    <w:rsid w:val="02E7BB56"/>
    <w:rsid w:val="02E8B41A"/>
    <w:rsid w:val="02EFAD86"/>
    <w:rsid w:val="02F4C4CC"/>
    <w:rsid w:val="02F5DDF9"/>
    <w:rsid w:val="02FD84DD"/>
    <w:rsid w:val="03075EEB"/>
    <w:rsid w:val="030DE6B6"/>
    <w:rsid w:val="03162A2B"/>
    <w:rsid w:val="031EC18D"/>
    <w:rsid w:val="0320EAAE"/>
    <w:rsid w:val="03256328"/>
    <w:rsid w:val="032595C4"/>
    <w:rsid w:val="032893C3"/>
    <w:rsid w:val="032AD305"/>
    <w:rsid w:val="03335C4A"/>
    <w:rsid w:val="03351269"/>
    <w:rsid w:val="03375DCA"/>
    <w:rsid w:val="03381528"/>
    <w:rsid w:val="0339498F"/>
    <w:rsid w:val="0339E801"/>
    <w:rsid w:val="033F5594"/>
    <w:rsid w:val="033FD88B"/>
    <w:rsid w:val="034426DB"/>
    <w:rsid w:val="03447EDF"/>
    <w:rsid w:val="034FD562"/>
    <w:rsid w:val="03564F86"/>
    <w:rsid w:val="0358BC84"/>
    <w:rsid w:val="035C66F9"/>
    <w:rsid w:val="0361E19C"/>
    <w:rsid w:val="03634BD5"/>
    <w:rsid w:val="0364BDDD"/>
    <w:rsid w:val="0366D9EC"/>
    <w:rsid w:val="036956BC"/>
    <w:rsid w:val="036AB54C"/>
    <w:rsid w:val="036CF68E"/>
    <w:rsid w:val="036E2FA2"/>
    <w:rsid w:val="036E703E"/>
    <w:rsid w:val="03703AA5"/>
    <w:rsid w:val="037A6E75"/>
    <w:rsid w:val="0380CD96"/>
    <w:rsid w:val="03862CFC"/>
    <w:rsid w:val="0389CB49"/>
    <w:rsid w:val="038AD906"/>
    <w:rsid w:val="038E9238"/>
    <w:rsid w:val="03910140"/>
    <w:rsid w:val="0393A4BE"/>
    <w:rsid w:val="0393B12E"/>
    <w:rsid w:val="03965957"/>
    <w:rsid w:val="039A91E4"/>
    <w:rsid w:val="039AB7DC"/>
    <w:rsid w:val="039FA4DD"/>
    <w:rsid w:val="03AF923F"/>
    <w:rsid w:val="03B25F76"/>
    <w:rsid w:val="03B61A6C"/>
    <w:rsid w:val="03C0B659"/>
    <w:rsid w:val="03CECA93"/>
    <w:rsid w:val="03D806A9"/>
    <w:rsid w:val="03D8E15B"/>
    <w:rsid w:val="03DA0BA3"/>
    <w:rsid w:val="03DCFD37"/>
    <w:rsid w:val="03E11A3C"/>
    <w:rsid w:val="03E5E416"/>
    <w:rsid w:val="03E7F1E4"/>
    <w:rsid w:val="03F078C8"/>
    <w:rsid w:val="03F5E961"/>
    <w:rsid w:val="03F920F5"/>
    <w:rsid w:val="03FEF5A2"/>
    <w:rsid w:val="04026CC4"/>
    <w:rsid w:val="04046C5C"/>
    <w:rsid w:val="0407768A"/>
    <w:rsid w:val="0408E891"/>
    <w:rsid w:val="0409A00D"/>
    <w:rsid w:val="040BE5FF"/>
    <w:rsid w:val="040D854A"/>
    <w:rsid w:val="040F3C70"/>
    <w:rsid w:val="0411F3EE"/>
    <w:rsid w:val="04122695"/>
    <w:rsid w:val="0415D920"/>
    <w:rsid w:val="04173044"/>
    <w:rsid w:val="041B5FAA"/>
    <w:rsid w:val="041FB9FB"/>
    <w:rsid w:val="0420589B"/>
    <w:rsid w:val="0424B7C2"/>
    <w:rsid w:val="04266651"/>
    <w:rsid w:val="042951F5"/>
    <w:rsid w:val="042F3ADA"/>
    <w:rsid w:val="043045F7"/>
    <w:rsid w:val="0432F999"/>
    <w:rsid w:val="04384AA5"/>
    <w:rsid w:val="04388F3A"/>
    <w:rsid w:val="043EC7F5"/>
    <w:rsid w:val="043EE3F2"/>
    <w:rsid w:val="0440BC12"/>
    <w:rsid w:val="0445AA45"/>
    <w:rsid w:val="044854C6"/>
    <w:rsid w:val="044AF393"/>
    <w:rsid w:val="045004AB"/>
    <w:rsid w:val="04508389"/>
    <w:rsid w:val="0450BC12"/>
    <w:rsid w:val="0453921A"/>
    <w:rsid w:val="04562593"/>
    <w:rsid w:val="04581244"/>
    <w:rsid w:val="0460EE36"/>
    <w:rsid w:val="046246CD"/>
    <w:rsid w:val="04625DCB"/>
    <w:rsid w:val="046CC49D"/>
    <w:rsid w:val="04706AC7"/>
    <w:rsid w:val="04717189"/>
    <w:rsid w:val="04722A07"/>
    <w:rsid w:val="0475A2D6"/>
    <w:rsid w:val="0477849A"/>
    <w:rsid w:val="047878ED"/>
    <w:rsid w:val="047A1D56"/>
    <w:rsid w:val="047B3F30"/>
    <w:rsid w:val="047FE9A1"/>
    <w:rsid w:val="04814663"/>
    <w:rsid w:val="04833F89"/>
    <w:rsid w:val="048CB221"/>
    <w:rsid w:val="04A2E753"/>
    <w:rsid w:val="04A55069"/>
    <w:rsid w:val="04A55CB3"/>
    <w:rsid w:val="04A5BA12"/>
    <w:rsid w:val="04A72F38"/>
    <w:rsid w:val="04A80551"/>
    <w:rsid w:val="04A85F37"/>
    <w:rsid w:val="04A8B89A"/>
    <w:rsid w:val="04AC2C58"/>
    <w:rsid w:val="04AF49F8"/>
    <w:rsid w:val="04B0F72F"/>
    <w:rsid w:val="04B24245"/>
    <w:rsid w:val="04B6952B"/>
    <w:rsid w:val="04C1139E"/>
    <w:rsid w:val="04C8071A"/>
    <w:rsid w:val="04CB119F"/>
    <w:rsid w:val="04D328DD"/>
    <w:rsid w:val="04D67BDD"/>
    <w:rsid w:val="04D6C5BA"/>
    <w:rsid w:val="04DB25F5"/>
    <w:rsid w:val="04E01302"/>
    <w:rsid w:val="04E3F0F8"/>
    <w:rsid w:val="04E5B484"/>
    <w:rsid w:val="04E64995"/>
    <w:rsid w:val="04E664A4"/>
    <w:rsid w:val="04E8FF72"/>
    <w:rsid w:val="04E995F2"/>
    <w:rsid w:val="04F16408"/>
    <w:rsid w:val="04F66647"/>
    <w:rsid w:val="04F7488C"/>
    <w:rsid w:val="04F7A0E7"/>
    <w:rsid w:val="04F7A6E6"/>
    <w:rsid w:val="04F86E1D"/>
    <w:rsid w:val="04F8C651"/>
    <w:rsid w:val="04FB0793"/>
    <w:rsid w:val="04FCB553"/>
    <w:rsid w:val="05030DE9"/>
    <w:rsid w:val="050977C7"/>
    <w:rsid w:val="050B5083"/>
    <w:rsid w:val="050BE4A2"/>
    <w:rsid w:val="0516E3CD"/>
    <w:rsid w:val="0517198F"/>
    <w:rsid w:val="05193BE2"/>
    <w:rsid w:val="051DE109"/>
    <w:rsid w:val="0528E0E4"/>
    <w:rsid w:val="052DB699"/>
    <w:rsid w:val="052DD2EF"/>
    <w:rsid w:val="0537CB34"/>
    <w:rsid w:val="0539E222"/>
    <w:rsid w:val="053D55F7"/>
    <w:rsid w:val="053F2458"/>
    <w:rsid w:val="053F67AE"/>
    <w:rsid w:val="053FC40A"/>
    <w:rsid w:val="05441EB5"/>
    <w:rsid w:val="0546C94C"/>
    <w:rsid w:val="0546E499"/>
    <w:rsid w:val="05470758"/>
    <w:rsid w:val="05475949"/>
    <w:rsid w:val="0549C8F8"/>
    <w:rsid w:val="054A86C7"/>
    <w:rsid w:val="054AAA7D"/>
    <w:rsid w:val="054EF3EC"/>
    <w:rsid w:val="05549F42"/>
    <w:rsid w:val="05561E8B"/>
    <w:rsid w:val="055C1178"/>
    <w:rsid w:val="0562797F"/>
    <w:rsid w:val="05677749"/>
    <w:rsid w:val="05795AF1"/>
    <w:rsid w:val="0579F4D9"/>
    <w:rsid w:val="057C0BF7"/>
    <w:rsid w:val="058AF2ED"/>
    <w:rsid w:val="058B20E9"/>
    <w:rsid w:val="058E01E1"/>
    <w:rsid w:val="058F36B7"/>
    <w:rsid w:val="059149AD"/>
    <w:rsid w:val="0597FB04"/>
    <w:rsid w:val="05A29B01"/>
    <w:rsid w:val="05AAAE73"/>
    <w:rsid w:val="05AE7D11"/>
    <w:rsid w:val="05B26D60"/>
    <w:rsid w:val="05B2D63D"/>
    <w:rsid w:val="05B31339"/>
    <w:rsid w:val="05B40620"/>
    <w:rsid w:val="05B97E3B"/>
    <w:rsid w:val="05C0BE6B"/>
    <w:rsid w:val="05C0CCE4"/>
    <w:rsid w:val="05C1C86E"/>
    <w:rsid w:val="05C29E65"/>
    <w:rsid w:val="05C7D8AD"/>
    <w:rsid w:val="05CC2F09"/>
    <w:rsid w:val="05CC3C03"/>
    <w:rsid w:val="05DA3F5C"/>
    <w:rsid w:val="05E1D216"/>
    <w:rsid w:val="05E275DB"/>
    <w:rsid w:val="05E44D9D"/>
    <w:rsid w:val="05ECBB0B"/>
    <w:rsid w:val="05ED2A33"/>
    <w:rsid w:val="05F14A24"/>
    <w:rsid w:val="05F32362"/>
    <w:rsid w:val="05F7CD2C"/>
    <w:rsid w:val="05FC09E4"/>
    <w:rsid w:val="0600C1CA"/>
    <w:rsid w:val="0603D69D"/>
    <w:rsid w:val="060715B6"/>
    <w:rsid w:val="06084754"/>
    <w:rsid w:val="0609F5BC"/>
    <w:rsid w:val="06112937"/>
    <w:rsid w:val="0616715D"/>
    <w:rsid w:val="0616C118"/>
    <w:rsid w:val="0617F08D"/>
    <w:rsid w:val="0621BD5B"/>
    <w:rsid w:val="06286FD8"/>
    <w:rsid w:val="062B40BD"/>
    <w:rsid w:val="062D1339"/>
    <w:rsid w:val="062DAD3F"/>
    <w:rsid w:val="06384F17"/>
    <w:rsid w:val="06402D9B"/>
    <w:rsid w:val="06409378"/>
    <w:rsid w:val="0644760D"/>
    <w:rsid w:val="0644774A"/>
    <w:rsid w:val="06483EF8"/>
    <w:rsid w:val="064B9136"/>
    <w:rsid w:val="064E3481"/>
    <w:rsid w:val="064ED837"/>
    <w:rsid w:val="0650EEF4"/>
    <w:rsid w:val="066041D4"/>
    <w:rsid w:val="066202DE"/>
    <w:rsid w:val="06657623"/>
    <w:rsid w:val="0666A27F"/>
    <w:rsid w:val="0666B919"/>
    <w:rsid w:val="066A9498"/>
    <w:rsid w:val="066CA784"/>
    <w:rsid w:val="066E8717"/>
    <w:rsid w:val="0670B889"/>
    <w:rsid w:val="067169F5"/>
    <w:rsid w:val="0671B020"/>
    <w:rsid w:val="06756901"/>
    <w:rsid w:val="0675EB69"/>
    <w:rsid w:val="06820BAB"/>
    <w:rsid w:val="0688548E"/>
    <w:rsid w:val="068DEB0E"/>
    <w:rsid w:val="069079EA"/>
    <w:rsid w:val="0692E917"/>
    <w:rsid w:val="0692ED4D"/>
    <w:rsid w:val="06946AEE"/>
    <w:rsid w:val="0697921A"/>
    <w:rsid w:val="069AAD30"/>
    <w:rsid w:val="069D6195"/>
    <w:rsid w:val="069E2A76"/>
    <w:rsid w:val="069FC7F5"/>
    <w:rsid w:val="06A0F63E"/>
    <w:rsid w:val="06A7DB67"/>
    <w:rsid w:val="06B69844"/>
    <w:rsid w:val="06B6E63A"/>
    <w:rsid w:val="06B84071"/>
    <w:rsid w:val="06BC8F08"/>
    <w:rsid w:val="06BD2B26"/>
    <w:rsid w:val="06BE9788"/>
    <w:rsid w:val="06C1B2DA"/>
    <w:rsid w:val="06C6E3D2"/>
    <w:rsid w:val="06CA7DE4"/>
    <w:rsid w:val="06CB144D"/>
    <w:rsid w:val="06CBBBC9"/>
    <w:rsid w:val="06D5516E"/>
    <w:rsid w:val="06D70681"/>
    <w:rsid w:val="06D7CCDE"/>
    <w:rsid w:val="06D95929"/>
    <w:rsid w:val="06DE3094"/>
    <w:rsid w:val="06DE31D0"/>
    <w:rsid w:val="06DEEA18"/>
    <w:rsid w:val="06E016DD"/>
    <w:rsid w:val="06E0814F"/>
    <w:rsid w:val="06E10AFD"/>
    <w:rsid w:val="06E3B7FB"/>
    <w:rsid w:val="06EBA4DA"/>
    <w:rsid w:val="06EBB213"/>
    <w:rsid w:val="06F52A03"/>
    <w:rsid w:val="06F9F7CE"/>
    <w:rsid w:val="06FD6287"/>
    <w:rsid w:val="070115DF"/>
    <w:rsid w:val="0704BC27"/>
    <w:rsid w:val="07051483"/>
    <w:rsid w:val="071373A9"/>
    <w:rsid w:val="0724B995"/>
    <w:rsid w:val="072972C8"/>
    <w:rsid w:val="0731393E"/>
    <w:rsid w:val="0731B2D4"/>
    <w:rsid w:val="07321661"/>
    <w:rsid w:val="07368134"/>
    <w:rsid w:val="0740D92B"/>
    <w:rsid w:val="074891B7"/>
    <w:rsid w:val="0749228B"/>
    <w:rsid w:val="074BD42A"/>
    <w:rsid w:val="074D8E5F"/>
    <w:rsid w:val="074F8580"/>
    <w:rsid w:val="075916FD"/>
    <w:rsid w:val="075AAC27"/>
    <w:rsid w:val="076193A9"/>
    <w:rsid w:val="076B42E6"/>
    <w:rsid w:val="0771CE33"/>
    <w:rsid w:val="07724D54"/>
    <w:rsid w:val="07741DF8"/>
    <w:rsid w:val="0776261E"/>
    <w:rsid w:val="077650BC"/>
    <w:rsid w:val="07784531"/>
    <w:rsid w:val="0779C36D"/>
    <w:rsid w:val="077E9978"/>
    <w:rsid w:val="0781D52B"/>
    <w:rsid w:val="078F2735"/>
    <w:rsid w:val="0797CC6D"/>
    <w:rsid w:val="079F2495"/>
    <w:rsid w:val="079FB92D"/>
    <w:rsid w:val="07A265E1"/>
    <w:rsid w:val="07A991C6"/>
    <w:rsid w:val="07AF8A5E"/>
    <w:rsid w:val="07B23798"/>
    <w:rsid w:val="07B26FE7"/>
    <w:rsid w:val="07B278D8"/>
    <w:rsid w:val="07B3DFC8"/>
    <w:rsid w:val="07B504A1"/>
    <w:rsid w:val="07B5A6E5"/>
    <w:rsid w:val="07BB1A2D"/>
    <w:rsid w:val="07BE07DE"/>
    <w:rsid w:val="07BE4EB7"/>
    <w:rsid w:val="07C18E73"/>
    <w:rsid w:val="07C4FCC0"/>
    <w:rsid w:val="07C56C85"/>
    <w:rsid w:val="07C7A7B4"/>
    <w:rsid w:val="07C9FD29"/>
    <w:rsid w:val="07CCD6BD"/>
    <w:rsid w:val="07D2CA42"/>
    <w:rsid w:val="07D55A07"/>
    <w:rsid w:val="07D6180D"/>
    <w:rsid w:val="07D7126D"/>
    <w:rsid w:val="07D7BA39"/>
    <w:rsid w:val="07D8B627"/>
    <w:rsid w:val="07E0FB4E"/>
    <w:rsid w:val="07E1DAD4"/>
    <w:rsid w:val="07E79FF8"/>
    <w:rsid w:val="07EAB6CB"/>
    <w:rsid w:val="07EEE2C5"/>
    <w:rsid w:val="07F6C580"/>
    <w:rsid w:val="07FD8953"/>
    <w:rsid w:val="07FDE14A"/>
    <w:rsid w:val="0800142C"/>
    <w:rsid w:val="080137F5"/>
    <w:rsid w:val="0803143A"/>
    <w:rsid w:val="0811A443"/>
    <w:rsid w:val="0812AA0A"/>
    <w:rsid w:val="081DF679"/>
    <w:rsid w:val="08206ABB"/>
    <w:rsid w:val="082165D5"/>
    <w:rsid w:val="08234F99"/>
    <w:rsid w:val="08256710"/>
    <w:rsid w:val="082836A8"/>
    <w:rsid w:val="0828820B"/>
    <w:rsid w:val="08288C7F"/>
    <w:rsid w:val="082A9801"/>
    <w:rsid w:val="082B7C92"/>
    <w:rsid w:val="082C83DD"/>
    <w:rsid w:val="082ED70B"/>
    <w:rsid w:val="08345615"/>
    <w:rsid w:val="08362CA4"/>
    <w:rsid w:val="083AA068"/>
    <w:rsid w:val="08434B96"/>
    <w:rsid w:val="0843ABC8"/>
    <w:rsid w:val="084424AD"/>
    <w:rsid w:val="084897D0"/>
    <w:rsid w:val="084A1860"/>
    <w:rsid w:val="084CAD24"/>
    <w:rsid w:val="084E4E43"/>
    <w:rsid w:val="084FBB76"/>
    <w:rsid w:val="0852C1EE"/>
    <w:rsid w:val="0855FE2E"/>
    <w:rsid w:val="08574FFD"/>
    <w:rsid w:val="085828EB"/>
    <w:rsid w:val="0859C852"/>
    <w:rsid w:val="085A5B18"/>
    <w:rsid w:val="085CDE2E"/>
    <w:rsid w:val="085DA64C"/>
    <w:rsid w:val="085F5301"/>
    <w:rsid w:val="0862AD45"/>
    <w:rsid w:val="0864862B"/>
    <w:rsid w:val="0865DA86"/>
    <w:rsid w:val="0866DD1C"/>
    <w:rsid w:val="0867A450"/>
    <w:rsid w:val="086E391E"/>
    <w:rsid w:val="086F2B7F"/>
    <w:rsid w:val="087AADB6"/>
    <w:rsid w:val="087DFAEF"/>
    <w:rsid w:val="08800A72"/>
    <w:rsid w:val="0881433A"/>
    <w:rsid w:val="088423CF"/>
    <w:rsid w:val="08884208"/>
    <w:rsid w:val="088A45E5"/>
    <w:rsid w:val="088CF4EA"/>
    <w:rsid w:val="0891B516"/>
    <w:rsid w:val="0891F26E"/>
    <w:rsid w:val="0893B3F9"/>
    <w:rsid w:val="089744C1"/>
    <w:rsid w:val="089D3E08"/>
    <w:rsid w:val="089F180B"/>
    <w:rsid w:val="089F1875"/>
    <w:rsid w:val="08A2F0A8"/>
    <w:rsid w:val="08A4C70E"/>
    <w:rsid w:val="08A6892E"/>
    <w:rsid w:val="08A691EB"/>
    <w:rsid w:val="08AD63C3"/>
    <w:rsid w:val="08AE5535"/>
    <w:rsid w:val="08B1AE12"/>
    <w:rsid w:val="08B38A3A"/>
    <w:rsid w:val="08BB78B0"/>
    <w:rsid w:val="08BDA48B"/>
    <w:rsid w:val="08C0DE14"/>
    <w:rsid w:val="08C10FD6"/>
    <w:rsid w:val="08C557AD"/>
    <w:rsid w:val="08C731A4"/>
    <w:rsid w:val="08CA0639"/>
    <w:rsid w:val="08D150D6"/>
    <w:rsid w:val="08D5F39D"/>
    <w:rsid w:val="08D7FCC9"/>
    <w:rsid w:val="08D9E6BD"/>
    <w:rsid w:val="08D9FBDD"/>
    <w:rsid w:val="08DA014B"/>
    <w:rsid w:val="08DC338B"/>
    <w:rsid w:val="08DC59B4"/>
    <w:rsid w:val="08E4DD9F"/>
    <w:rsid w:val="08E8BBBD"/>
    <w:rsid w:val="08E90748"/>
    <w:rsid w:val="08ED23F8"/>
    <w:rsid w:val="08F32ADC"/>
    <w:rsid w:val="08F8D3EC"/>
    <w:rsid w:val="0901DD5E"/>
    <w:rsid w:val="090284AB"/>
    <w:rsid w:val="09090FC5"/>
    <w:rsid w:val="090D0758"/>
    <w:rsid w:val="090D60A3"/>
    <w:rsid w:val="09139EBD"/>
    <w:rsid w:val="0915B6D2"/>
    <w:rsid w:val="091942EE"/>
    <w:rsid w:val="09208CA8"/>
    <w:rsid w:val="092442E5"/>
    <w:rsid w:val="09248FC1"/>
    <w:rsid w:val="0925FAAD"/>
    <w:rsid w:val="09283CE4"/>
    <w:rsid w:val="092D91D7"/>
    <w:rsid w:val="0932D285"/>
    <w:rsid w:val="0933B832"/>
    <w:rsid w:val="0935A388"/>
    <w:rsid w:val="0937CAB3"/>
    <w:rsid w:val="093A24D4"/>
    <w:rsid w:val="0946F651"/>
    <w:rsid w:val="094A2972"/>
    <w:rsid w:val="094E66C5"/>
    <w:rsid w:val="09510264"/>
    <w:rsid w:val="09543ABD"/>
    <w:rsid w:val="0954DBDB"/>
    <w:rsid w:val="0958705C"/>
    <w:rsid w:val="095E14E5"/>
    <w:rsid w:val="095E7619"/>
    <w:rsid w:val="095F4C8F"/>
    <w:rsid w:val="0962EE72"/>
    <w:rsid w:val="096558C5"/>
    <w:rsid w:val="096645CA"/>
    <w:rsid w:val="0968735E"/>
    <w:rsid w:val="096E7B28"/>
    <w:rsid w:val="0970A5D9"/>
    <w:rsid w:val="0971E86E"/>
    <w:rsid w:val="09720F1D"/>
    <w:rsid w:val="0973FC48"/>
    <w:rsid w:val="0974FDF2"/>
    <w:rsid w:val="09796ED3"/>
    <w:rsid w:val="097B1069"/>
    <w:rsid w:val="097B7D22"/>
    <w:rsid w:val="097DE47D"/>
    <w:rsid w:val="097FE42D"/>
    <w:rsid w:val="0982899B"/>
    <w:rsid w:val="0982D573"/>
    <w:rsid w:val="0988CCCE"/>
    <w:rsid w:val="098DF2A6"/>
    <w:rsid w:val="098E6704"/>
    <w:rsid w:val="0992EF93"/>
    <w:rsid w:val="09944BFD"/>
    <w:rsid w:val="09994F6B"/>
    <w:rsid w:val="09996A55"/>
    <w:rsid w:val="099D1BD2"/>
    <w:rsid w:val="099DD4AC"/>
    <w:rsid w:val="099F6E1C"/>
    <w:rsid w:val="09A43A08"/>
    <w:rsid w:val="09A44B37"/>
    <w:rsid w:val="09A52CBB"/>
    <w:rsid w:val="09A61048"/>
    <w:rsid w:val="09A94CE0"/>
    <w:rsid w:val="09A9B17E"/>
    <w:rsid w:val="09AC8AA2"/>
    <w:rsid w:val="09AE42D4"/>
    <w:rsid w:val="09B4049A"/>
    <w:rsid w:val="09BA582F"/>
    <w:rsid w:val="09C247A0"/>
    <w:rsid w:val="09C3F447"/>
    <w:rsid w:val="09C4F2C2"/>
    <w:rsid w:val="09C5BFE2"/>
    <w:rsid w:val="09CD75AC"/>
    <w:rsid w:val="09CDBD31"/>
    <w:rsid w:val="09D14BB0"/>
    <w:rsid w:val="09D3FF61"/>
    <w:rsid w:val="09DC31AD"/>
    <w:rsid w:val="09DCF88F"/>
    <w:rsid w:val="09E69710"/>
    <w:rsid w:val="09E9C2CE"/>
    <w:rsid w:val="09F30923"/>
    <w:rsid w:val="09F326C1"/>
    <w:rsid w:val="09F7700E"/>
    <w:rsid w:val="09FA195E"/>
    <w:rsid w:val="09FE5BD1"/>
    <w:rsid w:val="0A00CEDD"/>
    <w:rsid w:val="0A0429EF"/>
    <w:rsid w:val="0A0542C8"/>
    <w:rsid w:val="0A18FCF8"/>
    <w:rsid w:val="0A1CBCB8"/>
    <w:rsid w:val="0A22CBD5"/>
    <w:rsid w:val="0A22D84C"/>
    <w:rsid w:val="0A26DB56"/>
    <w:rsid w:val="0A2D6F85"/>
    <w:rsid w:val="0A2D6F8F"/>
    <w:rsid w:val="0A2EA0A9"/>
    <w:rsid w:val="0A2EFC54"/>
    <w:rsid w:val="0A341DA3"/>
    <w:rsid w:val="0A3A1B2E"/>
    <w:rsid w:val="0A3B5BE0"/>
    <w:rsid w:val="0A407C45"/>
    <w:rsid w:val="0A4428B3"/>
    <w:rsid w:val="0A44E7D9"/>
    <w:rsid w:val="0A47FCA5"/>
    <w:rsid w:val="0A4D7A94"/>
    <w:rsid w:val="0A4ED8BB"/>
    <w:rsid w:val="0A539D22"/>
    <w:rsid w:val="0A5744AD"/>
    <w:rsid w:val="0A5877F4"/>
    <w:rsid w:val="0A5BBB82"/>
    <w:rsid w:val="0A5CB35E"/>
    <w:rsid w:val="0A640624"/>
    <w:rsid w:val="0A6D8A4C"/>
    <w:rsid w:val="0A6FA9F1"/>
    <w:rsid w:val="0A703386"/>
    <w:rsid w:val="0A74EDB4"/>
    <w:rsid w:val="0A77639A"/>
    <w:rsid w:val="0A7808D4"/>
    <w:rsid w:val="0A7962FD"/>
    <w:rsid w:val="0A7A9F77"/>
    <w:rsid w:val="0A7B33A7"/>
    <w:rsid w:val="0A7FAC2F"/>
    <w:rsid w:val="0A821419"/>
    <w:rsid w:val="0A8379BB"/>
    <w:rsid w:val="0A845A58"/>
    <w:rsid w:val="0A8582CD"/>
    <w:rsid w:val="0A883CDD"/>
    <w:rsid w:val="0A89232C"/>
    <w:rsid w:val="0A939A6B"/>
    <w:rsid w:val="0A9468B8"/>
    <w:rsid w:val="0A94CF26"/>
    <w:rsid w:val="0A979C4F"/>
    <w:rsid w:val="0A9AA678"/>
    <w:rsid w:val="0A9C39F3"/>
    <w:rsid w:val="0A9EDCC8"/>
    <w:rsid w:val="0A9FDB13"/>
    <w:rsid w:val="0AA473D6"/>
    <w:rsid w:val="0AA5E94D"/>
    <w:rsid w:val="0AA6D906"/>
    <w:rsid w:val="0AA7D200"/>
    <w:rsid w:val="0AA87514"/>
    <w:rsid w:val="0AAA0C54"/>
    <w:rsid w:val="0AB9D754"/>
    <w:rsid w:val="0ABB8AC0"/>
    <w:rsid w:val="0ABC2E87"/>
    <w:rsid w:val="0AC108F7"/>
    <w:rsid w:val="0AC8371B"/>
    <w:rsid w:val="0AC93236"/>
    <w:rsid w:val="0AC94420"/>
    <w:rsid w:val="0ACCE811"/>
    <w:rsid w:val="0ACE2FAD"/>
    <w:rsid w:val="0ACE4F2B"/>
    <w:rsid w:val="0ACF0888"/>
    <w:rsid w:val="0AD08F9F"/>
    <w:rsid w:val="0AD57AF8"/>
    <w:rsid w:val="0AD58566"/>
    <w:rsid w:val="0AD5A633"/>
    <w:rsid w:val="0AD653F9"/>
    <w:rsid w:val="0AD6A0F9"/>
    <w:rsid w:val="0ADD85C1"/>
    <w:rsid w:val="0ADDCE74"/>
    <w:rsid w:val="0AF15C49"/>
    <w:rsid w:val="0AF1EF72"/>
    <w:rsid w:val="0AF3D229"/>
    <w:rsid w:val="0AF6DD3C"/>
    <w:rsid w:val="0B02457F"/>
    <w:rsid w:val="0B039886"/>
    <w:rsid w:val="0B07B473"/>
    <w:rsid w:val="0B07BB3B"/>
    <w:rsid w:val="0B0D6F68"/>
    <w:rsid w:val="0B0F0826"/>
    <w:rsid w:val="0B115613"/>
    <w:rsid w:val="0B12D5B3"/>
    <w:rsid w:val="0B194A5D"/>
    <w:rsid w:val="0B1CFE19"/>
    <w:rsid w:val="0B203F40"/>
    <w:rsid w:val="0B2091F3"/>
    <w:rsid w:val="0B248A45"/>
    <w:rsid w:val="0B2B1CBF"/>
    <w:rsid w:val="0B2C9CB7"/>
    <w:rsid w:val="0B2F4889"/>
    <w:rsid w:val="0B2F7331"/>
    <w:rsid w:val="0B2FC7D4"/>
    <w:rsid w:val="0B39F409"/>
    <w:rsid w:val="0B3DB40D"/>
    <w:rsid w:val="0B3F36F3"/>
    <w:rsid w:val="0B3FE107"/>
    <w:rsid w:val="0B421B19"/>
    <w:rsid w:val="0B448EE4"/>
    <w:rsid w:val="0B4A24F7"/>
    <w:rsid w:val="0B4A2BFE"/>
    <w:rsid w:val="0B4EEDD9"/>
    <w:rsid w:val="0B501E3A"/>
    <w:rsid w:val="0B503779"/>
    <w:rsid w:val="0B54EED2"/>
    <w:rsid w:val="0B569886"/>
    <w:rsid w:val="0B575586"/>
    <w:rsid w:val="0B5F7FAC"/>
    <w:rsid w:val="0B5FBEEB"/>
    <w:rsid w:val="0B61328B"/>
    <w:rsid w:val="0B6A4ED0"/>
    <w:rsid w:val="0B6E99B2"/>
    <w:rsid w:val="0B711DAC"/>
    <w:rsid w:val="0B78DBC9"/>
    <w:rsid w:val="0B825321"/>
    <w:rsid w:val="0B82AAFC"/>
    <w:rsid w:val="0B871FCE"/>
    <w:rsid w:val="0B8AAAFF"/>
    <w:rsid w:val="0B8AFCA3"/>
    <w:rsid w:val="0B8F44B0"/>
    <w:rsid w:val="0B9F8DB0"/>
    <w:rsid w:val="0BA001C7"/>
    <w:rsid w:val="0BAB90BC"/>
    <w:rsid w:val="0BB2BE28"/>
    <w:rsid w:val="0BB2C77E"/>
    <w:rsid w:val="0BB3B701"/>
    <w:rsid w:val="0BBBBB71"/>
    <w:rsid w:val="0BBC8A6C"/>
    <w:rsid w:val="0BC019B5"/>
    <w:rsid w:val="0BC253DA"/>
    <w:rsid w:val="0BC7421F"/>
    <w:rsid w:val="0BCA58D1"/>
    <w:rsid w:val="0BCA783F"/>
    <w:rsid w:val="0BCB28BB"/>
    <w:rsid w:val="0BCF3FBF"/>
    <w:rsid w:val="0BD0B357"/>
    <w:rsid w:val="0BD4C3EB"/>
    <w:rsid w:val="0BDD5DE7"/>
    <w:rsid w:val="0BDE75BE"/>
    <w:rsid w:val="0BE42F12"/>
    <w:rsid w:val="0BF41E20"/>
    <w:rsid w:val="0BF4F360"/>
    <w:rsid w:val="0C0005FD"/>
    <w:rsid w:val="0C00807C"/>
    <w:rsid w:val="0C048840"/>
    <w:rsid w:val="0C078811"/>
    <w:rsid w:val="0C084B6B"/>
    <w:rsid w:val="0C08C340"/>
    <w:rsid w:val="0C0B64F7"/>
    <w:rsid w:val="0C123630"/>
    <w:rsid w:val="0C169D01"/>
    <w:rsid w:val="0C1B5DD6"/>
    <w:rsid w:val="0C1F74B0"/>
    <w:rsid w:val="0C20BAFB"/>
    <w:rsid w:val="0C2D505F"/>
    <w:rsid w:val="0C31539C"/>
    <w:rsid w:val="0C32CCF6"/>
    <w:rsid w:val="0C3A340C"/>
    <w:rsid w:val="0C3FBC22"/>
    <w:rsid w:val="0C404715"/>
    <w:rsid w:val="0C45A988"/>
    <w:rsid w:val="0C473CD7"/>
    <w:rsid w:val="0C493139"/>
    <w:rsid w:val="0C4AA219"/>
    <w:rsid w:val="0C4B0624"/>
    <w:rsid w:val="0C4B4F30"/>
    <w:rsid w:val="0C4BD8D0"/>
    <w:rsid w:val="0C4F7193"/>
    <w:rsid w:val="0C5A6D97"/>
    <w:rsid w:val="0C5CC771"/>
    <w:rsid w:val="0C631D26"/>
    <w:rsid w:val="0C6701E3"/>
    <w:rsid w:val="0C685220"/>
    <w:rsid w:val="0C68E083"/>
    <w:rsid w:val="0C6C1D8F"/>
    <w:rsid w:val="0C72EA6D"/>
    <w:rsid w:val="0C75951C"/>
    <w:rsid w:val="0C7638EF"/>
    <w:rsid w:val="0C77A794"/>
    <w:rsid w:val="0C77D8AC"/>
    <w:rsid w:val="0C790546"/>
    <w:rsid w:val="0C7D5E5B"/>
    <w:rsid w:val="0C7E9149"/>
    <w:rsid w:val="0C83B3E9"/>
    <w:rsid w:val="0C844F49"/>
    <w:rsid w:val="0C854DE1"/>
    <w:rsid w:val="0C85A8BB"/>
    <w:rsid w:val="0C863BAD"/>
    <w:rsid w:val="0C88DA27"/>
    <w:rsid w:val="0C89C4FE"/>
    <w:rsid w:val="0C8A1B94"/>
    <w:rsid w:val="0C900B72"/>
    <w:rsid w:val="0C90F154"/>
    <w:rsid w:val="0C97018A"/>
    <w:rsid w:val="0C98560F"/>
    <w:rsid w:val="0CA0D3AE"/>
    <w:rsid w:val="0CA13A33"/>
    <w:rsid w:val="0CA4FF91"/>
    <w:rsid w:val="0CACDB76"/>
    <w:rsid w:val="0CB4778A"/>
    <w:rsid w:val="0CB67E8E"/>
    <w:rsid w:val="0CB68679"/>
    <w:rsid w:val="0CBA2EE6"/>
    <w:rsid w:val="0CBAD770"/>
    <w:rsid w:val="0CBBE640"/>
    <w:rsid w:val="0CBF2A4D"/>
    <w:rsid w:val="0CC3F752"/>
    <w:rsid w:val="0CC7DFBF"/>
    <w:rsid w:val="0CC981BC"/>
    <w:rsid w:val="0CCBC63B"/>
    <w:rsid w:val="0CCEBA06"/>
    <w:rsid w:val="0CCFBA81"/>
    <w:rsid w:val="0CD2BF06"/>
    <w:rsid w:val="0CD5E403"/>
    <w:rsid w:val="0CD5F480"/>
    <w:rsid w:val="0CD6E9C1"/>
    <w:rsid w:val="0CD7CCCE"/>
    <w:rsid w:val="0CD8806D"/>
    <w:rsid w:val="0CDFE8C5"/>
    <w:rsid w:val="0CED512F"/>
    <w:rsid w:val="0CEFFD5D"/>
    <w:rsid w:val="0CF42D96"/>
    <w:rsid w:val="0CF8B3EF"/>
    <w:rsid w:val="0CF8C1DB"/>
    <w:rsid w:val="0CFB8F80"/>
    <w:rsid w:val="0D02BBC1"/>
    <w:rsid w:val="0D065B2E"/>
    <w:rsid w:val="0D067C41"/>
    <w:rsid w:val="0D07943A"/>
    <w:rsid w:val="0D081468"/>
    <w:rsid w:val="0D08656E"/>
    <w:rsid w:val="0D09BC41"/>
    <w:rsid w:val="0D0B6DC8"/>
    <w:rsid w:val="0D0D1494"/>
    <w:rsid w:val="0D16485A"/>
    <w:rsid w:val="0D165B48"/>
    <w:rsid w:val="0D170CE8"/>
    <w:rsid w:val="0D1C8054"/>
    <w:rsid w:val="0D1D4C22"/>
    <w:rsid w:val="0D1F8F7C"/>
    <w:rsid w:val="0D20541E"/>
    <w:rsid w:val="0D284F13"/>
    <w:rsid w:val="0D285603"/>
    <w:rsid w:val="0D2AA9E5"/>
    <w:rsid w:val="0D2C5CAA"/>
    <w:rsid w:val="0D2E69C4"/>
    <w:rsid w:val="0D30D094"/>
    <w:rsid w:val="0D324FE3"/>
    <w:rsid w:val="0D37A508"/>
    <w:rsid w:val="0D3A9A08"/>
    <w:rsid w:val="0D3B3EAF"/>
    <w:rsid w:val="0D3C486F"/>
    <w:rsid w:val="0D3C7F42"/>
    <w:rsid w:val="0D3C8869"/>
    <w:rsid w:val="0D3FC425"/>
    <w:rsid w:val="0D40ACBA"/>
    <w:rsid w:val="0D412990"/>
    <w:rsid w:val="0D49FA7D"/>
    <w:rsid w:val="0D4B6A9D"/>
    <w:rsid w:val="0D4CCE87"/>
    <w:rsid w:val="0D4DA8CA"/>
    <w:rsid w:val="0D4E1FE8"/>
    <w:rsid w:val="0D4F9E78"/>
    <w:rsid w:val="0D50635B"/>
    <w:rsid w:val="0D5704DA"/>
    <w:rsid w:val="0D5741B6"/>
    <w:rsid w:val="0D60D91E"/>
    <w:rsid w:val="0D629419"/>
    <w:rsid w:val="0D62AFBB"/>
    <w:rsid w:val="0D63F004"/>
    <w:rsid w:val="0D641834"/>
    <w:rsid w:val="0D66EA48"/>
    <w:rsid w:val="0D676D47"/>
    <w:rsid w:val="0D68F4A0"/>
    <w:rsid w:val="0D6DD33C"/>
    <w:rsid w:val="0D6E2AC3"/>
    <w:rsid w:val="0D73ECFE"/>
    <w:rsid w:val="0D746C81"/>
    <w:rsid w:val="0D77CDD6"/>
    <w:rsid w:val="0D780FD9"/>
    <w:rsid w:val="0D7B4DCD"/>
    <w:rsid w:val="0D839E7F"/>
    <w:rsid w:val="0D84C275"/>
    <w:rsid w:val="0D881A33"/>
    <w:rsid w:val="0D898B2F"/>
    <w:rsid w:val="0D8A4E30"/>
    <w:rsid w:val="0D8B8ABB"/>
    <w:rsid w:val="0D8E5AEA"/>
    <w:rsid w:val="0D925474"/>
    <w:rsid w:val="0D9556E9"/>
    <w:rsid w:val="0D993A57"/>
    <w:rsid w:val="0D998461"/>
    <w:rsid w:val="0D9C622B"/>
    <w:rsid w:val="0DA049DF"/>
    <w:rsid w:val="0DA16899"/>
    <w:rsid w:val="0DA20E59"/>
    <w:rsid w:val="0DAC8AC9"/>
    <w:rsid w:val="0DAEE76B"/>
    <w:rsid w:val="0DAF3D01"/>
    <w:rsid w:val="0DAF9F6C"/>
    <w:rsid w:val="0DAFCAD7"/>
    <w:rsid w:val="0DB6A4C3"/>
    <w:rsid w:val="0DB7F6B2"/>
    <w:rsid w:val="0DBA75FD"/>
    <w:rsid w:val="0DBE3247"/>
    <w:rsid w:val="0DC0F7FA"/>
    <w:rsid w:val="0DC2489F"/>
    <w:rsid w:val="0DC47768"/>
    <w:rsid w:val="0DC5CFFD"/>
    <w:rsid w:val="0DC6910A"/>
    <w:rsid w:val="0DC8F0BD"/>
    <w:rsid w:val="0DCA66D8"/>
    <w:rsid w:val="0DCCF590"/>
    <w:rsid w:val="0DCFB283"/>
    <w:rsid w:val="0DD06566"/>
    <w:rsid w:val="0DD18E5E"/>
    <w:rsid w:val="0DD552C6"/>
    <w:rsid w:val="0DD63725"/>
    <w:rsid w:val="0DD65484"/>
    <w:rsid w:val="0DD66510"/>
    <w:rsid w:val="0DE2CF53"/>
    <w:rsid w:val="0DEB8E02"/>
    <w:rsid w:val="0DECF3E0"/>
    <w:rsid w:val="0DEE993F"/>
    <w:rsid w:val="0DF12628"/>
    <w:rsid w:val="0DF1980E"/>
    <w:rsid w:val="0DF55A50"/>
    <w:rsid w:val="0E0491D5"/>
    <w:rsid w:val="0E087338"/>
    <w:rsid w:val="0E0BFDF4"/>
    <w:rsid w:val="0E102A0F"/>
    <w:rsid w:val="0E1720BF"/>
    <w:rsid w:val="0E207BBE"/>
    <w:rsid w:val="0E207DFF"/>
    <w:rsid w:val="0E22597E"/>
    <w:rsid w:val="0E2D2B94"/>
    <w:rsid w:val="0E306C9D"/>
    <w:rsid w:val="0E30E445"/>
    <w:rsid w:val="0E35B9D5"/>
    <w:rsid w:val="0E387010"/>
    <w:rsid w:val="0E388C5C"/>
    <w:rsid w:val="0E38C962"/>
    <w:rsid w:val="0E3FA139"/>
    <w:rsid w:val="0E4201FD"/>
    <w:rsid w:val="0E4A2A22"/>
    <w:rsid w:val="0E4CB520"/>
    <w:rsid w:val="0E4E9F13"/>
    <w:rsid w:val="0E53330B"/>
    <w:rsid w:val="0E56064F"/>
    <w:rsid w:val="0E56B9A8"/>
    <w:rsid w:val="0E576821"/>
    <w:rsid w:val="0E595E60"/>
    <w:rsid w:val="0E5A3348"/>
    <w:rsid w:val="0E5DA3F5"/>
    <w:rsid w:val="0E5E7D17"/>
    <w:rsid w:val="0E5F8187"/>
    <w:rsid w:val="0E666048"/>
    <w:rsid w:val="0E676747"/>
    <w:rsid w:val="0E6A7511"/>
    <w:rsid w:val="0E6B3F64"/>
    <w:rsid w:val="0E6C262B"/>
    <w:rsid w:val="0E6F526C"/>
    <w:rsid w:val="0E730E6C"/>
    <w:rsid w:val="0E7749BC"/>
    <w:rsid w:val="0E7A6D29"/>
    <w:rsid w:val="0E7AE3FC"/>
    <w:rsid w:val="0E7F586A"/>
    <w:rsid w:val="0E7F9296"/>
    <w:rsid w:val="0E80FA78"/>
    <w:rsid w:val="0E841CD0"/>
    <w:rsid w:val="0E8C1CE5"/>
    <w:rsid w:val="0E8F0ED2"/>
    <w:rsid w:val="0E926F99"/>
    <w:rsid w:val="0E949631"/>
    <w:rsid w:val="0E99B68F"/>
    <w:rsid w:val="0E9E3616"/>
    <w:rsid w:val="0EA71A7E"/>
    <w:rsid w:val="0EA9C63D"/>
    <w:rsid w:val="0EAD7756"/>
    <w:rsid w:val="0EB6C554"/>
    <w:rsid w:val="0EC22DBB"/>
    <w:rsid w:val="0EC62239"/>
    <w:rsid w:val="0ECA903D"/>
    <w:rsid w:val="0ECCF847"/>
    <w:rsid w:val="0ECEA899"/>
    <w:rsid w:val="0ED05AA0"/>
    <w:rsid w:val="0ED28D71"/>
    <w:rsid w:val="0ED75CEA"/>
    <w:rsid w:val="0ED7E45E"/>
    <w:rsid w:val="0ED8F715"/>
    <w:rsid w:val="0EDB9CAE"/>
    <w:rsid w:val="0EDCCA34"/>
    <w:rsid w:val="0EE6C8B8"/>
    <w:rsid w:val="0EEE63E6"/>
    <w:rsid w:val="0EF1124D"/>
    <w:rsid w:val="0EF36425"/>
    <w:rsid w:val="0EF42B2E"/>
    <w:rsid w:val="0EF79E23"/>
    <w:rsid w:val="0EF98769"/>
    <w:rsid w:val="0EF9C9EB"/>
    <w:rsid w:val="0EFF2953"/>
    <w:rsid w:val="0EFF6020"/>
    <w:rsid w:val="0EFF7051"/>
    <w:rsid w:val="0F03639E"/>
    <w:rsid w:val="0F0AE763"/>
    <w:rsid w:val="0F0BEA16"/>
    <w:rsid w:val="0F113FC0"/>
    <w:rsid w:val="0F11C396"/>
    <w:rsid w:val="0F12558A"/>
    <w:rsid w:val="0F132D90"/>
    <w:rsid w:val="0F163FFB"/>
    <w:rsid w:val="0F16AF3D"/>
    <w:rsid w:val="0F1A1A14"/>
    <w:rsid w:val="0F23E1B7"/>
    <w:rsid w:val="0F25DABB"/>
    <w:rsid w:val="0F2B33F3"/>
    <w:rsid w:val="0F2E3461"/>
    <w:rsid w:val="0F32FB69"/>
    <w:rsid w:val="0F362851"/>
    <w:rsid w:val="0F37CB4B"/>
    <w:rsid w:val="0F386264"/>
    <w:rsid w:val="0F3C6D10"/>
    <w:rsid w:val="0F3D0B19"/>
    <w:rsid w:val="0F3F9C9D"/>
    <w:rsid w:val="0F406EAB"/>
    <w:rsid w:val="0F41CB18"/>
    <w:rsid w:val="0F432BC8"/>
    <w:rsid w:val="0F493FDE"/>
    <w:rsid w:val="0F4B9B38"/>
    <w:rsid w:val="0F5040F0"/>
    <w:rsid w:val="0F522634"/>
    <w:rsid w:val="0F53CA30"/>
    <w:rsid w:val="0F57D810"/>
    <w:rsid w:val="0F5AD4CE"/>
    <w:rsid w:val="0F5C945C"/>
    <w:rsid w:val="0F5E7127"/>
    <w:rsid w:val="0F6096CF"/>
    <w:rsid w:val="0F64E6F6"/>
    <w:rsid w:val="0F690C1A"/>
    <w:rsid w:val="0F6AD893"/>
    <w:rsid w:val="0F6BE18D"/>
    <w:rsid w:val="0F73EB7D"/>
    <w:rsid w:val="0F7461F9"/>
    <w:rsid w:val="0F788205"/>
    <w:rsid w:val="0F7F0676"/>
    <w:rsid w:val="0F841D29"/>
    <w:rsid w:val="0F84EF92"/>
    <w:rsid w:val="0F8547AE"/>
    <w:rsid w:val="0F856385"/>
    <w:rsid w:val="0F861453"/>
    <w:rsid w:val="0F8C94E9"/>
    <w:rsid w:val="0F8FCE2C"/>
    <w:rsid w:val="0F913906"/>
    <w:rsid w:val="0F925864"/>
    <w:rsid w:val="0F92B61D"/>
    <w:rsid w:val="0F92BA53"/>
    <w:rsid w:val="0F93A704"/>
    <w:rsid w:val="0F93C62D"/>
    <w:rsid w:val="0F997C0C"/>
    <w:rsid w:val="0F9E5CC6"/>
    <w:rsid w:val="0FA6254B"/>
    <w:rsid w:val="0FA86C22"/>
    <w:rsid w:val="0FACA31D"/>
    <w:rsid w:val="0FAE9C2B"/>
    <w:rsid w:val="0FB56EBE"/>
    <w:rsid w:val="0FBC5BAD"/>
    <w:rsid w:val="0FBD2C63"/>
    <w:rsid w:val="0FBFF783"/>
    <w:rsid w:val="0FC06008"/>
    <w:rsid w:val="0FC1A365"/>
    <w:rsid w:val="0FC20D05"/>
    <w:rsid w:val="0FC426E8"/>
    <w:rsid w:val="0FCE78C7"/>
    <w:rsid w:val="0FD045C1"/>
    <w:rsid w:val="0FD0D96E"/>
    <w:rsid w:val="0FDCA053"/>
    <w:rsid w:val="0FE691AF"/>
    <w:rsid w:val="0FEC69BE"/>
    <w:rsid w:val="0FEEEFB5"/>
    <w:rsid w:val="0FEF50E2"/>
    <w:rsid w:val="0FFB9078"/>
    <w:rsid w:val="0FFBD37C"/>
    <w:rsid w:val="0FFCDB2E"/>
    <w:rsid w:val="100264AF"/>
    <w:rsid w:val="100387F2"/>
    <w:rsid w:val="10063AB0"/>
    <w:rsid w:val="100DE740"/>
    <w:rsid w:val="1015AFB3"/>
    <w:rsid w:val="1016E615"/>
    <w:rsid w:val="101AFE62"/>
    <w:rsid w:val="101C2B86"/>
    <w:rsid w:val="101CDDC9"/>
    <w:rsid w:val="101F858D"/>
    <w:rsid w:val="102483CB"/>
    <w:rsid w:val="1027A1C2"/>
    <w:rsid w:val="1029624C"/>
    <w:rsid w:val="102D7AC6"/>
    <w:rsid w:val="10317D9D"/>
    <w:rsid w:val="1037F72C"/>
    <w:rsid w:val="10419C85"/>
    <w:rsid w:val="1042C811"/>
    <w:rsid w:val="104C3A04"/>
    <w:rsid w:val="104D0EE9"/>
    <w:rsid w:val="10543E62"/>
    <w:rsid w:val="105AB697"/>
    <w:rsid w:val="105E49EF"/>
    <w:rsid w:val="1061C3FC"/>
    <w:rsid w:val="1063B8FD"/>
    <w:rsid w:val="1067B538"/>
    <w:rsid w:val="106DD0C6"/>
    <w:rsid w:val="106E3B38"/>
    <w:rsid w:val="107692A7"/>
    <w:rsid w:val="107C6E28"/>
    <w:rsid w:val="1082DBDF"/>
    <w:rsid w:val="108524BA"/>
    <w:rsid w:val="108B1C70"/>
    <w:rsid w:val="108C7FF0"/>
    <w:rsid w:val="10996DA2"/>
    <w:rsid w:val="1099D6E3"/>
    <w:rsid w:val="109D668D"/>
    <w:rsid w:val="109E9FF4"/>
    <w:rsid w:val="10A21B44"/>
    <w:rsid w:val="10A2ED69"/>
    <w:rsid w:val="10AC82BC"/>
    <w:rsid w:val="10AF7D72"/>
    <w:rsid w:val="10B471B0"/>
    <w:rsid w:val="10B58EDF"/>
    <w:rsid w:val="10BDB22E"/>
    <w:rsid w:val="10C6A4FE"/>
    <w:rsid w:val="10C85B5B"/>
    <w:rsid w:val="10C8EE55"/>
    <w:rsid w:val="10C935C9"/>
    <w:rsid w:val="10CB7E8A"/>
    <w:rsid w:val="10CCCB6E"/>
    <w:rsid w:val="10D3C001"/>
    <w:rsid w:val="10DAFB1E"/>
    <w:rsid w:val="10DBFCDB"/>
    <w:rsid w:val="10DCB09B"/>
    <w:rsid w:val="10E135DB"/>
    <w:rsid w:val="10EBFE98"/>
    <w:rsid w:val="10EC60A3"/>
    <w:rsid w:val="10EED972"/>
    <w:rsid w:val="10F864BD"/>
    <w:rsid w:val="11059143"/>
    <w:rsid w:val="11076216"/>
    <w:rsid w:val="11089467"/>
    <w:rsid w:val="110E89A4"/>
    <w:rsid w:val="11153EDE"/>
    <w:rsid w:val="11207872"/>
    <w:rsid w:val="11247F9F"/>
    <w:rsid w:val="11268003"/>
    <w:rsid w:val="1129C977"/>
    <w:rsid w:val="112B03CC"/>
    <w:rsid w:val="1134D31A"/>
    <w:rsid w:val="1138A1EC"/>
    <w:rsid w:val="113917F8"/>
    <w:rsid w:val="113B9CE7"/>
    <w:rsid w:val="113DD88A"/>
    <w:rsid w:val="113FF181"/>
    <w:rsid w:val="1140DA60"/>
    <w:rsid w:val="1141DB29"/>
    <w:rsid w:val="1145C5D7"/>
    <w:rsid w:val="114E20C5"/>
    <w:rsid w:val="11505AA1"/>
    <w:rsid w:val="11526D5E"/>
    <w:rsid w:val="115A2F15"/>
    <w:rsid w:val="115A6F42"/>
    <w:rsid w:val="115CB4C4"/>
    <w:rsid w:val="115CCD3A"/>
    <w:rsid w:val="1160752C"/>
    <w:rsid w:val="1163805E"/>
    <w:rsid w:val="1166F008"/>
    <w:rsid w:val="116864AD"/>
    <w:rsid w:val="116C88E7"/>
    <w:rsid w:val="116FF10E"/>
    <w:rsid w:val="1170F41C"/>
    <w:rsid w:val="117132A3"/>
    <w:rsid w:val="11771441"/>
    <w:rsid w:val="117A679E"/>
    <w:rsid w:val="117A6E0D"/>
    <w:rsid w:val="117D96F9"/>
    <w:rsid w:val="11824615"/>
    <w:rsid w:val="118424A0"/>
    <w:rsid w:val="118A4DD8"/>
    <w:rsid w:val="118C5DAF"/>
    <w:rsid w:val="118DF745"/>
    <w:rsid w:val="1191245D"/>
    <w:rsid w:val="1191688B"/>
    <w:rsid w:val="11975A42"/>
    <w:rsid w:val="1198E58E"/>
    <w:rsid w:val="1199ADEF"/>
    <w:rsid w:val="119B8D4E"/>
    <w:rsid w:val="119D0A17"/>
    <w:rsid w:val="11A2C746"/>
    <w:rsid w:val="11A3E399"/>
    <w:rsid w:val="11A52272"/>
    <w:rsid w:val="11A5901E"/>
    <w:rsid w:val="11A638D3"/>
    <w:rsid w:val="11ADBFDA"/>
    <w:rsid w:val="11B233FA"/>
    <w:rsid w:val="11B52DE1"/>
    <w:rsid w:val="11B8CD18"/>
    <w:rsid w:val="11BAFBBE"/>
    <w:rsid w:val="11BC5946"/>
    <w:rsid w:val="11BF25E6"/>
    <w:rsid w:val="11C09462"/>
    <w:rsid w:val="11C577D7"/>
    <w:rsid w:val="11C78EBF"/>
    <w:rsid w:val="11C8C36D"/>
    <w:rsid w:val="11C9B56A"/>
    <w:rsid w:val="11D049BD"/>
    <w:rsid w:val="11D0F98D"/>
    <w:rsid w:val="11D30E98"/>
    <w:rsid w:val="11DA120D"/>
    <w:rsid w:val="11E02355"/>
    <w:rsid w:val="11E1E73B"/>
    <w:rsid w:val="11E36222"/>
    <w:rsid w:val="11E45F3C"/>
    <w:rsid w:val="11EA426C"/>
    <w:rsid w:val="11EB6D5C"/>
    <w:rsid w:val="11EC58D7"/>
    <w:rsid w:val="11F32582"/>
    <w:rsid w:val="11F3411E"/>
    <w:rsid w:val="11F43852"/>
    <w:rsid w:val="11F4DC3A"/>
    <w:rsid w:val="120057D0"/>
    <w:rsid w:val="1205E2CC"/>
    <w:rsid w:val="12066CD3"/>
    <w:rsid w:val="120980C0"/>
    <w:rsid w:val="1209BDCD"/>
    <w:rsid w:val="120AECF4"/>
    <w:rsid w:val="120E49F7"/>
    <w:rsid w:val="1213673E"/>
    <w:rsid w:val="121DD773"/>
    <w:rsid w:val="121EA14D"/>
    <w:rsid w:val="1227502B"/>
    <w:rsid w:val="122D90B1"/>
    <w:rsid w:val="122DE5C1"/>
    <w:rsid w:val="1230A240"/>
    <w:rsid w:val="123111FF"/>
    <w:rsid w:val="12316F13"/>
    <w:rsid w:val="1234152A"/>
    <w:rsid w:val="123B981D"/>
    <w:rsid w:val="123CDDA4"/>
    <w:rsid w:val="12403292"/>
    <w:rsid w:val="12408E82"/>
    <w:rsid w:val="1249AF57"/>
    <w:rsid w:val="124AD8C0"/>
    <w:rsid w:val="124ED1BE"/>
    <w:rsid w:val="1250456F"/>
    <w:rsid w:val="1250659F"/>
    <w:rsid w:val="1250F477"/>
    <w:rsid w:val="12510FD6"/>
    <w:rsid w:val="125D6F8D"/>
    <w:rsid w:val="12625123"/>
    <w:rsid w:val="1262D4B5"/>
    <w:rsid w:val="12689BCF"/>
    <w:rsid w:val="12697D95"/>
    <w:rsid w:val="126C1CF6"/>
    <w:rsid w:val="126EB056"/>
    <w:rsid w:val="12711E51"/>
    <w:rsid w:val="1274E9F2"/>
    <w:rsid w:val="1277011A"/>
    <w:rsid w:val="12781950"/>
    <w:rsid w:val="127F69B9"/>
    <w:rsid w:val="12833BFA"/>
    <w:rsid w:val="12853778"/>
    <w:rsid w:val="1288EDED"/>
    <w:rsid w:val="1289BB6D"/>
    <w:rsid w:val="128B527E"/>
    <w:rsid w:val="128BE96E"/>
    <w:rsid w:val="128C6529"/>
    <w:rsid w:val="128D568F"/>
    <w:rsid w:val="128E3191"/>
    <w:rsid w:val="12909136"/>
    <w:rsid w:val="129673E5"/>
    <w:rsid w:val="12975AC0"/>
    <w:rsid w:val="12984617"/>
    <w:rsid w:val="129F6AD9"/>
    <w:rsid w:val="12A09BDE"/>
    <w:rsid w:val="12A41749"/>
    <w:rsid w:val="12A4D72E"/>
    <w:rsid w:val="12A859BC"/>
    <w:rsid w:val="12A9C30B"/>
    <w:rsid w:val="12AA64FC"/>
    <w:rsid w:val="12ADD91F"/>
    <w:rsid w:val="12AE2A7D"/>
    <w:rsid w:val="12B107BA"/>
    <w:rsid w:val="12B96687"/>
    <w:rsid w:val="12B99B5A"/>
    <w:rsid w:val="12B9E0E1"/>
    <w:rsid w:val="12BA19A1"/>
    <w:rsid w:val="12C25D17"/>
    <w:rsid w:val="12C3F904"/>
    <w:rsid w:val="12C86C1B"/>
    <w:rsid w:val="12D2C478"/>
    <w:rsid w:val="12D2F908"/>
    <w:rsid w:val="12D62B05"/>
    <w:rsid w:val="12D6F213"/>
    <w:rsid w:val="12DAF525"/>
    <w:rsid w:val="12DCF7C4"/>
    <w:rsid w:val="12DF118E"/>
    <w:rsid w:val="12DFDE97"/>
    <w:rsid w:val="12E0B83B"/>
    <w:rsid w:val="12E19638"/>
    <w:rsid w:val="12E48D54"/>
    <w:rsid w:val="12E77082"/>
    <w:rsid w:val="12EC8BE8"/>
    <w:rsid w:val="12EE3D7C"/>
    <w:rsid w:val="12EE5760"/>
    <w:rsid w:val="12EFB858"/>
    <w:rsid w:val="12F269F4"/>
    <w:rsid w:val="12FA7FD7"/>
    <w:rsid w:val="13057018"/>
    <w:rsid w:val="13061E83"/>
    <w:rsid w:val="13091FBE"/>
    <w:rsid w:val="13098E83"/>
    <w:rsid w:val="130A0ABA"/>
    <w:rsid w:val="130D826B"/>
    <w:rsid w:val="130EBF2E"/>
    <w:rsid w:val="13125B73"/>
    <w:rsid w:val="1314D1D6"/>
    <w:rsid w:val="13161B99"/>
    <w:rsid w:val="1318BF12"/>
    <w:rsid w:val="131A26BD"/>
    <w:rsid w:val="131BF483"/>
    <w:rsid w:val="131F8DAA"/>
    <w:rsid w:val="13209132"/>
    <w:rsid w:val="1326C673"/>
    <w:rsid w:val="132990BE"/>
    <w:rsid w:val="132FFBF2"/>
    <w:rsid w:val="133286AB"/>
    <w:rsid w:val="13332B61"/>
    <w:rsid w:val="13355417"/>
    <w:rsid w:val="13369132"/>
    <w:rsid w:val="1336ADBD"/>
    <w:rsid w:val="133C5B28"/>
    <w:rsid w:val="133DEDF2"/>
    <w:rsid w:val="13440862"/>
    <w:rsid w:val="1347AF20"/>
    <w:rsid w:val="1347F6E6"/>
    <w:rsid w:val="1352B05A"/>
    <w:rsid w:val="135897DA"/>
    <w:rsid w:val="1363B95A"/>
    <w:rsid w:val="1364CDF3"/>
    <w:rsid w:val="1364D02F"/>
    <w:rsid w:val="13656330"/>
    <w:rsid w:val="1365E0BC"/>
    <w:rsid w:val="136B0FBC"/>
    <w:rsid w:val="136B964C"/>
    <w:rsid w:val="13713AEB"/>
    <w:rsid w:val="1373917A"/>
    <w:rsid w:val="1375BB10"/>
    <w:rsid w:val="137ED98E"/>
    <w:rsid w:val="137F8FDA"/>
    <w:rsid w:val="13830053"/>
    <w:rsid w:val="13838176"/>
    <w:rsid w:val="1385D60F"/>
    <w:rsid w:val="1387FB65"/>
    <w:rsid w:val="1389E545"/>
    <w:rsid w:val="1389FCD3"/>
    <w:rsid w:val="138A6704"/>
    <w:rsid w:val="138BBCF8"/>
    <w:rsid w:val="138D0CF9"/>
    <w:rsid w:val="138D4C93"/>
    <w:rsid w:val="138DABDE"/>
    <w:rsid w:val="139087E4"/>
    <w:rsid w:val="13940D4A"/>
    <w:rsid w:val="139DC288"/>
    <w:rsid w:val="139FE5EE"/>
    <w:rsid w:val="13A51B7E"/>
    <w:rsid w:val="13A858CD"/>
    <w:rsid w:val="13A8EB3E"/>
    <w:rsid w:val="13A9322C"/>
    <w:rsid w:val="13A9DB8C"/>
    <w:rsid w:val="13B1E56A"/>
    <w:rsid w:val="13B4A9B1"/>
    <w:rsid w:val="13BA417D"/>
    <w:rsid w:val="13BB0DF7"/>
    <w:rsid w:val="13BC5825"/>
    <w:rsid w:val="13BEA2D7"/>
    <w:rsid w:val="13C2993F"/>
    <w:rsid w:val="13C4ABD5"/>
    <w:rsid w:val="13C6BD56"/>
    <w:rsid w:val="13C8B46E"/>
    <w:rsid w:val="13CEA397"/>
    <w:rsid w:val="13D12D05"/>
    <w:rsid w:val="13D45EDD"/>
    <w:rsid w:val="13D4FC02"/>
    <w:rsid w:val="13D5FDF5"/>
    <w:rsid w:val="13E2FD13"/>
    <w:rsid w:val="13E3A41D"/>
    <w:rsid w:val="13E4AAB9"/>
    <w:rsid w:val="13E82340"/>
    <w:rsid w:val="13EDA12D"/>
    <w:rsid w:val="13EF9F76"/>
    <w:rsid w:val="13FBA8DF"/>
    <w:rsid w:val="13FC978F"/>
    <w:rsid w:val="14001E24"/>
    <w:rsid w:val="14084970"/>
    <w:rsid w:val="1409B7D9"/>
    <w:rsid w:val="140C24F0"/>
    <w:rsid w:val="140D43AE"/>
    <w:rsid w:val="141241D1"/>
    <w:rsid w:val="14146701"/>
    <w:rsid w:val="141B0744"/>
    <w:rsid w:val="141B9E18"/>
    <w:rsid w:val="141E8AAB"/>
    <w:rsid w:val="142688B1"/>
    <w:rsid w:val="1426F9E1"/>
    <w:rsid w:val="142AEC90"/>
    <w:rsid w:val="142DD8AC"/>
    <w:rsid w:val="1431CF1D"/>
    <w:rsid w:val="14414DC8"/>
    <w:rsid w:val="14421914"/>
    <w:rsid w:val="144366EC"/>
    <w:rsid w:val="144399BD"/>
    <w:rsid w:val="14455E5A"/>
    <w:rsid w:val="14464FC0"/>
    <w:rsid w:val="144762E5"/>
    <w:rsid w:val="144D0BF0"/>
    <w:rsid w:val="1450673F"/>
    <w:rsid w:val="1451D73A"/>
    <w:rsid w:val="145A9E11"/>
    <w:rsid w:val="145C8F30"/>
    <w:rsid w:val="145D7D63"/>
    <w:rsid w:val="1462C078"/>
    <w:rsid w:val="14633F4F"/>
    <w:rsid w:val="1463E1B3"/>
    <w:rsid w:val="14674E8B"/>
    <w:rsid w:val="14680AD3"/>
    <w:rsid w:val="146E055B"/>
    <w:rsid w:val="146ED5C0"/>
    <w:rsid w:val="14718BBE"/>
    <w:rsid w:val="1473AD92"/>
    <w:rsid w:val="1474D8F7"/>
    <w:rsid w:val="14776872"/>
    <w:rsid w:val="14779243"/>
    <w:rsid w:val="14779745"/>
    <w:rsid w:val="147C4101"/>
    <w:rsid w:val="147F1E5F"/>
    <w:rsid w:val="148449EB"/>
    <w:rsid w:val="14876B57"/>
    <w:rsid w:val="14887CB2"/>
    <w:rsid w:val="1492CDAC"/>
    <w:rsid w:val="149B6B16"/>
    <w:rsid w:val="149DDD4B"/>
    <w:rsid w:val="149FAE21"/>
    <w:rsid w:val="149FD03A"/>
    <w:rsid w:val="14A0DE99"/>
    <w:rsid w:val="14A442E1"/>
    <w:rsid w:val="14A5A119"/>
    <w:rsid w:val="14A69DAE"/>
    <w:rsid w:val="14A82B4F"/>
    <w:rsid w:val="14A90426"/>
    <w:rsid w:val="14AC74E2"/>
    <w:rsid w:val="14AD9665"/>
    <w:rsid w:val="14B1BBAF"/>
    <w:rsid w:val="14B1FE0D"/>
    <w:rsid w:val="14B49D88"/>
    <w:rsid w:val="14B717A5"/>
    <w:rsid w:val="14B76305"/>
    <w:rsid w:val="14BC387F"/>
    <w:rsid w:val="14BDEE71"/>
    <w:rsid w:val="14BE5917"/>
    <w:rsid w:val="14C084D4"/>
    <w:rsid w:val="14C4D500"/>
    <w:rsid w:val="14CBE064"/>
    <w:rsid w:val="14CEFB4F"/>
    <w:rsid w:val="14CF05CA"/>
    <w:rsid w:val="14CF4C8F"/>
    <w:rsid w:val="14D83677"/>
    <w:rsid w:val="14DAB35C"/>
    <w:rsid w:val="14DB600A"/>
    <w:rsid w:val="14DC6F39"/>
    <w:rsid w:val="14DE58F4"/>
    <w:rsid w:val="14DFB5DF"/>
    <w:rsid w:val="14E888C0"/>
    <w:rsid w:val="14E8A820"/>
    <w:rsid w:val="14E9AEAD"/>
    <w:rsid w:val="14EB3DF5"/>
    <w:rsid w:val="14EB43D6"/>
    <w:rsid w:val="14EC737E"/>
    <w:rsid w:val="14EDE72A"/>
    <w:rsid w:val="14F1F32B"/>
    <w:rsid w:val="14F99C13"/>
    <w:rsid w:val="14FBF79F"/>
    <w:rsid w:val="1501F330"/>
    <w:rsid w:val="15032551"/>
    <w:rsid w:val="150358DA"/>
    <w:rsid w:val="150390FD"/>
    <w:rsid w:val="1505C25C"/>
    <w:rsid w:val="150C8466"/>
    <w:rsid w:val="150D54DD"/>
    <w:rsid w:val="15125C1F"/>
    <w:rsid w:val="15138B2A"/>
    <w:rsid w:val="15158EED"/>
    <w:rsid w:val="151F8555"/>
    <w:rsid w:val="152044F1"/>
    <w:rsid w:val="1523EDC8"/>
    <w:rsid w:val="1525C893"/>
    <w:rsid w:val="15275A91"/>
    <w:rsid w:val="1528D3E7"/>
    <w:rsid w:val="152D10F6"/>
    <w:rsid w:val="1533E6D3"/>
    <w:rsid w:val="1535F1A9"/>
    <w:rsid w:val="1536F600"/>
    <w:rsid w:val="15378540"/>
    <w:rsid w:val="153CADA1"/>
    <w:rsid w:val="154C0BB8"/>
    <w:rsid w:val="154ED193"/>
    <w:rsid w:val="1551F551"/>
    <w:rsid w:val="1553ED98"/>
    <w:rsid w:val="155628C1"/>
    <w:rsid w:val="15576B38"/>
    <w:rsid w:val="155A21B2"/>
    <w:rsid w:val="15619081"/>
    <w:rsid w:val="15645A33"/>
    <w:rsid w:val="15657E5B"/>
    <w:rsid w:val="15683882"/>
    <w:rsid w:val="156DC709"/>
    <w:rsid w:val="15750FF6"/>
    <w:rsid w:val="157708BD"/>
    <w:rsid w:val="157BBCC7"/>
    <w:rsid w:val="157C9E90"/>
    <w:rsid w:val="158677EB"/>
    <w:rsid w:val="15871B1B"/>
    <w:rsid w:val="1588CE62"/>
    <w:rsid w:val="1589C540"/>
    <w:rsid w:val="158A6C24"/>
    <w:rsid w:val="158B1717"/>
    <w:rsid w:val="1593BE9E"/>
    <w:rsid w:val="159ABBCE"/>
    <w:rsid w:val="159C03A0"/>
    <w:rsid w:val="15A03C91"/>
    <w:rsid w:val="15A335A3"/>
    <w:rsid w:val="15AAE7DD"/>
    <w:rsid w:val="15ABF662"/>
    <w:rsid w:val="15AEEB62"/>
    <w:rsid w:val="15B659C7"/>
    <w:rsid w:val="15B7975D"/>
    <w:rsid w:val="15BF0302"/>
    <w:rsid w:val="15C3F1F4"/>
    <w:rsid w:val="15C73C4E"/>
    <w:rsid w:val="15CAAEA2"/>
    <w:rsid w:val="15CB1619"/>
    <w:rsid w:val="15CB9877"/>
    <w:rsid w:val="15CDDABF"/>
    <w:rsid w:val="15CE0A66"/>
    <w:rsid w:val="15CECBA8"/>
    <w:rsid w:val="15DA5922"/>
    <w:rsid w:val="15DFF0E5"/>
    <w:rsid w:val="15E07DF3"/>
    <w:rsid w:val="15F07BED"/>
    <w:rsid w:val="15F296B7"/>
    <w:rsid w:val="15F5BDA2"/>
    <w:rsid w:val="15F86001"/>
    <w:rsid w:val="15F9D21B"/>
    <w:rsid w:val="15FB0C7D"/>
    <w:rsid w:val="1600B38F"/>
    <w:rsid w:val="16013893"/>
    <w:rsid w:val="1603B78E"/>
    <w:rsid w:val="160628E6"/>
    <w:rsid w:val="1606F7ED"/>
    <w:rsid w:val="1608CAEC"/>
    <w:rsid w:val="1608F15E"/>
    <w:rsid w:val="1608FBC2"/>
    <w:rsid w:val="16096876"/>
    <w:rsid w:val="160A61CD"/>
    <w:rsid w:val="160AC9C8"/>
    <w:rsid w:val="160C21BF"/>
    <w:rsid w:val="160CBBAF"/>
    <w:rsid w:val="1611FC1A"/>
    <w:rsid w:val="161663AC"/>
    <w:rsid w:val="161725DE"/>
    <w:rsid w:val="161A6FF2"/>
    <w:rsid w:val="161A9505"/>
    <w:rsid w:val="161B1E3B"/>
    <w:rsid w:val="161CB8BD"/>
    <w:rsid w:val="161CD69E"/>
    <w:rsid w:val="16203868"/>
    <w:rsid w:val="1627C624"/>
    <w:rsid w:val="16286B8C"/>
    <w:rsid w:val="162B7994"/>
    <w:rsid w:val="162CC5D5"/>
    <w:rsid w:val="162D0643"/>
    <w:rsid w:val="162E2C9D"/>
    <w:rsid w:val="16350F2B"/>
    <w:rsid w:val="1636DC25"/>
    <w:rsid w:val="16395BB1"/>
    <w:rsid w:val="163AA700"/>
    <w:rsid w:val="163C56EC"/>
    <w:rsid w:val="163D3482"/>
    <w:rsid w:val="164023A2"/>
    <w:rsid w:val="16412937"/>
    <w:rsid w:val="16419C98"/>
    <w:rsid w:val="164C9A20"/>
    <w:rsid w:val="164E1458"/>
    <w:rsid w:val="164E15CA"/>
    <w:rsid w:val="16530582"/>
    <w:rsid w:val="1653AC60"/>
    <w:rsid w:val="16549FEC"/>
    <w:rsid w:val="1655832E"/>
    <w:rsid w:val="1655CA1A"/>
    <w:rsid w:val="16578717"/>
    <w:rsid w:val="165B10E7"/>
    <w:rsid w:val="165B84E3"/>
    <w:rsid w:val="165FD6DE"/>
    <w:rsid w:val="1662A26C"/>
    <w:rsid w:val="166306EA"/>
    <w:rsid w:val="16678D19"/>
    <w:rsid w:val="16678F6B"/>
    <w:rsid w:val="1667E71B"/>
    <w:rsid w:val="166ACBB0"/>
    <w:rsid w:val="166F616F"/>
    <w:rsid w:val="166FC2CF"/>
    <w:rsid w:val="1671FB30"/>
    <w:rsid w:val="1673C234"/>
    <w:rsid w:val="167689F6"/>
    <w:rsid w:val="167A762D"/>
    <w:rsid w:val="167B2DA3"/>
    <w:rsid w:val="167B7993"/>
    <w:rsid w:val="16819872"/>
    <w:rsid w:val="1687EF0D"/>
    <w:rsid w:val="1689A399"/>
    <w:rsid w:val="168E1BD6"/>
    <w:rsid w:val="168F5AD1"/>
    <w:rsid w:val="16900460"/>
    <w:rsid w:val="169E865D"/>
    <w:rsid w:val="16A665DE"/>
    <w:rsid w:val="16A85A88"/>
    <w:rsid w:val="16AD2052"/>
    <w:rsid w:val="16AEB679"/>
    <w:rsid w:val="16B0D614"/>
    <w:rsid w:val="16B15B52"/>
    <w:rsid w:val="16B3B57E"/>
    <w:rsid w:val="16B434EA"/>
    <w:rsid w:val="16B735EB"/>
    <w:rsid w:val="16B9DCB4"/>
    <w:rsid w:val="16BDDA66"/>
    <w:rsid w:val="16BE53BB"/>
    <w:rsid w:val="16BFBFB1"/>
    <w:rsid w:val="16C2081F"/>
    <w:rsid w:val="16C79AD3"/>
    <w:rsid w:val="16CBC013"/>
    <w:rsid w:val="16CD7D26"/>
    <w:rsid w:val="16D1B7C7"/>
    <w:rsid w:val="16D2C854"/>
    <w:rsid w:val="16DCE11D"/>
    <w:rsid w:val="16DD89F9"/>
    <w:rsid w:val="16E56758"/>
    <w:rsid w:val="16E5820A"/>
    <w:rsid w:val="16E85662"/>
    <w:rsid w:val="16E92304"/>
    <w:rsid w:val="16EAD17C"/>
    <w:rsid w:val="16ED596E"/>
    <w:rsid w:val="16F11EB9"/>
    <w:rsid w:val="16F54116"/>
    <w:rsid w:val="16F552E1"/>
    <w:rsid w:val="16F6C847"/>
    <w:rsid w:val="17073184"/>
    <w:rsid w:val="170EF6F5"/>
    <w:rsid w:val="17102C02"/>
    <w:rsid w:val="1711B574"/>
    <w:rsid w:val="1714923B"/>
    <w:rsid w:val="1714951B"/>
    <w:rsid w:val="1716FBFB"/>
    <w:rsid w:val="171E37A4"/>
    <w:rsid w:val="171EDD94"/>
    <w:rsid w:val="1721B8E5"/>
    <w:rsid w:val="1722B752"/>
    <w:rsid w:val="17252774"/>
    <w:rsid w:val="17267A52"/>
    <w:rsid w:val="17289DA7"/>
    <w:rsid w:val="1728C7B6"/>
    <w:rsid w:val="172B315F"/>
    <w:rsid w:val="172F4334"/>
    <w:rsid w:val="1732A83F"/>
    <w:rsid w:val="17367629"/>
    <w:rsid w:val="17369BF7"/>
    <w:rsid w:val="1736D388"/>
    <w:rsid w:val="173AA4ED"/>
    <w:rsid w:val="173C392F"/>
    <w:rsid w:val="1740C933"/>
    <w:rsid w:val="1743B272"/>
    <w:rsid w:val="174B9FF8"/>
    <w:rsid w:val="17545D65"/>
    <w:rsid w:val="17548831"/>
    <w:rsid w:val="17554C66"/>
    <w:rsid w:val="1755CCF5"/>
    <w:rsid w:val="175D3022"/>
    <w:rsid w:val="175D64AA"/>
    <w:rsid w:val="175F9912"/>
    <w:rsid w:val="176208DC"/>
    <w:rsid w:val="17655B55"/>
    <w:rsid w:val="17658C02"/>
    <w:rsid w:val="1765E8CB"/>
    <w:rsid w:val="17662F53"/>
    <w:rsid w:val="1767A641"/>
    <w:rsid w:val="176E0AC8"/>
    <w:rsid w:val="177124C4"/>
    <w:rsid w:val="1778DED9"/>
    <w:rsid w:val="177A69D4"/>
    <w:rsid w:val="177A7CB1"/>
    <w:rsid w:val="177FD452"/>
    <w:rsid w:val="17868545"/>
    <w:rsid w:val="178E6700"/>
    <w:rsid w:val="17909070"/>
    <w:rsid w:val="17A1BFBA"/>
    <w:rsid w:val="17A4534F"/>
    <w:rsid w:val="17A6359B"/>
    <w:rsid w:val="17AA6A20"/>
    <w:rsid w:val="17B68007"/>
    <w:rsid w:val="17B68F0B"/>
    <w:rsid w:val="17BAB282"/>
    <w:rsid w:val="17BCFF23"/>
    <w:rsid w:val="17BE89FD"/>
    <w:rsid w:val="17CAE1D2"/>
    <w:rsid w:val="17CEAB10"/>
    <w:rsid w:val="17CF9BB5"/>
    <w:rsid w:val="17D236E5"/>
    <w:rsid w:val="17D3E6B9"/>
    <w:rsid w:val="17E42691"/>
    <w:rsid w:val="17E6CD33"/>
    <w:rsid w:val="17E8250F"/>
    <w:rsid w:val="17E9019B"/>
    <w:rsid w:val="17EA0914"/>
    <w:rsid w:val="17EBB378"/>
    <w:rsid w:val="17EBDDDC"/>
    <w:rsid w:val="17EBE681"/>
    <w:rsid w:val="17F250B3"/>
    <w:rsid w:val="17F30B54"/>
    <w:rsid w:val="17FC4DD8"/>
    <w:rsid w:val="17FDEDC6"/>
    <w:rsid w:val="180046F7"/>
    <w:rsid w:val="180728F1"/>
    <w:rsid w:val="180A722E"/>
    <w:rsid w:val="180AD165"/>
    <w:rsid w:val="180BB537"/>
    <w:rsid w:val="1810EBC5"/>
    <w:rsid w:val="1812A977"/>
    <w:rsid w:val="1813A8D9"/>
    <w:rsid w:val="1814038D"/>
    <w:rsid w:val="1817C273"/>
    <w:rsid w:val="181C053F"/>
    <w:rsid w:val="181CB0EB"/>
    <w:rsid w:val="181D68D3"/>
    <w:rsid w:val="181F00E0"/>
    <w:rsid w:val="182335B2"/>
    <w:rsid w:val="1823BF6E"/>
    <w:rsid w:val="18275AF8"/>
    <w:rsid w:val="182EA5AC"/>
    <w:rsid w:val="182F59D1"/>
    <w:rsid w:val="1836C381"/>
    <w:rsid w:val="183C4D5E"/>
    <w:rsid w:val="183E3792"/>
    <w:rsid w:val="18455966"/>
    <w:rsid w:val="18469AD2"/>
    <w:rsid w:val="1846F8A4"/>
    <w:rsid w:val="18480BCD"/>
    <w:rsid w:val="1849DCB2"/>
    <w:rsid w:val="184FD563"/>
    <w:rsid w:val="18510FA2"/>
    <w:rsid w:val="1855F3C7"/>
    <w:rsid w:val="18589EBB"/>
    <w:rsid w:val="185A1F99"/>
    <w:rsid w:val="185C031E"/>
    <w:rsid w:val="185D73AD"/>
    <w:rsid w:val="185F32FB"/>
    <w:rsid w:val="18605292"/>
    <w:rsid w:val="18638F0C"/>
    <w:rsid w:val="18670BF7"/>
    <w:rsid w:val="186A4081"/>
    <w:rsid w:val="18714360"/>
    <w:rsid w:val="1871DF1D"/>
    <w:rsid w:val="18741A27"/>
    <w:rsid w:val="1878E2AB"/>
    <w:rsid w:val="187BA7FE"/>
    <w:rsid w:val="187BDA6E"/>
    <w:rsid w:val="18804C9C"/>
    <w:rsid w:val="1883EFF0"/>
    <w:rsid w:val="1885EC76"/>
    <w:rsid w:val="188CAE11"/>
    <w:rsid w:val="1894101C"/>
    <w:rsid w:val="1894E9AF"/>
    <w:rsid w:val="189AFAA8"/>
    <w:rsid w:val="18A0241C"/>
    <w:rsid w:val="18A3EC68"/>
    <w:rsid w:val="18A5C06A"/>
    <w:rsid w:val="18BB8F65"/>
    <w:rsid w:val="18BBCACD"/>
    <w:rsid w:val="18BCAED7"/>
    <w:rsid w:val="18BF7C42"/>
    <w:rsid w:val="18BFC39F"/>
    <w:rsid w:val="18C00F17"/>
    <w:rsid w:val="18C530E4"/>
    <w:rsid w:val="18C5E1DE"/>
    <w:rsid w:val="18C8E493"/>
    <w:rsid w:val="18C9E2E6"/>
    <w:rsid w:val="18CA81CC"/>
    <w:rsid w:val="18CBB2C1"/>
    <w:rsid w:val="18CFE61C"/>
    <w:rsid w:val="18D1D94A"/>
    <w:rsid w:val="18D21639"/>
    <w:rsid w:val="18D2DC8E"/>
    <w:rsid w:val="18D36B73"/>
    <w:rsid w:val="18D3EEA3"/>
    <w:rsid w:val="18D8E4BE"/>
    <w:rsid w:val="18DBF7DC"/>
    <w:rsid w:val="18E2B5AF"/>
    <w:rsid w:val="18E37913"/>
    <w:rsid w:val="18E48793"/>
    <w:rsid w:val="18E5E247"/>
    <w:rsid w:val="18F14300"/>
    <w:rsid w:val="18F5A1B2"/>
    <w:rsid w:val="18F8B8D6"/>
    <w:rsid w:val="18FB3F54"/>
    <w:rsid w:val="18FDAF1B"/>
    <w:rsid w:val="18FED0E0"/>
    <w:rsid w:val="190106A0"/>
    <w:rsid w:val="190175C2"/>
    <w:rsid w:val="19078854"/>
    <w:rsid w:val="190A3DC8"/>
    <w:rsid w:val="190C8424"/>
    <w:rsid w:val="190DF391"/>
    <w:rsid w:val="190ECB18"/>
    <w:rsid w:val="1910C89C"/>
    <w:rsid w:val="1910DCDA"/>
    <w:rsid w:val="1911AC4D"/>
    <w:rsid w:val="19134D4A"/>
    <w:rsid w:val="1915F018"/>
    <w:rsid w:val="19179CA3"/>
    <w:rsid w:val="191E80BB"/>
    <w:rsid w:val="1923D862"/>
    <w:rsid w:val="19247434"/>
    <w:rsid w:val="192B6E15"/>
    <w:rsid w:val="192F71FA"/>
    <w:rsid w:val="192F800F"/>
    <w:rsid w:val="1930B20C"/>
    <w:rsid w:val="19327327"/>
    <w:rsid w:val="1937BB05"/>
    <w:rsid w:val="19380DB5"/>
    <w:rsid w:val="19391140"/>
    <w:rsid w:val="193A60E9"/>
    <w:rsid w:val="19433480"/>
    <w:rsid w:val="1945A3FC"/>
    <w:rsid w:val="1945A691"/>
    <w:rsid w:val="19462AED"/>
    <w:rsid w:val="194CFBC5"/>
    <w:rsid w:val="194EF5B0"/>
    <w:rsid w:val="1950930C"/>
    <w:rsid w:val="19514E86"/>
    <w:rsid w:val="19527B8B"/>
    <w:rsid w:val="195340FB"/>
    <w:rsid w:val="1953A07E"/>
    <w:rsid w:val="195C4D6A"/>
    <w:rsid w:val="195D0599"/>
    <w:rsid w:val="195DFCBD"/>
    <w:rsid w:val="195F377B"/>
    <w:rsid w:val="1961D863"/>
    <w:rsid w:val="19648F51"/>
    <w:rsid w:val="19683944"/>
    <w:rsid w:val="19742F9D"/>
    <w:rsid w:val="197432F9"/>
    <w:rsid w:val="19783068"/>
    <w:rsid w:val="1979E3B6"/>
    <w:rsid w:val="197CA7CF"/>
    <w:rsid w:val="197E52E2"/>
    <w:rsid w:val="197FC016"/>
    <w:rsid w:val="198503F2"/>
    <w:rsid w:val="1986240A"/>
    <w:rsid w:val="19862ACB"/>
    <w:rsid w:val="198EFACB"/>
    <w:rsid w:val="19911284"/>
    <w:rsid w:val="1992DAD4"/>
    <w:rsid w:val="19930E96"/>
    <w:rsid w:val="199C98B8"/>
    <w:rsid w:val="199CA3C1"/>
    <w:rsid w:val="199E10D4"/>
    <w:rsid w:val="19A218F7"/>
    <w:rsid w:val="19AC35B0"/>
    <w:rsid w:val="19B188CE"/>
    <w:rsid w:val="19B45009"/>
    <w:rsid w:val="19B74366"/>
    <w:rsid w:val="19BAC408"/>
    <w:rsid w:val="19BB42C7"/>
    <w:rsid w:val="19BC7DEA"/>
    <w:rsid w:val="19C356D9"/>
    <w:rsid w:val="19C57188"/>
    <w:rsid w:val="19CACAB8"/>
    <w:rsid w:val="19CF2587"/>
    <w:rsid w:val="19D3643C"/>
    <w:rsid w:val="19D4A122"/>
    <w:rsid w:val="19E7C019"/>
    <w:rsid w:val="19E7E002"/>
    <w:rsid w:val="19E87417"/>
    <w:rsid w:val="19EB2B90"/>
    <w:rsid w:val="19EECD7A"/>
    <w:rsid w:val="19F208FF"/>
    <w:rsid w:val="19FC552E"/>
    <w:rsid w:val="19FD3BB8"/>
    <w:rsid w:val="19FDC9FF"/>
    <w:rsid w:val="1A00E7CF"/>
    <w:rsid w:val="1A0313DA"/>
    <w:rsid w:val="1A06EC3A"/>
    <w:rsid w:val="1A0D844C"/>
    <w:rsid w:val="1A18911E"/>
    <w:rsid w:val="1A1B0CE2"/>
    <w:rsid w:val="1A1B2548"/>
    <w:rsid w:val="1A1B40A6"/>
    <w:rsid w:val="1A213D06"/>
    <w:rsid w:val="1A2161AD"/>
    <w:rsid w:val="1A237A67"/>
    <w:rsid w:val="1A2D469C"/>
    <w:rsid w:val="1A2EC7AB"/>
    <w:rsid w:val="1A2F9607"/>
    <w:rsid w:val="1A3144C5"/>
    <w:rsid w:val="1A32E543"/>
    <w:rsid w:val="1A32FB76"/>
    <w:rsid w:val="1A33177B"/>
    <w:rsid w:val="1A34011F"/>
    <w:rsid w:val="1A35BA37"/>
    <w:rsid w:val="1A37023D"/>
    <w:rsid w:val="1A41A51B"/>
    <w:rsid w:val="1A434570"/>
    <w:rsid w:val="1A479389"/>
    <w:rsid w:val="1A486C2E"/>
    <w:rsid w:val="1A488299"/>
    <w:rsid w:val="1A4A9CFD"/>
    <w:rsid w:val="1A4BE78B"/>
    <w:rsid w:val="1A514DCC"/>
    <w:rsid w:val="1A52B0B6"/>
    <w:rsid w:val="1A532460"/>
    <w:rsid w:val="1A5D0C90"/>
    <w:rsid w:val="1A62495A"/>
    <w:rsid w:val="1A6F010C"/>
    <w:rsid w:val="1A6FB682"/>
    <w:rsid w:val="1A711F7D"/>
    <w:rsid w:val="1A734209"/>
    <w:rsid w:val="1A770C21"/>
    <w:rsid w:val="1A790EA3"/>
    <w:rsid w:val="1A877EED"/>
    <w:rsid w:val="1A902192"/>
    <w:rsid w:val="1A963B65"/>
    <w:rsid w:val="1A98B9B7"/>
    <w:rsid w:val="1A9B28AD"/>
    <w:rsid w:val="1AA0CCDB"/>
    <w:rsid w:val="1AA332B7"/>
    <w:rsid w:val="1AA48318"/>
    <w:rsid w:val="1AA68DEA"/>
    <w:rsid w:val="1AAEED8A"/>
    <w:rsid w:val="1AAF82B7"/>
    <w:rsid w:val="1AB0F710"/>
    <w:rsid w:val="1AB275DB"/>
    <w:rsid w:val="1AB44E81"/>
    <w:rsid w:val="1AB554B6"/>
    <w:rsid w:val="1AB69EBB"/>
    <w:rsid w:val="1AB92FED"/>
    <w:rsid w:val="1ABB6820"/>
    <w:rsid w:val="1ABFF7DE"/>
    <w:rsid w:val="1AC08A86"/>
    <w:rsid w:val="1AC26221"/>
    <w:rsid w:val="1AC47384"/>
    <w:rsid w:val="1AC956D0"/>
    <w:rsid w:val="1AC9A415"/>
    <w:rsid w:val="1ACB18E9"/>
    <w:rsid w:val="1ACCFE04"/>
    <w:rsid w:val="1AD190D7"/>
    <w:rsid w:val="1AD763FB"/>
    <w:rsid w:val="1ADA0D33"/>
    <w:rsid w:val="1ADC3993"/>
    <w:rsid w:val="1ADE1744"/>
    <w:rsid w:val="1ADEE922"/>
    <w:rsid w:val="1ADF0576"/>
    <w:rsid w:val="1AE1C7BB"/>
    <w:rsid w:val="1AE3FBF7"/>
    <w:rsid w:val="1AF212E3"/>
    <w:rsid w:val="1AF229EB"/>
    <w:rsid w:val="1AF6825B"/>
    <w:rsid w:val="1AF7951E"/>
    <w:rsid w:val="1AFD8D83"/>
    <w:rsid w:val="1AFE240D"/>
    <w:rsid w:val="1AFF1E69"/>
    <w:rsid w:val="1B0282A6"/>
    <w:rsid w:val="1B0A5972"/>
    <w:rsid w:val="1B0E8A79"/>
    <w:rsid w:val="1B0F60E8"/>
    <w:rsid w:val="1B0FFFFE"/>
    <w:rsid w:val="1B1360C1"/>
    <w:rsid w:val="1B1786A9"/>
    <w:rsid w:val="1B17CC06"/>
    <w:rsid w:val="1B197019"/>
    <w:rsid w:val="1B1DABB2"/>
    <w:rsid w:val="1B1DE392"/>
    <w:rsid w:val="1B1EDE15"/>
    <w:rsid w:val="1B238743"/>
    <w:rsid w:val="1B251A2F"/>
    <w:rsid w:val="1B272EDF"/>
    <w:rsid w:val="1B2A7074"/>
    <w:rsid w:val="1B2B29CF"/>
    <w:rsid w:val="1B2E01C4"/>
    <w:rsid w:val="1B39E127"/>
    <w:rsid w:val="1B3F17B2"/>
    <w:rsid w:val="1B4237D3"/>
    <w:rsid w:val="1B43B0E0"/>
    <w:rsid w:val="1B4956E2"/>
    <w:rsid w:val="1B4C7E6B"/>
    <w:rsid w:val="1B5BD7F2"/>
    <w:rsid w:val="1B5F02D2"/>
    <w:rsid w:val="1B697EF2"/>
    <w:rsid w:val="1B69898F"/>
    <w:rsid w:val="1B6E7B76"/>
    <w:rsid w:val="1B6EBAC6"/>
    <w:rsid w:val="1B70CCE0"/>
    <w:rsid w:val="1B79B7F6"/>
    <w:rsid w:val="1B7F22AD"/>
    <w:rsid w:val="1B8C5A44"/>
    <w:rsid w:val="1B8E2C80"/>
    <w:rsid w:val="1B90FB5A"/>
    <w:rsid w:val="1B911A3A"/>
    <w:rsid w:val="1B968129"/>
    <w:rsid w:val="1B97CB8B"/>
    <w:rsid w:val="1B99C93A"/>
    <w:rsid w:val="1B9A633A"/>
    <w:rsid w:val="1B9B3C17"/>
    <w:rsid w:val="1B9C0CF5"/>
    <w:rsid w:val="1B9EFDC6"/>
    <w:rsid w:val="1B9F8D5C"/>
    <w:rsid w:val="1BA224DF"/>
    <w:rsid w:val="1BA813BD"/>
    <w:rsid w:val="1BA9424B"/>
    <w:rsid w:val="1BB2A5FF"/>
    <w:rsid w:val="1BB30393"/>
    <w:rsid w:val="1BB4B288"/>
    <w:rsid w:val="1BB4BAA0"/>
    <w:rsid w:val="1BB5DE72"/>
    <w:rsid w:val="1BBA14B7"/>
    <w:rsid w:val="1BBC9427"/>
    <w:rsid w:val="1BC2F55B"/>
    <w:rsid w:val="1BC41179"/>
    <w:rsid w:val="1BC8A0EB"/>
    <w:rsid w:val="1BC8E10D"/>
    <w:rsid w:val="1BC982E7"/>
    <w:rsid w:val="1BD0A2A6"/>
    <w:rsid w:val="1BD4BB84"/>
    <w:rsid w:val="1BDA1D3A"/>
    <w:rsid w:val="1BDDE799"/>
    <w:rsid w:val="1BE35CF0"/>
    <w:rsid w:val="1BE406A0"/>
    <w:rsid w:val="1BE6B81C"/>
    <w:rsid w:val="1BECA115"/>
    <w:rsid w:val="1BED454F"/>
    <w:rsid w:val="1BEE6D55"/>
    <w:rsid w:val="1BEEE916"/>
    <w:rsid w:val="1BEEF65A"/>
    <w:rsid w:val="1BEEFF2B"/>
    <w:rsid w:val="1BF259FB"/>
    <w:rsid w:val="1BF28E9D"/>
    <w:rsid w:val="1BFA06CC"/>
    <w:rsid w:val="1BFB86A5"/>
    <w:rsid w:val="1BFF7EAA"/>
    <w:rsid w:val="1C007982"/>
    <w:rsid w:val="1C0277C4"/>
    <w:rsid w:val="1C050F01"/>
    <w:rsid w:val="1C077C20"/>
    <w:rsid w:val="1C0B3BAB"/>
    <w:rsid w:val="1C1165FC"/>
    <w:rsid w:val="1C1564AF"/>
    <w:rsid w:val="1C194289"/>
    <w:rsid w:val="1C201048"/>
    <w:rsid w:val="1C21AE77"/>
    <w:rsid w:val="1C22C7B7"/>
    <w:rsid w:val="1C24599E"/>
    <w:rsid w:val="1C29B3FD"/>
    <w:rsid w:val="1C2F0A5A"/>
    <w:rsid w:val="1C312653"/>
    <w:rsid w:val="1C3D75B4"/>
    <w:rsid w:val="1C3EA33C"/>
    <w:rsid w:val="1C472140"/>
    <w:rsid w:val="1C4B30F4"/>
    <w:rsid w:val="1C511D9C"/>
    <w:rsid w:val="1C538D6D"/>
    <w:rsid w:val="1C573CB6"/>
    <w:rsid w:val="1C58B9EB"/>
    <w:rsid w:val="1C5CC455"/>
    <w:rsid w:val="1C5EAE43"/>
    <w:rsid w:val="1C5EB9D1"/>
    <w:rsid w:val="1C6E4244"/>
    <w:rsid w:val="1C764867"/>
    <w:rsid w:val="1C7844F0"/>
    <w:rsid w:val="1C790498"/>
    <w:rsid w:val="1C793818"/>
    <w:rsid w:val="1C7DA14C"/>
    <w:rsid w:val="1C7DCB1A"/>
    <w:rsid w:val="1C8824B5"/>
    <w:rsid w:val="1C8D3F12"/>
    <w:rsid w:val="1C8FCC4F"/>
    <w:rsid w:val="1C971BB9"/>
    <w:rsid w:val="1C983847"/>
    <w:rsid w:val="1CA332C9"/>
    <w:rsid w:val="1CA4B0D2"/>
    <w:rsid w:val="1CAB0F8A"/>
    <w:rsid w:val="1CAC6899"/>
    <w:rsid w:val="1CAE7F94"/>
    <w:rsid w:val="1CAF089F"/>
    <w:rsid w:val="1CB16B2C"/>
    <w:rsid w:val="1CBA43F1"/>
    <w:rsid w:val="1CBAEE2E"/>
    <w:rsid w:val="1CC522CA"/>
    <w:rsid w:val="1CC5A3BB"/>
    <w:rsid w:val="1CD8C349"/>
    <w:rsid w:val="1CEC17EF"/>
    <w:rsid w:val="1CF6F50D"/>
    <w:rsid w:val="1CF86CF3"/>
    <w:rsid w:val="1CFAEF63"/>
    <w:rsid w:val="1D02BB0F"/>
    <w:rsid w:val="1D0374F9"/>
    <w:rsid w:val="1D05B910"/>
    <w:rsid w:val="1D0633D3"/>
    <w:rsid w:val="1D076FCF"/>
    <w:rsid w:val="1D078369"/>
    <w:rsid w:val="1D0987EE"/>
    <w:rsid w:val="1D0CE52F"/>
    <w:rsid w:val="1D13571C"/>
    <w:rsid w:val="1D1408C4"/>
    <w:rsid w:val="1D157B95"/>
    <w:rsid w:val="1D16BB91"/>
    <w:rsid w:val="1D1B35BD"/>
    <w:rsid w:val="1D1C8D4A"/>
    <w:rsid w:val="1D2522CC"/>
    <w:rsid w:val="1D29B173"/>
    <w:rsid w:val="1D2A6728"/>
    <w:rsid w:val="1D2F9279"/>
    <w:rsid w:val="1D3276BB"/>
    <w:rsid w:val="1D3926EF"/>
    <w:rsid w:val="1D399464"/>
    <w:rsid w:val="1D3A89B9"/>
    <w:rsid w:val="1D3D14BF"/>
    <w:rsid w:val="1D419FBE"/>
    <w:rsid w:val="1D42A14D"/>
    <w:rsid w:val="1D437C29"/>
    <w:rsid w:val="1D47FA2B"/>
    <w:rsid w:val="1D49709D"/>
    <w:rsid w:val="1D4E2448"/>
    <w:rsid w:val="1D544346"/>
    <w:rsid w:val="1D55C5DA"/>
    <w:rsid w:val="1D58BC50"/>
    <w:rsid w:val="1D5DDD82"/>
    <w:rsid w:val="1D691863"/>
    <w:rsid w:val="1D6C49F6"/>
    <w:rsid w:val="1D7041CA"/>
    <w:rsid w:val="1D7F0F53"/>
    <w:rsid w:val="1D7FB5F0"/>
    <w:rsid w:val="1D814106"/>
    <w:rsid w:val="1D81E4E7"/>
    <w:rsid w:val="1D8979F6"/>
    <w:rsid w:val="1D8CAFF7"/>
    <w:rsid w:val="1D8D9F66"/>
    <w:rsid w:val="1D8E80E4"/>
    <w:rsid w:val="1D902747"/>
    <w:rsid w:val="1D95BDF1"/>
    <w:rsid w:val="1D9639BC"/>
    <w:rsid w:val="1D966B0B"/>
    <w:rsid w:val="1D98CAF1"/>
    <w:rsid w:val="1D9A53AD"/>
    <w:rsid w:val="1D9A6BD6"/>
    <w:rsid w:val="1D9CF814"/>
    <w:rsid w:val="1D9D1984"/>
    <w:rsid w:val="1DA0F5C4"/>
    <w:rsid w:val="1DA3A753"/>
    <w:rsid w:val="1DA42AA0"/>
    <w:rsid w:val="1DAACC1E"/>
    <w:rsid w:val="1DABD17F"/>
    <w:rsid w:val="1DAD6493"/>
    <w:rsid w:val="1DAECAF7"/>
    <w:rsid w:val="1DB67007"/>
    <w:rsid w:val="1DBE4C4B"/>
    <w:rsid w:val="1DC041B8"/>
    <w:rsid w:val="1DC2578B"/>
    <w:rsid w:val="1DC5845E"/>
    <w:rsid w:val="1DC99004"/>
    <w:rsid w:val="1DD6F25D"/>
    <w:rsid w:val="1DD7E210"/>
    <w:rsid w:val="1DD8A2D4"/>
    <w:rsid w:val="1DD93CE0"/>
    <w:rsid w:val="1DDADD50"/>
    <w:rsid w:val="1DDE13F9"/>
    <w:rsid w:val="1DDE4127"/>
    <w:rsid w:val="1DDF2394"/>
    <w:rsid w:val="1DDFE4D9"/>
    <w:rsid w:val="1DE19643"/>
    <w:rsid w:val="1DE1FD1D"/>
    <w:rsid w:val="1DE38BEE"/>
    <w:rsid w:val="1DE72F8D"/>
    <w:rsid w:val="1DEABA02"/>
    <w:rsid w:val="1DED0A98"/>
    <w:rsid w:val="1DEE09AA"/>
    <w:rsid w:val="1DF80E49"/>
    <w:rsid w:val="1DFBED39"/>
    <w:rsid w:val="1E01C1DE"/>
    <w:rsid w:val="1E04BCF6"/>
    <w:rsid w:val="1E04CB3E"/>
    <w:rsid w:val="1E08F3E6"/>
    <w:rsid w:val="1E099904"/>
    <w:rsid w:val="1E0CB3D2"/>
    <w:rsid w:val="1E0D8DA5"/>
    <w:rsid w:val="1E0F5E50"/>
    <w:rsid w:val="1E16C325"/>
    <w:rsid w:val="1E1A37D2"/>
    <w:rsid w:val="1E1F6D33"/>
    <w:rsid w:val="1E1FAB46"/>
    <w:rsid w:val="1E265865"/>
    <w:rsid w:val="1E282D1A"/>
    <w:rsid w:val="1E2AC5E5"/>
    <w:rsid w:val="1E2B8961"/>
    <w:rsid w:val="1E2CB2E0"/>
    <w:rsid w:val="1E2EE41E"/>
    <w:rsid w:val="1E31ADF8"/>
    <w:rsid w:val="1E323B82"/>
    <w:rsid w:val="1E341A30"/>
    <w:rsid w:val="1E3B8746"/>
    <w:rsid w:val="1E3CEC31"/>
    <w:rsid w:val="1E3E83E2"/>
    <w:rsid w:val="1E4071F1"/>
    <w:rsid w:val="1E48C648"/>
    <w:rsid w:val="1E490E06"/>
    <w:rsid w:val="1E499E1F"/>
    <w:rsid w:val="1E4D1016"/>
    <w:rsid w:val="1E4E9C73"/>
    <w:rsid w:val="1E531DCB"/>
    <w:rsid w:val="1E58E053"/>
    <w:rsid w:val="1E5A73A2"/>
    <w:rsid w:val="1E5E2187"/>
    <w:rsid w:val="1E5EE672"/>
    <w:rsid w:val="1E63C79D"/>
    <w:rsid w:val="1E63F9D3"/>
    <w:rsid w:val="1E667DEF"/>
    <w:rsid w:val="1E678417"/>
    <w:rsid w:val="1E689183"/>
    <w:rsid w:val="1E690ABB"/>
    <w:rsid w:val="1E735564"/>
    <w:rsid w:val="1E77F708"/>
    <w:rsid w:val="1E7BBEDE"/>
    <w:rsid w:val="1E7DEC78"/>
    <w:rsid w:val="1E8999D9"/>
    <w:rsid w:val="1E913922"/>
    <w:rsid w:val="1E954F85"/>
    <w:rsid w:val="1E9770FC"/>
    <w:rsid w:val="1E983F72"/>
    <w:rsid w:val="1E996A91"/>
    <w:rsid w:val="1E9C8961"/>
    <w:rsid w:val="1E9FBA18"/>
    <w:rsid w:val="1EA64514"/>
    <w:rsid w:val="1EACA4A2"/>
    <w:rsid w:val="1EAF474A"/>
    <w:rsid w:val="1EB0FC1F"/>
    <w:rsid w:val="1EB103DC"/>
    <w:rsid w:val="1EB6750E"/>
    <w:rsid w:val="1EB9D7DC"/>
    <w:rsid w:val="1EBC4C1C"/>
    <w:rsid w:val="1EBCA0B9"/>
    <w:rsid w:val="1EBEBF07"/>
    <w:rsid w:val="1EC5ACCE"/>
    <w:rsid w:val="1ECB8E0A"/>
    <w:rsid w:val="1ECD3DA3"/>
    <w:rsid w:val="1ECF9F7A"/>
    <w:rsid w:val="1ED036EC"/>
    <w:rsid w:val="1EDAE4D2"/>
    <w:rsid w:val="1EDC8FA9"/>
    <w:rsid w:val="1EDE59BE"/>
    <w:rsid w:val="1EE34EAE"/>
    <w:rsid w:val="1EE66392"/>
    <w:rsid w:val="1EE7F3ED"/>
    <w:rsid w:val="1EE8203C"/>
    <w:rsid w:val="1EEC16D5"/>
    <w:rsid w:val="1EEFFEAD"/>
    <w:rsid w:val="1EF54A39"/>
    <w:rsid w:val="1EF6474A"/>
    <w:rsid w:val="1EF64D53"/>
    <w:rsid w:val="1EF779E9"/>
    <w:rsid w:val="1EF86502"/>
    <w:rsid w:val="1EF884BF"/>
    <w:rsid w:val="1EFEEF8E"/>
    <w:rsid w:val="1EFF136E"/>
    <w:rsid w:val="1F01B34E"/>
    <w:rsid w:val="1F073A67"/>
    <w:rsid w:val="1F0991AA"/>
    <w:rsid w:val="1F0F8072"/>
    <w:rsid w:val="1F112376"/>
    <w:rsid w:val="1F137437"/>
    <w:rsid w:val="1F18A18B"/>
    <w:rsid w:val="1F1A23C2"/>
    <w:rsid w:val="1F232121"/>
    <w:rsid w:val="1F245A4B"/>
    <w:rsid w:val="1F284366"/>
    <w:rsid w:val="1F2CB759"/>
    <w:rsid w:val="1F3058AA"/>
    <w:rsid w:val="1F3390C3"/>
    <w:rsid w:val="1F362B68"/>
    <w:rsid w:val="1F37F419"/>
    <w:rsid w:val="1F3DC969"/>
    <w:rsid w:val="1F43E67D"/>
    <w:rsid w:val="1F46BB50"/>
    <w:rsid w:val="1F4773F1"/>
    <w:rsid w:val="1F4C0618"/>
    <w:rsid w:val="1F4C6588"/>
    <w:rsid w:val="1F4FBA47"/>
    <w:rsid w:val="1F4FFB39"/>
    <w:rsid w:val="1F5DE12E"/>
    <w:rsid w:val="1F602E22"/>
    <w:rsid w:val="1F677513"/>
    <w:rsid w:val="1F6CABD7"/>
    <w:rsid w:val="1F6E5AA0"/>
    <w:rsid w:val="1F6E69C5"/>
    <w:rsid w:val="1F6E7BA0"/>
    <w:rsid w:val="1F7082EF"/>
    <w:rsid w:val="1F76EBEA"/>
    <w:rsid w:val="1F7AC5CE"/>
    <w:rsid w:val="1F7CD810"/>
    <w:rsid w:val="1F7E1263"/>
    <w:rsid w:val="1F7E497F"/>
    <w:rsid w:val="1F802B9A"/>
    <w:rsid w:val="1F80FCDF"/>
    <w:rsid w:val="1F81399D"/>
    <w:rsid w:val="1F8180FC"/>
    <w:rsid w:val="1F822E65"/>
    <w:rsid w:val="1F867F8C"/>
    <w:rsid w:val="1F8D38B9"/>
    <w:rsid w:val="1F8E10F6"/>
    <w:rsid w:val="1F8E1384"/>
    <w:rsid w:val="1F8E4C1D"/>
    <w:rsid w:val="1F8E4C54"/>
    <w:rsid w:val="1F91635F"/>
    <w:rsid w:val="1F93B43D"/>
    <w:rsid w:val="1F981738"/>
    <w:rsid w:val="1FA09B9F"/>
    <w:rsid w:val="1FA10030"/>
    <w:rsid w:val="1FAB0FA2"/>
    <w:rsid w:val="1FB388AF"/>
    <w:rsid w:val="1FB4DD7E"/>
    <w:rsid w:val="1FB738A6"/>
    <w:rsid w:val="1FB7A7E7"/>
    <w:rsid w:val="1FB86519"/>
    <w:rsid w:val="1FB87BD5"/>
    <w:rsid w:val="1FBC3F69"/>
    <w:rsid w:val="1FBEDA33"/>
    <w:rsid w:val="1FD182C8"/>
    <w:rsid w:val="1FD38815"/>
    <w:rsid w:val="1FD5CFE5"/>
    <w:rsid w:val="1FD66217"/>
    <w:rsid w:val="1FDCD6F7"/>
    <w:rsid w:val="1FDEEBB0"/>
    <w:rsid w:val="1FE18749"/>
    <w:rsid w:val="1FE5F940"/>
    <w:rsid w:val="1FE9D220"/>
    <w:rsid w:val="1FEB5073"/>
    <w:rsid w:val="1FF024F7"/>
    <w:rsid w:val="1FF063A0"/>
    <w:rsid w:val="1FF3DA44"/>
    <w:rsid w:val="1FF83EE7"/>
    <w:rsid w:val="1FF9982B"/>
    <w:rsid w:val="1FF9CECF"/>
    <w:rsid w:val="2002DA1B"/>
    <w:rsid w:val="2003D82B"/>
    <w:rsid w:val="2009DBBF"/>
    <w:rsid w:val="200B96F5"/>
    <w:rsid w:val="200C2C0F"/>
    <w:rsid w:val="200C54CF"/>
    <w:rsid w:val="201735FD"/>
    <w:rsid w:val="202866D7"/>
    <w:rsid w:val="202D3FB3"/>
    <w:rsid w:val="20313A5B"/>
    <w:rsid w:val="2031D660"/>
    <w:rsid w:val="20358567"/>
    <w:rsid w:val="2036ACAF"/>
    <w:rsid w:val="2039EF88"/>
    <w:rsid w:val="203B2053"/>
    <w:rsid w:val="204211DE"/>
    <w:rsid w:val="204246B4"/>
    <w:rsid w:val="20432B4C"/>
    <w:rsid w:val="2047701F"/>
    <w:rsid w:val="204EA5C3"/>
    <w:rsid w:val="20537D2E"/>
    <w:rsid w:val="20547648"/>
    <w:rsid w:val="20571FB2"/>
    <w:rsid w:val="20606964"/>
    <w:rsid w:val="20617161"/>
    <w:rsid w:val="20638915"/>
    <w:rsid w:val="2066DC99"/>
    <w:rsid w:val="206BA520"/>
    <w:rsid w:val="206C00EF"/>
    <w:rsid w:val="206D5669"/>
    <w:rsid w:val="206DDAC4"/>
    <w:rsid w:val="20725072"/>
    <w:rsid w:val="20767983"/>
    <w:rsid w:val="207D9BA1"/>
    <w:rsid w:val="207DEA8D"/>
    <w:rsid w:val="207E9B52"/>
    <w:rsid w:val="207F6EEA"/>
    <w:rsid w:val="2081A0BB"/>
    <w:rsid w:val="2082BA49"/>
    <w:rsid w:val="20899574"/>
    <w:rsid w:val="208D5AB8"/>
    <w:rsid w:val="208FBFCE"/>
    <w:rsid w:val="2093D4A3"/>
    <w:rsid w:val="209687B0"/>
    <w:rsid w:val="209C171B"/>
    <w:rsid w:val="20A472E2"/>
    <w:rsid w:val="20A51A34"/>
    <w:rsid w:val="20A5B703"/>
    <w:rsid w:val="20A60679"/>
    <w:rsid w:val="20B03D84"/>
    <w:rsid w:val="20B66D1D"/>
    <w:rsid w:val="20B9ECE3"/>
    <w:rsid w:val="20BCD987"/>
    <w:rsid w:val="20BDE1D8"/>
    <w:rsid w:val="20BEA6B2"/>
    <w:rsid w:val="20C05EFF"/>
    <w:rsid w:val="20C90B89"/>
    <w:rsid w:val="20C9AFD6"/>
    <w:rsid w:val="20C9EC0D"/>
    <w:rsid w:val="20CF240E"/>
    <w:rsid w:val="20D2865E"/>
    <w:rsid w:val="20D4D822"/>
    <w:rsid w:val="20D7CD08"/>
    <w:rsid w:val="20D831AF"/>
    <w:rsid w:val="20D8C672"/>
    <w:rsid w:val="20D9CB24"/>
    <w:rsid w:val="20DC16B3"/>
    <w:rsid w:val="20DFC6D0"/>
    <w:rsid w:val="20DFF51D"/>
    <w:rsid w:val="20E36BE2"/>
    <w:rsid w:val="20E3B200"/>
    <w:rsid w:val="20E4D06A"/>
    <w:rsid w:val="20E563B2"/>
    <w:rsid w:val="20E6781D"/>
    <w:rsid w:val="20ECD394"/>
    <w:rsid w:val="20ED5EB4"/>
    <w:rsid w:val="20EEEE93"/>
    <w:rsid w:val="20EF43D8"/>
    <w:rsid w:val="20F1D5AC"/>
    <w:rsid w:val="20F61CAF"/>
    <w:rsid w:val="20F63E36"/>
    <w:rsid w:val="20F6FA0B"/>
    <w:rsid w:val="20F7C06B"/>
    <w:rsid w:val="20FE0301"/>
    <w:rsid w:val="20FFA0BE"/>
    <w:rsid w:val="21009FFC"/>
    <w:rsid w:val="210255FE"/>
    <w:rsid w:val="210371A1"/>
    <w:rsid w:val="2106FBEA"/>
    <w:rsid w:val="2115ABC7"/>
    <w:rsid w:val="211774A2"/>
    <w:rsid w:val="211F7155"/>
    <w:rsid w:val="21232251"/>
    <w:rsid w:val="21233A3C"/>
    <w:rsid w:val="21251274"/>
    <w:rsid w:val="2126E4D1"/>
    <w:rsid w:val="2126F713"/>
    <w:rsid w:val="21277A23"/>
    <w:rsid w:val="2127E2BA"/>
    <w:rsid w:val="212C1A02"/>
    <w:rsid w:val="212DEE9A"/>
    <w:rsid w:val="213297C3"/>
    <w:rsid w:val="2132DC86"/>
    <w:rsid w:val="2138E552"/>
    <w:rsid w:val="213A9A0A"/>
    <w:rsid w:val="213AEA86"/>
    <w:rsid w:val="21437F38"/>
    <w:rsid w:val="21446954"/>
    <w:rsid w:val="214511D1"/>
    <w:rsid w:val="21503098"/>
    <w:rsid w:val="215556F9"/>
    <w:rsid w:val="215C6820"/>
    <w:rsid w:val="215E6D89"/>
    <w:rsid w:val="215EB7DA"/>
    <w:rsid w:val="2160D93F"/>
    <w:rsid w:val="21655643"/>
    <w:rsid w:val="21663747"/>
    <w:rsid w:val="21689D00"/>
    <w:rsid w:val="216BC208"/>
    <w:rsid w:val="21721280"/>
    <w:rsid w:val="217705D9"/>
    <w:rsid w:val="2177C2FD"/>
    <w:rsid w:val="217C34DA"/>
    <w:rsid w:val="217EC91F"/>
    <w:rsid w:val="2183F328"/>
    <w:rsid w:val="2186A701"/>
    <w:rsid w:val="218F7802"/>
    <w:rsid w:val="21930101"/>
    <w:rsid w:val="219416A5"/>
    <w:rsid w:val="2197F021"/>
    <w:rsid w:val="2198DD6D"/>
    <w:rsid w:val="21A19EDF"/>
    <w:rsid w:val="21A5190F"/>
    <w:rsid w:val="21A73821"/>
    <w:rsid w:val="21A92BE1"/>
    <w:rsid w:val="21B5A6C8"/>
    <w:rsid w:val="21BD2FE5"/>
    <w:rsid w:val="21BFE7EC"/>
    <w:rsid w:val="21CCB028"/>
    <w:rsid w:val="21CF6AEB"/>
    <w:rsid w:val="21D3AA83"/>
    <w:rsid w:val="21D4A9CC"/>
    <w:rsid w:val="21DEEE8C"/>
    <w:rsid w:val="21E32D6C"/>
    <w:rsid w:val="21E47634"/>
    <w:rsid w:val="21E769D9"/>
    <w:rsid w:val="21F01CA4"/>
    <w:rsid w:val="21F07472"/>
    <w:rsid w:val="21F4684A"/>
    <w:rsid w:val="21F793E8"/>
    <w:rsid w:val="21F9626A"/>
    <w:rsid w:val="21FE638F"/>
    <w:rsid w:val="220100CF"/>
    <w:rsid w:val="220223CA"/>
    <w:rsid w:val="22039B15"/>
    <w:rsid w:val="2208D2AD"/>
    <w:rsid w:val="221586AA"/>
    <w:rsid w:val="221AAC31"/>
    <w:rsid w:val="221FD85A"/>
    <w:rsid w:val="22228391"/>
    <w:rsid w:val="222321BB"/>
    <w:rsid w:val="22274E5A"/>
    <w:rsid w:val="222A216A"/>
    <w:rsid w:val="222B5395"/>
    <w:rsid w:val="222B6760"/>
    <w:rsid w:val="2235CE3E"/>
    <w:rsid w:val="22396BB0"/>
    <w:rsid w:val="223E9914"/>
    <w:rsid w:val="22410515"/>
    <w:rsid w:val="22417C5E"/>
    <w:rsid w:val="2249453A"/>
    <w:rsid w:val="224DB82F"/>
    <w:rsid w:val="224EC812"/>
    <w:rsid w:val="2250E040"/>
    <w:rsid w:val="2251EAE4"/>
    <w:rsid w:val="225B5160"/>
    <w:rsid w:val="2262544A"/>
    <w:rsid w:val="22675152"/>
    <w:rsid w:val="226A20C7"/>
    <w:rsid w:val="226B5B7E"/>
    <w:rsid w:val="22724B01"/>
    <w:rsid w:val="2273A12A"/>
    <w:rsid w:val="2274A056"/>
    <w:rsid w:val="22751AD5"/>
    <w:rsid w:val="2281DFC3"/>
    <w:rsid w:val="228F92FF"/>
    <w:rsid w:val="2290673D"/>
    <w:rsid w:val="22919770"/>
    <w:rsid w:val="229581F0"/>
    <w:rsid w:val="22A18FD2"/>
    <w:rsid w:val="22A372E1"/>
    <w:rsid w:val="22A8EC38"/>
    <w:rsid w:val="22AA24BF"/>
    <w:rsid w:val="22B0E16E"/>
    <w:rsid w:val="22B431DA"/>
    <w:rsid w:val="22B512D2"/>
    <w:rsid w:val="22B7B400"/>
    <w:rsid w:val="22C022B7"/>
    <w:rsid w:val="22C2E43C"/>
    <w:rsid w:val="22CCC7C7"/>
    <w:rsid w:val="22CE9C02"/>
    <w:rsid w:val="22CFD8F4"/>
    <w:rsid w:val="22D3F16A"/>
    <w:rsid w:val="22D753CE"/>
    <w:rsid w:val="22D98EC2"/>
    <w:rsid w:val="22DC5599"/>
    <w:rsid w:val="22DF75E7"/>
    <w:rsid w:val="22E275E0"/>
    <w:rsid w:val="22E35A58"/>
    <w:rsid w:val="22E9F3DE"/>
    <w:rsid w:val="22ED3E85"/>
    <w:rsid w:val="22EE133F"/>
    <w:rsid w:val="22F07602"/>
    <w:rsid w:val="22F4DE32"/>
    <w:rsid w:val="22F63135"/>
    <w:rsid w:val="22FA6983"/>
    <w:rsid w:val="22FB94B6"/>
    <w:rsid w:val="22FC2569"/>
    <w:rsid w:val="22FEC98B"/>
    <w:rsid w:val="22FFAFAD"/>
    <w:rsid w:val="2300345D"/>
    <w:rsid w:val="2304F9C5"/>
    <w:rsid w:val="2306CE03"/>
    <w:rsid w:val="2309D445"/>
    <w:rsid w:val="230A1FEF"/>
    <w:rsid w:val="230E8674"/>
    <w:rsid w:val="230FF175"/>
    <w:rsid w:val="230FF1AA"/>
    <w:rsid w:val="2315779D"/>
    <w:rsid w:val="23192A08"/>
    <w:rsid w:val="2319C382"/>
    <w:rsid w:val="231DE0F0"/>
    <w:rsid w:val="231FA6F4"/>
    <w:rsid w:val="232000B4"/>
    <w:rsid w:val="232148DB"/>
    <w:rsid w:val="2322A64D"/>
    <w:rsid w:val="2324C5C8"/>
    <w:rsid w:val="232DF718"/>
    <w:rsid w:val="233A2E4A"/>
    <w:rsid w:val="233BF993"/>
    <w:rsid w:val="23499808"/>
    <w:rsid w:val="2351ED40"/>
    <w:rsid w:val="23525296"/>
    <w:rsid w:val="2356AB4F"/>
    <w:rsid w:val="23570D6B"/>
    <w:rsid w:val="235ADDD3"/>
    <w:rsid w:val="235E991B"/>
    <w:rsid w:val="23612A70"/>
    <w:rsid w:val="236149D3"/>
    <w:rsid w:val="236179E7"/>
    <w:rsid w:val="23625215"/>
    <w:rsid w:val="23625690"/>
    <w:rsid w:val="2363C2E7"/>
    <w:rsid w:val="2363E29A"/>
    <w:rsid w:val="23650BF7"/>
    <w:rsid w:val="23678624"/>
    <w:rsid w:val="2369A3DB"/>
    <w:rsid w:val="236A8086"/>
    <w:rsid w:val="236BA291"/>
    <w:rsid w:val="23706EB4"/>
    <w:rsid w:val="2372B6F1"/>
    <w:rsid w:val="23783E37"/>
    <w:rsid w:val="237ADF25"/>
    <w:rsid w:val="237BF1AF"/>
    <w:rsid w:val="238584A3"/>
    <w:rsid w:val="23887478"/>
    <w:rsid w:val="2388CD3F"/>
    <w:rsid w:val="238A1852"/>
    <w:rsid w:val="238A8678"/>
    <w:rsid w:val="238CEA32"/>
    <w:rsid w:val="238DED54"/>
    <w:rsid w:val="239111B7"/>
    <w:rsid w:val="239B1EB4"/>
    <w:rsid w:val="239F0924"/>
    <w:rsid w:val="23A37924"/>
    <w:rsid w:val="23A6F3A9"/>
    <w:rsid w:val="23A9ECD6"/>
    <w:rsid w:val="23AF8888"/>
    <w:rsid w:val="23B11785"/>
    <w:rsid w:val="23B17C61"/>
    <w:rsid w:val="23B2A2D9"/>
    <w:rsid w:val="23B37D2C"/>
    <w:rsid w:val="23B91E7E"/>
    <w:rsid w:val="23B9249C"/>
    <w:rsid w:val="23BADD97"/>
    <w:rsid w:val="23C382BF"/>
    <w:rsid w:val="23C52B5D"/>
    <w:rsid w:val="23CA24A4"/>
    <w:rsid w:val="23CE072F"/>
    <w:rsid w:val="23CEE138"/>
    <w:rsid w:val="23D1AE3E"/>
    <w:rsid w:val="23DF45D7"/>
    <w:rsid w:val="23E0CEAC"/>
    <w:rsid w:val="23E28786"/>
    <w:rsid w:val="23E5A89F"/>
    <w:rsid w:val="23ECBCCA"/>
    <w:rsid w:val="23ECEEC8"/>
    <w:rsid w:val="23EE7D4F"/>
    <w:rsid w:val="23F949AC"/>
    <w:rsid w:val="23FA9ACD"/>
    <w:rsid w:val="23FD00E7"/>
    <w:rsid w:val="2401679D"/>
    <w:rsid w:val="24019D3E"/>
    <w:rsid w:val="24063CC0"/>
    <w:rsid w:val="240C3BDE"/>
    <w:rsid w:val="240CC1F8"/>
    <w:rsid w:val="240E3594"/>
    <w:rsid w:val="241736DD"/>
    <w:rsid w:val="24180A8D"/>
    <w:rsid w:val="241A504D"/>
    <w:rsid w:val="241CE8C1"/>
    <w:rsid w:val="2421F434"/>
    <w:rsid w:val="24239F08"/>
    <w:rsid w:val="242AAF4A"/>
    <w:rsid w:val="242BA675"/>
    <w:rsid w:val="242EB238"/>
    <w:rsid w:val="2437CAAE"/>
    <w:rsid w:val="243A1C14"/>
    <w:rsid w:val="243AE8DE"/>
    <w:rsid w:val="243D5F3F"/>
    <w:rsid w:val="244061C2"/>
    <w:rsid w:val="2449B710"/>
    <w:rsid w:val="245013F0"/>
    <w:rsid w:val="2453EBD3"/>
    <w:rsid w:val="24569F1C"/>
    <w:rsid w:val="2460CE85"/>
    <w:rsid w:val="24614EDE"/>
    <w:rsid w:val="24630AD9"/>
    <w:rsid w:val="24694A6C"/>
    <w:rsid w:val="246B8410"/>
    <w:rsid w:val="246D58B7"/>
    <w:rsid w:val="247681BD"/>
    <w:rsid w:val="2477C615"/>
    <w:rsid w:val="247C9F25"/>
    <w:rsid w:val="2482E7BC"/>
    <w:rsid w:val="2483F019"/>
    <w:rsid w:val="24853F9A"/>
    <w:rsid w:val="248913E3"/>
    <w:rsid w:val="248F10B4"/>
    <w:rsid w:val="248F8F54"/>
    <w:rsid w:val="2491E5EE"/>
    <w:rsid w:val="249405BB"/>
    <w:rsid w:val="24960F81"/>
    <w:rsid w:val="24999FA5"/>
    <w:rsid w:val="249A2602"/>
    <w:rsid w:val="249F278B"/>
    <w:rsid w:val="24A044D9"/>
    <w:rsid w:val="24A27C13"/>
    <w:rsid w:val="24A5E39A"/>
    <w:rsid w:val="24A8DD1F"/>
    <w:rsid w:val="24A9A5B1"/>
    <w:rsid w:val="24A9A6AF"/>
    <w:rsid w:val="24AA8CD1"/>
    <w:rsid w:val="24B0FD4B"/>
    <w:rsid w:val="24BA766C"/>
    <w:rsid w:val="24C64E40"/>
    <w:rsid w:val="24C7D669"/>
    <w:rsid w:val="24C80E81"/>
    <w:rsid w:val="24CEA74F"/>
    <w:rsid w:val="24D2B7C6"/>
    <w:rsid w:val="24D5000B"/>
    <w:rsid w:val="24D5FEAB"/>
    <w:rsid w:val="24D7ED90"/>
    <w:rsid w:val="24D7F4DC"/>
    <w:rsid w:val="24D95BE4"/>
    <w:rsid w:val="24DD55F2"/>
    <w:rsid w:val="24E1441E"/>
    <w:rsid w:val="24E1BA60"/>
    <w:rsid w:val="24E33037"/>
    <w:rsid w:val="24E572EC"/>
    <w:rsid w:val="24E8916C"/>
    <w:rsid w:val="24E9B77B"/>
    <w:rsid w:val="24F79E88"/>
    <w:rsid w:val="24FCFAD1"/>
    <w:rsid w:val="24FF0F96"/>
    <w:rsid w:val="2501EF4C"/>
    <w:rsid w:val="2507FD4A"/>
    <w:rsid w:val="250D59AC"/>
    <w:rsid w:val="250D877E"/>
    <w:rsid w:val="250DAD42"/>
    <w:rsid w:val="250DE838"/>
    <w:rsid w:val="250EEC2D"/>
    <w:rsid w:val="25109B46"/>
    <w:rsid w:val="2514F37F"/>
    <w:rsid w:val="25180067"/>
    <w:rsid w:val="251D6CC7"/>
    <w:rsid w:val="251E85DA"/>
    <w:rsid w:val="2526BF28"/>
    <w:rsid w:val="2532E2AB"/>
    <w:rsid w:val="253F403B"/>
    <w:rsid w:val="25405FE8"/>
    <w:rsid w:val="25451497"/>
    <w:rsid w:val="25490621"/>
    <w:rsid w:val="25523A4F"/>
    <w:rsid w:val="25541DC2"/>
    <w:rsid w:val="2555443D"/>
    <w:rsid w:val="2555A5C9"/>
    <w:rsid w:val="25568BA9"/>
    <w:rsid w:val="25597E49"/>
    <w:rsid w:val="255FAAD1"/>
    <w:rsid w:val="25603F14"/>
    <w:rsid w:val="25611ECB"/>
    <w:rsid w:val="2568C8EB"/>
    <w:rsid w:val="2569DC55"/>
    <w:rsid w:val="256BDD33"/>
    <w:rsid w:val="256C9151"/>
    <w:rsid w:val="256F2121"/>
    <w:rsid w:val="2571EFB8"/>
    <w:rsid w:val="2572E25C"/>
    <w:rsid w:val="2573B5D8"/>
    <w:rsid w:val="2580F868"/>
    <w:rsid w:val="2582D082"/>
    <w:rsid w:val="2584736B"/>
    <w:rsid w:val="2584B353"/>
    <w:rsid w:val="25856A37"/>
    <w:rsid w:val="25862055"/>
    <w:rsid w:val="258B49EB"/>
    <w:rsid w:val="258DC0D4"/>
    <w:rsid w:val="258F7EA7"/>
    <w:rsid w:val="2590E601"/>
    <w:rsid w:val="259290C0"/>
    <w:rsid w:val="25985E67"/>
    <w:rsid w:val="25997C1F"/>
    <w:rsid w:val="259DA8ED"/>
    <w:rsid w:val="25A1389C"/>
    <w:rsid w:val="25A5F781"/>
    <w:rsid w:val="25A623C6"/>
    <w:rsid w:val="25A7679B"/>
    <w:rsid w:val="25A86D12"/>
    <w:rsid w:val="25AE05B1"/>
    <w:rsid w:val="25B21DF1"/>
    <w:rsid w:val="25B434A6"/>
    <w:rsid w:val="25B58903"/>
    <w:rsid w:val="25B6E487"/>
    <w:rsid w:val="25C144B0"/>
    <w:rsid w:val="25C29B76"/>
    <w:rsid w:val="25C30A22"/>
    <w:rsid w:val="25C522CD"/>
    <w:rsid w:val="25C8E977"/>
    <w:rsid w:val="25CA9996"/>
    <w:rsid w:val="25D0FBA7"/>
    <w:rsid w:val="25D8EE0C"/>
    <w:rsid w:val="25D90246"/>
    <w:rsid w:val="25DC00CB"/>
    <w:rsid w:val="25DC5C61"/>
    <w:rsid w:val="25DDA6E0"/>
    <w:rsid w:val="25E55208"/>
    <w:rsid w:val="25E6C964"/>
    <w:rsid w:val="25EDA2CE"/>
    <w:rsid w:val="25FD17F6"/>
    <w:rsid w:val="25FFF834"/>
    <w:rsid w:val="2601B8DC"/>
    <w:rsid w:val="26056451"/>
    <w:rsid w:val="2605A6EA"/>
    <w:rsid w:val="2609959B"/>
    <w:rsid w:val="260A6F38"/>
    <w:rsid w:val="260AE35E"/>
    <w:rsid w:val="260FA919"/>
    <w:rsid w:val="2610B0F2"/>
    <w:rsid w:val="26115481"/>
    <w:rsid w:val="26137100"/>
    <w:rsid w:val="2613D159"/>
    <w:rsid w:val="26140EE2"/>
    <w:rsid w:val="261483AB"/>
    <w:rsid w:val="2616E515"/>
    <w:rsid w:val="2617E8C8"/>
    <w:rsid w:val="261981D0"/>
    <w:rsid w:val="261AFB1A"/>
    <w:rsid w:val="26217E6C"/>
    <w:rsid w:val="26230F42"/>
    <w:rsid w:val="2623A1BB"/>
    <w:rsid w:val="2633AE5E"/>
    <w:rsid w:val="2634309D"/>
    <w:rsid w:val="2635F2A2"/>
    <w:rsid w:val="26369075"/>
    <w:rsid w:val="263A7DED"/>
    <w:rsid w:val="263BDAD6"/>
    <w:rsid w:val="263D8B13"/>
    <w:rsid w:val="263EF516"/>
    <w:rsid w:val="26441C3A"/>
    <w:rsid w:val="26456381"/>
    <w:rsid w:val="2648EAAE"/>
    <w:rsid w:val="264A5535"/>
    <w:rsid w:val="264B90D4"/>
    <w:rsid w:val="264BFFC7"/>
    <w:rsid w:val="264E694D"/>
    <w:rsid w:val="264EE24D"/>
    <w:rsid w:val="26516444"/>
    <w:rsid w:val="2651CEDE"/>
    <w:rsid w:val="26532567"/>
    <w:rsid w:val="2654873C"/>
    <w:rsid w:val="2659C9EE"/>
    <w:rsid w:val="265E028E"/>
    <w:rsid w:val="265E6BBF"/>
    <w:rsid w:val="266218E5"/>
    <w:rsid w:val="2663CE09"/>
    <w:rsid w:val="266D56C8"/>
    <w:rsid w:val="266E5973"/>
    <w:rsid w:val="2672A8E9"/>
    <w:rsid w:val="26734D57"/>
    <w:rsid w:val="2677D5E3"/>
    <w:rsid w:val="2678573F"/>
    <w:rsid w:val="267B33A7"/>
    <w:rsid w:val="26844BD4"/>
    <w:rsid w:val="2685422D"/>
    <w:rsid w:val="26855B4A"/>
    <w:rsid w:val="26866317"/>
    <w:rsid w:val="26869B6E"/>
    <w:rsid w:val="2689101A"/>
    <w:rsid w:val="268C8732"/>
    <w:rsid w:val="268CAC5E"/>
    <w:rsid w:val="268E53D1"/>
    <w:rsid w:val="269257D1"/>
    <w:rsid w:val="269959DE"/>
    <w:rsid w:val="26A07310"/>
    <w:rsid w:val="26A1E01B"/>
    <w:rsid w:val="26A282E1"/>
    <w:rsid w:val="26A28CE9"/>
    <w:rsid w:val="26A5201F"/>
    <w:rsid w:val="26A758CF"/>
    <w:rsid w:val="26AAE204"/>
    <w:rsid w:val="26AC943C"/>
    <w:rsid w:val="26AD009E"/>
    <w:rsid w:val="26B1A77D"/>
    <w:rsid w:val="26B32D17"/>
    <w:rsid w:val="26BDCD2F"/>
    <w:rsid w:val="26BDD3B5"/>
    <w:rsid w:val="26C35F69"/>
    <w:rsid w:val="26C7F7F6"/>
    <w:rsid w:val="26CC11A1"/>
    <w:rsid w:val="26CDCAE4"/>
    <w:rsid w:val="26D65DB3"/>
    <w:rsid w:val="26DC6B11"/>
    <w:rsid w:val="26E5F2DA"/>
    <w:rsid w:val="26E61789"/>
    <w:rsid w:val="26E62320"/>
    <w:rsid w:val="26E74B48"/>
    <w:rsid w:val="26E92802"/>
    <w:rsid w:val="26ECA38C"/>
    <w:rsid w:val="26ED9D78"/>
    <w:rsid w:val="26EEBFF7"/>
    <w:rsid w:val="26F0CB1A"/>
    <w:rsid w:val="26FA2228"/>
    <w:rsid w:val="26FACC2A"/>
    <w:rsid w:val="26FF11A4"/>
    <w:rsid w:val="270138B0"/>
    <w:rsid w:val="2702AA16"/>
    <w:rsid w:val="270332F3"/>
    <w:rsid w:val="27083073"/>
    <w:rsid w:val="270861B2"/>
    <w:rsid w:val="27087964"/>
    <w:rsid w:val="27094938"/>
    <w:rsid w:val="2709F6DB"/>
    <w:rsid w:val="2710F6C8"/>
    <w:rsid w:val="2713C5D5"/>
    <w:rsid w:val="271F6057"/>
    <w:rsid w:val="272029E0"/>
    <w:rsid w:val="272638D1"/>
    <w:rsid w:val="27277D52"/>
    <w:rsid w:val="272E4E5C"/>
    <w:rsid w:val="272FC385"/>
    <w:rsid w:val="272FEEA4"/>
    <w:rsid w:val="2730EA6E"/>
    <w:rsid w:val="273433C6"/>
    <w:rsid w:val="2734A5A7"/>
    <w:rsid w:val="2739085F"/>
    <w:rsid w:val="273C84E0"/>
    <w:rsid w:val="273CA1D1"/>
    <w:rsid w:val="273D4D00"/>
    <w:rsid w:val="273F3751"/>
    <w:rsid w:val="27447158"/>
    <w:rsid w:val="27450DF9"/>
    <w:rsid w:val="274664CC"/>
    <w:rsid w:val="2749204D"/>
    <w:rsid w:val="274931D2"/>
    <w:rsid w:val="274F5D24"/>
    <w:rsid w:val="27508D32"/>
    <w:rsid w:val="2752C272"/>
    <w:rsid w:val="2752CA86"/>
    <w:rsid w:val="2757592F"/>
    <w:rsid w:val="2758D3CC"/>
    <w:rsid w:val="2759FCDD"/>
    <w:rsid w:val="27614CB9"/>
    <w:rsid w:val="27638D65"/>
    <w:rsid w:val="2763A09D"/>
    <w:rsid w:val="2765CE97"/>
    <w:rsid w:val="2766634D"/>
    <w:rsid w:val="27670244"/>
    <w:rsid w:val="2768AA13"/>
    <w:rsid w:val="276936EA"/>
    <w:rsid w:val="276DC0F2"/>
    <w:rsid w:val="27726833"/>
    <w:rsid w:val="277979E9"/>
    <w:rsid w:val="277B2537"/>
    <w:rsid w:val="277CC730"/>
    <w:rsid w:val="277DFCC2"/>
    <w:rsid w:val="277F1A0C"/>
    <w:rsid w:val="277F646C"/>
    <w:rsid w:val="278130EB"/>
    <w:rsid w:val="2784FF6C"/>
    <w:rsid w:val="27864A75"/>
    <w:rsid w:val="27867B15"/>
    <w:rsid w:val="278FB91B"/>
    <w:rsid w:val="27913919"/>
    <w:rsid w:val="279B1279"/>
    <w:rsid w:val="279C8485"/>
    <w:rsid w:val="279D6DE1"/>
    <w:rsid w:val="279E1A32"/>
    <w:rsid w:val="279EA7D2"/>
    <w:rsid w:val="27A1D59F"/>
    <w:rsid w:val="27A201BE"/>
    <w:rsid w:val="27A30F0C"/>
    <w:rsid w:val="27A447B5"/>
    <w:rsid w:val="27A5AEAD"/>
    <w:rsid w:val="27A619BC"/>
    <w:rsid w:val="27A6CF93"/>
    <w:rsid w:val="27AB797A"/>
    <w:rsid w:val="27AF4155"/>
    <w:rsid w:val="27B91251"/>
    <w:rsid w:val="27BA8D7D"/>
    <w:rsid w:val="27BB29EC"/>
    <w:rsid w:val="27C200C9"/>
    <w:rsid w:val="27C8A37A"/>
    <w:rsid w:val="27CDB043"/>
    <w:rsid w:val="27CE2BD1"/>
    <w:rsid w:val="27CFEBE5"/>
    <w:rsid w:val="27D4E449"/>
    <w:rsid w:val="27D9B79E"/>
    <w:rsid w:val="27DAEF0B"/>
    <w:rsid w:val="27DD3B63"/>
    <w:rsid w:val="27E23741"/>
    <w:rsid w:val="27E3014D"/>
    <w:rsid w:val="27E63A6E"/>
    <w:rsid w:val="27E6F907"/>
    <w:rsid w:val="27E70481"/>
    <w:rsid w:val="27E8F074"/>
    <w:rsid w:val="27EB1C54"/>
    <w:rsid w:val="27EC524E"/>
    <w:rsid w:val="27EDC800"/>
    <w:rsid w:val="27F284A6"/>
    <w:rsid w:val="27F52798"/>
    <w:rsid w:val="27F699CC"/>
    <w:rsid w:val="27F77627"/>
    <w:rsid w:val="27F7D019"/>
    <w:rsid w:val="27FCD5C2"/>
    <w:rsid w:val="27FEBA3E"/>
    <w:rsid w:val="280A29D4"/>
    <w:rsid w:val="280C355C"/>
    <w:rsid w:val="280EF33D"/>
    <w:rsid w:val="2811FD8B"/>
    <w:rsid w:val="28154CD1"/>
    <w:rsid w:val="281B9359"/>
    <w:rsid w:val="281E816E"/>
    <w:rsid w:val="28201297"/>
    <w:rsid w:val="2825233A"/>
    <w:rsid w:val="28254DD9"/>
    <w:rsid w:val="2827E8F0"/>
    <w:rsid w:val="282830E3"/>
    <w:rsid w:val="282AED5F"/>
    <w:rsid w:val="28324358"/>
    <w:rsid w:val="28332766"/>
    <w:rsid w:val="2839F5F7"/>
    <w:rsid w:val="283AA58B"/>
    <w:rsid w:val="283D827D"/>
    <w:rsid w:val="283E196C"/>
    <w:rsid w:val="28418F82"/>
    <w:rsid w:val="2842A1D6"/>
    <w:rsid w:val="2843FD37"/>
    <w:rsid w:val="284D6588"/>
    <w:rsid w:val="284D79E8"/>
    <w:rsid w:val="2850725C"/>
    <w:rsid w:val="2851CB1D"/>
    <w:rsid w:val="285A6F1A"/>
    <w:rsid w:val="285ECBD0"/>
    <w:rsid w:val="285FF26E"/>
    <w:rsid w:val="2862B711"/>
    <w:rsid w:val="28663C76"/>
    <w:rsid w:val="28667DFC"/>
    <w:rsid w:val="286980FA"/>
    <w:rsid w:val="286E76E6"/>
    <w:rsid w:val="286EF444"/>
    <w:rsid w:val="28702854"/>
    <w:rsid w:val="2872646F"/>
    <w:rsid w:val="28758B90"/>
    <w:rsid w:val="2875BC1C"/>
    <w:rsid w:val="287B8CEA"/>
    <w:rsid w:val="287E240F"/>
    <w:rsid w:val="287E3823"/>
    <w:rsid w:val="28803B1E"/>
    <w:rsid w:val="288353DA"/>
    <w:rsid w:val="2885C17D"/>
    <w:rsid w:val="28879A99"/>
    <w:rsid w:val="28882D93"/>
    <w:rsid w:val="289EABB3"/>
    <w:rsid w:val="28A12C71"/>
    <w:rsid w:val="28A32FA0"/>
    <w:rsid w:val="28A4D5B5"/>
    <w:rsid w:val="28A54548"/>
    <w:rsid w:val="28A8F971"/>
    <w:rsid w:val="28ADC8A3"/>
    <w:rsid w:val="28B08295"/>
    <w:rsid w:val="28B173FE"/>
    <w:rsid w:val="28BA9645"/>
    <w:rsid w:val="28BFC1ED"/>
    <w:rsid w:val="28C82C7A"/>
    <w:rsid w:val="28C84097"/>
    <w:rsid w:val="28C9FAFB"/>
    <w:rsid w:val="28CCE0F7"/>
    <w:rsid w:val="28CD041F"/>
    <w:rsid w:val="28CE3DA7"/>
    <w:rsid w:val="28CFF2DC"/>
    <w:rsid w:val="28D25B8C"/>
    <w:rsid w:val="28D39B9E"/>
    <w:rsid w:val="28D6827C"/>
    <w:rsid w:val="28DF40C3"/>
    <w:rsid w:val="28DFBD6B"/>
    <w:rsid w:val="28E465BB"/>
    <w:rsid w:val="28E8AD69"/>
    <w:rsid w:val="28E9F02E"/>
    <w:rsid w:val="28EE420A"/>
    <w:rsid w:val="28EE8736"/>
    <w:rsid w:val="28F1A929"/>
    <w:rsid w:val="28F1C2AC"/>
    <w:rsid w:val="28F4DE74"/>
    <w:rsid w:val="28FC3589"/>
    <w:rsid w:val="28FC3D6D"/>
    <w:rsid w:val="28FED6AE"/>
    <w:rsid w:val="2900A614"/>
    <w:rsid w:val="2903DB89"/>
    <w:rsid w:val="2903FDE7"/>
    <w:rsid w:val="29069EF5"/>
    <w:rsid w:val="2907981A"/>
    <w:rsid w:val="290BCCBB"/>
    <w:rsid w:val="290BDF83"/>
    <w:rsid w:val="290C2897"/>
    <w:rsid w:val="290E4005"/>
    <w:rsid w:val="2914B83F"/>
    <w:rsid w:val="29171C5C"/>
    <w:rsid w:val="2917DCF6"/>
    <w:rsid w:val="2917E9BD"/>
    <w:rsid w:val="291B04B9"/>
    <w:rsid w:val="2921CC58"/>
    <w:rsid w:val="2922486A"/>
    <w:rsid w:val="29227557"/>
    <w:rsid w:val="2930862C"/>
    <w:rsid w:val="29338C5C"/>
    <w:rsid w:val="293913B0"/>
    <w:rsid w:val="293BB978"/>
    <w:rsid w:val="293DFC5C"/>
    <w:rsid w:val="2940543C"/>
    <w:rsid w:val="2940F117"/>
    <w:rsid w:val="29419AC3"/>
    <w:rsid w:val="294404C0"/>
    <w:rsid w:val="29476F9D"/>
    <w:rsid w:val="29488756"/>
    <w:rsid w:val="29490277"/>
    <w:rsid w:val="294B40E3"/>
    <w:rsid w:val="294F8CAF"/>
    <w:rsid w:val="2952685E"/>
    <w:rsid w:val="29558B2A"/>
    <w:rsid w:val="2955F974"/>
    <w:rsid w:val="295BF0F3"/>
    <w:rsid w:val="2961AA57"/>
    <w:rsid w:val="2962AECA"/>
    <w:rsid w:val="2976BA3F"/>
    <w:rsid w:val="2976F1FA"/>
    <w:rsid w:val="297881B7"/>
    <w:rsid w:val="2979379F"/>
    <w:rsid w:val="29798EEF"/>
    <w:rsid w:val="297A1572"/>
    <w:rsid w:val="298540A9"/>
    <w:rsid w:val="29866AB8"/>
    <w:rsid w:val="29886B8C"/>
    <w:rsid w:val="298999C5"/>
    <w:rsid w:val="298F9336"/>
    <w:rsid w:val="298F93B7"/>
    <w:rsid w:val="298FCB48"/>
    <w:rsid w:val="2991D9A2"/>
    <w:rsid w:val="2998BC7A"/>
    <w:rsid w:val="299A2C3F"/>
    <w:rsid w:val="299C1202"/>
    <w:rsid w:val="29A0C3EA"/>
    <w:rsid w:val="29A2DD5B"/>
    <w:rsid w:val="29A70660"/>
    <w:rsid w:val="29A96FCE"/>
    <w:rsid w:val="29B29881"/>
    <w:rsid w:val="29B3D2A1"/>
    <w:rsid w:val="29C1A09E"/>
    <w:rsid w:val="29C2D499"/>
    <w:rsid w:val="29C473B1"/>
    <w:rsid w:val="29C67717"/>
    <w:rsid w:val="29C732A3"/>
    <w:rsid w:val="29D4B031"/>
    <w:rsid w:val="29D502E5"/>
    <w:rsid w:val="29D5144E"/>
    <w:rsid w:val="29D5F8AD"/>
    <w:rsid w:val="29DB8A38"/>
    <w:rsid w:val="29DF8B4A"/>
    <w:rsid w:val="29E1554F"/>
    <w:rsid w:val="29E168F5"/>
    <w:rsid w:val="29EB2964"/>
    <w:rsid w:val="29EB3333"/>
    <w:rsid w:val="29EC10DD"/>
    <w:rsid w:val="29F14AA6"/>
    <w:rsid w:val="29F24D1C"/>
    <w:rsid w:val="29F63781"/>
    <w:rsid w:val="29F7DE03"/>
    <w:rsid w:val="29F94B70"/>
    <w:rsid w:val="29FB1052"/>
    <w:rsid w:val="29FB6317"/>
    <w:rsid w:val="2A006183"/>
    <w:rsid w:val="2A0BB26A"/>
    <w:rsid w:val="2A0D7231"/>
    <w:rsid w:val="2A11CFB1"/>
    <w:rsid w:val="2A14B9E4"/>
    <w:rsid w:val="2A15E5AC"/>
    <w:rsid w:val="2A173402"/>
    <w:rsid w:val="2A1B647F"/>
    <w:rsid w:val="2A1FD6DB"/>
    <w:rsid w:val="2A2395C3"/>
    <w:rsid w:val="2A2C51FA"/>
    <w:rsid w:val="2A30469B"/>
    <w:rsid w:val="2A326591"/>
    <w:rsid w:val="2A32C45C"/>
    <w:rsid w:val="2A32FA31"/>
    <w:rsid w:val="2A3933AB"/>
    <w:rsid w:val="2A3ABBFA"/>
    <w:rsid w:val="2A3D69F6"/>
    <w:rsid w:val="2A3F3512"/>
    <w:rsid w:val="2A44A6E6"/>
    <w:rsid w:val="2A4AA939"/>
    <w:rsid w:val="2A4DAAEB"/>
    <w:rsid w:val="2A52F87C"/>
    <w:rsid w:val="2A5DAF9E"/>
    <w:rsid w:val="2A65A7E9"/>
    <w:rsid w:val="2A67314F"/>
    <w:rsid w:val="2A6D1720"/>
    <w:rsid w:val="2A6D8751"/>
    <w:rsid w:val="2A7440F9"/>
    <w:rsid w:val="2A766B00"/>
    <w:rsid w:val="2A771A75"/>
    <w:rsid w:val="2A78E763"/>
    <w:rsid w:val="2A840A64"/>
    <w:rsid w:val="2A8A80DD"/>
    <w:rsid w:val="2A93BF2F"/>
    <w:rsid w:val="2A97E325"/>
    <w:rsid w:val="2A9BAD8E"/>
    <w:rsid w:val="2AAB978E"/>
    <w:rsid w:val="2AAF8E60"/>
    <w:rsid w:val="2AAFB4DA"/>
    <w:rsid w:val="2AAFFE21"/>
    <w:rsid w:val="2AB3AD57"/>
    <w:rsid w:val="2AB62DBA"/>
    <w:rsid w:val="2ABB2D0D"/>
    <w:rsid w:val="2ABDDFA9"/>
    <w:rsid w:val="2AC70CC7"/>
    <w:rsid w:val="2AC8B6C4"/>
    <w:rsid w:val="2ACAF733"/>
    <w:rsid w:val="2AD0AF7F"/>
    <w:rsid w:val="2AD239FC"/>
    <w:rsid w:val="2AD265F4"/>
    <w:rsid w:val="2AD9A860"/>
    <w:rsid w:val="2ADB3753"/>
    <w:rsid w:val="2ADF9D3E"/>
    <w:rsid w:val="2ADF9DAF"/>
    <w:rsid w:val="2ADFF289"/>
    <w:rsid w:val="2AE50087"/>
    <w:rsid w:val="2AE51A34"/>
    <w:rsid w:val="2AE882D3"/>
    <w:rsid w:val="2AE8F7A9"/>
    <w:rsid w:val="2AEA45CC"/>
    <w:rsid w:val="2AEEB9DF"/>
    <w:rsid w:val="2AF016BC"/>
    <w:rsid w:val="2AF0B313"/>
    <w:rsid w:val="2AF354DF"/>
    <w:rsid w:val="2AF564FF"/>
    <w:rsid w:val="2AF5A6B1"/>
    <w:rsid w:val="2AF7AA62"/>
    <w:rsid w:val="2AFB4504"/>
    <w:rsid w:val="2AFF061C"/>
    <w:rsid w:val="2B02FBEA"/>
    <w:rsid w:val="2B0A049E"/>
    <w:rsid w:val="2B0A90CC"/>
    <w:rsid w:val="2B0B1390"/>
    <w:rsid w:val="2B132639"/>
    <w:rsid w:val="2B17EA0D"/>
    <w:rsid w:val="2B1B31C5"/>
    <w:rsid w:val="2B242096"/>
    <w:rsid w:val="2B256056"/>
    <w:rsid w:val="2B294680"/>
    <w:rsid w:val="2B31B3F8"/>
    <w:rsid w:val="2B34F793"/>
    <w:rsid w:val="2B3F07A4"/>
    <w:rsid w:val="2B43DD78"/>
    <w:rsid w:val="2B46BE7A"/>
    <w:rsid w:val="2B49274C"/>
    <w:rsid w:val="2B4B0213"/>
    <w:rsid w:val="2B4D0815"/>
    <w:rsid w:val="2B515B7F"/>
    <w:rsid w:val="2B518563"/>
    <w:rsid w:val="2B5654FE"/>
    <w:rsid w:val="2B5A1FC5"/>
    <w:rsid w:val="2B5EA48A"/>
    <w:rsid w:val="2B62B0B9"/>
    <w:rsid w:val="2B649851"/>
    <w:rsid w:val="2B657D8E"/>
    <w:rsid w:val="2B6B065A"/>
    <w:rsid w:val="2B6F296F"/>
    <w:rsid w:val="2B706F38"/>
    <w:rsid w:val="2B70B34C"/>
    <w:rsid w:val="2B70D346"/>
    <w:rsid w:val="2B79D1A5"/>
    <w:rsid w:val="2B7CB54C"/>
    <w:rsid w:val="2B7D9471"/>
    <w:rsid w:val="2B7F22EF"/>
    <w:rsid w:val="2B7FED79"/>
    <w:rsid w:val="2B846BCE"/>
    <w:rsid w:val="2B863C1A"/>
    <w:rsid w:val="2B873DD5"/>
    <w:rsid w:val="2B8AA4F7"/>
    <w:rsid w:val="2B8B5C53"/>
    <w:rsid w:val="2B97B5F9"/>
    <w:rsid w:val="2B9ABB92"/>
    <w:rsid w:val="2B9C6DFB"/>
    <w:rsid w:val="2B9D7EBB"/>
    <w:rsid w:val="2B9DF771"/>
    <w:rsid w:val="2BA19C97"/>
    <w:rsid w:val="2BABEA53"/>
    <w:rsid w:val="2BB635E8"/>
    <w:rsid w:val="2BB72BBD"/>
    <w:rsid w:val="2BBABFAA"/>
    <w:rsid w:val="2BBBB874"/>
    <w:rsid w:val="2BC18B62"/>
    <w:rsid w:val="2BC1F65A"/>
    <w:rsid w:val="2BC690AD"/>
    <w:rsid w:val="2BC8821F"/>
    <w:rsid w:val="2BCCC85F"/>
    <w:rsid w:val="2BCD9097"/>
    <w:rsid w:val="2BD27D5C"/>
    <w:rsid w:val="2BD2B80A"/>
    <w:rsid w:val="2BD80EA6"/>
    <w:rsid w:val="2BDA2146"/>
    <w:rsid w:val="2BDD290D"/>
    <w:rsid w:val="2BDD4874"/>
    <w:rsid w:val="2BDE9A29"/>
    <w:rsid w:val="2BE360AF"/>
    <w:rsid w:val="2BE43A5C"/>
    <w:rsid w:val="2BE79F4D"/>
    <w:rsid w:val="2BEF1C4B"/>
    <w:rsid w:val="2BEFE022"/>
    <w:rsid w:val="2BF28F56"/>
    <w:rsid w:val="2BF602DF"/>
    <w:rsid w:val="2BF73EAB"/>
    <w:rsid w:val="2BFA24E2"/>
    <w:rsid w:val="2BFAC274"/>
    <w:rsid w:val="2BFBCC3D"/>
    <w:rsid w:val="2C022FF9"/>
    <w:rsid w:val="2C149109"/>
    <w:rsid w:val="2C186119"/>
    <w:rsid w:val="2C188049"/>
    <w:rsid w:val="2C1AF935"/>
    <w:rsid w:val="2C1C01F0"/>
    <w:rsid w:val="2C1C2DA4"/>
    <w:rsid w:val="2C1C3AFF"/>
    <w:rsid w:val="2C1DF38A"/>
    <w:rsid w:val="2C208DDF"/>
    <w:rsid w:val="2C22AE5F"/>
    <w:rsid w:val="2C266930"/>
    <w:rsid w:val="2C2D0D45"/>
    <w:rsid w:val="2C2E674A"/>
    <w:rsid w:val="2C3105E2"/>
    <w:rsid w:val="2C3403A9"/>
    <w:rsid w:val="2C34F8E3"/>
    <w:rsid w:val="2C36DB5A"/>
    <w:rsid w:val="2C370E6C"/>
    <w:rsid w:val="2C3985B1"/>
    <w:rsid w:val="2C39E2B9"/>
    <w:rsid w:val="2C3DFED1"/>
    <w:rsid w:val="2C47D90A"/>
    <w:rsid w:val="2C4B43BA"/>
    <w:rsid w:val="2C57311F"/>
    <w:rsid w:val="2C597EA1"/>
    <w:rsid w:val="2C5CB201"/>
    <w:rsid w:val="2C600404"/>
    <w:rsid w:val="2C60C1E6"/>
    <w:rsid w:val="2C6265A9"/>
    <w:rsid w:val="2C6AD637"/>
    <w:rsid w:val="2C6D0FA2"/>
    <w:rsid w:val="2C6EA5AB"/>
    <w:rsid w:val="2C72174C"/>
    <w:rsid w:val="2C72E157"/>
    <w:rsid w:val="2C7C8074"/>
    <w:rsid w:val="2C7EEA57"/>
    <w:rsid w:val="2C7F1CB0"/>
    <w:rsid w:val="2C7F20CE"/>
    <w:rsid w:val="2C83494E"/>
    <w:rsid w:val="2C84E88C"/>
    <w:rsid w:val="2C89354B"/>
    <w:rsid w:val="2C8E71B9"/>
    <w:rsid w:val="2C9B7F60"/>
    <w:rsid w:val="2C9C35BD"/>
    <w:rsid w:val="2C9CD18F"/>
    <w:rsid w:val="2CA6FD2F"/>
    <w:rsid w:val="2CA92281"/>
    <w:rsid w:val="2CAC6C23"/>
    <w:rsid w:val="2CAE26F8"/>
    <w:rsid w:val="2CAF614F"/>
    <w:rsid w:val="2CB3D4C0"/>
    <w:rsid w:val="2CB404E1"/>
    <w:rsid w:val="2CBBDAFC"/>
    <w:rsid w:val="2CC05776"/>
    <w:rsid w:val="2CC758CB"/>
    <w:rsid w:val="2CC938E8"/>
    <w:rsid w:val="2CCBD534"/>
    <w:rsid w:val="2CCBEE6C"/>
    <w:rsid w:val="2CCCC4FD"/>
    <w:rsid w:val="2CD291AC"/>
    <w:rsid w:val="2CD62C8D"/>
    <w:rsid w:val="2CD98006"/>
    <w:rsid w:val="2CDB09AD"/>
    <w:rsid w:val="2CDB9574"/>
    <w:rsid w:val="2CDDEA98"/>
    <w:rsid w:val="2CE0DB82"/>
    <w:rsid w:val="2CE1C709"/>
    <w:rsid w:val="2CE57546"/>
    <w:rsid w:val="2CE69BD6"/>
    <w:rsid w:val="2CE6DBFB"/>
    <w:rsid w:val="2CEEBD34"/>
    <w:rsid w:val="2CF82F80"/>
    <w:rsid w:val="2CFB0DC8"/>
    <w:rsid w:val="2CFD7D0A"/>
    <w:rsid w:val="2D003C75"/>
    <w:rsid w:val="2D01C795"/>
    <w:rsid w:val="2D0575CE"/>
    <w:rsid w:val="2D0650FC"/>
    <w:rsid w:val="2D079FE6"/>
    <w:rsid w:val="2D083B65"/>
    <w:rsid w:val="2D0EE591"/>
    <w:rsid w:val="2D0F771C"/>
    <w:rsid w:val="2D10C052"/>
    <w:rsid w:val="2D12A6C8"/>
    <w:rsid w:val="2D16BC65"/>
    <w:rsid w:val="2D1BC0AF"/>
    <w:rsid w:val="2D1C7CC9"/>
    <w:rsid w:val="2D225129"/>
    <w:rsid w:val="2D252135"/>
    <w:rsid w:val="2D26BF22"/>
    <w:rsid w:val="2D2882C9"/>
    <w:rsid w:val="2D2BC97E"/>
    <w:rsid w:val="2D3318D3"/>
    <w:rsid w:val="2D35A494"/>
    <w:rsid w:val="2D379389"/>
    <w:rsid w:val="2D3B22F5"/>
    <w:rsid w:val="2D3C92DD"/>
    <w:rsid w:val="2D44FE21"/>
    <w:rsid w:val="2D4AB1DE"/>
    <w:rsid w:val="2D4C4F9D"/>
    <w:rsid w:val="2D4D8264"/>
    <w:rsid w:val="2D4D8C7C"/>
    <w:rsid w:val="2D52E613"/>
    <w:rsid w:val="2D5314F9"/>
    <w:rsid w:val="2D548263"/>
    <w:rsid w:val="2D582D9F"/>
    <w:rsid w:val="2D5BC8D9"/>
    <w:rsid w:val="2D5D6FD3"/>
    <w:rsid w:val="2D6160B7"/>
    <w:rsid w:val="2D647B20"/>
    <w:rsid w:val="2D68F9A7"/>
    <w:rsid w:val="2D6A61B1"/>
    <w:rsid w:val="2D6A966E"/>
    <w:rsid w:val="2D6D3A89"/>
    <w:rsid w:val="2D794DBB"/>
    <w:rsid w:val="2D7950FF"/>
    <w:rsid w:val="2D7990E1"/>
    <w:rsid w:val="2D7C3ED4"/>
    <w:rsid w:val="2D7FCE41"/>
    <w:rsid w:val="2D80F92C"/>
    <w:rsid w:val="2D86D667"/>
    <w:rsid w:val="2D86F84F"/>
    <w:rsid w:val="2D88757C"/>
    <w:rsid w:val="2D8A9E79"/>
    <w:rsid w:val="2D8B70E1"/>
    <w:rsid w:val="2D8D4F51"/>
    <w:rsid w:val="2D8DD908"/>
    <w:rsid w:val="2D8F0BEA"/>
    <w:rsid w:val="2D97AEB4"/>
    <w:rsid w:val="2D98BED2"/>
    <w:rsid w:val="2D9E358C"/>
    <w:rsid w:val="2DA00FA8"/>
    <w:rsid w:val="2DA21030"/>
    <w:rsid w:val="2DA3C28A"/>
    <w:rsid w:val="2DA8DA70"/>
    <w:rsid w:val="2DAC1D72"/>
    <w:rsid w:val="2DAE3897"/>
    <w:rsid w:val="2DB06B5A"/>
    <w:rsid w:val="2DB115A9"/>
    <w:rsid w:val="2DB1E787"/>
    <w:rsid w:val="2DB2AB57"/>
    <w:rsid w:val="2DB4832F"/>
    <w:rsid w:val="2DB50681"/>
    <w:rsid w:val="2DB74F7D"/>
    <w:rsid w:val="2DBD11D3"/>
    <w:rsid w:val="2DC33C81"/>
    <w:rsid w:val="2DC3632A"/>
    <w:rsid w:val="2DC8D03B"/>
    <w:rsid w:val="2DCC5695"/>
    <w:rsid w:val="2DCF3FA6"/>
    <w:rsid w:val="2DCF68F5"/>
    <w:rsid w:val="2DD3095B"/>
    <w:rsid w:val="2DD49FBC"/>
    <w:rsid w:val="2DD73DA1"/>
    <w:rsid w:val="2DD98E8B"/>
    <w:rsid w:val="2DDB01F6"/>
    <w:rsid w:val="2DDB522A"/>
    <w:rsid w:val="2DDE3406"/>
    <w:rsid w:val="2DE168E2"/>
    <w:rsid w:val="2DE3D9B6"/>
    <w:rsid w:val="2DE78E34"/>
    <w:rsid w:val="2DE7E39E"/>
    <w:rsid w:val="2DF19651"/>
    <w:rsid w:val="2DF41EFF"/>
    <w:rsid w:val="2DFD42D6"/>
    <w:rsid w:val="2DFDABD8"/>
    <w:rsid w:val="2DFF7AC0"/>
    <w:rsid w:val="2E0BBF03"/>
    <w:rsid w:val="2E0CC3DC"/>
    <w:rsid w:val="2E128E3F"/>
    <w:rsid w:val="2E155CB1"/>
    <w:rsid w:val="2E1E660F"/>
    <w:rsid w:val="2E23E3CB"/>
    <w:rsid w:val="2E241D6D"/>
    <w:rsid w:val="2E24F218"/>
    <w:rsid w:val="2E271F72"/>
    <w:rsid w:val="2E35D16E"/>
    <w:rsid w:val="2E378694"/>
    <w:rsid w:val="2E39C110"/>
    <w:rsid w:val="2E431A5B"/>
    <w:rsid w:val="2E4BDC65"/>
    <w:rsid w:val="2E52748F"/>
    <w:rsid w:val="2E54873F"/>
    <w:rsid w:val="2E5A71BE"/>
    <w:rsid w:val="2E5D2D0F"/>
    <w:rsid w:val="2E623978"/>
    <w:rsid w:val="2E62D0E1"/>
    <w:rsid w:val="2E635C3D"/>
    <w:rsid w:val="2E676343"/>
    <w:rsid w:val="2E7073B6"/>
    <w:rsid w:val="2E7109AD"/>
    <w:rsid w:val="2E780A83"/>
    <w:rsid w:val="2E7A776A"/>
    <w:rsid w:val="2E7B0FD8"/>
    <w:rsid w:val="2E7CE0F1"/>
    <w:rsid w:val="2E7E246E"/>
    <w:rsid w:val="2E83D5EE"/>
    <w:rsid w:val="2E843711"/>
    <w:rsid w:val="2E87DBA2"/>
    <w:rsid w:val="2E8FCA14"/>
    <w:rsid w:val="2E90D8A3"/>
    <w:rsid w:val="2E91C618"/>
    <w:rsid w:val="2E92BCC9"/>
    <w:rsid w:val="2E92EB00"/>
    <w:rsid w:val="2E94C53E"/>
    <w:rsid w:val="2E9BE476"/>
    <w:rsid w:val="2EA82C1B"/>
    <w:rsid w:val="2EAB0D94"/>
    <w:rsid w:val="2EB20CB9"/>
    <w:rsid w:val="2EB482ED"/>
    <w:rsid w:val="2EB64B14"/>
    <w:rsid w:val="2EBCF977"/>
    <w:rsid w:val="2EBE9A87"/>
    <w:rsid w:val="2EC2D1C2"/>
    <w:rsid w:val="2EC75AFD"/>
    <w:rsid w:val="2EC807A5"/>
    <w:rsid w:val="2ECADBB4"/>
    <w:rsid w:val="2ECF6AC2"/>
    <w:rsid w:val="2ED0040F"/>
    <w:rsid w:val="2ED06A78"/>
    <w:rsid w:val="2ED35D72"/>
    <w:rsid w:val="2ED96FAC"/>
    <w:rsid w:val="2EDDF455"/>
    <w:rsid w:val="2EDE8D8E"/>
    <w:rsid w:val="2EE14E43"/>
    <w:rsid w:val="2EE3BC80"/>
    <w:rsid w:val="2EE6750E"/>
    <w:rsid w:val="2EE9E8D3"/>
    <w:rsid w:val="2EEC47DC"/>
    <w:rsid w:val="2EF804F7"/>
    <w:rsid w:val="2EF89C42"/>
    <w:rsid w:val="2EFAD166"/>
    <w:rsid w:val="2F0BDCB6"/>
    <w:rsid w:val="2F101A21"/>
    <w:rsid w:val="2F185AEA"/>
    <w:rsid w:val="2F1C38FE"/>
    <w:rsid w:val="2F1E7527"/>
    <w:rsid w:val="2F1ED1A3"/>
    <w:rsid w:val="2F216099"/>
    <w:rsid w:val="2F28ECCC"/>
    <w:rsid w:val="2F2F3385"/>
    <w:rsid w:val="2F30826F"/>
    <w:rsid w:val="2F3190C5"/>
    <w:rsid w:val="2F328CCA"/>
    <w:rsid w:val="2F37BDAF"/>
    <w:rsid w:val="2F37C8D9"/>
    <w:rsid w:val="2F4796C5"/>
    <w:rsid w:val="2F495EF5"/>
    <w:rsid w:val="2F4983B5"/>
    <w:rsid w:val="2F499EB3"/>
    <w:rsid w:val="2F4A08D2"/>
    <w:rsid w:val="2F4FBF62"/>
    <w:rsid w:val="2F50BFE1"/>
    <w:rsid w:val="2F5576ED"/>
    <w:rsid w:val="2F5ACCE6"/>
    <w:rsid w:val="2F5AD203"/>
    <w:rsid w:val="2F5BBCAD"/>
    <w:rsid w:val="2F5E4EC8"/>
    <w:rsid w:val="2F5EEC93"/>
    <w:rsid w:val="2F65BAF6"/>
    <w:rsid w:val="2F67BD0A"/>
    <w:rsid w:val="2F6DF61D"/>
    <w:rsid w:val="2F6E1318"/>
    <w:rsid w:val="2F6E66B6"/>
    <w:rsid w:val="2F6F9518"/>
    <w:rsid w:val="2F7043E2"/>
    <w:rsid w:val="2F712F38"/>
    <w:rsid w:val="2F78A7C5"/>
    <w:rsid w:val="2F7C369D"/>
    <w:rsid w:val="2F88ED89"/>
    <w:rsid w:val="2F89ECDA"/>
    <w:rsid w:val="2F90F900"/>
    <w:rsid w:val="2F9951C3"/>
    <w:rsid w:val="2F9DE82D"/>
    <w:rsid w:val="2FA0B659"/>
    <w:rsid w:val="2FA23D94"/>
    <w:rsid w:val="2FA9566F"/>
    <w:rsid w:val="2FB00E10"/>
    <w:rsid w:val="2FB54C40"/>
    <w:rsid w:val="2FB64034"/>
    <w:rsid w:val="2FB6880B"/>
    <w:rsid w:val="2FB7B2C0"/>
    <w:rsid w:val="2FBDD166"/>
    <w:rsid w:val="2FC42436"/>
    <w:rsid w:val="2FC45FED"/>
    <w:rsid w:val="2FC655BA"/>
    <w:rsid w:val="2FCC72F2"/>
    <w:rsid w:val="2FCC8571"/>
    <w:rsid w:val="2FCD6BB7"/>
    <w:rsid w:val="2FCF95DF"/>
    <w:rsid w:val="2FD009F5"/>
    <w:rsid w:val="2FE207C5"/>
    <w:rsid w:val="2FE7AF1F"/>
    <w:rsid w:val="2FE8A98B"/>
    <w:rsid w:val="2FED74D9"/>
    <w:rsid w:val="2FF7AC87"/>
    <w:rsid w:val="2FFA7CFA"/>
    <w:rsid w:val="2FFB6426"/>
    <w:rsid w:val="300044D9"/>
    <w:rsid w:val="3000719C"/>
    <w:rsid w:val="30027416"/>
    <w:rsid w:val="30028687"/>
    <w:rsid w:val="30044CFA"/>
    <w:rsid w:val="30083D4E"/>
    <w:rsid w:val="3008B91D"/>
    <w:rsid w:val="300F30A5"/>
    <w:rsid w:val="300F4DB1"/>
    <w:rsid w:val="3010EE49"/>
    <w:rsid w:val="30120E3C"/>
    <w:rsid w:val="30186E57"/>
    <w:rsid w:val="3019672F"/>
    <w:rsid w:val="301A4DF6"/>
    <w:rsid w:val="301CD0BF"/>
    <w:rsid w:val="3029249A"/>
    <w:rsid w:val="302D3D4C"/>
    <w:rsid w:val="30320257"/>
    <w:rsid w:val="3032F7E8"/>
    <w:rsid w:val="30381A9A"/>
    <w:rsid w:val="30389654"/>
    <w:rsid w:val="30392EE8"/>
    <w:rsid w:val="3039739F"/>
    <w:rsid w:val="30398DBA"/>
    <w:rsid w:val="303A5535"/>
    <w:rsid w:val="303AC068"/>
    <w:rsid w:val="303B72C6"/>
    <w:rsid w:val="303CA376"/>
    <w:rsid w:val="303D928B"/>
    <w:rsid w:val="3040E700"/>
    <w:rsid w:val="30414C9D"/>
    <w:rsid w:val="3043AD81"/>
    <w:rsid w:val="30446547"/>
    <w:rsid w:val="3047CB72"/>
    <w:rsid w:val="304DD2C6"/>
    <w:rsid w:val="30509F5A"/>
    <w:rsid w:val="3050F51A"/>
    <w:rsid w:val="3054CC70"/>
    <w:rsid w:val="30581C8E"/>
    <w:rsid w:val="305E9534"/>
    <w:rsid w:val="3064583E"/>
    <w:rsid w:val="306C5981"/>
    <w:rsid w:val="306E2065"/>
    <w:rsid w:val="30734EE6"/>
    <w:rsid w:val="3075C823"/>
    <w:rsid w:val="307EFCFE"/>
    <w:rsid w:val="307FB975"/>
    <w:rsid w:val="30843DD8"/>
    <w:rsid w:val="30861187"/>
    <w:rsid w:val="30889345"/>
    <w:rsid w:val="308DE244"/>
    <w:rsid w:val="30900723"/>
    <w:rsid w:val="309F6420"/>
    <w:rsid w:val="30A308DD"/>
    <w:rsid w:val="30A925DC"/>
    <w:rsid w:val="30AA3682"/>
    <w:rsid w:val="30B12A55"/>
    <w:rsid w:val="30B502E1"/>
    <w:rsid w:val="30B8378E"/>
    <w:rsid w:val="30BBF12C"/>
    <w:rsid w:val="30C99F88"/>
    <w:rsid w:val="30CBA262"/>
    <w:rsid w:val="30CC1AB0"/>
    <w:rsid w:val="30D28C11"/>
    <w:rsid w:val="30D2DE95"/>
    <w:rsid w:val="30D38E10"/>
    <w:rsid w:val="30D66BF9"/>
    <w:rsid w:val="30D6D138"/>
    <w:rsid w:val="30D90B33"/>
    <w:rsid w:val="30DB082D"/>
    <w:rsid w:val="30DB9BC0"/>
    <w:rsid w:val="30DDCBBC"/>
    <w:rsid w:val="30E5D75A"/>
    <w:rsid w:val="30E60A61"/>
    <w:rsid w:val="30E63851"/>
    <w:rsid w:val="30E6D8CB"/>
    <w:rsid w:val="30EA1E38"/>
    <w:rsid w:val="30ED1B6B"/>
    <w:rsid w:val="30EDCAA0"/>
    <w:rsid w:val="30F30D89"/>
    <w:rsid w:val="30F3F684"/>
    <w:rsid w:val="30F41116"/>
    <w:rsid w:val="30F4C128"/>
    <w:rsid w:val="30F65D4A"/>
    <w:rsid w:val="30F89E50"/>
    <w:rsid w:val="30FACF23"/>
    <w:rsid w:val="30FBA10D"/>
    <w:rsid w:val="3104CA33"/>
    <w:rsid w:val="310795D5"/>
    <w:rsid w:val="3107D0A2"/>
    <w:rsid w:val="31094E4D"/>
    <w:rsid w:val="3110339C"/>
    <w:rsid w:val="31143C5D"/>
    <w:rsid w:val="311599FD"/>
    <w:rsid w:val="31159F2C"/>
    <w:rsid w:val="31176AE8"/>
    <w:rsid w:val="3118F43E"/>
    <w:rsid w:val="3119FFB7"/>
    <w:rsid w:val="311DF973"/>
    <w:rsid w:val="311E1CC7"/>
    <w:rsid w:val="311F93E6"/>
    <w:rsid w:val="3120AC2F"/>
    <w:rsid w:val="3124325F"/>
    <w:rsid w:val="3129D90A"/>
    <w:rsid w:val="313AA9F1"/>
    <w:rsid w:val="313E0684"/>
    <w:rsid w:val="313E4043"/>
    <w:rsid w:val="3142D285"/>
    <w:rsid w:val="314616FB"/>
    <w:rsid w:val="314B4E55"/>
    <w:rsid w:val="314F5042"/>
    <w:rsid w:val="31526A42"/>
    <w:rsid w:val="31527F49"/>
    <w:rsid w:val="3155D330"/>
    <w:rsid w:val="31591762"/>
    <w:rsid w:val="315A5498"/>
    <w:rsid w:val="315FA602"/>
    <w:rsid w:val="31637D55"/>
    <w:rsid w:val="31645457"/>
    <w:rsid w:val="31670C5A"/>
    <w:rsid w:val="316C79EB"/>
    <w:rsid w:val="316FDF70"/>
    <w:rsid w:val="31717A29"/>
    <w:rsid w:val="3171E885"/>
    <w:rsid w:val="3173B8EC"/>
    <w:rsid w:val="31747E8E"/>
    <w:rsid w:val="31775100"/>
    <w:rsid w:val="3177B2DF"/>
    <w:rsid w:val="3178A39C"/>
    <w:rsid w:val="317B8780"/>
    <w:rsid w:val="3185ACF7"/>
    <w:rsid w:val="318845E5"/>
    <w:rsid w:val="318B397C"/>
    <w:rsid w:val="3197CB12"/>
    <w:rsid w:val="319C0471"/>
    <w:rsid w:val="31A2E36E"/>
    <w:rsid w:val="31A31216"/>
    <w:rsid w:val="31A653B6"/>
    <w:rsid w:val="31A7D069"/>
    <w:rsid w:val="31ADB881"/>
    <w:rsid w:val="31AF3217"/>
    <w:rsid w:val="31B0E32B"/>
    <w:rsid w:val="31B481B3"/>
    <w:rsid w:val="31B8F157"/>
    <w:rsid w:val="31B996CA"/>
    <w:rsid w:val="31BE7093"/>
    <w:rsid w:val="31BEDFD2"/>
    <w:rsid w:val="31BF6A54"/>
    <w:rsid w:val="31C2EF7A"/>
    <w:rsid w:val="31C5E930"/>
    <w:rsid w:val="31C6E58A"/>
    <w:rsid w:val="31C8E948"/>
    <w:rsid w:val="31C975DB"/>
    <w:rsid w:val="31CD15C6"/>
    <w:rsid w:val="31CF2DA1"/>
    <w:rsid w:val="31D176DD"/>
    <w:rsid w:val="31D3527D"/>
    <w:rsid w:val="31D441A3"/>
    <w:rsid w:val="31EC1F98"/>
    <w:rsid w:val="31F3A811"/>
    <w:rsid w:val="31F5EA43"/>
    <w:rsid w:val="31F9B180"/>
    <w:rsid w:val="31FD1E95"/>
    <w:rsid w:val="320C3176"/>
    <w:rsid w:val="320DBEE3"/>
    <w:rsid w:val="320F39DE"/>
    <w:rsid w:val="32155E6F"/>
    <w:rsid w:val="32185C14"/>
    <w:rsid w:val="321BEEED"/>
    <w:rsid w:val="321C3A44"/>
    <w:rsid w:val="3220D10D"/>
    <w:rsid w:val="3224A09A"/>
    <w:rsid w:val="32270B99"/>
    <w:rsid w:val="3227F1CE"/>
    <w:rsid w:val="322FEE66"/>
    <w:rsid w:val="32306340"/>
    <w:rsid w:val="32345443"/>
    <w:rsid w:val="3235C016"/>
    <w:rsid w:val="323A51C9"/>
    <w:rsid w:val="32406F2A"/>
    <w:rsid w:val="3246BB2A"/>
    <w:rsid w:val="3247AA43"/>
    <w:rsid w:val="324CA2C2"/>
    <w:rsid w:val="32508026"/>
    <w:rsid w:val="32525B91"/>
    <w:rsid w:val="32586E75"/>
    <w:rsid w:val="32598D43"/>
    <w:rsid w:val="32640550"/>
    <w:rsid w:val="32667FC0"/>
    <w:rsid w:val="326739C4"/>
    <w:rsid w:val="326A5693"/>
    <w:rsid w:val="326D5662"/>
    <w:rsid w:val="326D8BE6"/>
    <w:rsid w:val="326FBC85"/>
    <w:rsid w:val="3276B1AC"/>
    <w:rsid w:val="32774F0E"/>
    <w:rsid w:val="3277CA71"/>
    <w:rsid w:val="327A139B"/>
    <w:rsid w:val="327B143A"/>
    <w:rsid w:val="327C8B57"/>
    <w:rsid w:val="327CD007"/>
    <w:rsid w:val="327CDC34"/>
    <w:rsid w:val="327D3101"/>
    <w:rsid w:val="327E54C0"/>
    <w:rsid w:val="328006B0"/>
    <w:rsid w:val="32827D56"/>
    <w:rsid w:val="328581C7"/>
    <w:rsid w:val="32883E58"/>
    <w:rsid w:val="328955F8"/>
    <w:rsid w:val="32907DC6"/>
    <w:rsid w:val="32915B58"/>
    <w:rsid w:val="32927807"/>
    <w:rsid w:val="3298EE4D"/>
    <w:rsid w:val="3299694B"/>
    <w:rsid w:val="3299A270"/>
    <w:rsid w:val="329CD6A4"/>
    <w:rsid w:val="32A89BA2"/>
    <w:rsid w:val="32A9D2F8"/>
    <w:rsid w:val="32AD72E4"/>
    <w:rsid w:val="32ADFF4B"/>
    <w:rsid w:val="32AFC778"/>
    <w:rsid w:val="32B00CBE"/>
    <w:rsid w:val="32B3B857"/>
    <w:rsid w:val="32B62899"/>
    <w:rsid w:val="32B9DEDF"/>
    <w:rsid w:val="32BA18B4"/>
    <w:rsid w:val="32BA23BF"/>
    <w:rsid w:val="32BD865F"/>
    <w:rsid w:val="32BE470B"/>
    <w:rsid w:val="32BF8CC4"/>
    <w:rsid w:val="32C16447"/>
    <w:rsid w:val="32CA86A3"/>
    <w:rsid w:val="32D28FF5"/>
    <w:rsid w:val="32D385F7"/>
    <w:rsid w:val="32D39720"/>
    <w:rsid w:val="32D55256"/>
    <w:rsid w:val="32D6EB81"/>
    <w:rsid w:val="32DBCF9E"/>
    <w:rsid w:val="32E29CF6"/>
    <w:rsid w:val="32E554CD"/>
    <w:rsid w:val="32EAFC0B"/>
    <w:rsid w:val="32ED759D"/>
    <w:rsid w:val="32EEB226"/>
    <w:rsid w:val="32EEE538"/>
    <w:rsid w:val="32F049D9"/>
    <w:rsid w:val="32F36DAB"/>
    <w:rsid w:val="32F445A8"/>
    <w:rsid w:val="32F5AAF4"/>
    <w:rsid w:val="32F67BEB"/>
    <w:rsid w:val="32FB008F"/>
    <w:rsid w:val="32FDD58A"/>
    <w:rsid w:val="32FFFC89"/>
    <w:rsid w:val="3301E75F"/>
    <w:rsid w:val="33107941"/>
    <w:rsid w:val="3314B3C6"/>
    <w:rsid w:val="33190838"/>
    <w:rsid w:val="331C632A"/>
    <w:rsid w:val="331E0ABA"/>
    <w:rsid w:val="3320F08C"/>
    <w:rsid w:val="33231F7C"/>
    <w:rsid w:val="332C222D"/>
    <w:rsid w:val="332CD948"/>
    <w:rsid w:val="33313A69"/>
    <w:rsid w:val="33365F71"/>
    <w:rsid w:val="333D2ACD"/>
    <w:rsid w:val="333EEB94"/>
    <w:rsid w:val="3341DBC0"/>
    <w:rsid w:val="33472B37"/>
    <w:rsid w:val="3348EC32"/>
    <w:rsid w:val="334AF30B"/>
    <w:rsid w:val="33505214"/>
    <w:rsid w:val="335076DD"/>
    <w:rsid w:val="335134CB"/>
    <w:rsid w:val="3352EA04"/>
    <w:rsid w:val="3358828C"/>
    <w:rsid w:val="33608539"/>
    <w:rsid w:val="33614907"/>
    <w:rsid w:val="3362CD15"/>
    <w:rsid w:val="33668D69"/>
    <w:rsid w:val="33673625"/>
    <w:rsid w:val="3367A958"/>
    <w:rsid w:val="3369930B"/>
    <w:rsid w:val="336BF315"/>
    <w:rsid w:val="336C426B"/>
    <w:rsid w:val="33736AFB"/>
    <w:rsid w:val="33747697"/>
    <w:rsid w:val="3379B3E4"/>
    <w:rsid w:val="337A8537"/>
    <w:rsid w:val="337BD386"/>
    <w:rsid w:val="3383222A"/>
    <w:rsid w:val="3386840D"/>
    <w:rsid w:val="3386B5AD"/>
    <w:rsid w:val="33887994"/>
    <w:rsid w:val="33889304"/>
    <w:rsid w:val="338A852B"/>
    <w:rsid w:val="3392C888"/>
    <w:rsid w:val="3394AB63"/>
    <w:rsid w:val="339A3771"/>
    <w:rsid w:val="339F4E5F"/>
    <w:rsid w:val="339FBF26"/>
    <w:rsid w:val="33A11DA2"/>
    <w:rsid w:val="33A369E5"/>
    <w:rsid w:val="33A8FF3A"/>
    <w:rsid w:val="33AAAD28"/>
    <w:rsid w:val="33AB1A59"/>
    <w:rsid w:val="33AE1B18"/>
    <w:rsid w:val="33B0F849"/>
    <w:rsid w:val="33B4F53E"/>
    <w:rsid w:val="33B68AC2"/>
    <w:rsid w:val="33BC1E71"/>
    <w:rsid w:val="33C28E96"/>
    <w:rsid w:val="33C7E7C9"/>
    <w:rsid w:val="33C85B34"/>
    <w:rsid w:val="33CCECC9"/>
    <w:rsid w:val="33CF2220"/>
    <w:rsid w:val="33D35F98"/>
    <w:rsid w:val="33D3FD5C"/>
    <w:rsid w:val="33D6CD6A"/>
    <w:rsid w:val="33D7705C"/>
    <w:rsid w:val="33D9A6A2"/>
    <w:rsid w:val="33DECC06"/>
    <w:rsid w:val="33E42519"/>
    <w:rsid w:val="33E4BAB7"/>
    <w:rsid w:val="33E9138A"/>
    <w:rsid w:val="33EC748A"/>
    <w:rsid w:val="33EC7EF8"/>
    <w:rsid w:val="33ECBFD3"/>
    <w:rsid w:val="33ED5892"/>
    <w:rsid w:val="33F1A367"/>
    <w:rsid w:val="33F2B5F3"/>
    <w:rsid w:val="33F6C9A6"/>
    <w:rsid w:val="34002C51"/>
    <w:rsid w:val="3400C13F"/>
    <w:rsid w:val="3402A4A8"/>
    <w:rsid w:val="34034621"/>
    <w:rsid w:val="340451BE"/>
    <w:rsid w:val="3405E1A1"/>
    <w:rsid w:val="34068C2E"/>
    <w:rsid w:val="340DEDEF"/>
    <w:rsid w:val="340E7AF9"/>
    <w:rsid w:val="340F4F37"/>
    <w:rsid w:val="340FEF49"/>
    <w:rsid w:val="3419AC05"/>
    <w:rsid w:val="341E3948"/>
    <w:rsid w:val="341FEB9F"/>
    <w:rsid w:val="34218BA2"/>
    <w:rsid w:val="3421C97D"/>
    <w:rsid w:val="34252659"/>
    <w:rsid w:val="3427236C"/>
    <w:rsid w:val="34276118"/>
    <w:rsid w:val="3429A88A"/>
    <w:rsid w:val="342A41F0"/>
    <w:rsid w:val="342BCD48"/>
    <w:rsid w:val="342DEC4B"/>
    <w:rsid w:val="342FA312"/>
    <w:rsid w:val="342FFB04"/>
    <w:rsid w:val="3430EA37"/>
    <w:rsid w:val="3430EB8D"/>
    <w:rsid w:val="34324D60"/>
    <w:rsid w:val="3432D7C5"/>
    <w:rsid w:val="3438033E"/>
    <w:rsid w:val="3438C32D"/>
    <w:rsid w:val="343B9819"/>
    <w:rsid w:val="343CBE03"/>
    <w:rsid w:val="343F932E"/>
    <w:rsid w:val="3440BBB4"/>
    <w:rsid w:val="344517BA"/>
    <w:rsid w:val="34474A18"/>
    <w:rsid w:val="344F0BAA"/>
    <w:rsid w:val="344FC719"/>
    <w:rsid w:val="34575288"/>
    <w:rsid w:val="345ABEE9"/>
    <w:rsid w:val="345B1CF1"/>
    <w:rsid w:val="345C618D"/>
    <w:rsid w:val="3462099B"/>
    <w:rsid w:val="34666C42"/>
    <w:rsid w:val="346FD4DF"/>
    <w:rsid w:val="34755571"/>
    <w:rsid w:val="348A712A"/>
    <w:rsid w:val="348C66EC"/>
    <w:rsid w:val="3494283B"/>
    <w:rsid w:val="34967CD7"/>
    <w:rsid w:val="34979559"/>
    <w:rsid w:val="3498F161"/>
    <w:rsid w:val="34994960"/>
    <w:rsid w:val="349ACF56"/>
    <w:rsid w:val="34A302EF"/>
    <w:rsid w:val="34A31320"/>
    <w:rsid w:val="34A83328"/>
    <w:rsid w:val="34ACA7EF"/>
    <w:rsid w:val="34AE2E72"/>
    <w:rsid w:val="34B5D210"/>
    <w:rsid w:val="34B700EA"/>
    <w:rsid w:val="34C28BEA"/>
    <w:rsid w:val="34C395C6"/>
    <w:rsid w:val="34C74F61"/>
    <w:rsid w:val="34C8BB17"/>
    <w:rsid w:val="34C92133"/>
    <w:rsid w:val="34CC3D43"/>
    <w:rsid w:val="34CCEEBA"/>
    <w:rsid w:val="34CD9E25"/>
    <w:rsid w:val="34D05C70"/>
    <w:rsid w:val="34D08A52"/>
    <w:rsid w:val="34D214A3"/>
    <w:rsid w:val="34D26AB0"/>
    <w:rsid w:val="34D3A533"/>
    <w:rsid w:val="34D460EC"/>
    <w:rsid w:val="34DB263B"/>
    <w:rsid w:val="34DC7E5B"/>
    <w:rsid w:val="34DE223B"/>
    <w:rsid w:val="34E1BD23"/>
    <w:rsid w:val="34E6D640"/>
    <w:rsid w:val="34E6EDDC"/>
    <w:rsid w:val="34E87EE0"/>
    <w:rsid w:val="34F09A62"/>
    <w:rsid w:val="34F13EEC"/>
    <w:rsid w:val="34F39ABB"/>
    <w:rsid w:val="34FB2961"/>
    <w:rsid w:val="34FDA63D"/>
    <w:rsid w:val="35027416"/>
    <w:rsid w:val="35036932"/>
    <w:rsid w:val="3505ECBA"/>
    <w:rsid w:val="3508F888"/>
    <w:rsid w:val="3509B83C"/>
    <w:rsid w:val="350EE7F1"/>
    <w:rsid w:val="35101197"/>
    <w:rsid w:val="35101307"/>
    <w:rsid w:val="3510B664"/>
    <w:rsid w:val="35132AEC"/>
    <w:rsid w:val="3517D068"/>
    <w:rsid w:val="3519A15B"/>
    <w:rsid w:val="351D0BD1"/>
    <w:rsid w:val="3520A52A"/>
    <w:rsid w:val="352A8FF3"/>
    <w:rsid w:val="352BC5CA"/>
    <w:rsid w:val="352DDC0B"/>
    <w:rsid w:val="352F5B0C"/>
    <w:rsid w:val="352FE01F"/>
    <w:rsid w:val="35345945"/>
    <w:rsid w:val="353469E5"/>
    <w:rsid w:val="35352A33"/>
    <w:rsid w:val="3536F445"/>
    <w:rsid w:val="35391641"/>
    <w:rsid w:val="353923A1"/>
    <w:rsid w:val="353A1D38"/>
    <w:rsid w:val="353C6C52"/>
    <w:rsid w:val="353F6F19"/>
    <w:rsid w:val="354634DA"/>
    <w:rsid w:val="354A1727"/>
    <w:rsid w:val="354EA3DC"/>
    <w:rsid w:val="3554E8E9"/>
    <w:rsid w:val="3556FE84"/>
    <w:rsid w:val="3557AF11"/>
    <w:rsid w:val="355A7D36"/>
    <w:rsid w:val="3564DDB3"/>
    <w:rsid w:val="3566C9E3"/>
    <w:rsid w:val="3569DCFE"/>
    <w:rsid w:val="3569F07F"/>
    <w:rsid w:val="356C2F07"/>
    <w:rsid w:val="356D3C9E"/>
    <w:rsid w:val="3570F3E2"/>
    <w:rsid w:val="35742EE3"/>
    <w:rsid w:val="357476B6"/>
    <w:rsid w:val="3574C235"/>
    <w:rsid w:val="3579FFD9"/>
    <w:rsid w:val="357D1AFB"/>
    <w:rsid w:val="35828192"/>
    <w:rsid w:val="35829A07"/>
    <w:rsid w:val="3584C641"/>
    <w:rsid w:val="3589FCD9"/>
    <w:rsid w:val="358AC3F0"/>
    <w:rsid w:val="358B1FE8"/>
    <w:rsid w:val="358BEA7F"/>
    <w:rsid w:val="358C7491"/>
    <w:rsid w:val="3590478E"/>
    <w:rsid w:val="3591DB38"/>
    <w:rsid w:val="3592CC99"/>
    <w:rsid w:val="3598E01A"/>
    <w:rsid w:val="35996996"/>
    <w:rsid w:val="359B56E3"/>
    <w:rsid w:val="359EC7D4"/>
    <w:rsid w:val="359F2C3E"/>
    <w:rsid w:val="35A0F43A"/>
    <w:rsid w:val="35A1DFA1"/>
    <w:rsid w:val="35A5B8C9"/>
    <w:rsid w:val="35A6959E"/>
    <w:rsid w:val="35AB1322"/>
    <w:rsid w:val="35AB2791"/>
    <w:rsid w:val="35B045C4"/>
    <w:rsid w:val="35B0C8C9"/>
    <w:rsid w:val="35B470C9"/>
    <w:rsid w:val="35B5D18F"/>
    <w:rsid w:val="35B621E3"/>
    <w:rsid w:val="35B7A862"/>
    <w:rsid w:val="35B91648"/>
    <w:rsid w:val="35BF829B"/>
    <w:rsid w:val="35C2F3CD"/>
    <w:rsid w:val="35C720BC"/>
    <w:rsid w:val="35C7B718"/>
    <w:rsid w:val="35CBF4FD"/>
    <w:rsid w:val="35CC1F64"/>
    <w:rsid w:val="35CD1CBF"/>
    <w:rsid w:val="35D0EFCF"/>
    <w:rsid w:val="35D66206"/>
    <w:rsid w:val="35D826F6"/>
    <w:rsid w:val="35D8352F"/>
    <w:rsid w:val="35DAE266"/>
    <w:rsid w:val="35DC2EFD"/>
    <w:rsid w:val="35DD8E53"/>
    <w:rsid w:val="35DE1BAE"/>
    <w:rsid w:val="35DF1A29"/>
    <w:rsid w:val="35E1DA12"/>
    <w:rsid w:val="35E94736"/>
    <w:rsid w:val="35EC5557"/>
    <w:rsid w:val="35F29B1B"/>
    <w:rsid w:val="35F2B1E5"/>
    <w:rsid w:val="35F8E144"/>
    <w:rsid w:val="35F9BEF7"/>
    <w:rsid w:val="35FA842C"/>
    <w:rsid w:val="35FC367D"/>
    <w:rsid w:val="35FC42D7"/>
    <w:rsid w:val="35FF5EFA"/>
    <w:rsid w:val="3606F765"/>
    <w:rsid w:val="360D2A48"/>
    <w:rsid w:val="360E896C"/>
    <w:rsid w:val="360FB6AB"/>
    <w:rsid w:val="361273DC"/>
    <w:rsid w:val="36144860"/>
    <w:rsid w:val="36145DBC"/>
    <w:rsid w:val="36190E7B"/>
    <w:rsid w:val="361A3A86"/>
    <w:rsid w:val="361CF5EB"/>
    <w:rsid w:val="362490FD"/>
    <w:rsid w:val="36255F07"/>
    <w:rsid w:val="362949BD"/>
    <w:rsid w:val="362F3991"/>
    <w:rsid w:val="36309B56"/>
    <w:rsid w:val="3631FB2B"/>
    <w:rsid w:val="3632149B"/>
    <w:rsid w:val="3632166A"/>
    <w:rsid w:val="36345916"/>
    <w:rsid w:val="363791A8"/>
    <w:rsid w:val="36390C6A"/>
    <w:rsid w:val="363C8B60"/>
    <w:rsid w:val="363E1344"/>
    <w:rsid w:val="3640DF39"/>
    <w:rsid w:val="364B6161"/>
    <w:rsid w:val="364C6A00"/>
    <w:rsid w:val="364F0CC3"/>
    <w:rsid w:val="364F95D7"/>
    <w:rsid w:val="3651E5A7"/>
    <w:rsid w:val="36547509"/>
    <w:rsid w:val="36564D37"/>
    <w:rsid w:val="3659AA5F"/>
    <w:rsid w:val="36612AA1"/>
    <w:rsid w:val="3661B1F9"/>
    <w:rsid w:val="36628EE2"/>
    <w:rsid w:val="3662C794"/>
    <w:rsid w:val="366486A2"/>
    <w:rsid w:val="366DAD3C"/>
    <w:rsid w:val="366E31AE"/>
    <w:rsid w:val="366E859F"/>
    <w:rsid w:val="367136B7"/>
    <w:rsid w:val="36729906"/>
    <w:rsid w:val="36780BB6"/>
    <w:rsid w:val="3678D5DF"/>
    <w:rsid w:val="367902F3"/>
    <w:rsid w:val="367F3363"/>
    <w:rsid w:val="3681336F"/>
    <w:rsid w:val="3681DBD1"/>
    <w:rsid w:val="3682BD82"/>
    <w:rsid w:val="368C37F2"/>
    <w:rsid w:val="368ED3F9"/>
    <w:rsid w:val="368FB5C5"/>
    <w:rsid w:val="36967DE5"/>
    <w:rsid w:val="369825FB"/>
    <w:rsid w:val="369ADFC2"/>
    <w:rsid w:val="36A1D24A"/>
    <w:rsid w:val="36A2209B"/>
    <w:rsid w:val="36A65B46"/>
    <w:rsid w:val="36A9FB04"/>
    <w:rsid w:val="36B2786B"/>
    <w:rsid w:val="36B4798B"/>
    <w:rsid w:val="36BFA2E4"/>
    <w:rsid w:val="36CB75D8"/>
    <w:rsid w:val="36CDF9B1"/>
    <w:rsid w:val="36D3FD25"/>
    <w:rsid w:val="36DD926A"/>
    <w:rsid w:val="36E2A3AF"/>
    <w:rsid w:val="36E87B29"/>
    <w:rsid w:val="36E93380"/>
    <w:rsid w:val="36EE1C82"/>
    <w:rsid w:val="36F1FCC9"/>
    <w:rsid w:val="36F5721F"/>
    <w:rsid w:val="36FE6AF1"/>
    <w:rsid w:val="37006779"/>
    <w:rsid w:val="3702E084"/>
    <w:rsid w:val="37030107"/>
    <w:rsid w:val="370773EF"/>
    <w:rsid w:val="370B0F24"/>
    <w:rsid w:val="370B843D"/>
    <w:rsid w:val="370CCD5A"/>
    <w:rsid w:val="37109296"/>
    <w:rsid w:val="3713061B"/>
    <w:rsid w:val="37169C24"/>
    <w:rsid w:val="3718B4FA"/>
    <w:rsid w:val="3718DE2E"/>
    <w:rsid w:val="37190BB7"/>
    <w:rsid w:val="37198C82"/>
    <w:rsid w:val="371A8957"/>
    <w:rsid w:val="371DDBE5"/>
    <w:rsid w:val="371E6A68"/>
    <w:rsid w:val="3721C685"/>
    <w:rsid w:val="37237F57"/>
    <w:rsid w:val="3723DDA8"/>
    <w:rsid w:val="3724B7CF"/>
    <w:rsid w:val="3724E05E"/>
    <w:rsid w:val="3724F954"/>
    <w:rsid w:val="37256B61"/>
    <w:rsid w:val="3725D226"/>
    <w:rsid w:val="3728BD7B"/>
    <w:rsid w:val="37292CF4"/>
    <w:rsid w:val="372D8878"/>
    <w:rsid w:val="373BF73A"/>
    <w:rsid w:val="373C8ECF"/>
    <w:rsid w:val="373D4C5E"/>
    <w:rsid w:val="373F8856"/>
    <w:rsid w:val="37461F7C"/>
    <w:rsid w:val="374C7096"/>
    <w:rsid w:val="374E5700"/>
    <w:rsid w:val="3750B1DF"/>
    <w:rsid w:val="375902F6"/>
    <w:rsid w:val="3762E060"/>
    <w:rsid w:val="37673A99"/>
    <w:rsid w:val="37698EE7"/>
    <w:rsid w:val="376ACFBC"/>
    <w:rsid w:val="376F9886"/>
    <w:rsid w:val="37789EB8"/>
    <w:rsid w:val="37797165"/>
    <w:rsid w:val="377A7A7E"/>
    <w:rsid w:val="377EC4EA"/>
    <w:rsid w:val="3788CB62"/>
    <w:rsid w:val="378BDF02"/>
    <w:rsid w:val="378E6375"/>
    <w:rsid w:val="378FF16D"/>
    <w:rsid w:val="37958CCE"/>
    <w:rsid w:val="37978D6E"/>
    <w:rsid w:val="3798DA1D"/>
    <w:rsid w:val="379A41A2"/>
    <w:rsid w:val="37A0E72A"/>
    <w:rsid w:val="37A19B88"/>
    <w:rsid w:val="37A918C6"/>
    <w:rsid w:val="37A980EE"/>
    <w:rsid w:val="37AB55A9"/>
    <w:rsid w:val="37AD5191"/>
    <w:rsid w:val="37B11C67"/>
    <w:rsid w:val="37B32AE6"/>
    <w:rsid w:val="37B82559"/>
    <w:rsid w:val="37BA25E9"/>
    <w:rsid w:val="37BB820A"/>
    <w:rsid w:val="37C47F36"/>
    <w:rsid w:val="37C623BC"/>
    <w:rsid w:val="37C8E85E"/>
    <w:rsid w:val="37C973AC"/>
    <w:rsid w:val="37CCBF97"/>
    <w:rsid w:val="37D11DC6"/>
    <w:rsid w:val="37D6EFFD"/>
    <w:rsid w:val="37D71D0D"/>
    <w:rsid w:val="37D85BC1"/>
    <w:rsid w:val="37DAA990"/>
    <w:rsid w:val="37DDF057"/>
    <w:rsid w:val="37E7E457"/>
    <w:rsid w:val="37E95D86"/>
    <w:rsid w:val="37EBCE66"/>
    <w:rsid w:val="37EC4C6C"/>
    <w:rsid w:val="37F5F4E5"/>
    <w:rsid w:val="37F6A552"/>
    <w:rsid w:val="37F9005B"/>
    <w:rsid w:val="37F97659"/>
    <w:rsid w:val="37FAC056"/>
    <w:rsid w:val="37FB1034"/>
    <w:rsid w:val="37FCA893"/>
    <w:rsid w:val="37FCC3E4"/>
    <w:rsid w:val="37FCFB02"/>
    <w:rsid w:val="37FD3550"/>
    <w:rsid w:val="37FD69E7"/>
    <w:rsid w:val="3803F9B3"/>
    <w:rsid w:val="3804226C"/>
    <w:rsid w:val="38053EE7"/>
    <w:rsid w:val="380F8D62"/>
    <w:rsid w:val="3810E921"/>
    <w:rsid w:val="38121B9C"/>
    <w:rsid w:val="38165060"/>
    <w:rsid w:val="3817FB6F"/>
    <w:rsid w:val="381CDDDA"/>
    <w:rsid w:val="381E952A"/>
    <w:rsid w:val="381F2361"/>
    <w:rsid w:val="3822497B"/>
    <w:rsid w:val="38245758"/>
    <w:rsid w:val="38280853"/>
    <w:rsid w:val="38283B24"/>
    <w:rsid w:val="3830BCAC"/>
    <w:rsid w:val="3834BD48"/>
    <w:rsid w:val="38360072"/>
    <w:rsid w:val="383883CE"/>
    <w:rsid w:val="3841EB1A"/>
    <w:rsid w:val="3842DB06"/>
    <w:rsid w:val="38443EB6"/>
    <w:rsid w:val="38462DE3"/>
    <w:rsid w:val="3848DDD0"/>
    <w:rsid w:val="3849637B"/>
    <w:rsid w:val="384A2B83"/>
    <w:rsid w:val="384D975F"/>
    <w:rsid w:val="38539944"/>
    <w:rsid w:val="3853A9A5"/>
    <w:rsid w:val="385516B6"/>
    <w:rsid w:val="3855BA20"/>
    <w:rsid w:val="3855BAC1"/>
    <w:rsid w:val="3859DDFE"/>
    <w:rsid w:val="385A54C1"/>
    <w:rsid w:val="385F3C91"/>
    <w:rsid w:val="385FB17D"/>
    <w:rsid w:val="3860FF59"/>
    <w:rsid w:val="3862F245"/>
    <w:rsid w:val="386D4B4F"/>
    <w:rsid w:val="386F105E"/>
    <w:rsid w:val="387010A2"/>
    <w:rsid w:val="3870AB5F"/>
    <w:rsid w:val="38742E64"/>
    <w:rsid w:val="3875EE44"/>
    <w:rsid w:val="38770DD9"/>
    <w:rsid w:val="387D8D9B"/>
    <w:rsid w:val="3885E533"/>
    <w:rsid w:val="388907A5"/>
    <w:rsid w:val="3889B3B5"/>
    <w:rsid w:val="388CEB66"/>
    <w:rsid w:val="3890ECBD"/>
    <w:rsid w:val="3891BCD2"/>
    <w:rsid w:val="3895F48B"/>
    <w:rsid w:val="389DD4E0"/>
    <w:rsid w:val="38A02E24"/>
    <w:rsid w:val="38A2AB0A"/>
    <w:rsid w:val="38A2FBF7"/>
    <w:rsid w:val="38A739A0"/>
    <w:rsid w:val="38B1126C"/>
    <w:rsid w:val="38B62FCF"/>
    <w:rsid w:val="38B8A669"/>
    <w:rsid w:val="38B8AC83"/>
    <w:rsid w:val="38B961FB"/>
    <w:rsid w:val="38BFB026"/>
    <w:rsid w:val="38C03F28"/>
    <w:rsid w:val="38C3C390"/>
    <w:rsid w:val="38C683AE"/>
    <w:rsid w:val="38C69A75"/>
    <w:rsid w:val="38C9D676"/>
    <w:rsid w:val="38D36424"/>
    <w:rsid w:val="38D5E8AC"/>
    <w:rsid w:val="38D9192F"/>
    <w:rsid w:val="38DDBC34"/>
    <w:rsid w:val="38E37B43"/>
    <w:rsid w:val="38E4E370"/>
    <w:rsid w:val="38EAD1AA"/>
    <w:rsid w:val="38F681E8"/>
    <w:rsid w:val="38F743A2"/>
    <w:rsid w:val="38F9FC21"/>
    <w:rsid w:val="38FA76E4"/>
    <w:rsid w:val="38FD72C1"/>
    <w:rsid w:val="3902A90B"/>
    <w:rsid w:val="39090746"/>
    <w:rsid w:val="390AAEC6"/>
    <w:rsid w:val="390E1F55"/>
    <w:rsid w:val="390E2037"/>
    <w:rsid w:val="390EEC36"/>
    <w:rsid w:val="39129E74"/>
    <w:rsid w:val="391687AD"/>
    <w:rsid w:val="3916B1D8"/>
    <w:rsid w:val="3916F6C2"/>
    <w:rsid w:val="39193756"/>
    <w:rsid w:val="391CA94D"/>
    <w:rsid w:val="391E635C"/>
    <w:rsid w:val="3920D7E1"/>
    <w:rsid w:val="392439B2"/>
    <w:rsid w:val="3924D416"/>
    <w:rsid w:val="392F4845"/>
    <w:rsid w:val="39336036"/>
    <w:rsid w:val="39338335"/>
    <w:rsid w:val="3937A848"/>
    <w:rsid w:val="3937ED7A"/>
    <w:rsid w:val="39398E55"/>
    <w:rsid w:val="393D9897"/>
    <w:rsid w:val="393E1580"/>
    <w:rsid w:val="3942E751"/>
    <w:rsid w:val="3946833C"/>
    <w:rsid w:val="395146AC"/>
    <w:rsid w:val="3951EA65"/>
    <w:rsid w:val="39529954"/>
    <w:rsid w:val="3956D464"/>
    <w:rsid w:val="39586159"/>
    <w:rsid w:val="395D0F4C"/>
    <w:rsid w:val="395D1721"/>
    <w:rsid w:val="395E9FE1"/>
    <w:rsid w:val="3961AB82"/>
    <w:rsid w:val="39620036"/>
    <w:rsid w:val="3963D484"/>
    <w:rsid w:val="39694125"/>
    <w:rsid w:val="396ECEC4"/>
    <w:rsid w:val="3973993A"/>
    <w:rsid w:val="39747DF3"/>
    <w:rsid w:val="3975C4A5"/>
    <w:rsid w:val="39776786"/>
    <w:rsid w:val="3977A65B"/>
    <w:rsid w:val="397845D3"/>
    <w:rsid w:val="3979D1B9"/>
    <w:rsid w:val="397A8431"/>
    <w:rsid w:val="397A9BB3"/>
    <w:rsid w:val="398317D3"/>
    <w:rsid w:val="39841C8A"/>
    <w:rsid w:val="39846C91"/>
    <w:rsid w:val="39859B75"/>
    <w:rsid w:val="39863A5E"/>
    <w:rsid w:val="39881CCD"/>
    <w:rsid w:val="398DEDF9"/>
    <w:rsid w:val="39941CA4"/>
    <w:rsid w:val="3995852E"/>
    <w:rsid w:val="39987D21"/>
    <w:rsid w:val="399C7F7E"/>
    <w:rsid w:val="39A58388"/>
    <w:rsid w:val="39A74A3C"/>
    <w:rsid w:val="39A763B7"/>
    <w:rsid w:val="39A92049"/>
    <w:rsid w:val="39A941A5"/>
    <w:rsid w:val="39AED7B0"/>
    <w:rsid w:val="39B3B4A0"/>
    <w:rsid w:val="39B4D5F4"/>
    <w:rsid w:val="39B87895"/>
    <w:rsid w:val="39BAEE1F"/>
    <w:rsid w:val="39BE0155"/>
    <w:rsid w:val="39BE3DA6"/>
    <w:rsid w:val="39BE641F"/>
    <w:rsid w:val="39BEBCA7"/>
    <w:rsid w:val="39C2D88A"/>
    <w:rsid w:val="39C40B85"/>
    <w:rsid w:val="39CBBF20"/>
    <w:rsid w:val="39CF13CB"/>
    <w:rsid w:val="39D08A8B"/>
    <w:rsid w:val="39D86620"/>
    <w:rsid w:val="39DF2697"/>
    <w:rsid w:val="39DFF133"/>
    <w:rsid w:val="39E3AA25"/>
    <w:rsid w:val="39E506D4"/>
    <w:rsid w:val="39E53ECB"/>
    <w:rsid w:val="39EC0EDD"/>
    <w:rsid w:val="39F2FA47"/>
    <w:rsid w:val="39F89F76"/>
    <w:rsid w:val="39F8B53E"/>
    <w:rsid w:val="39FDBD77"/>
    <w:rsid w:val="3A012EDC"/>
    <w:rsid w:val="3A0A185D"/>
    <w:rsid w:val="3A0B114D"/>
    <w:rsid w:val="3A0B1917"/>
    <w:rsid w:val="3A0E45B1"/>
    <w:rsid w:val="3A11013A"/>
    <w:rsid w:val="3A12E03C"/>
    <w:rsid w:val="3A139C0E"/>
    <w:rsid w:val="3A13BE60"/>
    <w:rsid w:val="3A161264"/>
    <w:rsid w:val="3A1628BC"/>
    <w:rsid w:val="3A172FC6"/>
    <w:rsid w:val="3A177A35"/>
    <w:rsid w:val="3A1921A2"/>
    <w:rsid w:val="3A1D884A"/>
    <w:rsid w:val="3A269E5B"/>
    <w:rsid w:val="3A31B916"/>
    <w:rsid w:val="3A377721"/>
    <w:rsid w:val="3A3B390B"/>
    <w:rsid w:val="3A3BF964"/>
    <w:rsid w:val="3A3CC717"/>
    <w:rsid w:val="3A3CE2CD"/>
    <w:rsid w:val="3A3ED003"/>
    <w:rsid w:val="3A418023"/>
    <w:rsid w:val="3A432F04"/>
    <w:rsid w:val="3A43F7D3"/>
    <w:rsid w:val="3A45BE9A"/>
    <w:rsid w:val="3A483358"/>
    <w:rsid w:val="3A4A634A"/>
    <w:rsid w:val="3A4A6D1D"/>
    <w:rsid w:val="3A5348F7"/>
    <w:rsid w:val="3A53AEC0"/>
    <w:rsid w:val="3A542624"/>
    <w:rsid w:val="3A575695"/>
    <w:rsid w:val="3A5A36E3"/>
    <w:rsid w:val="3A5CE7A1"/>
    <w:rsid w:val="3A5DCEDD"/>
    <w:rsid w:val="3A6021AA"/>
    <w:rsid w:val="3A60DA8F"/>
    <w:rsid w:val="3A6DF47C"/>
    <w:rsid w:val="3A7F4328"/>
    <w:rsid w:val="3A896963"/>
    <w:rsid w:val="3A8B8602"/>
    <w:rsid w:val="3A902E71"/>
    <w:rsid w:val="3A9236F2"/>
    <w:rsid w:val="3A92E938"/>
    <w:rsid w:val="3A96DBE8"/>
    <w:rsid w:val="3A9F8BE0"/>
    <w:rsid w:val="3AA235D8"/>
    <w:rsid w:val="3AA51CD3"/>
    <w:rsid w:val="3AA86435"/>
    <w:rsid w:val="3AB9FCC1"/>
    <w:rsid w:val="3ABB242B"/>
    <w:rsid w:val="3ABCA8DB"/>
    <w:rsid w:val="3AC32D1C"/>
    <w:rsid w:val="3AC36930"/>
    <w:rsid w:val="3AC7DB58"/>
    <w:rsid w:val="3AC86934"/>
    <w:rsid w:val="3AD21F16"/>
    <w:rsid w:val="3AD34584"/>
    <w:rsid w:val="3ADBF79E"/>
    <w:rsid w:val="3AE2D4A0"/>
    <w:rsid w:val="3AE2F66B"/>
    <w:rsid w:val="3AE3D531"/>
    <w:rsid w:val="3AEBA155"/>
    <w:rsid w:val="3AEBEA48"/>
    <w:rsid w:val="3AEC054F"/>
    <w:rsid w:val="3AF2BAE8"/>
    <w:rsid w:val="3AF4394F"/>
    <w:rsid w:val="3AF88509"/>
    <w:rsid w:val="3AFC4689"/>
    <w:rsid w:val="3AFD9D73"/>
    <w:rsid w:val="3B04AD36"/>
    <w:rsid w:val="3B04DDA9"/>
    <w:rsid w:val="3B08CC0A"/>
    <w:rsid w:val="3B0A9BE5"/>
    <w:rsid w:val="3B0FA4FE"/>
    <w:rsid w:val="3B171F50"/>
    <w:rsid w:val="3B1739E6"/>
    <w:rsid w:val="3B1A91D5"/>
    <w:rsid w:val="3B1C754A"/>
    <w:rsid w:val="3B1E76CA"/>
    <w:rsid w:val="3B214238"/>
    <w:rsid w:val="3B252A09"/>
    <w:rsid w:val="3B26914D"/>
    <w:rsid w:val="3B2A4E75"/>
    <w:rsid w:val="3B32BC41"/>
    <w:rsid w:val="3B33B076"/>
    <w:rsid w:val="3B3455B7"/>
    <w:rsid w:val="3B369CB1"/>
    <w:rsid w:val="3B375AF7"/>
    <w:rsid w:val="3B39DDE1"/>
    <w:rsid w:val="3B406248"/>
    <w:rsid w:val="3B44B8F1"/>
    <w:rsid w:val="3B48D77E"/>
    <w:rsid w:val="3B4A263F"/>
    <w:rsid w:val="3B4CE15F"/>
    <w:rsid w:val="3B4DCF26"/>
    <w:rsid w:val="3B4F495D"/>
    <w:rsid w:val="3B514A6E"/>
    <w:rsid w:val="3B5A4CD4"/>
    <w:rsid w:val="3B5D6C6D"/>
    <w:rsid w:val="3B5E8862"/>
    <w:rsid w:val="3B64ABB4"/>
    <w:rsid w:val="3B68C844"/>
    <w:rsid w:val="3B698749"/>
    <w:rsid w:val="3B7473B8"/>
    <w:rsid w:val="3B76DC4A"/>
    <w:rsid w:val="3B83F532"/>
    <w:rsid w:val="3B847857"/>
    <w:rsid w:val="3B9AC69C"/>
    <w:rsid w:val="3B9B077D"/>
    <w:rsid w:val="3B9B927B"/>
    <w:rsid w:val="3B9F3E7C"/>
    <w:rsid w:val="3BA21441"/>
    <w:rsid w:val="3BA35068"/>
    <w:rsid w:val="3BA59618"/>
    <w:rsid w:val="3BA73FDE"/>
    <w:rsid w:val="3BAC7EDC"/>
    <w:rsid w:val="3BAD0224"/>
    <w:rsid w:val="3BB78F09"/>
    <w:rsid w:val="3BB7CDAA"/>
    <w:rsid w:val="3BBD0808"/>
    <w:rsid w:val="3BC05A9C"/>
    <w:rsid w:val="3BCB2D72"/>
    <w:rsid w:val="3BCFBAE1"/>
    <w:rsid w:val="3BD08F75"/>
    <w:rsid w:val="3BD1A2B7"/>
    <w:rsid w:val="3BD46BF8"/>
    <w:rsid w:val="3BD9C3C2"/>
    <w:rsid w:val="3BD9FEC4"/>
    <w:rsid w:val="3BDCA02B"/>
    <w:rsid w:val="3BDFDF01"/>
    <w:rsid w:val="3BE6BA5D"/>
    <w:rsid w:val="3BEB38D7"/>
    <w:rsid w:val="3BED4907"/>
    <w:rsid w:val="3BED9D70"/>
    <w:rsid w:val="3BEE20A6"/>
    <w:rsid w:val="3BF688E1"/>
    <w:rsid w:val="3BFC9F9D"/>
    <w:rsid w:val="3C02B3EA"/>
    <w:rsid w:val="3C03C16B"/>
    <w:rsid w:val="3C0C356F"/>
    <w:rsid w:val="3C13E9AE"/>
    <w:rsid w:val="3C13ECD4"/>
    <w:rsid w:val="3C144F82"/>
    <w:rsid w:val="3C187C04"/>
    <w:rsid w:val="3C197A00"/>
    <w:rsid w:val="3C20D380"/>
    <w:rsid w:val="3C284586"/>
    <w:rsid w:val="3C29F6C7"/>
    <w:rsid w:val="3C2F4713"/>
    <w:rsid w:val="3C32AC49"/>
    <w:rsid w:val="3C342987"/>
    <w:rsid w:val="3C36C45B"/>
    <w:rsid w:val="3C388D4F"/>
    <w:rsid w:val="3C3B29AE"/>
    <w:rsid w:val="3C3D4DDB"/>
    <w:rsid w:val="3C43AC15"/>
    <w:rsid w:val="3C43FC8D"/>
    <w:rsid w:val="3C440020"/>
    <w:rsid w:val="3C48056E"/>
    <w:rsid w:val="3C496C3A"/>
    <w:rsid w:val="3C4C00F4"/>
    <w:rsid w:val="3C4CBE36"/>
    <w:rsid w:val="3C50E380"/>
    <w:rsid w:val="3C536AFC"/>
    <w:rsid w:val="3C5490F7"/>
    <w:rsid w:val="3C54B4A1"/>
    <w:rsid w:val="3C54E772"/>
    <w:rsid w:val="3C55DE82"/>
    <w:rsid w:val="3C5A06DE"/>
    <w:rsid w:val="3C5ADB3A"/>
    <w:rsid w:val="3C5B70FE"/>
    <w:rsid w:val="3C5EE06B"/>
    <w:rsid w:val="3C60E11F"/>
    <w:rsid w:val="3C65F55E"/>
    <w:rsid w:val="3C6B3B54"/>
    <w:rsid w:val="3C6CD717"/>
    <w:rsid w:val="3C712123"/>
    <w:rsid w:val="3C746758"/>
    <w:rsid w:val="3C78522C"/>
    <w:rsid w:val="3C7E6F0D"/>
    <w:rsid w:val="3C7EC6CC"/>
    <w:rsid w:val="3C7FE4E2"/>
    <w:rsid w:val="3C8506C1"/>
    <w:rsid w:val="3C9014A6"/>
    <w:rsid w:val="3C95DC27"/>
    <w:rsid w:val="3C98DC91"/>
    <w:rsid w:val="3C990BAF"/>
    <w:rsid w:val="3C9C29B6"/>
    <w:rsid w:val="3C9C8C92"/>
    <w:rsid w:val="3CA00C63"/>
    <w:rsid w:val="3CA0AF5C"/>
    <w:rsid w:val="3CA2A73E"/>
    <w:rsid w:val="3CA38A1E"/>
    <w:rsid w:val="3CABAC13"/>
    <w:rsid w:val="3CAD9A4A"/>
    <w:rsid w:val="3CAFE79D"/>
    <w:rsid w:val="3CB04378"/>
    <w:rsid w:val="3CB0A64D"/>
    <w:rsid w:val="3CB0CF9F"/>
    <w:rsid w:val="3CB45682"/>
    <w:rsid w:val="3CB6B0C9"/>
    <w:rsid w:val="3CBB9CCA"/>
    <w:rsid w:val="3CBC1799"/>
    <w:rsid w:val="3CBFF6AC"/>
    <w:rsid w:val="3CC12FF2"/>
    <w:rsid w:val="3CC6A26B"/>
    <w:rsid w:val="3CCAFDDD"/>
    <w:rsid w:val="3CCE1033"/>
    <w:rsid w:val="3CD10A53"/>
    <w:rsid w:val="3CD3BF5A"/>
    <w:rsid w:val="3CDD3680"/>
    <w:rsid w:val="3CDD8A67"/>
    <w:rsid w:val="3CE0783B"/>
    <w:rsid w:val="3CE3518F"/>
    <w:rsid w:val="3CE3F9D4"/>
    <w:rsid w:val="3CE4734F"/>
    <w:rsid w:val="3CE5800A"/>
    <w:rsid w:val="3CE5C6F5"/>
    <w:rsid w:val="3CE66575"/>
    <w:rsid w:val="3CE777CE"/>
    <w:rsid w:val="3CE778C0"/>
    <w:rsid w:val="3CEC1966"/>
    <w:rsid w:val="3CEC643D"/>
    <w:rsid w:val="3CF884A0"/>
    <w:rsid w:val="3CFE1C4E"/>
    <w:rsid w:val="3D0424D5"/>
    <w:rsid w:val="3D079D7E"/>
    <w:rsid w:val="3D0A0102"/>
    <w:rsid w:val="3D0C04B7"/>
    <w:rsid w:val="3D0E3914"/>
    <w:rsid w:val="3D0FE916"/>
    <w:rsid w:val="3D1A5BFA"/>
    <w:rsid w:val="3D22E3B1"/>
    <w:rsid w:val="3D23C556"/>
    <w:rsid w:val="3D24DEBA"/>
    <w:rsid w:val="3D2AEE11"/>
    <w:rsid w:val="3D2D9DD4"/>
    <w:rsid w:val="3D34A11A"/>
    <w:rsid w:val="3D3765C0"/>
    <w:rsid w:val="3D38BB9E"/>
    <w:rsid w:val="3D3AA9DD"/>
    <w:rsid w:val="3D44762D"/>
    <w:rsid w:val="3D494E6C"/>
    <w:rsid w:val="3D4BA457"/>
    <w:rsid w:val="3D4CCEAB"/>
    <w:rsid w:val="3D4E9BCE"/>
    <w:rsid w:val="3D511DA9"/>
    <w:rsid w:val="3D53A786"/>
    <w:rsid w:val="3D54531F"/>
    <w:rsid w:val="3D55FF56"/>
    <w:rsid w:val="3D5A8924"/>
    <w:rsid w:val="3D5D18DA"/>
    <w:rsid w:val="3D5F5A3E"/>
    <w:rsid w:val="3D5F8AF3"/>
    <w:rsid w:val="3D6AA7B3"/>
    <w:rsid w:val="3D6E7633"/>
    <w:rsid w:val="3D70B659"/>
    <w:rsid w:val="3D740837"/>
    <w:rsid w:val="3D745943"/>
    <w:rsid w:val="3D7605E3"/>
    <w:rsid w:val="3D78507D"/>
    <w:rsid w:val="3D7AFAFE"/>
    <w:rsid w:val="3D7C6459"/>
    <w:rsid w:val="3D829F13"/>
    <w:rsid w:val="3D855C17"/>
    <w:rsid w:val="3D86FE07"/>
    <w:rsid w:val="3D903F55"/>
    <w:rsid w:val="3D90D35F"/>
    <w:rsid w:val="3D91A194"/>
    <w:rsid w:val="3D94E9FA"/>
    <w:rsid w:val="3DA4A6A0"/>
    <w:rsid w:val="3DABE889"/>
    <w:rsid w:val="3DB3254B"/>
    <w:rsid w:val="3DB5A7DB"/>
    <w:rsid w:val="3DBF82AE"/>
    <w:rsid w:val="3DC55731"/>
    <w:rsid w:val="3DC5C728"/>
    <w:rsid w:val="3DCDB256"/>
    <w:rsid w:val="3DCE7CAA"/>
    <w:rsid w:val="3DD17283"/>
    <w:rsid w:val="3DD34D3B"/>
    <w:rsid w:val="3DD51327"/>
    <w:rsid w:val="3DD6F7C4"/>
    <w:rsid w:val="3DDAD507"/>
    <w:rsid w:val="3DDC8C2E"/>
    <w:rsid w:val="3DDD1D8A"/>
    <w:rsid w:val="3DE30EB4"/>
    <w:rsid w:val="3DE3D2D9"/>
    <w:rsid w:val="3DE9948C"/>
    <w:rsid w:val="3DEA8B54"/>
    <w:rsid w:val="3DEC1C69"/>
    <w:rsid w:val="3DED2888"/>
    <w:rsid w:val="3DED6B5D"/>
    <w:rsid w:val="3DEEFE88"/>
    <w:rsid w:val="3DF5EDF0"/>
    <w:rsid w:val="3DFB66A1"/>
    <w:rsid w:val="3DFBD364"/>
    <w:rsid w:val="3E0074D2"/>
    <w:rsid w:val="3E0419A7"/>
    <w:rsid w:val="3E06691B"/>
    <w:rsid w:val="3E07E778"/>
    <w:rsid w:val="3E106F20"/>
    <w:rsid w:val="3E17AB11"/>
    <w:rsid w:val="3E1AE038"/>
    <w:rsid w:val="3E1C7FEB"/>
    <w:rsid w:val="3E218303"/>
    <w:rsid w:val="3E21A9EA"/>
    <w:rsid w:val="3E233280"/>
    <w:rsid w:val="3E28F77A"/>
    <w:rsid w:val="3E2985D1"/>
    <w:rsid w:val="3E2C1185"/>
    <w:rsid w:val="3E2F6A95"/>
    <w:rsid w:val="3E304F33"/>
    <w:rsid w:val="3E310D1F"/>
    <w:rsid w:val="3E331722"/>
    <w:rsid w:val="3E364059"/>
    <w:rsid w:val="3E370EA1"/>
    <w:rsid w:val="3E376DCD"/>
    <w:rsid w:val="3E388E1A"/>
    <w:rsid w:val="3E3ABCE6"/>
    <w:rsid w:val="3E3B315C"/>
    <w:rsid w:val="3E3B65A6"/>
    <w:rsid w:val="3E3EA0C1"/>
    <w:rsid w:val="3E495272"/>
    <w:rsid w:val="3E4CDCFE"/>
    <w:rsid w:val="3E4E981C"/>
    <w:rsid w:val="3E57C70C"/>
    <w:rsid w:val="3E59C8D0"/>
    <w:rsid w:val="3E5D133F"/>
    <w:rsid w:val="3E5F1188"/>
    <w:rsid w:val="3E601BC3"/>
    <w:rsid w:val="3E697CCF"/>
    <w:rsid w:val="3E699CB0"/>
    <w:rsid w:val="3E6C4EFE"/>
    <w:rsid w:val="3E766020"/>
    <w:rsid w:val="3E777B43"/>
    <w:rsid w:val="3E77C1F5"/>
    <w:rsid w:val="3E7A847C"/>
    <w:rsid w:val="3E7F4B1B"/>
    <w:rsid w:val="3E8D1664"/>
    <w:rsid w:val="3E8F56E3"/>
    <w:rsid w:val="3E90E118"/>
    <w:rsid w:val="3E92EAE5"/>
    <w:rsid w:val="3E945DCA"/>
    <w:rsid w:val="3E950D2F"/>
    <w:rsid w:val="3E9929E8"/>
    <w:rsid w:val="3E9961A2"/>
    <w:rsid w:val="3E99D0A4"/>
    <w:rsid w:val="3E9F6462"/>
    <w:rsid w:val="3E9F925F"/>
    <w:rsid w:val="3EA7AFA3"/>
    <w:rsid w:val="3EA85D29"/>
    <w:rsid w:val="3EAF5911"/>
    <w:rsid w:val="3EB1907C"/>
    <w:rsid w:val="3EB38A65"/>
    <w:rsid w:val="3EB53186"/>
    <w:rsid w:val="3EB62F63"/>
    <w:rsid w:val="3EB9265D"/>
    <w:rsid w:val="3EBAB0B3"/>
    <w:rsid w:val="3EBB4FFC"/>
    <w:rsid w:val="3EBC3782"/>
    <w:rsid w:val="3EC0650C"/>
    <w:rsid w:val="3EC3EC14"/>
    <w:rsid w:val="3ECAEB4C"/>
    <w:rsid w:val="3ED026AF"/>
    <w:rsid w:val="3ED0ACB6"/>
    <w:rsid w:val="3ED2B172"/>
    <w:rsid w:val="3ED37CF6"/>
    <w:rsid w:val="3ED3949C"/>
    <w:rsid w:val="3ED6010B"/>
    <w:rsid w:val="3ED644D9"/>
    <w:rsid w:val="3ED9B503"/>
    <w:rsid w:val="3EDB8E37"/>
    <w:rsid w:val="3EDFB4C7"/>
    <w:rsid w:val="3EDFF16A"/>
    <w:rsid w:val="3EE0239C"/>
    <w:rsid w:val="3EF4774D"/>
    <w:rsid w:val="3EF52EB2"/>
    <w:rsid w:val="3EFFE8FB"/>
    <w:rsid w:val="3F030EF0"/>
    <w:rsid w:val="3F05E855"/>
    <w:rsid w:val="3F06FFE9"/>
    <w:rsid w:val="3F08E50A"/>
    <w:rsid w:val="3F0A2667"/>
    <w:rsid w:val="3F17892A"/>
    <w:rsid w:val="3F17FA94"/>
    <w:rsid w:val="3F1C8B75"/>
    <w:rsid w:val="3F1DED1E"/>
    <w:rsid w:val="3F207A81"/>
    <w:rsid w:val="3F26D7A0"/>
    <w:rsid w:val="3F29C281"/>
    <w:rsid w:val="3F2A8354"/>
    <w:rsid w:val="3F36379F"/>
    <w:rsid w:val="3F37931D"/>
    <w:rsid w:val="3F3959F5"/>
    <w:rsid w:val="3F403EBD"/>
    <w:rsid w:val="3F445FB9"/>
    <w:rsid w:val="3F4A1B1B"/>
    <w:rsid w:val="3F4C9B0F"/>
    <w:rsid w:val="3F548895"/>
    <w:rsid w:val="3F560925"/>
    <w:rsid w:val="3F584E6E"/>
    <w:rsid w:val="3F5A5513"/>
    <w:rsid w:val="3F5C5371"/>
    <w:rsid w:val="3F5C83E7"/>
    <w:rsid w:val="3F622B94"/>
    <w:rsid w:val="3F68ABC8"/>
    <w:rsid w:val="3F6A4CEA"/>
    <w:rsid w:val="3F6C0B96"/>
    <w:rsid w:val="3F6CC02E"/>
    <w:rsid w:val="3F723E47"/>
    <w:rsid w:val="3F73883D"/>
    <w:rsid w:val="3F73C47E"/>
    <w:rsid w:val="3F7B41E6"/>
    <w:rsid w:val="3F7B53A6"/>
    <w:rsid w:val="3F7BE7DE"/>
    <w:rsid w:val="3F7F5B7C"/>
    <w:rsid w:val="3F8195BB"/>
    <w:rsid w:val="3F85688A"/>
    <w:rsid w:val="3F8DCF7B"/>
    <w:rsid w:val="3F8F98AC"/>
    <w:rsid w:val="3F933970"/>
    <w:rsid w:val="3F9929D5"/>
    <w:rsid w:val="3F9A0257"/>
    <w:rsid w:val="3F9DD12F"/>
    <w:rsid w:val="3F9EE2DB"/>
    <w:rsid w:val="3FA681FB"/>
    <w:rsid w:val="3FA954D5"/>
    <w:rsid w:val="3FABC4E4"/>
    <w:rsid w:val="3FB0C44A"/>
    <w:rsid w:val="3FB0CC31"/>
    <w:rsid w:val="3FB33D97"/>
    <w:rsid w:val="3FB5772C"/>
    <w:rsid w:val="3FB70A66"/>
    <w:rsid w:val="3FBB7452"/>
    <w:rsid w:val="3FC0D031"/>
    <w:rsid w:val="3FC63C5A"/>
    <w:rsid w:val="3FC6A69B"/>
    <w:rsid w:val="3FD2DD35"/>
    <w:rsid w:val="3FDA1452"/>
    <w:rsid w:val="3FDD466F"/>
    <w:rsid w:val="3FE04355"/>
    <w:rsid w:val="3FE087A0"/>
    <w:rsid w:val="3FE245BF"/>
    <w:rsid w:val="3FE45A17"/>
    <w:rsid w:val="3FE77EEA"/>
    <w:rsid w:val="3FE913A7"/>
    <w:rsid w:val="3FEC5CDC"/>
    <w:rsid w:val="3FEC9EB1"/>
    <w:rsid w:val="3FEE5122"/>
    <w:rsid w:val="3FF180B2"/>
    <w:rsid w:val="3FF28C39"/>
    <w:rsid w:val="3FFAE6F3"/>
    <w:rsid w:val="4000D5BA"/>
    <w:rsid w:val="4004004B"/>
    <w:rsid w:val="400442CB"/>
    <w:rsid w:val="40065B58"/>
    <w:rsid w:val="400FA0F0"/>
    <w:rsid w:val="400FB3DF"/>
    <w:rsid w:val="400FC276"/>
    <w:rsid w:val="40102C7F"/>
    <w:rsid w:val="40105D23"/>
    <w:rsid w:val="4011ECF2"/>
    <w:rsid w:val="4016E4E7"/>
    <w:rsid w:val="4017FB6A"/>
    <w:rsid w:val="4018D287"/>
    <w:rsid w:val="401AC1D6"/>
    <w:rsid w:val="401CF95F"/>
    <w:rsid w:val="402272B4"/>
    <w:rsid w:val="40249194"/>
    <w:rsid w:val="4025147E"/>
    <w:rsid w:val="40263D32"/>
    <w:rsid w:val="40286B80"/>
    <w:rsid w:val="402A42D5"/>
    <w:rsid w:val="402C797A"/>
    <w:rsid w:val="4032C1F8"/>
    <w:rsid w:val="4033973D"/>
    <w:rsid w:val="4037AE8A"/>
    <w:rsid w:val="40393984"/>
    <w:rsid w:val="403A0485"/>
    <w:rsid w:val="403DCE4C"/>
    <w:rsid w:val="403EDDA4"/>
    <w:rsid w:val="4040BC2B"/>
    <w:rsid w:val="404169CE"/>
    <w:rsid w:val="4043219C"/>
    <w:rsid w:val="40497209"/>
    <w:rsid w:val="404EE645"/>
    <w:rsid w:val="404F0A97"/>
    <w:rsid w:val="404F75B0"/>
    <w:rsid w:val="405143A2"/>
    <w:rsid w:val="40546408"/>
    <w:rsid w:val="405761A3"/>
    <w:rsid w:val="4057DF1A"/>
    <w:rsid w:val="405841C0"/>
    <w:rsid w:val="4058F094"/>
    <w:rsid w:val="405E8C49"/>
    <w:rsid w:val="405E9E4A"/>
    <w:rsid w:val="406992B4"/>
    <w:rsid w:val="406A6C82"/>
    <w:rsid w:val="406F2869"/>
    <w:rsid w:val="40743741"/>
    <w:rsid w:val="40766717"/>
    <w:rsid w:val="4076F0DB"/>
    <w:rsid w:val="407726C8"/>
    <w:rsid w:val="407D5D59"/>
    <w:rsid w:val="407F748B"/>
    <w:rsid w:val="4089F45F"/>
    <w:rsid w:val="408AC877"/>
    <w:rsid w:val="408E7C5E"/>
    <w:rsid w:val="40910DA3"/>
    <w:rsid w:val="4092B66D"/>
    <w:rsid w:val="40969795"/>
    <w:rsid w:val="409AE0BA"/>
    <w:rsid w:val="409CB22E"/>
    <w:rsid w:val="409D8266"/>
    <w:rsid w:val="409E1B4E"/>
    <w:rsid w:val="40A0CB14"/>
    <w:rsid w:val="40A40C81"/>
    <w:rsid w:val="40A989BD"/>
    <w:rsid w:val="40AC0397"/>
    <w:rsid w:val="40B71B19"/>
    <w:rsid w:val="40B8C037"/>
    <w:rsid w:val="40BA7602"/>
    <w:rsid w:val="40C4BA49"/>
    <w:rsid w:val="40C7175A"/>
    <w:rsid w:val="40CF62CD"/>
    <w:rsid w:val="40D3B3E2"/>
    <w:rsid w:val="40D474E1"/>
    <w:rsid w:val="40D6B07C"/>
    <w:rsid w:val="40D809DA"/>
    <w:rsid w:val="40D850DB"/>
    <w:rsid w:val="40D88808"/>
    <w:rsid w:val="40D9E9E4"/>
    <w:rsid w:val="40DCA7F9"/>
    <w:rsid w:val="40DD0A19"/>
    <w:rsid w:val="40E1E031"/>
    <w:rsid w:val="40E752A7"/>
    <w:rsid w:val="40E904EA"/>
    <w:rsid w:val="40EB167A"/>
    <w:rsid w:val="40F3151C"/>
    <w:rsid w:val="40FC5421"/>
    <w:rsid w:val="41017876"/>
    <w:rsid w:val="410A0C5F"/>
    <w:rsid w:val="410B3C55"/>
    <w:rsid w:val="410F247A"/>
    <w:rsid w:val="410F414B"/>
    <w:rsid w:val="4110B190"/>
    <w:rsid w:val="41139386"/>
    <w:rsid w:val="4114FA3F"/>
    <w:rsid w:val="4119C01F"/>
    <w:rsid w:val="411D791F"/>
    <w:rsid w:val="411DD7D3"/>
    <w:rsid w:val="4120D0B1"/>
    <w:rsid w:val="41248C9D"/>
    <w:rsid w:val="4127F9E3"/>
    <w:rsid w:val="4128AFDC"/>
    <w:rsid w:val="41343248"/>
    <w:rsid w:val="4135A1F5"/>
    <w:rsid w:val="413E3363"/>
    <w:rsid w:val="413F9EDB"/>
    <w:rsid w:val="414688A1"/>
    <w:rsid w:val="414DC4AC"/>
    <w:rsid w:val="41503543"/>
    <w:rsid w:val="4154E379"/>
    <w:rsid w:val="41552340"/>
    <w:rsid w:val="4158453C"/>
    <w:rsid w:val="4168CD27"/>
    <w:rsid w:val="416C752D"/>
    <w:rsid w:val="41743893"/>
    <w:rsid w:val="41775D03"/>
    <w:rsid w:val="41776E45"/>
    <w:rsid w:val="417A6C0F"/>
    <w:rsid w:val="417CEDDC"/>
    <w:rsid w:val="417E9CD4"/>
    <w:rsid w:val="417F0399"/>
    <w:rsid w:val="4186A7EB"/>
    <w:rsid w:val="41883DA5"/>
    <w:rsid w:val="4188FBE4"/>
    <w:rsid w:val="4190934A"/>
    <w:rsid w:val="41932EB2"/>
    <w:rsid w:val="4193EDE0"/>
    <w:rsid w:val="419EF121"/>
    <w:rsid w:val="41A1A83F"/>
    <w:rsid w:val="41A252B1"/>
    <w:rsid w:val="41ACF198"/>
    <w:rsid w:val="41AE4AD5"/>
    <w:rsid w:val="41B6F6CD"/>
    <w:rsid w:val="41BD46CF"/>
    <w:rsid w:val="41BDA5F3"/>
    <w:rsid w:val="41BEA298"/>
    <w:rsid w:val="41C25857"/>
    <w:rsid w:val="41C314BD"/>
    <w:rsid w:val="41C3A076"/>
    <w:rsid w:val="41C8BE1E"/>
    <w:rsid w:val="41CAB95B"/>
    <w:rsid w:val="41CC54D8"/>
    <w:rsid w:val="41CCE9AF"/>
    <w:rsid w:val="41D1AB0F"/>
    <w:rsid w:val="41D7108A"/>
    <w:rsid w:val="41D8B17E"/>
    <w:rsid w:val="41D9F501"/>
    <w:rsid w:val="41DE0F15"/>
    <w:rsid w:val="41DE7D38"/>
    <w:rsid w:val="41E1E95B"/>
    <w:rsid w:val="41E20FAC"/>
    <w:rsid w:val="41E30C06"/>
    <w:rsid w:val="41E4A62C"/>
    <w:rsid w:val="41E6DB1D"/>
    <w:rsid w:val="41EBF7CE"/>
    <w:rsid w:val="41EC1669"/>
    <w:rsid w:val="41F1F2D9"/>
    <w:rsid w:val="41F78BA9"/>
    <w:rsid w:val="41FABC66"/>
    <w:rsid w:val="420DB3FB"/>
    <w:rsid w:val="4211A81F"/>
    <w:rsid w:val="4215C566"/>
    <w:rsid w:val="4217F912"/>
    <w:rsid w:val="4218507C"/>
    <w:rsid w:val="421A8A1D"/>
    <w:rsid w:val="421DB9B7"/>
    <w:rsid w:val="421FF30C"/>
    <w:rsid w:val="4222B3C2"/>
    <w:rsid w:val="42255CAA"/>
    <w:rsid w:val="42259C43"/>
    <w:rsid w:val="42289A2F"/>
    <w:rsid w:val="422DAC1F"/>
    <w:rsid w:val="422F9FFD"/>
    <w:rsid w:val="42304936"/>
    <w:rsid w:val="423654A2"/>
    <w:rsid w:val="4236F685"/>
    <w:rsid w:val="423B9D66"/>
    <w:rsid w:val="423C7C78"/>
    <w:rsid w:val="423D2298"/>
    <w:rsid w:val="423DBC7C"/>
    <w:rsid w:val="423E4058"/>
    <w:rsid w:val="423F4828"/>
    <w:rsid w:val="423FF3DD"/>
    <w:rsid w:val="423FFA0C"/>
    <w:rsid w:val="4241CF0B"/>
    <w:rsid w:val="4242483C"/>
    <w:rsid w:val="42486C72"/>
    <w:rsid w:val="424C7BDA"/>
    <w:rsid w:val="424F0EEE"/>
    <w:rsid w:val="424F492E"/>
    <w:rsid w:val="4250DB3E"/>
    <w:rsid w:val="4251B274"/>
    <w:rsid w:val="4255752F"/>
    <w:rsid w:val="42580BEC"/>
    <w:rsid w:val="4258D7C8"/>
    <w:rsid w:val="425A25ED"/>
    <w:rsid w:val="425AE8AD"/>
    <w:rsid w:val="4260D34F"/>
    <w:rsid w:val="4262FBCE"/>
    <w:rsid w:val="42632AAF"/>
    <w:rsid w:val="42633C8B"/>
    <w:rsid w:val="42652267"/>
    <w:rsid w:val="42668D2B"/>
    <w:rsid w:val="42686197"/>
    <w:rsid w:val="426C53AB"/>
    <w:rsid w:val="426E020C"/>
    <w:rsid w:val="4275DF8F"/>
    <w:rsid w:val="427DB092"/>
    <w:rsid w:val="427ECD60"/>
    <w:rsid w:val="427F0961"/>
    <w:rsid w:val="427F558A"/>
    <w:rsid w:val="428F2771"/>
    <w:rsid w:val="428FB1CA"/>
    <w:rsid w:val="42972A0C"/>
    <w:rsid w:val="42987AC8"/>
    <w:rsid w:val="4299CC56"/>
    <w:rsid w:val="429BDA20"/>
    <w:rsid w:val="429D4597"/>
    <w:rsid w:val="429FBF51"/>
    <w:rsid w:val="42A9EACB"/>
    <w:rsid w:val="42ACFAB6"/>
    <w:rsid w:val="42B4444D"/>
    <w:rsid w:val="42B63B4A"/>
    <w:rsid w:val="42B8223D"/>
    <w:rsid w:val="42BC9F43"/>
    <w:rsid w:val="42C0C132"/>
    <w:rsid w:val="42C35463"/>
    <w:rsid w:val="42C8C5AD"/>
    <w:rsid w:val="42C8E0A2"/>
    <w:rsid w:val="42CDC00D"/>
    <w:rsid w:val="42CDD584"/>
    <w:rsid w:val="42D07828"/>
    <w:rsid w:val="42D2EEEB"/>
    <w:rsid w:val="42D30450"/>
    <w:rsid w:val="42D7293A"/>
    <w:rsid w:val="42D9340F"/>
    <w:rsid w:val="42E702DE"/>
    <w:rsid w:val="42F33AD6"/>
    <w:rsid w:val="42F54F1F"/>
    <w:rsid w:val="42F9B381"/>
    <w:rsid w:val="4303F223"/>
    <w:rsid w:val="43062FC9"/>
    <w:rsid w:val="430A254D"/>
    <w:rsid w:val="430B3DC1"/>
    <w:rsid w:val="430C1D01"/>
    <w:rsid w:val="430F5F8B"/>
    <w:rsid w:val="43103133"/>
    <w:rsid w:val="43148812"/>
    <w:rsid w:val="43162DC0"/>
    <w:rsid w:val="4317A2DD"/>
    <w:rsid w:val="43188820"/>
    <w:rsid w:val="432886BC"/>
    <w:rsid w:val="4328D9B9"/>
    <w:rsid w:val="432BD276"/>
    <w:rsid w:val="4330E689"/>
    <w:rsid w:val="433F0353"/>
    <w:rsid w:val="4340AA19"/>
    <w:rsid w:val="4341A6C3"/>
    <w:rsid w:val="4342D560"/>
    <w:rsid w:val="4343A14C"/>
    <w:rsid w:val="4349A2A8"/>
    <w:rsid w:val="4349DFC6"/>
    <w:rsid w:val="434AEC66"/>
    <w:rsid w:val="434B3318"/>
    <w:rsid w:val="4353F881"/>
    <w:rsid w:val="4355F707"/>
    <w:rsid w:val="4356D0D5"/>
    <w:rsid w:val="4359ABB4"/>
    <w:rsid w:val="4363DD2F"/>
    <w:rsid w:val="43687E52"/>
    <w:rsid w:val="436BFBE0"/>
    <w:rsid w:val="436CB989"/>
    <w:rsid w:val="436D0296"/>
    <w:rsid w:val="4373AD0E"/>
    <w:rsid w:val="43742282"/>
    <w:rsid w:val="437516F4"/>
    <w:rsid w:val="43836802"/>
    <w:rsid w:val="43839C05"/>
    <w:rsid w:val="4383A0D9"/>
    <w:rsid w:val="43876CB5"/>
    <w:rsid w:val="438ABAF4"/>
    <w:rsid w:val="438AD3BB"/>
    <w:rsid w:val="438B7628"/>
    <w:rsid w:val="438C6AAE"/>
    <w:rsid w:val="43924B2E"/>
    <w:rsid w:val="4393587E"/>
    <w:rsid w:val="43965562"/>
    <w:rsid w:val="439D12E2"/>
    <w:rsid w:val="439D37CA"/>
    <w:rsid w:val="439F28F4"/>
    <w:rsid w:val="43A0BBCA"/>
    <w:rsid w:val="43A9AE75"/>
    <w:rsid w:val="43B3368D"/>
    <w:rsid w:val="43B4FE87"/>
    <w:rsid w:val="43B59F1C"/>
    <w:rsid w:val="43B64174"/>
    <w:rsid w:val="43BA1449"/>
    <w:rsid w:val="43BBEC03"/>
    <w:rsid w:val="43BF64EA"/>
    <w:rsid w:val="43C082F0"/>
    <w:rsid w:val="43C0B13F"/>
    <w:rsid w:val="43C10C75"/>
    <w:rsid w:val="43C20B93"/>
    <w:rsid w:val="43CA3E88"/>
    <w:rsid w:val="43CE7B21"/>
    <w:rsid w:val="43CE9DA6"/>
    <w:rsid w:val="43D14210"/>
    <w:rsid w:val="43D4B9F1"/>
    <w:rsid w:val="43D918C2"/>
    <w:rsid w:val="43DAA4AC"/>
    <w:rsid w:val="43E12365"/>
    <w:rsid w:val="43E452C3"/>
    <w:rsid w:val="43EA1B9E"/>
    <w:rsid w:val="43ED4D90"/>
    <w:rsid w:val="43ED7735"/>
    <w:rsid w:val="43F0BBD4"/>
    <w:rsid w:val="43F4E70C"/>
    <w:rsid w:val="43F68103"/>
    <w:rsid w:val="43F8CAA9"/>
    <w:rsid w:val="43F9735D"/>
    <w:rsid w:val="43FB43EC"/>
    <w:rsid w:val="43FCB236"/>
    <w:rsid w:val="43FCC094"/>
    <w:rsid w:val="43FCD46A"/>
    <w:rsid w:val="4401D235"/>
    <w:rsid w:val="440473EC"/>
    <w:rsid w:val="4405AB76"/>
    <w:rsid w:val="440A0512"/>
    <w:rsid w:val="440B7B61"/>
    <w:rsid w:val="440B885B"/>
    <w:rsid w:val="441045C9"/>
    <w:rsid w:val="44124A2C"/>
    <w:rsid w:val="44159BD5"/>
    <w:rsid w:val="441F454D"/>
    <w:rsid w:val="44257969"/>
    <w:rsid w:val="4427CA1E"/>
    <w:rsid w:val="442ADC79"/>
    <w:rsid w:val="442AE62F"/>
    <w:rsid w:val="442FD59D"/>
    <w:rsid w:val="44315A4D"/>
    <w:rsid w:val="4431B479"/>
    <w:rsid w:val="4432DD9D"/>
    <w:rsid w:val="443511BA"/>
    <w:rsid w:val="44395A14"/>
    <w:rsid w:val="443FB7FE"/>
    <w:rsid w:val="4440155A"/>
    <w:rsid w:val="44415280"/>
    <w:rsid w:val="44468924"/>
    <w:rsid w:val="444C1C4C"/>
    <w:rsid w:val="445302DD"/>
    <w:rsid w:val="4458BB25"/>
    <w:rsid w:val="445AA1DD"/>
    <w:rsid w:val="445DBCE8"/>
    <w:rsid w:val="44614691"/>
    <w:rsid w:val="44693D49"/>
    <w:rsid w:val="446F66CA"/>
    <w:rsid w:val="446F7470"/>
    <w:rsid w:val="44709962"/>
    <w:rsid w:val="44732615"/>
    <w:rsid w:val="44733531"/>
    <w:rsid w:val="44752ED5"/>
    <w:rsid w:val="44767A0F"/>
    <w:rsid w:val="447B005D"/>
    <w:rsid w:val="447D991D"/>
    <w:rsid w:val="4487CB3C"/>
    <w:rsid w:val="4488D30C"/>
    <w:rsid w:val="4488F0E6"/>
    <w:rsid w:val="448C9861"/>
    <w:rsid w:val="448DA71C"/>
    <w:rsid w:val="448EE575"/>
    <w:rsid w:val="448F0B37"/>
    <w:rsid w:val="44990594"/>
    <w:rsid w:val="449EBD25"/>
    <w:rsid w:val="449F4BF2"/>
    <w:rsid w:val="44A2224C"/>
    <w:rsid w:val="44A40FD2"/>
    <w:rsid w:val="44A7ECBC"/>
    <w:rsid w:val="44AB7250"/>
    <w:rsid w:val="44AF1A9D"/>
    <w:rsid w:val="44B13072"/>
    <w:rsid w:val="44B26C77"/>
    <w:rsid w:val="44BA322A"/>
    <w:rsid w:val="44CA857D"/>
    <w:rsid w:val="44CB721C"/>
    <w:rsid w:val="44CD25DE"/>
    <w:rsid w:val="44CD2ED9"/>
    <w:rsid w:val="44D2F2EB"/>
    <w:rsid w:val="44D3A07B"/>
    <w:rsid w:val="44D753A3"/>
    <w:rsid w:val="44D7AC94"/>
    <w:rsid w:val="44D8C801"/>
    <w:rsid w:val="44D99C49"/>
    <w:rsid w:val="44D9CC7B"/>
    <w:rsid w:val="44DC88C7"/>
    <w:rsid w:val="44E1513F"/>
    <w:rsid w:val="44EC4996"/>
    <w:rsid w:val="44ED21E2"/>
    <w:rsid w:val="44F07C00"/>
    <w:rsid w:val="44F6ADF6"/>
    <w:rsid w:val="44F702E0"/>
    <w:rsid w:val="44F7432B"/>
    <w:rsid w:val="44FA4DC1"/>
    <w:rsid w:val="44FF9A7C"/>
    <w:rsid w:val="45040A8A"/>
    <w:rsid w:val="450988EA"/>
    <w:rsid w:val="450B5E4A"/>
    <w:rsid w:val="45134D0E"/>
    <w:rsid w:val="4516B66F"/>
    <w:rsid w:val="4518730C"/>
    <w:rsid w:val="451BAB0A"/>
    <w:rsid w:val="45217EA6"/>
    <w:rsid w:val="45222183"/>
    <w:rsid w:val="45232620"/>
    <w:rsid w:val="452865E9"/>
    <w:rsid w:val="452E9C6C"/>
    <w:rsid w:val="4530A5F3"/>
    <w:rsid w:val="453246A9"/>
    <w:rsid w:val="453294E4"/>
    <w:rsid w:val="4532E402"/>
    <w:rsid w:val="45391932"/>
    <w:rsid w:val="45419DAB"/>
    <w:rsid w:val="4545DE27"/>
    <w:rsid w:val="45473452"/>
    <w:rsid w:val="4549314C"/>
    <w:rsid w:val="4552B939"/>
    <w:rsid w:val="45535408"/>
    <w:rsid w:val="455444DB"/>
    <w:rsid w:val="4554979C"/>
    <w:rsid w:val="4555B488"/>
    <w:rsid w:val="4556025C"/>
    <w:rsid w:val="45585EF1"/>
    <w:rsid w:val="455DF401"/>
    <w:rsid w:val="455E142F"/>
    <w:rsid w:val="455EBEFF"/>
    <w:rsid w:val="45615E27"/>
    <w:rsid w:val="4561D60E"/>
    <w:rsid w:val="4566612D"/>
    <w:rsid w:val="456FEF75"/>
    <w:rsid w:val="45724B55"/>
    <w:rsid w:val="457AE0A4"/>
    <w:rsid w:val="458066A4"/>
    <w:rsid w:val="45809173"/>
    <w:rsid w:val="4580FF6E"/>
    <w:rsid w:val="458716CC"/>
    <w:rsid w:val="458A1073"/>
    <w:rsid w:val="458ACCCD"/>
    <w:rsid w:val="458E010D"/>
    <w:rsid w:val="458F77EF"/>
    <w:rsid w:val="4595304B"/>
    <w:rsid w:val="4596BA00"/>
    <w:rsid w:val="459D6EB3"/>
    <w:rsid w:val="459E2DED"/>
    <w:rsid w:val="45AC5FB5"/>
    <w:rsid w:val="45AD8EA5"/>
    <w:rsid w:val="45B16C36"/>
    <w:rsid w:val="45B3BD21"/>
    <w:rsid w:val="45B46A51"/>
    <w:rsid w:val="45B6A36B"/>
    <w:rsid w:val="45B8350F"/>
    <w:rsid w:val="45B9EB1C"/>
    <w:rsid w:val="45BC9E86"/>
    <w:rsid w:val="45C2E3CB"/>
    <w:rsid w:val="45C43383"/>
    <w:rsid w:val="45C8DF44"/>
    <w:rsid w:val="45CC9FBF"/>
    <w:rsid w:val="45D37AE2"/>
    <w:rsid w:val="45DB1E3D"/>
    <w:rsid w:val="45DF814F"/>
    <w:rsid w:val="45EACEA0"/>
    <w:rsid w:val="45EB8E27"/>
    <w:rsid w:val="45EBF730"/>
    <w:rsid w:val="45EE3AB0"/>
    <w:rsid w:val="45F28B7A"/>
    <w:rsid w:val="45F579CA"/>
    <w:rsid w:val="45FC38F7"/>
    <w:rsid w:val="460117D5"/>
    <w:rsid w:val="46016A71"/>
    <w:rsid w:val="46024F9C"/>
    <w:rsid w:val="4607B53F"/>
    <w:rsid w:val="460BB36F"/>
    <w:rsid w:val="46106BF0"/>
    <w:rsid w:val="4612EA8C"/>
    <w:rsid w:val="46154D69"/>
    <w:rsid w:val="46161314"/>
    <w:rsid w:val="46170FDD"/>
    <w:rsid w:val="461EFC9B"/>
    <w:rsid w:val="46217B43"/>
    <w:rsid w:val="46262F1B"/>
    <w:rsid w:val="462F0611"/>
    <w:rsid w:val="463351BD"/>
    <w:rsid w:val="46342ED4"/>
    <w:rsid w:val="463631C7"/>
    <w:rsid w:val="46369A6C"/>
    <w:rsid w:val="4638C7ED"/>
    <w:rsid w:val="463CA186"/>
    <w:rsid w:val="463DD3BB"/>
    <w:rsid w:val="4642777B"/>
    <w:rsid w:val="46433DDD"/>
    <w:rsid w:val="4643EFC0"/>
    <w:rsid w:val="46442A40"/>
    <w:rsid w:val="464447A0"/>
    <w:rsid w:val="46458674"/>
    <w:rsid w:val="464693C8"/>
    <w:rsid w:val="46489887"/>
    <w:rsid w:val="464C4278"/>
    <w:rsid w:val="464FF0C2"/>
    <w:rsid w:val="46613BE5"/>
    <w:rsid w:val="46636C76"/>
    <w:rsid w:val="466D8192"/>
    <w:rsid w:val="466EA61A"/>
    <w:rsid w:val="46732404"/>
    <w:rsid w:val="4677B4C3"/>
    <w:rsid w:val="4677FA9D"/>
    <w:rsid w:val="467940B4"/>
    <w:rsid w:val="4679D888"/>
    <w:rsid w:val="4688E3AD"/>
    <w:rsid w:val="46903A08"/>
    <w:rsid w:val="469621BB"/>
    <w:rsid w:val="469B1FE5"/>
    <w:rsid w:val="469C00CE"/>
    <w:rsid w:val="46A2DE2E"/>
    <w:rsid w:val="46A80A3F"/>
    <w:rsid w:val="46ABBF4A"/>
    <w:rsid w:val="46B04CA0"/>
    <w:rsid w:val="46B435D8"/>
    <w:rsid w:val="46B8F274"/>
    <w:rsid w:val="46BFFE78"/>
    <w:rsid w:val="46C73033"/>
    <w:rsid w:val="46CA9832"/>
    <w:rsid w:val="46CAF5B2"/>
    <w:rsid w:val="46CB76F1"/>
    <w:rsid w:val="46CBE1BB"/>
    <w:rsid w:val="46D3B7D9"/>
    <w:rsid w:val="46D7C259"/>
    <w:rsid w:val="46D85C8C"/>
    <w:rsid w:val="46DAC7D5"/>
    <w:rsid w:val="46DD9865"/>
    <w:rsid w:val="46E0833C"/>
    <w:rsid w:val="46E135BF"/>
    <w:rsid w:val="46E2A0B0"/>
    <w:rsid w:val="46E484D5"/>
    <w:rsid w:val="46E54B48"/>
    <w:rsid w:val="46E7767F"/>
    <w:rsid w:val="46F03485"/>
    <w:rsid w:val="46F1D11F"/>
    <w:rsid w:val="46F265A7"/>
    <w:rsid w:val="46F2A945"/>
    <w:rsid w:val="46F2D293"/>
    <w:rsid w:val="46F79FEE"/>
    <w:rsid w:val="46F7A4AA"/>
    <w:rsid w:val="46F88B71"/>
    <w:rsid w:val="47096CA3"/>
    <w:rsid w:val="470A14D3"/>
    <w:rsid w:val="470D58C0"/>
    <w:rsid w:val="470F3B3C"/>
    <w:rsid w:val="4710A6E0"/>
    <w:rsid w:val="4711946F"/>
    <w:rsid w:val="472024E4"/>
    <w:rsid w:val="4728859C"/>
    <w:rsid w:val="472A50F9"/>
    <w:rsid w:val="472C9DE5"/>
    <w:rsid w:val="472E6582"/>
    <w:rsid w:val="4732C80A"/>
    <w:rsid w:val="4736D79F"/>
    <w:rsid w:val="4737106C"/>
    <w:rsid w:val="4738561E"/>
    <w:rsid w:val="473E17EF"/>
    <w:rsid w:val="474584E7"/>
    <w:rsid w:val="4746EC66"/>
    <w:rsid w:val="4747D6DC"/>
    <w:rsid w:val="474B546A"/>
    <w:rsid w:val="474E4B72"/>
    <w:rsid w:val="4753305D"/>
    <w:rsid w:val="475334A8"/>
    <w:rsid w:val="47566DA7"/>
    <w:rsid w:val="4759A17F"/>
    <w:rsid w:val="475B7150"/>
    <w:rsid w:val="475BA62C"/>
    <w:rsid w:val="4763CE24"/>
    <w:rsid w:val="4765F3F4"/>
    <w:rsid w:val="47680326"/>
    <w:rsid w:val="476A3252"/>
    <w:rsid w:val="4771A5B6"/>
    <w:rsid w:val="4772CFEA"/>
    <w:rsid w:val="4776DBD2"/>
    <w:rsid w:val="47773A59"/>
    <w:rsid w:val="4778E9A0"/>
    <w:rsid w:val="477A1A0C"/>
    <w:rsid w:val="477BE820"/>
    <w:rsid w:val="477C0374"/>
    <w:rsid w:val="477F8AAC"/>
    <w:rsid w:val="47815FB7"/>
    <w:rsid w:val="4782F480"/>
    <w:rsid w:val="478367F8"/>
    <w:rsid w:val="47857395"/>
    <w:rsid w:val="47866B99"/>
    <w:rsid w:val="479187DE"/>
    <w:rsid w:val="47950757"/>
    <w:rsid w:val="479DDE20"/>
    <w:rsid w:val="47A47ED2"/>
    <w:rsid w:val="47A7E700"/>
    <w:rsid w:val="47A90C39"/>
    <w:rsid w:val="47A9321F"/>
    <w:rsid w:val="47AD1CA2"/>
    <w:rsid w:val="47AE8F02"/>
    <w:rsid w:val="47B16416"/>
    <w:rsid w:val="47B5C3CA"/>
    <w:rsid w:val="47B650B1"/>
    <w:rsid w:val="47B87BBC"/>
    <w:rsid w:val="47BE5830"/>
    <w:rsid w:val="47C0C815"/>
    <w:rsid w:val="47C4FC1B"/>
    <w:rsid w:val="47C85751"/>
    <w:rsid w:val="47D1FF92"/>
    <w:rsid w:val="47D589FF"/>
    <w:rsid w:val="47D59CB1"/>
    <w:rsid w:val="47D657A3"/>
    <w:rsid w:val="47D79FE6"/>
    <w:rsid w:val="47D988AF"/>
    <w:rsid w:val="47E25EF4"/>
    <w:rsid w:val="47E65FC2"/>
    <w:rsid w:val="47E667E5"/>
    <w:rsid w:val="47ED149A"/>
    <w:rsid w:val="47ED357E"/>
    <w:rsid w:val="47EE7A1A"/>
    <w:rsid w:val="47EF4EDD"/>
    <w:rsid w:val="4804D460"/>
    <w:rsid w:val="4805379A"/>
    <w:rsid w:val="4805D173"/>
    <w:rsid w:val="4806556F"/>
    <w:rsid w:val="4809BD7C"/>
    <w:rsid w:val="480A1AC6"/>
    <w:rsid w:val="480BF3E3"/>
    <w:rsid w:val="480E238D"/>
    <w:rsid w:val="480EF465"/>
    <w:rsid w:val="48112099"/>
    <w:rsid w:val="48125E9D"/>
    <w:rsid w:val="4812E6A6"/>
    <w:rsid w:val="4813FCBB"/>
    <w:rsid w:val="4814464B"/>
    <w:rsid w:val="48158B0A"/>
    <w:rsid w:val="4816DFF5"/>
    <w:rsid w:val="481BA203"/>
    <w:rsid w:val="481CCDA8"/>
    <w:rsid w:val="4821E71B"/>
    <w:rsid w:val="48249DEE"/>
    <w:rsid w:val="48286966"/>
    <w:rsid w:val="482A30DA"/>
    <w:rsid w:val="482C84FF"/>
    <w:rsid w:val="482D5570"/>
    <w:rsid w:val="482F6A96"/>
    <w:rsid w:val="4831477C"/>
    <w:rsid w:val="483379BF"/>
    <w:rsid w:val="48363C70"/>
    <w:rsid w:val="4836BCC4"/>
    <w:rsid w:val="4839CE4E"/>
    <w:rsid w:val="483AEA0C"/>
    <w:rsid w:val="483D1040"/>
    <w:rsid w:val="483F8510"/>
    <w:rsid w:val="4842046C"/>
    <w:rsid w:val="4842862E"/>
    <w:rsid w:val="4842E673"/>
    <w:rsid w:val="4844AD69"/>
    <w:rsid w:val="4845EAAA"/>
    <w:rsid w:val="484A3F3E"/>
    <w:rsid w:val="484B6FE7"/>
    <w:rsid w:val="4850B9E0"/>
    <w:rsid w:val="48537214"/>
    <w:rsid w:val="48562A6A"/>
    <w:rsid w:val="4856DDDD"/>
    <w:rsid w:val="48577D57"/>
    <w:rsid w:val="485DF44A"/>
    <w:rsid w:val="485DF9E8"/>
    <w:rsid w:val="4860A5D7"/>
    <w:rsid w:val="4863455F"/>
    <w:rsid w:val="48638B8B"/>
    <w:rsid w:val="4869AF06"/>
    <w:rsid w:val="486A713A"/>
    <w:rsid w:val="486C4BA9"/>
    <w:rsid w:val="486E027B"/>
    <w:rsid w:val="4876758F"/>
    <w:rsid w:val="48795EBB"/>
    <w:rsid w:val="488279CC"/>
    <w:rsid w:val="48876B95"/>
    <w:rsid w:val="48887CA8"/>
    <w:rsid w:val="48914A98"/>
    <w:rsid w:val="48949CE6"/>
    <w:rsid w:val="48999EB9"/>
    <w:rsid w:val="489BEE8B"/>
    <w:rsid w:val="489FAEF6"/>
    <w:rsid w:val="48A3769A"/>
    <w:rsid w:val="48A62737"/>
    <w:rsid w:val="48AA67F4"/>
    <w:rsid w:val="48AE378E"/>
    <w:rsid w:val="48AEF4B8"/>
    <w:rsid w:val="48B1B228"/>
    <w:rsid w:val="48B28F9C"/>
    <w:rsid w:val="48B3CDC5"/>
    <w:rsid w:val="48BA75CF"/>
    <w:rsid w:val="48BAB3D3"/>
    <w:rsid w:val="48BC931C"/>
    <w:rsid w:val="48BD0E3C"/>
    <w:rsid w:val="48C3641C"/>
    <w:rsid w:val="48C59173"/>
    <w:rsid w:val="48C65469"/>
    <w:rsid w:val="48C90E46"/>
    <w:rsid w:val="48CCA923"/>
    <w:rsid w:val="48D137A1"/>
    <w:rsid w:val="48D7FC07"/>
    <w:rsid w:val="48DA8E3A"/>
    <w:rsid w:val="48DFD8F7"/>
    <w:rsid w:val="48E103CA"/>
    <w:rsid w:val="48F9B6C1"/>
    <w:rsid w:val="48FE484A"/>
    <w:rsid w:val="49018F5A"/>
    <w:rsid w:val="4902FB61"/>
    <w:rsid w:val="490458EE"/>
    <w:rsid w:val="4907E950"/>
    <w:rsid w:val="4907F264"/>
    <w:rsid w:val="4908BF4A"/>
    <w:rsid w:val="490A406B"/>
    <w:rsid w:val="490C9BC7"/>
    <w:rsid w:val="491341F4"/>
    <w:rsid w:val="4915D3BB"/>
    <w:rsid w:val="4917BCD2"/>
    <w:rsid w:val="491D24DD"/>
    <w:rsid w:val="491FFAD6"/>
    <w:rsid w:val="4921C366"/>
    <w:rsid w:val="4928E10E"/>
    <w:rsid w:val="4932EC72"/>
    <w:rsid w:val="49384DB6"/>
    <w:rsid w:val="493C4D79"/>
    <w:rsid w:val="493D9BEC"/>
    <w:rsid w:val="493EC039"/>
    <w:rsid w:val="49417C0E"/>
    <w:rsid w:val="4947E925"/>
    <w:rsid w:val="494B5BF4"/>
    <w:rsid w:val="494C3D52"/>
    <w:rsid w:val="494E5387"/>
    <w:rsid w:val="495686D8"/>
    <w:rsid w:val="495C0838"/>
    <w:rsid w:val="49600333"/>
    <w:rsid w:val="49614D11"/>
    <w:rsid w:val="4962AED0"/>
    <w:rsid w:val="49645A33"/>
    <w:rsid w:val="4965713D"/>
    <w:rsid w:val="496AFE18"/>
    <w:rsid w:val="496E899B"/>
    <w:rsid w:val="497259A6"/>
    <w:rsid w:val="497BBD7E"/>
    <w:rsid w:val="497EB6B6"/>
    <w:rsid w:val="4984CA6E"/>
    <w:rsid w:val="498B65DA"/>
    <w:rsid w:val="49903892"/>
    <w:rsid w:val="49965F54"/>
    <w:rsid w:val="4996CD46"/>
    <w:rsid w:val="49972633"/>
    <w:rsid w:val="49987373"/>
    <w:rsid w:val="499A5475"/>
    <w:rsid w:val="499CE418"/>
    <w:rsid w:val="499E1A50"/>
    <w:rsid w:val="49AC7335"/>
    <w:rsid w:val="49B14D52"/>
    <w:rsid w:val="49C3489C"/>
    <w:rsid w:val="49C57724"/>
    <w:rsid w:val="49C5B370"/>
    <w:rsid w:val="49C85560"/>
    <w:rsid w:val="49CCDD6D"/>
    <w:rsid w:val="49D20F98"/>
    <w:rsid w:val="49D99393"/>
    <w:rsid w:val="49E4AED7"/>
    <w:rsid w:val="49E4CC5B"/>
    <w:rsid w:val="49E76AB5"/>
    <w:rsid w:val="49EAD04A"/>
    <w:rsid w:val="49ED049B"/>
    <w:rsid w:val="49EDD80D"/>
    <w:rsid w:val="49EEB9B7"/>
    <w:rsid w:val="49F24BAB"/>
    <w:rsid w:val="49F51A73"/>
    <w:rsid w:val="49F51E2F"/>
    <w:rsid w:val="49F8F576"/>
    <w:rsid w:val="49F97864"/>
    <w:rsid w:val="49FBBA84"/>
    <w:rsid w:val="49FCF2B0"/>
    <w:rsid w:val="4A08D796"/>
    <w:rsid w:val="4A0FD80E"/>
    <w:rsid w:val="4A111619"/>
    <w:rsid w:val="4A11AE15"/>
    <w:rsid w:val="4A148707"/>
    <w:rsid w:val="4A16E4A3"/>
    <w:rsid w:val="4A18264D"/>
    <w:rsid w:val="4A1BDB50"/>
    <w:rsid w:val="4A1E1EB8"/>
    <w:rsid w:val="4A1F775D"/>
    <w:rsid w:val="4A235C4C"/>
    <w:rsid w:val="4A248E7F"/>
    <w:rsid w:val="4A24E2D4"/>
    <w:rsid w:val="4A2FA37F"/>
    <w:rsid w:val="4A306A77"/>
    <w:rsid w:val="4A314242"/>
    <w:rsid w:val="4A36EA11"/>
    <w:rsid w:val="4A37B3B6"/>
    <w:rsid w:val="4A37D0CC"/>
    <w:rsid w:val="4A3CFBFE"/>
    <w:rsid w:val="4A44F982"/>
    <w:rsid w:val="4A4ABA93"/>
    <w:rsid w:val="4A4B43FD"/>
    <w:rsid w:val="4A54C440"/>
    <w:rsid w:val="4A57CEC5"/>
    <w:rsid w:val="4A5C0CE2"/>
    <w:rsid w:val="4A66E350"/>
    <w:rsid w:val="4A68B08D"/>
    <w:rsid w:val="4A6EC2DC"/>
    <w:rsid w:val="4A6F5912"/>
    <w:rsid w:val="4A738856"/>
    <w:rsid w:val="4A77A3EE"/>
    <w:rsid w:val="4A7946FE"/>
    <w:rsid w:val="4A7F5949"/>
    <w:rsid w:val="4A81BFE9"/>
    <w:rsid w:val="4A82CE5F"/>
    <w:rsid w:val="4A84D370"/>
    <w:rsid w:val="4A8C93F3"/>
    <w:rsid w:val="4A991975"/>
    <w:rsid w:val="4A99EB85"/>
    <w:rsid w:val="4A9BD18E"/>
    <w:rsid w:val="4A9C4129"/>
    <w:rsid w:val="4AA40F92"/>
    <w:rsid w:val="4AB08A68"/>
    <w:rsid w:val="4AB2C317"/>
    <w:rsid w:val="4AB4FAE4"/>
    <w:rsid w:val="4AB57B06"/>
    <w:rsid w:val="4AB89448"/>
    <w:rsid w:val="4ABFCF9A"/>
    <w:rsid w:val="4AC2C29E"/>
    <w:rsid w:val="4AC336EC"/>
    <w:rsid w:val="4AC596EF"/>
    <w:rsid w:val="4AC6D941"/>
    <w:rsid w:val="4ADB29D5"/>
    <w:rsid w:val="4AE1627F"/>
    <w:rsid w:val="4AE1CA70"/>
    <w:rsid w:val="4AE31683"/>
    <w:rsid w:val="4AE54F7B"/>
    <w:rsid w:val="4AEACE3D"/>
    <w:rsid w:val="4AEB1ED1"/>
    <w:rsid w:val="4AF109EB"/>
    <w:rsid w:val="4AF6CAC9"/>
    <w:rsid w:val="4AF74540"/>
    <w:rsid w:val="4AF87CDE"/>
    <w:rsid w:val="4AFE26F9"/>
    <w:rsid w:val="4AFE8991"/>
    <w:rsid w:val="4B06C600"/>
    <w:rsid w:val="4B06CE79"/>
    <w:rsid w:val="4B073565"/>
    <w:rsid w:val="4B0E2A07"/>
    <w:rsid w:val="4B0E6724"/>
    <w:rsid w:val="4B0EBBF1"/>
    <w:rsid w:val="4B12EC3E"/>
    <w:rsid w:val="4B14715F"/>
    <w:rsid w:val="4B1C2647"/>
    <w:rsid w:val="4B1F2412"/>
    <w:rsid w:val="4B28D057"/>
    <w:rsid w:val="4B2C1603"/>
    <w:rsid w:val="4B2D99BC"/>
    <w:rsid w:val="4B31153B"/>
    <w:rsid w:val="4B334649"/>
    <w:rsid w:val="4B41D4F3"/>
    <w:rsid w:val="4B429DC3"/>
    <w:rsid w:val="4B441F21"/>
    <w:rsid w:val="4B481864"/>
    <w:rsid w:val="4B49136E"/>
    <w:rsid w:val="4B503E21"/>
    <w:rsid w:val="4B508075"/>
    <w:rsid w:val="4B5253B7"/>
    <w:rsid w:val="4B52AD79"/>
    <w:rsid w:val="4B52CAF4"/>
    <w:rsid w:val="4B55B53B"/>
    <w:rsid w:val="4B596279"/>
    <w:rsid w:val="4B62027C"/>
    <w:rsid w:val="4B6584EC"/>
    <w:rsid w:val="4B66466A"/>
    <w:rsid w:val="4B677ADF"/>
    <w:rsid w:val="4B6B5E47"/>
    <w:rsid w:val="4B6CF24D"/>
    <w:rsid w:val="4B700712"/>
    <w:rsid w:val="4B737F89"/>
    <w:rsid w:val="4B74B2F1"/>
    <w:rsid w:val="4B77C88B"/>
    <w:rsid w:val="4B78D1EF"/>
    <w:rsid w:val="4B80B9AA"/>
    <w:rsid w:val="4B828CE0"/>
    <w:rsid w:val="4B83D286"/>
    <w:rsid w:val="4B94EDFE"/>
    <w:rsid w:val="4B9A2F1A"/>
    <w:rsid w:val="4BA16724"/>
    <w:rsid w:val="4BA690BA"/>
    <w:rsid w:val="4BA75167"/>
    <w:rsid w:val="4BAD44FE"/>
    <w:rsid w:val="4BAF170B"/>
    <w:rsid w:val="4BB0480D"/>
    <w:rsid w:val="4BB0BE6B"/>
    <w:rsid w:val="4BB42E5A"/>
    <w:rsid w:val="4BBE65C8"/>
    <w:rsid w:val="4BBF54BF"/>
    <w:rsid w:val="4BC2D0A5"/>
    <w:rsid w:val="4BC53DA0"/>
    <w:rsid w:val="4BC77222"/>
    <w:rsid w:val="4BC8871B"/>
    <w:rsid w:val="4BCB9A28"/>
    <w:rsid w:val="4BCC0987"/>
    <w:rsid w:val="4BCD35C9"/>
    <w:rsid w:val="4BD0CF93"/>
    <w:rsid w:val="4BD199B4"/>
    <w:rsid w:val="4BD4B050"/>
    <w:rsid w:val="4BDD165F"/>
    <w:rsid w:val="4BE0AA5B"/>
    <w:rsid w:val="4BE93B52"/>
    <w:rsid w:val="4BE942AF"/>
    <w:rsid w:val="4BEC08D8"/>
    <w:rsid w:val="4BED7DBC"/>
    <w:rsid w:val="4BEE9E54"/>
    <w:rsid w:val="4BF28DFB"/>
    <w:rsid w:val="4BF7AEE8"/>
    <w:rsid w:val="4BFB9F21"/>
    <w:rsid w:val="4BFBEAE2"/>
    <w:rsid w:val="4BFD58FC"/>
    <w:rsid w:val="4BFDA957"/>
    <w:rsid w:val="4C037695"/>
    <w:rsid w:val="4C098C69"/>
    <w:rsid w:val="4C0F4355"/>
    <w:rsid w:val="4C10EBB2"/>
    <w:rsid w:val="4C168BE2"/>
    <w:rsid w:val="4C1833F1"/>
    <w:rsid w:val="4C1DC826"/>
    <w:rsid w:val="4C26C4BF"/>
    <w:rsid w:val="4C27196C"/>
    <w:rsid w:val="4C29A536"/>
    <w:rsid w:val="4C33B600"/>
    <w:rsid w:val="4C34EFF5"/>
    <w:rsid w:val="4C35BA9F"/>
    <w:rsid w:val="4C3D7B4A"/>
    <w:rsid w:val="4C433925"/>
    <w:rsid w:val="4C479FFE"/>
    <w:rsid w:val="4C48305E"/>
    <w:rsid w:val="4C4BB34D"/>
    <w:rsid w:val="4C545E27"/>
    <w:rsid w:val="4C55484B"/>
    <w:rsid w:val="4C559238"/>
    <w:rsid w:val="4C55F712"/>
    <w:rsid w:val="4C5DB8FE"/>
    <w:rsid w:val="4C672B4D"/>
    <w:rsid w:val="4C6E8C60"/>
    <w:rsid w:val="4C70DEB3"/>
    <w:rsid w:val="4C744D02"/>
    <w:rsid w:val="4C79E214"/>
    <w:rsid w:val="4C8115E7"/>
    <w:rsid w:val="4C831268"/>
    <w:rsid w:val="4C884689"/>
    <w:rsid w:val="4C88CAF7"/>
    <w:rsid w:val="4C8F6277"/>
    <w:rsid w:val="4C925C9D"/>
    <w:rsid w:val="4C949540"/>
    <w:rsid w:val="4C97538D"/>
    <w:rsid w:val="4C9C7877"/>
    <w:rsid w:val="4C9E9B26"/>
    <w:rsid w:val="4CA1F74E"/>
    <w:rsid w:val="4CA435C3"/>
    <w:rsid w:val="4CA48694"/>
    <w:rsid w:val="4CA74B57"/>
    <w:rsid w:val="4CA7A081"/>
    <w:rsid w:val="4CA8087A"/>
    <w:rsid w:val="4CAFF16C"/>
    <w:rsid w:val="4CB3239F"/>
    <w:rsid w:val="4CBB0F1A"/>
    <w:rsid w:val="4CBD1493"/>
    <w:rsid w:val="4CC23C3A"/>
    <w:rsid w:val="4CC27E3D"/>
    <w:rsid w:val="4CC31EDE"/>
    <w:rsid w:val="4CCECD66"/>
    <w:rsid w:val="4CD20EE3"/>
    <w:rsid w:val="4CD46615"/>
    <w:rsid w:val="4CDD9423"/>
    <w:rsid w:val="4CDF5D60"/>
    <w:rsid w:val="4CE01683"/>
    <w:rsid w:val="4CE1B268"/>
    <w:rsid w:val="4CE21B54"/>
    <w:rsid w:val="4CE7D21B"/>
    <w:rsid w:val="4CEA756B"/>
    <w:rsid w:val="4CEC8DAB"/>
    <w:rsid w:val="4CEF1326"/>
    <w:rsid w:val="4CF053D9"/>
    <w:rsid w:val="4CF54568"/>
    <w:rsid w:val="4CF576F3"/>
    <w:rsid w:val="4CF91C67"/>
    <w:rsid w:val="4CFAC2E5"/>
    <w:rsid w:val="4D06D62B"/>
    <w:rsid w:val="4D074303"/>
    <w:rsid w:val="4D1C46A8"/>
    <w:rsid w:val="4D1FE96C"/>
    <w:rsid w:val="4D223C39"/>
    <w:rsid w:val="4D2249DE"/>
    <w:rsid w:val="4D28AC71"/>
    <w:rsid w:val="4D3436DB"/>
    <w:rsid w:val="4D3687AC"/>
    <w:rsid w:val="4D379C3E"/>
    <w:rsid w:val="4D379FE8"/>
    <w:rsid w:val="4D3886EB"/>
    <w:rsid w:val="4D396D0C"/>
    <w:rsid w:val="4D3F2CC4"/>
    <w:rsid w:val="4D3F55E4"/>
    <w:rsid w:val="4D40A2A4"/>
    <w:rsid w:val="4D4962CB"/>
    <w:rsid w:val="4D4998E8"/>
    <w:rsid w:val="4D4A1B21"/>
    <w:rsid w:val="4D4AD026"/>
    <w:rsid w:val="4D503E4C"/>
    <w:rsid w:val="4D54C00C"/>
    <w:rsid w:val="4D5C0A9C"/>
    <w:rsid w:val="4D5F05B8"/>
    <w:rsid w:val="4D603CB4"/>
    <w:rsid w:val="4D60E8F5"/>
    <w:rsid w:val="4D67DAF6"/>
    <w:rsid w:val="4D6B601E"/>
    <w:rsid w:val="4D6E4426"/>
    <w:rsid w:val="4D6FA5A1"/>
    <w:rsid w:val="4D7120A4"/>
    <w:rsid w:val="4D73F93C"/>
    <w:rsid w:val="4D78822E"/>
    <w:rsid w:val="4D809F9C"/>
    <w:rsid w:val="4D825CA2"/>
    <w:rsid w:val="4D8A4DC9"/>
    <w:rsid w:val="4D8A9B12"/>
    <w:rsid w:val="4D8C631C"/>
    <w:rsid w:val="4D8CEF2F"/>
    <w:rsid w:val="4D917C6E"/>
    <w:rsid w:val="4D97C05F"/>
    <w:rsid w:val="4D98707F"/>
    <w:rsid w:val="4D9B4B5E"/>
    <w:rsid w:val="4D9CEEFA"/>
    <w:rsid w:val="4DA1862C"/>
    <w:rsid w:val="4DA41B73"/>
    <w:rsid w:val="4DAAB58A"/>
    <w:rsid w:val="4DAD0A73"/>
    <w:rsid w:val="4DB025D0"/>
    <w:rsid w:val="4DB1C2A5"/>
    <w:rsid w:val="4DB36EF7"/>
    <w:rsid w:val="4DB5B3A1"/>
    <w:rsid w:val="4DB94C39"/>
    <w:rsid w:val="4DBD22F4"/>
    <w:rsid w:val="4DBD2715"/>
    <w:rsid w:val="4DBF79C0"/>
    <w:rsid w:val="4DC0207A"/>
    <w:rsid w:val="4DC08FDB"/>
    <w:rsid w:val="4DC2C2B6"/>
    <w:rsid w:val="4DC80052"/>
    <w:rsid w:val="4DCBFAB6"/>
    <w:rsid w:val="4DD0F192"/>
    <w:rsid w:val="4DD2F064"/>
    <w:rsid w:val="4DD5C3D4"/>
    <w:rsid w:val="4DE043D6"/>
    <w:rsid w:val="4DE1E231"/>
    <w:rsid w:val="4DE29262"/>
    <w:rsid w:val="4DE3CE56"/>
    <w:rsid w:val="4DE7AB5C"/>
    <w:rsid w:val="4DEA7FFA"/>
    <w:rsid w:val="4DEC37D6"/>
    <w:rsid w:val="4DEC9396"/>
    <w:rsid w:val="4DED4E99"/>
    <w:rsid w:val="4DF07BBC"/>
    <w:rsid w:val="4DF471C2"/>
    <w:rsid w:val="4DF59991"/>
    <w:rsid w:val="4DFBA626"/>
    <w:rsid w:val="4E00DC14"/>
    <w:rsid w:val="4E03BC9E"/>
    <w:rsid w:val="4E047DBD"/>
    <w:rsid w:val="4E0AB677"/>
    <w:rsid w:val="4E0E69DE"/>
    <w:rsid w:val="4E114E3C"/>
    <w:rsid w:val="4E132D4C"/>
    <w:rsid w:val="4E1826A1"/>
    <w:rsid w:val="4E18F363"/>
    <w:rsid w:val="4E1E5B19"/>
    <w:rsid w:val="4E200C71"/>
    <w:rsid w:val="4E2637A5"/>
    <w:rsid w:val="4E2D4D5A"/>
    <w:rsid w:val="4E2DCE79"/>
    <w:rsid w:val="4E33A4FF"/>
    <w:rsid w:val="4E370953"/>
    <w:rsid w:val="4E38131F"/>
    <w:rsid w:val="4E414CBF"/>
    <w:rsid w:val="4E43115C"/>
    <w:rsid w:val="4E480431"/>
    <w:rsid w:val="4E485867"/>
    <w:rsid w:val="4E485DD8"/>
    <w:rsid w:val="4E4A3EF5"/>
    <w:rsid w:val="4E4B4784"/>
    <w:rsid w:val="4E4B9E53"/>
    <w:rsid w:val="4E560E2E"/>
    <w:rsid w:val="4E584C59"/>
    <w:rsid w:val="4E5991D8"/>
    <w:rsid w:val="4E64850F"/>
    <w:rsid w:val="4E667D92"/>
    <w:rsid w:val="4E6B25F5"/>
    <w:rsid w:val="4E70D96F"/>
    <w:rsid w:val="4E73ED7C"/>
    <w:rsid w:val="4E742F91"/>
    <w:rsid w:val="4E7820C2"/>
    <w:rsid w:val="4E7D1572"/>
    <w:rsid w:val="4E7D4CA0"/>
    <w:rsid w:val="4E7DADDF"/>
    <w:rsid w:val="4E7E35E9"/>
    <w:rsid w:val="4E804699"/>
    <w:rsid w:val="4E80F00A"/>
    <w:rsid w:val="4E818CD1"/>
    <w:rsid w:val="4E8285F7"/>
    <w:rsid w:val="4E831414"/>
    <w:rsid w:val="4E83FD43"/>
    <w:rsid w:val="4E841F9E"/>
    <w:rsid w:val="4E908398"/>
    <w:rsid w:val="4E922D6B"/>
    <w:rsid w:val="4E98CF82"/>
    <w:rsid w:val="4E994993"/>
    <w:rsid w:val="4E9CB1AD"/>
    <w:rsid w:val="4E9F4EC6"/>
    <w:rsid w:val="4EA09EA3"/>
    <w:rsid w:val="4EA3483A"/>
    <w:rsid w:val="4EA5192C"/>
    <w:rsid w:val="4EA83A22"/>
    <w:rsid w:val="4EAB5487"/>
    <w:rsid w:val="4EAEA649"/>
    <w:rsid w:val="4EB0876B"/>
    <w:rsid w:val="4EB2009B"/>
    <w:rsid w:val="4EB37A17"/>
    <w:rsid w:val="4EB5A5A5"/>
    <w:rsid w:val="4EB86C9B"/>
    <w:rsid w:val="4EBB4397"/>
    <w:rsid w:val="4EBECB0C"/>
    <w:rsid w:val="4EBFC7E5"/>
    <w:rsid w:val="4EC1B4AF"/>
    <w:rsid w:val="4EC4BE74"/>
    <w:rsid w:val="4EC752A0"/>
    <w:rsid w:val="4EC94591"/>
    <w:rsid w:val="4ED49AC3"/>
    <w:rsid w:val="4EDEBDED"/>
    <w:rsid w:val="4EE111B7"/>
    <w:rsid w:val="4EE1FEC4"/>
    <w:rsid w:val="4EE9D3E1"/>
    <w:rsid w:val="4EEED21C"/>
    <w:rsid w:val="4EF04197"/>
    <w:rsid w:val="4EF14861"/>
    <w:rsid w:val="4EF59F37"/>
    <w:rsid w:val="4EF8C43D"/>
    <w:rsid w:val="4EFF1A5E"/>
    <w:rsid w:val="4F02BF22"/>
    <w:rsid w:val="4F062371"/>
    <w:rsid w:val="4F0BF19F"/>
    <w:rsid w:val="4F0D4458"/>
    <w:rsid w:val="4F164378"/>
    <w:rsid w:val="4F17D72F"/>
    <w:rsid w:val="4F1935DB"/>
    <w:rsid w:val="4F19C63E"/>
    <w:rsid w:val="4F1A6981"/>
    <w:rsid w:val="4F1E4731"/>
    <w:rsid w:val="4F221B04"/>
    <w:rsid w:val="4F26EBA4"/>
    <w:rsid w:val="4F2BE70C"/>
    <w:rsid w:val="4F2D5631"/>
    <w:rsid w:val="4F2E8422"/>
    <w:rsid w:val="4F30291B"/>
    <w:rsid w:val="4F312B48"/>
    <w:rsid w:val="4F3189E7"/>
    <w:rsid w:val="4F36ECB7"/>
    <w:rsid w:val="4F38EB1A"/>
    <w:rsid w:val="4F47A954"/>
    <w:rsid w:val="4F4C4C50"/>
    <w:rsid w:val="4F4C5BE4"/>
    <w:rsid w:val="4F5433D6"/>
    <w:rsid w:val="4F558E58"/>
    <w:rsid w:val="4F5851D7"/>
    <w:rsid w:val="4F5893DF"/>
    <w:rsid w:val="4F5EB4C2"/>
    <w:rsid w:val="4F653953"/>
    <w:rsid w:val="4F67F410"/>
    <w:rsid w:val="4F685BD2"/>
    <w:rsid w:val="4F687EFA"/>
    <w:rsid w:val="4F68E67D"/>
    <w:rsid w:val="4F6B6E3C"/>
    <w:rsid w:val="4F6E69B8"/>
    <w:rsid w:val="4F71B26D"/>
    <w:rsid w:val="4F760CA9"/>
    <w:rsid w:val="4F775DC6"/>
    <w:rsid w:val="4F779485"/>
    <w:rsid w:val="4F7B9FD4"/>
    <w:rsid w:val="4F7BAFEE"/>
    <w:rsid w:val="4F7C2A30"/>
    <w:rsid w:val="4F7D2EEC"/>
    <w:rsid w:val="4F7D5B65"/>
    <w:rsid w:val="4F84C7F9"/>
    <w:rsid w:val="4F8560A8"/>
    <w:rsid w:val="4F889544"/>
    <w:rsid w:val="4F964FFF"/>
    <w:rsid w:val="4F9C943F"/>
    <w:rsid w:val="4FA1A673"/>
    <w:rsid w:val="4FA1E93E"/>
    <w:rsid w:val="4FA43C0E"/>
    <w:rsid w:val="4FA713E3"/>
    <w:rsid w:val="4FA96598"/>
    <w:rsid w:val="4FAB23D7"/>
    <w:rsid w:val="4FAD4A80"/>
    <w:rsid w:val="4FB1571F"/>
    <w:rsid w:val="4FB2DAC6"/>
    <w:rsid w:val="4FB8B2B5"/>
    <w:rsid w:val="4FC0E3D5"/>
    <w:rsid w:val="4FC0EE72"/>
    <w:rsid w:val="4FC1F8BC"/>
    <w:rsid w:val="4FC255F4"/>
    <w:rsid w:val="4FC552EB"/>
    <w:rsid w:val="4FD48807"/>
    <w:rsid w:val="4FD5772E"/>
    <w:rsid w:val="4FD6FE93"/>
    <w:rsid w:val="4FD921A5"/>
    <w:rsid w:val="4FDE3CB5"/>
    <w:rsid w:val="4FE0BF38"/>
    <w:rsid w:val="4FE590BE"/>
    <w:rsid w:val="4FEA6F6A"/>
    <w:rsid w:val="4FECDEC8"/>
    <w:rsid w:val="4FF9B340"/>
    <w:rsid w:val="4FFD134B"/>
    <w:rsid w:val="4FFF4E87"/>
    <w:rsid w:val="50011250"/>
    <w:rsid w:val="500156DD"/>
    <w:rsid w:val="500529FD"/>
    <w:rsid w:val="5008BCFD"/>
    <w:rsid w:val="500D17A9"/>
    <w:rsid w:val="500FF650"/>
    <w:rsid w:val="5010F213"/>
    <w:rsid w:val="5010FB4A"/>
    <w:rsid w:val="50120D70"/>
    <w:rsid w:val="50122D05"/>
    <w:rsid w:val="50149456"/>
    <w:rsid w:val="5016D4C4"/>
    <w:rsid w:val="501E3157"/>
    <w:rsid w:val="501F015D"/>
    <w:rsid w:val="50219F8F"/>
    <w:rsid w:val="5023F395"/>
    <w:rsid w:val="5025777C"/>
    <w:rsid w:val="50258AB1"/>
    <w:rsid w:val="502A542F"/>
    <w:rsid w:val="502C44BA"/>
    <w:rsid w:val="502CE7BD"/>
    <w:rsid w:val="50336913"/>
    <w:rsid w:val="5035766A"/>
    <w:rsid w:val="503589C6"/>
    <w:rsid w:val="5038247A"/>
    <w:rsid w:val="5038F9E4"/>
    <w:rsid w:val="5039609D"/>
    <w:rsid w:val="50476328"/>
    <w:rsid w:val="504C807A"/>
    <w:rsid w:val="504D83A8"/>
    <w:rsid w:val="50526E2A"/>
    <w:rsid w:val="5052E9F4"/>
    <w:rsid w:val="50533D6B"/>
    <w:rsid w:val="50562906"/>
    <w:rsid w:val="505D1991"/>
    <w:rsid w:val="505D742C"/>
    <w:rsid w:val="505F0636"/>
    <w:rsid w:val="505FC7F3"/>
    <w:rsid w:val="5062E442"/>
    <w:rsid w:val="5066A3EE"/>
    <w:rsid w:val="5067CFE7"/>
    <w:rsid w:val="506B8329"/>
    <w:rsid w:val="506E49C1"/>
    <w:rsid w:val="5071AB35"/>
    <w:rsid w:val="507301AA"/>
    <w:rsid w:val="50764D29"/>
    <w:rsid w:val="507D58B6"/>
    <w:rsid w:val="50823ECE"/>
    <w:rsid w:val="5087E8CC"/>
    <w:rsid w:val="50897EEB"/>
    <w:rsid w:val="508CFBD1"/>
    <w:rsid w:val="508D4C19"/>
    <w:rsid w:val="508D904C"/>
    <w:rsid w:val="508F2553"/>
    <w:rsid w:val="509096D8"/>
    <w:rsid w:val="5091DABF"/>
    <w:rsid w:val="50928CCC"/>
    <w:rsid w:val="5094957B"/>
    <w:rsid w:val="509CA722"/>
    <w:rsid w:val="509DF56D"/>
    <w:rsid w:val="509E346A"/>
    <w:rsid w:val="50A4C09C"/>
    <w:rsid w:val="50AB490E"/>
    <w:rsid w:val="50AE5AD5"/>
    <w:rsid w:val="50BB0FAE"/>
    <w:rsid w:val="50C564DF"/>
    <w:rsid w:val="50CD97F8"/>
    <w:rsid w:val="50D6ABF8"/>
    <w:rsid w:val="50D85625"/>
    <w:rsid w:val="50D953B1"/>
    <w:rsid w:val="50DA35A1"/>
    <w:rsid w:val="50DAB638"/>
    <w:rsid w:val="50DB739F"/>
    <w:rsid w:val="50DD86CD"/>
    <w:rsid w:val="50E5BC1C"/>
    <w:rsid w:val="50E72A71"/>
    <w:rsid w:val="50E94981"/>
    <w:rsid w:val="50EA322C"/>
    <w:rsid w:val="50EAEADC"/>
    <w:rsid w:val="50ED5463"/>
    <w:rsid w:val="50EDCF5A"/>
    <w:rsid w:val="50F317A1"/>
    <w:rsid w:val="50FE52D0"/>
    <w:rsid w:val="50FF1798"/>
    <w:rsid w:val="51020D16"/>
    <w:rsid w:val="510A6CBD"/>
    <w:rsid w:val="510E58A5"/>
    <w:rsid w:val="510ED323"/>
    <w:rsid w:val="5110E14E"/>
    <w:rsid w:val="5114D9A8"/>
    <w:rsid w:val="5116B765"/>
    <w:rsid w:val="5117432D"/>
    <w:rsid w:val="5117CB7A"/>
    <w:rsid w:val="5118C084"/>
    <w:rsid w:val="511C312A"/>
    <w:rsid w:val="5120672C"/>
    <w:rsid w:val="5122EB8A"/>
    <w:rsid w:val="512439DA"/>
    <w:rsid w:val="5126813B"/>
    <w:rsid w:val="512BA25E"/>
    <w:rsid w:val="512BD9DE"/>
    <w:rsid w:val="51304FEE"/>
    <w:rsid w:val="5131CEDD"/>
    <w:rsid w:val="5133CACD"/>
    <w:rsid w:val="51363A3A"/>
    <w:rsid w:val="513BA78F"/>
    <w:rsid w:val="5141A681"/>
    <w:rsid w:val="514416E3"/>
    <w:rsid w:val="5145DA1F"/>
    <w:rsid w:val="5147BECD"/>
    <w:rsid w:val="514D3EED"/>
    <w:rsid w:val="51588E04"/>
    <w:rsid w:val="515A0F74"/>
    <w:rsid w:val="515DDA4E"/>
    <w:rsid w:val="5160159E"/>
    <w:rsid w:val="5160B45B"/>
    <w:rsid w:val="516209F0"/>
    <w:rsid w:val="51643567"/>
    <w:rsid w:val="5166DDED"/>
    <w:rsid w:val="5168143F"/>
    <w:rsid w:val="5168FBD5"/>
    <w:rsid w:val="51693D73"/>
    <w:rsid w:val="516DA0C3"/>
    <w:rsid w:val="516E32C6"/>
    <w:rsid w:val="516FEBAA"/>
    <w:rsid w:val="5171C7B7"/>
    <w:rsid w:val="51768A29"/>
    <w:rsid w:val="51801E0B"/>
    <w:rsid w:val="5183D7F5"/>
    <w:rsid w:val="51879C0B"/>
    <w:rsid w:val="5187E775"/>
    <w:rsid w:val="51894EA5"/>
    <w:rsid w:val="518BA0A6"/>
    <w:rsid w:val="518D1C83"/>
    <w:rsid w:val="5191728A"/>
    <w:rsid w:val="5192582C"/>
    <w:rsid w:val="51941849"/>
    <w:rsid w:val="519641BC"/>
    <w:rsid w:val="519797F4"/>
    <w:rsid w:val="519A897C"/>
    <w:rsid w:val="519A8ED1"/>
    <w:rsid w:val="519AF53D"/>
    <w:rsid w:val="519DE2DF"/>
    <w:rsid w:val="51A67EC0"/>
    <w:rsid w:val="51AB7C96"/>
    <w:rsid w:val="51ABE498"/>
    <w:rsid w:val="51B12D28"/>
    <w:rsid w:val="51B3C97F"/>
    <w:rsid w:val="51B3D49D"/>
    <w:rsid w:val="51B8E8A9"/>
    <w:rsid w:val="51B99E50"/>
    <w:rsid w:val="51BEFADA"/>
    <w:rsid w:val="51C00086"/>
    <w:rsid w:val="51C147DD"/>
    <w:rsid w:val="51C1C06A"/>
    <w:rsid w:val="51C36F7E"/>
    <w:rsid w:val="51CBA1B5"/>
    <w:rsid w:val="51D71607"/>
    <w:rsid w:val="51E16DF8"/>
    <w:rsid w:val="51E1E01B"/>
    <w:rsid w:val="51E44360"/>
    <w:rsid w:val="51ECA908"/>
    <w:rsid w:val="51ECF4CF"/>
    <w:rsid w:val="51F2B223"/>
    <w:rsid w:val="51FAC494"/>
    <w:rsid w:val="52001855"/>
    <w:rsid w:val="520033B1"/>
    <w:rsid w:val="5200A9EE"/>
    <w:rsid w:val="5200DB7E"/>
    <w:rsid w:val="52010C57"/>
    <w:rsid w:val="5203AD97"/>
    <w:rsid w:val="52046D95"/>
    <w:rsid w:val="52094EF2"/>
    <w:rsid w:val="520E740A"/>
    <w:rsid w:val="5212D594"/>
    <w:rsid w:val="521833B6"/>
    <w:rsid w:val="521EF5E0"/>
    <w:rsid w:val="522682F8"/>
    <w:rsid w:val="52280BCD"/>
    <w:rsid w:val="52292A13"/>
    <w:rsid w:val="522BD44C"/>
    <w:rsid w:val="522D59B3"/>
    <w:rsid w:val="522FB386"/>
    <w:rsid w:val="5232BB4B"/>
    <w:rsid w:val="5236102E"/>
    <w:rsid w:val="5238D413"/>
    <w:rsid w:val="523B3B6E"/>
    <w:rsid w:val="523B4C32"/>
    <w:rsid w:val="523D76DA"/>
    <w:rsid w:val="523DBE37"/>
    <w:rsid w:val="523F04A1"/>
    <w:rsid w:val="5240F5D0"/>
    <w:rsid w:val="52412580"/>
    <w:rsid w:val="52434266"/>
    <w:rsid w:val="52476672"/>
    <w:rsid w:val="524BCB5B"/>
    <w:rsid w:val="524C2FDD"/>
    <w:rsid w:val="5250C7A8"/>
    <w:rsid w:val="5256A1DB"/>
    <w:rsid w:val="525D7E39"/>
    <w:rsid w:val="526320EE"/>
    <w:rsid w:val="526A39DC"/>
    <w:rsid w:val="526AE4E4"/>
    <w:rsid w:val="526BD393"/>
    <w:rsid w:val="526CA869"/>
    <w:rsid w:val="526CC1F3"/>
    <w:rsid w:val="52711F83"/>
    <w:rsid w:val="5274D56F"/>
    <w:rsid w:val="52760602"/>
    <w:rsid w:val="5276C462"/>
    <w:rsid w:val="5279C85E"/>
    <w:rsid w:val="527B2EE8"/>
    <w:rsid w:val="527CEE57"/>
    <w:rsid w:val="527DD60A"/>
    <w:rsid w:val="527EB0B3"/>
    <w:rsid w:val="52836672"/>
    <w:rsid w:val="5285B476"/>
    <w:rsid w:val="528EF7BD"/>
    <w:rsid w:val="5294C012"/>
    <w:rsid w:val="52959316"/>
    <w:rsid w:val="529A2123"/>
    <w:rsid w:val="52A2E69B"/>
    <w:rsid w:val="52A36511"/>
    <w:rsid w:val="52AAAC17"/>
    <w:rsid w:val="52AB09A4"/>
    <w:rsid w:val="52AF60F8"/>
    <w:rsid w:val="52B4637A"/>
    <w:rsid w:val="52BCA701"/>
    <w:rsid w:val="52CAA468"/>
    <w:rsid w:val="52CBD76B"/>
    <w:rsid w:val="52CDB52A"/>
    <w:rsid w:val="52CF4180"/>
    <w:rsid w:val="52D0FC2C"/>
    <w:rsid w:val="52D35E83"/>
    <w:rsid w:val="52D7CE1D"/>
    <w:rsid w:val="52DC4D29"/>
    <w:rsid w:val="52DCC893"/>
    <w:rsid w:val="52E6DD5C"/>
    <w:rsid w:val="52EEAEC5"/>
    <w:rsid w:val="52F0C57E"/>
    <w:rsid w:val="52F25F37"/>
    <w:rsid w:val="52F4C5AA"/>
    <w:rsid w:val="52F4E564"/>
    <w:rsid w:val="52FBC476"/>
    <w:rsid w:val="52FDDA51"/>
    <w:rsid w:val="52FE60B6"/>
    <w:rsid w:val="5303D99B"/>
    <w:rsid w:val="53063514"/>
    <w:rsid w:val="530B9AA7"/>
    <w:rsid w:val="53100539"/>
    <w:rsid w:val="53199423"/>
    <w:rsid w:val="531A4F8F"/>
    <w:rsid w:val="531DEA41"/>
    <w:rsid w:val="53205096"/>
    <w:rsid w:val="532099B8"/>
    <w:rsid w:val="53212555"/>
    <w:rsid w:val="5328D29E"/>
    <w:rsid w:val="532B7175"/>
    <w:rsid w:val="532EAC84"/>
    <w:rsid w:val="5331E196"/>
    <w:rsid w:val="533238BB"/>
    <w:rsid w:val="5335BB77"/>
    <w:rsid w:val="5336311C"/>
    <w:rsid w:val="5338AD36"/>
    <w:rsid w:val="533F3518"/>
    <w:rsid w:val="5343BD43"/>
    <w:rsid w:val="53446EDA"/>
    <w:rsid w:val="53450964"/>
    <w:rsid w:val="53487482"/>
    <w:rsid w:val="534988D5"/>
    <w:rsid w:val="534B7EDD"/>
    <w:rsid w:val="534BB3F1"/>
    <w:rsid w:val="5355735D"/>
    <w:rsid w:val="53571CDC"/>
    <w:rsid w:val="53583A6C"/>
    <w:rsid w:val="535AE670"/>
    <w:rsid w:val="535B0B0A"/>
    <w:rsid w:val="5362581A"/>
    <w:rsid w:val="536379E1"/>
    <w:rsid w:val="53693094"/>
    <w:rsid w:val="53693541"/>
    <w:rsid w:val="536EB6B5"/>
    <w:rsid w:val="537308BA"/>
    <w:rsid w:val="53851EDC"/>
    <w:rsid w:val="5386C194"/>
    <w:rsid w:val="5387828C"/>
    <w:rsid w:val="53888BE4"/>
    <w:rsid w:val="538A8AB6"/>
    <w:rsid w:val="538C6148"/>
    <w:rsid w:val="5393E2EA"/>
    <w:rsid w:val="53962439"/>
    <w:rsid w:val="53966E3D"/>
    <w:rsid w:val="539A3DCD"/>
    <w:rsid w:val="539C55FE"/>
    <w:rsid w:val="539CBD47"/>
    <w:rsid w:val="539F1872"/>
    <w:rsid w:val="53A0F516"/>
    <w:rsid w:val="53A85F5E"/>
    <w:rsid w:val="53AEDB0A"/>
    <w:rsid w:val="53B1D38B"/>
    <w:rsid w:val="53B4668F"/>
    <w:rsid w:val="53B754F0"/>
    <w:rsid w:val="53B78365"/>
    <w:rsid w:val="53B82122"/>
    <w:rsid w:val="53B9AFDD"/>
    <w:rsid w:val="53BA55B3"/>
    <w:rsid w:val="53BAAED2"/>
    <w:rsid w:val="53BD2708"/>
    <w:rsid w:val="53BEAB75"/>
    <w:rsid w:val="53BF2F54"/>
    <w:rsid w:val="53C88B2B"/>
    <w:rsid w:val="53C936E0"/>
    <w:rsid w:val="53CAB6BF"/>
    <w:rsid w:val="53CC7B21"/>
    <w:rsid w:val="53CDE91B"/>
    <w:rsid w:val="53D84CB7"/>
    <w:rsid w:val="53D9D431"/>
    <w:rsid w:val="53DA7725"/>
    <w:rsid w:val="53DB6A9B"/>
    <w:rsid w:val="53E4077E"/>
    <w:rsid w:val="53E6E66F"/>
    <w:rsid w:val="53EA88F8"/>
    <w:rsid w:val="53ECCF45"/>
    <w:rsid w:val="53EE750A"/>
    <w:rsid w:val="53F14D1D"/>
    <w:rsid w:val="53F1E1D5"/>
    <w:rsid w:val="53F86F9E"/>
    <w:rsid w:val="54004203"/>
    <w:rsid w:val="5401424D"/>
    <w:rsid w:val="54065A3E"/>
    <w:rsid w:val="54077A46"/>
    <w:rsid w:val="54089585"/>
    <w:rsid w:val="540B10A9"/>
    <w:rsid w:val="540B2E66"/>
    <w:rsid w:val="540D5754"/>
    <w:rsid w:val="5412C4B8"/>
    <w:rsid w:val="54160ACE"/>
    <w:rsid w:val="5417B734"/>
    <w:rsid w:val="5417F6AD"/>
    <w:rsid w:val="541D0F55"/>
    <w:rsid w:val="541D9798"/>
    <w:rsid w:val="541DDE94"/>
    <w:rsid w:val="541F6D5F"/>
    <w:rsid w:val="5421D20B"/>
    <w:rsid w:val="5422F451"/>
    <w:rsid w:val="5423CCCC"/>
    <w:rsid w:val="5424EA9C"/>
    <w:rsid w:val="5426D35E"/>
    <w:rsid w:val="5428F03E"/>
    <w:rsid w:val="54299F36"/>
    <w:rsid w:val="5433301F"/>
    <w:rsid w:val="54363D1F"/>
    <w:rsid w:val="5438AFEE"/>
    <w:rsid w:val="54399088"/>
    <w:rsid w:val="543B0F3E"/>
    <w:rsid w:val="543DA41E"/>
    <w:rsid w:val="54401131"/>
    <w:rsid w:val="544A3169"/>
    <w:rsid w:val="54505FB7"/>
    <w:rsid w:val="5453690F"/>
    <w:rsid w:val="5454956D"/>
    <w:rsid w:val="54557F2C"/>
    <w:rsid w:val="5458FC65"/>
    <w:rsid w:val="545CEB5A"/>
    <w:rsid w:val="545E7633"/>
    <w:rsid w:val="54600C36"/>
    <w:rsid w:val="546A1ED8"/>
    <w:rsid w:val="546A65D7"/>
    <w:rsid w:val="546B3E65"/>
    <w:rsid w:val="546DE4CF"/>
    <w:rsid w:val="54724407"/>
    <w:rsid w:val="54728937"/>
    <w:rsid w:val="54746625"/>
    <w:rsid w:val="54761AA0"/>
    <w:rsid w:val="54781EC0"/>
    <w:rsid w:val="5479813B"/>
    <w:rsid w:val="547AA64E"/>
    <w:rsid w:val="5481E7C5"/>
    <w:rsid w:val="54839FCB"/>
    <w:rsid w:val="5487C11F"/>
    <w:rsid w:val="5488FD5F"/>
    <w:rsid w:val="548DABFE"/>
    <w:rsid w:val="548F9FE5"/>
    <w:rsid w:val="54902EC6"/>
    <w:rsid w:val="549240C6"/>
    <w:rsid w:val="5494B1E5"/>
    <w:rsid w:val="5496C4E1"/>
    <w:rsid w:val="549ACB87"/>
    <w:rsid w:val="549DD8F3"/>
    <w:rsid w:val="549E4154"/>
    <w:rsid w:val="54A4D313"/>
    <w:rsid w:val="54A5E34D"/>
    <w:rsid w:val="54A96C8C"/>
    <w:rsid w:val="54AF3E0F"/>
    <w:rsid w:val="54B87D94"/>
    <w:rsid w:val="54BA374C"/>
    <w:rsid w:val="54BC64D9"/>
    <w:rsid w:val="54BD0B7E"/>
    <w:rsid w:val="54C93F37"/>
    <w:rsid w:val="54CFAD9D"/>
    <w:rsid w:val="54D4EA34"/>
    <w:rsid w:val="54D58993"/>
    <w:rsid w:val="54D796EA"/>
    <w:rsid w:val="54D9751C"/>
    <w:rsid w:val="54DB4CA6"/>
    <w:rsid w:val="54DC7E26"/>
    <w:rsid w:val="54E0809F"/>
    <w:rsid w:val="54E19215"/>
    <w:rsid w:val="54EAD1BC"/>
    <w:rsid w:val="54ED99E5"/>
    <w:rsid w:val="54EE2D96"/>
    <w:rsid w:val="54EF36C6"/>
    <w:rsid w:val="54EFEFA3"/>
    <w:rsid w:val="54F764B8"/>
    <w:rsid w:val="54FB614D"/>
    <w:rsid w:val="55009B8A"/>
    <w:rsid w:val="55024421"/>
    <w:rsid w:val="5502FB79"/>
    <w:rsid w:val="55099948"/>
    <w:rsid w:val="5509E4C4"/>
    <w:rsid w:val="550CD1C0"/>
    <w:rsid w:val="551156BF"/>
    <w:rsid w:val="55176ED3"/>
    <w:rsid w:val="5519928B"/>
    <w:rsid w:val="551B73D3"/>
    <w:rsid w:val="551C1108"/>
    <w:rsid w:val="551E2F4B"/>
    <w:rsid w:val="5522E87C"/>
    <w:rsid w:val="5523EDE3"/>
    <w:rsid w:val="55251A8B"/>
    <w:rsid w:val="552A08DE"/>
    <w:rsid w:val="552F11DA"/>
    <w:rsid w:val="552FDBF5"/>
    <w:rsid w:val="55377857"/>
    <w:rsid w:val="553B79F5"/>
    <w:rsid w:val="553C5A72"/>
    <w:rsid w:val="5542845A"/>
    <w:rsid w:val="5542CC36"/>
    <w:rsid w:val="554DB7E0"/>
    <w:rsid w:val="5550629A"/>
    <w:rsid w:val="55562614"/>
    <w:rsid w:val="5557B493"/>
    <w:rsid w:val="555ACE63"/>
    <w:rsid w:val="555C5E71"/>
    <w:rsid w:val="556204D5"/>
    <w:rsid w:val="55632FE1"/>
    <w:rsid w:val="556851B0"/>
    <w:rsid w:val="556876FB"/>
    <w:rsid w:val="55687F4E"/>
    <w:rsid w:val="5571910E"/>
    <w:rsid w:val="55721BCA"/>
    <w:rsid w:val="55758225"/>
    <w:rsid w:val="5576735E"/>
    <w:rsid w:val="5578628F"/>
    <w:rsid w:val="55795483"/>
    <w:rsid w:val="557DE34F"/>
    <w:rsid w:val="5583A8B9"/>
    <w:rsid w:val="55861169"/>
    <w:rsid w:val="558C1C06"/>
    <w:rsid w:val="558D3BCF"/>
    <w:rsid w:val="558FB6AD"/>
    <w:rsid w:val="55922C0F"/>
    <w:rsid w:val="5592A9AC"/>
    <w:rsid w:val="5592EC1B"/>
    <w:rsid w:val="55958AB0"/>
    <w:rsid w:val="55979CAE"/>
    <w:rsid w:val="5597A962"/>
    <w:rsid w:val="55983AD1"/>
    <w:rsid w:val="559BA91F"/>
    <w:rsid w:val="559C14D6"/>
    <w:rsid w:val="55A1160D"/>
    <w:rsid w:val="55A1A1ED"/>
    <w:rsid w:val="55A5EB68"/>
    <w:rsid w:val="55A860A2"/>
    <w:rsid w:val="55AB16F5"/>
    <w:rsid w:val="55ACC4D4"/>
    <w:rsid w:val="55AD564D"/>
    <w:rsid w:val="55B6152C"/>
    <w:rsid w:val="55B85085"/>
    <w:rsid w:val="55C56C24"/>
    <w:rsid w:val="55C6BE1A"/>
    <w:rsid w:val="55D155F2"/>
    <w:rsid w:val="55D1C1E5"/>
    <w:rsid w:val="55D53559"/>
    <w:rsid w:val="55D5D8F2"/>
    <w:rsid w:val="55D85B64"/>
    <w:rsid w:val="55DDF42A"/>
    <w:rsid w:val="55DF5FD4"/>
    <w:rsid w:val="55E06140"/>
    <w:rsid w:val="55E42323"/>
    <w:rsid w:val="55E77592"/>
    <w:rsid w:val="55E8BC1B"/>
    <w:rsid w:val="55EA7E3B"/>
    <w:rsid w:val="55EC79F0"/>
    <w:rsid w:val="55EF2579"/>
    <w:rsid w:val="55F2B9E4"/>
    <w:rsid w:val="55FDC4DD"/>
    <w:rsid w:val="55FDF06D"/>
    <w:rsid w:val="55FE955B"/>
    <w:rsid w:val="560AC159"/>
    <w:rsid w:val="5613DFFF"/>
    <w:rsid w:val="56191E7E"/>
    <w:rsid w:val="561A8804"/>
    <w:rsid w:val="561C57A4"/>
    <w:rsid w:val="561FE8D8"/>
    <w:rsid w:val="56239C79"/>
    <w:rsid w:val="562D26E4"/>
    <w:rsid w:val="562F66FC"/>
    <w:rsid w:val="56302C92"/>
    <w:rsid w:val="5632FE61"/>
    <w:rsid w:val="5638BF53"/>
    <w:rsid w:val="5638C167"/>
    <w:rsid w:val="563B6177"/>
    <w:rsid w:val="563BD4E9"/>
    <w:rsid w:val="563FD1A3"/>
    <w:rsid w:val="5642D249"/>
    <w:rsid w:val="564CCF03"/>
    <w:rsid w:val="56501D70"/>
    <w:rsid w:val="5654D242"/>
    <w:rsid w:val="56579FAE"/>
    <w:rsid w:val="5657BA9B"/>
    <w:rsid w:val="565AC6BC"/>
    <w:rsid w:val="565AE675"/>
    <w:rsid w:val="565BD6B0"/>
    <w:rsid w:val="5662EC20"/>
    <w:rsid w:val="566343C0"/>
    <w:rsid w:val="566D1B2F"/>
    <w:rsid w:val="566D6493"/>
    <w:rsid w:val="566FB6A5"/>
    <w:rsid w:val="5672410A"/>
    <w:rsid w:val="5675E96F"/>
    <w:rsid w:val="5676154A"/>
    <w:rsid w:val="567A184F"/>
    <w:rsid w:val="567A8A48"/>
    <w:rsid w:val="567D3560"/>
    <w:rsid w:val="56840E82"/>
    <w:rsid w:val="5687078F"/>
    <w:rsid w:val="56882845"/>
    <w:rsid w:val="568835E3"/>
    <w:rsid w:val="568D8031"/>
    <w:rsid w:val="56913554"/>
    <w:rsid w:val="5695A265"/>
    <w:rsid w:val="569CA524"/>
    <w:rsid w:val="56AEB448"/>
    <w:rsid w:val="56B276C3"/>
    <w:rsid w:val="56B55FFB"/>
    <w:rsid w:val="56B65DF1"/>
    <w:rsid w:val="56BC676C"/>
    <w:rsid w:val="56C1B5A5"/>
    <w:rsid w:val="56C1C7C7"/>
    <w:rsid w:val="56C35E6C"/>
    <w:rsid w:val="56C5A441"/>
    <w:rsid w:val="56CBD115"/>
    <w:rsid w:val="56CF9574"/>
    <w:rsid w:val="56D149E4"/>
    <w:rsid w:val="56D39E52"/>
    <w:rsid w:val="56D629EF"/>
    <w:rsid w:val="56D7116B"/>
    <w:rsid w:val="56D7E78E"/>
    <w:rsid w:val="56DD5ED1"/>
    <w:rsid w:val="56DE63B0"/>
    <w:rsid w:val="56E01D14"/>
    <w:rsid w:val="56E22F65"/>
    <w:rsid w:val="56E2A49D"/>
    <w:rsid w:val="56E924FF"/>
    <w:rsid w:val="56EB0360"/>
    <w:rsid w:val="56EB6B7B"/>
    <w:rsid w:val="56EC0751"/>
    <w:rsid w:val="56ED7837"/>
    <w:rsid w:val="56ED9EE4"/>
    <w:rsid w:val="56EEB327"/>
    <w:rsid w:val="56F0DDB6"/>
    <w:rsid w:val="56F3A996"/>
    <w:rsid w:val="56F58A27"/>
    <w:rsid w:val="56F7D46C"/>
    <w:rsid w:val="56FA9FF0"/>
    <w:rsid w:val="56FB37A3"/>
    <w:rsid w:val="56FC8D9D"/>
    <w:rsid w:val="56FD11D5"/>
    <w:rsid w:val="56FD7753"/>
    <w:rsid w:val="570227FB"/>
    <w:rsid w:val="5713270F"/>
    <w:rsid w:val="571D19A5"/>
    <w:rsid w:val="571D4E63"/>
    <w:rsid w:val="572888A4"/>
    <w:rsid w:val="572976DC"/>
    <w:rsid w:val="572A40EF"/>
    <w:rsid w:val="5734CE92"/>
    <w:rsid w:val="57359187"/>
    <w:rsid w:val="5736A905"/>
    <w:rsid w:val="573713D4"/>
    <w:rsid w:val="573D4DBA"/>
    <w:rsid w:val="573F2B5F"/>
    <w:rsid w:val="573F7374"/>
    <w:rsid w:val="57436A46"/>
    <w:rsid w:val="57497D61"/>
    <w:rsid w:val="574B453E"/>
    <w:rsid w:val="574FF287"/>
    <w:rsid w:val="5752C29E"/>
    <w:rsid w:val="5754C919"/>
    <w:rsid w:val="5757D074"/>
    <w:rsid w:val="576178D9"/>
    <w:rsid w:val="57666160"/>
    <w:rsid w:val="5769E6E9"/>
    <w:rsid w:val="576FB748"/>
    <w:rsid w:val="57728874"/>
    <w:rsid w:val="577468A3"/>
    <w:rsid w:val="5777D3D8"/>
    <w:rsid w:val="577BA1F9"/>
    <w:rsid w:val="577BC365"/>
    <w:rsid w:val="5783A6C0"/>
    <w:rsid w:val="578495EC"/>
    <w:rsid w:val="5787C58D"/>
    <w:rsid w:val="578C9DE1"/>
    <w:rsid w:val="578EDB14"/>
    <w:rsid w:val="579670D1"/>
    <w:rsid w:val="579DF639"/>
    <w:rsid w:val="57A51F66"/>
    <w:rsid w:val="57A53C95"/>
    <w:rsid w:val="57A7A487"/>
    <w:rsid w:val="57A8A4B5"/>
    <w:rsid w:val="57B312E3"/>
    <w:rsid w:val="57B9777B"/>
    <w:rsid w:val="57BA060D"/>
    <w:rsid w:val="57BC02F2"/>
    <w:rsid w:val="57BE8FB7"/>
    <w:rsid w:val="57BF5D8E"/>
    <w:rsid w:val="57C2F1D2"/>
    <w:rsid w:val="57C699F6"/>
    <w:rsid w:val="57C87F9A"/>
    <w:rsid w:val="57C93674"/>
    <w:rsid w:val="57CB45FC"/>
    <w:rsid w:val="57CDF8BE"/>
    <w:rsid w:val="57D29E3D"/>
    <w:rsid w:val="57D74AB5"/>
    <w:rsid w:val="57D77374"/>
    <w:rsid w:val="57D7CFD0"/>
    <w:rsid w:val="57DDBA06"/>
    <w:rsid w:val="57DF1B82"/>
    <w:rsid w:val="57DF67CC"/>
    <w:rsid w:val="57DFC82C"/>
    <w:rsid w:val="57E17741"/>
    <w:rsid w:val="57E208C9"/>
    <w:rsid w:val="57E27DE8"/>
    <w:rsid w:val="57EC9B6B"/>
    <w:rsid w:val="57EE2634"/>
    <w:rsid w:val="57F0BD42"/>
    <w:rsid w:val="57F2F467"/>
    <w:rsid w:val="57F45C09"/>
    <w:rsid w:val="57F6DE80"/>
    <w:rsid w:val="58022293"/>
    <w:rsid w:val="58025B81"/>
    <w:rsid w:val="5804942C"/>
    <w:rsid w:val="580D9452"/>
    <w:rsid w:val="58134E06"/>
    <w:rsid w:val="581516E4"/>
    <w:rsid w:val="58178804"/>
    <w:rsid w:val="58198D0E"/>
    <w:rsid w:val="581999DB"/>
    <w:rsid w:val="581EA315"/>
    <w:rsid w:val="581ED173"/>
    <w:rsid w:val="58213104"/>
    <w:rsid w:val="582369E6"/>
    <w:rsid w:val="58251208"/>
    <w:rsid w:val="582D05B5"/>
    <w:rsid w:val="5830A83A"/>
    <w:rsid w:val="5832B9C5"/>
    <w:rsid w:val="5832CD0F"/>
    <w:rsid w:val="58331CB7"/>
    <w:rsid w:val="5836CAE7"/>
    <w:rsid w:val="5838BABC"/>
    <w:rsid w:val="583CFE84"/>
    <w:rsid w:val="58430D70"/>
    <w:rsid w:val="5845D42A"/>
    <w:rsid w:val="58477C20"/>
    <w:rsid w:val="584A21BE"/>
    <w:rsid w:val="584D017C"/>
    <w:rsid w:val="584E7312"/>
    <w:rsid w:val="584F1633"/>
    <w:rsid w:val="584F3DCE"/>
    <w:rsid w:val="584FC6E7"/>
    <w:rsid w:val="5850E47C"/>
    <w:rsid w:val="5851305C"/>
    <w:rsid w:val="58523985"/>
    <w:rsid w:val="58529B52"/>
    <w:rsid w:val="585552DC"/>
    <w:rsid w:val="5855D03A"/>
    <w:rsid w:val="58568981"/>
    <w:rsid w:val="585834BF"/>
    <w:rsid w:val="58617F5F"/>
    <w:rsid w:val="58678907"/>
    <w:rsid w:val="58679DA0"/>
    <w:rsid w:val="586CB2B4"/>
    <w:rsid w:val="586E93A5"/>
    <w:rsid w:val="5872CD0C"/>
    <w:rsid w:val="58797CD1"/>
    <w:rsid w:val="587BFCAF"/>
    <w:rsid w:val="5888FE23"/>
    <w:rsid w:val="588BD7B8"/>
    <w:rsid w:val="58940225"/>
    <w:rsid w:val="5895B361"/>
    <w:rsid w:val="58986460"/>
    <w:rsid w:val="589D472C"/>
    <w:rsid w:val="589F8A41"/>
    <w:rsid w:val="58A39412"/>
    <w:rsid w:val="58AF48D3"/>
    <w:rsid w:val="58B149A6"/>
    <w:rsid w:val="58B387F0"/>
    <w:rsid w:val="58B70324"/>
    <w:rsid w:val="58B9D368"/>
    <w:rsid w:val="58B9DAE1"/>
    <w:rsid w:val="58BC6A97"/>
    <w:rsid w:val="58C3698F"/>
    <w:rsid w:val="58C4DC91"/>
    <w:rsid w:val="58CDC75F"/>
    <w:rsid w:val="58D76A87"/>
    <w:rsid w:val="58DA9CA3"/>
    <w:rsid w:val="58DFFB1B"/>
    <w:rsid w:val="58E1431D"/>
    <w:rsid w:val="58F238F5"/>
    <w:rsid w:val="58F33F62"/>
    <w:rsid w:val="58FA81EA"/>
    <w:rsid w:val="59040865"/>
    <w:rsid w:val="590BC296"/>
    <w:rsid w:val="59112526"/>
    <w:rsid w:val="591197E5"/>
    <w:rsid w:val="5917F284"/>
    <w:rsid w:val="5918DB22"/>
    <w:rsid w:val="591C823F"/>
    <w:rsid w:val="592588C0"/>
    <w:rsid w:val="5925F549"/>
    <w:rsid w:val="59265DF7"/>
    <w:rsid w:val="5926E9D7"/>
    <w:rsid w:val="59274309"/>
    <w:rsid w:val="592CADD5"/>
    <w:rsid w:val="5930A77F"/>
    <w:rsid w:val="5931B6B8"/>
    <w:rsid w:val="5932549F"/>
    <w:rsid w:val="59335A24"/>
    <w:rsid w:val="59372589"/>
    <w:rsid w:val="593859A5"/>
    <w:rsid w:val="593A8BB3"/>
    <w:rsid w:val="593AFB81"/>
    <w:rsid w:val="593C18C9"/>
    <w:rsid w:val="593DF89A"/>
    <w:rsid w:val="5942A58C"/>
    <w:rsid w:val="5943142C"/>
    <w:rsid w:val="59465794"/>
    <w:rsid w:val="5948DD4D"/>
    <w:rsid w:val="595319BD"/>
    <w:rsid w:val="5953FE76"/>
    <w:rsid w:val="59554E38"/>
    <w:rsid w:val="59566767"/>
    <w:rsid w:val="595CB0C5"/>
    <w:rsid w:val="595E2DB2"/>
    <w:rsid w:val="595F1D23"/>
    <w:rsid w:val="5966C6AC"/>
    <w:rsid w:val="596816E4"/>
    <w:rsid w:val="596B8561"/>
    <w:rsid w:val="59740AD8"/>
    <w:rsid w:val="597710C0"/>
    <w:rsid w:val="597A18A6"/>
    <w:rsid w:val="597B382D"/>
    <w:rsid w:val="5986317D"/>
    <w:rsid w:val="598A476C"/>
    <w:rsid w:val="598CA54C"/>
    <w:rsid w:val="5990DF72"/>
    <w:rsid w:val="599A5DDB"/>
    <w:rsid w:val="599BCE93"/>
    <w:rsid w:val="59A0C6C1"/>
    <w:rsid w:val="59A19068"/>
    <w:rsid w:val="59A37070"/>
    <w:rsid w:val="59AC7C00"/>
    <w:rsid w:val="59B57513"/>
    <w:rsid w:val="59B715BF"/>
    <w:rsid w:val="59B87014"/>
    <w:rsid w:val="59C11068"/>
    <w:rsid w:val="59C7943B"/>
    <w:rsid w:val="59C9D8DA"/>
    <w:rsid w:val="59CAD6C1"/>
    <w:rsid w:val="59D3882D"/>
    <w:rsid w:val="59D38B4B"/>
    <w:rsid w:val="59D63DAE"/>
    <w:rsid w:val="59D6B1B2"/>
    <w:rsid w:val="59D885EC"/>
    <w:rsid w:val="59D8C77A"/>
    <w:rsid w:val="59D91EC6"/>
    <w:rsid w:val="59DA8140"/>
    <w:rsid w:val="59DEAA27"/>
    <w:rsid w:val="59E0FC05"/>
    <w:rsid w:val="59E45157"/>
    <w:rsid w:val="59E538D6"/>
    <w:rsid w:val="59E86F94"/>
    <w:rsid w:val="59EAB82D"/>
    <w:rsid w:val="59EC0D39"/>
    <w:rsid w:val="59F0D7A6"/>
    <w:rsid w:val="59F209BC"/>
    <w:rsid w:val="59F6DFC4"/>
    <w:rsid w:val="59F872AA"/>
    <w:rsid w:val="59FE5928"/>
    <w:rsid w:val="5A0046D3"/>
    <w:rsid w:val="5A028867"/>
    <w:rsid w:val="5A06EB0C"/>
    <w:rsid w:val="5A07C913"/>
    <w:rsid w:val="5A0A7FB6"/>
    <w:rsid w:val="5A0DEBAA"/>
    <w:rsid w:val="5A108879"/>
    <w:rsid w:val="5A11D8FD"/>
    <w:rsid w:val="5A17C325"/>
    <w:rsid w:val="5A23A813"/>
    <w:rsid w:val="5A254A93"/>
    <w:rsid w:val="5A2738BE"/>
    <w:rsid w:val="5A275DFB"/>
    <w:rsid w:val="5A276648"/>
    <w:rsid w:val="5A29E149"/>
    <w:rsid w:val="5A2C2773"/>
    <w:rsid w:val="5A315177"/>
    <w:rsid w:val="5A3362FF"/>
    <w:rsid w:val="5A367CBE"/>
    <w:rsid w:val="5A3B5457"/>
    <w:rsid w:val="5A3BFC2F"/>
    <w:rsid w:val="5A3C76B5"/>
    <w:rsid w:val="5A3DF51F"/>
    <w:rsid w:val="5A43A93B"/>
    <w:rsid w:val="5A455282"/>
    <w:rsid w:val="5A509DB8"/>
    <w:rsid w:val="5A525881"/>
    <w:rsid w:val="5A5314F8"/>
    <w:rsid w:val="5A5F3A05"/>
    <w:rsid w:val="5A611A96"/>
    <w:rsid w:val="5A64E6BE"/>
    <w:rsid w:val="5A680CC6"/>
    <w:rsid w:val="5A6A4FB0"/>
    <w:rsid w:val="5A6E6560"/>
    <w:rsid w:val="5A71FAD6"/>
    <w:rsid w:val="5A76AA15"/>
    <w:rsid w:val="5A79D62C"/>
    <w:rsid w:val="5A7EAF40"/>
    <w:rsid w:val="5A8A10D6"/>
    <w:rsid w:val="5A8B5364"/>
    <w:rsid w:val="5A93DC9A"/>
    <w:rsid w:val="5A97B000"/>
    <w:rsid w:val="5A9FD1C4"/>
    <w:rsid w:val="5AA584C4"/>
    <w:rsid w:val="5AAB80C2"/>
    <w:rsid w:val="5AACF587"/>
    <w:rsid w:val="5AADE3E7"/>
    <w:rsid w:val="5AAF749A"/>
    <w:rsid w:val="5AAFEC7E"/>
    <w:rsid w:val="5AB5513A"/>
    <w:rsid w:val="5ABEC22E"/>
    <w:rsid w:val="5AC2C739"/>
    <w:rsid w:val="5AC4B88C"/>
    <w:rsid w:val="5ACAB4BF"/>
    <w:rsid w:val="5ACD2CCC"/>
    <w:rsid w:val="5ACE4E44"/>
    <w:rsid w:val="5ACF0DFB"/>
    <w:rsid w:val="5ACF2D5D"/>
    <w:rsid w:val="5ACF451C"/>
    <w:rsid w:val="5ACFAC24"/>
    <w:rsid w:val="5AD017A2"/>
    <w:rsid w:val="5AD1B443"/>
    <w:rsid w:val="5AD56EF2"/>
    <w:rsid w:val="5ADDFD37"/>
    <w:rsid w:val="5ADF980B"/>
    <w:rsid w:val="5AE42797"/>
    <w:rsid w:val="5AE5F677"/>
    <w:rsid w:val="5AE6839A"/>
    <w:rsid w:val="5AEBB6D5"/>
    <w:rsid w:val="5AF4492B"/>
    <w:rsid w:val="5AFF33EC"/>
    <w:rsid w:val="5B020A98"/>
    <w:rsid w:val="5B04E3FC"/>
    <w:rsid w:val="5B05D865"/>
    <w:rsid w:val="5B0610AD"/>
    <w:rsid w:val="5B06ECF7"/>
    <w:rsid w:val="5B07BE28"/>
    <w:rsid w:val="5B09E604"/>
    <w:rsid w:val="5B101B2A"/>
    <w:rsid w:val="5B13C597"/>
    <w:rsid w:val="5B19C08E"/>
    <w:rsid w:val="5B1B9545"/>
    <w:rsid w:val="5B1F0DF2"/>
    <w:rsid w:val="5B2043AA"/>
    <w:rsid w:val="5B2546B5"/>
    <w:rsid w:val="5B26EBE4"/>
    <w:rsid w:val="5B2FEF9D"/>
    <w:rsid w:val="5B335BF2"/>
    <w:rsid w:val="5B3E346F"/>
    <w:rsid w:val="5B3F78AE"/>
    <w:rsid w:val="5B408490"/>
    <w:rsid w:val="5B44324B"/>
    <w:rsid w:val="5B4DFAAF"/>
    <w:rsid w:val="5B4E6E16"/>
    <w:rsid w:val="5B51ACD1"/>
    <w:rsid w:val="5B52E1F4"/>
    <w:rsid w:val="5B55EE79"/>
    <w:rsid w:val="5B568607"/>
    <w:rsid w:val="5B56BA1D"/>
    <w:rsid w:val="5B57C797"/>
    <w:rsid w:val="5B581833"/>
    <w:rsid w:val="5B5A6EC7"/>
    <w:rsid w:val="5B5B270A"/>
    <w:rsid w:val="5B60AFF6"/>
    <w:rsid w:val="5B66E115"/>
    <w:rsid w:val="5B6A019C"/>
    <w:rsid w:val="5B6A6DD1"/>
    <w:rsid w:val="5B6CF0E4"/>
    <w:rsid w:val="5B6E7075"/>
    <w:rsid w:val="5B74564D"/>
    <w:rsid w:val="5B7B3844"/>
    <w:rsid w:val="5B7BE033"/>
    <w:rsid w:val="5B845098"/>
    <w:rsid w:val="5B8EB7D9"/>
    <w:rsid w:val="5B92B929"/>
    <w:rsid w:val="5B961945"/>
    <w:rsid w:val="5BA50195"/>
    <w:rsid w:val="5BA70E99"/>
    <w:rsid w:val="5BA87951"/>
    <w:rsid w:val="5BA97060"/>
    <w:rsid w:val="5BAC06FB"/>
    <w:rsid w:val="5BAC61AD"/>
    <w:rsid w:val="5BAF4049"/>
    <w:rsid w:val="5BAF7C94"/>
    <w:rsid w:val="5BAFFDC8"/>
    <w:rsid w:val="5BB98583"/>
    <w:rsid w:val="5BBA2DF3"/>
    <w:rsid w:val="5BBB6E63"/>
    <w:rsid w:val="5BBCAF5C"/>
    <w:rsid w:val="5BBDD5C4"/>
    <w:rsid w:val="5BBE3489"/>
    <w:rsid w:val="5BBF7874"/>
    <w:rsid w:val="5BC0B76B"/>
    <w:rsid w:val="5BC250F2"/>
    <w:rsid w:val="5BC3B48D"/>
    <w:rsid w:val="5BCA5C9E"/>
    <w:rsid w:val="5BCAE1A5"/>
    <w:rsid w:val="5BCB8B58"/>
    <w:rsid w:val="5BCCA93A"/>
    <w:rsid w:val="5BD465D8"/>
    <w:rsid w:val="5BD9FB89"/>
    <w:rsid w:val="5BDC57BB"/>
    <w:rsid w:val="5BE0B3A4"/>
    <w:rsid w:val="5BE0FF69"/>
    <w:rsid w:val="5BE2F036"/>
    <w:rsid w:val="5BE55963"/>
    <w:rsid w:val="5BE720C5"/>
    <w:rsid w:val="5BEE2A84"/>
    <w:rsid w:val="5BF0FC9B"/>
    <w:rsid w:val="5BF24B0C"/>
    <w:rsid w:val="5BF3BFEB"/>
    <w:rsid w:val="5BF58A9A"/>
    <w:rsid w:val="5BF86153"/>
    <w:rsid w:val="5BFCE0D0"/>
    <w:rsid w:val="5BFD78D3"/>
    <w:rsid w:val="5C04B529"/>
    <w:rsid w:val="5C04D2D3"/>
    <w:rsid w:val="5C052B47"/>
    <w:rsid w:val="5C0AB709"/>
    <w:rsid w:val="5C0B806C"/>
    <w:rsid w:val="5C0D3DD1"/>
    <w:rsid w:val="5C0E95A3"/>
    <w:rsid w:val="5C1171CF"/>
    <w:rsid w:val="5C1543A2"/>
    <w:rsid w:val="5C17A8D2"/>
    <w:rsid w:val="5C1AD720"/>
    <w:rsid w:val="5C1DB632"/>
    <w:rsid w:val="5C216E73"/>
    <w:rsid w:val="5C2B5888"/>
    <w:rsid w:val="5C2E8833"/>
    <w:rsid w:val="5C2F3287"/>
    <w:rsid w:val="5C303E59"/>
    <w:rsid w:val="5C31F41A"/>
    <w:rsid w:val="5C32CBD3"/>
    <w:rsid w:val="5C3597AB"/>
    <w:rsid w:val="5C41CCA6"/>
    <w:rsid w:val="5C48C5E8"/>
    <w:rsid w:val="5C4D5481"/>
    <w:rsid w:val="5C4E63FD"/>
    <w:rsid w:val="5C4F3556"/>
    <w:rsid w:val="5C539A38"/>
    <w:rsid w:val="5C5549DA"/>
    <w:rsid w:val="5C58E9BD"/>
    <w:rsid w:val="5C5F6AD0"/>
    <w:rsid w:val="5C63665B"/>
    <w:rsid w:val="5C64598B"/>
    <w:rsid w:val="5C6AE986"/>
    <w:rsid w:val="5C81A6B1"/>
    <w:rsid w:val="5C89937F"/>
    <w:rsid w:val="5C8B36B7"/>
    <w:rsid w:val="5C8CF766"/>
    <w:rsid w:val="5C909E3E"/>
    <w:rsid w:val="5C932BEA"/>
    <w:rsid w:val="5C938F2B"/>
    <w:rsid w:val="5C9627AF"/>
    <w:rsid w:val="5C9C2575"/>
    <w:rsid w:val="5C9D6540"/>
    <w:rsid w:val="5C9E5D92"/>
    <w:rsid w:val="5CA48F51"/>
    <w:rsid w:val="5CA60715"/>
    <w:rsid w:val="5CB590EF"/>
    <w:rsid w:val="5CB83279"/>
    <w:rsid w:val="5CB9EC04"/>
    <w:rsid w:val="5CBBD42D"/>
    <w:rsid w:val="5CC33EA7"/>
    <w:rsid w:val="5CCCCABE"/>
    <w:rsid w:val="5CD3DB83"/>
    <w:rsid w:val="5CE29B21"/>
    <w:rsid w:val="5CE2FA75"/>
    <w:rsid w:val="5CE6C546"/>
    <w:rsid w:val="5CE71C79"/>
    <w:rsid w:val="5CE77CB6"/>
    <w:rsid w:val="5CEC1166"/>
    <w:rsid w:val="5CEEA7CE"/>
    <w:rsid w:val="5CF0FF14"/>
    <w:rsid w:val="5CF2592E"/>
    <w:rsid w:val="5CF668AE"/>
    <w:rsid w:val="5CF86A2E"/>
    <w:rsid w:val="5CFD0D0B"/>
    <w:rsid w:val="5CFE0A48"/>
    <w:rsid w:val="5CFEABC5"/>
    <w:rsid w:val="5D049AAB"/>
    <w:rsid w:val="5D068FAC"/>
    <w:rsid w:val="5D0FE9CB"/>
    <w:rsid w:val="5D1461AA"/>
    <w:rsid w:val="5D15E44D"/>
    <w:rsid w:val="5D1AD045"/>
    <w:rsid w:val="5D1E3861"/>
    <w:rsid w:val="5D2395B1"/>
    <w:rsid w:val="5D2513F5"/>
    <w:rsid w:val="5D25D67D"/>
    <w:rsid w:val="5D2BD1AD"/>
    <w:rsid w:val="5D2D632B"/>
    <w:rsid w:val="5D301297"/>
    <w:rsid w:val="5D327EDC"/>
    <w:rsid w:val="5D3414B1"/>
    <w:rsid w:val="5D3506A9"/>
    <w:rsid w:val="5D388E8C"/>
    <w:rsid w:val="5D3B350E"/>
    <w:rsid w:val="5D3C36E4"/>
    <w:rsid w:val="5D41B7DA"/>
    <w:rsid w:val="5D422279"/>
    <w:rsid w:val="5D482F53"/>
    <w:rsid w:val="5D4D2364"/>
    <w:rsid w:val="5D5081F0"/>
    <w:rsid w:val="5D5437FD"/>
    <w:rsid w:val="5D571DF3"/>
    <w:rsid w:val="5D59A96E"/>
    <w:rsid w:val="5D5A91AC"/>
    <w:rsid w:val="5D679523"/>
    <w:rsid w:val="5D6D2BB8"/>
    <w:rsid w:val="5D70F0C3"/>
    <w:rsid w:val="5D71AEEA"/>
    <w:rsid w:val="5D7E9A4F"/>
    <w:rsid w:val="5D7EB03E"/>
    <w:rsid w:val="5D8212AD"/>
    <w:rsid w:val="5D82D581"/>
    <w:rsid w:val="5D859E0C"/>
    <w:rsid w:val="5D859F1D"/>
    <w:rsid w:val="5D863CD6"/>
    <w:rsid w:val="5D8A4136"/>
    <w:rsid w:val="5D8DFBEC"/>
    <w:rsid w:val="5D90EB63"/>
    <w:rsid w:val="5D96DF42"/>
    <w:rsid w:val="5D972190"/>
    <w:rsid w:val="5D9ECE35"/>
    <w:rsid w:val="5DA31252"/>
    <w:rsid w:val="5DA77177"/>
    <w:rsid w:val="5DA989A1"/>
    <w:rsid w:val="5DAC386A"/>
    <w:rsid w:val="5DB2A573"/>
    <w:rsid w:val="5DB4B734"/>
    <w:rsid w:val="5DB7E370"/>
    <w:rsid w:val="5DC0A9AD"/>
    <w:rsid w:val="5DC22BC9"/>
    <w:rsid w:val="5DC3E4AE"/>
    <w:rsid w:val="5DC496BA"/>
    <w:rsid w:val="5DC90452"/>
    <w:rsid w:val="5DCCF3C4"/>
    <w:rsid w:val="5DD8A848"/>
    <w:rsid w:val="5DDB5743"/>
    <w:rsid w:val="5DDD0C94"/>
    <w:rsid w:val="5DE54103"/>
    <w:rsid w:val="5DE69A88"/>
    <w:rsid w:val="5DEA723F"/>
    <w:rsid w:val="5DF696C3"/>
    <w:rsid w:val="5DFCDEA9"/>
    <w:rsid w:val="5DFD7CAE"/>
    <w:rsid w:val="5E02174F"/>
    <w:rsid w:val="5E0574A2"/>
    <w:rsid w:val="5E05B201"/>
    <w:rsid w:val="5E080A38"/>
    <w:rsid w:val="5E094BF5"/>
    <w:rsid w:val="5E0A9CBC"/>
    <w:rsid w:val="5E0B9E92"/>
    <w:rsid w:val="5E0D013F"/>
    <w:rsid w:val="5E0DC80D"/>
    <w:rsid w:val="5E106758"/>
    <w:rsid w:val="5E10F360"/>
    <w:rsid w:val="5E1A3CE0"/>
    <w:rsid w:val="5E1C8F1D"/>
    <w:rsid w:val="5E2D5DD0"/>
    <w:rsid w:val="5E2FCDBC"/>
    <w:rsid w:val="5E307CA3"/>
    <w:rsid w:val="5E30A3AC"/>
    <w:rsid w:val="5E30EA1A"/>
    <w:rsid w:val="5E32309A"/>
    <w:rsid w:val="5E39DDB6"/>
    <w:rsid w:val="5E39DE84"/>
    <w:rsid w:val="5E410656"/>
    <w:rsid w:val="5E4567B0"/>
    <w:rsid w:val="5E460054"/>
    <w:rsid w:val="5E464F56"/>
    <w:rsid w:val="5E49F0D2"/>
    <w:rsid w:val="5E4EA950"/>
    <w:rsid w:val="5E5372BE"/>
    <w:rsid w:val="5E56A6FF"/>
    <w:rsid w:val="5E5B8531"/>
    <w:rsid w:val="5E5B8E70"/>
    <w:rsid w:val="5E5DB1BC"/>
    <w:rsid w:val="5E60424E"/>
    <w:rsid w:val="5E66C67C"/>
    <w:rsid w:val="5E66C9D6"/>
    <w:rsid w:val="5E677BB8"/>
    <w:rsid w:val="5E67B7D2"/>
    <w:rsid w:val="5E67FD9B"/>
    <w:rsid w:val="5E68CFEC"/>
    <w:rsid w:val="5E699D26"/>
    <w:rsid w:val="5E6CB000"/>
    <w:rsid w:val="5E6CDAF4"/>
    <w:rsid w:val="5E704F3A"/>
    <w:rsid w:val="5E712AFE"/>
    <w:rsid w:val="5E7431B2"/>
    <w:rsid w:val="5E79B7BE"/>
    <w:rsid w:val="5E7BE801"/>
    <w:rsid w:val="5E897F0F"/>
    <w:rsid w:val="5E8C53B6"/>
    <w:rsid w:val="5E93D988"/>
    <w:rsid w:val="5E94613A"/>
    <w:rsid w:val="5E96ED0E"/>
    <w:rsid w:val="5E9CBA8C"/>
    <w:rsid w:val="5EA06B0C"/>
    <w:rsid w:val="5EA07D11"/>
    <w:rsid w:val="5EA4E191"/>
    <w:rsid w:val="5EA676F8"/>
    <w:rsid w:val="5EA8F4D7"/>
    <w:rsid w:val="5EAABF60"/>
    <w:rsid w:val="5EABE0B9"/>
    <w:rsid w:val="5EAF7388"/>
    <w:rsid w:val="5EB2589A"/>
    <w:rsid w:val="5EB63FED"/>
    <w:rsid w:val="5EB6D30C"/>
    <w:rsid w:val="5EB88A4D"/>
    <w:rsid w:val="5EBE0FD8"/>
    <w:rsid w:val="5EBE87BD"/>
    <w:rsid w:val="5EC537C3"/>
    <w:rsid w:val="5EC664D8"/>
    <w:rsid w:val="5EC738AF"/>
    <w:rsid w:val="5EC90842"/>
    <w:rsid w:val="5EC9A05C"/>
    <w:rsid w:val="5ECBE971"/>
    <w:rsid w:val="5ECC38A8"/>
    <w:rsid w:val="5ECECF49"/>
    <w:rsid w:val="5ED4F7A7"/>
    <w:rsid w:val="5ED9E6C8"/>
    <w:rsid w:val="5EDCDFEE"/>
    <w:rsid w:val="5EE762CF"/>
    <w:rsid w:val="5EE80307"/>
    <w:rsid w:val="5EE887D0"/>
    <w:rsid w:val="5EF1AC10"/>
    <w:rsid w:val="5EF52E5C"/>
    <w:rsid w:val="5EF92D94"/>
    <w:rsid w:val="5EFA66A6"/>
    <w:rsid w:val="5EFB1065"/>
    <w:rsid w:val="5F06A3E0"/>
    <w:rsid w:val="5F0954DA"/>
    <w:rsid w:val="5F0A5E03"/>
    <w:rsid w:val="5F19A972"/>
    <w:rsid w:val="5F1B1287"/>
    <w:rsid w:val="5F1BA342"/>
    <w:rsid w:val="5F1D0863"/>
    <w:rsid w:val="5F21E89D"/>
    <w:rsid w:val="5F2F5B6A"/>
    <w:rsid w:val="5F315D4E"/>
    <w:rsid w:val="5F3316F1"/>
    <w:rsid w:val="5F339CAF"/>
    <w:rsid w:val="5F3CC9B2"/>
    <w:rsid w:val="5F3D1AB9"/>
    <w:rsid w:val="5F4F62F1"/>
    <w:rsid w:val="5F542EFB"/>
    <w:rsid w:val="5F552E41"/>
    <w:rsid w:val="5F56E062"/>
    <w:rsid w:val="5F58F262"/>
    <w:rsid w:val="5F5DE7CB"/>
    <w:rsid w:val="5F63C6D2"/>
    <w:rsid w:val="5F678C75"/>
    <w:rsid w:val="5F6AAEB9"/>
    <w:rsid w:val="5F6B820D"/>
    <w:rsid w:val="5F6BDE9B"/>
    <w:rsid w:val="5F6DC009"/>
    <w:rsid w:val="5F71207D"/>
    <w:rsid w:val="5F7223E5"/>
    <w:rsid w:val="5F76CC7B"/>
    <w:rsid w:val="5F7C7A0B"/>
    <w:rsid w:val="5F7EC523"/>
    <w:rsid w:val="5F80B4D2"/>
    <w:rsid w:val="5F8461B5"/>
    <w:rsid w:val="5F85DCA3"/>
    <w:rsid w:val="5F871926"/>
    <w:rsid w:val="5F89A7EE"/>
    <w:rsid w:val="5F8A1524"/>
    <w:rsid w:val="5F8A3809"/>
    <w:rsid w:val="5F8C5526"/>
    <w:rsid w:val="5F91C693"/>
    <w:rsid w:val="5F93614C"/>
    <w:rsid w:val="5F94CB2B"/>
    <w:rsid w:val="5F9A6A3C"/>
    <w:rsid w:val="5F9BDF3C"/>
    <w:rsid w:val="5FA069DA"/>
    <w:rsid w:val="5FA4C673"/>
    <w:rsid w:val="5FA930F7"/>
    <w:rsid w:val="5FAAB1F7"/>
    <w:rsid w:val="5FB3873A"/>
    <w:rsid w:val="5FB9541F"/>
    <w:rsid w:val="5FBEA5DD"/>
    <w:rsid w:val="5FC19333"/>
    <w:rsid w:val="5FCA929F"/>
    <w:rsid w:val="5FCD0E4A"/>
    <w:rsid w:val="5FCD8358"/>
    <w:rsid w:val="5FCF9A45"/>
    <w:rsid w:val="5FD272FD"/>
    <w:rsid w:val="5FD3C82A"/>
    <w:rsid w:val="5FD5D632"/>
    <w:rsid w:val="5FDA8571"/>
    <w:rsid w:val="5FDB86A1"/>
    <w:rsid w:val="5FE236F7"/>
    <w:rsid w:val="5FE3497E"/>
    <w:rsid w:val="5FE5327A"/>
    <w:rsid w:val="5FE6E718"/>
    <w:rsid w:val="5FE9A44B"/>
    <w:rsid w:val="5FEA4752"/>
    <w:rsid w:val="5FECE622"/>
    <w:rsid w:val="5FEE587E"/>
    <w:rsid w:val="5FFDDEFA"/>
    <w:rsid w:val="6000A463"/>
    <w:rsid w:val="60061657"/>
    <w:rsid w:val="6006F247"/>
    <w:rsid w:val="600BCE93"/>
    <w:rsid w:val="600FE782"/>
    <w:rsid w:val="601831CC"/>
    <w:rsid w:val="6019E039"/>
    <w:rsid w:val="6019F8D4"/>
    <w:rsid w:val="601DB899"/>
    <w:rsid w:val="601EEF3D"/>
    <w:rsid w:val="6021FAEA"/>
    <w:rsid w:val="6023A8DC"/>
    <w:rsid w:val="60272D3A"/>
    <w:rsid w:val="6029D864"/>
    <w:rsid w:val="602C85AD"/>
    <w:rsid w:val="60325BED"/>
    <w:rsid w:val="60391CBC"/>
    <w:rsid w:val="603D54A0"/>
    <w:rsid w:val="603DC12C"/>
    <w:rsid w:val="603F3DEA"/>
    <w:rsid w:val="60418EB6"/>
    <w:rsid w:val="604686E4"/>
    <w:rsid w:val="60477551"/>
    <w:rsid w:val="604964A9"/>
    <w:rsid w:val="604DAB11"/>
    <w:rsid w:val="60530082"/>
    <w:rsid w:val="605575B3"/>
    <w:rsid w:val="6055D415"/>
    <w:rsid w:val="60577582"/>
    <w:rsid w:val="6059B6A5"/>
    <w:rsid w:val="605B5828"/>
    <w:rsid w:val="605E24DA"/>
    <w:rsid w:val="6060493D"/>
    <w:rsid w:val="60651ADD"/>
    <w:rsid w:val="60682F09"/>
    <w:rsid w:val="606BAA82"/>
    <w:rsid w:val="606F08CA"/>
    <w:rsid w:val="606F22FE"/>
    <w:rsid w:val="607018EC"/>
    <w:rsid w:val="60809620"/>
    <w:rsid w:val="60810D38"/>
    <w:rsid w:val="608B7C84"/>
    <w:rsid w:val="608DDD12"/>
    <w:rsid w:val="609644E3"/>
    <w:rsid w:val="609B9B5E"/>
    <w:rsid w:val="609CA308"/>
    <w:rsid w:val="609CBE00"/>
    <w:rsid w:val="609D133E"/>
    <w:rsid w:val="609E733F"/>
    <w:rsid w:val="609E7F21"/>
    <w:rsid w:val="60A10ED2"/>
    <w:rsid w:val="60A41164"/>
    <w:rsid w:val="60AC4C89"/>
    <w:rsid w:val="60ADAA85"/>
    <w:rsid w:val="60AF47EA"/>
    <w:rsid w:val="60B357FD"/>
    <w:rsid w:val="60BC2879"/>
    <w:rsid w:val="60BEDBD3"/>
    <w:rsid w:val="60BF5552"/>
    <w:rsid w:val="60C1801F"/>
    <w:rsid w:val="60CA5CEB"/>
    <w:rsid w:val="60CE792A"/>
    <w:rsid w:val="60E2670B"/>
    <w:rsid w:val="60EA324D"/>
    <w:rsid w:val="60EC2B4D"/>
    <w:rsid w:val="60ED30A5"/>
    <w:rsid w:val="60EDD705"/>
    <w:rsid w:val="60FC9756"/>
    <w:rsid w:val="6104271F"/>
    <w:rsid w:val="6106D7EC"/>
    <w:rsid w:val="61088604"/>
    <w:rsid w:val="6110177C"/>
    <w:rsid w:val="611351B5"/>
    <w:rsid w:val="61137A24"/>
    <w:rsid w:val="611D8C7F"/>
    <w:rsid w:val="611ED668"/>
    <w:rsid w:val="6124DB29"/>
    <w:rsid w:val="6125B8CA"/>
    <w:rsid w:val="61268EF5"/>
    <w:rsid w:val="612DBDAC"/>
    <w:rsid w:val="612F40B8"/>
    <w:rsid w:val="612F63FC"/>
    <w:rsid w:val="6143EDB8"/>
    <w:rsid w:val="61448383"/>
    <w:rsid w:val="6149060B"/>
    <w:rsid w:val="61504D85"/>
    <w:rsid w:val="61506008"/>
    <w:rsid w:val="6151ABA8"/>
    <w:rsid w:val="61543F19"/>
    <w:rsid w:val="615838E6"/>
    <w:rsid w:val="6159691D"/>
    <w:rsid w:val="615EC781"/>
    <w:rsid w:val="61659EE7"/>
    <w:rsid w:val="61660C5B"/>
    <w:rsid w:val="61672745"/>
    <w:rsid w:val="616797A1"/>
    <w:rsid w:val="616D3866"/>
    <w:rsid w:val="6180A9FF"/>
    <w:rsid w:val="61816CCB"/>
    <w:rsid w:val="618F83FA"/>
    <w:rsid w:val="6190B2C0"/>
    <w:rsid w:val="61913483"/>
    <w:rsid w:val="61920D61"/>
    <w:rsid w:val="6195DED2"/>
    <w:rsid w:val="61988783"/>
    <w:rsid w:val="619BE207"/>
    <w:rsid w:val="619D9336"/>
    <w:rsid w:val="61A0FEA0"/>
    <w:rsid w:val="61A46016"/>
    <w:rsid w:val="61AD9F88"/>
    <w:rsid w:val="61B8DC96"/>
    <w:rsid w:val="61BA64AE"/>
    <w:rsid w:val="61BDD194"/>
    <w:rsid w:val="61BFB7B6"/>
    <w:rsid w:val="61BFD604"/>
    <w:rsid w:val="61C2194F"/>
    <w:rsid w:val="61CA1211"/>
    <w:rsid w:val="61CA28C2"/>
    <w:rsid w:val="61CF84EF"/>
    <w:rsid w:val="61D2F12F"/>
    <w:rsid w:val="61D4082F"/>
    <w:rsid w:val="61D93037"/>
    <w:rsid w:val="61E00621"/>
    <w:rsid w:val="61E6038E"/>
    <w:rsid w:val="61ED5EBE"/>
    <w:rsid w:val="61F1C71C"/>
    <w:rsid w:val="61F2036E"/>
    <w:rsid w:val="61F6824B"/>
    <w:rsid w:val="61F7D49A"/>
    <w:rsid w:val="61F8ABB6"/>
    <w:rsid w:val="61FA8E17"/>
    <w:rsid w:val="61FB3A5E"/>
    <w:rsid w:val="61FCC71C"/>
    <w:rsid w:val="6200A606"/>
    <w:rsid w:val="62052F84"/>
    <w:rsid w:val="6206572F"/>
    <w:rsid w:val="621187E6"/>
    <w:rsid w:val="62180CD4"/>
    <w:rsid w:val="621A44D9"/>
    <w:rsid w:val="621DED30"/>
    <w:rsid w:val="621E76AD"/>
    <w:rsid w:val="622477B1"/>
    <w:rsid w:val="6224EA6A"/>
    <w:rsid w:val="6226E892"/>
    <w:rsid w:val="62275BEF"/>
    <w:rsid w:val="622CD0B4"/>
    <w:rsid w:val="622F15FF"/>
    <w:rsid w:val="622F6B78"/>
    <w:rsid w:val="622FDEA7"/>
    <w:rsid w:val="62303DE4"/>
    <w:rsid w:val="62309B18"/>
    <w:rsid w:val="62373FFA"/>
    <w:rsid w:val="62375955"/>
    <w:rsid w:val="623A5E2F"/>
    <w:rsid w:val="623B00F1"/>
    <w:rsid w:val="623FA442"/>
    <w:rsid w:val="6246700C"/>
    <w:rsid w:val="625BC0EE"/>
    <w:rsid w:val="62666627"/>
    <w:rsid w:val="62683B60"/>
    <w:rsid w:val="6268718B"/>
    <w:rsid w:val="626A1C40"/>
    <w:rsid w:val="626B677D"/>
    <w:rsid w:val="626DCB71"/>
    <w:rsid w:val="62742042"/>
    <w:rsid w:val="62760027"/>
    <w:rsid w:val="6278443C"/>
    <w:rsid w:val="627A9095"/>
    <w:rsid w:val="627CB351"/>
    <w:rsid w:val="627FB700"/>
    <w:rsid w:val="6288DD8C"/>
    <w:rsid w:val="628CCF03"/>
    <w:rsid w:val="629000C2"/>
    <w:rsid w:val="6293EAAF"/>
    <w:rsid w:val="6295584C"/>
    <w:rsid w:val="6298BB84"/>
    <w:rsid w:val="629C652A"/>
    <w:rsid w:val="629CB4FB"/>
    <w:rsid w:val="629E6092"/>
    <w:rsid w:val="62A25363"/>
    <w:rsid w:val="62A52C9E"/>
    <w:rsid w:val="62AF4135"/>
    <w:rsid w:val="62B1873A"/>
    <w:rsid w:val="62B20E80"/>
    <w:rsid w:val="62B7382B"/>
    <w:rsid w:val="62B9DA0F"/>
    <w:rsid w:val="62C5DA85"/>
    <w:rsid w:val="62C65408"/>
    <w:rsid w:val="62C9032C"/>
    <w:rsid w:val="62CF69DC"/>
    <w:rsid w:val="62D00FBB"/>
    <w:rsid w:val="62D02278"/>
    <w:rsid w:val="62D2813E"/>
    <w:rsid w:val="62D42F60"/>
    <w:rsid w:val="62D8108C"/>
    <w:rsid w:val="62D8CFD8"/>
    <w:rsid w:val="62D95471"/>
    <w:rsid w:val="62D9B12B"/>
    <w:rsid w:val="62DCEA8E"/>
    <w:rsid w:val="62DFA4F2"/>
    <w:rsid w:val="62EB6B7D"/>
    <w:rsid w:val="62EC4067"/>
    <w:rsid w:val="62EE03A7"/>
    <w:rsid w:val="62F9F6A7"/>
    <w:rsid w:val="6300FA49"/>
    <w:rsid w:val="6302DA51"/>
    <w:rsid w:val="6307FDDD"/>
    <w:rsid w:val="630EE286"/>
    <w:rsid w:val="6314FF09"/>
    <w:rsid w:val="63184DEE"/>
    <w:rsid w:val="631C0B92"/>
    <w:rsid w:val="63253D84"/>
    <w:rsid w:val="6328227A"/>
    <w:rsid w:val="6329E0BE"/>
    <w:rsid w:val="6333487B"/>
    <w:rsid w:val="6338BEEC"/>
    <w:rsid w:val="6338E105"/>
    <w:rsid w:val="633C03CB"/>
    <w:rsid w:val="633FBA7E"/>
    <w:rsid w:val="63417FD1"/>
    <w:rsid w:val="634198B3"/>
    <w:rsid w:val="63433CF8"/>
    <w:rsid w:val="634547DA"/>
    <w:rsid w:val="6345E78F"/>
    <w:rsid w:val="6345F4AD"/>
    <w:rsid w:val="6348DF99"/>
    <w:rsid w:val="6349563F"/>
    <w:rsid w:val="634D7DA0"/>
    <w:rsid w:val="634ECDC5"/>
    <w:rsid w:val="635221B7"/>
    <w:rsid w:val="63562B58"/>
    <w:rsid w:val="63574616"/>
    <w:rsid w:val="635B980E"/>
    <w:rsid w:val="635C149F"/>
    <w:rsid w:val="635F8D90"/>
    <w:rsid w:val="6361C61A"/>
    <w:rsid w:val="6362B2DE"/>
    <w:rsid w:val="63674FD0"/>
    <w:rsid w:val="6367B17F"/>
    <w:rsid w:val="6368D107"/>
    <w:rsid w:val="636A6181"/>
    <w:rsid w:val="6371D30A"/>
    <w:rsid w:val="637235C9"/>
    <w:rsid w:val="63737663"/>
    <w:rsid w:val="637AB9AC"/>
    <w:rsid w:val="637AD263"/>
    <w:rsid w:val="637C65FA"/>
    <w:rsid w:val="637D0761"/>
    <w:rsid w:val="637FCD9A"/>
    <w:rsid w:val="6382A8AF"/>
    <w:rsid w:val="63842D06"/>
    <w:rsid w:val="6384B721"/>
    <w:rsid w:val="6388E8DE"/>
    <w:rsid w:val="638C386B"/>
    <w:rsid w:val="638E9148"/>
    <w:rsid w:val="638FA79A"/>
    <w:rsid w:val="63910AAD"/>
    <w:rsid w:val="63935EE4"/>
    <w:rsid w:val="6397DF5D"/>
    <w:rsid w:val="639CF5B1"/>
    <w:rsid w:val="639D34B0"/>
    <w:rsid w:val="63A01F58"/>
    <w:rsid w:val="63AABF3D"/>
    <w:rsid w:val="63ACD81A"/>
    <w:rsid w:val="63B50FD5"/>
    <w:rsid w:val="63BA6FB8"/>
    <w:rsid w:val="63BDFD6A"/>
    <w:rsid w:val="63BE9D54"/>
    <w:rsid w:val="63BF14DA"/>
    <w:rsid w:val="63BFD012"/>
    <w:rsid w:val="63C16D65"/>
    <w:rsid w:val="63C2CADB"/>
    <w:rsid w:val="63C3471A"/>
    <w:rsid w:val="63C516D3"/>
    <w:rsid w:val="63CA01DC"/>
    <w:rsid w:val="63D00592"/>
    <w:rsid w:val="63D2E472"/>
    <w:rsid w:val="63D2EF89"/>
    <w:rsid w:val="63D557DC"/>
    <w:rsid w:val="63DF774D"/>
    <w:rsid w:val="63E4A5F5"/>
    <w:rsid w:val="63E6B878"/>
    <w:rsid w:val="63EBCB37"/>
    <w:rsid w:val="63F88B5E"/>
    <w:rsid w:val="63FB0531"/>
    <w:rsid w:val="6403E53C"/>
    <w:rsid w:val="640495B4"/>
    <w:rsid w:val="64056410"/>
    <w:rsid w:val="6406264C"/>
    <w:rsid w:val="6407678F"/>
    <w:rsid w:val="640BFEEF"/>
    <w:rsid w:val="640E943A"/>
    <w:rsid w:val="640F4FA1"/>
    <w:rsid w:val="6412CECE"/>
    <w:rsid w:val="6415E1F8"/>
    <w:rsid w:val="6417AA24"/>
    <w:rsid w:val="641E53CF"/>
    <w:rsid w:val="641EE686"/>
    <w:rsid w:val="6420B872"/>
    <w:rsid w:val="6422ED0D"/>
    <w:rsid w:val="64284DA8"/>
    <w:rsid w:val="642A6398"/>
    <w:rsid w:val="642C8370"/>
    <w:rsid w:val="642E9FD1"/>
    <w:rsid w:val="642FAB0B"/>
    <w:rsid w:val="642FB5CD"/>
    <w:rsid w:val="643F75FF"/>
    <w:rsid w:val="64400807"/>
    <w:rsid w:val="64402049"/>
    <w:rsid w:val="6445B665"/>
    <w:rsid w:val="6445CFE0"/>
    <w:rsid w:val="6447F64D"/>
    <w:rsid w:val="6448DE56"/>
    <w:rsid w:val="64491037"/>
    <w:rsid w:val="644BCE45"/>
    <w:rsid w:val="645002A8"/>
    <w:rsid w:val="6451F85D"/>
    <w:rsid w:val="6454B96B"/>
    <w:rsid w:val="6456C156"/>
    <w:rsid w:val="6458202C"/>
    <w:rsid w:val="64582E8A"/>
    <w:rsid w:val="645BED10"/>
    <w:rsid w:val="645F7221"/>
    <w:rsid w:val="64622469"/>
    <w:rsid w:val="64648483"/>
    <w:rsid w:val="646489A6"/>
    <w:rsid w:val="646518EE"/>
    <w:rsid w:val="646679FC"/>
    <w:rsid w:val="646994AE"/>
    <w:rsid w:val="646A4873"/>
    <w:rsid w:val="646B3103"/>
    <w:rsid w:val="646BB047"/>
    <w:rsid w:val="646FD60B"/>
    <w:rsid w:val="64700384"/>
    <w:rsid w:val="64758459"/>
    <w:rsid w:val="647898D0"/>
    <w:rsid w:val="647AB2D6"/>
    <w:rsid w:val="647DB92E"/>
    <w:rsid w:val="647FAF98"/>
    <w:rsid w:val="64845599"/>
    <w:rsid w:val="648506F6"/>
    <w:rsid w:val="6487A21A"/>
    <w:rsid w:val="648C6D2D"/>
    <w:rsid w:val="64962E4E"/>
    <w:rsid w:val="649FE298"/>
    <w:rsid w:val="64A0C0EE"/>
    <w:rsid w:val="64A2406A"/>
    <w:rsid w:val="64A922FA"/>
    <w:rsid w:val="64ADC512"/>
    <w:rsid w:val="64AEB131"/>
    <w:rsid w:val="64AEBFD2"/>
    <w:rsid w:val="64B430A4"/>
    <w:rsid w:val="64B5B3A2"/>
    <w:rsid w:val="64B6CBD4"/>
    <w:rsid w:val="64B7CB7F"/>
    <w:rsid w:val="64BA43D2"/>
    <w:rsid w:val="64BA536D"/>
    <w:rsid w:val="64BCFD13"/>
    <w:rsid w:val="64BED13D"/>
    <w:rsid w:val="64BEDEE0"/>
    <w:rsid w:val="64C0C343"/>
    <w:rsid w:val="64C56252"/>
    <w:rsid w:val="64C7F022"/>
    <w:rsid w:val="64C845EB"/>
    <w:rsid w:val="64D33A40"/>
    <w:rsid w:val="64D5D4B0"/>
    <w:rsid w:val="64DC8093"/>
    <w:rsid w:val="64DDE8EF"/>
    <w:rsid w:val="64DF0627"/>
    <w:rsid w:val="64DF3C7D"/>
    <w:rsid w:val="64E90A11"/>
    <w:rsid w:val="64E9D6EE"/>
    <w:rsid w:val="64EBB2F6"/>
    <w:rsid w:val="64EF81A2"/>
    <w:rsid w:val="64F1C5A6"/>
    <w:rsid w:val="64F1FBB9"/>
    <w:rsid w:val="64F3754B"/>
    <w:rsid w:val="64F427ED"/>
    <w:rsid w:val="64FDFDB0"/>
    <w:rsid w:val="650063C5"/>
    <w:rsid w:val="6504BAA2"/>
    <w:rsid w:val="65087844"/>
    <w:rsid w:val="650F648E"/>
    <w:rsid w:val="650FF0FA"/>
    <w:rsid w:val="65168B07"/>
    <w:rsid w:val="65182DFE"/>
    <w:rsid w:val="651D4F79"/>
    <w:rsid w:val="652A70AB"/>
    <w:rsid w:val="65319343"/>
    <w:rsid w:val="65397299"/>
    <w:rsid w:val="653AFB86"/>
    <w:rsid w:val="653C38FC"/>
    <w:rsid w:val="653D40DD"/>
    <w:rsid w:val="653EA54D"/>
    <w:rsid w:val="65404FA0"/>
    <w:rsid w:val="65449780"/>
    <w:rsid w:val="65490621"/>
    <w:rsid w:val="655889CE"/>
    <w:rsid w:val="655D731D"/>
    <w:rsid w:val="655E03EA"/>
    <w:rsid w:val="655E4CF4"/>
    <w:rsid w:val="65608328"/>
    <w:rsid w:val="6566124D"/>
    <w:rsid w:val="6566E657"/>
    <w:rsid w:val="656EC80C"/>
    <w:rsid w:val="65729BEF"/>
    <w:rsid w:val="65793A28"/>
    <w:rsid w:val="657E2002"/>
    <w:rsid w:val="6580C39A"/>
    <w:rsid w:val="65822EBC"/>
    <w:rsid w:val="6584CC8F"/>
    <w:rsid w:val="65882A62"/>
    <w:rsid w:val="6589B5D6"/>
    <w:rsid w:val="6589EF53"/>
    <w:rsid w:val="658C7C98"/>
    <w:rsid w:val="658D5434"/>
    <w:rsid w:val="658F0019"/>
    <w:rsid w:val="65911C71"/>
    <w:rsid w:val="65938F15"/>
    <w:rsid w:val="65963E90"/>
    <w:rsid w:val="65A49047"/>
    <w:rsid w:val="65AE5ED2"/>
    <w:rsid w:val="65B895E0"/>
    <w:rsid w:val="65BB478B"/>
    <w:rsid w:val="65C6ED84"/>
    <w:rsid w:val="65CBE9CE"/>
    <w:rsid w:val="65CD37E7"/>
    <w:rsid w:val="65CD8302"/>
    <w:rsid w:val="65D08997"/>
    <w:rsid w:val="65D4D6AA"/>
    <w:rsid w:val="65D8501E"/>
    <w:rsid w:val="65DC1637"/>
    <w:rsid w:val="65E70785"/>
    <w:rsid w:val="65EA921F"/>
    <w:rsid w:val="65F7B56E"/>
    <w:rsid w:val="65F95668"/>
    <w:rsid w:val="65FF1536"/>
    <w:rsid w:val="6601FEF2"/>
    <w:rsid w:val="66025631"/>
    <w:rsid w:val="66065A54"/>
    <w:rsid w:val="6606ECB2"/>
    <w:rsid w:val="661455B4"/>
    <w:rsid w:val="66192CF6"/>
    <w:rsid w:val="661C1325"/>
    <w:rsid w:val="6623C017"/>
    <w:rsid w:val="66269196"/>
    <w:rsid w:val="66291095"/>
    <w:rsid w:val="662DCCA5"/>
    <w:rsid w:val="663211F2"/>
    <w:rsid w:val="6633CEDA"/>
    <w:rsid w:val="663D43E3"/>
    <w:rsid w:val="6647BE18"/>
    <w:rsid w:val="664C4672"/>
    <w:rsid w:val="664EFA80"/>
    <w:rsid w:val="664FA89A"/>
    <w:rsid w:val="66548F35"/>
    <w:rsid w:val="6654949B"/>
    <w:rsid w:val="66567988"/>
    <w:rsid w:val="6665C276"/>
    <w:rsid w:val="66672AB4"/>
    <w:rsid w:val="666AC516"/>
    <w:rsid w:val="66741722"/>
    <w:rsid w:val="66745CE1"/>
    <w:rsid w:val="66770E3B"/>
    <w:rsid w:val="6686E086"/>
    <w:rsid w:val="6687476F"/>
    <w:rsid w:val="668ABD58"/>
    <w:rsid w:val="668DCC1A"/>
    <w:rsid w:val="6690A17C"/>
    <w:rsid w:val="6690DDD7"/>
    <w:rsid w:val="66939D93"/>
    <w:rsid w:val="66957630"/>
    <w:rsid w:val="66970279"/>
    <w:rsid w:val="66991C37"/>
    <w:rsid w:val="669B2BE2"/>
    <w:rsid w:val="669FD3FD"/>
    <w:rsid w:val="66A27BA3"/>
    <w:rsid w:val="66A8012A"/>
    <w:rsid w:val="66A80529"/>
    <w:rsid w:val="66AC1D4D"/>
    <w:rsid w:val="66B278B4"/>
    <w:rsid w:val="66B8CDDF"/>
    <w:rsid w:val="66B8D23D"/>
    <w:rsid w:val="66BB2C7A"/>
    <w:rsid w:val="66C02DA9"/>
    <w:rsid w:val="66C9FB2E"/>
    <w:rsid w:val="66CB3EE6"/>
    <w:rsid w:val="66CD7381"/>
    <w:rsid w:val="66D6166E"/>
    <w:rsid w:val="66D8FF26"/>
    <w:rsid w:val="66E2D012"/>
    <w:rsid w:val="66E41659"/>
    <w:rsid w:val="66E45386"/>
    <w:rsid w:val="66EBB085"/>
    <w:rsid w:val="66ED164A"/>
    <w:rsid w:val="66F0B108"/>
    <w:rsid w:val="66F405E2"/>
    <w:rsid w:val="66F58E7B"/>
    <w:rsid w:val="66F8C063"/>
    <w:rsid w:val="66F9E3DB"/>
    <w:rsid w:val="66FF6155"/>
    <w:rsid w:val="67005577"/>
    <w:rsid w:val="6701561F"/>
    <w:rsid w:val="67020FBB"/>
    <w:rsid w:val="670C362E"/>
    <w:rsid w:val="67102F9D"/>
    <w:rsid w:val="6713E127"/>
    <w:rsid w:val="67150C86"/>
    <w:rsid w:val="6716651D"/>
    <w:rsid w:val="6716731B"/>
    <w:rsid w:val="6719E048"/>
    <w:rsid w:val="671C3A1B"/>
    <w:rsid w:val="671CC6A0"/>
    <w:rsid w:val="6720C771"/>
    <w:rsid w:val="67266FEC"/>
    <w:rsid w:val="6728C0AC"/>
    <w:rsid w:val="6728DC5F"/>
    <w:rsid w:val="6729FD01"/>
    <w:rsid w:val="672AE6BC"/>
    <w:rsid w:val="672C35E6"/>
    <w:rsid w:val="67319800"/>
    <w:rsid w:val="67331642"/>
    <w:rsid w:val="6738C46F"/>
    <w:rsid w:val="673F35F6"/>
    <w:rsid w:val="673FBD5A"/>
    <w:rsid w:val="6751AEE0"/>
    <w:rsid w:val="6756A9B7"/>
    <w:rsid w:val="675A2CD1"/>
    <w:rsid w:val="675AE00E"/>
    <w:rsid w:val="6763FCE2"/>
    <w:rsid w:val="676D178D"/>
    <w:rsid w:val="677304D9"/>
    <w:rsid w:val="67764224"/>
    <w:rsid w:val="677A3ABF"/>
    <w:rsid w:val="677FF121"/>
    <w:rsid w:val="6780C97D"/>
    <w:rsid w:val="6781971A"/>
    <w:rsid w:val="6781ECDD"/>
    <w:rsid w:val="6782A9D1"/>
    <w:rsid w:val="6784D79B"/>
    <w:rsid w:val="67857E65"/>
    <w:rsid w:val="6786EFD3"/>
    <w:rsid w:val="678AC7EB"/>
    <w:rsid w:val="678EC326"/>
    <w:rsid w:val="6791C3C4"/>
    <w:rsid w:val="67923E0C"/>
    <w:rsid w:val="6792DC6F"/>
    <w:rsid w:val="67936E44"/>
    <w:rsid w:val="67A762B4"/>
    <w:rsid w:val="67ADEF06"/>
    <w:rsid w:val="67B2C071"/>
    <w:rsid w:val="67B31615"/>
    <w:rsid w:val="67B91139"/>
    <w:rsid w:val="67BC2398"/>
    <w:rsid w:val="67BC6013"/>
    <w:rsid w:val="67BE6F36"/>
    <w:rsid w:val="67C00BE8"/>
    <w:rsid w:val="67C1EB32"/>
    <w:rsid w:val="67C7CFCB"/>
    <w:rsid w:val="67CC1235"/>
    <w:rsid w:val="67D15179"/>
    <w:rsid w:val="67DE08C3"/>
    <w:rsid w:val="67E12381"/>
    <w:rsid w:val="67EE9FE6"/>
    <w:rsid w:val="67F156DA"/>
    <w:rsid w:val="67F23A46"/>
    <w:rsid w:val="67F7C250"/>
    <w:rsid w:val="67F7D88C"/>
    <w:rsid w:val="67FA3AAA"/>
    <w:rsid w:val="67FC5550"/>
    <w:rsid w:val="6803DEE4"/>
    <w:rsid w:val="6806F8B5"/>
    <w:rsid w:val="6809111A"/>
    <w:rsid w:val="680CCEF8"/>
    <w:rsid w:val="6812077E"/>
    <w:rsid w:val="6812C0EB"/>
    <w:rsid w:val="68130CDC"/>
    <w:rsid w:val="681381BF"/>
    <w:rsid w:val="681518C4"/>
    <w:rsid w:val="681631CF"/>
    <w:rsid w:val="6817C25F"/>
    <w:rsid w:val="6822B97F"/>
    <w:rsid w:val="6828F9CB"/>
    <w:rsid w:val="682CDE56"/>
    <w:rsid w:val="682FA5A1"/>
    <w:rsid w:val="6836ABDC"/>
    <w:rsid w:val="684A8BFF"/>
    <w:rsid w:val="684B8476"/>
    <w:rsid w:val="684B85CE"/>
    <w:rsid w:val="684C19C9"/>
    <w:rsid w:val="684C1BA8"/>
    <w:rsid w:val="684CCE61"/>
    <w:rsid w:val="6854CDB6"/>
    <w:rsid w:val="685864F5"/>
    <w:rsid w:val="685A4995"/>
    <w:rsid w:val="685AE3F8"/>
    <w:rsid w:val="685E1789"/>
    <w:rsid w:val="68629705"/>
    <w:rsid w:val="6862C367"/>
    <w:rsid w:val="68632DEA"/>
    <w:rsid w:val="6876460F"/>
    <w:rsid w:val="68799FF5"/>
    <w:rsid w:val="687DC950"/>
    <w:rsid w:val="68837FEE"/>
    <w:rsid w:val="688569FC"/>
    <w:rsid w:val="6888D2F7"/>
    <w:rsid w:val="688A9CBB"/>
    <w:rsid w:val="688C5660"/>
    <w:rsid w:val="688CBB07"/>
    <w:rsid w:val="68966F5F"/>
    <w:rsid w:val="68984E90"/>
    <w:rsid w:val="689E4686"/>
    <w:rsid w:val="689ECDF3"/>
    <w:rsid w:val="68A0BE7D"/>
    <w:rsid w:val="68A5606B"/>
    <w:rsid w:val="68A8516F"/>
    <w:rsid w:val="68AD8751"/>
    <w:rsid w:val="68B1FCE1"/>
    <w:rsid w:val="68B32CF2"/>
    <w:rsid w:val="68B387D7"/>
    <w:rsid w:val="68B42A7F"/>
    <w:rsid w:val="68B49AD6"/>
    <w:rsid w:val="68B6F3A9"/>
    <w:rsid w:val="68B834BB"/>
    <w:rsid w:val="68BCEABC"/>
    <w:rsid w:val="68BF1421"/>
    <w:rsid w:val="68C158B3"/>
    <w:rsid w:val="68C1CDE6"/>
    <w:rsid w:val="68C2F5C2"/>
    <w:rsid w:val="68C4ED93"/>
    <w:rsid w:val="68C5C9A0"/>
    <w:rsid w:val="68C5CE1A"/>
    <w:rsid w:val="68C73F62"/>
    <w:rsid w:val="68CD122C"/>
    <w:rsid w:val="68CD8301"/>
    <w:rsid w:val="68CD8E23"/>
    <w:rsid w:val="68D263CF"/>
    <w:rsid w:val="68D88A1D"/>
    <w:rsid w:val="68DDD742"/>
    <w:rsid w:val="68E04A99"/>
    <w:rsid w:val="68E2FDA8"/>
    <w:rsid w:val="68EB63EB"/>
    <w:rsid w:val="68ED077F"/>
    <w:rsid w:val="68F2564F"/>
    <w:rsid w:val="68F54870"/>
    <w:rsid w:val="68F87507"/>
    <w:rsid w:val="68FFE55B"/>
    <w:rsid w:val="69023133"/>
    <w:rsid w:val="69060AFB"/>
    <w:rsid w:val="690782EF"/>
    <w:rsid w:val="69085E39"/>
    <w:rsid w:val="690E08C4"/>
    <w:rsid w:val="6911165B"/>
    <w:rsid w:val="6912D639"/>
    <w:rsid w:val="6915FFD4"/>
    <w:rsid w:val="69164150"/>
    <w:rsid w:val="69165EF7"/>
    <w:rsid w:val="69191C66"/>
    <w:rsid w:val="691BF0A6"/>
    <w:rsid w:val="691D4B9A"/>
    <w:rsid w:val="691DB35A"/>
    <w:rsid w:val="691EFB12"/>
    <w:rsid w:val="6921CBCB"/>
    <w:rsid w:val="69228700"/>
    <w:rsid w:val="692670E8"/>
    <w:rsid w:val="6928C6E2"/>
    <w:rsid w:val="6928C990"/>
    <w:rsid w:val="692E0590"/>
    <w:rsid w:val="6935FCB1"/>
    <w:rsid w:val="69381915"/>
    <w:rsid w:val="694189C4"/>
    <w:rsid w:val="6942C079"/>
    <w:rsid w:val="6945028C"/>
    <w:rsid w:val="6946E598"/>
    <w:rsid w:val="6949DDF7"/>
    <w:rsid w:val="694ED537"/>
    <w:rsid w:val="695079A0"/>
    <w:rsid w:val="6950D88C"/>
    <w:rsid w:val="6950DA7A"/>
    <w:rsid w:val="6952E57B"/>
    <w:rsid w:val="6957FB09"/>
    <w:rsid w:val="696436C7"/>
    <w:rsid w:val="69668482"/>
    <w:rsid w:val="6967355E"/>
    <w:rsid w:val="696EAF71"/>
    <w:rsid w:val="6976E309"/>
    <w:rsid w:val="697E9A7F"/>
    <w:rsid w:val="6980F08A"/>
    <w:rsid w:val="6982D3F7"/>
    <w:rsid w:val="6982DAF8"/>
    <w:rsid w:val="69870637"/>
    <w:rsid w:val="698870BD"/>
    <w:rsid w:val="698EA339"/>
    <w:rsid w:val="69922CCD"/>
    <w:rsid w:val="6993ECF6"/>
    <w:rsid w:val="69952AC3"/>
    <w:rsid w:val="699652FB"/>
    <w:rsid w:val="699767DA"/>
    <w:rsid w:val="69994549"/>
    <w:rsid w:val="699B8328"/>
    <w:rsid w:val="699C8F93"/>
    <w:rsid w:val="69A1D160"/>
    <w:rsid w:val="69A46C7A"/>
    <w:rsid w:val="69A6AB63"/>
    <w:rsid w:val="69AB46E4"/>
    <w:rsid w:val="69AEDA3C"/>
    <w:rsid w:val="69B6ACB5"/>
    <w:rsid w:val="69B6D80D"/>
    <w:rsid w:val="69B92CF7"/>
    <w:rsid w:val="69BDCC93"/>
    <w:rsid w:val="69C09DE4"/>
    <w:rsid w:val="69C1114F"/>
    <w:rsid w:val="69C4A559"/>
    <w:rsid w:val="69C54476"/>
    <w:rsid w:val="69C574E9"/>
    <w:rsid w:val="69C5BAFA"/>
    <w:rsid w:val="69C61939"/>
    <w:rsid w:val="69C6A357"/>
    <w:rsid w:val="69C8D1B6"/>
    <w:rsid w:val="69C8D9F2"/>
    <w:rsid w:val="69CC5866"/>
    <w:rsid w:val="69CDCCD6"/>
    <w:rsid w:val="69D2701E"/>
    <w:rsid w:val="69D65532"/>
    <w:rsid w:val="69D65735"/>
    <w:rsid w:val="69D96197"/>
    <w:rsid w:val="69DA1E79"/>
    <w:rsid w:val="69DB3139"/>
    <w:rsid w:val="69E1528E"/>
    <w:rsid w:val="69EA693A"/>
    <w:rsid w:val="69EC92BE"/>
    <w:rsid w:val="69ED713A"/>
    <w:rsid w:val="69F0351D"/>
    <w:rsid w:val="69FCB985"/>
    <w:rsid w:val="6A023C5C"/>
    <w:rsid w:val="6A026698"/>
    <w:rsid w:val="6A0F7DB9"/>
    <w:rsid w:val="6A112288"/>
    <w:rsid w:val="6A152B45"/>
    <w:rsid w:val="6A191C7A"/>
    <w:rsid w:val="6A1D27C8"/>
    <w:rsid w:val="6A1E1E3E"/>
    <w:rsid w:val="6A1F63C3"/>
    <w:rsid w:val="6A21A9EA"/>
    <w:rsid w:val="6A2533B8"/>
    <w:rsid w:val="6A2627A4"/>
    <w:rsid w:val="6A275877"/>
    <w:rsid w:val="6A2D0E31"/>
    <w:rsid w:val="6A2D5AE2"/>
    <w:rsid w:val="6A2E86A2"/>
    <w:rsid w:val="6A2E92D2"/>
    <w:rsid w:val="6A2F9B27"/>
    <w:rsid w:val="6A35D547"/>
    <w:rsid w:val="6A37BA3F"/>
    <w:rsid w:val="6A382195"/>
    <w:rsid w:val="6A3A78B1"/>
    <w:rsid w:val="6A41AE33"/>
    <w:rsid w:val="6A46654A"/>
    <w:rsid w:val="6A4A86A0"/>
    <w:rsid w:val="6A4E99F3"/>
    <w:rsid w:val="6A50C348"/>
    <w:rsid w:val="6A52AE41"/>
    <w:rsid w:val="6A52E8A7"/>
    <w:rsid w:val="6A5CE196"/>
    <w:rsid w:val="6A5F7DC9"/>
    <w:rsid w:val="6A6127BC"/>
    <w:rsid w:val="6A633851"/>
    <w:rsid w:val="6A646B7F"/>
    <w:rsid w:val="6A6796BC"/>
    <w:rsid w:val="6A696C61"/>
    <w:rsid w:val="6A6AAD59"/>
    <w:rsid w:val="6A6AD0ED"/>
    <w:rsid w:val="6A6CD163"/>
    <w:rsid w:val="6A6F70B1"/>
    <w:rsid w:val="6A7098CA"/>
    <w:rsid w:val="6A715A52"/>
    <w:rsid w:val="6A7530A2"/>
    <w:rsid w:val="6A755F40"/>
    <w:rsid w:val="6A761DAF"/>
    <w:rsid w:val="6A7C272F"/>
    <w:rsid w:val="6A7C552B"/>
    <w:rsid w:val="6A7DB4A4"/>
    <w:rsid w:val="6A808DC1"/>
    <w:rsid w:val="6A82FB04"/>
    <w:rsid w:val="6A848077"/>
    <w:rsid w:val="6A86D579"/>
    <w:rsid w:val="6A8CCAE5"/>
    <w:rsid w:val="6A8D6164"/>
    <w:rsid w:val="6A9A4416"/>
    <w:rsid w:val="6A9EFB74"/>
    <w:rsid w:val="6AA253E3"/>
    <w:rsid w:val="6AA39426"/>
    <w:rsid w:val="6AA4C27F"/>
    <w:rsid w:val="6AAB98DD"/>
    <w:rsid w:val="6AB1A54C"/>
    <w:rsid w:val="6AB24516"/>
    <w:rsid w:val="6AB336C5"/>
    <w:rsid w:val="6AB39BA2"/>
    <w:rsid w:val="6AB5A890"/>
    <w:rsid w:val="6AB8C1F9"/>
    <w:rsid w:val="6ABA6AD3"/>
    <w:rsid w:val="6ABB10C4"/>
    <w:rsid w:val="6AD648CF"/>
    <w:rsid w:val="6AD8A381"/>
    <w:rsid w:val="6AE586F2"/>
    <w:rsid w:val="6AF12097"/>
    <w:rsid w:val="6AF2AA0D"/>
    <w:rsid w:val="6AF2AC11"/>
    <w:rsid w:val="6AF43812"/>
    <w:rsid w:val="6AF4D0EC"/>
    <w:rsid w:val="6AFAB1F4"/>
    <w:rsid w:val="6AFC094E"/>
    <w:rsid w:val="6AFC2540"/>
    <w:rsid w:val="6AFDB592"/>
    <w:rsid w:val="6AFE59B6"/>
    <w:rsid w:val="6B0248DF"/>
    <w:rsid w:val="6B02F80B"/>
    <w:rsid w:val="6B04E2C5"/>
    <w:rsid w:val="6B057259"/>
    <w:rsid w:val="6B068E16"/>
    <w:rsid w:val="6B0D9B70"/>
    <w:rsid w:val="6B0DB33E"/>
    <w:rsid w:val="6B0F7761"/>
    <w:rsid w:val="6B116054"/>
    <w:rsid w:val="6B1404C7"/>
    <w:rsid w:val="6B156D81"/>
    <w:rsid w:val="6B16E54A"/>
    <w:rsid w:val="6B186389"/>
    <w:rsid w:val="6B1A087E"/>
    <w:rsid w:val="6B1C49A2"/>
    <w:rsid w:val="6B1C5790"/>
    <w:rsid w:val="6B1D92F0"/>
    <w:rsid w:val="6B23CA9F"/>
    <w:rsid w:val="6B295367"/>
    <w:rsid w:val="6B2D667F"/>
    <w:rsid w:val="6B309870"/>
    <w:rsid w:val="6B322B6E"/>
    <w:rsid w:val="6B34B460"/>
    <w:rsid w:val="6B391DA1"/>
    <w:rsid w:val="6B3B9123"/>
    <w:rsid w:val="6B3E1B7E"/>
    <w:rsid w:val="6B43B497"/>
    <w:rsid w:val="6B446542"/>
    <w:rsid w:val="6B5425DD"/>
    <w:rsid w:val="6B575188"/>
    <w:rsid w:val="6B59F75F"/>
    <w:rsid w:val="6B5BCDE0"/>
    <w:rsid w:val="6B5D0071"/>
    <w:rsid w:val="6B5DEF8E"/>
    <w:rsid w:val="6B62B430"/>
    <w:rsid w:val="6B678B99"/>
    <w:rsid w:val="6B697365"/>
    <w:rsid w:val="6B7273F7"/>
    <w:rsid w:val="6B7E195D"/>
    <w:rsid w:val="6B81995B"/>
    <w:rsid w:val="6B826176"/>
    <w:rsid w:val="6B8B13BE"/>
    <w:rsid w:val="6B8D0407"/>
    <w:rsid w:val="6B9007A2"/>
    <w:rsid w:val="6B94506E"/>
    <w:rsid w:val="6B9724A7"/>
    <w:rsid w:val="6B978BAA"/>
    <w:rsid w:val="6B97E4A0"/>
    <w:rsid w:val="6B99F18F"/>
    <w:rsid w:val="6B99FF4A"/>
    <w:rsid w:val="6B9C12E9"/>
    <w:rsid w:val="6B9D7F43"/>
    <w:rsid w:val="6B9FB55C"/>
    <w:rsid w:val="6BA0C66E"/>
    <w:rsid w:val="6BA2A705"/>
    <w:rsid w:val="6BA5F94B"/>
    <w:rsid w:val="6BA725DA"/>
    <w:rsid w:val="6BA7E7D3"/>
    <w:rsid w:val="6BACE7DE"/>
    <w:rsid w:val="6BAD3F58"/>
    <w:rsid w:val="6BAF9495"/>
    <w:rsid w:val="6BB00FEF"/>
    <w:rsid w:val="6BB0C618"/>
    <w:rsid w:val="6BB160F1"/>
    <w:rsid w:val="6BB1D8EA"/>
    <w:rsid w:val="6BBD2E5C"/>
    <w:rsid w:val="6BBF12F5"/>
    <w:rsid w:val="6BC07442"/>
    <w:rsid w:val="6BC2E84A"/>
    <w:rsid w:val="6BC83747"/>
    <w:rsid w:val="6BCFE63F"/>
    <w:rsid w:val="6BD3162A"/>
    <w:rsid w:val="6BD91298"/>
    <w:rsid w:val="6BD9B2DB"/>
    <w:rsid w:val="6BDC37B7"/>
    <w:rsid w:val="6BDCC534"/>
    <w:rsid w:val="6BE3229D"/>
    <w:rsid w:val="6BE50767"/>
    <w:rsid w:val="6BE7C9AD"/>
    <w:rsid w:val="6BED2FF2"/>
    <w:rsid w:val="6BF3A32F"/>
    <w:rsid w:val="6C0004DE"/>
    <w:rsid w:val="6C037BC3"/>
    <w:rsid w:val="6C03A66F"/>
    <w:rsid w:val="6C08D969"/>
    <w:rsid w:val="6C0E81E0"/>
    <w:rsid w:val="6C123BBF"/>
    <w:rsid w:val="6C12FEAC"/>
    <w:rsid w:val="6C130AD0"/>
    <w:rsid w:val="6C1581C6"/>
    <w:rsid w:val="6C1682D5"/>
    <w:rsid w:val="6C178F93"/>
    <w:rsid w:val="6C17BEB1"/>
    <w:rsid w:val="6C17C81C"/>
    <w:rsid w:val="6C1C4D05"/>
    <w:rsid w:val="6C204820"/>
    <w:rsid w:val="6C2113E9"/>
    <w:rsid w:val="6C21E862"/>
    <w:rsid w:val="6C229C07"/>
    <w:rsid w:val="6C23D192"/>
    <w:rsid w:val="6C24B7A9"/>
    <w:rsid w:val="6C283D4E"/>
    <w:rsid w:val="6C2A225A"/>
    <w:rsid w:val="6C2B1017"/>
    <w:rsid w:val="6C2BF291"/>
    <w:rsid w:val="6C2DAC3D"/>
    <w:rsid w:val="6C2EDEFF"/>
    <w:rsid w:val="6C399D72"/>
    <w:rsid w:val="6C4A3BB5"/>
    <w:rsid w:val="6C50A192"/>
    <w:rsid w:val="6C50D6EF"/>
    <w:rsid w:val="6C516B80"/>
    <w:rsid w:val="6C57863E"/>
    <w:rsid w:val="6C5A9647"/>
    <w:rsid w:val="6C638252"/>
    <w:rsid w:val="6C65452B"/>
    <w:rsid w:val="6C67C39F"/>
    <w:rsid w:val="6C6FB6A4"/>
    <w:rsid w:val="6C702C58"/>
    <w:rsid w:val="6C7186BA"/>
    <w:rsid w:val="6C71E4EB"/>
    <w:rsid w:val="6C737938"/>
    <w:rsid w:val="6C73ECF3"/>
    <w:rsid w:val="6C75FBB9"/>
    <w:rsid w:val="6C78BB23"/>
    <w:rsid w:val="6C7CA383"/>
    <w:rsid w:val="6C7E3D0A"/>
    <w:rsid w:val="6C861153"/>
    <w:rsid w:val="6C8676B7"/>
    <w:rsid w:val="6C8678DF"/>
    <w:rsid w:val="6C868738"/>
    <w:rsid w:val="6C8C732D"/>
    <w:rsid w:val="6C9296A2"/>
    <w:rsid w:val="6C97B7EE"/>
    <w:rsid w:val="6C98B396"/>
    <w:rsid w:val="6C998BA9"/>
    <w:rsid w:val="6C9A8857"/>
    <w:rsid w:val="6C9C4DB3"/>
    <w:rsid w:val="6CA090E3"/>
    <w:rsid w:val="6CA8561D"/>
    <w:rsid w:val="6CAD815D"/>
    <w:rsid w:val="6CB3A596"/>
    <w:rsid w:val="6CB645AF"/>
    <w:rsid w:val="6CBBAC1F"/>
    <w:rsid w:val="6CBCABD0"/>
    <w:rsid w:val="6CC4617C"/>
    <w:rsid w:val="6CC87DDD"/>
    <w:rsid w:val="6CC95F31"/>
    <w:rsid w:val="6CCA83E0"/>
    <w:rsid w:val="6CCBEE4B"/>
    <w:rsid w:val="6CD0C326"/>
    <w:rsid w:val="6CD8630A"/>
    <w:rsid w:val="6CDB927A"/>
    <w:rsid w:val="6CDD20EC"/>
    <w:rsid w:val="6CE718FD"/>
    <w:rsid w:val="6CE7AECD"/>
    <w:rsid w:val="6CEDACFB"/>
    <w:rsid w:val="6CF1CFAA"/>
    <w:rsid w:val="6CF1E99F"/>
    <w:rsid w:val="6CF3A8D6"/>
    <w:rsid w:val="6CF3B368"/>
    <w:rsid w:val="6CF99BA1"/>
    <w:rsid w:val="6CFB7A31"/>
    <w:rsid w:val="6CFB9ECB"/>
    <w:rsid w:val="6CFBE11D"/>
    <w:rsid w:val="6CFE05A0"/>
    <w:rsid w:val="6D007278"/>
    <w:rsid w:val="6D01B006"/>
    <w:rsid w:val="6D046E04"/>
    <w:rsid w:val="6D05E7E6"/>
    <w:rsid w:val="6D079EC9"/>
    <w:rsid w:val="6D0A2CBB"/>
    <w:rsid w:val="6D0A68F5"/>
    <w:rsid w:val="6D0B6A0E"/>
    <w:rsid w:val="6D0C7153"/>
    <w:rsid w:val="6D106370"/>
    <w:rsid w:val="6D14DABF"/>
    <w:rsid w:val="6D17F262"/>
    <w:rsid w:val="6D1985F9"/>
    <w:rsid w:val="6D19E9BE"/>
    <w:rsid w:val="6D206046"/>
    <w:rsid w:val="6D20C56A"/>
    <w:rsid w:val="6D293A28"/>
    <w:rsid w:val="6D2C7CFA"/>
    <w:rsid w:val="6D2E573D"/>
    <w:rsid w:val="6D2FED24"/>
    <w:rsid w:val="6D34571D"/>
    <w:rsid w:val="6D37B858"/>
    <w:rsid w:val="6D396BF1"/>
    <w:rsid w:val="6D3C3364"/>
    <w:rsid w:val="6D3DD490"/>
    <w:rsid w:val="6D40165E"/>
    <w:rsid w:val="6D41C9AC"/>
    <w:rsid w:val="6D45D09B"/>
    <w:rsid w:val="6D4696BD"/>
    <w:rsid w:val="6D482320"/>
    <w:rsid w:val="6D485E38"/>
    <w:rsid w:val="6D48EC2C"/>
    <w:rsid w:val="6D4A5717"/>
    <w:rsid w:val="6D4B99C9"/>
    <w:rsid w:val="6D524628"/>
    <w:rsid w:val="6D557F4C"/>
    <w:rsid w:val="6D5970EF"/>
    <w:rsid w:val="6D5F7D88"/>
    <w:rsid w:val="6D68CCA8"/>
    <w:rsid w:val="6D6D0F11"/>
    <w:rsid w:val="6D6FF3C0"/>
    <w:rsid w:val="6D7B2610"/>
    <w:rsid w:val="6D7CA527"/>
    <w:rsid w:val="6D7FDF27"/>
    <w:rsid w:val="6D80D7C8"/>
    <w:rsid w:val="6D833BF0"/>
    <w:rsid w:val="6D86F770"/>
    <w:rsid w:val="6D8DF3F5"/>
    <w:rsid w:val="6D8F04A3"/>
    <w:rsid w:val="6D9014D0"/>
    <w:rsid w:val="6D935334"/>
    <w:rsid w:val="6D9418B0"/>
    <w:rsid w:val="6DA1D6CF"/>
    <w:rsid w:val="6DA488DE"/>
    <w:rsid w:val="6DAA62F1"/>
    <w:rsid w:val="6DAC928D"/>
    <w:rsid w:val="6DAFB326"/>
    <w:rsid w:val="6DB725AE"/>
    <w:rsid w:val="6DB8824E"/>
    <w:rsid w:val="6DBD607A"/>
    <w:rsid w:val="6DBEB266"/>
    <w:rsid w:val="6DC791DF"/>
    <w:rsid w:val="6DCB5BD6"/>
    <w:rsid w:val="6DCB88AC"/>
    <w:rsid w:val="6DD26997"/>
    <w:rsid w:val="6DD2DC95"/>
    <w:rsid w:val="6DD3E513"/>
    <w:rsid w:val="6DDBA443"/>
    <w:rsid w:val="6DE7957E"/>
    <w:rsid w:val="6DE904DA"/>
    <w:rsid w:val="6DEDC6C4"/>
    <w:rsid w:val="6DF60543"/>
    <w:rsid w:val="6DF77D06"/>
    <w:rsid w:val="6DF84E04"/>
    <w:rsid w:val="6DF875CB"/>
    <w:rsid w:val="6DF94F4F"/>
    <w:rsid w:val="6DF9B3D5"/>
    <w:rsid w:val="6DFD1029"/>
    <w:rsid w:val="6E00B27F"/>
    <w:rsid w:val="6E06DF13"/>
    <w:rsid w:val="6E0E566E"/>
    <w:rsid w:val="6E15229E"/>
    <w:rsid w:val="6E1C8E7E"/>
    <w:rsid w:val="6E1ED983"/>
    <w:rsid w:val="6E2C08C5"/>
    <w:rsid w:val="6E30B191"/>
    <w:rsid w:val="6E3199C5"/>
    <w:rsid w:val="6E3535D8"/>
    <w:rsid w:val="6E358C9F"/>
    <w:rsid w:val="6E359C77"/>
    <w:rsid w:val="6E36F264"/>
    <w:rsid w:val="6E377EB5"/>
    <w:rsid w:val="6E37FC7A"/>
    <w:rsid w:val="6E3A0BED"/>
    <w:rsid w:val="6E3CC1D6"/>
    <w:rsid w:val="6E40ACDF"/>
    <w:rsid w:val="6E41206F"/>
    <w:rsid w:val="6E437530"/>
    <w:rsid w:val="6E478302"/>
    <w:rsid w:val="6E47CEFE"/>
    <w:rsid w:val="6E4E80E6"/>
    <w:rsid w:val="6E55A7F5"/>
    <w:rsid w:val="6E59F77B"/>
    <w:rsid w:val="6E5BA9D2"/>
    <w:rsid w:val="6E5BF9A4"/>
    <w:rsid w:val="6E5C8D81"/>
    <w:rsid w:val="6E5ECE37"/>
    <w:rsid w:val="6E5ED6B6"/>
    <w:rsid w:val="6E5F500C"/>
    <w:rsid w:val="6E6562D8"/>
    <w:rsid w:val="6E69E5C8"/>
    <w:rsid w:val="6E6E74EF"/>
    <w:rsid w:val="6E73A2B9"/>
    <w:rsid w:val="6E793809"/>
    <w:rsid w:val="6E83B781"/>
    <w:rsid w:val="6E8CD93B"/>
    <w:rsid w:val="6E8DA00B"/>
    <w:rsid w:val="6E9001FC"/>
    <w:rsid w:val="6E90D827"/>
    <w:rsid w:val="6E96E169"/>
    <w:rsid w:val="6E970E91"/>
    <w:rsid w:val="6E977CF4"/>
    <w:rsid w:val="6E9F0AFB"/>
    <w:rsid w:val="6EA4FA5F"/>
    <w:rsid w:val="6EAB8D68"/>
    <w:rsid w:val="6EADAACF"/>
    <w:rsid w:val="6EB109A1"/>
    <w:rsid w:val="6EB55183"/>
    <w:rsid w:val="6EBCCEDB"/>
    <w:rsid w:val="6ECA550E"/>
    <w:rsid w:val="6ECC8EC7"/>
    <w:rsid w:val="6ECD6F83"/>
    <w:rsid w:val="6ED204EB"/>
    <w:rsid w:val="6ED3AFEB"/>
    <w:rsid w:val="6EDCE098"/>
    <w:rsid w:val="6EDDC3F9"/>
    <w:rsid w:val="6EDF6772"/>
    <w:rsid w:val="6EE3865A"/>
    <w:rsid w:val="6EEAA73A"/>
    <w:rsid w:val="6EF89179"/>
    <w:rsid w:val="6EFA9BC5"/>
    <w:rsid w:val="6F012B35"/>
    <w:rsid w:val="6F017128"/>
    <w:rsid w:val="6F085CA3"/>
    <w:rsid w:val="6F0AFB37"/>
    <w:rsid w:val="6F13DACE"/>
    <w:rsid w:val="6F192E4D"/>
    <w:rsid w:val="6F19E60B"/>
    <w:rsid w:val="6F1BE137"/>
    <w:rsid w:val="6F23882B"/>
    <w:rsid w:val="6F241DFF"/>
    <w:rsid w:val="6F245F5F"/>
    <w:rsid w:val="6F292309"/>
    <w:rsid w:val="6F325903"/>
    <w:rsid w:val="6F33815B"/>
    <w:rsid w:val="6F35852C"/>
    <w:rsid w:val="6F3592C8"/>
    <w:rsid w:val="6F3802EA"/>
    <w:rsid w:val="6F385FEE"/>
    <w:rsid w:val="6F397D49"/>
    <w:rsid w:val="6F39E5E6"/>
    <w:rsid w:val="6F3BC2E9"/>
    <w:rsid w:val="6F3D9C4E"/>
    <w:rsid w:val="6F47E59B"/>
    <w:rsid w:val="6F482F13"/>
    <w:rsid w:val="6F4901C3"/>
    <w:rsid w:val="6F499081"/>
    <w:rsid w:val="6F593800"/>
    <w:rsid w:val="6F5D1CBF"/>
    <w:rsid w:val="6F5E35B7"/>
    <w:rsid w:val="6F64CA63"/>
    <w:rsid w:val="6F6F4155"/>
    <w:rsid w:val="6F72B90B"/>
    <w:rsid w:val="6F793B4C"/>
    <w:rsid w:val="6F7A61D6"/>
    <w:rsid w:val="6F7BD206"/>
    <w:rsid w:val="6F7CFD09"/>
    <w:rsid w:val="6F87C299"/>
    <w:rsid w:val="6F8F7E71"/>
    <w:rsid w:val="6F9B07F7"/>
    <w:rsid w:val="6F9D39E3"/>
    <w:rsid w:val="6FA34F95"/>
    <w:rsid w:val="6FA386FA"/>
    <w:rsid w:val="6FA542A4"/>
    <w:rsid w:val="6FA6FE6A"/>
    <w:rsid w:val="6FAFE4A7"/>
    <w:rsid w:val="6FB0158A"/>
    <w:rsid w:val="6FB1F26E"/>
    <w:rsid w:val="6FB23FF8"/>
    <w:rsid w:val="6FB3E493"/>
    <w:rsid w:val="6FB69420"/>
    <w:rsid w:val="6FB9021D"/>
    <w:rsid w:val="6FB9F0E1"/>
    <w:rsid w:val="6FBCB889"/>
    <w:rsid w:val="6FC0D5EA"/>
    <w:rsid w:val="6FC23ADC"/>
    <w:rsid w:val="6FC4AD1F"/>
    <w:rsid w:val="6FD39AF7"/>
    <w:rsid w:val="6FD63AA1"/>
    <w:rsid w:val="6FD90E06"/>
    <w:rsid w:val="6FDA2203"/>
    <w:rsid w:val="6FDBF36E"/>
    <w:rsid w:val="6FDDECF8"/>
    <w:rsid w:val="6FDF6FC5"/>
    <w:rsid w:val="6FE3CE22"/>
    <w:rsid w:val="6FE75FD5"/>
    <w:rsid w:val="6FECBE52"/>
    <w:rsid w:val="6FEE0F41"/>
    <w:rsid w:val="6FEFC3C1"/>
    <w:rsid w:val="6FF10413"/>
    <w:rsid w:val="6FF36182"/>
    <w:rsid w:val="6FF4A642"/>
    <w:rsid w:val="6FF5027F"/>
    <w:rsid w:val="6FF5E828"/>
    <w:rsid w:val="6FFECB33"/>
    <w:rsid w:val="70006F01"/>
    <w:rsid w:val="700307E8"/>
    <w:rsid w:val="7004CA48"/>
    <w:rsid w:val="7009ABE7"/>
    <w:rsid w:val="700D08D7"/>
    <w:rsid w:val="700D932A"/>
    <w:rsid w:val="7011A7ED"/>
    <w:rsid w:val="701F8999"/>
    <w:rsid w:val="7024EB2D"/>
    <w:rsid w:val="7025159E"/>
    <w:rsid w:val="702CA8AF"/>
    <w:rsid w:val="702DF45D"/>
    <w:rsid w:val="7034CC29"/>
    <w:rsid w:val="7034CCE8"/>
    <w:rsid w:val="7039B4EB"/>
    <w:rsid w:val="703C19D1"/>
    <w:rsid w:val="703E05AF"/>
    <w:rsid w:val="70414F1A"/>
    <w:rsid w:val="7043556C"/>
    <w:rsid w:val="70443796"/>
    <w:rsid w:val="704477AD"/>
    <w:rsid w:val="704675DF"/>
    <w:rsid w:val="7047EE05"/>
    <w:rsid w:val="704A6BEF"/>
    <w:rsid w:val="704AC646"/>
    <w:rsid w:val="704E42EB"/>
    <w:rsid w:val="7052143D"/>
    <w:rsid w:val="7053678B"/>
    <w:rsid w:val="705885F9"/>
    <w:rsid w:val="706084BA"/>
    <w:rsid w:val="706B965F"/>
    <w:rsid w:val="706BF7DF"/>
    <w:rsid w:val="706DDB3F"/>
    <w:rsid w:val="70742300"/>
    <w:rsid w:val="70757A32"/>
    <w:rsid w:val="707C7A0E"/>
    <w:rsid w:val="7081CED1"/>
    <w:rsid w:val="7086024E"/>
    <w:rsid w:val="708912C9"/>
    <w:rsid w:val="70983E3B"/>
    <w:rsid w:val="709926DA"/>
    <w:rsid w:val="7099E563"/>
    <w:rsid w:val="709A4A53"/>
    <w:rsid w:val="709C2568"/>
    <w:rsid w:val="709CBD50"/>
    <w:rsid w:val="70A2A7E7"/>
    <w:rsid w:val="70A585DD"/>
    <w:rsid w:val="70A765F5"/>
    <w:rsid w:val="70B1544F"/>
    <w:rsid w:val="70B35FDB"/>
    <w:rsid w:val="70B4236A"/>
    <w:rsid w:val="70B4C312"/>
    <w:rsid w:val="70BDAC86"/>
    <w:rsid w:val="70C20F01"/>
    <w:rsid w:val="70C4FD3F"/>
    <w:rsid w:val="70C62B4D"/>
    <w:rsid w:val="70C6FA2A"/>
    <w:rsid w:val="70CD6C2D"/>
    <w:rsid w:val="70D26CA9"/>
    <w:rsid w:val="70D2CE58"/>
    <w:rsid w:val="70D70979"/>
    <w:rsid w:val="70D862A9"/>
    <w:rsid w:val="70D93211"/>
    <w:rsid w:val="70DDB97F"/>
    <w:rsid w:val="70DE7406"/>
    <w:rsid w:val="70E22D7C"/>
    <w:rsid w:val="70E39A74"/>
    <w:rsid w:val="70E72249"/>
    <w:rsid w:val="70E96EC0"/>
    <w:rsid w:val="70E99F03"/>
    <w:rsid w:val="70E9B015"/>
    <w:rsid w:val="70EA4A6A"/>
    <w:rsid w:val="70EE39EC"/>
    <w:rsid w:val="70F185E4"/>
    <w:rsid w:val="70F2871B"/>
    <w:rsid w:val="70FC1006"/>
    <w:rsid w:val="70FD1845"/>
    <w:rsid w:val="70FD6407"/>
    <w:rsid w:val="7101A535"/>
    <w:rsid w:val="710AEA58"/>
    <w:rsid w:val="710B5F1F"/>
    <w:rsid w:val="71103BF5"/>
    <w:rsid w:val="71110B52"/>
    <w:rsid w:val="7112F78E"/>
    <w:rsid w:val="71148FB0"/>
    <w:rsid w:val="711730FB"/>
    <w:rsid w:val="711A551B"/>
    <w:rsid w:val="711ED88F"/>
    <w:rsid w:val="71261DFE"/>
    <w:rsid w:val="713C6E23"/>
    <w:rsid w:val="7140248E"/>
    <w:rsid w:val="7144EA8B"/>
    <w:rsid w:val="714CAB3D"/>
    <w:rsid w:val="715750A7"/>
    <w:rsid w:val="7159ADC9"/>
    <w:rsid w:val="715B3C51"/>
    <w:rsid w:val="715E10E1"/>
    <w:rsid w:val="71617F71"/>
    <w:rsid w:val="7162F6F2"/>
    <w:rsid w:val="71647B45"/>
    <w:rsid w:val="7166D20C"/>
    <w:rsid w:val="716E3124"/>
    <w:rsid w:val="7175569A"/>
    <w:rsid w:val="717E5DE3"/>
    <w:rsid w:val="718057D3"/>
    <w:rsid w:val="7187DBD0"/>
    <w:rsid w:val="71892920"/>
    <w:rsid w:val="718F34EB"/>
    <w:rsid w:val="71948F0F"/>
    <w:rsid w:val="7196C580"/>
    <w:rsid w:val="7197DAE1"/>
    <w:rsid w:val="7198C1DB"/>
    <w:rsid w:val="719CC504"/>
    <w:rsid w:val="71AD41C4"/>
    <w:rsid w:val="71B4340D"/>
    <w:rsid w:val="71B74039"/>
    <w:rsid w:val="71C7E625"/>
    <w:rsid w:val="71CA2DEF"/>
    <w:rsid w:val="71CC7CB8"/>
    <w:rsid w:val="71D08283"/>
    <w:rsid w:val="71D2B7C1"/>
    <w:rsid w:val="71D580F3"/>
    <w:rsid w:val="71D687E7"/>
    <w:rsid w:val="71D6AAC2"/>
    <w:rsid w:val="71D9290A"/>
    <w:rsid w:val="71DC5BB5"/>
    <w:rsid w:val="71DE9DA4"/>
    <w:rsid w:val="71E2B63D"/>
    <w:rsid w:val="71EC616A"/>
    <w:rsid w:val="71EE0CB4"/>
    <w:rsid w:val="71F1F6A9"/>
    <w:rsid w:val="71F20E1F"/>
    <w:rsid w:val="71F9666F"/>
    <w:rsid w:val="720392D5"/>
    <w:rsid w:val="7204DAE6"/>
    <w:rsid w:val="720570F6"/>
    <w:rsid w:val="720B93D3"/>
    <w:rsid w:val="720E418B"/>
    <w:rsid w:val="7212E838"/>
    <w:rsid w:val="72132F8C"/>
    <w:rsid w:val="721687D8"/>
    <w:rsid w:val="7216B91A"/>
    <w:rsid w:val="721746DA"/>
    <w:rsid w:val="721E03B0"/>
    <w:rsid w:val="7224918E"/>
    <w:rsid w:val="72259D04"/>
    <w:rsid w:val="722846E9"/>
    <w:rsid w:val="72314EAD"/>
    <w:rsid w:val="72321D47"/>
    <w:rsid w:val="723959CF"/>
    <w:rsid w:val="723F0FCD"/>
    <w:rsid w:val="7240EBF0"/>
    <w:rsid w:val="72445839"/>
    <w:rsid w:val="7245EEA4"/>
    <w:rsid w:val="7250BC96"/>
    <w:rsid w:val="72539E6C"/>
    <w:rsid w:val="72545455"/>
    <w:rsid w:val="72566F27"/>
    <w:rsid w:val="725C5D50"/>
    <w:rsid w:val="725E58B3"/>
    <w:rsid w:val="72631C1E"/>
    <w:rsid w:val="72637D7E"/>
    <w:rsid w:val="72647B33"/>
    <w:rsid w:val="7265CD62"/>
    <w:rsid w:val="72666860"/>
    <w:rsid w:val="726A8DAD"/>
    <w:rsid w:val="726CB960"/>
    <w:rsid w:val="72703E65"/>
    <w:rsid w:val="7272F2F5"/>
    <w:rsid w:val="72744615"/>
    <w:rsid w:val="727A191B"/>
    <w:rsid w:val="727BB793"/>
    <w:rsid w:val="727C6100"/>
    <w:rsid w:val="72800461"/>
    <w:rsid w:val="7282C33D"/>
    <w:rsid w:val="72835BA0"/>
    <w:rsid w:val="7283B9FF"/>
    <w:rsid w:val="728B2F66"/>
    <w:rsid w:val="728C0F38"/>
    <w:rsid w:val="728C576C"/>
    <w:rsid w:val="728DD211"/>
    <w:rsid w:val="728E4A66"/>
    <w:rsid w:val="728F5AF8"/>
    <w:rsid w:val="7293187C"/>
    <w:rsid w:val="72941D29"/>
    <w:rsid w:val="7294D453"/>
    <w:rsid w:val="72986227"/>
    <w:rsid w:val="729AE585"/>
    <w:rsid w:val="72AACA7F"/>
    <w:rsid w:val="72AAEEAC"/>
    <w:rsid w:val="72AC029A"/>
    <w:rsid w:val="72ADF70E"/>
    <w:rsid w:val="72B3888E"/>
    <w:rsid w:val="72B62E35"/>
    <w:rsid w:val="72B77C47"/>
    <w:rsid w:val="72BF3448"/>
    <w:rsid w:val="72C54082"/>
    <w:rsid w:val="72C8A862"/>
    <w:rsid w:val="72CC41FE"/>
    <w:rsid w:val="72CD2871"/>
    <w:rsid w:val="72D0B73F"/>
    <w:rsid w:val="72D192DA"/>
    <w:rsid w:val="72D19ED5"/>
    <w:rsid w:val="72D3345F"/>
    <w:rsid w:val="72D49F81"/>
    <w:rsid w:val="72D666F3"/>
    <w:rsid w:val="72D86963"/>
    <w:rsid w:val="72DA5217"/>
    <w:rsid w:val="72DC6E1C"/>
    <w:rsid w:val="72EB3993"/>
    <w:rsid w:val="72EB9F2D"/>
    <w:rsid w:val="72EC18F3"/>
    <w:rsid w:val="72ED614B"/>
    <w:rsid w:val="72EF6CE4"/>
    <w:rsid w:val="72F0484A"/>
    <w:rsid w:val="72F283E3"/>
    <w:rsid w:val="72F7C966"/>
    <w:rsid w:val="72F964B0"/>
    <w:rsid w:val="72FB3637"/>
    <w:rsid w:val="72FDAAAF"/>
    <w:rsid w:val="7301E16B"/>
    <w:rsid w:val="73033097"/>
    <w:rsid w:val="7305A4D2"/>
    <w:rsid w:val="7307D9F7"/>
    <w:rsid w:val="7309F28D"/>
    <w:rsid w:val="730B3209"/>
    <w:rsid w:val="731CF948"/>
    <w:rsid w:val="7325D9A8"/>
    <w:rsid w:val="7332D97B"/>
    <w:rsid w:val="7342D307"/>
    <w:rsid w:val="734D106B"/>
    <w:rsid w:val="734FAB2A"/>
    <w:rsid w:val="7351112B"/>
    <w:rsid w:val="73517E6B"/>
    <w:rsid w:val="7352E409"/>
    <w:rsid w:val="7356095C"/>
    <w:rsid w:val="735A14C6"/>
    <w:rsid w:val="735CA770"/>
    <w:rsid w:val="736CE82C"/>
    <w:rsid w:val="736F0E35"/>
    <w:rsid w:val="736F6A66"/>
    <w:rsid w:val="73734184"/>
    <w:rsid w:val="73742627"/>
    <w:rsid w:val="737B627F"/>
    <w:rsid w:val="737C89BD"/>
    <w:rsid w:val="737D85DC"/>
    <w:rsid w:val="7381FCE6"/>
    <w:rsid w:val="7384BD0F"/>
    <w:rsid w:val="738552B8"/>
    <w:rsid w:val="73855F24"/>
    <w:rsid w:val="738BCD1C"/>
    <w:rsid w:val="738C0E1C"/>
    <w:rsid w:val="738C548B"/>
    <w:rsid w:val="738EFBC1"/>
    <w:rsid w:val="7390B5E0"/>
    <w:rsid w:val="7391F7B8"/>
    <w:rsid w:val="7399E568"/>
    <w:rsid w:val="739E88B2"/>
    <w:rsid w:val="73A2D7C7"/>
    <w:rsid w:val="73A3FBA0"/>
    <w:rsid w:val="73A44B30"/>
    <w:rsid w:val="73A72E77"/>
    <w:rsid w:val="73AB1BE2"/>
    <w:rsid w:val="73AB985C"/>
    <w:rsid w:val="73AC6AC9"/>
    <w:rsid w:val="73AD5BCA"/>
    <w:rsid w:val="73B3A655"/>
    <w:rsid w:val="73BC408B"/>
    <w:rsid w:val="73BD4C9F"/>
    <w:rsid w:val="73BD7CA2"/>
    <w:rsid w:val="73BFAD43"/>
    <w:rsid w:val="73C44E7B"/>
    <w:rsid w:val="73CA4C34"/>
    <w:rsid w:val="73D051BF"/>
    <w:rsid w:val="73D43274"/>
    <w:rsid w:val="73D52A30"/>
    <w:rsid w:val="73D69231"/>
    <w:rsid w:val="73DEE186"/>
    <w:rsid w:val="73E200AC"/>
    <w:rsid w:val="73EBDB6F"/>
    <w:rsid w:val="73FD3D41"/>
    <w:rsid w:val="73FFDB57"/>
    <w:rsid w:val="74003AD5"/>
    <w:rsid w:val="7400B9A1"/>
    <w:rsid w:val="7410D85B"/>
    <w:rsid w:val="7411DB1F"/>
    <w:rsid w:val="741E7ACE"/>
    <w:rsid w:val="741F73A7"/>
    <w:rsid w:val="7426D985"/>
    <w:rsid w:val="742C0AAB"/>
    <w:rsid w:val="743176FB"/>
    <w:rsid w:val="74322E39"/>
    <w:rsid w:val="743353A5"/>
    <w:rsid w:val="7434717F"/>
    <w:rsid w:val="7439B4C3"/>
    <w:rsid w:val="74449834"/>
    <w:rsid w:val="74455F62"/>
    <w:rsid w:val="74544E36"/>
    <w:rsid w:val="7457AB68"/>
    <w:rsid w:val="7459582B"/>
    <w:rsid w:val="7460B19A"/>
    <w:rsid w:val="7462284A"/>
    <w:rsid w:val="7464E947"/>
    <w:rsid w:val="7466C75D"/>
    <w:rsid w:val="74686A8B"/>
    <w:rsid w:val="747505F3"/>
    <w:rsid w:val="74757A00"/>
    <w:rsid w:val="7476AEEA"/>
    <w:rsid w:val="74779D05"/>
    <w:rsid w:val="74789F62"/>
    <w:rsid w:val="7479FE3B"/>
    <w:rsid w:val="747F7828"/>
    <w:rsid w:val="748007E9"/>
    <w:rsid w:val="74813A2B"/>
    <w:rsid w:val="7482EEF1"/>
    <w:rsid w:val="7485A5EB"/>
    <w:rsid w:val="7487FB43"/>
    <w:rsid w:val="74893BEB"/>
    <w:rsid w:val="748B8F1F"/>
    <w:rsid w:val="74910661"/>
    <w:rsid w:val="7493934C"/>
    <w:rsid w:val="74993FDB"/>
    <w:rsid w:val="7499EA84"/>
    <w:rsid w:val="74A00BF8"/>
    <w:rsid w:val="74A1FF66"/>
    <w:rsid w:val="74A32005"/>
    <w:rsid w:val="74A53F6E"/>
    <w:rsid w:val="74A6E922"/>
    <w:rsid w:val="74A85C6C"/>
    <w:rsid w:val="74AB8B21"/>
    <w:rsid w:val="74AC6805"/>
    <w:rsid w:val="74B1A0C8"/>
    <w:rsid w:val="74B1AF27"/>
    <w:rsid w:val="74B2CB43"/>
    <w:rsid w:val="74B82A01"/>
    <w:rsid w:val="74B8E1A2"/>
    <w:rsid w:val="74B9E364"/>
    <w:rsid w:val="74BB84D1"/>
    <w:rsid w:val="74BDC67A"/>
    <w:rsid w:val="74C2DCD8"/>
    <w:rsid w:val="74C3288B"/>
    <w:rsid w:val="74C517CC"/>
    <w:rsid w:val="74C8B426"/>
    <w:rsid w:val="74C9EF37"/>
    <w:rsid w:val="74D463F6"/>
    <w:rsid w:val="74D5E1F7"/>
    <w:rsid w:val="74D5EDFC"/>
    <w:rsid w:val="74D7667A"/>
    <w:rsid w:val="74E0E4B2"/>
    <w:rsid w:val="74EE3995"/>
    <w:rsid w:val="74EF2372"/>
    <w:rsid w:val="74F08510"/>
    <w:rsid w:val="74F1F7C9"/>
    <w:rsid w:val="74F61589"/>
    <w:rsid w:val="74F8E1D6"/>
    <w:rsid w:val="74F8E53E"/>
    <w:rsid w:val="74FBCDD7"/>
    <w:rsid w:val="74FCD171"/>
    <w:rsid w:val="74FD116A"/>
    <w:rsid w:val="74FDED1E"/>
    <w:rsid w:val="75002E1F"/>
    <w:rsid w:val="750090C5"/>
    <w:rsid w:val="7503CEF5"/>
    <w:rsid w:val="750944E8"/>
    <w:rsid w:val="750A8859"/>
    <w:rsid w:val="750F9FD4"/>
    <w:rsid w:val="7511B13C"/>
    <w:rsid w:val="7513E6F1"/>
    <w:rsid w:val="7515D08C"/>
    <w:rsid w:val="751844FC"/>
    <w:rsid w:val="75227D6A"/>
    <w:rsid w:val="7525612C"/>
    <w:rsid w:val="7527433A"/>
    <w:rsid w:val="7527F2AC"/>
    <w:rsid w:val="7528A341"/>
    <w:rsid w:val="752929B0"/>
    <w:rsid w:val="75295830"/>
    <w:rsid w:val="7529BA15"/>
    <w:rsid w:val="752A62A6"/>
    <w:rsid w:val="752CCBBA"/>
    <w:rsid w:val="752F459F"/>
    <w:rsid w:val="75314BFA"/>
    <w:rsid w:val="75331A56"/>
    <w:rsid w:val="75396129"/>
    <w:rsid w:val="753C0E93"/>
    <w:rsid w:val="753C4C54"/>
    <w:rsid w:val="753E3D90"/>
    <w:rsid w:val="754051FD"/>
    <w:rsid w:val="75490E20"/>
    <w:rsid w:val="75507378"/>
    <w:rsid w:val="7555B5C9"/>
    <w:rsid w:val="755A2C9B"/>
    <w:rsid w:val="755B64F9"/>
    <w:rsid w:val="755CF2AE"/>
    <w:rsid w:val="756840FA"/>
    <w:rsid w:val="756A9A0A"/>
    <w:rsid w:val="756C58D6"/>
    <w:rsid w:val="756C7ACD"/>
    <w:rsid w:val="756E890A"/>
    <w:rsid w:val="756E9827"/>
    <w:rsid w:val="75713029"/>
    <w:rsid w:val="75739378"/>
    <w:rsid w:val="75755D74"/>
    <w:rsid w:val="7575DD98"/>
    <w:rsid w:val="75770A6B"/>
    <w:rsid w:val="75781E64"/>
    <w:rsid w:val="75796285"/>
    <w:rsid w:val="757984D8"/>
    <w:rsid w:val="757D727E"/>
    <w:rsid w:val="757DBD27"/>
    <w:rsid w:val="758746C3"/>
    <w:rsid w:val="7587E5C2"/>
    <w:rsid w:val="758B75A9"/>
    <w:rsid w:val="758F1A15"/>
    <w:rsid w:val="75903FCB"/>
    <w:rsid w:val="759B8F9B"/>
    <w:rsid w:val="759BB03D"/>
    <w:rsid w:val="759C72FA"/>
    <w:rsid w:val="759DB2BD"/>
    <w:rsid w:val="759FECF6"/>
    <w:rsid w:val="75A10DDF"/>
    <w:rsid w:val="75A35CC7"/>
    <w:rsid w:val="75AF5234"/>
    <w:rsid w:val="75B0525E"/>
    <w:rsid w:val="75B08892"/>
    <w:rsid w:val="75B0BC25"/>
    <w:rsid w:val="75B525EE"/>
    <w:rsid w:val="75B5DACF"/>
    <w:rsid w:val="75B74A55"/>
    <w:rsid w:val="75BB2E09"/>
    <w:rsid w:val="75BCB510"/>
    <w:rsid w:val="75BD991C"/>
    <w:rsid w:val="75BE5D60"/>
    <w:rsid w:val="75C51036"/>
    <w:rsid w:val="75C6E15D"/>
    <w:rsid w:val="75C8D07F"/>
    <w:rsid w:val="75CA2355"/>
    <w:rsid w:val="75CECF55"/>
    <w:rsid w:val="75CF1154"/>
    <w:rsid w:val="75D09383"/>
    <w:rsid w:val="75D102A4"/>
    <w:rsid w:val="75D65BEC"/>
    <w:rsid w:val="75D8FADE"/>
    <w:rsid w:val="75DA1E29"/>
    <w:rsid w:val="75E053AE"/>
    <w:rsid w:val="75E17263"/>
    <w:rsid w:val="75E48F7C"/>
    <w:rsid w:val="75F0EEA7"/>
    <w:rsid w:val="75F4DF49"/>
    <w:rsid w:val="75FBC306"/>
    <w:rsid w:val="75FCDA15"/>
    <w:rsid w:val="7604BE95"/>
    <w:rsid w:val="76062246"/>
    <w:rsid w:val="7607ECF8"/>
    <w:rsid w:val="760954C8"/>
    <w:rsid w:val="760C7176"/>
    <w:rsid w:val="76101E3A"/>
    <w:rsid w:val="7610E47D"/>
    <w:rsid w:val="7617F39D"/>
    <w:rsid w:val="76197DC9"/>
    <w:rsid w:val="761988C6"/>
    <w:rsid w:val="761C6711"/>
    <w:rsid w:val="761CD467"/>
    <w:rsid w:val="761D0A8C"/>
    <w:rsid w:val="761D9670"/>
    <w:rsid w:val="7620835D"/>
    <w:rsid w:val="7621863F"/>
    <w:rsid w:val="76280988"/>
    <w:rsid w:val="763281C6"/>
    <w:rsid w:val="7638FBE1"/>
    <w:rsid w:val="763D51F4"/>
    <w:rsid w:val="76420449"/>
    <w:rsid w:val="764358FB"/>
    <w:rsid w:val="76440380"/>
    <w:rsid w:val="7644D334"/>
    <w:rsid w:val="76470BE4"/>
    <w:rsid w:val="764762B3"/>
    <w:rsid w:val="765149F3"/>
    <w:rsid w:val="7655B3C5"/>
    <w:rsid w:val="76584C96"/>
    <w:rsid w:val="765DA5CF"/>
    <w:rsid w:val="765F3934"/>
    <w:rsid w:val="7661B338"/>
    <w:rsid w:val="766719D7"/>
    <w:rsid w:val="7667A3DF"/>
    <w:rsid w:val="766C0779"/>
    <w:rsid w:val="766F88B6"/>
    <w:rsid w:val="76727EBD"/>
    <w:rsid w:val="7678254A"/>
    <w:rsid w:val="7679B277"/>
    <w:rsid w:val="767D0F7F"/>
    <w:rsid w:val="767FB45F"/>
    <w:rsid w:val="7680F750"/>
    <w:rsid w:val="76875194"/>
    <w:rsid w:val="768963B0"/>
    <w:rsid w:val="768B96C4"/>
    <w:rsid w:val="768ECB36"/>
    <w:rsid w:val="7693365A"/>
    <w:rsid w:val="76942DD7"/>
    <w:rsid w:val="769495CE"/>
    <w:rsid w:val="7698BFAF"/>
    <w:rsid w:val="76A14B95"/>
    <w:rsid w:val="76A420B1"/>
    <w:rsid w:val="76A523FD"/>
    <w:rsid w:val="76A7430A"/>
    <w:rsid w:val="76A855DC"/>
    <w:rsid w:val="76AD8724"/>
    <w:rsid w:val="76ADD847"/>
    <w:rsid w:val="76AE115D"/>
    <w:rsid w:val="76B584F4"/>
    <w:rsid w:val="76B7047E"/>
    <w:rsid w:val="76BC2B16"/>
    <w:rsid w:val="76C082F7"/>
    <w:rsid w:val="76C2C82E"/>
    <w:rsid w:val="76C37879"/>
    <w:rsid w:val="76C5D6DB"/>
    <w:rsid w:val="76C66F90"/>
    <w:rsid w:val="76D18597"/>
    <w:rsid w:val="76D3C0E1"/>
    <w:rsid w:val="76D5FCD2"/>
    <w:rsid w:val="76D719C5"/>
    <w:rsid w:val="76DBF7A9"/>
    <w:rsid w:val="76DF4315"/>
    <w:rsid w:val="76E14D83"/>
    <w:rsid w:val="76E18972"/>
    <w:rsid w:val="76E48E11"/>
    <w:rsid w:val="76F37752"/>
    <w:rsid w:val="76F5A570"/>
    <w:rsid w:val="76F7F27E"/>
    <w:rsid w:val="76FDA20F"/>
    <w:rsid w:val="76FDD64F"/>
    <w:rsid w:val="76FF0923"/>
    <w:rsid w:val="77073C41"/>
    <w:rsid w:val="770A82D0"/>
    <w:rsid w:val="770BABDC"/>
    <w:rsid w:val="770D9C93"/>
    <w:rsid w:val="770EA085"/>
    <w:rsid w:val="7717CB17"/>
    <w:rsid w:val="77195FC7"/>
    <w:rsid w:val="771E6B3F"/>
    <w:rsid w:val="771E9128"/>
    <w:rsid w:val="7724E0F0"/>
    <w:rsid w:val="77275DDD"/>
    <w:rsid w:val="772B59E4"/>
    <w:rsid w:val="772C7E96"/>
    <w:rsid w:val="772E3E8F"/>
    <w:rsid w:val="77314712"/>
    <w:rsid w:val="7735DE7D"/>
    <w:rsid w:val="7738D855"/>
    <w:rsid w:val="773C8529"/>
    <w:rsid w:val="77410425"/>
    <w:rsid w:val="7742CD3E"/>
    <w:rsid w:val="77439706"/>
    <w:rsid w:val="7748C2A4"/>
    <w:rsid w:val="774FA950"/>
    <w:rsid w:val="77541352"/>
    <w:rsid w:val="7759A85A"/>
    <w:rsid w:val="775A66F3"/>
    <w:rsid w:val="77600CBD"/>
    <w:rsid w:val="776337FD"/>
    <w:rsid w:val="7763B5B8"/>
    <w:rsid w:val="7767415F"/>
    <w:rsid w:val="7768C484"/>
    <w:rsid w:val="776FE340"/>
    <w:rsid w:val="77751960"/>
    <w:rsid w:val="777ABD26"/>
    <w:rsid w:val="777AFEC5"/>
    <w:rsid w:val="777EC46E"/>
    <w:rsid w:val="7781DAA2"/>
    <w:rsid w:val="77842CC3"/>
    <w:rsid w:val="7787F6D2"/>
    <w:rsid w:val="77886DC8"/>
    <w:rsid w:val="778AF125"/>
    <w:rsid w:val="778FB1B3"/>
    <w:rsid w:val="77909484"/>
    <w:rsid w:val="77950EDC"/>
    <w:rsid w:val="77967F2C"/>
    <w:rsid w:val="7797B2D7"/>
    <w:rsid w:val="77998E34"/>
    <w:rsid w:val="779D3AC4"/>
    <w:rsid w:val="77A2A51E"/>
    <w:rsid w:val="77A30178"/>
    <w:rsid w:val="77A3F7EE"/>
    <w:rsid w:val="77AF87E4"/>
    <w:rsid w:val="77B96C33"/>
    <w:rsid w:val="77C03DB1"/>
    <w:rsid w:val="77D3CBD7"/>
    <w:rsid w:val="77D50491"/>
    <w:rsid w:val="77DA1C1E"/>
    <w:rsid w:val="77DBF1C1"/>
    <w:rsid w:val="77E2DC45"/>
    <w:rsid w:val="77E8FDDB"/>
    <w:rsid w:val="77EEDF6A"/>
    <w:rsid w:val="77F353B9"/>
    <w:rsid w:val="77F69DD9"/>
    <w:rsid w:val="77FADC14"/>
    <w:rsid w:val="7803BB08"/>
    <w:rsid w:val="7803E5F6"/>
    <w:rsid w:val="78043D64"/>
    <w:rsid w:val="7805F5D7"/>
    <w:rsid w:val="78068200"/>
    <w:rsid w:val="780983C8"/>
    <w:rsid w:val="780BE1A8"/>
    <w:rsid w:val="780E9395"/>
    <w:rsid w:val="78176DD0"/>
    <w:rsid w:val="781A8A82"/>
    <w:rsid w:val="781CE88C"/>
    <w:rsid w:val="781E1988"/>
    <w:rsid w:val="782059D8"/>
    <w:rsid w:val="7823B89A"/>
    <w:rsid w:val="7827A47D"/>
    <w:rsid w:val="78289161"/>
    <w:rsid w:val="782F6EE3"/>
    <w:rsid w:val="782FF3DD"/>
    <w:rsid w:val="7838AD38"/>
    <w:rsid w:val="783A8059"/>
    <w:rsid w:val="783BA47F"/>
    <w:rsid w:val="783E32E4"/>
    <w:rsid w:val="78409D7A"/>
    <w:rsid w:val="784141F4"/>
    <w:rsid w:val="7846DDA2"/>
    <w:rsid w:val="784EA75F"/>
    <w:rsid w:val="78516A5E"/>
    <w:rsid w:val="785381CC"/>
    <w:rsid w:val="7853E85A"/>
    <w:rsid w:val="78540768"/>
    <w:rsid w:val="78546762"/>
    <w:rsid w:val="78569F67"/>
    <w:rsid w:val="785A4C8E"/>
    <w:rsid w:val="785F48DA"/>
    <w:rsid w:val="785F8402"/>
    <w:rsid w:val="7867F45E"/>
    <w:rsid w:val="7869DD56"/>
    <w:rsid w:val="786C2266"/>
    <w:rsid w:val="786C7E1B"/>
    <w:rsid w:val="786CC89E"/>
    <w:rsid w:val="787106D6"/>
    <w:rsid w:val="787309A8"/>
    <w:rsid w:val="78733FDF"/>
    <w:rsid w:val="7874DDF8"/>
    <w:rsid w:val="78778B98"/>
    <w:rsid w:val="787F9800"/>
    <w:rsid w:val="78812C23"/>
    <w:rsid w:val="78824D6A"/>
    <w:rsid w:val="7883935F"/>
    <w:rsid w:val="7886739B"/>
    <w:rsid w:val="788D03B4"/>
    <w:rsid w:val="789012D9"/>
    <w:rsid w:val="7892E88F"/>
    <w:rsid w:val="7896C676"/>
    <w:rsid w:val="7897D225"/>
    <w:rsid w:val="78984022"/>
    <w:rsid w:val="78985C9F"/>
    <w:rsid w:val="78991FA7"/>
    <w:rsid w:val="789B4CBB"/>
    <w:rsid w:val="789C0B42"/>
    <w:rsid w:val="789F5A78"/>
    <w:rsid w:val="78A40AC2"/>
    <w:rsid w:val="78A582BB"/>
    <w:rsid w:val="78A9D240"/>
    <w:rsid w:val="78AA6812"/>
    <w:rsid w:val="78B29958"/>
    <w:rsid w:val="78B517B8"/>
    <w:rsid w:val="78BB0DED"/>
    <w:rsid w:val="78BDC0B2"/>
    <w:rsid w:val="78C41EA4"/>
    <w:rsid w:val="78CE4A66"/>
    <w:rsid w:val="78D27716"/>
    <w:rsid w:val="78D2AB02"/>
    <w:rsid w:val="78D32B74"/>
    <w:rsid w:val="78D589CE"/>
    <w:rsid w:val="78D6FF90"/>
    <w:rsid w:val="78D72BE6"/>
    <w:rsid w:val="78D9B224"/>
    <w:rsid w:val="78DC7290"/>
    <w:rsid w:val="78DCEA34"/>
    <w:rsid w:val="78DEBDE2"/>
    <w:rsid w:val="78E2EF2F"/>
    <w:rsid w:val="78EB1DD4"/>
    <w:rsid w:val="78FB75BB"/>
    <w:rsid w:val="78FD603A"/>
    <w:rsid w:val="79002EFE"/>
    <w:rsid w:val="790645AF"/>
    <w:rsid w:val="7906AB2B"/>
    <w:rsid w:val="79092FFE"/>
    <w:rsid w:val="790B04FA"/>
    <w:rsid w:val="790F7A33"/>
    <w:rsid w:val="79163060"/>
    <w:rsid w:val="79169E4D"/>
    <w:rsid w:val="7919A449"/>
    <w:rsid w:val="791A1BDC"/>
    <w:rsid w:val="791C210C"/>
    <w:rsid w:val="791C2A2C"/>
    <w:rsid w:val="791DB2E9"/>
    <w:rsid w:val="792086DC"/>
    <w:rsid w:val="7922B635"/>
    <w:rsid w:val="792505A5"/>
    <w:rsid w:val="79280BF5"/>
    <w:rsid w:val="7928F7FB"/>
    <w:rsid w:val="7933FF12"/>
    <w:rsid w:val="7939AF39"/>
    <w:rsid w:val="793A51A5"/>
    <w:rsid w:val="793ADC87"/>
    <w:rsid w:val="7941C1E9"/>
    <w:rsid w:val="794283DB"/>
    <w:rsid w:val="794606AA"/>
    <w:rsid w:val="7947FA40"/>
    <w:rsid w:val="7949F487"/>
    <w:rsid w:val="7952AA7C"/>
    <w:rsid w:val="795383EB"/>
    <w:rsid w:val="7956AD0A"/>
    <w:rsid w:val="79595D91"/>
    <w:rsid w:val="795AD590"/>
    <w:rsid w:val="79621AF6"/>
    <w:rsid w:val="7966CC34"/>
    <w:rsid w:val="797187CA"/>
    <w:rsid w:val="797D3927"/>
    <w:rsid w:val="797EBDFC"/>
    <w:rsid w:val="797EEE98"/>
    <w:rsid w:val="798079F0"/>
    <w:rsid w:val="7981649C"/>
    <w:rsid w:val="7984AB99"/>
    <w:rsid w:val="798D24CC"/>
    <w:rsid w:val="798DEAF0"/>
    <w:rsid w:val="798F6309"/>
    <w:rsid w:val="79902461"/>
    <w:rsid w:val="79908A5A"/>
    <w:rsid w:val="79967078"/>
    <w:rsid w:val="7997DF05"/>
    <w:rsid w:val="79983DB8"/>
    <w:rsid w:val="799C5E46"/>
    <w:rsid w:val="799C94AA"/>
    <w:rsid w:val="79A1D0FF"/>
    <w:rsid w:val="79A5E6BB"/>
    <w:rsid w:val="79A5FA68"/>
    <w:rsid w:val="79A82F7B"/>
    <w:rsid w:val="79A9C853"/>
    <w:rsid w:val="79B559C7"/>
    <w:rsid w:val="79B73F1B"/>
    <w:rsid w:val="79B74DFA"/>
    <w:rsid w:val="79B7C128"/>
    <w:rsid w:val="79BF68DA"/>
    <w:rsid w:val="79C62769"/>
    <w:rsid w:val="79C66670"/>
    <w:rsid w:val="79C8044B"/>
    <w:rsid w:val="79CD041E"/>
    <w:rsid w:val="79CED4BD"/>
    <w:rsid w:val="79CF26A1"/>
    <w:rsid w:val="79CF3A2A"/>
    <w:rsid w:val="79D063B2"/>
    <w:rsid w:val="79D34686"/>
    <w:rsid w:val="79D529FE"/>
    <w:rsid w:val="79DC18DE"/>
    <w:rsid w:val="79E1613F"/>
    <w:rsid w:val="79E54779"/>
    <w:rsid w:val="79EA4C9B"/>
    <w:rsid w:val="79EA5769"/>
    <w:rsid w:val="79EE8AAB"/>
    <w:rsid w:val="79EEC4E0"/>
    <w:rsid w:val="79F7BF9C"/>
    <w:rsid w:val="79F84593"/>
    <w:rsid w:val="7A02F7CB"/>
    <w:rsid w:val="7A044478"/>
    <w:rsid w:val="7A07A4C9"/>
    <w:rsid w:val="7A07C504"/>
    <w:rsid w:val="7A0E5E5E"/>
    <w:rsid w:val="7A12C470"/>
    <w:rsid w:val="7A13A020"/>
    <w:rsid w:val="7A16CE28"/>
    <w:rsid w:val="7A16D1A5"/>
    <w:rsid w:val="7A1CC919"/>
    <w:rsid w:val="7A1DD387"/>
    <w:rsid w:val="7A1E9FE0"/>
    <w:rsid w:val="7A20EDAD"/>
    <w:rsid w:val="7A24D3B2"/>
    <w:rsid w:val="7A26D8D3"/>
    <w:rsid w:val="7A273A92"/>
    <w:rsid w:val="7A28B2C3"/>
    <w:rsid w:val="7A2986D7"/>
    <w:rsid w:val="7A30928A"/>
    <w:rsid w:val="7A31BC1B"/>
    <w:rsid w:val="7A397484"/>
    <w:rsid w:val="7A3A2AEE"/>
    <w:rsid w:val="7A3A3DFA"/>
    <w:rsid w:val="7A3B7FC6"/>
    <w:rsid w:val="7A3BA870"/>
    <w:rsid w:val="7A3D3EF7"/>
    <w:rsid w:val="7A42F48C"/>
    <w:rsid w:val="7A445DB2"/>
    <w:rsid w:val="7A46EF66"/>
    <w:rsid w:val="7A505542"/>
    <w:rsid w:val="7A5339E7"/>
    <w:rsid w:val="7A5845DB"/>
    <w:rsid w:val="7A59742C"/>
    <w:rsid w:val="7A5EDA55"/>
    <w:rsid w:val="7A657A78"/>
    <w:rsid w:val="7A65A6E4"/>
    <w:rsid w:val="7A66C64C"/>
    <w:rsid w:val="7A6A15D7"/>
    <w:rsid w:val="7A71E805"/>
    <w:rsid w:val="7A721C9B"/>
    <w:rsid w:val="7A73376B"/>
    <w:rsid w:val="7A765697"/>
    <w:rsid w:val="7A77D492"/>
    <w:rsid w:val="7A7A806B"/>
    <w:rsid w:val="7A7A8F49"/>
    <w:rsid w:val="7A7EB3C0"/>
    <w:rsid w:val="7A80263B"/>
    <w:rsid w:val="7A87FE1E"/>
    <w:rsid w:val="7A8959B8"/>
    <w:rsid w:val="7A8A6274"/>
    <w:rsid w:val="7A8CAF28"/>
    <w:rsid w:val="7A8D5DFC"/>
    <w:rsid w:val="7A9175E6"/>
    <w:rsid w:val="7A92F043"/>
    <w:rsid w:val="7A965614"/>
    <w:rsid w:val="7A984594"/>
    <w:rsid w:val="7A9B42B4"/>
    <w:rsid w:val="7A9C03AF"/>
    <w:rsid w:val="7A9FC1F4"/>
    <w:rsid w:val="7AA0BC16"/>
    <w:rsid w:val="7AA0C9AB"/>
    <w:rsid w:val="7AA10B63"/>
    <w:rsid w:val="7AA3DF52"/>
    <w:rsid w:val="7AA83CF1"/>
    <w:rsid w:val="7AA9A142"/>
    <w:rsid w:val="7AA9D5D2"/>
    <w:rsid w:val="7AAF414B"/>
    <w:rsid w:val="7AB08F30"/>
    <w:rsid w:val="7AB1E30D"/>
    <w:rsid w:val="7AB3BE59"/>
    <w:rsid w:val="7AB3C49F"/>
    <w:rsid w:val="7AB46801"/>
    <w:rsid w:val="7AB58DDC"/>
    <w:rsid w:val="7AB82BB9"/>
    <w:rsid w:val="7ABA7F7C"/>
    <w:rsid w:val="7ABCC01A"/>
    <w:rsid w:val="7ABCEE6E"/>
    <w:rsid w:val="7ABF4EF5"/>
    <w:rsid w:val="7AC2873B"/>
    <w:rsid w:val="7AC33CA4"/>
    <w:rsid w:val="7AC479EC"/>
    <w:rsid w:val="7AC983BD"/>
    <w:rsid w:val="7ACC6B50"/>
    <w:rsid w:val="7ACD5643"/>
    <w:rsid w:val="7ACE542C"/>
    <w:rsid w:val="7ACFFBA7"/>
    <w:rsid w:val="7AD79EEF"/>
    <w:rsid w:val="7ADB2972"/>
    <w:rsid w:val="7ADC27B0"/>
    <w:rsid w:val="7AE8CEB9"/>
    <w:rsid w:val="7AEB3065"/>
    <w:rsid w:val="7AEEEBF8"/>
    <w:rsid w:val="7AF0974B"/>
    <w:rsid w:val="7AF0C872"/>
    <w:rsid w:val="7AF451CF"/>
    <w:rsid w:val="7AFE3484"/>
    <w:rsid w:val="7AFE55CD"/>
    <w:rsid w:val="7B0CA92C"/>
    <w:rsid w:val="7B0D57CF"/>
    <w:rsid w:val="7B1A1425"/>
    <w:rsid w:val="7B1F088A"/>
    <w:rsid w:val="7B2355BB"/>
    <w:rsid w:val="7B29F88A"/>
    <w:rsid w:val="7B30FF51"/>
    <w:rsid w:val="7B3423E6"/>
    <w:rsid w:val="7B3A2FA5"/>
    <w:rsid w:val="7B3B8F91"/>
    <w:rsid w:val="7B4022AB"/>
    <w:rsid w:val="7B4079B5"/>
    <w:rsid w:val="7B4903DE"/>
    <w:rsid w:val="7B4A79CF"/>
    <w:rsid w:val="7B4A7B48"/>
    <w:rsid w:val="7B4E3027"/>
    <w:rsid w:val="7B53F91F"/>
    <w:rsid w:val="7B5A9399"/>
    <w:rsid w:val="7B6122B2"/>
    <w:rsid w:val="7B63B767"/>
    <w:rsid w:val="7B6554B9"/>
    <w:rsid w:val="7B6642CA"/>
    <w:rsid w:val="7B69D367"/>
    <w:rsid w:val="7B6CFC4C"/>
    <w:rsid w:val="7B780696"/>
    <w:rsid w:val="7B7885F6"/>
    <w:rsid w:val="7B7A1740"/>
    <w:rsid w:val="7B7B2EF6"/>
    <w:rsid w:val="7B896667"/>
    <w:rsid w:val="7B8986B4"/>
    <w:rsid w:val="7B90D982"/>
    <w:rsid w:val="7B92474E"/>
    <w:rsid w:val="7B9331F7"/>
    <w:rsid w:val="7B942F22"/>
    <w:rsid w:val="7B95D1EB"/>
    <w:rsid w:val="7B97181F"/>
    <w:rsid w:val="7B9C7983"/>
    <w:rsid w:val="7BA78660"/>
    <w:rsid w:val="7BA7DFDF"/>
    <w:rsid w:val="7BAA0AC0"/>
    <w:rsid w:val="7BB0E580"/>
    <w:rsid w:val="7BB5F18C"/>
    <w:rsid w:val="7BB7531B"/>
    <w:rsid w:val="7BB76D1C"/>
    <w:rsid w:val="7BB9FA87"/>
    <w:rsid w:val="7BBBA296"/>
    <w:rsid w:val="7BBC3389"/>
    <w:rsid w:val="7BBD9B60"/>
    <w:rsid w:val="7BC0EB7C"/>
    <w:rsid w:val="7BC0F51D"/>
    <w:rsid w:val="7BC439E0"/>
    <w:rsid w:val="7BC4AF4D"/>
    <w:rsid w:val="7BC5372A"/>
    <w:rsid w:val="7BC7238A"/>
    <w:rsid w:val="7BCB0357"/>
    <w:rsid w:val="7BCCE190"/>
    <w:rsid w:val="7BCD7858"/>
    <w:rsid w:val="7BD4FE4E"/>
    <w:rsid w:val="7BDB2906"/>
    <w:rsid w:val="7BDE354F"/>
    <w:rsid w:val="7BE15C67"/>
    <w:rsid w:val="7BE2BA08"/>
    <w:rsid w:val="7BE38EB7"/>
    <w:rsid w:val="7BE5267D"/>
    <w:rsid w:val="7BE6DFAB"/>
    <w:rsid w:val="7BEA8A0C"/>
    <w:rsid w:val="7BEAC59E"/>
    <w:rsid w:val="7BF0B36C"/>
    <w:rsid w:val="7BF3A1E9"/>
    <w:rsid w:val="7BF506F7"/>
    <w:rsid w:val="7BF8CA51"/>
    <w:rsid w:val="7BFBEF59"/>
    <w:rsid w:val="7BFD50A4"/>
    <w:rsid w:val="7BFE456A"/>
    <w:rsid w:val="7C024C9B"/>
    <w:rsid w:val="7C03B245"/>
    <w:rsid w:val="7C071EA0"/>
    <w:rsid w:val="7C0B6B03"/>
    <w:rsid w:val="7C0ED316"/>
    <w:rsid w:val="7C1027BF"/>
    <w:rsid w:val="7C1276D5"/>
    <w:rsid w:val="7C1417DA"/>
    <w:rsid w:val="7C17BBE6"/>
    <w:rsid w:val="7C18B575"/>
    <w:rsid w:val="7C195EBD"/>
    <w:rsid w:val="7C1ABEEA"/>
    <w:rsid w:val="7C1FF5A6"/>
    <w:rsid w:val="7C206ACD"/>
    <w:rsid w:val="7C219832"/>
    <w:rsid w:val="7C286635"/>
    <w:rsid w:val="7C2C6FB1"/>
    <w:rsid w:val="7C2D6521"/>
    <w:rsid w:val="7C2E36A3"/>
    <w:rsid w:val="7C30F847"/>
    <w:rsid w:val="7C346984"/>
    <w:rsid w:val="7C35ED79"/>
    <w:rsid w:val="7C364416"/>
    <w:rsid w:val="7C3C50F4"/>
    <w:rsid w:val="7C3D3197"/>
    <w:rsid w:val="7C3F7FC5"/>
    <w:rsid w:val="7C3FCB52"/>
    <w:rsid w:val="7C43045E"/>
    <w:rsid w:val="7C432BB3"/>
    <w:rsid w:val="7C4732A5"/>
    <w:rsid w:val="7C47B175"/>
    <w:rsid w:val="7C4CC3FB"/>
    <w:rsid w:val="7C4EB86B"/>
    <w:rsid w:val="7C5294A7"/>
    <w:rsid w:val="7C55770F"/>
    <w:rsid w:val="7C5A0A46"/>
    <w:rsid w:val="7C64E079"/>
    <w:rsid w:val="7C66DF1E"/>
    <w:rsid w:val="7C6855D1"/>
    <w:rsid w:val="7C6B4CCA"/>
    <w:rsid w:val="7C6C9259"/>
    <w:rsid w:val="7C7AD7AB"/>
    <w:rsid w:val="7C814757"/>
    <w:rsid w:val="7C87E3EE"/>
    <w:rsid w:val="7C88001A"/>
    <w:rsid w:val="7C8959EB"/>
    <w:rsid w:val="7C89E2EB"/>
    <w:rsid w:val="7C8ADCB1"/>
    <w:rsid w:val="7C8B1485"/>
    <w:rsid w:val="7C8FBCAC"/>
    <w:rsid w:val="7C901731"/>
    <w:rsid w:val="7C97F916"/>
    <w:rsid w:val="7C9946C0"/>
    <w:rsid w:val="7C9DBC2E"/>
    <w:rsid w:val="7C9EA531"/>
    <w:rsid w:val="7CA13D0F"/>
    <w:rsid w:val="7CA20635"/>
    <w:rsid w:val="7CA761A3"/>
    <w:rsid w:val="7CAF6EF4"/>
    <w:rsid w:val="7CB24C4F"/>
    <w:rsid w:val="7CB273B1"/>
    <w:rsid w:val="7CB4B125"/>
    <w:rsid w:val="7CB577E5"/>
    <w:rsid w:val="7CB82258"/>
    <w:rsid w:val="7CB82429"/>
    <w:rsid w:val="7CB95F8D"/>
    <w:rsid w:val="7CBD578C"/>
    <w:rsid w:val="7CC43E1F"/>
    <w:rsid w:val="7CC801A9"/>
    <w:rsid w:val="7CC9F4BA"/>
    <w:rsid w:val="7CCB1014"/>
    <w:rsid w:val="7CCC5574"/>
    <w:rsid w:val="7CCC8934"/>
    <w:rsid w:val="7CCFEF09"/>
    <w:rsid w:val="7CD4A6F3"/>
    <w:rsid w:val="7CD88DE7"/>
    <w:rsid w:val="7CDD2078"/>
    <w:rsid w:val="7CDDB0BB"/>
    <w:rsid w:val="7CDDB191"/>
    <w:rsid w:val="7CDF7CD7"/>
    <w:rsid w:val="7CE104EB"/>
    <w:rsid w:val="7CE86087"/>
    <w:rsid w:val="7CE97E70"/>
    <w:rsid w:val="7CEBE64E"/>
    <w:rsid w:val="7CF52ADD"/>
    <w:rsid w:val="7CF5ED45"/>
    <w:rsid w:val="7CF97BF4"/>
    <w:rsid w:val="7CFCC6F1"/>
    <w:rsid w:val="7D0673AF"/>
    <w:rsid w:val="7D283F3B"/>
    <w:rsid w:val="7D295279"/>
    <w:rsid w:val="7D2A3E31"/>
    <w:rsid w:val="7D2A5AB0"/>
    <w:rsid w:val="7D2B60AA"/>
    <w:rsid w:val="7D2D2900"/>
    <w:rsid w:val="7D32BD51"/>
    <w:rsid w:val="7D347F47"/>
    <w:rsid w:val="7D36F0EA"/>
    <w:rsid w:val="7D38C9D2"/>
    <w:rsid w:val="7D3BA0A0"/>
    <w:rsid w:val="7D3F790A"/>
    <w:rsid w:val="7D426FC8"/>
    <w:rsid w:val="7D47AC8D"/>
    <w:rsid w:val="7D4BD033"/>
    <w:rsid w:val="7D4CDA46"/>
    <w:rsid w:val="7D525CDA"/>
    <w:rsid w:val="7D57ED76"/>
    <w:rsid w:val="7D5891BA"/>
    <w:rsid w:val="7D5B4CF9"/>
    <w:rsid w:val="7D5F7464"/>
    <w:rsid w:val="7D604E58"/>
    <w:rsid w:val="7D60A18E"/>
    <w:rsid w:val="7D628676"/>
    <w:rsid w:val="7D67AB07"/>
    <w:rsid w:val="7D68F1FE"/>
    <w:rsid w:val="7D69E497"/>
    <w:rsid w:val="7D69EDF5"/>
    <w:rsid w:val="7D714569"/>
    <w:rsid w:val="7D716211"/>
    <w:rsid w:val="7D745A44"/>
    <w:rsid w:val="7D75A223"/>
    <w:rsid w:val="7D79557B"/>
    <w:rsid w:val="7D7F0890"/>
    <w:rsid w:val="7D800729"/>
    <w:rsid w:val="7D86B06A"/>
    <w:rsid w:val="7D889D07"/>
    <w:rsid w:val="7D8DA6A9"/>
    <w:rsid w:val="7D8DFA25"/>
    <w:rsid w:val="7D94EE91"/>
    <w:rsid w:val="7D966309"/>
    <w:rsid w:val="7D993708"/>
    <w:rsid w:val="7D99BC55"/>
    <w:rsid w:val="7D9C0D9A"/>
    <w:rsid w:val="7D9C253F"/>
    <w:rsid w:val="7D9E4741"/>
    <w:rsid w:val="7D9EBF8D"/>
    <w:rsid w:val="7DA0F31C"/>
    <w:rsid w:val="7DA278F0"/>
    <w:rsid w:val="7DA59AB4"/>
    <w:rsid w:val="7DB30C64"/>
    <w:rsid w:val="7DB38C47"/>
    <w:rsid w:val="7DB7DAC5"/>
    <w:rsid w:val="7DC0F02D"/>
    <w:rsid w:val="7DC3B96B"/>
    <w:rsid w:val="7DC5DC64"/>
    <w:rsid w:val="7DC93D4F"/>
    <w:rsid w:val="7DCD4B80"/>
    <w:rsid w:val="7DD23DC7"/>
    <w:rsid w:val="7DD2FC6C"/>
    <w:rsid w:val="7DD53808"/>
    <w:rsid w:val="7DD9FEE2"/>
    <w:rsid w:val="7DDA0933"/>
    <w:rsid w:val="7DDE2CD1"/>
    <w:rsid w:val="7DDE76A4"/>
    <w:rsid w:val="7DDF34D0"/>
    <w:rsid w:val="7DDF7751"/>
    <w:rsid w:val="7DE529AE"/>
    <w:rsid w:val="7DEB4392"/>
    <w:rsid w:val="7DF24EF0"/>
    <w:rsid w:val="7DF646FB"/>
    <w:rsid w:val="7DF7DDBD"/>
    <w:rsid w:val="7E15C624"/>
    <w:rsid w:val="7E168E8C"/>
    <w:rsid w:val="7E1BAA1B"/>
    <w:rsid w:val="7E1CCAC6"/>
    <w:rsid w:val="7E204878"/>
    <w:rsid w:val="7E23D07B"/>
    <w:rsid w:val="7E281AE5"/>
    <w:rsid w:val="7E28DF26"/>
    <w:rsid w:val="7E2AAC27"/>
    <w:rsid w:val="7E2B0ED0"/>
    <w:rsid w:val="7E2B1A07"/>
    <w:rsid w:val="7E2E7C36"/>
    <w:rsid w:val="7E36127E"/>
    <w:rsid w:val="7E361DBC"/>
    <w:rsid w:val="7E3D64F0"/>
    <w:rsid w:val="7E425DEF"/>
    <w:rsid w:val="7E47AAF3"/>
    <w:rsid w:val="7E47CEA2"/>
    <w:rsid w:val="7E47E72B"/>
    <w:rsid w:val="7E4D8483"/>
    <w:rsid w:val="7E4E4412"/>
    <w:rsid w:val="7E53746D"/>
    <w:rsid w:val="7E552FEE"/>
    <w:rsid w:val="7E59695C"/>
    <w:rsid w:val="7E5AF801"/>
    <w:rsid w:val="7E5C6E10"/>
    <w:rsid w:val="7E61B892"/>
    <w:rsid w:val="7E68A9B9"/>
    <w:rsid w:val="7E6B3D81"/>
    <w:rsid w:val="7E6B42E6"/>
    <w:rsid w:val="7E7820ED"/>
    <w:rsid w:val="7E7A1191"/>
    <w:rsid w:val="7E849CD0"/>
    <w:rsid w:val="7E850B94"/>
    <w:rsid w:val="7E87808D"/>
    <w:rsid w:val="7E886561"/>
    <w:rsid w:val="7E8AF732"/>
    <w:rsid w:val="7E922032"/>
    <w:rsid w:val="7E9CD7D3"/>
    <w:rsid w:val="7EA007DF"/>
    <w:rsid w:val="7EA59F52"/>
    <w:rsid w:val="7EA700A5"/>
    <w:rsid w:val="7EA8021D"/>
    <w:rsid w:val="7EAA61E8"/>
    <w:rsid w:val="7EAB2889"/>
    <w:rsid w:val="7EAB7B48"/>
    <w:rsid w:val="7EABA567"/>
    <w:rsid w:val="7EAC9B90"/>
    <w:rsid w:val="7EB0F37C"/>
    <w:rsid w:val="7EB13E9D"/>
    <w:rsid w:val="7EB7249F"/>
    <w:rsid w:val="7EB8AFAB"/>
    <w:rsid w:val="7EBA9C56"/>
    <w:rsid w:val="7EC88382"/>
    <w:rsid w:val="7EC8E1C1"/>
    <w:rsid w:val="7ECA8FC1"/>
    <w:rsid w:val="7ECAE7F4"/>
    <w:rsid w:val="7ECD3147"/>
    <w:rsid w:val="7ED5DDF3"/>
    <w:rsid w:val="7ED868C5"/>
    <w:rsid w:val="7ED9695D"/>
    <w:rsid w:val="7EDA418F"/>
    <w:rsid w:val="7EDBEF45"/>
    <w:rsid w:val="7EDC88FB"/>
    <w:rsid w:val="7EDDFA49"/>
    <w:rsid w:val="7EE2EC71"/>
    <w:rsid w:val="7EE5B148"/>
    <w:rsid w:val="7EE7B06C"/>
    <w:rsid w:val="7EE8D7E0"/>
    <w:rsid w:val="7EEA4757"/>
    <w:rsid w:val="7F05B9DA"/>
    <w:rsid w:val="7F0A5B57"/>
    <w:rsid w:val="7F0C6D4A"/>
    <w:rsid w:val="7F0D716A"/>
    <w:rsid w:val="7F0DDAAC"/>
    <w:rsid w:val="7F133D6D"/>
    <w:rsid w:val="7F1349F8"/>
    <w:rsid w:val="7F19B5C2"/>
    <w:rsid w:val="7F1B2F79"/>
    <w:rsid w:val="7F1C784E"/>
    <w:rsid w:val="7F219E80"/>
    <w:rsid w:val="7F233141"/>
    <w:rsid w:val="7F25B46F"/>
    <w:rsid w:val="7F27C9B8"/>
    <w:rsid w:val="7F29BE81"/>
    <w:rsid w:val="7F2B4EA4"/>
    <w:rsid w:val="7F2DC34C"/>
    <w:rsid w:val="7F2E7F7D"/>
    <w:rsid w:val="7F2F4EF0"/>
    <w:rsid w:val="7F2F84AF"/>
    <w:rsid w:val="7F30433E"/>
    <w:rsid w:val="7F313C29"/>
    <w:rsid w:val="7F3298E8"/>
    <w:rsid w:val="7F355B62"/>
    <w:rsid w:val="7F3B1EF0"/>
    <w:rsid w:val="7F3CB30C"/>
    <w:rsid w:val="7F3F4AAC"/>
    <w:rsid w:val="7F3F70C8"/>
    <w:rsid w:val="7F422F4F"/>
    <w:rsid w:val="7F47B941"/>
    <w:rsid w:val="7F4E9FCA"/>
    <w:rsid w:val="7F4ED14C"/>
    <w:rsid w:val="7F5A685D"/>
    <w:rsid w:val="7F64AEE0"/>
    <w:rsid w:val="7F6E0284"/>
    <w:rsid w:val="7F70B547"/>
    <w:rsid w:val="7F73D943"/>
    <w:rsid w:val="7F7857B9"/>
    <w:rsid w:val="7F79C60F"/>
    <w:rsid w:val="7F7A3261"/>
    <w:rsid w:val="7F7AA785"/>
    <w:rsid w:val="7F7B50C8"/>
    <w:rsid w:val="7F9194FA"/>
    <w:rsid w:val="7F9929FD"/>
    <w:rsid w:val="7F9A3DBC"/>
    <w:rsid w:val="7F9A693B"/>
    <w:rsid w:val="7FA8D5AF"/>
    <w:rsid w:val="7FAB0EB8"/>
    <w:rsid w:val="7FAF8CFE"/>
    <w:rsid w:val="7FB820B4"/>
    <w:rsid w:val="7FBB100F"/>
    <w:rsid w:val="7FBC7A10"/>
    <w:rsid w:val="7FBE5742"/>
    <w:rsid w:val="7FBF666B"/>
    <w:rsid w:val="7FC0F9EE"/>
    <w:rsid w:val="7FC1AFD4"/>
    <w:rsid w:val="7FC50647"/>
    <w:rsid w:val="7FC572D3"/>
    <w:rsid w:val="7FC6305E"/>
    <w:rsid w:val="7FCB1BA0"/>
    <w:rsid w:val="7FCB97E6"/>
    <w:rsid w:val="7FCDF4AB"/>
    <w:rsid w:val="7FCE586D"/>
    <w:rsid w:val="7FCE785C"/>
    <w:rsid w:val="7FD1231A"/>
    <w:rsid w:val="7FD21F67"/>
    <w:rsid w:val="7FD36743"/>
    <w:rsid w:val="7FD7D040"/>
    <w:rsid w:val="7FDA51C6"/>
    <w:rsid w:val="7FDF03D9"/>
    <w:rsid w:val="7FE6F936"/>
    <w:rsid w:val="7FE78FBD"/>
    <w:rsid w:val="7FE91956"/>
    <w:rsid w:val="7FEC769A"/>
    <w:rsid w:val="7FF29C5E"/>
    <w:rsid w:val="7FF46A82"/>
    <w:rsid w:val="7FF6DD09"/>
    <w:rsid w:val="7FF8530D"/>
    <w:rsid w:val="7FF88B50"/>
    <w:rsid w:val="7FFA9C38"/>
    <w:rsid w:val="7FFD61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E55DFA84-7AA1-42B2-A603-CACED25B9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9">
    <w:name w:val="heading 9"/>
    <w:basedOn w:val="Normal"/>
    <w:next w:val="Normal"/>
    <w:link w:val="Heading9Char"/>
    <w:uiPriority w:val="9"/>
    <w:unhideWhenUsed/>
    <w:qFormat/>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6F4A8B"/>
    <w:pPr>
      <w:spacing w:after="0" w:line="240" w:lineRule="auto"/>
    </w:pPr>
  </w:style>
  <w:style w:type="character" w:styleId="UnresolvedMention">
    <w:name w:val="Unresolved Mention"/>
    <w:basedOn w:val="DefaultParagraphFont"/>
    <w:uiPriority w:val="99"/>
    <w:semiHidden/>
    <w:unhideWhenUsed/>
    <w:rsid w:val="00AB0A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43857">
      <w:bodyDiv w:val="1"/>
      <w:marLeft w:val="0"/>
      <w:marRight w:val="0"/>
      <w:marTop w:val="0"/>
      <w:marBottom w:val="0"/>
      <w:divBdr>
        <w:top w:val="none" w:sz="0" w:space="0" w:color="auto"/>
        <w:left w:val="none" w:sz="0" w:space="0" w:color="auto"/>
        <w:bottom w:val="none" w:sz="0" w:space="0" w:color="auto"/>
        <w:right w:val="none" w:sz="0" w:space="0" w:color="auto"/>
      </w:divBdr>
      <w:divsChild>
        <w:div w:id="149252710">
          <w:marLeft w:val="0"/>
          <w:marRight w:val="0"/>
          <w:marTop w:val="0"/>
          <w:marBottom w:val="0"/>
          <w:divBdr>
            <w:top w:val="none" w:sz="0" w:space="0" w:color="auto"/>
            <w:left w:val="none" w:sz="0" w:space="0" w:color="auto"/>
            <w:bottom w:val="none" w:sz="0" w:space="0" w:color="auto"/>
            <w:right w:val="none" w:sz="0" w:space="0" w:color="auto"/>
          </w:divBdr>
          <w:divsChild>
            <w:div w:id="2101834346">
              <w:marLeft w:val="0"/>
              <w:marRight w:val="0"/>
              <w:marTop w:val="0"/>
              <w:marBottom w:val="0"/>
              <w:divBdr>
                <w:top w:val="none" w:sz="0" w:space="0" w:color="auto"/>
                <w:left w:val="none" w:sz="0" w:space="0" w:color="auto"/>
                <w:bottom w:val="none" w:sz="0" w:space="0" w:color="auto"/>
                <w:right w:val="none" w:sz="0" w:space="0" w:color="auto"/>
              </w:divBdr>
            </w:div>
          </w:divsChild>
        </w:div>
        <w:div w:id="970288579">
          <w:marLeft w:val="0"/>
          <w:marRight w:val="0"/>
          <w:marTop w:val="0"/>
          <w:marBottom w:val="0"/>
          <w:divBdr>
            <w:top w:val="none" w:sz="0" w:space="0" w:color="auto"/>
            <w:left w:val="none" w:sz="0" w:space="0" w:color="auto"/>
            <w:bottom w:val="none" w:sz="0" w:space="0" w:color="auto"/>
            <w:right w:val="none" w:sz="0" w:space="0" w:color="auto"/>
          </w:divBdr>
          <w:divsChild>
            <w:div w:id="18560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6e65f66683944847"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dx.doi.org/10.1175/JAMC-D-20-0024.1"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fontTable" Target="fontTable.xml"/><Relationship Id="rId43" Type="http://schemas.microsoft.com/office/2019/05/relationships/documenttasks" Target="documenttasks/documenttasks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documenttasks/documenttasks1.xml><?xml version="1.0" encoding="utf-8"?>
<t:Tasks xmlns:t="http://schemas.microsoft.com/office/tasks/2019/documenttasks" xmlns:oel="http://schemas.microsoft.com/office/2019/extlst">
  <t:Task id="{C315AC5D-814A-4E50-BEE8-4E8A26BCACEB}">
    <t:Anchor>
      <t:Comment id="2041798829"/>
    </t:Anchor>
    <t:History>
      <t:Event id="{8D2A57A9-33B3-4D55-857F-511AD8F2961E}" time="2021-10-07T15:18:22.898Z">
        <t:Attribution userId="S::erin.shives@ssaihq.com::6fdffd9c-2907-4ee6-aa34-8f0cf0ee65c4" userProvider="AD" userName="Erin Shives"/>
        <t:Anchor>
          <t:Comment id="2041798829"/>
        </t:Anchor>
        <t:Create/>
      </t:Event>
      <t:Event id="{709C2C71-4019-4A6A-A4C7-D41B92568CE9}" time="2021-10-07T15:18:22.898Z">
        <t:Attribution userId="S::erin.shives@ssaihq.com::6fdffd9c-2907-4ee6-aa34-8f0cf0ee65c4" userProvider="AD" userName="Erin Shives"/>
        <t:Anchor>
          <t:Comment id="2041798829"/>
        </t:Anchor>
        <t:Assign userId="S::alec.solberg@ssaihq.com::4eec65ae-350c-4304-8ccb-5899dddf82a1" userProvider="AD" userName="Alec Solberg"/>
      </t:Event>
      <t:Event id="{DF7D7922-87C6-408B-AA43-AD7B04C874FF}" time="2021-10-07T15:18:22.898Z">
        <t:Attribution userId="S::erin.shives@ssaihq.com::6fdffd9c-2907-4ee6-aa34-8f0cf0ee65c4" userProvider="AD" userName="Erin Shives"/>
        <t:Anchor>
          <t:Comment id="2041798829"/>
        </t:Anchor>
        <t:SetTitle title="@Alec Solberg I changed the label to be more intuitive as to how we downloaded and accessed the data if you could update the box"/>
      </t:Event>
    </t:History>
  </t:Task>
  <t:Task id="{5E966D37-524E-41B8-83F2-785CBB8C5815}">
    <t:Anchor>
      <t:Comment id="564824363"/>
    </t:Anchor>
    <t:History>
      <t:Event id="{3D60C855-03AE-4AFE-9AFB-A974D934E947}" time="2021-11-01T19:15:37.578Z">
        <t:Attribution userId="S::erin.shives@ssaihq.com::6fdffd9c-2907-4ee6-aa34-8f0cf0ee65c4" userProvider="AD" userName="Erin Shives"/>
        <t:Anchor>
          <t:Comment id="564824363"/>
        </t:Anchor>
        <t:Create/>
      </t:Event>
      <t:Event id="{7FBC9C04-4A28-444B-A1D9-C39BB7E9C8D8}" time="2021-11-01T19:15:37.578Z">
        <t:Attribution userId="S::erin.shives@ssaihq.com::6fdffd9c-2907-4ee6-aa34-8f0cf0ee65c4" userProvider="AD" userName="Erin Shives"/>
        <t:Anchor>
          <t:Comment id="564824363"/>
        </t:Anchor>
        <t:Assign userId="S::emma.myrick@ssaihq.com::ef771e58-9404-4dd7-a45e-8f4593d98bc0" userProvider="AD" userName="Emma Myrick"/>
      </t:Event>
      <t:Event id="{6A1AAC0E-5BA5-4322-9F17-2CF4FB980B94}" time="2021-11-01T19:15:37.578Z">
        <t:Attribution userId="S::erin.shives@ssaihq.com::6fdffd9c-2907-4ee6-aa34-8f0cf0ee65c4" userProvider="AD" userName="Erin Shives"/>
        <t:Anchor>
          <t:Comment id="564824363"/>
        </t:Anchor>
        <t:SetTitle title="@Emma Myrick"/>
      </t:Event>
    </t:History>
  </t:Task>
  <t:Task id="{ED1A9DB4-931E-4EBE-9F92-0708FF1BEC9B}">
    <t:Anchor>
      <t:Comment id="1790381374"/>
    </t:Anchor>
    <t:History>
      <t:Event id="{695F86CA-A7FF-4774-9721-5E2FCB1BABB2}" time="2021-11-08T17:14:45.547Z">
        <t:Attribution userId="S::erin.shives@ssaihq.com::6fdffd9c-2907-4ee6-aa34-8f0cf0ee65c4" userProvider="AD" userName="Erin Shives"/>
        <t:Anchor>
          <t:Comment id="1790381374"/>
        </t:Anchor>
        <t:Create/>
      </t:Event>
      <t:Event id="{46ADAC44-3F55-4283-82B7-1864A9B3047C}" time="2021-11-08T17:14:45.547Z">
        <t:Attribution userId="S::erin.shives@ssaihq.com::6fdffd9c-2907-4ee6-aa34-8f0cf0ee65c4" userProvider="AD" userName="Erin Shives"/>
        <t:Anchor>
          <t:Comment id="1790381374"/>
        </t:Anchor>
        <t:Assign userId="S::alec.solberg@ssaihq.com::4eec65ae-350c-4304-8ccb-5899dddf82a1" userProvider="AD" userName="Alec Solberg"/>
      </t:Event>
      <t:Event id="{24284462-B063-4599-B154-671DB87A353C}" time="2021-11-08T17:14:45.547Z">
        <t:Attribution userId="S::erin.shives@ssaihq.com::6fdffd9c-2907-4ee6-aa34-8f0cf0ee65c4" userProvider="AD" userName="Erin Shives"/>
        <t:Anchor>
          <t:Comment id="1790381374"/>
        </t:Anchor>
        <t:SetTitle title="Where is a good spot to add in projected to WGS84? This was done in the code process correct? @Alec Solberg"/>
      </t:Event>
    </t:History>
  </t:Task>
  <t:Task id="{737DA295-23D8-4E96-A374-AC094B30569D}">
    <t:Anchor>
      <t:Comment id="711830697"/>
    </t:Anchor>
    <t:History>
      <t:Event id="{1BA2752B-D332-4FDD-ABAB-35E5F16BCA20}" time="2021-11-18T14:41:46.636Z">
        <t:Attribution userId="S::erin.shives@ssaihq.com::6fdffd9c-2907-4ee6-aa34-8f0cf0ee65c4" userProvider="AD" userName="Erin Shives"/>
        <t:Anchor>
          <t:Comment id="1444107371"/>
        </t:Anchor>
        <t:Create/>
      </t:Event>
      <t:Event id="{8931BAF1-CDF2-454C-95F8-AB4E1834E714}" time="2021-11-18T14:41:46.636Z">
        <t:Attribution userId="S::erin.shives@ssaihq.com::6fdffd9c-2907-4ee6-aa34-8f0cf0ee65c4" userProvider="AD" userName="Erin Shives"/>
        <t:Anchor>
          <t:Comment id="1444107371"/>
        </t:Anchor>
        <t:Assign userId="S::emma.myrick@ssaihq.com::ef771e58-9404-4dd7-a45e-8f4593d98bc0" userProvider="AD" userName="Emma Myrick"/>
      </t:Event>
      <t:Event id="{B075883C-4807-471B-BFA0-DE8D1C3E5D8D}" time="2021-11-18T14:41:46.636Z">
        <t:Attribution userId="S::erin.shives@ssaihq.com::6fdffd9c-2907-4ee6-aa34-8f0cf0ee65c4" userProvider="AD" userName="Erin Shives"/>
        <t:Anchor>
          <t:Comment id="1444107371"/>
        </t:Anchor>
        <t:SetTitle title="@Emma Myrick I think you wrote this sentence and wanted to confirm the citation from Evapotranspiration and the Water Cycle (USGS) https://www.usgs.gov/special-topic/water-science-school/science/evapotranspiration-and-water-cycle?qt-science_center_…"/>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Emma Myrick</DisplayName>
        <AccountId>447</AccountId>
        <AccountType/>
      </UserInfo>
      <UserInfo>
        <DisplayName>Kathleen Lange</DisplayName>
        <AccountId>13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4F0CD0-22B5-4FE4-92D1-0383242E58FD}">
  <ds:schemaRefs>
    <ds:schemaRef ds:uri="http://schemas.microsoft.com/sharepoint/v3/contenttype/forms"/>
  </ds:schemaRefs>
</ds:datastoreItem>
</file>

<file path=customXml/itemProps2.xml><?xml version="1.0" encoding="utf-8"?>
<ds:datastoreItem xmlns:ds="http://schemas.openxmlformats.org/officeDocument/2006/customXml" ds:itemID="{F73EC872-B69D-4785-8316-34D268114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8BCE29-2AFC-4E1E-B61A-752AF685068C}">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4535</Words>
  <Characters>25856</Characters>
  <Application>Microsoft Office Word</Application>
  <DocSecurity>0</DocSecurity>
  <Lines>215</Lines>
  <Paragraphs>60</Paragraphs>
  <ScaleCrop>false</ScaleCrop>
  <Company/>
  <LinksUpToDate>false</LinksUpToDate>
  <CharactersWithSpaces>30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Sophia Skoglund</cp:lastModifiedBy>
  <cp:revision>17</cp:revision>
  <dcterms:created xsi:type="dcterms:W3CDTF">2021-11-18T23:02:00Z</dcterms:created>
  <dcterms:modified xsi:type="dcterms:W3CDTF">2021-12-2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lpwstr/>
  </property>
</Properties>
</file>